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D5BB00" w14:textId="77777777" w:rsidR="00584AE2" w:rsidRPr="00584AE2" w:rsidRDefault="00584AE2" w:rsidP="00584AE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  <w:t>11.06.2024</w:t>
      </w:r>
    </w:p>
    <w:p w14:paraId="3F73B7AE" w14:textId="77777777" w:rsidR="00584AE2" w:rsidRPr="00584AE2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902 </w:t>
      </w:r>
      <w:r w:rsidRPr="00584AE2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55A6F64" w14:textId="77777777" w:rsidR="00584AE2" w:rsidRPr="00584AE2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5176 </w:t>
      </w:r>
      <w:r w:rsidRPr="00584AE2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09703FB9" w14:textId="77777777" w:rsidR="00584AE2" w:rsidRPr="00584AE2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690 </w:t>
      </w:r>
      <w:r w:rsidRPr="00584AE2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3249615E" w14:textId="77777777" w:rsidR="00584AE2" w:rsidRPr="00584AE2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99 </w:t>
      </w:r>
      <w:r w:rsidRPr="00584AE2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4291FBA" w14:textId="77777777" w:rsidR="00584AE2" w:rsidRPr="00584AE2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42 </w:t>
      </w:r>
      <w:r w:rsidRPr="00584AE2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8B2EE78" w14:textId="77777777" w:rsidR="00584AE2" w:rsidRPr="00584AE2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9 </w:t>
      </w:r>
      <w:r w:rsidRPr="00584AE2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37371E0" w14:textId="77777777" w:rsidR="00584AE2" w:rsidRPr="00584AE2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7EE450A6" w14:textId="77777777" w:rsidR="00584AE2" w:rsidRPr="00584AE2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1023 </w:t>
      </w:r>
      <w:r w:rsidRPr="00584AE2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7F6EBF0" w14:textId="2314B653" w:rsidR="00584AE2" w:rsidRPr="00584AE2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78</w:t>
      </w:r>
    </w:p>
    <w:p w14:paraId="76C624EF" w14:textId="77777777" w:rsidR="00584AE2" w:rsidRPr="00584AE2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8</w:t>
      </w:r>
    </w:p>
    <w:p w14:paraId="2A83E15B" w14:textId="77777777" w:rsidR="00584AE2" w:rsidRPr="00584AE2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06935B4" w14:textId="77777777" w:rsidR="00584AE2" w:rsidRPr="00584AE2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676 </w:t>
      </w:r>
      <w:r w:rsidRPr="00584AE2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7F3E0577" w14:textId="77777777" w:rsidR="00584AE2" w:rsidRPr="00584AE2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288 </w:t>
      </w:r>
      <w:r w:rsidRPr="00584AE2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0964A696" w14:textId="77777777" w:rsidR="00584AE2" w:rsidRPr="00584AE2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20850 </w:t>
      </w:r>
      <w:r w:rsidRPr="00584AE2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584AE2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00)</w:t>
      </w:r>
    </w:p>
    <w:p w14:paraId="0DBA61D3" w14:textId="77777777" w:rsidR="00584AE2" w:rsidRDefault="00584AE2" w:rsidP="00584AE2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</w:rPr>
      </w:pPr>
    </w:p>
    <w:p w14:paraId="5183B18B" w14:textId="77777777" w:rsidR="00584AE2" w:rsidRDefault="00584AE2" w:rsidP="00584AE2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</w:rPr>
      </w:pPr>
    </w:p>
    <w:p w14:paraId="2E0F09D5" w14:textId="4247A4A2" w:rsidR="00584AE2" w:rsidRDefault="00584AE2" w:rsidP="00584AE2">
      <w:pPr>
        <w:pStyle w:val="gold"/>
        <w:shd w:val="clear" w:color="auto" w:fill="FFFFFF"/>
        <w:tabs>
          <w:tab w:val="num" w:pos="720"/>
        </w:tabs>
        <w:ind w:left="720" w:hanging="360"/>
        <w:rPr>
          <w:rFonts w:ascii="Arial" w:hAnsi="Arial" w:cs="Arial"/>
          <w:color w:val="775511"/>
          <w:sz w:val="21"/>
          <w:szCs w:val="21"/>
        </w:rPr>
      </w:pPr>
      <w:r>
        <w:rPr>
          <w:rStyle w:val="black"/>
          <w:rFonts w:ascii="Arial" w:eastAsiaTheme="majorEastAsia" w:hAnsi="Arial" w:cs="Arial"/>
          <w:color w:val="000000"/>
          <w:sz w:val="21"/>
          <w:szCs w:val="21"/>
        </w:rPr>
        <w:t>10.06.2024</w:t>
      </w:r>
    </w:p>
    <w:p w14:paraId="11F90C78" w14:textId="77777777" w:rsidR="00584AE2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Танки — 7879 </w:t>
      </w:r>
      <w:r>
        <w:rPr>
          <w:rFonts w:ascii="Arial" w:hAnsi="Arial" w:cs="Arial"/>
          <w:color w:val="775511"/>
          <w:sz w:val="18"/>
          <w:szCs w:val="18"/>
        </w:rPr>
        <w:t>(+10)</w:t>
      </w:r>
    </w:p>
    <w:p w14:paraId="1A601423" w14:textId="77777777" w:rsidR="00584AE2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ББМ — 15144 </w:t>
      </w:r>
      <w:r>
        <w:rPr>
          <w:rFonts w:ascii="Arial" w:hAnsi="Arial" w:cs="Arial"/>
          <w:color w:val="775511"/>
          <w:sz w:val="18"/>
          <w:szCs w:val="18"/>
        </w:rPr>
        <w:t>(+13)</w:t>
      </w:r>
    </w:p>
    <w:p w14:paraId="72F1538F" w14:textId="77777777" w:rsidR="00584AE2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Артилерійські системи — 13644 </w:t>
      </w:r>
      <w:r>
        <w:rPr>
          <w:rFonts w:ascii="Arial" w:hAnsi="Arial" w:cs="Arial"/>
          <w:color w:val="775511"/>
          <w:sz w:val="18"/>
          <w:szCs w:val="18"/>
        </w:rPr>
        <w:t>(+51)</w:t>
      </w:r>
    </w:p>
    <w:p w14:paraId="2F1F94C7" w14:textId="77777777" w:rsidR="00584AE2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РСЗВ — 1098 </w:t>
      </w:r>
      <w:r>
        <w:rPr>
          <w:rFonts w:ascii="Arial" w:hAnsi="Arial" w:cs="Arial"/>
          <w:color w:val="775511"/>
          <w:sz w:val="18"/>
          <w:szCs w:val="18"/>
        </w:rPr>
        <w:t>(+1)</w:t>
      </w:r>
    </w:p>
    <w:p w14:paraId="699B6BA2" w14:textId="77777777" w:rsidR="00584AE2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Засоби ППО — 837 </w:t>
      </w:r>
      <w:r>
        <w:rPr>
          <w:rFonts w:ascii="Arial" w:hAnsi="Arial" w:cs="Arial"/>
          <w:color w:val="775511"/>
          <w:sz w:val="18"/>
          <w:szCs w:val="18"/>
        </w:rPr>
        <w:t>(+1)</w:t>
      </w:r>
    </w:p>
    <w:p w14:paraId="0A7D21C9" w14:textId="77777777" w:rsidR="00584AE2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Літаки — 358 </w:t>
      </w:r>
      <w:r>
        <w:rPr>
          <w:rFonts w:ascii="Arial" w:hAnsi="Arial" w:cs="Arial"/>
          <w:color w:val="775511"/>
          <w:sz w:val="18"/>
          <w:szCs w:val="18"/>
        </w:rPr>
        <w:t>(+1)</w:t>
      </w:r>
    </w:p>
    <w:p w14:paraId="7D85E020" w14:textId="77777777" w:rsidR="00584AE2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Гелікоптери — 326</w:t>
      </w:r>
    </w:p>
    <w:p w14:paraId="13F4301A" w14:textId="77777777" w:rsidR="00584AE2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lastRenderedPageBreak/>
        <w:t>БПЛА — 11010 </w:t>
      </w:r>
      <w:r>
        <w:rPr>
          <w:rFonts w:ascii="Arial" w:hAnsi="Arial" w:cs="Arial"/>
          <w:color w:val="775511"/>
          <w:sz w:val="18"/>
          <w:szCs w:val="18"/>
        </w:rPr>
        <w:t>(+28)</w:t>
      </w:r>
    </w:p>
    <w:p w14:paraId="19E60E52" w14:textId="5149EA6E" w:rsidR="00584AE2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Ракети</w:t>
      </w:r>
      <w:r>
        <w:rPr>
          <w:rFonts w:ascii="Arial" w:hAnsi="Arial" w:cs="Arial"/>
          <w:color w:val="000000"/>
          <w:sz w:val="21"/>
          <w:szCs w:val="21"/>
        </w:rPr>
        <w:t> — 2278 </w:t>
      </w:r>
      <w:r>
        <w:rPr>
          <w:rFonts w:ascii="Arial" w:hAnsi="Arial" w:cs="Arial"/>
          <w:color w:val="775511"/>
          <w:sz w:val="18"/>
          <w:szCs w:val="18"/>
        </w:rPr>
        <w:t>(+1)</w:t>
      </w:r>
    </w:p>
    <w:p w14:paraId="29C00E19" w14:textId="77777777" w:rsidR="00584AE2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Кораблі (катери) — 28</w:t>
      </w:r>
    </w:p>
    <w:p w14:paraId="47E9924C" w14:textId="77777777" w:rsidR="00584AE2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Підводні човни — 1</w:t>
      </w:r>
    </w:p>
    <w:p w14:paraId="669E56CF" w14:textId="77777777" w:rsidR="00584AE2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Автомобілі та автоцистерни — 18618 </w:t>
      </w:r>
      <w:r>
        <w:rPr>
          <w:rFonts w:ascii="Arial" w:hAnsi="Arial" w:cs="Arial"/>
          <w:color w:val="775511"/>
          <w:sz w:val="18"/>
          <w:szCs w:val="18"/>
        </w:rPr>
        <w:t>(+56)</w:t>
      </w:r>
    </w:p>
    <w:p w14:paraId="63751DEF" w14:textId="77777777" w:rsidR="00584AE2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Спеціальна техніка — 2267 </w:t>
      </w:r>
      <w:r>
        <w:rPr>
          <w:rFonts w:ascii="Arial" w:hAnsi="Arial" w:cs="Arial"/>
          <w:color w:val="775511"/>
          <w:sz w:val="18"/>
          <w:szCs w:val="18"/>
        </w:rPr>
        <w:t>(+14)</w:t>
      </w:r>
    </w:p>
    <w:p w14:paraId="1F0A58C1" w14:textId="77777777" w:rsidR="00584AE2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Особовий склад — близько 519750 </w:t>
      </w:r>
      <w:r>
        <w:rPr>
          <w:rStyle w:val="idx-help"/>
          <w:rFonts w:ascii="Arial" w:eastAsiaTheme="majorEastAsia" w:hAnsi="Arial" w:cs="Arial"/>
          <w:color w:val="775511"/>
          <w:sz w:val="21"/>
          <w:szCs w:val="21"/>
        </w:rPr>
        <w:t>осіб</w:t>
      </w:r>
      <w:r>
        <w:rPr>
          <w:rFonts w:ascii="Arial" w:hAnsi="Arial" w:cs="Arial"/>
          <w:color w:val="000000"/>
          <w:sz w:val="21"/>
          <w:szCs w:val="21"/>
        </w:rPr>
        <w:t> </w:t>
      </w:r>
      <w:r>
        <w:rPr>
          <w:rFonts w:ascii="Arial" w:hAnsi="Arial" w:cs="Arial"/>
          <w:color w:val="775511"/>
          <w:sz w:val="18"/>
          <w:szCs w:val="18"/>
        </w:rPr>
        <w:t>(+1190)</w:t>
      </w:r>
    </w:p>
    <w:p w14:paraId="22A0D08E" w14:textId="77777777" w:rsidR="00584AE2" w:rsidRDefault="00584AE2" w:rsidP="00003425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</w:pPr>
    </w:p>
    <w:p w14:paraId="1EA19247" w14:textId="77777777" w:rsidR="00584AE2" w:rsidRDefault="00584AE2" w:rsidP="00003425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</w:pPr>
    </w:p>
    <w:p w14:paraId="1F117BC6" w14:textId="0E6DA00C" w:rsidR="00003425" w:rsidRPr="00003425" w:rsidRDefault="00003425" w:rsidP="0000342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val="ru-RU" w:eastAsia="en-CA"/>
          <w14:ligatures w14:val="none"/>
        </w:rPr>
        <w:t>09.06.2024</w:t>
      </w:r>
    </w:p>
    <w:p w14:paraId="7CC6160B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Танки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69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5648B043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БМ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31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3D9ED561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ртилерійські системи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93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)</w:t>
      </w:r>
    </w:p>
    <w:p w14:paraId="116CB851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СЗВ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7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E7B93F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Засоби ППО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6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BA53BE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Літаки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</w:t>
      </w:r>
    </w:p>
    <w:p w14:paraId="2D2B8028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Гелікоптери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</w:t>
      </w:r>
    </w:p>
    <w:p w14:paraId="78E05A17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ПЛА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82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51ED2335" w14:textId="39995858" w:rsidR="00003425" w:rsidRPr="00003425" w:rsidRDefault="00EC096E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="00003425"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="00003425"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7</w:t>
      </w:r>
    </w:p>
    <w:p w14:paraId="116C9607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Кораблі (катери)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</w:p>
    <w:p w14:paraId="0DC441FE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Підводні човни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3D2470A2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втомобілі та автоцистерни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62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8)</w:t>
      </w:r>
    </w:p>
    <w:p w14:paraId="3A01DC01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Спеціальна техніка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3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61F471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собовий склад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18560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70)</w:t>
      </w:r>
    </w:p>
    <w:p w14:paraId="2B2933B7" w14:textId="77777777" w:rsidR="00003425" w:rsidRDefault="00003425" w:rsidP="00003425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  <w:lang w:val="uk-UA"/>
        </w:rPr>
      </w:pPr>
    </w:p>
    <w:p w14:paraId="4AFF786A" w14:textId="77777777" w:rsidR="00003425" w:rsidRDefault="00003425" w:rsidP="00003425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  <w:lang w:val="uk-UA"/>
        </w:rPr>
      </w:pPr>
    </w:p>
    <w:p w14:paraId="76024875" w14:textId="66B1B87D" w:rsidR="00003425" w:rsidRPr="00EC096E" w:rsidRDefault="00003425" w:rsidP="00003425">
      <w:pPr>
        <w:pStyle w:val="gold"/>
        <w:shd w:val="clear" w:color="auto" w:fill="FFFFFF"/>
        <w:tabs>
          <w:tab w:val="num" w:pos="720"/>
        </w:tabs>
        <w:ind w:left="720" w:hanging="360"/>
        <w:rPr>
          <w:rFonts w:ascii="Arial" w:hAnsi="Arial" w:cs="Arial"/>
          <w:color w:val="775511"/>
          <w:sz w:val="21"/>
          <w:szCs w:val="21"/>
          <w:lang w:val="ru-RU"/>
        </w:rPr>
      </w:pPr>
      <w:r w:rsidRPr="00EC096E"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  <w:lastRenderedPageBreak/>
        <w:t>08.06.2024</w:t>
      </w:r>
    </w:p>
    <w:p w14:paraId="50A2B86C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Тан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7843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9)</w:t>
      </w:r>
    </w:p>
    <w:p w14:paraId="0D89F442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ББМ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5105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9)</w:t>
      </w:r>
    </w:p>
    <w:p w14:paraId="006C4679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Артилерійські систем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3533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36)</w:t>
      </w:r>
    </w:p>
    <w:p w14:paraId="54D82FCD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РСЗВ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095</w:t>
      </w:r>
    </w:p>
    <w:p w14:paraId="04AEACE2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Засоби ППО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834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1)</w:t>
      </w:r>
    </w:p>
    <w:p w14:paraId="3C2B1E23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Літа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357</w:t>
      </w:r>
    </w:p>
    <w:p w14:paraId="5D2FFBDB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Гелікоптер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326</w:t>
      </w:r>
    </w:p>
    <w:p w14:paraId="14DDE3EB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БПЛ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0945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59)</w:t>
      </w:r>
    </w:p>
    <w:p w14:paraId="1F7D5C4E" w14:textId="5F027CFB" w:rsidR="00003425" w:rsidRPr="00EC096E" w:rsidRDefault="00EC096E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>
        <w:rPr>
          <w:rFonts w:ascii="Arial" w:hAnsi="Arial" w:cs="Arial"/>
          <w:color w:val="000000"/>
          <w:sz w:val="21"/>
          <w:szCs w:val="21"/>
          <w:lang w:val="ru-RU"/>
        </w:rPr>
        <w:t>Ракети</w:t>
      </w:r>
      <w:r w:rsidR="00003425">
        <w:rPr>
          <w:rFonts w:ascii="Arial" w:hAnsi="Arial" w:cs="Arial"/>
          <w:color w:val="000000"/>
          <w:sz w:val="21"/>
          <w:szCs w:val="21"/>
        </w:rPr>
        <w:t> </w:t>
      </w:r>
      <w:r w:rsidR="00003425" w:rsidRPr="00EC096E">
        <w:rPr>
          <w:rFonts w:ascii="Arial" w:hAnsi="Arial" w:cs="Arial"/>
          <w:color w:val="000000"/>
          <w:sz w:val="21"/>
          <w:szCs w:val="21"/>
          <w:lang w:val="ru-RU"/>
        </w:rPr>
        <w:t>— 2277</w:t>
      </w:r>
      <w:r w:rsidR="00003425">
        <w:rPr>
          <w:rFonts w:ascii="Arial" w:hAnsi="Arial" w:cs="Arial"/>
          <w:color w:val="000000"/>
          <w:sz w:val="21"/>
          <w:szCs w:val="21"/>
        </w:rPr>
        <w:t> </w:t>
      </w:r>
      <w:r w:rsidR="00003425" w:rsidRPr="00EC096E">
        <w:rPr>
          <w:rFonts w:ascii="Arial" w:hAnsi="Arial" w:cs="Arial"/>
          <w:color w:val="775511"/>
          <w:sz w:val="18"/>
          <w:szCs w:val="18"/>
          <w:lang w:val="ru-RU"/>
        </w:rPr>
        <w:t>(+7)</w:t>
      </w:r>
    </w:p>
    <w:p w14:paraId="274ADD13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Кораблі (катери)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28</w:t>
      </w:r>
    </w:p>
    <w:p w14:paraId="7E0FF957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Підводні чов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</w:t>
      </w:r>
    </w:p>
    <w:p w14:paraId="45DD7DD5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Автомобілі та автоцистер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8484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68)</w:t>
      </w:r>
    </w:p>
    <w:p w14:paraId="5D313EB3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Спеціальна технік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2248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10)</w:t>
      </w:r>
    </w:p>
    <w:p w14:paraId="453F4F90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Особовий склад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близько 517290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Style w:val="idx-help"/>
          <w:rFonts w:ascii="Arial" w:eastAsiaTheme="majorEastAsia" w:hAnsi="Arial" w:cs="Arial"/>
          <w:color w:val="775511"/>
          <w:sz w:val="21"/>
          <w:szCs w:val="21"/>
          <w:lang w:val="ru-RU"/>
        </w:rPr>
        <w:t>осіб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1210)</w:t>
      </w:r>
    </w:p>
    <w:p w14:paraId="28DC2ECA" w14:textId="77777777" w:rsidR="00003425" w:rsidRPr="00EC096E" w:rsidRDefault="00003425" w:rsidP="00003425">
      <w:pPr>
        <w:pStyle w:val="gold"/>
        <w:shd w:val="clear" w:color="auto" w:fill="FFFFFF"/>
        <w:tabs>
          <w:tab w:val="num" w:pos="720"/>
        </w:tabs>
        <w:ind w:left="720" w:hanging="360"/>
        <w:rPr>
          <w:rFonts w:ascii="Arial" w:hAnsi="Arial" w:cs="Arial"/>
          <w:color w:val="775511"/>
          <w:sz w:val="21"/>
          <w:szCs w:val="21"/>
          <w:lang w:val="ru-RU"/>
        </w:rPr>
      </w:pPr>
      <w:r w:rsidRPr="00EC096E"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  <w:t>07.06.2024</w:t>
      </w:r>
    </w:p>
    <w:p w14:paraId="21FBCF4E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Тан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7834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6)</w:t>
      </w:r>
    </w:p>
    <w:p w14:paraId="544CA798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ББМ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5096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20)</w:t>
      </w:r>
    </w:p>
    <w:p w14:paraId="1BC65E45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Артилерійські систем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3497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64)</w:t>
      </w:r>
    </w:p>
    <w:p w14:paraId="241B2DB2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РСЗВ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095</w:t>
      </w:r>
    </w:p>
    <w:p w14:paraId="41B4DB15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Засоби ППО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833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2)</w:t>
      </w:r>
    </w:p>
    <w:p w14:paraId="5245912A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Літа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357</w:t>
      </w:r>
    </w:p>
    <w:p w14:paraId="51DEDE9C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Гелікоптер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326</w:t>
      </w:r>
    </w:p>
    <w:p w14:paraId="6E0EE527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БПЛ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0886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40)</w:t>
      </w:r>
    </w:p>
    <w:p w14:paraId="4C7A0B3E" w14:textId="70522365" w:rsidR="00003425" w:rsidRPr="00EC096E" w:rsidRDefault="00EC096E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>
        <w:rPr>
          <w:rFonts w:ascii="Arial" w:hAnsi="Arial" w:cs="Arial"/>
          <w:color w:val="000000"/>
          <w:sz w:val="21"/>
          <w:szCs w:val="21"/>
          <w:lang w:val="ru-RU"/>
        </w:rPr>
        <w:t>Ракети</w:t>
      </w:r>
      <w:r w:rsidR="00003425">
        <w:rPr>
          <w:rFonts w:ascii="Arial" w:hAnsi="Arial" w:cs="Arial"/>
          <w:color w:val="000000"/>
          <w:sz w:val="21"/>
          <w:szCs w:val="21"/>
        </w:rPr>
        <w:t> </w:t>
      </w:r>
      <w:r w:rsidR="00003425" w:rsidRPr="00EC096E">
        <w:rPr>
          <w:rFonts w:ascii="Arial" w:hAnsi="Arial" w:cs="Arial"/>
          <w:color w:val="000000"/>
          <w:sz w:val="21"/>
          <w:szCs w:val="21"/>
          <w:lang w:val="ru-RU"/>
        </w:rPr>
        <w:t>— 2270</w:t>
      </w:r>
    </w:p>
    <w:p w14:paraId="010E2FF4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lastRenderedPageBreak/>
        <w:t>Кораблі (катери)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28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1)</w:t>
      </w:r>
    </w:p>
    <w:p w14:paraId="185262BC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Підводні чов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</w:t>
      </w:r>
    </w:p>
    <w:p w14:paraId="2BA27787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Автомобілі та автоцистер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8416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56)</w:t>
      </w:r>
    </w:p>
    <w:p w14:paraId="12D041FC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Спеціальна технік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2238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8)</w:t>
      </w:r>
    </w:p>
    <w:p w14:paraId="5A802AC3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Особовий склад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близько 516080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Style w:val="idx-help"/>
          <w:rFonts w:ascii="Arial" w:eastAsiaTheme="majorEastAsia" w:hAnsi="Arial" w:cs="Arial"/>
          <w:color w:val="775511"/>
          <w:sz w:val="21"/>
          <w:szCs w:val="21"/>
          <w:lang w:val="ru-RU"/>
        </w:rPr>
        <w:t>осіб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1080)</w:t>
      </w:r>
    </w:p>
    <w:p w14:paraId="4097AB82" w14:textId="77777777" w:rsidR="0004764D" w:rsidRDefault="0004764D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val="uk-UA" w:eastAsia="en-CA"/>
          <w14:ligatures w14:val="none"/>
        </w:rPr>
      </w:pPr>
    </w:p>
    <w:p w14:paraId="799B1297" w14:textId="77777777" w:rsidR="00003425" w:rsidRPr="00003425" w:rsidRDefault="00003425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val="uk-UA" w:eastAsia="en-CA"/>
          <w14:ligatures w14:val="none"/>
        </w:rPr>
      </w:pPr>
    </w:p>
    <w:p w14:paraId="45140103" w14:textId="77777777" w:rsidR="0004764D" w:rsidRPr="00EC096E" w:rsidRDefault="0004764D" w:rsidP="00047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val="ru-RU" w:eastAsia="en-CA"/>
          <w14:ligatures w14:val="none"/>
        </w:rPr>
        <w:t>06.06.2024</w:t>
      </w:r>
    </w:p>
    <w:p w14:paraId="2B77A6C9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Танки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28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8462691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БМ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76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26424F56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ртилерійські системи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33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58EA54BB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СЗВ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5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C17682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Засоби ППО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1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EC1446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Літаки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</w:t>
      </w:r>
    </w:p>
    <w:p w14:paraId="63D27A00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Гелікоптери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</w:t>
      </w:r>
    </w:p>
    <w:p w14:paraId="1C9F3129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ПЛА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46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222DBF99" w14:textId="12327EAB" w:rsidR="0004764D" w:rsidRPr="00EC096E" w:rsidRDefault="00EC096E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="0004764D"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="0004764D"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0</w:t>
      </w:r>
    </w:p>
    <w:p w14:paraId="501C11EB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Кораблі (катери)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5FE84D32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Підводні човни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6DE6556C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втомобілі та автоцистерни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60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)</w:t>
      </w:r>
    </w:p>
    <w:p w14:paraId="3867FD68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Спеціальна техніка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0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8714B49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собовий склад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15000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00)</w:t>
      </w:r>
    </w:p>
    <w:p w14:paraId="495F89C8" w14:textId="77777777" w:rsidR="0004764D" w:rsidRPr="00EC096E" w:rsidRDefault="0004764D" w:rsidP="0004764D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</w:pPr>
    </w:p>
    <w:p w14:paraId="2DDCAD83" w14:textId="77777777" w:rsidR="0004764D" w:rsidRPr="00EC096E" w:rsidRDefault="0004764D" w:rsidP="0004764D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</w:pPr>
    </w:p>
    <w:p w14:paraId="5B1206E3" w14:textId="39674219" w:rsidR="0004764D" w:rsidRDefault="0004764D" w:rsidP="0004764D">
      <w:pPr>
        <w:pStyle w:val="gold"/>
        <w:shd w:val="clear" w:color="auto" w:fill="FFFFFF"/>
        <w:tabs>
          <w:tab w:val="num" w:pos="720"/>
        </w:tabs>
        <w:ind w:left="720" w:hanging="360"/>
        <w:rPr>
          <w:rFonts w:ascii="Arial" w:hAnsi="Arial" w:cs="Arial"/>
          <w:color w:val="775511"/>
          <w:sz w:val="21"/>
          <w:szCs w:val="21"/>
        </w:rPr>
      </w:pPr>
      <w:r>
        <w:rPr>
          <w:rStyle w:val="black"/>
          <w:rFonts w:ascii="Arial" w:eastAsiaTheme="majorEastAsia" w:hAnsi="Arial" w:cs="Arial"/>
          <w:color w:val="000000"/>
          <w:sz w:val="21"/>
          <w:szCs w:val="21"/>
        </w:rPr>
        <w:t>05.06.2024</w:t>
      </w:r>
    </w:p>
    <w:p w14:paraId="5D9F1F7C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Танки — 7806 </w:t>
      </w:r>
      <w:r>
        <w:rPr>
          <w:rFonts w:ascii="Arial" w:hAnsi="Arial" w:cs="Arial"/>
          <w:color w:val="775511"/>
          <w:sz w:val="18"/>
          <w:szCs w:val="18"/>
        </w:rPr>
        <w:t>(+12)</w:t>
      </w:r>
    </w:p>
    <w:p w14:paraId="3C87BCE7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lastRenderedPageBreak/>
        <w:t>ББМ — 15036 </w:t>
      </w:r>
      <w:r>
        <w:rPr>
          <w:rFonts w:ascii="Arial" w:hAnsi="Arial" w:cs="Arial"/>
          <w:color w:val="775511"/>
          <w:sz w:val="18"/>
          <w:szCs w:val="18"/>
        </w:rPr>
        <w:t>(+16)</w:t>
      </w:r>
    </w:p>
    <w:p w14:paraId="3E66B020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Артилерійські системи — 13385 </w:t>
      </w:r>
      <w:r>
        <w:rPr>
          <w:rFonts w:ascii="Arial" w:hAnsi="Arial" w:cs="Arial"/>
          <w:color w:val="775511"/>
          <w:sz w:val="18"/>
          <w:szCs w:val="18"/>
        </w:rPr>
        <w:t>(+40)</w:t>
      </w:r>
    </w:p>
    <w:p w14:paraId="047F9D09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РСЗВ — 1092</w:t>
      </w:r>
    </w:p>
    <w:p w14:paraId="2EB81AD7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Засоби ППО — 830 </w:t>
      </w:r>
      <w:r>
        <w:rPr>
          <w:rFonts w:ascii="Arial" w:hAnsi="Arial" w:cs="Arial"/>
          <w:color w:val="775511"/>
          <w:sz w:val="18"/>
          <w:szCs w:val="18"/>
        </w:rPr>
        <w:t>(+3)</w:t>
      </w:r>
    </w:p>
    <w:p w14:paraId="67EA8943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Літаки — 357</w:t>
      </w:r>
    </w:p>
    <w:p w14:paraId="2BA0C368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Гелікоптери — 326</w:t>
      </w:r>
    </w:p>
    <w:p w14:paraId="51752E1E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БПЛА — 10805 </w:t>
      </w:r>
      <w:r>
        <w:rPr>
          <w:rFonts w:ascii="Arial" w:hAnsi="Arial" w:cs="Arial"/>
          <w:color w:val="775511"/>
          <w:sz w:val="18"/>
          <w:szCs w:val="18"/>
        </w:rPr>
        <w:t>(+39)</w:t>
      </w:r>
    </w:p>
    <w:p w14:paraId="17771DBA" w14:textId="39A5846C" w:rsidR="0004764D" w:rsidRDefault="00EC096E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Ракети</w:t>
      </w:r>
      <w:r w:rsidR="0004764D">
        <w:rPr>
          <w:rFonts w:ascii="Arial" w:hAnsi="Arial" w:cs="Arial"/>
          <w:color w:val="000000"/>
          <w:sz w:val="21"/>
          <w:szCs w:val="21"/>
        </w:rPr>
        <w:t> — 2270 </w:t>
      </w:r>
      <w:r w:rsidR="0004764D">
        <w:rPr>
          <w:rFonts w:ascii="Arial" w:hAnsi="Arial" w:cs="Arial"/>
          <w:color w:val="775511"/>
          <w:sz w:val="18"/>
          <w:szCs w:val="18"/>
        </w:rPr>
        <w:t>(+2)</w:t>
      </w:r>
    </w:p>
    <w:p w14:paraId="4FBC2077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Кораблі (катери) — 27</w:t>
      </w:r>
    </w:p>
    <w:p w14:paraId="7F366266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Підводні човни — 1</w:t>
      </w:r>
    </w:p>
    <w:p w14:paraId="6469D5D8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Автомобілі та автоцистерни — 18297 </w:t>
      </w:r>
      <w:r>
        <w:rPr>
          <w:rFonts w:ascii="Arial" w:hAnsi="Arial" w:cs="Arial"/>
          <w:color w:val="775511"/>
          <w:sz w:val="18"/>
          <w:szCs w:val="18"/>
        </w:rPr>
        <w:t>(+69)</w:t>
      </w:r>
    </w:p>
    <w:p w14:paraId="4B3DA3CC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Спеціальна техніка — 2223 </w:t>
      </w:r>
      <w:r>
        <w:rPr>
          <w:rFonts w:ascii="Arial" w:hAnsi="Arial" w:cs="Arial"/>
          <w:color w:val="775511"/>
          <w:sz w:val="18"/>
          <w:szCs w:val="18"/>
        </w:rPr>
        <w:t>(+12)</w:t>
      </w:r>
    </w:p>
    <w:p w14:paraId="16C1AB45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Особовий склад — близько 513700 </w:t>
      </w:r>
      <w:r>
        <w:rPr>
          <w:rStyle w:val="idx-help"/>
          <w:rFonts w:ascii="Arial" w:eastAsiaTheme="majorEastAsia" w:hAnsi="Arial" w:cs="Arial"/>
          <w:color w:val="775511"/>
          <w:sz w:val="21"/>
          <w:szCs w:val="21"/>
        </w:rPr>
        <w:t>осіб</w:t>
      </w:r>
      <w:r>
        <w:rPr>
          <w:rFonts w:ascii="Arial" w:hAnsi="Arial" w:cs="Arial"/>
          <w:color w:val="000000"/>
          <w:sz w:val="21"/>
          <w:szCs w:val="21"/>
        </w:rPr>
        <w:t> </w:t>
      </w:r>
      <w:r>
        <w:rPr>
          <w:rFonts w:ascii="Arial" w:hAnsi="Arial" w:cs="Arial"/>
          <w:color w:val="775511"/>
          <w:sz w:val="18"/>
          <w:szCs w:val="18"/>
        </w:rPr>
        <w:t>(+1280)</w:t>
      </w:r>
    </w:p>
    <w:p w14:paraId="1ED42799" w14:textId="77777777" w:rsidR="0004764D" w:rsidRDefault="0004764D" w:rsidP="0004764D">
      <w:pPr>
        <w:pStyle w:val="gold"/>
        <w:shd w:val="clear" w:color="auto" w:fill="FFFFFF"/>
        <w:tabs>
          <w:tab w:val="num" w:pos="720"/>
        </w:tabs>
        <w:ind w:left="720" w:hanging="360"/>
        <w:rPr>
          <w:rFonts w:ascii="Arial" w:hAnsi="Arial" w:cs="Arial"/>
          <w:color w:val="775511"/>
          <w:sz w:val="21"/>
          <w:szCs w:val="21"/>
        </w:rPr>
      </w:pPr>
      <w:r>
        <w:rPr>
          <w:rStyle w:val="black"/>
          <w:rFonts w:ascii="Arial" w:eastAsiaTheme="majorEastAsia" w:hAnsi="Arial" w:cs="Arial"/>
          <w:color w:val="000000"/>
          <w:sz w:val="21"/>
          <w:szCs w:val="21"/>
        </w:rPr>
        <w:t>04.06.2024</w:t>
      </w:r>
    </w:p>
    <w:p w14:paraId="4BFFCE88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Танки — 7794 </w:t>
      </w:r>
      <w:r>
        <w:rPr>
          <w:rFonts w:ascii="Arial" w:hAnsi="Arial" w:cs="Arial"/>
          <w:color w:val="775511"/>
          <w:sz w:val="18"/>
          <w:szCs w:val="18"/>
        </w:rPr>
        <w:t>(+15)</w:t>
      </w:r>
    </w:p>
    <w:p w14:paraId="2FA308DB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ББМ — 15020 </w:t>
      </w:r>
      <w:r>
        <w:rPr>
          <w:rFonts w:ascii="Arial" w:hAnsi="Arial" w:cs="Arial"/>
          <w:color w:val="775511"/>
          <w:sz w:val="18"/>
          <w:szCs w:val="18"/>
        </w:rPr>
        <w:t>(+18)</w:t>
      </w:r>
    </w:p>
    <w:p w14:paraId="1C977E0C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Артилерійські системи — 13345 </w:t>
      </w:r>
      <w:r>
        <w:rPr>
          <w:rFonts w:ascii="Arial" w:hAnsi="Arial" w:cs="Arial"/>
          <w:color w:val="775511"/>
          <w:sz w:val="18"/>
          <w:szCs w:val="18"/>
        </w:rPr>
        <w:t>(+65)</w:t>
      </w:r>
    </w:p>
    <w:p w14:paraId="7ACB4695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РСЗВ — 1092 </w:t>
      </w:r>
      <w:r>
        <w:rPr>
          <w:rFonts w:ascii="Arial" w:hAnsi="Arial" w:cs="Arial"/>
          <w:color w:val="775511"/>
          <w:sz w:val="18"/>
          <w:szCs w:val="18"/>
        </w:rPr>
        <w:t>(+2)</w:t>
      </w:r>
    </w:p>
    <w:p w14:paraId="635FB31E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Засоби ППО — 827 </w:t>
      </w:r>
      <w:r>
        <w:rPr>
          <w:rFonts w:ascii="Arial" w:hAnsi="Arial" w:cs="Arial"/>
          <w:color w:val="775511"/>
          <w:sz w:val="18"/>
          <w:szCs w:val="18"/>
        </w:rPr>
        <w:t>(+3)</w:t>
      </w:r>
    </w:p>
    <w:p w14:paraId="696782CD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Літаки — 357</w:t>
      </w:r>
    </w:p>
    <w:p w14:paraId="4311EACF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Гелікоптери — 326</w:t>
      </w:r>
    </w:p>
    <w:p w14:paraId="2169D61A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БПЛА — 10766 </w:t>
      </w:r>
      <w:r>
        <w:rPr>
          <w:rFonts w:ascii="Arial" w:hAnsi="Arial" w:cs="Arial"/>
          <w:color w:val="775511"/>
          <w:sz w:val="18"/>
          <w:szCs w:val="18"/>
        </w:rPr>
        <w:t>(+27)</w:t>
      </w:r>
    </w:p>
    <w:p w14:paraId="7447612F" w14:textId="31FF1A3E" w:rsidR="0004764D" w:rsidRDefault="00EC096E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Ракети</w:t>
      </w:r>
      <w:r w:rsidR="0004764D">
        <w:rPr>
          <w:rFonts w:ascii="Arial" w:hAnsi="Arial" w:cs="Arial"/>
          <w:color w:val="000000"/>
          <w:sz w:val="21"/>
          <w:szCs w:val="21"/>
        </w:rPr>
        <w:t> — 2268</w:t>
      </w:r>
    </w:p>
    <w:p w14:paraId="71683BB0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Кораблі (катери) — 27</w:t>
      </w:r>
    </w:p>
    <w:p w14:paraId="46C6B344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Підводні човни — 1</w:t>
      </w:r>
    </w:p>
    <w:p w14:paraId="4FD819EF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lastRenderedPageBreak/>
        <w:t>Автомобілі та автоцистерни — 18228 </w:t>
      </w:r>
      <w:r>
        <w:rPr>
          <w:rFonts w:ascii="Arial" w:hAnsi="Arial" w:cs="Arial"/>
          <w:color w:val="775511"/>
          <w:sz w:val="18"/>
          <w:szCs w:val="18"/>
        </w:rPr>
        <w:t>(+69)</w:t>
      </w:r>
    </w:p>
    <w:p w14:paraId="3067C4AF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Спеціальна техніка — 2211 </w:t>
      </w:r>
      <w:r>
        <w:rPr>
          <w:rFonts w:ascii="Arial" w:hAnsi="Arial" w:cs="Arial"/>
          <w:color w:val="775511"/>
          <w:sz w:val="18"/>
          <w:szCs w:val="18"/>
        </w:rPr>
        <w:t>(+12)</w:t>
      </w:r>
    </w:p>
    <w:p w14:paraId="17F145C5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Особовий склад — близько 512420 </w:t>
      </w:r>
      <w:r>
        <w:rPr>
          <w:rStyle w:val="idx-help"/>
          <w:rFonts w:ascii="Arial" w:eastAsiaTheme="majorEastAsia" w:hAnsi="Arial" w:cs="Arial"/>
          <w:color w:val="775511"/>
          <w:sz w:val="21"/>
          <w:szCs w:val="21"/>
        </w:rPr>
        <w:t>осіб</w:t>
      </w:r>
      <w:r>
        <w:rPr>
          <w:rFonts w:ascii="Arial" w:hAnsi="Arial" w:cs="Arial"/>
          <w:color w:val="000000"/>
          <w:sz w:val="21"/>
          <w:szCs w:val="21"/>
        </w:rPr>
        <w:t> </w:t>
      </w:r>
      <w:r>
        <w:rPr>
          <w:rFonts w:ascii="Arial" w:hAnsi="Arial" w:cs="Arial"/>
          <w:color w:val="775511"/>
          <w:sz w:val="18"/>
          <w:szCs w:val="18"/>
        </w:rPr>
        <w:t>(+1290)</w:t>
      </w:r>
    </w:p>
    <w:p w14:paraId="08F13425" w14:textId="77777777" w:rsidR="0004764D" w:rsidRDefault="0004764D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</w:pPr>
    </w:p>
    <w:p w14:paraId="087FFD6E" w14:textId="77777777" w:rsidR="0004764D" w:rsidRDefault="0004764D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</w:pPr>
    </w:p>
    <w:p w14:paraId="366898D4" w14:textId="77777777" w:rsidR="0004764D" w:rsidRDefault="0004764D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</w:pPr>
    </w:p>
    <w:p w14:paraId="6A9FC1BE" w14:textId="312A14B1" w:rsidR="00F911CE" w:rsidRPr="00F911CE" w:rsidRDefault="00F911CE" w:rsidP="00F911C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  <w:t>03.06.2024</w:t>
      </w:r>
    </w:p>
    <w:p w14:paraId="0DD8805A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7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5C0A681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5002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AC08A58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280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1787FF87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90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62A24D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24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DF95004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607FA6CE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1C2F28B2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73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838F1CE" w14:textId="40A3BF6B" w:rsidR="00F911CE" w:rsidRPr="00F911CE" w:rsidRDefault="007576EB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775511"/>
          <w:kern w:val="0"/>
          <w:sz w:val="21"/>
          <w:szCs w:val="21"/>
          <w:lang w:val="uk-UA" w:eastAsia="en-CA"/>
          <w14:ligatures w14:val="none"/>
        </w:rPr>
        <w:t>Р</w:t>
      </w:r>
      <w:r w:rsidR="00F911CE" w:rsidRPr="00F911CE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акети</w:t>
      </w:r>
      <w:r w:rsidR="00F911CE"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68</w:t>
      </w:r>
    </w:p>
    <w:p w14:paraId="1BA14E12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63CC10A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3C64E76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15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7)</w:t>
      </w:r>
    </w:p>
    <w:p w14:paraId="59BCD6B0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9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C850544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11130 </w:t>
      </w:r>
      <w:r w:rsidRPr="00F911CE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70)</w:t>
      </w:r>
    </w:p>
    <w:p w14:paraId="12B0606E" w14:textId="77777777" w:rsidR="00F911CE" w:rsidRDefault="00F911CE" w:rsidP="003D627B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</w:pPr>
    </w:p>
    <w:p w14:paraId="25CA4F5A" w14:textId="77777777" w:rsidR="003D627B" w:rsidRPr="003D627B" w:rsidRDefault="003D627B" w:rsidP="003D627B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6.2024</w:t>
      </w:r>
    </w:p>
    <w:p w14:paraId="5D5306E9" w14:textId="77777777" w:rsidR="003D627B" w:rsidRPr="003D627B" w:rsidRDefault="003D627B" w:rsidP="003D627B">
      <w:pPr>
        <w:numPr>
          <w:ilvl w:val="1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53D02F8" w14:textId="77777777" w:rsidR="003D627B" w:rsidRPr="003D627B" w:rsidRDefault="003D627B" w:rsidP="003D627B">
      <w:pPr>
        <w:numPr>
          <w:ilvl w:val="1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0A7B445" w14:textId="77777777" w:rsidR="003D627B" w:rsidRPr="003D627B" w:rsidRDefault="003D627B" w:rsidP="003D627B">
      <w:pPr>
        <w:numPr>
          <w:ilvl w:val="1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2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5CBB7C2D" w14:textId="77777777" w:rsidR="003D627B" w:rsidRPr="003D627B" w:rsidRDefault="003D627B" w:rsidP="003D627B">
      <w:pPr>
        <w:numPr>
          <w:ilvl w:val="1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97C4A2" w14:textId="77777777" w:rsidR="003D627B" w:rsidRPr="003D627B" w:rsidRDefault="003D627B" w:rsidP="003D627B">
      <w:pPr>
        <w:numPr>
          <w:ilvl w:val="1"/>
          <w:numId w:val="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C5F3F1D" w14:textId="77777777" w:rsidR="003D627B" w:rsidRPr="003D627B" w:rsidRDefault="003D627B" w:rsidP="003D627B">
      <w:pPr>
        <w:numPr>
          <w:ilvl w:val="1"/>
          <w:numId w:val="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0D050139" w14:textId="77777777" w:rsidR="003D627B" w:rsidRPr="003D627B" w:rsidRDefault="003D627B" w:rsidP="003D627B">
      <w:pPr>
        <w:numPr>
          <w:ilvl w:val="1"/>
          <w:numId w:val="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140C9857" w14:textId="77777777" w:rsidR="003D627B" w:rsidRPr="003D627B" w:rsidRDefault="003D627B" w:rsidP="003D627B">
      <w:pPr>
        <w:numPr>
          <w:ilvl w:val="1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)</w:t>
      </w:r>
    </w:p>
    <w:p w14:paraId="423CF0A9" w14:textId="1F802340" w:rsidR="003D627B" w:rsidRPr="003D627B" w:rsidRDefault="0011345C" w:rsidP="003D627B">
      <w:pPr>
        <w:numPr>
          <w:ilvl w:val="1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6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36E95FEF" w14:textId="77777777" w:rsidR="003D627B" w:rsidRPr="003D627B" w:rsidRDefault="003D627B" w:rsidP="003D627B">
      <w:pPr>
        <w:numPr>
          <w:ilvl w:val="1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321213D0" w14:textId="77777777" w:rsidR="003D627B" w:rsidRPr="003D627B" w:rsidRDefault="003D627B" w:rsidP="003D627B">
      <w:pPr>
        <w:numPr>
          <w:ilvl w:val="1"/>
          <w:numId w:val="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A8EF10B" w14:textId="77777777" w:rsidR="003D627B" w:rsidRPr="003D627B" w:rsidRDefault="003D627B" w:rsidP="003D627B">
      <w:pPr>
        <w:numPr>
          <w:ilvl w:val="1"/>
          <w:numId w:val="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0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)</w:t>
      </w:r>
    </w:p>
    <w:p w14:paraId="58C23512" w14:textId="77777777" w:rsidR="003D627B" w:rsidRPr="003D627B" w:rsidRDefault="003D627B" w:rsidP="003D627B">
      <w:pPr>
        <w:numPr>
          <w:ilvl w:val="1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D7AD9F8" w14:textId="77777777" w:rsidR="003D627B" w:rsidRPr="003D627B" w:rsidRDefault="003D627B" w:rsidP="003D627B">
      <w:pPr>
        <w:numPr>
          <w:ilvl w:val="1"/>
          <w:numId w:val="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98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5D08BE2F" w14:textId="77777777" w:rsidR="003D627B" w:rsidRPr="003D627B" w:rsidRDefault="003D627B" w:rsidP="003D627B">
      <w:pPr>
        <w:numPr>
          <w:ilvl w:val="0"/>
          <w:numId w:val="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6.2024</w:t>
      </w:r>
    </w:p>
    <w:p w14:paraId="3374E8AB" w14:textId="77777777" w:rsidR="003D627B" w:rsidRPr="003D627B" w:rsidRDefault="003D627B" w:rsidP="003D627B">
      <w:pPr>
        <w:numPr>
          <w:ilvl w:val="1"/>
          <w:numId w:val="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0EA890" w14:textId="77777777" w:rsidR="003D627B" w:rsidRPr="003D627B" w:rsidRDefault="003D627B" w:rsidP="003D627B">
      <w:pPr>
        <w:numPr>
          <w:ilvl w:val="1"/>
          <w:numId w:val="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86557E1" w14:textId="77777777" w:rsidR="003D627B" w:rsidRPr="003D627B" w:rsidRDefault="003D627B" w:rsidP="003D627B">
      <w:pPr>
        <w:numPr>
          <w:ilvl w:val="1"/>
          <w:numId w:val="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1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62E93C16" w14:textId="77777777" w:rsidR="003D627B" w:rsidRPr="003D627B" w:rsidRDefault="003D627B" w:rsidP="003D627B">
      <w:pPr>
        <w:numPr>
          <w:ilvl w:val="1"/>
          <w:numId w:val="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8</w:t>
      </w:r>
    </w:p>
    <w:p w14:paraId="28B300D2" w14:textId="77777777" w:rsidR="003D627B" w:rsidRPr="003D627B" w:rsidRDefault="003D627B" w:rsidP="003D627B">
      <w:pPr>
        <w:numPr>
          <w:ilvl w:val="1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7633302F" w14:textId="77777777" w:rsidR="003D627B" w:rsidRPr="003D627B" w:rsidRDefault="003D627B" w:rsidP="003D627B">
      <w:pPr>
        <w:numPr>
          <w:ilvl w:val="1"/>
          <w:numId w:val="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24CC683F" w14:textId="77777777" w:rsidR="003D627B" w:rsidRPr="003D627B" w:rsidRDefault="003D627B" w:rsidP="003D627B">
      <w:pPr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50C80563" w14:textId="77777777" w:rsidR="003D627B" w:rsidRPr="003D627B" w:rsidRDefault="003D627B" w:rsidP="003D627B">
      <w:pPr>
        <w:numPr>
          <w:ilvl w:val="1"/>
          <w:numId w:val="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10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4839244" w14:textId="36FD2839" w:rsidR="003D627B" w:rsidRPr="003D627B" w:rsidRDefault="0011345C" w:rsidP="003D627B">
      <w:pPr>
        <w:numPr>
          <w:ilvl w:val="1"/>
          <w:numId w:val="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3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8EF25F" w14:textId="77777777" w:rsidR="003D627B" w:rsidRPr="003D627B" w:rsidRDefault="003D627B" w:rsidP="003D627B">
      <w:pPr>
        <w:numPr>
          <w:ilvl w:val="1"/>
          <w:numId w:val="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4F52525" w14:textId="77777777" w:rsidR="003D627B" w:rsidRPr="003D627B" w:rsidRDefault="003D627B" w:rsidP="003D627B">
      <w:pPr>
        <w:numPr>
          <w:ilvl w:val="1"/>
          <w:numId w:val="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B9EAEDF" w14:textId="77777777" w:rsidR="003D627B" w:rsidRPr="003D627B" w:rsidRDefault="003D627B" w:rsidP="003D627B">
      <w:pPr>
        <w:numPr>
          <w:ilvl w:val="1"/>
          <w:numId w:val="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1)</w:t>
      </w:r>
    </w:p>
    <w:p w14:paraId="31A75DDB" w14:textId="77777777" w:rsidR="003D627B" w:rsidRPr="003D627B" w:rsidRDefault="003D627B" w:rsidP="003D627B">
      <w:pPr>
        <w:numPr>
          <w:ilvl w:val="1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CC860EA" w14:textId="77777777" w:rsidR="003D627B" w:rsidRPr="003D627B" w:rsidRDefault="003D627B" w:rsidP="003D627B">
      <w:pPr>
        <w:numPr>
          <w:ilvl w:val="1"/>
          <w:numId w:val="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87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2E3AE05A" w14:textId="77777777" w:rsidR="003D627B" w:rsidRPr="003D627B" w:rsidRDefault="003D627B" w:rsidP="003D627B">
      <w:pPr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1.05.2024</w:t>
      </w:r>
    </w:p>
    <w:p w14:paraId="23BDB38A" w14:textId="77777777" w:rsidR="003D627B" w:rsidRPr="003D627B" w:rsidRDefault="003D627B" w:rsidP="003D627B">
      <w:pPr>
        <w:numPr>
          <w:ilvl w:val="1"/>
          <w:numId w:val="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F9D7C9D" w14:textId="77777777" w:rsidR="003D627B" w:rsidRPr="003D627B" w:rsidRDefault="003D627B" w:rsidP="003D627B">
      <w:pPr>
        <w:numPr>
          <w:ilvl w:val="1"/>
          <w:numId w:val="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7C277D1" w14:textId="77777777" w:rsidR="003D627B" w:rsidRPr="003D627B" w:rsidRDefault="003D627B" w:rsidP="003D627B">
      <w:pPr>
        <w:numPr>
          <w:ilvl w:val="1"/>
          <w:numId w:val="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1A7B4C2B" w14:textId="77777777" w:rsidR="003D627B" w:rsidRPr="003D627B" w:rsidRDefault="003D627B" w:rsidP="003D627B">
      <w:pPr>
        <w:numPr>
          <w:ilvl w:val="1"/>
          <w:numId w:val="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8</w:t>
      </w:r>
    </w:p>
    <w:p w14:paraId="0725CCCA" w14:textId="77777777" w:rsidR="003D627B" w:rsidRPr="003D627B" w:rsidRDefault="003D627B" w:rsidP="003D627B">
      <w:pPr>
        <w:numPr>
          <w:ilvl w:val="1"/>
          <w:numId w:val="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502E1994" w14:textId="77777777" w:rsidR="003D627B" w:rsidRPr="003D627B" w:rsidRDefault="003D627B" w:rsidP="003D627B">
      <w:pPr>
        <w:numPr>
          <w:ilvl w:val="1"/>
          <w:numId w:val="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13982573" w14:textId="77777777" w:rsidR="003D627B" w:rsidRPr="003D627B" w:rsidRDefault="003D627B" w:rsidP="003D627B">
      <w:pPr>
        <w:numPr>
          <w:ilvl w:val="1"/>
          <w:numId w:val="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4EE168B8" w14:textId="77777777" w:rsidR="003D627B" w:rsidRPr="003D627B" w:rsidRDefault="003D627B" w:rsidP="003D627B">
      <w:pPr>
        <w:numPr>
          <w:ilvl w:val="1"/>
          <w:numId w:val="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5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387B40AC" w14:textId="06A1AFDA" w:rsidR="003D627B" w:rsidRPr="003D627B" w:rsidRDefault="0011345C" w:rsidP="003D627B">
      <w:pPr>
        <w:numPr>
          <w:ilvl w:val="1"/>
          <w:numId w:val="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B6CDA8D" w14:textId="77777777" w:rsidR="003D627B" w:rsidRPr="003D627B" w:rsidRDefault="003D627B" w:rsidP="003D627B">
      <w:pPr>
        <w:numPr>
          <w:ilvl w:val="1"/>
          <w:numId w:val="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A094BC8" w14:textId="77777777" w:rsidR="003D627B" w:rsidRPr="003D627B" w:rsidRDefault="003D627B" w:rsidP="003D627B">
      <w:pPr>
        <w:numPr>
          <w:ilvl w:val="1"/>
          <w:numId w:val="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1AD1B89" w14:textId="77777777" w:rsidR="003D627B" w:rsidRPr="003D627B" w:rsidRDefault="003D627B" w:rsidP="003D627B">
      <w:pPr>
        <w:numPr>
          <w:ilvl w:val="1"/>
          <w:numId w:val="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4906357B" w14:textId="77777777" w:rsidR="003D627B" w:rsidRPr="003D627B" w:rsidRDefault="003D627B" w:rsidP="003D627B">
      <w:pPr>
        <w:numPr>
          <w:ilvl w:val="1"/>
          <w:numId w:val="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E3E79F1" w14:textId="77777777" w:rsidR="003D627B" w:rsidRPr="003D627B" w:rsidRDefault="003D627B" w:rsidP="003D627B">
      <w:pPr>
        <w:numPr>
          <w:ilvl w:val="1"/>
          <w:numId w:val="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7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90)</w:t>
      </w:r>
    </w:p>
    <w:p w14:paraId="0DD8C641" w14:textId="77777777" w:rsidR="003D627B" w:rsidRPr="003D627B" w:rsidRDefault="003D627B" w:rsidP="003D627B">
      <w:pPr>
        <w:numPr>
          <w:ilvl w:val="0"/>
          <w:numId w:val="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5.2024</w:t>
      </w:r>
    </w:p>
    <w:p w14:paraId="503A6BD3" w14:textId="77777777" w:rsidR="003D627B" w:rsidRPr="003D627B" w:rsidRDefault="003D627B" w:rsidP="003D627B">
      <w:pPr>
        <w:numPr>
          <w:ilvl w:val="1"/>
          <w:numId w:val="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6C47710A" w14:textId="77777777" w:rsidR="003D627B" w:rsidRPr="003D627B" w:rsidRDefault="003D627B" w:rsidP="003D627B">
      <w:pPr>
        <w:numPr>
          <w:ilvl w:val="1"/>
          <w:numId w:val="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BC88259" w14:textId="77777777" w:rsidR="003D627B" w:rsidRPr="003D627B" w:rsidRDefault="003D627B" w:rsidP="003D627B">
      <w:pPr>
        <w:numPr>
          <w:ilvl w:val="1"/>
          <w:numId w:val="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1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63D5199" w14:textId="77777777" w:rsidR="003D627B" w:rsidRPr="003D627B" w:rsidRDefault="003D627B" w:rsidP="003D627B">
      <w:pPr>
        <w:numPr>
          <w:ilvl w:val="1"/>
          <w:numId w:val="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9701614" w14:textId="77777777" w:rsidR="003D627B" w:rsidRPr="003D627B" w:rsidRDefault="003D627B" w:rsidP="003D627B">
      <w:pPr>
        <w:numPr>
          <w:ilvl w:val="1"/>
          <w:numId w:val="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7C0BB948" w14:textId="77777777" w:rsidR="003D627B" w:rsidRPr="003D627B" w:rsidRDefault="003D627B" w:rsidP="003D627B">
      <w:pPr>
        <w:numPr>
          <w:ilvl w:val="1"/>
          <w:numId w:val="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68CFEBF3" w14:textId="77777777" w:rsidR="003D627B" w:rsidRPr="003D627B" w:rsidRDefault="003D627B" w:rsidP="003D627B">
      <w:pPr>
        <w:numPr>
          <w:ilvl w:val="1"/>
          <w:numId w:val="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0B9BBF98" w14:textId="77777777" w:rsidR="003D627B" w:rsidRPr="003D627B" w:rsidRDefault="003D627B" w:rsidP="003D627B">
      <w:pPr>
        <w:numPr>
          <w:ilvl w:val="1"/>
          <w:numId w:val="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111D66C" w14:textId="3B035A03" w:rsidR="003D627B" w:rsidRPr="003D627B" w:rsidRDefault="0011345C" w:rsidP="003D627B">
      <w:pPr>
        <w:numPr>
          <w:ilvl w:val="1"/>
          <w:numId w:val="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2</w:t>
      </w:r>
    </w:p>
    <w:p w14:paraId="545BF3E1" w14:textId="77777777" w:rsidR="003D627B" w:rsidRPr="003D627B" w:rsidRDefault="003D627B" w:rsidP="003D627B">
      <w:pPr>
        <w:numPr>
          <w:ilvl w:val="1"/>
          <w:numId w:val="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66A7E84F" w14:textId="77777777" w:rsidR="003D627B" w:rsidRPr="003D627B" w:rsidRDefault="003D627B" w:rsidP="003D627B">
      <w:pPr>
        <w:numPr>
          <w:ilvl w:val="1"/>
          <w:numId w:val="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2881C47" w14:textId="77777777" w:rsidR="003D627B" w:rsidRPr="003D627B" w:rsidRDefault="003D627B" w:rsidP="003D627B">
      <w:pPr>
        <w:numPr>
          <w:ilvl w:val="1"/>
          <w:numId w:val="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8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4AB1BA1E" w14:textId="77777777" w:rsidR="003D627B" w:rsidRPr="003D627B" w:rsidRDefault="003D627B" w:rsidP="003D627B">
      <w:pPr>
        <w:numPr>
          <w:ilvl w:val="1"/>
          <w:numId w:val="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F3DE113" w14:textId="77777777" w:rsidR="003D627B" w:rsidRPr="003D627B" w:rsidRDefault="003D627B" w:rsidP="003D627B">
      <w:pPr>
        <w:numPr>
          <w:ilvl w:val="1"/>
          <w:numId w:val="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62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3DFEA561" w14:textId="77777777" w:rsidR="003D627B" w:rsidRPr="003D627B" w:rsidRDefault="003D627B" w:rsidP="003D627B">
      <w:pPr>
        <w:numPr>
          <w:ilvl w:val="0"/>
          <w:numId w:val="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5.2024</w:t>
      </w:r>
    </w:p>
    <w:p w14:paraId="6D1B3E0C" w14:textId="77777777" w:rsidR="003D627B" w:rsidRPr="003D627B" w:rsidRDefault="003D627B" w:rsidP="003D627B">
      <w:pPr>
        <w:numPr>
          <w:ilvl w:val="1"/>
          <w:numId w:val="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9283AF6" w14:textId="77777777" w:rsidR="003D627B" w:rsidRPr="003D627B" w:rsidRDefault="003D627B" w:rsidP="003D627B">
      <w:pPr>
        <w:numPr>
          <w:ilvl w:val="1"/>
          <w:numId w:val="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76AB8B9" w14:textId="77777777" w:rsidR="003D627B" w:rsidRPr="003D627B" w:rsidRDefault="003D627B" w:rsidP="003D627B">
      <w:pPr>
        <w:numPr>
          <w:ilvl w:val="1"/>
          <w:numId w:val="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0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443D6461" w14:textId="77777777" w:rsidR="003D627B" w:rsidRPr="003D627B" w:rsidRDefault="003D627B" w:rsidP="003D627B">
      <w:pPr>
        <w:numPr>
          <w:ilvl w:val="1"/>
          <w:numId w:val="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240A88C" w14:textId="77777777" w:rsidR="003D627B" w:rsidRPr="003D627B" w:rsidRDefault="003D627B" w:rsidP="003D627B">
      <w:pPr>
        <w:numPr>
          <w:ilvl w:val="1"/>
          <w:numId w:val="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058EA508" w14:textId="77777777" w:rsidR="003D627B" w:rsidRPr="003D627B" w:rsidRDefault="003D627B" w:rsidP="003D627B">
      <w:pPr>
        <w:numPr>
          <w:ilvl w:val="1"/>
          <w:numId w:val="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4C5DD0CA" w14:textId="77777777" w:rsidR="003D627B" w:rsidRPr="003D627B" w:rsidRDefault="003D627B" w:rsidP="003D627B">
      <w:pPr>
        <w:numPr>
          <w:ilvl w:val="1"/>
          <w:numId w:val="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461FBEA6" w14:textId="77777777" w:rsidR="003D627B" w:rsidRPr="003D627B" w:rsidRDefault="003D627B" w:rsidP="003D627B">
      <w:pPr>
        <w:numPr>
          <w:ilvl w:val="1"/>
          <w:numId w:val="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4AE1B8BA" w14:textId="5A670467" w:rsidR="003D627B" w:rsidRPr="003D627B" w:rsidRDefault="0011345C" w:rsidP="003D627B">
      <w:pPr>
        <w:numPr>
          <w:ilvl w:val="1"/>
          <w:numId w:val="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07889EA" w14:textId="77777777" w:rsidR="003D627B" w:rsidRPr="003D627B" w:rsidRDefault="003D627B" w:rsidP="003D627B">
      <w:pPr>
        <w:numPr>
          <w:ilvl w:val="1"/>
          <w:numId w:val="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3B4FC7C0" w14:textId="77777777" w:rsidR="003D627B" w:rsidRPr="003D627B" w:rsidRDefault="003D627B" w:rsidP="003D627B">
      <w:pPr>
        <w:numPr>
          <w:ilvl w:val="1"/>
          <w:numId w:val="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AEE03F" w14:textId="77777777" w:rsidR="003D627B" w:rsidRPr="003D627B" w:rsidRDefault="003D627B" w:rsidP="003D627B">
      <w:pPr>
        <w:numPr>
          <w:ilvl w:val="1"/>
          <w:numId w:val="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15DDC661" w14:textId="77777777" w:rsidR="003D627B" w:rsidRPr="003D627B" w:rsidRDefault="003D627B" w:rsidP="003D627B">
      <w:pPr>
        <w:numPr>
          <w:ilvl w:val="1"/>
          <w:numId w:val="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8102385" w14:textId="77777777" w:rsidR="003D627B" w:rsidRPr="003D627B" w:rsidRDefault="003D627B" w:rsidP="003D627B">
      <w:pPr>
        <w:numPr>
          <w:ilvl w:val="1"/>
          <w:numId w:val="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51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1E2F8C92" w14:textId="77777777" w:rsidR="003D627B" w:rsidRPr="003D627B" w:rsidRDefault="003D627B" w:rsidP="003D627B">
      <w:pPr>
        <w:numPr>
          <w:ilvl w:val="0"/>
          <w:numId w:val="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28.05.2024</w:t>
      </w:r>
    </w:p>
    <w:p w14:paraId="21307C35" w14:textId="77777777" w:rsidR="003D627B" w:rsidRPr="003D627B" w:rsidRDefault="003D627B" w:rsidP="003D627B">
      <w:pPr>
        <w:numPr>
          <w:ilvl w:val="1"/>
          <w:numId w:val="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C19B573" w14:textId="77777777" w:rsidR="003D627B" w:rsidRPr="003D627B" w:rsidRDefault="003D627B" w:rsidP="003D627B">
      <w:pPr>
        <w:numPr>
          <w:ilvl w:val="1"/>
          <w:numId w:val="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6152DF75" w14:textId="77777777" w:rsidR="003D627B" w:rsidRPr="003D627B" w:rsidRDefault="003D627B" w:rsidP="003D627B">
      <w:pPr>
        <w:numPr>
          <w:ilvl w:val="1"/>
          <w:numId w:val="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0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43536DCF" w14:textId="77777777" w:rsidR="003D627B" w:rsidRPr="003D627B" w:rsidRDefault="003D627B" w:rsidP="003D627B">
      <w:pPr>
        <w:numPr>
          <w:ilvl w:val="1"/>
          <w:numId w:val="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2A88406" w14:textId="77777777" w:rsidR="003D627B" w:rsidRPr="003D627B" w:rsidRDefault="003D627B" w:rsidP="003D627B">
      <w:pPr>
        <w:numPr>
          <w:ilvl w:val="1"/>
          <w:numId w:val="1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45DDD49D" w14:textId="77777777" w:rsidR="003D627B" w:rsidRPr="003D627B" w:rsidRDefault="003D627B" w:rsidP="003D627B">
      <w:pPr>
        <w:numPr>
          <w:ilvl w:val="1"/>
          <w:numId w:val="1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6A325D61" w14:textId="77777777" w:rsidR="003D627B" w:rsidRPr="003D627B" w:rsidRDefault="003D627B" w:rsidP="003D627B">
      <w:pPr>
        <w:numPr>
          <w:ilvl w:val="1"/>
          <w:numId w:val="1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293543FB" w14:textId="77777777" w:rsidR="003D627B" w:rsidRPr="003D627B" w:rsidRDefault="003D627B" w:rsidP="003D627B">
      <w:pPr>
        <w:numPr>
          <w:ilvl w:val="1"/>
          <w:numId w:val="1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B7DC3AE" w14:textId="2EA72084" w:rsidR="003D627B" w:rsidRPr="003D627B" w:rsidRDefault="0011345C" w:rsidP="003D627B">
      <w:pPr>
        <w:numPr>
          <w:ilvl w:val="1"/>
          <w:numId w:val="1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1</w:t>
      </w:r>
    </w:p>
    <w:p w14:paraId="22C8DFB3" w14:textId="77777777" w:rsidR="003D627B" w:rsidRPr="003D627B" w:rsidRDefault="003D627B" w:rsidP="003D627B">
      <w:pPr>
        <w:numPr>
          <w:ilvl w:val="1"/>
          <w:numId w:val="1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0F3AA8AD" w14:textId="77777777" w:rsidR="003D627B" w:rsidRPr="003D627B" w:rsidRDefault="003D627B" w:rsidP="003D627B">
      <w:pPr>
        <w:numPr>
          <w:ilvl w:val="1"/>
          <w:numId w:val="1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865B5BC" w14:textId="77777777" w:rsidR="003D627B" w:rsidRPr="003D627B" w:rsidRDefault="003D627B" w:rsidP="003D627B">
      <w:pPr>
        <w:numPr>
          <w:ilvl w:val="1"/>
          <w:numId w:val="1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7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50F9D2AD" w14:textId="77777777" w:rsidR="003D627B" w:rsidRPr="003D627B" w:rsidRDefault="003D627B" w:rsidP="003D627B">
      <w:pPr>
        <w:numPr>
          <w:ilvl w:val="1"/>
          <w:numId w:val="1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B140779" w14:textId="77777777" w:rsidR="003D627B" w:rsidRPr="003D627B" w:rsidRDefault="003D627B" w:rsidP="003D627B">
      <w:pPr>
        <w:numPr>
          <w:ilvl w:val="1"/>
          <w:numId w:val="1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3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60)</w:t>
      </w:r>
    </w:p>
    <w:p w14:paraId="6A6F7184" w14:textId="77777777" w:rsidR="003D627B" w:rsidRPr="003D627B" w:rsidRDefault="003D627B" w:rsidP="003D627B">
      <w:pPr>
        <w:numPr>
          <w:ilvl w:val="0"/>
          <w:numId w:val="1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5.2024</w:t>
      </w:r>
    </w:p>
    <w:p w14:paraId="5062B682" w14:textId="77777777" w:rsidR="003D627B" w:rsidRPr="003D627B" w:rsidRDefault="003D627B" w:rsidP="003D627B">
      <w:pPr>
        <w:numPr>
          <w:ilvl w:val="1"/>
          <w:numId w:val="1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76008618" w14:textId="77777777" w:rsidR="003D627B" w:rsidRPr="003D627B" w:rsidRDefault="003D627B" w:rsidP="003D627B">
      <w:pPr>
        <w:numPr>
          <w:ilvl w:val="1"/>
          <w:numId w:val="1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D254401" w14:textId="77777777" w:rsidR="003D627B" w:rsidRPr="003D627B" w:rsidRDefault="003D627B" w:rsidP="003D627B">
      <w:pPr>
        <w:numPr>
          <w:ilvl w:val="1"/>
          <w:numId w:val="1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9AE8273" w14:textId="77777777" w:rsidR="003D627B" w:rsidRPr="003D627B" w:rsidRDefault="003D627B" w:rsidP="003D627B">
      <w:pPr>
        <w:numPr>
          <w:ilvl w:val="1"/>
          <w:numId w:val="1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CF566F" w14:textId="77777777" w:rsidR="003D627B" w:rsidRPr="003D627B" w:rsidRDefault="003D627B" w:rsidP="003D627B">
      <w:pPr>
        <w:numPr>
          <w:ilvl w:val="1"/>
          <w:numId w:val="1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33C64D" w14:textId="77777777" w:rsidR="003D627B" w:rsidRPr="003D627B" w:rsidRDefault="003D627B" w:rsidP="003D627B">
      <w:pPr>
        <w:numPr>
          <w:ilvl w:val="1"/>
          <w:numId w:val="1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4C4B59FA" w14:textId="77777777" w:rsidR="003D627B" w:rsidRPr="003D627B" w:rsidRDefault="003D627B" w:rsidP="003D627B">
      <w:pPr>
        <w:numPr>
          <w:ilvl w:val="1"/>
          <w:numId w:val="1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01C7BC24" w14:textId="77777777" w:rsidR="003D627B" w:rsidRPr="003D627B" w:rsidRDefault="003D627B" w:rsidP="003D627B">
      <w:pPr>
        <w:numPr>
          <w:ilvl w:val="1"/>
          <w:numId w:val="1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66896F44" w14:textId="31877D23" w:rsidR="003D627B" w:rsidRPr="003D627B" w:rsidRDefault="0011345C" w:rsidP="003D627B">
      <w:pPr>
        <w:numPr>
          <w:ilvl w:val="1"/>
          <w:numId w:val="1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1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17E7AC4" w14:textId="77777777" w:rsidR="003D627B" w:rsidRPr="003D627B" w:rsidRDefault="003D627B" w:rsidP="003D627B">
      <w:pPr>
        <w:numPr>
          <w:ilvl w:val="1"/>
          <w:numId w:val="1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2C3893BC" w14:textId="77777777" w:rsidR="003D627B" w:rsidRPr="003D627B" w:rsidRDefault="003D627B" w:rsidP="003D627B">
      <w:pPr>
        <w:numPr>
          <w:ilvl w:val="1"/>
          <w:numId w:val="1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18867AB" w14:textId="77777777" w:rsidR="003D627B" w:rsidRPr="003D627B" w:rsidRDefault="003D627B" w:rsidP="003D627B">
      <w:pPr>
        <w:numPr>
          <w:ilvl w:val="1"/>
          <w:numId w:val="1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6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38FDD2D4" w14:textId="77777777" w:rsidR="003D627B" w:rsidRPr="003D627B" w:rsidRDefault="003D627B" w:rsidP="003D627B">
      <w:pPr>
        <w:numPr>
          <w:ilvl w:val="1"/>
          <w:numId w:val="1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C8DE255" w14:textId="77777777" w:rsidR="003D627B" w:rsidRPr="003D627B" w:rsidRDefault="003D627B" w:rsidP="003D627B">
      <w:pPr>
        <w:numPr>
          <w:ilvl w:val="1"/>
          <w:numId w:val="1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23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0)</w:t>
      </w:r>
    </w:p>
    <w:p w14:paraId="6A30D67B" w14:textId="77777777" w:rsidR="003D627B" w:rsidRPr="003D627B" w:rsidRDefault="003D627B" w:rsidP="003D627B">
      <w:pPr>
        <w:numPr>
          <w:ilvl w:val="0"/>
          <w:numId w:val="1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5.2024</w:t>
      </w:r>
    </w:p>
    <w:p w14:paraId="6EA11368" w14:textId="77777777" w:rsidR="003D627B" w:rsidRPr="003D627B" w:rsidRDefault="003D627B" w:rsidP="003D627B">
      <w:pPr>
        <w:numPr>
          <w:ilvl w:val="1"/>
          <w:numId w:val="1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4727E1C" w14:textId="77777777" w:rsidR="003D627B" w:rsidRPr="003D627B" w:rsidRDefault="003D627B" w:rsidP="003D627B">
      <w:pPr>
        <w:numPr>
          <w:ilvl w:val="1"/>
          <w:numId w:val="1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75CBF6E" w14:textId="77777777" w:rsidR="003D627B" w:rsidRPr="003D627B" w:rsidRDefault="003D627B" w:rsidP="003D627B">
      <w:pPr>
        <w:numPr>
          <w:ilvl w:val="1"/>
          <w:numId w:val="1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C28AED6" w14:textId="77777777" w:rsidR="003D627B" w:rsidRPr="003D627B" w:rsidRDefault="003D627B" w:rsidP="003D627B">
      <w:pPr>
        <w:numPr>
          <w:ilvl w:val="1"/>
          <w:numId w:val="1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C81359" w14:textId="77777777" w:rsidR="003D627B" w:rsidRPr="003D627B" w:rsidRDefault="003D627B" w:rsidP="003D627B">
      <w:pPr>
        <w:numPr>
          <w:ilvl w:val="1"/>
          <w:numId w:val="1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4</w:t>
      </w:r>
    </w:p>
    <w:p w14:paraId="299AFB60" w14:textId="77777777" w:rsidR="003D627B" w:rsidRPr="003D627B" w:rsidRDefault="003D627B" w:rsidP="003D627B">
      <w:pPr>
        <w:numPr>
          <w:ilvl w:val="1"/>
          <w:numId w:val="1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AA54A3" w14:textId="77777777" w:rsidR="003D627B" w:rsidRPr="003D627B" w:rsidRDefault="003D627B" w:rsidP="003D627B">
      <w:pPr>
        <w:numPr>
          <w:ilvl w:val="1"/>
          <w:numId w:val="1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567DC4FC" w14:textId="77777777" w:rsidR="003D627B" w:rsidRPr="003D627B" w:rsidRDefault="003D627B" w:rsidP="003D627B">
      <w:pPr>
        <w:numPr>
          <w:ilvl w:val="1"/>
          <w:numId w:val="1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1FAD43C" w14:textId="4996884E" w:rsidR="003D627B" w:rsidRPr="003D627B" w:rsidRDefault="0011345C" w:rsidP="003D627B">
      <w:pPr>
        <w:numPr>
          <w:ilvl w:val="1"/>
          <w:numId w:val="1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</w:t>
      </w:r>
    </w:p>
    <w:p w14:paraId="7EACCFB8" w14:textId="77777777" w:rsidR="003D627B" w:rsidRPr="003D627B" w:rsidRDefault="003D627B" w:rsidP="003D627B">
      <w:pPr>
        <w:numPr>
          <w:ilvl w:val="1"/>
          <w:numId w:val="1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6A9C273" w14:textId="77777777" w:rsidR="003D627B" w:rsidRPr="003D627B" w:rsidRDefault="003D627B" w:rsidP="003D627B">
      <w:pPr>
        <w:numPr>
          <w:ilvl w:val="1"/>
          <w:numId w:val="1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9959250" w14:textId="77777777" w:rsidR="003D627B" w:rsidRPr="003D627B" w:rsidRDefault="003D627B" w:rsidP="003D627B">
      <w:pPr>
        <w:numPr>
          <w:ilvl w:val="1"/>
          <w:numId w:val="1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A1AED69" w14:textId="77777777" w:rsidR="003D627B" w:rsidRPr="003D627B" w:rsidRDefault="003D627B" w:rsidP="003D627B">
      <w:pPr>
        <w:numPr>
          <w:ilvl w:val="1"/>
          <w:numId w:val="1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612DA24" w14:textId="77777777" w:rsidR="003D627B" w:rsidRPr="003D627B" w:rsidRDefault="003D627B" w:rsidP="003D627B">
      <w:pPr>
        <w:numPr>
          <w:ilvl w:val="1"/>
          <w:numId w:val="1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1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10)</w:t>
      </w:r>
    </w:p>
    <w:p w14:paraId="4C4780CD" w14:textId="77777777" w:rsidR="003D627B" w:rsidRPr="003D627B" w:rsidRDefault="003D627B" w:rsidP="003D627B">
      <w:pPr>
        <w:numPr>
          <w:ilvl w:val="0"/>
          <w:numId w:val="1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5.2024</w:t>
      </w:r>
    </w:p>
    <w:p w14:paraId="6E251DB3" w14:textId="77777777" w:rsidR="003D627B" w:rsidRPr="003D627B" w:rsidRDefault="003D627B" w:rsidP="003D627B">
      <w:pPr>
        <w:numPr>
          <w:ilvl w:val="1"/>
          <w:numId w:val="1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0F14514" w14:textId="77777777" w:rsidR="003D627B" w:rsidRPr="003D627B" w:rsidRDefault="003D627B" w:rsidP="003D627B">
      <w:pPr>
        <w:numPr>
          <w:ilvl w:val="1"/>
          <w:numId w:val="1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2F3DD37" w14:textId="77777777" w:rsidR="003D627B" w:rsidRPr="003D627B" w:rsidRDefault="003D627B" w:rsidP="003D627B">
      <w:pPr>
        <w:numPr>
          <w:ilvl w:val="1"/>
          <w:numId w:val="1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07A75BA" w14:textId="77777777" w:rsidR="003D627B" w:rsidRPr="003D627B" w:rsidRDefault="003D627B" w:rsidP="003D627B">
      <w:pPr>
        <w:numPr>
          <w:ilvl w:val="1"/>
          <w:numId w:val="1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50325E1" w14:textId="77777777" w:rsidR="003D627B" w:rsidRPr="003D627B" w:rsidRDefault="003D627B" w:rsidP="003D627B">
      <w:pPr>
        <w:numPr>
          <w:ilvl w:val="1"/>
          <w:numId w:val="1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4D10340" w14:textId="77777777" w:rsidR="003D627B" w:rsidRPr="003D627B" w:rsidRDefault="003D627B" w:rsidP="003D627B">
      <w:pPr>
        <w:numPr>
          <w:ilvl w:val="1"/>
          <w:numId w:val="1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6</w:t>
      </w:r>
    </w:p>
    <w:p w14:paraId="71769845" w14:textId="77777777" w:rsidR="003D627B" w:rsidRPr="003D627B" w:rsidRDefault="003D627B" w:rsidP="003D627B">
      <w:pPr>
        <w:numPr>
          <w:ilvl w:val="1"/>
          <w:numId w:val="1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6</w:t>
      </w:r>
    </w:p>
    <w:p w14:paraId="6DBC9017" w14:textId="77777777" w:rsidR="003D627B" w:rsidRPr="003D627B" w:rsidRDefault="003D627B" w:rsidP="003D627B">
      <w:pPr>
        <w:numPr>
          <w:ilvl w:val="1"/>
          <w:numId w:val="1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5F0BA76" w14:textId="7C4B74E6" w:rsidR="003D627B" w:rsidRPr="003D627B" w:rsidRDefault="0011345C" w:rsidP="003D627B">
      <w:pPr>
        <w:numPr>
          <w:ilvl w:val="1"/>
          <w:numId w:val="1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</w:t>
      </w:r>
    </w:p>
    <w:p w14:paraId="2F2E47AA" w14:textId="77777777" w:rsidR="003D627B" w:rsidRPr="003D627B" w:rsidRDefault="003D627B" w:rsidP="003D627B">
      <w:pPr>
        <w:numPr>
          <w:ilvl w:val="1"/>
          <w:numId w:val="1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D8015E8" w14:textId="77777777" w:rsidR="003D627B" w:rsidRPr="003D627B" w:rsidRDefault="003D627B" w:rsidP="003D627B">
      <w:pPr>
        <w:numPr>
          <w:ilvl w:val="1"/>
          <w:numId w:val="1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5D53441" w14:textId="77777777" w:rsidR="003D627B" w:rsidRPr="003D627B" w:rsidRDefault="003D627B" w:rsidP="003D627B">
      <w:pPr>
        <w:numPr>
          <w:ilvl w:val="1"/>
          <w:numId w:val="1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6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F428CAF" w14:textId="77777777" w:rsidR="003D627B" w:rsidRPr="003D627B" w:rsidRDefault="003D627B" w:rsidP="003D627B">
      <w:pPr>
        <w:numPr>
          <w:ilvl w:val="1"/>
          <w:numId w:val="1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71C0511" w14:textId="77777777" w:rsidR="003D627B" w:rsidRPr="003D627B" w:rsidRDefault="003D627B" w:rsidP="003D627B">
      <w:pPr>
        <w:numPr>
          <w:ilvl w:val="1"/>
          <w:numId w:val="1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0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38FB41CE" w14:textId="77777777" w:rsidR="003D627B" w:rsidRPr="003D627B" w:rsidRDefault="003D627B" w:rsidP="003D627B">
      <w:pPr>
        <w:numPr>
          <w:ilvl w:val="0"/>
          <w:numId w:val="1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5.2024</w:t>
      </w:r>
    </w:p>
    <w:p w14:paraId="1A185381" w14:textId="77777777" w:rsidR="003D627B" w:rsidRPr="003D627B" w:rsidRDefault="003D627B" w:rsidP="003D627B">
      <w:pPr>
        <w:numPr>
          <w:ilvl w:val="1"/>
          <w:numId w:val="1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2484345" w14:textId="77777777" w:rsidR="003D627B" w:rsidRPr="003D627B" w:rsidRDefault="003D627B" w:rsidP="003D627B">
      <w:pPr>
        <w:numPr>
          <w:ilvl w:val="1"/>
          <w:numId w:val="1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19498BE1" w14:textId="77777777" w:rsidR="003D627B" w:rsidRPr="003D627B" w:rsidRDefault="003D627B" w:rsidP="003D627B">
      <w:pPr>
        <w:numPr>
          <w:ilvl w:val="1"/>
          <w:numId w:val="1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3587FA1A" w14:textId="77777777" w:rsidR="003D627B" w:rsidRPr="003D627B" w:rsidRDefault="003D627B" w:rsidP="003D627B">
      <w:pPr>
        <w:numPr>
          <w:ilvl w:val="1"/>
          <w:numId w:val="1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C92763C" w14:textId="77777777" w:rsidR="003D627B" w:rsidRPr="003D627B" w:rsidRDefault="003D627B" w:rsidP="003D627B">
      <w:pPr>
        <w:numPr>
          <w:ilvl w:val="1"/>
          <w:numId w:val="1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3</w:t>
      </w:r>
    </w:p>
    <w:p w14:paraId="59CEBDE0" w14:textId="77777777" w:rsidR="003D627B" w:rsidRPr="003D627B" w:rsidRDefault="003D627B" w:rsidP="003D627B">
      <w:pPr>
        <w:numPr>
          <w:ilvl w:val="1"/>
          <w:numId w:val="1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B5731A9" w14:textId="77777777" w:rsidR="003D627B" w:rsidRPr="003D627B" w:rsidRDefault="003D627B" w:rsidP="003D627B">
      <w:pPr>
        <w:numPr>
          <w:ilvl w:val="1"/>
          <w:numId w:val="1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0B1900D5" w14:textId="77777777" w:rsidR="003D627B" w:rsidRPr="003D627B" w:rsidRDefault="003D627B" w:rsidP="003D627B">
      <w:pPr>
        <w:numPr>
          <w:ilvl w:val="1"/>
          <w:numId w:val="1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9419629" w14:textId="5FDD08AC" w:rsidR="003D627B" w:rsidRPr="003D627B" w:rsidRDefault="0011345C" w:rsidP="003D627B">
      <w:pPr>
        <w:numPr>
          <w:ilvl w:val="1"/>
          <w:numId w:val="1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</w:t>
      </w:r>
    </w:p>
    <w:p w14:paraId="442A983B" w14:textId="77777777" w:rsidR="003D627B" w:rsidRPr="003D627B" w:rsidRDefault="003D627B" w:rsidP="003D627B">
      <w:pPr>
        <w:numPr>
          <w:ilvl w:val="1"/>
          <w:numId w:val="1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311EFA82" w14:textId="77777777" w:rsidR="003D627B" w:rsidRPr="003D627B" w:rsidRDefault="003D627B" w:rsidP="003D627B">
      <w:pPr>
        <w:numPr>
          <w:ilvl w:val="1"/>
          <w:numId w:val="1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C7D165C" w14:textId="77777777" w:rsidR="003D627B" w:rsidRPr="003D627B" w:rsidRDefault="003D627B" w:rsidP="003D627B">
      <w:pPr>
        <w:numPr>
          <w:ilvl w:val="1"/>
          <w:numId w:val="1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5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35CF85B0" w14:textId="77777777" w:rsidR="003D627B" w:rsidRPr="003D627B" w:rsidRDefault="003D627B" w:rsidP="003D627B">
      <w:pPr>
        <w:numPr>
          <w:ilvl w:val="1"/>
          <w:numId w:val="1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548889A" w14:textId="77777777" w:rsidR="003D627B" w:rsidRPr="003D627B" w:rsidRDefault="003D627B" w:rsidP="003D627B">
      <w:pPr>
        <w:numPr>
          <w:ilvl w:val="1"/>
          <w:numId w:val="1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8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40)</w:t>
      </w:r>
    </w:p>
    <w:p w14:paraId="7AAD69B6" w14:textId="77777777" w:rsidR="003D627B" w:rsidRPr="003D627B" w:rsidRDefault="003D627B" w:rsidP="003D627B">
      <w:pPr>
        <w:numPr>
          <w:ilvl w:val="0"/>
          <w:numId w:val="1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5.2024</w:t>
      </w:r>
    </w:p>
    <w:p w14:paraId="69BD6F5D" w14:textId="77777777" w:rsidR="003D627B" w:rsidRPr="003D627B" w:rsidRDefault="003D627B" w:rsidP="003D627B">
      <w:pPr>
        <w:numPr>
          <w:ilvl w:val="1"/>
          <w:numId w:val="1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366338E" w14:textId="77777777" w:rsidR="003D627B" w:rsidRPr="003D627B" w:rsidRDefault="003D627B" w:rsidP="003D627B">
      <w:pPr>
        <w:numPr>
          <w:ilvl w:val="1"/>
          <w:numId w:val="1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22D4903A" w14:textId="77777777" w:rsidR="003D627B" w:rsidRPr="003D627B" w:rsidRDefault="003D627B" w:rsidP="003D627B">
      <w:pPr>
        <w:numPr>
          <w:ilvl w:val="1"/>
          <w:numId w:val="1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8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FADB90B" w14:textId="77777777" w:rsidR="003D627B" w:rsidRPr="003D627B" w:rsidRDefault="003D627B" w:rsidP="003D627B">
      <w:pPr>
        <w:numPr>
          <w:ilvl w:val="1"/>
          <w:numId w:val="1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7</w:t>
      </w:r>
    </w:p>
    <w:p w14:paraId="56A0A8C5" w14:textId="77777777" w:rsidR="003D627B" w:rsidRPr="003D627B" w:rsidRDefault="003D627B" w:rsidP="003D627B">
      <w:pPr>
        <w:numPr>
          <w:ilvl w:val="1"/>
          <w:numId w:val="1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777C3C" w14:textId="77777777" w:rsidR="003D627B" w:rsidRPr="003D627B" w:rsidRDefault="003D627B" w:rsidP="003D627B">
      <w:pPr>
        <w:numPr>
          <w:ilvl w:val="1"/>
          <w:numId w:val="1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E5EE80" w14:textId="77777777" w:rsidR="003D627B" w:rsidRPr="003D627B" w:rsidRDefault="003D627B" w:rsidP="003D627B">
      <w:pPr>
        <w:numPr>
          <w:ilvl w:val="1"/>
          <w:numId w:val="1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15FB8323" w14:textId="77777777" w:rsidR="003D627B" w:rsidRPr="003D627B" w:rsidRDefault="003D627B" w:rsidP="003D627B">
      <w:pPr>
        <w:numPr>
          <w:ilvl w:val="1"/>
          <w:numId w:val="1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6CE298FF" w14:textId="20FE16B0" w:rsidR="003D627B" w:rsidRPr="003D627B" w:rsidRDefault="0011345C" w:rsidP="003D627B">
      <w:pPr>
        <w:numPr>
          <w:ilvl w:val="1"/>
          <w:numId w:val="1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C14732F" w14:textId="77777777" w:rsidR="003D627B" w:rsidRPr="003D627B" w:rsidRDefault="003D627B" w:rsidP="003D627B">
      <w:pPr>
        <w:numPr>
          <w:ilvl w:val="1"/>
          <w:numId w:val="1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793B85A" w14:textId="77777777" w:rsidR="003D627B" w:rsidRPr="003D627B" w:rsidRDefault="003D627B" w:rsidP="003D627B">
      <w:pPr>
        <w:numPr>
          <w:ilvl w:val="1"/>
          <w:numId w:val="1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9142C37" w14:textId="77777777" w:rsidR="003D627B" w:rsidRPr="003D627B" w:rsidRDefault="003D627B" w:rsidP="003D627B">
      <w:pPr>
        <w:numPr>
          <w:ilvl w:val="1"/>
          <w:numId w:val="1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)</w:t>
      </w:r>
    </w:p>
    <w:p w14:paraId="65F0F373" w14:textId="77777777" w:rsidR="003D627B" w:rsidRPr="003D627B" w:rsidRDefault="003D627B" w:rsidP="003D627B">
      <w:pPr>
        <w:numPr>
          <w:ilvl w:val="1"/>
          <w:numId w:val="1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7B868D4" w14:textId="77777777" w:rsidR="003D627B" w:rsidRPr="003D627B" w:rsidRDefault="003D627B" w:rsidP="003D627B">
      <w:pPr>
        <w:numPr>
          <w:ilvl w:val="1"/>
          <w:numId w:val="1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7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30)</w:t>
      </w:r>
    </w:p>
    <w:p w14:paraId="289A75FE" w14:textId="77777777" w:rsidR="003D627B" w:rsidRPr="003D627B" w:rsidRDefault="003D627B" w:rsidP="003D627B">
      <w:pPr>
        <w:numPr>
          <w:ilvl w:val="0"/>
          <w:numId w:val="1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5.2024</w:t>
      </w:r>
    </w:p>
    <w:p w14:paraId="48AD571B" w14:textId="77777777" w:rsidR="003D627B" w:rsidRPr="003D627B" w:rsidRDefault="003D627B" w:rsidP="003D627B">
      <w:pPr>
        <w:numPr>
          <w:ilvl w:val="1"/>
          <w:numId w:val="1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CF38BBD" w14:textId="77777777" w:rsidR="003D627B" w:rsidRPr="003D627B" w:rsidRDefault="003D627B" w:rsidP="003D627B">
      <w:pPr>
        <w:numPr>
          <w:ilvl w:val="1"/>
          <w:numId w:val="1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6449ED6" w14:textId="77777777" w:rsidR="003D627B" w:rsidRPr="003D627B" w:rsidRDefault="003D627B" w:rsidP="003D627B">
      <w:pPr>
        <w:numPr>
          <w:ilvl w:val="1"/>
          <w:numId w:val="1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8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718E5506" w14:textId="77777777" w:rsidR="003D627B" w:rsidRPr="003D627B" w:rsidRDefault="003D627B" w:rsidP="003D627B">
      <w:pPr>
        <w:numPr>
          <w:ilvl w:val="1"/>
          <w:numId w:val="1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7</w:t>
      </w:r>
    </w:p>
    <w:p w14:paraId="7C60CCD9" w14:textId="77777777" w:rsidR="003D627B" w:rsidRPr="003D627B" w:rsidRDefault="003D627B" w:rsidP="003D627B">
      <w:pPr>
        <w:numPr>
          <w:ilvl w:val="1"/>
          <w:numId w:val="1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89FA2D6" w14:textId="77777777" w:rsidR="003D627B" w:rsidRPr="003D627B" w:rsidRDefault="003D627B" w:rsidP="003D627B">
      <w:pPr>
        <w:numPr>
          <w:ilvl w:val="1"/>
          <w:numId w:val="1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0F36A4EA" w14:textId="77777777" w:rsidR="003D627B" w:rsidRPr="003D627B" w:rsidRDefault="003D627B" w:rsidP="003D627B">
      <w:pPr>
        <w:numPr>
          <w:ilvl w:val="1"/>
          <w:numId w:val="1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3E616F30" w14:textId="77777777" w:rsidR="003D627B" w:rsidRPr="003D627B" w:rsidRDefault="003D627B" w:rsidP="003D627B">
      <w:pPr>
        <w:numPr>
          <w:ilvl w:val="1"/>
          <w:numId w:val="1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3AF35789" w14:textId="2D621B3B" w:rsidR="003D627B" w:rsidRPr="003D627B" w:rsidRDefault="0011345C" w:rsidP="003D627B">
      <w:pPr>
        <w:numPr>
          <w:ilvl w:val="1"/>
          <w:numId w:val="1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71E71B" w14:textId="77777777" w:rsidR="003D627B" w:rsidRPr="003D627B" w:rsidRDefault="003D627B" w:rsidP="003D627B">
      <w:pPr>
        <w:numPr>
          <w:ilvl w:val="1"/>
          <w:numId w:val="1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0BBC376" w14:textId="77777777" w:rsidR="003D627B" w:rsidRPr="003D627B" w:rsidRDefault="003D627B" w:rsidP="003D627B">
      <w:pPr>
        <w:numPr>
          <w:ilvl w:val="1"/>
          <w:numId w:val="1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4658BC" w14:textId="77777777" w:rsidR="003D627B" w:rsidRPr="003D627B" w:rsidRDefault="003D627B" w:rsidP="003D627B">
      <w:pPr>
        <w:numPr>
          <w:ilvl w:val="1"/>
          <w:numId w:val="1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4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6BC72073" w14:textId="77777777" w:rsidR="003D627B" w:rsidRPr="003D627B" w:rsidRDefault="003D627B" w:rsidP="003D627B">
      <w:pPr>
        <w:numPr>
          <w:ilvl w:val="1"/>
          <w:numId w:val="1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134DB3B" w14:textId="77777777" w:rsidR="003D627B" w:rsidRPr="003D627B" w:rsidRDefault="003D627B" w:rsidP="003D627B">
      <w:pPr>
        <w:numPr>
          <w:ilvl w:val="1"/>
          <w:numId w:val="1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Особовий склад — близько 4963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73CB3F39" w14:textId="77777777" w:rsidR="003D627B" w:rsidRPr="003D627B" w:rsidRDefault="003D627B" w:rsidP="003D627B">
      <w:pPr>
        <w:numPr>
          <w:ilvl w:val="0"/>
          <w:numId w:val="2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5.2024</w:t>
      </w:r>
    </w:p>
    <w:p w14:paraId="574550E9" w14:textId="77777777" w:rsidR="003D627B" w:rsidRPr="003D627B" w:rsidRDefault="003D627B" w:rsidP="003D627B">
      <w:pPr>
        <w:numPr>
          <w:ilvl w:val="1"/>
          <w:numId w:val="2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93DE75E" w14:textId="77777777" w:rsidR="003D627B" w:rsidRPr="003D627B" w:rsidRDefault="003D627B" w:rsidP="003D627B">
      <w:pPr>
        <w:numPr>
          <w:ilvl w:val="1"/>
          <w:numId w:val="2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76E1CA20" w14:textId="77777777" w:rsidR="003D627B" w:rsidRPr="003D627B" w:rsidRDefault="003D627B" w:rsidP="003D627B">
      <w:pPr>
        <w:numPr>
          <w:ilvl w:val="1"/>
          <w:numId w:val="2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4F142AAE" w14:textId="77777777" w:rsidR="003D627B" w:rsidRPr="003D627B" w:rsidRDefault="003D627B" w:rsidP="003D627B">
      <w:pPr>
        <w:numPr>
          <w:ilvl w:val="1"/>
          <w:numId w:val="2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3B63531" w14:textId="77777777" w:rsidR="003D627B" w:rsidRPr="003D627B" w:rsidRDefault="003D627B" w:rsidP="003D627B">
      <w:pPr>
        <w:numPr>
          <w:ilvl w:val="1"/>
          <w:numId w:val="2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0238CCB" w14:textId="77777777" w:rsidR="003D627B" w:rsidRPr="003D627B" w:rsidRDefault="003D627B" w:rsidP="003D627B">
      <w:pPr>
        <w:numPr>
          <w:ilvl w:val="1"/>
          <w:numId w:val="2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3EDD021E" w14:textId="77777777" w:rsidR="003D627B" w:rsidRPr="003D627B" w:rsidRDefault="003D627B" w:rsidP="003D627B">
      <w:pPr>
        <w:numPr>
          <w:ilvl w:val="1"/>
          <w:numId w:val="2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3FA6FF7B" w14:textId="77777777" w:rsidR="003D627B" w:rsidRPr="003D627B" w:rsidRDefault="003D627B" w:rsidP="003D627B">
      <w:pPr>
        <w:numPr>
          <w:ilvl w:val="1"/>
          <w:numId w:val="2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04A3EF93" w14:textId="5F79CBFF" w:rsidR="003D627B" w:rsidRPr="003D627B" w:rsidRDefault="0011345C" w:rsidP="003D627B">
      <w:pPr>
        <w:numPr>
          <w:ilvl w:val="1"/>
          <w:numId w:val="2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02A7E5F" w14:textId="77777777" w:rsidR="003D627B" w:rsidRPr="003D627B" w:rsidRDefault="003D627B" w:rsidP="003D627B">
      <w:pPr>
        <w:numPr>
          <w:ilvl w:val="1"/>
          <w:numId w:val="2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93EBD2F" w14:textId="77777777" w:rsidR="003D627B" w:rsidRPr="003D627B" w:rsidRDefault="003D627B" w:rsidP="003D627B">
      <w:pPr>
        <w:numPr>
          <w:ilvl w:val="1"/>
          <w:numId w:val="2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6EC702B" w14:textId="77777777" w:rsidR="003D627B" w:rsidRPr="003D627B" w:rsidRDefault="003D627B" w:rsidP="003D627B">
      <w:pPr>
        <w:numPr>
          <w:ilvl w:val="1"/>
          <w:numId w:val="2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3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2)</w:t>
      </w:r>
    </w:p>
    <w:p w14:paraId="0797EF07" w14:textId="77777777" w:rsidR="003D627B" w:rsidRPr="003D627B" w:rsidRDefault="003D627B" w:rsidP="003D627B">
      <w:pPr>
        <w:numPr>
          <w:ilvl w:val="1"/>
          <w:numId w:val="2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AB98501" w14:textId="77777777" w:rsidR="003D627B" w:rsidRPr="003D627B" w:rsidRDefault="003D627B" w:rsidP="003D627B">
      <w:pPr>
        <w:numPr>
          <w:ilvl w:val="1"/>
          <w:numId w:val="2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50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80)</w:t>
      </w:r>
    </w:p>
    <w:p w14:paraId="6A3070AC" w14:textId="77777777" w:rsidR="003D627B" w:rsidRPr="003D627B" w:rsidRDefault="003D627B" w:rsidP="003D627B">
      <w:pPr>
        <w:numPr>
          <w:ilvl w:val="0"/>
          <w:numId w:val="2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5.2024</w:t>
      </w:r>
    </w:p>
    <w:p w14:paraId="5F5F533E" w14:textId="77777777" w:rsidR="003D627B" w:rsidRPr="003D627B" w:rsidRDefault="003D627B" w:rsidP="003D627B">
      <w:pPr>
        <w:numPr>
          <w:ilvl w:val="1"/>
          <w:numId w:val="2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7096CC7" w14:textId="77777777" w:rsidR="003D627B" w:rsidRPr="003D627B" w:rsidRDefault="003D627B" w:rsidP="003D627B">
      <w:pPr>
        <w:numPr>
          <w:ilvl w:val="1"/>
          <w:numId w:val="2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6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6F9F06C6" w14:textId="77777777" w:rsidR="003D627B" w:rsidRPr="003D627B" w:rsidRDefault="003D627B" w:rsidP="003D627B">
      <w:pPr>
        <w:numPr>
          <w:ilvl w:val="1"/>
          <w:numId w:val="2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7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42D3DD21" w14:textId="77777777" w:rsidR="003D627B" w:rsidRPr="003D627B" w:rsidRDefault="003D627B" w:rsidP="003D627B">
      <w:pPr>
        <w:numPr>
          <w:ilvl w:val="1"/>
          <w:numId w:val="2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4D716ED" w14:textId="77777777" w:rsidR="003D627B" w:rsidRPr="003D627B" w:rsidRDefault="003D627B" w:rsidP="003D627B">
      <w:pPr>
        <w:numPr>
          <w:ilvl w:val="1"/>
          <w:numId w:val="2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A975711" w14:textId="77777777" w:rsidR="003D627B" w:rsidRPr="003D627B" w:rsidRDefault="003D627B" w:rsidP="003D627B">
      <w:pPr>
        <w:numPr>
          <w:ilvl w:val="1"/>
          <w:numId w:val="2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7AF40043" w14:textId="77777777" w:rsidR="003D627B" w:rsidRPr="003D627B" w:rsidRDefault="003D627B" w:rsidP="003D627B">
      <w:pPr>
        <w:numPr>
          <w:ilvl w:val="1"/>
          <w:numId w:val="2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7DBB096A" w14:textId="77777777" w:rsidR="003D627B" w:rsidRPr="003D627B" w:rsidRDefault="003D627B" w:rsidP="003D627B">
      <w:pPr>
        <w:numPr>
          <w:ilvl w:val="1"/>
          <w:numId w:val="2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2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)</w:t>
      </w:r>
    </w:p>
    <w:p w14:paraId="0B652A1D" w14:textId="69E6F1D5" w:rsidR="003D627B" w:rsidRPr="003D627B" w:rsidRDefault="0011345C" w:rsidP="003D627B">
      <w:pPr>
        <w:numPr>
          <w:ilvl w:val="1"/>
          <w:numId w:val="2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0D3EBA" w14:textId="77777777" w:rsidR="003D627B" w:rsidRPr="003D627B" w:rsidRDefault="003D627B" w:rsidP="003D627B">
      <w:pPr>
        <w:numPr>
          <w:ilvl w:val="1"/>
          <w:numId w:val="2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2C3524" w14:textId="77777777" w:rsidR="003D627B" w:rsidRPr="003D627B" w:rsidRDefault="003D627B" w:rsidP="003D627B">
      <w:pPr>
        <w:numPr>
          <w:ilvl w:val="1"/>
          <w:numId w:val="2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0FFA289" w14:textId="77777777" w:rsidR="003D627B" w:rsidRPr="003D627B" w:rsidRDefault="003D627B" w:rsidP="003D627B">
      <w:pPr>
        <w:numPr>
          <w:ilvl w:val="1"/>
          <w:numId w:val="2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3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)</w:t>
      </w:r>
    </w:p>
    <w:p w14:paraId="5A0B305E" w14:textId="77777777" w:rsidR="003D627B" w:rsidRPr="003D627B" w:rsidRDefault="003D627B" w:rsidP="003D627B">
      <w:pPr>
        <w:numPr>
          <w:ilvl w:val="1"/>
          <w:numId w:val="2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A4B74BD" w14:textId="77777777" w:rsidR="003D627B" w:rsidRPr="003D627B" w:rsidRDefault="003D627B" w:rsidP="003D627B">
      <w:pPr>
        <w:numPr>
          <w:ilvl w:val="1"/>
          <w:numId w:val="2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3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00)</w:t>
      </w:r>
    </w:p>
    <w:p w14:paraId="3BCA7AC2" w14:textId="77777777" w:rsidR="003D627B" w:rsidRPr="003D627B" w:rsidRDefault="003D627B" w:rsidP="003D627B">
      <w:pPr>
        <w:numPr>
          <w:ilvl w:val="0"/>
          <w:numId w:val="2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5.2024</w:t>
      </w:r>
    </w:p>
    <w:p w14:paraId="61D4474E" w14:textId="77777777" w:rsidR="003D627B" w:rsidRPr="003D627B" w:rsidRDefault="003D627B" w:rsidP="003D627B">
      <w:pPr>
        <w:numPr>
          <w:ilvl w:val="1"/>
          <w:numId w:val="2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7C06B95" w14:textId="77777777" w:rsidR="003D627B" w:rsidRPr="003D627B" w:rsidRDefault="003D627B" w:rsidP="003D627B">
      <w:pPr>
        <w:numPr>
          <w:ilvl w:val="1"/>
          <w:numId w:val="2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6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BEBEA5B" w14:textId="77777777" w:rsidR="003D627B" w:rsidRPr="003D627B" w:rsidRDefault="003D627B" w:rsidP="003D627B">
      <w:pPr>
        <w:numPr>
          <w:ilvl w:val="1"/>
          <w:numId w:val="2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6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448A5384" w14:textId="77777777" w:rsidR="003D627B" w:rsidRPr="003D627B" w:rsidRDefault="003D627B" w:rsidP="003D627B">
      <w:pPr>
        <w:numPr>
          <w:ilvl w:val="1"/>
          <w:numId w:val="2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9B2BA1C" w14:textId="77777777" w:rsidR="003D627B" w:rsidRPr="003D627B" w:rsidRDefault="003D627B" w:rsidP="003D627B">
      <w:pPr>
        <w:numPr>
          <w:ilvl w:val="1"/>
          <w:numId w:val="2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89A7EC4" w14:textId="77777777" w:rsidR="003D627B" w:rsidRPr="003D627B" w:rsidRDefault="003D627B" w:rsidP="003D627B">
      <w:pPr>
        <w:numPr>
          <w:ilvl w:val="1"/>
          <w:numId w:val="2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49FE00B1" w14:textId="77777777" w:rsidR="003D627B" w:rsidRPr="003D627B" w:rsidRDefault="003D627B" w:rsidP="003D627B">
      <w:pPr>
        <w:numPr>
          <w:ilvl w:val="1"/>
          <w:numId w:val="2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306D57D3" w14:textId="77777777" w:rsidR="003D627B" w:rsidRPr="003D627B" w:rsidRDefault="003D627B" w:rsidP="003D627B">
      <w:pPr>
        <w:numPr>
          <w:ilvl w:val="1"/>
          <w:numId w:val="2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1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6DCF051A" w14:textId="174F6391" w:rsidR="003D627B" w:rsidRPr="003D627B" w:rsidRDefault="0011345C" w:rsidP="003D627B">
      <w:pPr>
        <w:numPr>
          <w:ilvl w:val="1"/>
          <w:numId w:val="2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A03B347" w14:textId="77777777" w:rsidR="003D627B" w:rsidRPr="003D627B" w:rsidRDefault="003D627B" w:rsidP="003D627B">
      <w:pPr>
        <w:numPr>
          <w:ilvl w:val="1"/>
          <w:numId w:val="2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B0175F2" w14:textId="77777777" w:rsidR="003D627B" w:rsidRPr="003D627B" w:rsidRDefault="003D627B" w:rsidP="003D627B">
      <w:pPr>
        <w:numPr>
          <w:ilvl w:val="1"/>
          <w:numId w:val="2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216A5DF" w14:textId="77777777" w:rsidR="003D627B" w:rsidRPr="003D627B" w:rsidRDefault="003D627B" w:rsidP="003D627B">
      <w:pPr>
        <w:numPr>
          <w:ilvl w:val="1"/>
          <w:numId w:val="2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2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)</w:t>
      </w:r>
    </w:p>
    <w:p w14:paraId="79E6377F" w14:textId="77777777" w:rsidR="003D627B" w:rsidRPr="003D627B" w:rsidRDefault="003D627B" w:rsidP="003D627B">
      <w:pPr>
        <w:numPr>
          <w:ilvl w:val="1"/>
          <w:numId w:val="2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FEBFB06" w14:textId="77777777" w:rsidR="003D627B" w:rsidRPr="003D627B" w:rsidRDefault="003D627B" w:rsidP="003D627B">
      <w:pPr>
        <w:numPr>
          <w:ilvl w:val="1"/>
          <w:numId w:val="2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2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10)</w:t>
      </w:r>
    </w:p>
    <w:p w14:paraId="6B09E0A1" w14:textId="77777777" w:rsidR="003D627B" w:rsidRPr="003D627B" w:rsidRDefault="003D627B" w:rsidP="003D627B">
      <w:pPr>
        <w:numPr>
          <w:ilvl w:val="0"/>
          <w:numId w:val="2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5.2024</w:t>
      </w:r>
    </w:p>
    <w:p w14:paraId="74FB7D51" w14:textId="77777777" w:rsidR="003D627B" w:rsidRPr="003D627B" w:rsidRDefault="003D627B" w:rsidP="003D627B">
      <w:pPr>
        <w:numPr>
          <w:ilvl w:val="1"/>
          <w:numId w:val="2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F037DF1" w14:textId="77777777" w:rsidR="003D627B" w:rsidRPr="003D627B" w:rsidRDefault="003D627B" w:rsidP="003D627B">
      <w:pPr>
        <w:numPr>
          <w:ilvl w:val="1"/>
          <w:numId w:val="2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74036794" w14:textId="77777777" w:rsidR="003D627B" w:rsidRPr="003D627B" w:rsidRDefault="003D627B" w:rsidP="003D627B">
      <w:pPr>
        <w:numPr>
          <w:ilvl w:val="1"/>
          <w:numId w:val="2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41A9A1A9" w14:textId="77777777" w:rsidR="003D627B" w:rsidRPr="003D627B" w:rsidRDefault="003D627B" w:rsidP="003D627B">
      <w:pPr>
        <w:numPr>
          <w:ilvl w:val="1"/>
          <w:numId w:val="2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1</w:t>
      </w:r>
    </w:p>
    <w:p w14:paraId="23ABA4D7" w14:textId="77777777" w:rsidR="003D627B" w:rsidRPr="003D627B" w:rsidRDefault="003D627B" w:rsidP="003D627B">
      <w:pPr>
        <w:numPr>
          <w:ilvl w:val="1"/>
          <w:numId w:val="2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ADF9AC9" w14:textId="77777777" w:rsidR="003D627B" w:rsidRPr="003D627B" w:rsidRDefault="003D627B" w:rsidP="003D627B">
      <w:pPr>
        <w:numPr>
          <w:ilvl w:val="1"/>
          <w:numId w:val="2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Літаки — 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41B9DB" w14:textId="77777777" w:rsidR="003D627B" w:rsidRPr="003D627B" w:rsidRDefault="003D627B" w:rsidP="003D627B">
      <w:pPr>
        <w:numPr>
          <w:ilvl w:val="1"/>
          <w:numId w:val="2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5783E02C" w14:textId="77777777" w:rsidR="003D627B" w:rsidRPr="003D627B" w:rsidRDefault="003D627B" w:rsidP="003D627B">
      <w:pPr>
        <w:numPr>
          <w:ilvl w:val="1"/>
          <w:numId w:val="2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1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93BDB1D" w14:textId="5B5F834D" w:rsidR="003D627B" w:rsidRPr="003D627B" w:rsidRDefault="0011345C" w:rsidP="003D627B">
      <w:pPr>
        <w:numPr>
          <w:ilvl w:val="1"/>
          <w:numId w:val="2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851CD4B" w14:textId="77777777" w:rsidR="003D627B" w:rsidRPr="003D627B" w:rsidRDefault="003D627B" w:rsidP="003D627B">
      <w:pPr>
        <w:numPr>
          <w:ilvl w:val="1"/>
          <w:numId w:val="2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53D5D22" w14:textId="77777777" w:rsidR="003D627B" w:rsidRPr="003D627B" w:rsidRDefault="003D627B" w:rsidP="003D627B">
      <w:pPr>
        <w:numPr>
          <w:ilvl w:val="1"/>
          <w:numId w:val="2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2AC59B" w14:textId="77777777" w:rsidR="003D627B" w:rsidRPr="003D627B" w:rsidRDefault="003D627B" w:rsidP="003D627B">
      <w:pPr>
        <w:numPr>
          <w:ilvl w:val="1"/>
          <w:numId w:val="2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1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)</w:t>
      </w:r>
    </w:p>
    <w:p w14:paraId="29EBA67F" w14:textId="77777777" w:rsidR="003D627B" w:rsidRPr="003D627B" w:rsidRDefault="003D627B" w:rsidP="003D627B">
      <w:pPr>
        <w:numPr>
          <w:ilvl w:val="1"/>
          <w:numId w:val="2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05F3226" w14:textId="77777777" w:rsidR="003D627B" w:rsidRPr="003D627B" w:rsidRDefault="003D627B" w:rsidP="003D627B">
      <w:pPr>
        <w:numPr>
          <w:ilvl w:val="1"/>
          <w:numId w:val="2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1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10)</w:t>
      </w:r>
    </w:p>
    <w:p w14:paraId="6F13B7BD" w14:textId="77777777" w:rsidR="003D627B" w:rsidRPr="003D627B" w:rsidRDefault="003D627B" w:rsidP="003D627B">
      <w:pPr>
        <w:numPr>
          <w:ilvl w:val="0"/>
          <w:numId w:val="2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5.2024</w:t>
      </w:r>
    </w:p>
    <w:p w14:paraId="627CC8FE" w14:textId="77777777" w:rsidR="003D627B" w:rsidRPr="003D627B" w:rsidRDefault="003D627B" w:rsidP="003D627B">
      <w:pPr>
        <w:numPr>
          <w:ilvl w:val="1"/>
          <w:numId w:val="2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8379183" w14:textId="77777777" w:rsidR="003D627B" w:rsidRPr="003D627B" w:rsidRDefault="003D627B" w:rsidP="003D627B">
      <w:pPr>
        <w:numPr>
          <w:ilvl w:val="1"/>
          <w:numId w:val="2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6D6353E" w14:textId="77777777" w:rsidR="003D627B" w:rsidRPr="003D627B" w:rsidRDefault="003D627B" w:rsidP="003D627B">
      <w:pPr>
        <w:numPr>
          <w:ilvl w:val="1"/>
          <w:numId w:val="2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6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52C55F84" w14:textId="77777777" w:rsidR="003D627B" w:rsidRPr="003D627B" w:rsidRDefault="003D627B" w:rsidP="003D627B">
      <w:pPr>
        <w:numPr>
          <w:ilvl w:val="1"/>
          <w:numId w:val="2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EE3C8B" w14:textId="77777777" w:rsidR="003D627B" w:rsidRPr="003D627B" w:rsidRDefault="003D627B" w:rsidP="003D627B">
      <w:pPr>
        <w:numPr>
          <w:ilvl w:val="1"/>
          <w:numId w:val="2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95886B" w14:textId="77777777" w:rsidR="003D627B" w:rsidRPr="003D627B" w:rsidRDefault="003D627B" w:rsidP="003D627B">
      <w:pPr>
        <w:numPr>
          <w:ilvl w:val="1"/>
          <w:numId w:val="2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19F6EAE" w14:textId="77777777" w:rsidR="003D627B" w:rsidRPr="003D627B" w:rsidRDefault="003D627B" w:rsidP="003D627B">
      <w:pPr>
        <w:numPr>
          <w:ilvl w:val="1"/>
          <w:numId w:val="2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C65BBB7" w14:textId="77777777" w:rsidR="003D627B" w:rsidRPr="003D627B" w:rsidRDefault="003D627B" w:rsidP="003D627B">
      <w:pPr>
        <w:numPr>
          <w:ilvl w:val="1"/>
          <w:numId w:val="2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55DF1F4A" w14:textId="12F2B245" w:rsidR="003D627B" w:rsidRPr="003D627B" w:rsidRDefault="0011345C" w:rsidP="003D627B">
      <w:pPr>
        <w:numPr>
          <w:ilvl w:val="1"/>
          <w:numId w:val="2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0</w:t>
      </w:r>
    </w:p>
    <w:p w14:paraId="6BC0427B" w14:textId="77777777" w:rsidR="003D627B" w:rsidRPr="003D627B" w:rsidRDefault="003D627B" w:rsidP="003D627B">
      <w:pPr>
        <w:numPr>
          <w:ilvl w:val="1"/>
          <w:numId w:val="2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9C35867" w14:textId="77777777" w:rsidR="003D627B" w:rsidRPr="003D627B" w:rsidRDefault="003D627B" w:rsidP="003D627B">
      <w:pPr>
        <w:numPr>
          <w:ilvl w:val="1"/>
          <w:numId w:val="2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6233AA9" w14:textId="77777777" w:rsidR="003D627B" w:rsidRPr="003D627B" w:rsidRDefault="003D627B" w:rsidP="003D627B">
      <w:pPr>
        <w:numPr>
          <w:ilvl w:val="1"/>
          <w:numId w:val="2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708E5E07" w14:textId="77777777" w:rsidR="003D627B" w:rsidRPr="003D627B" w:rsidRDefault="003D627B" w:rsidP="003D627B">
      <w:pPr>
        <w:numPr>
          <w:ilvl w:val="1"/>
          <w:numId w:val="2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0BA1D51" w14:textId="77777777" w:rsidR="003D627B" w:rsidRPr="003D627B" w:rsidRDefault="003D627B" w:rsidP="003D627B">
      <w:pPr>
        <w:numPr>
          <w:ilvl w:val="1"/>
          <w:numId w:val="2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9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10)</w:t>
      </w:r>
    </w:p>
    <w:p w14:paraId="1F03801F" w14:textId="77777777" w:rsidR="003D627B" w:rsidRPr="003D627B" w:rsidRDefault="003D627B" w:rsidP="003D627B">
      <w:pPr>
        <w:numPr>
          <w:ilvl w:val="0"/>
          <w:numId w:val="2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5.2024</w:t>
      </w:r>
    </w:p>
    <w:p w14:paraId="6456FAFA" w14:textId="77777777" w:rsidR="003D627B" w:rsidRPr="003D627B" w:rsidRDefault="003D627B" w:rsidP="003D627B">
      <w:pPr>
        <w:numPr>
          <w:ilvl w:val="1"/>
          <w:numId w:val="2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7E7413A" w14:textId="77777777" w:rsidR="003D627B" w:rsidRPr="003D627B" w:rsidRDefault="003D627B" w:rsidP="003D627B">
      <w:pPr>
        <w:numPr>
          <w:ilvl w:val="1"/>
          <w:numId w:val="2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7DBE4A4C" w14:textId="77777777" w:rsidR="003D627B" w:rsidRPr="003D627B" w:rsidRDefault="003D627B" w:rsidP="003D627B">
      <w:pPr>
        <w:numPr>
          <w:ilvl w:val="1"/>
          <w:numId w:val="2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8354C1C" w14:textId="77777777" w:rsidR="003D627B" w:rsidRPr="003D627B" w:rsidRDefault="003D627B" w:rsidP="003D627B">
      <w:pPr>
        <w:numPr>
          <w:ilvl w:val="1"/>
          <w:numId w:val="2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</w:t>
      </w:r>
    </w:p>
    <w:p w14:paraId="7FB58371" w14:textId="77777777" w:rsidR="003D627B" w:rsidRPr="003D627B" w:rsidRDefault="003D627B" w:rsidP="003D627B">
      <w:pPr>
        <w:numPr>
          <w:ilvl w:val="1"/>
          <w:numId w:val="2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8</w:t>
      </w:r>
    </w:p>
    <w:p w14:paraId="71808BDF" w14:textId="77777777" w:rsidR="003D627B" w:rsidRPr="003D627B" w:rsidRDefault="003D627B" w:rsidP="003D627B">
      <w:pPr>
        <w:numPr>
          <w:ilvl w:val="1"/>
          <w:numId w:val="2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1</w:t>
      </w:r>
    </w:p>
    <w:p w14:paraId="6B82D3BC" w14:textId="77777777" w:rsidR="003D627B" w:rsidRPr="003D627B" w:rsidRDefault="003D627B" w:rsidP="003D627B">
      <w:pPr>
        <w:numPr>
          <w:ilvl w:val="1"/>
          <w:numId w:val="2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501B887" w14:textId="77777777" w:rsidR="003D627B" w:rsidRPr="003D627B" w:rsidRDefault="003D627B" w:rsidP="003D627B">
      <w:pPr>
        <w:numPr>
          <w:ilvl w:val="1"/>
          <w:numId w:val="2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0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E10D5CD" w14:textId="398C8ED3" w:rsidR="003D627B" w:rsidRPr="003D627B" w:rsidRDefault="0011345C" w:rsidP="003D627B">
      <w:pPr>
        <w:numPr>
          <w:ilvl w:val="1"/>
          <w:numId w:val="2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E7139B" w14:textId="77777777" w:rsidR="003D627B" w:rsidRPr="003D627B" w:rsidRDefault="003D627B" w:rsidP="003D627B">
      <w:pPr>
        <w:numPr>
          <w:ilvl w:val="1"/>
          <w:numId w:val="2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9E7FE25" w14:textId="77777777" w:rsidR="003D627B" w:rsidRPr="003D627B" w:rsidRDefault="003D627B" w:rsidP="003D627B">
      <w:pPr>
        <w:numPr>
          <w:ilvl w:val="1"/>
          <w:numId w:val="2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40DAD4D" w14:textId="77777777" w:rsidR="003D627B" w:rsidRPr="003D627B" w:rsidRDefault="003D627B" w:rsidP="003D627B">
      <w:pPr>
        <w:numPr>
          <w:ilvl w:val="1"/>
          <w:numId w:val="2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0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)</w:t>
      </w:r>
    </w:p>
    <w:p w14:paraId="7BBE5755" w14:textId="77777777" w:rsidR="003D627B" w:rsidRPr="003D627B" w:rsidRDefault="003D627B" w:rsidP="003D627B">
      <w:pPr>
        <w:numPr>
          <w:ilvl w:val="1"/>
          <w:numId w:val="2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0295B74" w14:textId="77777777" w:rsidR="003D627B" w:rsidRPr="003D627B" w:rsidRDefault="003D627B" w:rsidP="003D627B">
      <w:pPr>
        <w:numPr>
          <w:ilvl w:val="1"/>
          <w:numId w:val="2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8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20)</w:t>
      </w:r>
    </w:p>
    <w:p w14:paraId="5DA6497B" w14:textId="77777777" w:rsidR="003D627B" w:rsidRPr="003D627B" w:rsidRDefault="003D627B" w:rsidP="003D627B">
      <w:pPr>
        <w:numPr>
          <w:ilvl w:val="0"/>
          <w:numId w:val="2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5.2024</w:t>
      </w:r>
    </w:p>
    <w:p w14:paraId="4F5DD371" w14:textId="77777777" w:rsidR="003D627B" w:rsidRPr="003D627B" w:rsidRDefault="003D627B" w:rsidP="003D627B">
      <w:pPr>
        <w:numPr>
          <w:ilvl w:val="1"/>
          <w:numId w:val="2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D857522" w14:textId="77777777" w:rsidR="003D627B" w:rsidRPr="003D627B" w:rsidRDefault="003D627B" w:rsidP="003D627B">
      <w:pPr>
        <w:numPr>
          <w:ilvl w:val="1"/>
          <w:numId w:val="2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63EB8672" w14:textId="77777777" w:rsidR="003D627B" w:rsidRPr="003D627B" w:rsidRDefault="003D627B" w:rsidP="003D627B">
      <w:pPr>
        <w:numPr>
          <w:ilvl w:val="1"/>
          <w:numId w:val="2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D91AF3C" w14:textId="77777777" w:rsidR="003D627B" w:rsidRPr="003D627B" w:rsidRDefault="003D627B" w:rsidP="003D627B">
      <w:pPr>
        <w:numPr>
          <w:ilvl w:val="1"/>
          <w:numId w:val="2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</w:t>
      </w:r>
    </w:p>
    <w:p w14:paraId="38FC793F" w14:textId="77777777" w:rsidR="003D627B" w:rsidRPr="003D627B" w:rsidRDefault="003D627B" w:rsidP="003D627B">
      <w:pPr>
        <w:numPr>
          <w:ilvl w:val="1"/>
          <w:numId w:val="2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8</w:t>
      </w:r>
    </w:p>
    <w:p w14:paraId="48C447AB" w14:textId="77777777" w:rsidR="003D627B" w:rsidRPr="003D627B" w:rsidRDefault="003D627B" w:rsidP="003D627B">
      <w:pPr>
        <w:numPr>
          <w:ilvl w:val="1"/>
          <w:numId w:val="2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1</w:t>
      </w:r>
    </w:p>
    <w:p w14:paraId="2CFE4689" w14:textId="77777777" w:rsidR="003D627B" w:rsidRPr="003D627B" w:rsidRDefault="003D627B" w:rsidP="003D627B">
      <w:pPr>
        <w:numPr>
          <w:ilvl w:val="1"/>
          <w:numId w:val="2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1E4C053" w14:textId="77777777" w:rsidR="003D627B" w:rsidRPr="003D627B" w:rsidRDefault="003D627B" w:rsidP="003D627B">
      <w:pPr>
        <w:numPr>
          <w:ilvl w:val="1"/>
          <w:numId w:val="2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FB2FFBA" w14:textId="79741303" w:rsidR="003D627B" w:rsidRPr="003D627B" w:rsidRDefault="0011345C" w:rsidP="003D627B">
      <w:pPr>
        <w:numPr>
          <w:ilvl w:val="1"/>
          <w:numId w:val="2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10958AB" w14:textId="77777777" w:rsidR="003D627B" w:rsidRPr="003D627B" w:rsidRDefault="003D627B" w:rsidP="003D627B">
      <w:pPr>
        <w:numPr>
          <w:ilvl w:val="1"/>
          <w:numId w:val="3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E9B4048" w14:textId="77777777" w:rsidR="003D627B" w:rsidRPr="003D627B" w:rsidRDefault="003D627B" w:rsidP="003D627B">
      <w:pPr>
        <w:numPr>
          <w:ilvl w:val="1"/>
          <w:numId w:val="3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4FDF1CA" w14:textId="77777777" w:rsidR="003D627B" w:rsidRPr="003D627B" w:rsidRDefault="003D627B" w:rsidP="003D627B">
      <w:pPr>
        <w:numPr>
          <w:ilvl w:val="1"/>
          <w:numId w:val="3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9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1D3172FB" w14:textId="77777777" w:rsidR="003D627B" w:rsidRPr="003D627B" w:rsidRDefault="003D627B" w:rsidP="003D627B">
      <w:pPr>
        <w:numPr>
          <w:ilvl w:val="1"/>
          <w:numId w:val="3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Спеціальна техніка — 20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D14BB30" w14:textId="77777777" w:rsidR="003D627B" w:rsidRPr="003D627B" w:rsidRDefault="003D627B" w:rsidP="003D627B">
      <w:pPr>
        <w:numPr>
          <w:ilvl w:val="1"/>
          <w:numId w:val="3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6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10)</w:t>
      </w:r>
    </w:p>
    <w:p w14:paraId="6F5DD629" w14:textId="77777777" w:rsidR="003D627B" w:rsidRPr="003D627B" w:rsidRDefault="003D627B" w:rsidP="003D627B">
      <w:pPr>
        <w:numPr>
          <w:ilvl w:val="0"/>
          <w:numId w:val="3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5.2024</w:t>
      </w:r>
    </w:p>
    <w:p w14:paraId="7DEDC5CC" w14:textId="77777777" w:rsidR="003D627B" w:rsidRPr="003D627B" w:rsidRDefault="003D627B" w:rsidP="003D627B">
      <w:pPr>
        <w:numPr>
          <w:ilvl w:val="1"/>
          <w:numId w:val="3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5CA1A52" w14:textId="77777777" w:rsidR="003D627B" w:rsidRPr="003D627B" w:rsidRDefault="003D627B" w:rsidP="003D627B">
      <w:pPr>
        <w:numPr>
          <w:ilvl w:val="1"/>
          <w:numId w:val="3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55609554" w14:textId="77777777" w:rsidR="003D627B" w:rsidRPr="003D627B" w:rsidRDefault="003D627B" w:rsidP="003D627B">
      <w:pPr>
        <w:numPr>
          <w:ilvl w:val="1"/>
          <w:numId w:val="3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5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754D93AD" w14:textId="77777777" w:rsidR="003D627B" w:rsidRPr="003D627B" w:rsidRDefault="003D627B" w:rsidP="003D627B">
      <w:pPr>
        <w:numPr>
          <w:ilvl w:val="1"/>
          <w:numId w:val="3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</w:t>
      </w:r>
    </w:p>
    <w:p w14:paraId="3C273DB9" w14:textId="77777777" w:rsidR="003D627B" w:rsidRPr="003D627B" w:rsidRDefault="003D627B" w:rsidP="003D627B">
      <w:pPr>
        <w:numPr>
          <w:ilvl w:val="1"/>
          <w:numId w:val="3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877AF02" w14:textId="77777777" w:rsidR="003D627B" w:rsidRPr="003D627B" w:rsidRDefault="003D627B" w:rsidP="003D627B">
      <w:pPr>
        <w:numPr>
          <w:ilvl w:val="1"/>
          <w:numId w:val="3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81C089" w14:textId="77777777" w:rsidR="003D627B" w:rsidRPr="003D627B" w:rsidRDefault="003D627B" w:rsidP="003D627B">
      <w:pPr>
        <w:numPr>
          <w:ilvl w:val="1"/>
          <w:numId w:val="3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6C41552" w14:textId="77777777" w:rsidR="003D627B" w:rsidRPr="003D627B" w:rsidRDefault="003D627B" w:rsidP="003D627B">
      <w:pPr>
        <w:numPr>
          <w:ilvl w:val="1"/>
          <w:numId w:val="3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9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1B72C48E" w14:textId="28DAC522" w:rsidR="003D627B" w:rsidRPr="003D627B" w:rsidRDefault="0011345C" w:rsidP="003D627B">
      <w:pPr>
        <w:numPr>
          <w:ilvl w:val="1"/>
          <w:numId w:val="3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7</w:t>
      </w:r>
    </w:p>
    <w:p w14:paraId="1CEB464B" w14:textId="77777777" w:rsidR="003D627B" w:rsidRPr="003D627B" w:rsidRDefault="003D627B" w:rsidP="003D627B">
      <w:pPr>
        <w:numPr>
          <w:ilvl w:val="1"/>
          <w:numId w:val="3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8F46266" w14:textId="77777777" w:rsidR="003D627B" w:rsidRPr="003D627B" w:rsidRDefault="003D627B" w:rsidP="003D627B">
      <w:pPr>
        <w:numPr>
          <w:ilvl w:val="1"/>
          <w:numId w:val="3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6F8A8B" w14:textId="77777777" w:rsidR="003D627B" w:rsidRPr="003D627B" w:rsidRDefault="003D627B" w:rsidP="003D627B">
      <w:pPr>
        <w:numPr>
          <w:ilvl w:val="1"/>
          <w:numId w:val="3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9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2C22C5C6" w14:textId="77777777" w:rsidR="003D627B" w:rsidRPr="003D627B" w:rsidRDefault="003D627B" w:rsidP="003D627B">
      <w:pPr>
        <w:numPr>
          <w:ilvl w:val="1"/>
          <w:numId w:val="3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D09F726" w14:textId="77777777" w:rsidR="003D627B" w:rsidRPr="003D627B" w:rsidRDefault="003D627B" w:rsidP="003D627B">
      <w:pPr>
        <w:numPr>
          <w:ilvl w:val="1"/>
          <w:numId w:val="3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5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00)</w:t>
      </w:r>
    </w:p>
    <w:p w14:paraId="125B4BD1" w14:textId="77777777" w:rsidR="003D627B" w:rsidRPr="003D627B" w:rsidRDefault="003D627B" w:rsidP="003D627B">
      <w:pPr>
        <w:numPr>
          <w:ilvl w:val="0"/>
          <w:numId w:val="3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5.2024</w:t>
      </w:r>
    </w:p>
    <w:p w14:paraId="537850B0" w14:textId="77777777" w:rsidR="003D627B" w:rsidRPr="003D627B" w:rsidRDefault="003D627B" w:rsidP="003D627B">
      <w:pPr>
        <w:numPr>
          <w:ilvl w:val="1"/>
          <w:numId w:val="3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49BC5FE1" w14:textId="77777777" w:rsidR="003D627B" w:rsidRPr="003D627B" w:rsidRDefault="003D627B" w:rsidP="003D627B">
      <w:pPr>
        <w:numPr>
          <w:ilvl w:val="1"/>
          <w:numId w:val="3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4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AB722D0" w14:textId="77777777" w:rsidR="003D627B" w:rsidRPr="003D627B" w:rsidRDefault="003D627B" w:rsidP="003D627B">
      <w:pPr>
        <w:numPr>
          <w:ilvl w:val="1"/>
          <w:numId w:val="3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4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EBF6ADE" w14:textId="77777777" w:rsidR="003D627B" w:rsidRPr="003D627B" w:rsidRDefault="003D627B" w:rsidP="003D627B">
      <w:pPr>
        <w:numPr>
          <w:ilvl w:val="1"/>
          <w:numId w:val="3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073904D" w14:textId="77777777" w:rsidR="003D627B" w:rsidRPr="003D627B" w:rsidRDefault="003D627B" w:rsidP="003D627B">
      <w:pPr>
        <w:numPr>
          <w:ilvl w:val="1"/>
          <w:numId w:val="3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7</w:t>
      </w:r>
    </w:p>
    <w:p w14:paraId="7C73C903" w14:textId="77777777" w:rsidR="003D627B" w:rsidRPr="003D627B" w:rsidRDefault="003D627B" w:rsidP="003D627B">
      <w:pPr>
        <w:numPr>
          <w:ilvl w:val="1"/>
          <w:numId w:val="3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0</w:t>
      </w:r>
    </w:p>
    <w:p w14:paraId="00F37FA4" w14:textId="77777777" w:rsidR="003D627B" w:rsidRPr="003D627B" w:rsidRDefault="003D627B" w:rsidP="003D627B">
      <w:pPr>
        <w:numPr>
          <w:ilvl w:val="1"/>
          <w:numId w:val="3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8745A52" w14:textId="77777777" w:rsidR="003D627B" w:rsidRPr="003D627B" w:rsidRDefault="003D627B" w:rsidP="003D627B">
      <w:pPr>
        <w:numPr>
          <w:ilvl w:val="1"/>
          <w:numId w:val="3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2B9C7EB" w14:textId="2A7BDA57" w:rsidR="003D627B" w:rsidRPr="003D627B" w:rsidRDefault="0011345C" w:rsidP="003D627B">
      <w:pPr>
        <w:numPr>
          <w:ilvl w:val="1"/>
          <w:numId w:val="3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C375653" w14:textId="77777777" w:rsidR="003D627B" w:rsidRPr="003D627B" w:rsidRDefault="003D627B" w:rsidP="003D627B">
      <w:pPr>
        <w:numPr>
          <w:ilvl w:val="1"/>
          <w:numId w:val="3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1F7AF7B" w14:textId="77777777" w:rsidR="003D627B" w:rsidRPr="003D627B" w:rsidRDefault="003D627B" w:rsidP="003D627B">
      <w:pPr>
        <w:numPr>
          <w:ilvl w:val="1"/>
          <w:numId w:val="3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613C8F1" w14:textId="77777777" w:rsidR="003D627B" w:rsidRPr="003D627B" w:rsidRDefault="003D627B" w:rsidP="003D627B">
      <w:pPr>
        <w:numPr>
          <w:ilvl w:val="1"/>
          <w:numId w:val="3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8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3010956D" w14:textId="77777777" w:rsidR="003D627B" w:rsidRPr="003D627B" w:rsidRDefault="003D627B" w:rsidP="003D627B">
      <w:pPr>
        <w:numPr>
          <w:ilvl w:val="1"/>
          <w:numId w:val="3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7414234" w14:textId="77777777" w:rsidR="003D627B" w:rsidRPr="003D627B" w:rsidRDefault="003D627B" w:rsidP="003D627B">
      <w:pPr>
        <w:numPr>
          <w:ilvl w:val="1"/>
          <w:numId w:val="3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40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40)</w:t>
      </w:r>
    </w:p>
    <w:p w14:paraId="6D9582EE" w14:textId="77777777" w:rsidR="003D627B" w:rsidRPr="003D627B" w:rsidRDefault="003D627B" w:rsidP="003D627B">
      <w:pPr>
        <w:numPr>
          <w:ilvl w:val="0"/>
          <w:numId w:val="3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5.2024</w:t>
      </w:r>
    </w:p>
    <w:p w14:paraId="1BCCCD96" w14:textId="77777777" w:rsidR="003D627B" w:rsidRPr="003D627B" w:rsidRDefault="003D627B" w:rsidP="003D627B">
      <w:pPr>
        <w:numPr>
          <w:ilvl w:val="1"/>
          <w:numId w:val="3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AF7C757" w14:textId="77777777" w:rsidR="003D627B" w:rsidRPr="003D627B" w:rsidRDefault="003D627B" w:rsidP="003D627B">
      <w:pPr>
        <w:numPr>
          <w:ilvl w:val="1"/>
          <w:numId w:val="3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EA711E6" w14:textId="77777777" w:rsidR="003D627B" w:rsidRPr="003D627B" w:rsidRDefault="003D627B" w:rsidP="003D627B">
      <w:pPr>
        <w:numPr>
          <w:ilvl w:val="1"/>
          <w:numId w:val="3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4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A666E5C" w14:textId="77777777" w:rsidR="003D627B" w:rsidRPr="003D627B" w:rsidRDefault="003D627B" w:rsidP="003D627B">
      <w:pPr>
        <w:numPr>
          <w:ilvl w:val="1"/>
          <w:numId w:val="3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6A4960A" w14:textId="77777777" w:rsidR="003D627B" w:rsidRPr="003D627B" w:rsidRDefault="003D627B" w:rsidP="003D627B">
      <w:pPr>
        <w:numPr>
          <w:ilvl w:val="1"/>
          <w:numId w:val="3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31CD693" w14:textId="77777777" w:rsidR="003D627B" w:rsidRPr="003D627B" w:rsidRDefault="003D627B" w:rsidP="003D627B">
      <w:pPr>
        <w:numPr>
          <w:ilvl w:val="1"/>
          <w:numId w:val="3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460902E" w14:textId="77777777" w:rsidR="003D627B" w:rsidRPr="003D627B" w:rsidRDefault="003D627B" w:rsidP="003D627B">
      <w:pPr>
        <w:numPr>
          <w:ilvl w:val="1"/>
          <w:numId w:val="3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7881931" w14:textId="77777777" w:rsidR="003D627B" w:rsidRPr="003D627B" w:rsidRDefault="003D627B" w:rsidP="003D627B">
      <w:pPr>
        <w:numPr>
          <w:ilvl w:val="1"/>
          <w:numId w:val="3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B3B3687" w14:textId="39652ABF" w:rsidR="003D627B" w:rsidRPr="003D627B" w:rsidRDefault="0011345C" w:rsidP="003D627B">
      <w:pPr>
        <w:numPr>
          <w:ilvl w:val="1"/>
          <w:numId w:val="3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A7CF0F" w14:textId="77777777" w:rsidR="003D627B" w:rsidRPr="003D627B" w:rsidRDefault="003D627B" w:rsidP="003D627B">
      <w:pPr>
        <w:numPr>
          <w:ilvl w:val="1"/>
          <w:numId w:val="3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5BF2927" w14:textId="77777777" w:rsidR="003D627B" w:rsidRPr="003D627B" w:rsidRDefault="003D627B" w:rsidP="003D627B">
      <w:pPr>
        <w:numPr>
          <w:ilvl w:val="1"/>
          <w:numId w:val="3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19A6136" w14:textId="77777777" w:rsidR="003D627B" w:rsidRPr="003D627B" w:rsidRDefault="003D627B" w:rsidP="003D627B">
      <w:pPr>
        <w:numPr>
          <w:ilvl w:val="1"/>
          <w:numId w:val="3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8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)</w:t>
      </w:r>
    </w:p>
    <w:p w14:paraId="6A901641" w14:textId="77777777" w:rsidR="003D627B" w:rsidRPr="003D627B" w:rsidRDefault="003D627B" w:rsidP="003D627B">
      <w:pPr>
        <w:numPr>
          <w:ilvl w:val="1"/>
          <w:numId w:val="3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4B299F3" w14:textId="77777777" w:rsidR="003D627B" w:rsidRPr="003D627B" w:rsidRDefault="003D627B" w:rsidP="003D627B">
      <w:pPr>
        <w:numPr>
          <w:ilvl w:val="1"/>
          <w:numId w:val="3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2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60)</w:t>
      </w:r>
    </w:p>
    <w:p w14:paraId="42C8CD0E" w14:textId="77777777" w:rsidR="003D627B" w:rsidRPr="003D627B" w:rsidRDefault="003D627B" w:rsidP="003D627B">
      <w:pPr>
        <w:numPr>
          <w:ilvl w:val="0"/>
          <w:numId w:val="3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5.2024</w:t>
      </w:r>
    </w:p>
    <w:p w14:paraId="2C6F5A65" w14:textId="77777777" w:rsidR="003D627B" w:rsidRPr="003D627B" w:rsidRDefault="003D627B" w:rsidP="003D627B">
      <w:pPr>
        <w:numPr>
          <w:ilvl w:val="1"/>
          <w:numId w:val="3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6EB9308" w14:textId="77777777" w:rsidR="003D627B" w:rsidRPr="003D627B" w:rsidRDefault="003D627B" w:rsidP="003D627B">
      <w:pPr>
        <w:numPr>
          <w:ilvl w:val="1"/>
          <w:numId w:val="3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3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674788A" w14:textId="77777777" w:rsidR="003D627B" w:rsidRPr="003D627B" w:rsidRDefault="003D627B" w:rsidP="003D627B">
      <w:pPr>
        <w:numPr>
          <w:ilvl w:val="1"/>
          <w:numId w:val="3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4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4D412FC8" w14:textId="77777777" w:rsidR="003D627B" w:rsidRPr="003D627B" w:rsidRDefault="003D627B" w:rsidP="003D627B">
      <w:pPr>
        <w:numPr>
          <w:ilvl w:val="1"/>
          <w:numId w:val="3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D2E9D7" w14:textId="77777777" w:rsidR="003D627B" w:rsidRPr="003D627B" w:rsidRDefault="003D627B" w:rsidP="003D627B">
      <w:pPr>
        <w:numPr>
          <w:ilvl w:val="1"/>
          <w:numId w:val="3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Засоби ППО — 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E61C34F" w14:textId="77777777" w:rsidR="003D627B" w:rsidRPr="003D627B" w:rsidRDefault="003D627B" w:rsidP="003D627B">
      <w:pPr>
        <w:numPr>
          <w:ilvl w:val="1"/>
          <w:numId w:val="3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778E7E3E" w14:textId="77777777" w:rsidR="003D627B" w:rsidRPr="003D627B" w:rsidRDefault="003D627B" w:rsidP="003D627B">
      <w:pPr>
        <w:numPr>
          <w:ilvl w:val="1"/>
          <w:numId w:val="3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08E1AD8" w14:textId="77777777" w:rsidR="003D627B" w:rsidRPr="003D627B" w:rsidRDefault="003D627B" w:rsidP="003D627B">
      <w:pPr>
        <w:numPr>
          <w:ilvl w:val="1"/>
          <w:numId w:val="3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6A88FEF" w14:textId="364A803A" w:rsidR="003D627B" w:rsidRPr="003D627B" w:rsidRDefault="0011345C" w:rsidP="003D627B">
      <w:pPr>
        <w:numPr>
          <w:ilvl w:val="1"/>
          <w:numId w:val="3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A697E5" w14:textId="77777777" w:rsidR="003D627B" w:rsidRPr="003D627B" w:rsidRDefault="003D627B" w:rsidP="003D627B">
      <w:pPr>
        <w:numPr>
          <w:ilvl w:val="1"/>
          <w:numId w:val="3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611DFE63" w14:textId="77777777" w:rsidR="003D627B" w:rsidRPr="003D627B" w:rsidRDefault="003D627B" w:rsidP="003D627B">
      <w:pPr>
        <w:numPr>
          <w:ilvl w:val="1"/>
          <w:numId w:val="3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6B4FFC5" w14:textId="77777777" w:rsidR="003D627B" w:rsidRPr="003D627B" w:rsidRDefault="003D627B" w:rsidP="003D627B">
      <w:pPr>
        <w:numPr>
          <w:ilvl w:val="1"/>
          <w:numId w:val="3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)</w:t>
      </w:r>
    </w:p>
    <w:p w14:paraId="78C5004E" w14:textId="77777777" w:rsidR="003D627B" w:rsidRPr="003D627B" w:rsidRDefault="003D627B" w:rsidP="003D627B">
      <w:pPr>
        <w:numPr>
          <w:ilvl w:val="1"/>
          <w:numId w:val="3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8A9A513" w14:textId="77777777" w:rsidR="003D627B" w:rsidRPr="003D627B" w:rsidRDefault="003D627B" w:rsidP="003D627B">
      <w:pPr>
        <w:numPr>
          <w:ilvl w:val="1"/>
          <w:numId w:val="3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10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20)</w:t>
      </w:r>
    </w:p>
    <w:p w14:paraId="5F2EA3BD" w14:textId="77777777" w:rsidR="003D627B" w:rsidRPr="003D627B" w:rsidRDefault="003D627B" w:rsidP="003D627B">
      <w:pPr>
        <w:numPr>
          <w:ilvl w:val="0"/>
          <w:numId w:val="3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5.2024</w:t>
      </w:r>
    </w:p>
    <w:p w14:paraId="1B4C81B3" w14:textId="77777777" w:rsidR="003D627B" w:rsidRPr="003D627B" w:rsidRDefault="003D627B" w:rsidP="003D627B">
      <w:pPr>
        <w:numPr>
          <w:ilvl w:val="1"/>
          <w:numId w:val="3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118630D" w14:textId="77777777" w:rsidR="003D627B" w:rsidRPr="003D627B" w:rsidRDefault="003D627B" w:rsidP="003D627B">
      <w:pPr>
        <w:numPr>
          <w:ilvl w:val="1"/>
          <w:numId w:val="3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F9CDE4F" w14:textId="77777777" w:rsidR="003D627B" w:rsidRPr="003D627B" w:rsidRDefault="003D627B" w:rsidP="003D627B">
      <w:pPr>
        <w:numPr>
          <w:ilvl w:val="1"/>
          <w:numId w:val="3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0096ED1" w14:textId="77777777" w:rsidR="003D627B" w:rsidRPr="003D627B" w:rsidRDefault="003D627B" w:rsidP="003D627B">
      <w:pPr>
        <w:numPr>
          <w:ilvl w:val="1"/>
          <w:numId w:val="3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4ED13FA" w14:textId="77777777" w:rsidR="003D627B" w:rsidRPr="003D627B" w:rsidRDefault="003D627B" w:rsidP="003D627B">
      <w:pPr>
        <w:numPr>
          <w:ilvl w:val="1"/>
          <w:numId w:val="3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62445AB" w14:textId="77777777" w:rsidR="003D627B" w:rsidRPr="003D627B" w:rsidRDefault="003D627B" w:rsidP="003D627B">
      <w:pPr>
        <w:numPr>
          <w:ilvl w:val="1"/>
          <w:numId w:val="3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4891A7E2" w14:textId="77777777" w:rsidR="003D627B" w:rsidRPr="003D627B" w:rsidRDefault="003D627B" w:rsidP="003D627B">
      <w:pPr>
        <w:numPr>
          <w:ilvl w:val="1"/>
          <w:numId w:val="3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6E25F1F" w14:textId="77777777" w:rsidR="003D627B" w:rsidRPr="003D627B" w:rsidRDefault="003D627B" w:rsidP="003D627B">
      <w:pPr>
        <w:numPr>
          <w:ilvl w:val="1"/>
          <w:numId w:val="3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0567EFD2" w14:textId="459FDCC4" w:rsidR="003D627B" w:rsidRPr="003D627B" w:rsidRDefault="0011345C" w:rsidP="003D627B">
      <w:pPr>
        <w:numPr>
          <w:ilvl w:val="1"/>
          <w:numId w:val="3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2</w:t>
      </w:r>
    </w:p>
    <w:p w14:paraId="7F6810AB" w14:textId="77777777" w:rsidR="003D627B" w:rsidRPr="003D627B" w:rsidRDefault="003D627B" w:rsidP="003D627B">
      <w:pPr>
        <w:numPr>
          <w:ilvl w:val="1"/>
          <w:numId w:val="3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65477F7" w14:textId="77777777" w:rsidR="003D627B" w:rsidRPr="003D627B" w:rsidRDefault="003D627B" w:rsidP="003D627B">
      <w:pPr>
        <w:numPr>
          <w:ilvl w:val="1"/>
          <w:numId w:val="3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18B24B6" w14:textId="77777777" w:rsidR="003D627B" w:rsidRPr="003D627B" w:rsidRDefault="003D627B" w:rsidP="003D627B">
      <w:pPr>
        <w:numPr>
          <w:ilvl w:val="1"/>
          <w:numId w:val="3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)</w:t>
      </w:r>
    </w:p>
    <w:p w14:paraId="520C15C2" w14:textId="77777777" w:rsidR="003D627B" w:rsidRPr="003D627B" w:rsidRDefault="003D627B" w:rsidP="003D627B">
      <w:pPr>
        <w:numPr>
          <w:ilvl w:val="1"/>
          <w:numId w:val="3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4ABA3CC" w14:textId="77777777" w:rsidR="003D627B" w:rsidRPr="003D627B" w:rsidRDefault="003D627B" w:rsidP="003D627B">
      <w:pPr>
        <w:numPr>
          <w:ilvl w:val="1"/>
          <w:numId w:val="3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97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37B792C4" w14:textId="77777777" w:rsidR="003D627B" w:rsidRPr="003D627B" w:rsidRDefault="003D627B" w:rsidP="003D627B">
      <w:pPr>
        <w:numPr>
          <w:ilvl w:val="0"/>
          <w:numId w:val="3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5.2024</w:t>
      </w:r>
    </w:p>
    <w:p w14:paraId="188631E3" w14:textId="77777777" w:rsidR="003D627B" w:rsidRPr="003D627B" w:rsidRDefault="003D627B" w:rsidP="003D627B">
      <w:pPr>
        <w:numPr>
          <w:ilvl w:val="1"/>
          <w:numId w:val="3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F348C48" w14:textId="77777777" w:rsidR="003D627B" w:rsidRPr="003D627B" w:rsidRDefault="003D627B" w:rsidP="003D627B">
      <w:pPr>
        <w:numPr>
          <w:ilvl w:val="1"/>
          <w:numId w:val="3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DF6968C" w14:textId="77777777" w:rsidR="003D627B" w:rsidRPr="003D627B" w:rsidRDefault="003D627B" w:rsidP="003D627B">
      <w:pPr>
        <w:numPr>
          <w:ilvl w:val="1"/>
          <w:numId w:val="3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7FA6463" w14:textId="77777777" w:rsidR="003D627B" w:rsidRPr="003D627B" w:rsidRDefault="003D627B" w:rsidP="003D627B">
      <w:pPr>
        <w:numPr>
          <w:ilvl w:val="1"/>
          <w:numId w:val="3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E9D02E" w14:textId="77777777" w:rsidR="003D627B" w:rsidRPr="003D627B" w:rsidRDefault="003D627B" w:rsidP="003D627B">
      <w:pPr>
        <w:numPr>
          <w:ilvl w:val="1"/>
          <w:numId w:val="3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E4409D" w14:textId="77777777" w:rsidR="003D627B" w:rsidRPr="003D627B" w:rsidRDefault="003D627B" w:rsidP="003D627B">
      <w:pPr>
        <w:numPr>
          <w:ilvl w:val="1"/>
          <w:numId w:val="3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268FA0F3" w14:textId="77777777" w:rsidR="003D627B" w:rsidRPr="003D627B" w:rsidRDefault="003D627B" w:rsidP="003D627B">
      <w:pPr>
        <w:numPr>
          <w:ilvl w:val="1"/>
          <w:numId w:val="3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F1E62EA" w14:textId="77777777" w:rsidR="003D627B" w:rsidRPr="003D627B" w:rsidRDefault="003D627B" w:rsidP="003D627B">
      <w:pPr>
        <w:numPr>
          <w:ilvl w:val="1"/>
          <w:numId w:val="3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7BC5A6A3" w14:textId="10103C96" w:rsidR="003D627B" w:rsidRPr="003D627B" w:rsidRDefault="0011345C" w:rsidP="003D627B">
      <w:pPr>
        <w:numPr>
          <w:ilvl w:val="1"/>
          <w:numId w:val="3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6896B053" w14:textId="77777777" w:rsidR="003D627B" w:rsidRPr="003D627B" w:rsidRDefault="003D627B" w:rsidP="003D627B">
      <w:pPr>
        <w:numPr>
          <w:ilvl w:val="1"/>
          <w:numId w:val="3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7F75CC1" w14:textId="77777777" w:rsidR="003D627B" w:rsidRPr="003D627B" w:rsidRDefault="003D627B" w:rsidP="003D627B">
      <w:pPr>
        <w:numPr>
          <w:ilvl w:val="1"/>
          <w:numId w:val="3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7AE5AF0" w14:textId="77777777" w:rsidR="003D627B" w:rsidRPr="003D627B" w:rsidRDefault="003D627B" w:rsidP="003D627B">
      <w:pPr>
        <w:numPr>
          <w:ilvl w:val="1"/>
          <w:numId w:val="3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9)</w:t>
      </w:r>
    </w:p>
    <w:p w14:paraId="26E388B9" w14:textId="77777777" w:rsidR="003D627B" w:rsidRPr="003D627B" w:rsidRDefault="003D627B" w:rsidP="003D627B">
      <w:pPr>
        <w:numPr>
          <w:ilvl w:val="1"/>
          <w:numId w:val="3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200EB64" w14:textId="77777777" w:rsidR="003D627B" w:rsidRPr="003D627B" w:rsidRDefault="003D627B" w:rsidP="003D627B">
      <w:pPr>
        <w:numPr>
          <w:ilvl w:val="1"/>
          <w:numId w:val="3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87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7853080F" w14:textId="77777777" w:rsidR="003D627B" w:rsidRPr="003D627B" w:rsidRDefault="003D627B" w:rsidP="003D627B">
      <w:pPr>
        <w:numPr>
          <w:ilvl w:val="0"/>
          <w:numId w:val="3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5.2024</w:t>
      </w:r>
    </w:p>
    <w:p w14:paraId="24691227" w14:textId="77777777" w:rsidR="003D627B" w:rsidRPr="003D627B" w:rsidRDefault="003D627B" w:rsidP="003D627B">
      <w:pPr>
        <w:numPr>
          <w:ilvl w:val="1"/>
          <w:numId w:val="3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DEA1F88" w14:textId="77777777" w:rsidR="003D627B" w:rsidRPr="003D627B" w:rsidRDefault="003D627B" w:rsidP="003D627B">
      <w:pPr>
        <w:numPr>
          <w:ilvl w:val="1"/>
          <w:numId w:val="3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9C89B8B" w14:textId="77777777" w:rsidR="003D627B" w:rsidRPr="003D627B" w:rsidRDefault="003D627B" w:rsidP="003D627B">
      <w:pPr>
        <w:numPr>
          <w:ilvl w:val="1"/>
          <w:numId w:val="3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3003F625" w14:textId="77777777" w:rsidR="003D627B" w:rsidRPr="003D627B" w:rsidRDefault="003D627B" w:rsidP="003D627B">
      <w:pPr>
        <w:numPr>
          <w:ilvl w:val="1"/>
          <w:numId w:val="3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</w:t>
      </w:r>
    </w:p>
    <w:p w14:paraId="2306AA55" w14:textId="77777777" w:rsidR="003D627B" w:rsidRPr="003D627B" w:rsidRDefault="003D627B" w:rsidP="003D627B">
      <w:pPr>
        <w:numPr>
          <w:ilvl w:val="1"/>
          <w:numId w:val="4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2</w:t>
      </w:r>
    </w:p>
    <w:p w14:paraId="51C13DE5" w14:textId="77777777" w:rsidR="003D627B" w:rsidRPr="003D627B" w:rsidRDefault="003D627B" w:rsidP="003D627B">
      <w:pPr>
        <w:numPr>
          <w:ilvl w:val="1"/>
          <w:numId w:val="4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7D704AD0" w14:textId="77777777" w:rsidR="003D627B" w:rsidRPr="003D627B" w:rsidRDefault="003D627B" w:rsidP="003D627B">
      <w:pPr>
        <w:numPr>
          <w:ilvl w:val="1"/>
          <w:numId w:val="4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7F2F87C" w14:textId="77777777" w:rsidR="003D627B" w:rsidRPr="003D627B" w:rsidRDefault="003D627B" w:rsidP="003D627B">
      <w:pPr>
        <w:numPr>
          <w:ilvl w:val="1"/>
          <w:numId w:val="4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F338EAE" w14:textId="0FC04D98" w:rsidR="003D627B" w:rsidRPr="003D627B" w:rsidRDefault="0011345C" w:rsidP="003D627B">
      <w:pPr>
        <w:numPr>
          <w:ilvl w:val="1"/>
          <w:numId w:val="4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51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7F576B1" w14:textId="77777777" w:rsidR="003D627B" w:rsidRPr="003D627B" w:rsidRDefault="003D627B" w:rsidP="003D627B">
      <w:pPr>
        <w:numPr>
          <w:ilvl w:val="1"/>
          <w:numId w:val="4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ED710BC" w14:textId="77777777" w:rsidR="003D627B" w:rsidRPr="003D627B" w:rsidRDefault="003D627B" w:rsidP="003D627B">
      <w:pPr>
        <w:numPr>
          <w:ilvl w:val="1"/>
          <w:numId w:val="4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BA9CB1F" w14:textId="77777777" w:rsidR="003D627B" w:rsidRPr="003D627B" w:rsidRDefault="003D627B" w:rsidP="003D627B">
      <w:pPr>
        <w:numPr>
          <w:ilvl w:val="1"/>
          <w:numId w:val="4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втомобілі та автоцистерни — 165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1BE24166" w14:textId="77777777" w:rsidR="003D627B" w:rsidRPr="003D627B" w:rsidRDefault="003D627B" w:rsidP="003D627B">
      <w:pPr>
        <w:numPr>
          <w:ilvl w:val="1"/>
          <w:numId w:val="4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F3B76D" w14:textId="77777777" w:rsidR="003D627B" w:rsidRPr="003D627B" w:rsidRDefault="003D627B" w:rsidP="003D627B">
      <w:pPr>
        <w:numPr>
          <w:ilvl w:val="1"/>
          <w:numId w:val="4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7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70)</w:t>
      </w:r>
    </w:p>
    <w:p w14:paraId="0DD0B47B" w14:textId="77777777" w:rsidR="003D627B" w:rsidRPr="003D627B" w:rsidRDefault="003D627B" w:rsidP="003D627B">
      <w:pPr>
        <w:numPr>
          <w:ilvl w:val="0"/>
          <w:numId w:val="4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5.2024</w:t>
      </w:r>
    </w:p>
    <w:p w14:paraId="1AA88B08" w14:textId="77777777" w:rsidR="003D627B" w:rsidRPr="003D627B" w:rsidRDefault="003D627B" w:rsidP="003D627B">
      <w:pPr>
        <w:numPr>
          <w:ilvl w:val="1"/>
          <w:numId w:val="4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4EEA7C29" w14:textId="77777777" w:rsidR="003D627B" w:rsidRPr="003D627B" w:rsidRDefault="003D627B" w:rsidP="003D627B">
      <w:pPr>
        <w:numPr>
          <w:ilvl w:val="1"/>
          <w:numId w:val="4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4AA0AF6" w14:textId="77777777" w:rsidR="003D627B" w:rsidRPr="003D627B" w:rsidRDefault="003D627B" w:rsidP="003D627B">
      <w:pPr>
        <w:numPr>
          <w:ilvl w:val="1"/>
          <w:numId w:val="4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2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A733F94" w14:textId="77777777" w:rsidR="003D627B" w:rsidRPr="003D627B" w:rsidRDefault="003D627B" w:rsidP="003D627B">
      <w:pPr>
        <w:numPr>
          <w:ilvl w:val="1"/>
          <w:numId w:val="4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</w:t>
      </w:r>
    </w:p>
    <w:p w14:paraId="125B0429" w14:textId="77777777" w:rsidR="003D627B" w:rsidRPr="003D627B" w:rsidRDefault="003D627B" w:rsidP="003D627B">
      <w:pPr>
        <w:numPr>
          <w:ilvl w:val="1"/>
          <w:numId w:val="4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8BB41E1" w14:textId="77777777" w:rsidR="003D627B" w:rsidRPr="003D627B" w:rsidRDefault="003D627B" w:rsidP="003D627B">
      <w:pPr>
        <w:numPr>
          <w:ilvl w:val="1"/>
          <w:numId w:val="4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52DB3C4A" w14:textId="77777777" w:rsidR="003D627B" w:rsidRPr="003D627B" w:rsidRDefault="003D627B" w:rsidP="003D627B">
      <w:pPr>
        <w:numPr>
          <w:ilvl w:val="1"/>
          <w:numId w:val="4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FA4BDC5" w14:textId="77777777" w:rsidR="003D627B" w:rsidRPr="003D627B" w:rsidRDefault="003D627B" w:rsidP="003D627B">
      <w:pPr>
        <w:numPr>
          <w:ilvl w:val="1"/>
          <w:numId w:val="4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E111512" w14:textId="03A9149A" w:rsidR="003D627B" w:rsidRPr="003D627B" w:rsidRDefault="0011345C" w:rsidP="003D627B">
      <w:pPr>
        <w:numPr>
          <w:ilvl w:val="1"/>
          <w:numId w:val="4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0621998" w14:textId="77777777" w:rsidR="003D627B" w:rsidRPr="003D627B" w:rsidRDefault="003D627B" w:rsidP="003D627B">
      <w:pPr>
        <w:numPr>
          <w:ilvl w:val="1"/>
          <w:numId w:val="4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E7CD60E" w14:textId="77777777" w:rsidR="003D627B" w:rsidRPr="003D627B" w:rsidRDefault="003D627B" w:rsidP="003D627B">
      <w:pPr>
        <w:numPr>
          <w:ilvl w:val="1"/>
          <w:numId w:val="4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62C97E7" w14:textId="77777777" w:rsidR="003D627B" w:rsidRPr="003D627B" w:rsidRDefault="003D627B" w:rsidP="003D627B">
      <w:pPr>
        <w:numPr>
          <w:ilvl w:val="1"/>
          <w:numId w:val="4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5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7CC30F6" w14:textId="77777777" w:rsidR="003D627B" w:rsidRPr="003D627B" w:rsidRDefault="003D627B" w:rsidP="003D627B">
      <w:pPr>
        <w:numPr>
          <w:ilvl w:val="1"/>
          <w:numId w:val="4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F7F4879" w14:textId="77777777" w:rsidR="003D627B" w:rsidRPr="003D627B" w:rsidRDefault="003D627B" w:rsidP="003D627B">
      <w:pPr>
        <w:numPr>
          <w:ilvl w:val="1"/>
          <w:numId w:val="4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6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010C3496" w14:textId="77777777" w:rsidR="003D627B" w:rsidRPr="003D627B" w:rsidRDefault="003D627B" w:rsidP="003D627B">
      <w:pPr>
        <w:numPr>
          <w:ilvl w:val="0"/>
          <w:numId w:val="4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5.2024</w:t>
      </w:r>
    </w:p>
    <w:p w14:paraId="4C49FDE3" w14:textId="77777777" w:rsidR="003D627B" w:rsidRPr="003D627B" w:rsidRDefault="003D627B" w:rsidP="003D627B">
      <w:pPr>
        <w:numPr>
          <w:ilvl w:val="1"/>
          <w:numId w:val="4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D9DCB6D" w14:textId="77777777" w:rsidR="003D627B" w:rsidRPr="003D627B" w:rsidRDefault="003D627B" w:rsidP="003D627B">
      <w:pPr>
        <w:numPr>
          <w:ilvl w:val="1"/>
          <w:numId w:val="4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3991F15C" w14:textId="77777777" w:rsidR="003D627B" w:rsidRPr="003D627B" w:rsidRDefault="003D627B" w:rsidP="003D627B">
      <w:pPr>
        <w:numPr>
          <w:ilvl w:val="1"/>
          <w:numId w:val="4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2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EE52B51" w14:textId="77777777" w:rsidR="003D627B" w:rsidRPr="003D627B" w:rsidRDefault="003D627B" w:rsidP="003D627B">
      <w:pPr>
        <w:numPr>
          <w:ilvl w:val="1"/>
          <w:numId w:val="4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</w:t>
      </w:r>
    </w:p>
    <w:p w14:paraId="28BB948D" w14:textId="77777777" w:rsidR="003D627B" w:rsidRPr="003D627B" w:rsidRDefault="003D627B" w:rsidP="003D627B">
      <w:pPr>
        <w:numPr>
          <w:ilvl w:val="1"/>
          <w:numId w:val="4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3E9BB2" w14:textId="77777777" w:rsidR="003D627B" w:rsidRPr="003D627B" w:rsidRDefault="003D627B" w:rsidP="003D627B">
      <w:pPr>
        <w:numPr>
          <w:ilvl w:val="1"/>
          <w:numId w:val="4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5FE7D786" w14:textId="77777777" w:rsidR="003D627B" w:rsidRPr="003D627B" w:rsidRDefault="003D627B" w:rsidP="003D627B">
      <w:pPr>
        <w:numPr>
          <w:ilvl w:val="1"/>
          <w:numId w:val="4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C44240B" w14:textId="77777777" w:rsidR="003D627B" w:rsidRPr="003D627B" w:rsidRDefault="003D627B" w:rsidP="003D627B">
      <w:pPr>
        <w:numPr>
          <w:ilvl w:val="1"/>
          <w:numId w:val="4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3D279735" w14:textId="643C9626" w:rsidR="003D627B" w:rsidRPr="003D627B" w:rsidRDefault="0011345C" w:rsidP="003D627B">
      <w:pPr>
        <w:numPr>
          <w:ilvl w:val="1"/>
          <w:numId w:val="4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E0A498" w14:textId="77777777" w:rsidR="003D627B" w:rsidRPr="003D627B" w:rsidRDefault="003D627B" w:rsidP="003D627B">
      <w:pPr>
        <w:numPr>
          <w:ilvl w:val="1"/>
          <w:numId w:val="4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6F173AF9" w14:textId="77777777" w:rsidR="003D627B" w:rsidRPr="003D627B" w:rsidRDefault="003D627B" w:rsidP="003D627B">
      <w:pPr>
        <w:numPr>
          <w:ilvl w:val="1"/>
          <w:numId w:val="4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3E67E7" w14:textId="77777777" w:rsidR="003D627B" w:rsidRPr="003D627B" w:rsidRDefault="003D627B" w:rsidP="003D627B">
      <w:pPr>
        <w:numPr>
          <w:ilvl w:val="1"/>
          <w:numId w:val="4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4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1A24F617" w14:textId="77777777" w:rsidR="003D627B" w:rsidRPr="003D627B" w:rsidRDefault="003D627B" w:rsidP="003D627B">
      <w:pPr>
        <w:numPr>
          <w:ilvl w:val="1"/>
          <w:numId w:val="4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7019CC9" w14:textId="77777777" w:rsidR="003D627B" w:rsidRPr="003D627B" w:rsidRDefault="003D627B" w:rsidP="003D627B">
      <w:pPr>
        <w:numPr>
          <w:ilvl w:val="1"/>
          <w:numId w:val="4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5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40)</w:t>
      </w:r>
    </w:p>
    <w:p w14:paraId="33E888FC" w14:textId="77777777" w:rsidR="003D627B" w:rsidRPr="003D627B" w:rsidRDefault="003D627B" w:rsidP="003D627B">
      <w:pPr>
        <w:numPr>
          <w:ilvl w:val="0"/>
          <w:numId w:val="4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5.2024</w:t>
      </w:r>
    </w:p>
    <w:p w14:paraId="7ADC0DB3" w14:textId="77777777" w:rsidR="003D627B" w:rsidRPr="003D627B" w:rsidRDefault="003D627B" w:rsidP="003D627B">
      <w:pPr>
        <w:numPr>
          <w:ilvl w:val="1"/>
          <w:numId w:val="4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7068A48" w14:textId="77777777" w:rsidR="003D627B" w:rsidRPr="003D627B" w:rsidRDefault="003D627B" w:rsidP="003D627B">
      <w:pPr>
        <w:numPr>
          <w:ilvl w:val="1"/>
          <w:numId w:val="4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1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0F3C88C" w14:textId="77777777" w:rsidR="003D627B" w:rsidRPr="003D627B" w:rsidRDefault="003D627B" w:rsidP="003D627B">
      <w:pPr>
        <w:numPr>
          <w:ilvl w:val="1"/>
          <w:numId w:val="4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2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236154EA" w14:textId="77777777" w:rsidR="003D627B" w:rsidRPr="003D627B" w:rsidRDefault="003D627B" w:rsidP="003D627B">
      <w:pPr>
        <w:numPr>
          <w:ilvl w:val="1"/>
          <w:numId w:val="4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803555F" w14:textId="77777777" w:rsidR="003D627B" w:rsidRPr="003D627B" w:rsidRDefault="003D627B" w:rsidP="003D627B">
      <w:pPr>
        <w:numPr>
          <w:ilvl w:val="1"/>
          <w:numId w:val="4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2EF03F9" w14:textId="77777777" w:rsidR="003D627B" w:rsidRPr="003D627B" w:rsidRDefault="003D627B" w:rsidP="003D627B">
      <w:pPr>
        <w:numPr>
          <w:ilvl w:val="1"/>
          <w:numId w:val="4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678638B" w14:textId="77777777" w:rsidR="003D627B" w:rsidRPr="003D627B" w:rsidRDefault="003D627B" w:rsidP="003D627B">
      <w:pPr>
        <w:numPr>
          <w:ilvl w:val="1"/>
          <w:numId w:val="4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38F772E" w14:textId="77777777" w:rsidR="003D627B" w:rsidRPr="003D627B" w:rsidRDefault="003D627B" w:rsidP="003D627B">
      <w:pPr>
        <w:numPr>
          <w:ilvl w:val="1"/>
          <w:numId w:val="4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6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41DBF594" w14:textId="0C7FF1D6" w:rsidR="003D627B" w:rsidRPr="003D627B" w:rsidRDefault="0011345C" w:rsidP="003D627B">
      <w:pPr>
        <w:numPr>
          <w:ilvl w:val="1"/>
          <w:numId w:val="4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E690EC0" w14:textId="77777777" w:rsidR="003D627B" w:rsidRPr="003D627B" w:rsidRDefault="003D627B" w:rsidP="003D627B">
      <w:pPr>
        <w:numPr>
          <w:ilvl w:val="1"/>
          <w:numId w:val="4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67A961" w14:textId="77777777" w:rsidR="003D627B" w:rsidRPr="003D627B" w:rsidRDefault="003D627B" w:rsidP="003D627B">
      <w:pPr>
        <w:numPr>
          <w:ilvl w:val="1"/>
          <w:numId w:val="4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6D9A89C" w14:textId="77777777" w:rsidR="003D627B" w:rsidRPr="003D627B" w:rsidRDefault="003D627B" w:rsidP="003D627B">
      <w:pPr>
        <w:numPr>
          <w:ilvl w:val="1"/>
          <w:numId w:val="4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4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37262F41" w14:textId="77777777" w:rsidR="003D627B" w:rsidRPr="003D627B" w:rsidRDefault="003D627B" w:rsidP="003D627B">
      <w:pPr>
        <w:numPr>
          <w:ilvl w:val="1"/>
          <w:numId w:val="4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EEFAE7F" w14:textId="77777777" w:rsidR="003D627B" w:rsidRPr="003D627B" w:rsidRDefault="003D627B" w:rsidP="003D627B">
      <w:pPr>
        <w:numPr>
          <w:ilvl w:val="1"/>
          <w:numId w:val="4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42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5C062ED4" w14:textId="77777777" w:rsidR="003D627B" w:rsidRPr="003D627B" w:rsidRDefault="003D627B" w:rsidP="003D627B">
      <w:pPr>
        <w:numPr>
          <w:ilvl w:val="0"/>
          <w:numId w:val="4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5.2024</w:t>
      </w:r>
    </w:p>
    <w:p w14:paraId="743F5C0B" w14:textId="77777777" w:rsidR="003D627B" w:rsidRPr="003D627B" w:rsidRDefault="003D627B" w:rsidP="003D627B">
      <w:pPr>
        <w:numPr>
          <w:ilvl w:val="1"/>
          <w:numId w:val="4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DBB1AD1" w14:textId="77777777" w:rsidR="003D627B" w:rsidRPr="003D627B" w:rsidRDefault="003D627B" w:rsidP="003D627B">
      <w:pPr>
        <w:numPr>
          <w:ilvl w:val="1"/>
          <w:numId w:val="4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4E00917A" w14:textId="77777777" w:rsidR="003D627B" w:rsidRPr="003D627B" w:rsidRDefault="003D627B" w:rsidP="003D627B">
      <w:pPr>
        <w:numPr>
          <w:ilvl w:val="1"/>
          <w:numId w:val="4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)</w:t>
      </w:r>
    </w:p>
    <w:p w14:paraId="06D9CF17" w14:textId="77777777" w:rsidR="003D627B" w:rsidRPr="003D627B" w:rsidRDefault="003D627B" w:rsidP="003D627B">
      <w:pPr>
        <w:numPr>
          <w:ilvl w:val="1"/>
          <w:numId w:val="4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СЗВ — 10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CEA49B1" w14:textId="77777777" w:rsidR="003D627B" w:rsidRPr="003D627B" w:rsidRDefault="003D627B" w:rsidP="003D627B">
      <w:pPr>
        <w:numPr>
          <w:ilvl w:val="1"/>
          <w:numId w:val="4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31A0F2C" w14:textId="77777777" w:rsidR="003D627B" w:rsidRPr="003D627B" w:rsidRDefault="003D627B" w:rsidP="003D627B">
      <w:pPr>
        <w:numPr>
          <w:ilvl w:val="1"/>
          <w:numId w:val="4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9C4FF33" w14:textId="77777777" w:rsidR="003D627B" w:rsidRPr="003D627B" w:rsidRDefault="003D627B" w:rsidP="003D627B">
      <w:pPr>
        <w:numPr>
          <w:ilvl w:val="1"/>
          <w:numId w:val="4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57F16E1" w14:textId="77777777" w:rsidR="003D627B" w:rsidRPr="003D627B" w:rsidRDefault="003D627B" w:rsidP="003D627B">
      <w:pPr>
        <w:numPr>
          <w:ilvl w:val="1"/>
          <w:numId w:val="4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79D76EE" w14:textId="3664E415" w:rsidR="003D627B" w:rsidRPr="003D627B" w:rsidRDefault="0011345C" w:rsidP="003D627B">
      <w:pPr>
        <w:numPr>
          <w:ilvl w:val="1"/>
          <w:numId w:val="4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0EE83CFD" w14:textId="77777777" w:rsidR="003D627B" w:rsidRPr="003D627B" w:rsidRDefault="003D627B" w:rsidP="003D627B">
      <w:pPr>
        <w:numPr>
          <w:ilvl w:val="1"/>
          <w:numId w:val="4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E78760C" w14:textId="77777777" w:rsidR="003D627B" w:rsidRPr="003D627B" w:rsidRDefault="003D627B" w:rsidP="003D627B">
      <w:pPr>
        <w:numPr>
          <w:ilvl w:val="1"/>
          <w:numId w:val="4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E5596C7" w14:textId="77777777" w:rsidR="003D627B" w:rsidRPr="003D627B" w:rsidRDefault="003D627B" w:rsidP="003D627B">
      <w:pPr>
        <w:numPr>
          <w:ilvl w:val="1"/>
          <w:numId w:val="4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3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)</w:t>
      </w:r>
    </w:p>
    <w:p w14:paraId="64864A33" w14:textId="77777777" w:rsidR="003D627B" w:rsidRPr="003D627B" w:rsidRDefault="003D627B" w:rsidP="003D627B">
      <w:pPr>
        <w:numPr>
          <w:ilvl w:val="1"/>
          <w:numId w:val="4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ED974C0" w14:textId="77777777" w:rsidR="003D627B" w:rsidRPr="003D627B" w:rsidRDefault="003D627B" w:rsidP="003D627B">
      <w:pPr>
        <w:numPr>
          <w:ilvl w:val="1"/>
          <w:numId w:val="4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34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60)</w:t>
      </w:r>
    </w:p>
    <w:p w14:paraId="4760A4A5" w14:textId="77777777" w:rsidR="003D627B" w:rsidRPr="003D627B" w:rsidRDefault="003D627B" w:rsidP="003D627B">
      <w:pPr>
        <w:numPr>
          <w:ilvl w:val="0"/>
          <w:numId w:val="4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5.2024</w:t>
      </w:r>
    </w:p>
    <w:p w14:paraId="61991EF0" w14:textId="77777777" w:rsidR="003D627B" w:rsidRPr="003D627B" w:rsidRDefault="003D627B" w:rsidP="003D627B">
      <w:pPr>
        <w:numPr>
          <w:ilvl w:val="1"/>
          <w:numId w:val="4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A44C497" w14:textId="77777777" w:rsidR="003D627B" w:rsidRPr="003D627B" w:rsidRDefault="003D627B" w:rsidP="003D627B">
      <w:pPr>
        <w:numPr>
          <w:ilvl w:val="1"/>
          <w:numId w:val="4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4B36A1CE" w14:textId="77777777" w:rsidR="003D627B" w:rsidRPr="003D627B" w:rsidRDefault="003D627B" w:rsidP="003D627B">
      <w:pPr>
        <w:numPr>
          <w:ilvl w:val="1"/>
          <w:numId w:val="4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09EA4A95" w14:textId="77777777" w:rsidR="003D627B" w:rsidRPr="003D627B" w:rsidRDefault="003D627B" w:rsidP="003D627B">
      <w:pPr>
        <w:numPr>
          <w:ilvl w:val="1"/>
          <w:numId w:val="4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</w:t>
      </w:r>
    </w:p>
    <w:p w14:paraId="7C3BFB6F" w14:textId="77777777" w:rsidR="003D627B" w:rsidRPr="003D627B" w:rsidRDefault="003D627B" w:rsidP="003D627B">
      <w:pPr>
        <w:numPr>
          <w:ilvl w:val="1"/>
          <w:numId w:val="4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429D234" w14:textId="77777777" w:rsidR="003D627B" w:rsidRPr="003D627B" w:rsidRDefault="003D627B" w:rsidP="003D627B">
      <w:pPr>
        <w:numPr>
          <w:ilvl w:val="1"/>
          <w:numId w:val="4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7371D88C" w14:textId="77777777" w:rsidR="003D627B" w:rsidRPr="003D627B" w:rsidRDefault="003D627B" w:rsidP="003D627B">
      <w:pPr>
        <w:numPr>
          <w:ilvl w:val="1"/>
          <w:numId w:val="4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18D73E2" w14:textId="77777777" w:rsidR="003D627B" w:rsidRPr="003D627B" w:rsidRDefault="003D627B" w:rsidP="003D627B">
      <w:pPr>
        <w:numPr>
          <w:ilvl w:val="1"/>
          <w:numId w:val="4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AA39D36" w14:textId="1C17427E" w:rsidR="003D627B" w:rsidRPr="003D627B" w:rsidRDefault="0011345C" w:rsidP="003D627B">
      <w:pPr>
        <w:numPr>
          <w:ilvl w:val="1"/>
          <w:numId w:val="4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</w:t>
      </w:r>
    </w:p>
    <w:p w14:paraId="51D3010D" w14:textId="77777777" w:rsidR="003D627B" w:rsidRPr="003D627B" w:rsidRDefault="003D627B" w:rsidP="003D627B">
      <w:pPr>
        <w:numPr>
          <w:ilvl w:val="1"/>
          <w:numId w:val="4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6DC20CC" w14:textId="77777777" w:rsidR="003D627B" w:rsidRPr="003D627B" w:rsidRDefault="003D627B" w:rsidP="003D627B">
      <w:pPr>
        <w:numPr>
          <w:ilvl w:val="1"/>
          <w:numId w:val="4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5E2FA1D" w14:textId="77777777" w:rsidR="003D627B" w:rsidRPr="003D627B" w:rsidRDefault="003D627B" w:rsidP="003D627B">
      <w:pPr>
        <w:numPr>
          <w:ilvl w:val="1"/>
          <w:numId w:val="4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2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4FA219BA" w14:textId="77777777" w:rsidR="003D627B" w:rsidRPr="003D627B" w:rsidRDefault="003D627B" w:rsidP="003D627B">
      <w:pPr>
        <w:numPr>
          <w:ilvl w:val="1"/>
          <w:numId w:val="4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8C1E3B1" w14:textId="77777777" w:rsidR="003D627B" w:rsidRPr="003D627B" w:rsidRDefault="003D627B" w:rsidP="003D627B">
      <w:pPr>
        <w:numPr>
          <w:ilvl w:val="1"/>
          <w:numId w:val="4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2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70)</w:t>
      </w:r>
    </w:p>
    <w:p w14:paraId="6148BF16" w14:textId="77777777" w:rsidR="003D627B" w:rsidRPr="003D627B" w:rsidRDefault="003D627B" w:rsidP="003D627B">
      <w:pPr>
        <w:numPr>
          <w:ilvl w:val="0"/>
          <w:numId w:val="4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5.2024</w:t>
      </w:r>
    </w:p>
    <w:p w14:paraId="3ED79B44" w14:textId="77777777" w:rsidR="003D627B" w:rsidRPr="003D627B" w:rsidRDefault="003D627B" w:rsidP="003D627B">
      <w:pPr>
        <w:numPr>
          <w:ilvl w:val="1"/>
          <w:numId w:val="4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06C453C" w14:textId="77777777" w:rsidR="003D627B" w:rsidRPr="003D627B" w:rsidRDefault="003D627B" w:rsidP="003D627B">
      <w:pPr>
        <w:numPr>
          <w:ilvl w:val="1"/>
          <w:numId w:val="4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4A8FE38" w14:textId="77777777" w:rsidR="003D627B" w:rsidRPr="003D627B" w:rsidRDefault="003D627B" w:rsidP="003D627B">
      <w:pPr>
        <w:numPr>
          <w:ilvl w:val="1"/>
          <w:numId w:val="4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0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622D61B7" w14:textId="77777777" w:rsidR="003D627B" w:rsidRPr="003D627B" w:rsidRDefault="003D627B" w:rsidP="003D627B">
      <w:pPr>
        <w:numPr>
          <w:ilvl w:val="1"/>
          <w:numId w:val="4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</w:t>
      </w:r>
    </w:p>
    <w:p w14:paraId="020A8C3D" w14:textId="77777777" w:rsidR="003D627B" w:rsidRPr="003D627B" w:rsidRDefault="003D627B" w:rsidP="003D627B">
      <w:pPr>
        <w:numPr>
          <w:ilvl w:val="1"/>
          <w:numId w:val="4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9B2C312" w14:textId="77777777" w:rsidR="003D627B" w:rsidRPr="003D627B" w:rsidRDefault="003D627B" w:rsidP="003D627B">
      <w:pPr>
        <w:numPr>
          <w:ilvl w:val="1"/>
          <w:numId w:val="4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09F26B40" w14:textId="77777777" w:rsidR="003D627B" w:rsidRPr="003D627B" w:rsidRDefault="003D627B" w:rsidP="003D627B">
      <w:pPr>
        <w:numPr>
          <w:ilvl w:val="1"/>
          <w:numId w:val="4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4093B56" w14:textId="77777777" w:rsidR="003D627B" w:rsidRPr="003D627B" w:rsidRDefault="003D627B" w:rsidP="003D627B">
      <w:pPr>
        <w:numPr>
          <w:ilvl w:val="1"/>
          <w:numId w:val="4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13617D9" w14:textId="224AA6A4" w:rsidR="003D627B" w:rsidRPr="003D627B" w:rsidRDefault="0011345C" w:rsidP="003D627B">
      <w:pPr>
        <w:numPr>
          <w:ilvl w:val="1"/>
          <w:numId w:val="4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</w:t>
      </w:r>
    </w:p>
    <w:p w14:paraId="733DD637" w14:textId="77777777" w:rsidR="003D627B" w:rsidRPr="003D627B" w:rsidRDefault="003D627B" w:rsidP="003D627B">
      <w:pPr>
        <w:numPr>
          <w:ilvl w:val="1"/>
          <w:numId w:val="4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64FFBE3" w14:textId="77777777" w:rsidR="003D627B" w:rsidRPr="003D627B" w:rsidRDefault="003D627B" w:rsidP="003D627B">
      <w:pPr>
        <w:numPr>
          <w:ilvl w:val="1"/>
          <w:numId w:val="4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57EE956" w14:textId="77777777" w:rsidR="003D627B" w:rsidRPr="003D627B" w:rsidRDefault="003D627B" w:rsidP="003D627B">
      <w:pPr>
        <w:numPr>
          <w:ilvl w:val="1"/>
          <w:numId w:val="4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2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50CA7915" w14:textId="77777777" w:rsidR="003D627B" w:rsidRPr="003D627B" w:rsidRDefault="003D627B" w:rsidP="003D627B">
      <w:pPr>
        <w:numPr>
          <w:ilvl w:val="1"/>
          <w:numId w:val="4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294099A" w14:textId="77777777" w:rsidR="003D627B" w:rsidRPr="003D627B" w:rsidRDefault="003D627B" w:rsidP="003D627B">
      <w:pPr>
        <w:numPr>
          <w:ilvl w:val="1"/>
          <w:numId w:val="4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0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04410CCD" w14:textId="77777777" w:rsidR="003D627B" w:rsidRPr="003D627B" w:rsidRDefault="003D627B" w:rsidP="003D627B">
      <w:pPr>
        <w:numPr>
          <w:ilvl w:val="0"/>
          <w:numId w:val="5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5.2024</w:t>
      </w:r>
    </w:p>
    <w:p w14:paraId="4E94BC43" w14:textId="77777777" w:rsidR="003D627B" w:rsidRPr="003D627B" w:rsidRDefault="003D627B" w:rsidP="003D627B">
      <w:pPr>
        <w:numPr>
          <w:ilvl w:val="1"/>
          <w:numId w:val="5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B07321E" w14:textId="77777777" w:rsidR="003D627B" w:rsidRPr="003D627B" w:rsidRDefault="003D627B" w:rsidP="003D627B">
      <w:pPr>
        <w:numPr>
          <w:ilvl w:val="1"/>
          <w:numId w:val="5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E1A8703" w14:textId="77777777" w:rsidR="003D627B" w:rsidRPr="003D627B" w:rsidRDefault="003D627B" w:rsidP="003D627B">
      <w:pPr>
        <w:numPr>
          <w:ilvl w:val="1"/>
          <w:numId w:val="5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0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ABA36F5" w14:textId="77777777" w:rsidR="003D627B" w:rsidRPr="003D627B" w:rsidRDefault="003D627B" w:rsidP="003D627B">
      <w:pPr>
        <w:numPr>
          <w:ilvl w:val="1"/>
          <w:numId w:val="5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</w:t>
      </w:r>
    </w:p>
    <w:p w14:paraId="54DB5009" w14:textId="77777777" w:rsidR="003D627B" w:rsidRPr="003D627B" w:rsidRDefault="003D627B" w:rsidP="003D627B">
      <w:pPr>
        <w:numPr>
          <w:ilvl w:val="1"/>
          <w:numId w:val="5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C9A4CFF" w14:textId="77777777" w:rsidR="003D627B" w:rsidRPr="003D627B" w:rsidRDefault="003D627B" w:rsidP="003D627B">
      <w:pPr>
        <w:numPr>
          <w:ilvl w:val="1"/>
          <w:numId w:val="5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688C9C6" w14:textId="77777777" w:rsidR="003D627B" w:rsidRPr="003D627B" w:rsidRDefault="003D627B" w:rsidP="003D627B">
      <w:pPr>
        <w:numPr>
          <w:ilvl w:val="1"/>
          <w:numId w:val="5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8B18394" w14:textId="77777777" w:rsidR="003D627B" w:rsidRPr="003D627B" w:rsidRDefault="003D627B" w:rsidP="003D627B">
      <w:pPr>
        <w:numPr>
          <w:ilvl w:val="1"/>
          <w:numId w:val="5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D1185A8" w14:textId="67811B63" w:rsidR="003D627B" w:rsidRPr="003D627B" w:rsidRDefault="0011345C" w:rsidP="003D627B">
      <w:pPr>
        <w:numPr>
          <w:ilvl w:val="1"/>
          <w:numId w:val="5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</w:t>
      </w:r>
    </w:p>
    <w:p w14:paraId="44413D0C" w14:textId="77777777" w:rsidR="003D627B" w:rsidRPr="003D627B" w:rsidRDefault="003D627B" w:rsidP="003D627B">
      <w:pPr>
        <w:numPr>
          <w:ilvl w:val="1"/>
          <w:numId w:val="5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5CFC5FC" w14:textId="77777777" w:rsidR="003D627B" w:rsidRPr="003D627B" w:rsidRDefault="003D627B" w:rsidP="003D627B">
      <w:pPr>
        <w:numPr>
          <w:ilvl w:val="1"/>
          <w:numId w:val="5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Підводні човни — 1</w:t>
      </w:r>
    </w:p>
    <w:p w14:paraId="5EEB191B" w14:textId="77777777" w:rsidR="003D627B" w:rsidRPr="003D627B" w:rsidRDefault="003D627B" w:rsidP="003D627B">
      <w:pPr>
        <w:numPr>
          <w:ilvl w:val="1"/>
          <w:numId w:val="5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C2F025D" w14:textId="77777777" w:rsidR="003D627B" w:rsidRPr="003D627B" w:rsidRDefault="003D627B" w:rsidP="003D627B">
      <w:pPr>
        <w:numPr>
          <w:ilvl w:val="1"/>
          <w:numId w:val="5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27A96A8" w14:textId="77777777" w:rsidR="003D627B" w:rsidRPr="003D627B" w:rsidRDefault="003D627B" w:rsidP="003D627B">
      <w:pPr>
        <w:numPr>
          <w:ilvl w:val="1"/>
          <w:numId w:val="5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9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20)</w:t>
      </w:r>
    </w:p>
    <w:p w14:paraId="23F2820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5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Квітень 2024</w:t>
        </w:r>
      </w:hyperlink>
    </w:p>
    <w:p w14:paraId="2972F59A" w14:textId="77777777" w:rsidR="003D627B" w:rsidRPr="003D627B" w:rsidRDefault="003D627B" w:rsidP="003D627B">
      <w:pPr>
        <w:numPr>
          <w:ilvl w:val="0"/>
          <w:numId w:val="5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4.2024</w:t>
      </w:r>
    </w:p>
    <w:p w14:paraId="3A44CB1F" w14:textId="77777777" w:rsidR="003D627B" w:rsidRPr="003D627B" w:rsidRDefault="003D627B" w:rsidP="003D627B">
      <w:pPr>
        <w:numPr>
          <w:ilvl w:val="1"/>
          <w:numId w:val="5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C31243F" w14:textId="77777777" w:rsidR="003D627B" w:rsidRPr="003D627B" w:rsidRDefault="003D627B" w:rsidP="003D627B">
      <w:pPr>
        <w:numPr>
          <w:ilvl w:val="1"/>
          <w:numId w:val="5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044889BD" w14:textId="77777777" w:rsidR="003D627B" w:rsidRPr="003D627B" w:rsidRDefault="003D627B" w:rsidP="003D627B">
      <w:pPr>
        <w:numPr>
          <w:ilvl w:val="1"/>
          <w:numId w:val="5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DD8CD15" w14:textId="77777777" w:rsidR="003D627B" w:rsidRPr="003D627B" w:rsidRDefault="003D627B" w:rsidP="003D627B">
      <w:pPr>
        <w:numPr>
          <w:ilvl w:val="1"/>
          <w:numId w:val="5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1408C07" w14:textId="77777777" w:rsidR="003D627B" w:rsidRPr="003D627B" w:rsidRDefault="003D627B" w:rsidP="003D627B">
      <w:pPr>
        <w:numPr>
          <w:ilvl w:val="1"/>
          <w:numId w:val="5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448A384" w14:textId="77777777" w:rsidR="003D627B" w:rsidRPr="003D627B" w:rsidRDefault="003D627B" w:rsidP="003D627B">
      <w:pPr>
        <w:numPr>
          <w:ilvl w:val="1"/>
          <w:numId w:val="5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1B5B08E" w14:textId="77777777" w:rsidR="003D627B" w:rsidRPr="003D627B" w:rsidRDefault="003D627B" w:rsidP="003D627B">
      <w:pPr>
        <w:numPr>
          <w:ilvl w:val="1"/>
          <w:numId w:val="5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2431ADD" w14:textId="77777777" w:rsidR="003D627B" w:rsidRPr="003D627B" w:rsidRDefault="003D627B" w:rsidP="003D627B">
      <w:pPr>
        <w:numPr>
          <w:ilvl w:val="1"/>
          <w:numId w:val="5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36A83FA" w14:textId="4F2D40B5" w:rsidR="003D627B" w:rsidRPr="003D627B" w:rsidRDefault="0011345C" w:rsidP="003D627B">
      <w:pPr>
        <w:numPr>
          <w:ilvl w:val="1"/>
          <w:numId w:val="5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55D2AD" w14:textId="77777777" w:rsidR="003D627B" w:rsidRPr="003D627B" w:rsidRDefault="003D627B" w:rsidP="003D627B">
      <w:pPr>
        <w:numPr>
          <w:ilvl w:val="1"/>
          <w:numId w:val="5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803448" w14:textId="77777777" w:rsidR="003D627B" w:rsidRPr="003D627B" w:rsidRDefault="003D627B" w:rsidP="003D627B">
      <w:pPr>
        <w:numPr>
          <w:ilvl w:val="1"/>
          <w:numId w:val="5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4626454" w14:textId="77777777" w:rsidR="003D627B" w:rsidRPr="003D627B" w:rsidRDefault="003D627B" w:rsidP="003D627B">
      <w:pPr>
        <w:numPr>
          <w:ilvl w:val="1"/>
          <w:numId w:val="5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DAFD0DF" w14:textId="77777777" w:rsidR="003D627B" w:rsidRPr="003D627B" w:rsidRDefault="003D627B" w:rsidP="003D627B">
      <w:pPr>
        <w:numPr>
          <w:ilvl w:val="1"/>
          <w:numId w:val="5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ECB322" w14:textId="77777777" w:rsidR="003D627B" w:rsidRPr="003D627B" w:rsidRDefault="003D627B" w:rsidP="003D627B">
      <w:pPr>
        <w:numPr>
          <w:ilvl w:val="1"/>
          <w:numId w:val="5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87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50)</w:t>
      </w:r>
    </w:p>
    <w:p w14:paraId="0FA0FB11" w14:textId="77777777" w:rsidR="003D627B" w:rsidRPr="003D627B" w:rsidRDefault="003D627B" w:rsidP="003D627B">
      <w:pPr>
        <w:numPr>
          <w:ilvl w:val="0"/>
          <w:numId w:val="5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4.2024</w:t>
      </w:r>
    </w:p>
    <w:p w14:paraId="2DCC7B3E" w14:textId="77777777" w:rsidR="003D627B" w:rsidRPr="003D627B" w:rsidRDefault="003D627B" w:rsidP="003D627B">
      <w:pPr>
        <w:numPr>
          <w:ilvl w:val="1"/>
          <w:numId w:val="5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8A0B89E" w14:textId="77777777" w:rsidR="003D627B" w:rsidRPr="003D627B" w:rsidRDefault="003D627B" w:rsidP="003D627B">
      <w:pPr>
        <w:numPr>
          <w:ilvl w:val="1"/>
          <w:numId w:val="5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8D736A0" w14:textId="77777777" w:rsidR="003D627B" w:rsidRPr="003D627B" w:rsidRDefault="003D627B" w:rsidP="003D627B">
      <w:pPr>
        <w:numPr>
          <w:ilvl w:val="1"/>
          <w:numId w:val="5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9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3577EEE" w14:textId="77777777" w:rsidR="003D627B" w:rsidRPr="003D627B" w:rsidRDefault="003D627B" w:rsidP="003D627B">
      <w:pPr>
        <w:numPr>
          <w:ilvl w:val="1"/>
          <w:numId w:val="5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AD2C07" w14:textId="77777777" w:rsidR="003D627B" w:rsidRPr="003D627B" w:rsidRDefault="003D627B" w:rsidP="003D627B">
      <w:pPr>
        <w:numPr>
          <w:ilvl w:val="1"/>
          <w:numId w:val="5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7EF1E5" w14:textId="77777777" w:rsidR="003D627B" w:rsidRPr="003D627B" w:rsidRDefault="003D627B" w:rsidP="003D627B">
      <w:pPr>
        <w:numPr>
          <w:ilvl w:val="1"/>
          <w:numId w:val="5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1512A0A8" w14:textId="77777777" w:rsidR="003D627B" w:rsidRPr="003D627B" w:rsidRDefault="003D627B" w:rsidP="003D627B">
      <w:pPr>
        <w:numPr>
          <w:ilvl w:val="1"/>
          <w:numId w:val="5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6AA04EE" w14:textId="77777777" w:rsidR="003D627B" w:rsidRPr="003D627B" w:rsidRDefault="003D627B" w:rsidP="003D627B">
      <w:pPr>
        <w:numPr>
          <w:ilvl w:val="1"/>
          <w:numId w:val="5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38BE545" w14:textId="3C20F9FA" w:rsidR="003D627B" w:rsidRPr="003D627B" w:rsidRDefault="0011345C" w:rsidP="003D627B">
      <w:pPr>
        <w:numPr>
          <w:ilvl w:val="1"/>
          <w:numId w:val="5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4</w:t>
      </w:r>
    </w:p>
    <w:p w14:paraId="68E7547E" w14:textId="77777777" w:rsidR="003D627B" w:rsidRPr="003D627B" w:rsidRDefault="003D627B" w:rsidP="003D627B">
      <w:pPr>
        <w:numPr>
          <w:ilvl w:val="1"/>
          <w:numId w:val="5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DA14A1B" w14:textId="77777777" w:rsidR="003D627B" w:rsidRPr="003D627B" w:rsidRDefault="003D627B" w:rsidP="003D627B">
      <w:pPr>
        <w:numPr>
          <w:ilvl w:val="1"/>
          <w:numId w:val="5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FA4A999" w14:textId="77777777" w:rsidR="003D627B" w:rsidRPr="003D627B" w:rsidRDefault="003D627B" w:rsidP="003D627B">
      <w:pPr>
        <w:numPr>
          <w:ilvl w:val="1"/>
          <w:numId w:val="5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1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6B0B50D5" w14:textId="77777777" w:rsidR="003D627B" w:rsidRPr="003D627B" w:rsidRDefault="003D627B" w:rsidP="003D627B">
      <w:pPr>
        <w:numPr>
          <w:ilvl w:val="1"/>
          <w:numId w:val="5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28FE21" w14:textId="77777777" w:rsidR="003D627B" w:rsidRPr="003D627B" w:rsidRDefault="003D627B" w:rsidP="003D627B">
      <w:pPr>
        <w:numPr>
          <w:ilvl w:val="1"/>
          <w:numId w:val="5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7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20)</w:t>
      </w:r>
    </w:p>
    <w:p w14:paraId="3BAA107B" w14:textId="77777777" w:rsidR="003D627B" w:rsidRPr="003D627B" w:rsidRDefault="003D627B" w:rsidP="003D627B">
      <w:pPr>
        <w:numPr>
          <w:ilvl w:val="0"/>
          <w:numId w:val="5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4.2024</w:t>
      </w:r>
    </w:p>
    <w:p w14:paraId="06470605" w14:textId="77777777" w:rsidR="003D627B" w:rsidRPr="003D627B" w:rsidRDefault="003D627B" w:rsidP="003D627B">
      <w:pPr>
        <w:numPr>
          <w:ilvl w:val="1"/>
          <w:numId w:val="5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DBE9E4B" w14:textId="77777777" w:rsidR="003D627B" w:rsidRPr="003D627B" w:rsidRDefault="003D627B" w:rsidP="003D627B">
      <w:pPr>
        <w:numPr>
          <w:ilvl w:val="1"/>
          <w:numId w:val="5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4CB9117" w14:textId="77777777" w:rsidR="003D627B" w:rsidRPr="003D627B" w:rsidRDefault="003D627B" w:rsidP="003D627B">
      <w:pPr>
        <w:numPr>
          <w:ilvl w:val="1"/>
          <w:numId w:val="5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508A0448" w14:textId="77777777" w:rsidR="003D627B" w:rsidRPr="003D627B" w:rsidRDefault="003D627B" w:rsidP="003D627B">
      <w:pPr>
        <w:numPr>
          <w:ilvl w:val="1"/>
          <w:numId w:val="5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9D331B2" w14:textId="77777777" w:rsidR="003D627B" w:rsidRPr="003D627B" w:rsidRDefault="003D627B" w:rsidP="003D627B">
      <w:pPr>
        <w:numPr>
          <w:ilvl w:val="1"/>
          <w:numId w:val="5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62656F4" w14:textId="77777777" w:rsidR="003D627B" w:rsidRPr="003D627B" w:rsidRDefault="003D627B" w:rsidP="003D627B">
      <w:pPr>
        <w:numPr>
          <w:ilvl w:val="1"/>
          <w:numId w:val="5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57E28796" w14:textId="77777777" w:rsidR="003D627B" w:rsidRPr="003D627B" w:rsidRDefault="003D627B" w:rsidP="003D627B">
      <w:pPr>
        <w:numPr>
          <w:ilvl w:val="1"/>
          <w:numId w:val="5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8786122" w14:textId="77777777" w:rsidR="003D627B" w:rsidRPr="003D627B" w:rsidRDefault="003D627B" w:rsidP="003D627B">
      <w:pPr>
        <w:numPr>
          <w:ilvl w:val="1"/>
          <w:numId w:val="5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D330E73" w14:textId="45D55ACB" w:rsidR="003D627B" w:rsidRPr="003D627B" w:rsidRDefault="0011345C" w:rsidP="003D627B">
      <w:pPr>
        <w:numPr>
          <w:ilvl w:val="1"/>
          <w:numId w:val="5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4</w:t>
      </w:r>
    </w:p>
    <w:p w14:paraId="1ABE14FE" w14:textId="77777777" w:rsidR="003D627B" w:rsidRPr="003D627B" w:rsidRDefault="003D627B" w:rsidP="003D627B">
      <w:pPr>
        <w:numPr>
          <w:ilvl w:val="1"/>
          <w:numId w:val="5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9380521" w14:textId="77777777" w:rsidR="003D627B" w:rsidRPr="003D627B" w:rsidRDefault="003D627B" w:rsidP="003D627B">
      <w:pPr>
        <w:numPr>
          <w:ilvl w:val="1"/>
          <w:numId w:val="5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52986F3" w14:textId="77777777" w:rsidR="003D627B" w:rsidRPr="003D627B" w:rsidRDefault="003D627B" w:rsidP="003D627B">
      <w:pPr>
        <w:numPr>
          <w:ilvl w:val="1"/>
          <w:numId w:val="5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0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652AE873" w14:textId="77777777" w:rsidR="003D627B" w:rsidRPr="003D627B" w:rsidRDefault="003D627B" w:rsidP="003D627B">
      <w:pPr>
        <w:numPr>
          <w:ilvl w:val="1"/>
          <w:numId w:val="5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A246B41" w14:textId="77777777" w:rsidR="003D627B" w:rsidRPr="003D627B" w:rsidRDefault="003D627B" w:rsidP="003D627B">
      <w:pPr>
        <w:numPr>
          <w:ilvl w:val="1"/>
          <w:numId w:val="5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61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6)</w:t>
      </w:r>
    </w:p>
    <w:p w14:paraId="22337089" w14:textId="77777777" w:rsidR="003D627B" w:rsidRPr="003D627B" w:rsidRDefault="003D627B" w:rsidP="003D627B">
      <w:pPr>
        <w:numPr>
          <w:ilvl w:val="0"/>
          <w:numId w:val="5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27.04.2024</w:t>
      </w:r>
    </w:p>
    <w:p w14:paraId="2A70FC08" w14:textId="77777777" w:rsidR="003D627B" w:rsidRPr="003D627B" w:rsidRDefault="003D627B" w:rsidP="003D627B">
      <w:pPr>
        <w:numPr>
          <w:ilvl w:val="1"/>
          <w:numId w:val="5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B818497" w14:textId="77777777" w:rsidR="003D627B" w:rsidRPr="003D627B" w:rsidRDefault="003D627B" w:rsidP="003D627B">
      <w:pPr>
        <w:numPr>
          <w:ilvl w:val="1"/>
          <w:numId w:val="5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2C86BD9" w14:textId="77777777" w:rsidR="003D627B" w:rsidRPr="003D627B" w:rsidRDefault="003D627B" w:rsidP="003D627B">
      <w:pPr>
        <w:numPr>
          <w:ilvl w:val="1"/>
          <w:numId w:val="5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1DDE3941" w14:textId="77777777" w:rsidR="003D627B" w:rsidRPr="003D627B" w:rsidRDefault="003D627B" w:rsidP="003D627B">
      <w:pPr>
        <w:numPr>
          <w:ilvl w:val="1"/>
          <w:numId w:val="5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9</w:t>
      </w:r>
    </w:p>
    <w:p w14:paraId="714728C9" w14:textId="77777777" w:rsidR="003D627B" w:rsidRPr="003D627B" w:rsidRDefault="003D627B" w:rsidP="003D627B">
      <w:pPr>
        <w:numPr>
          <w:ilvl w:val="1"/>
          <w:numId w:val="5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1F48D5F" w14:textId="77777777" w:rsidR="003D627B" w:rsidRPr="003D627B" w:rsidRDefault="003D627B" w:rsidP="003D627B">
      <w:pPr>
        <w:numPr>
          <w:ilvl w:val="1"/>
          <w:numId w:val="5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2DE05426" w14:textId="77777777" w:rsidR="003D627B" w:rsidRPr="003D627B" w:rsidRDefault="003D627B" w:rsidP="003D627B">
      <w:pPr>
        <w:numPr>
          <w:ilvl w:val="1"/>
          <w:numId w:val="5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208F918" w14:textId="77777777" w:rsidR="003D627B" w:rsidRPr="003D627B" w:rsidRDefault="003D627B" w:rsidP="003D627B">
      <w:pPr>
        <w:numPr>
          <w:ilvl w:val="1"/>
          <w:numId w:val="5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D48C589" w14:textId="66E92650" w:rsidR="003D627B" w:rsidRPr="003D627B" w:rsidRDefault="0011345C" w:rsidP="003D627B">
      <w:pPr>
        <w:numPr>
          <w:ilvl w:val="1"/>
          <w:numId w:val="5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BCF2555" w14:textId="77777777" w:rsidR="003D627B" w:rsidRPr="003D627B" w:rsidRDefault="003D627B" w:rsidP="003D627B">
      <w:pPr>
        <w:numPr>
          <w:ilvl w:val="1"/>
          <w:numId w:val="5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4D824CB" w14:textId="77777777" w:rsidR="003D627B" w:rsidRPr="003D627B" w:rsidRDefault="003D627B" w:rsidP="003D627B">
      <w:pPr>
        <w:numPr>
          <w:ilvl w:val="1"/>
          <w:numId w:val="5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3083D69" w14:textId="77777777" w:rsidR="003D627B" w:rsidRPr="003D627B" w:rsidRDefault="003D627B" w:rsidP="003D627B">
      <w:pPr>
        <w:numPr>
          <w:ilvl w:val="1"/>
          <w:numId w:val="5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E28D1CB" w14:textId="77777777" w:rsidR="003D627B" w:rsidRPr="003D627B" w:rsidRDefault="003D627B" w:rsidP="003D627B">
      <w:pPr>
        <w:numPr>
          <w:ilvl w:val="1"/>
          <w:numId w:val="5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F051AE9" w14:textId="77777777" w:rsidR="003D627B" w:rsidRPr="003D627B" w:rsidRDefault="003D627B" w:rsidP="003D627B">
      <w:pPr>
        <w:numPr>
          <w:ilvl w:val="1"/>
          <w:numId w:val="5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5054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24)</w:t>
      </w:r>
    </w:p>
    <w:p w14:paraId="21E61F08" w14:textId="77777777" w:rsidR="003D627B" w:rsidRPr="003D627B" w:rsidRDefault="003D627B" w:rsidP="003D627B">
      <w:pPr>
        <w:numPr>
          <w:ilvl w:val="0"/>
          <w:numId w:val="5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4.2024</w:t>
      </w:r>
    </w:p>
    <w:p w14:paraId="14414D33" w14:textId="77777777" w:rsidR="003D627B" w:rsidRPr="003D627B" w:rsidRDefault="003D627B" w:rsidP="003D627B">
      <w:pPr>
        <w:numPr>
          <w:ilvl w:val="1"/>
          <w:numId w:val="5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83B6875" w14:textId="77777777" w:rsidR="003D627B" w:rsidRPr="003D627B" w:rsidRDefault="003D627B" w:rsidP="003D627B">
      <w:pPr>
        <w:numPr>
          <w:ilvl w:val="1"/>
          <w:numId w:val="5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A231C8F" w14:textId="77777777" w:rsidR="003D627B" w:rsidRPr="003D627B" w:rsidRDefault="003D627B" w:rsidP="003D627B">
      <w:pPr>
        <w:numPr>
          <w:ilvl w:val="1"/>
          <w:numId w:val="5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000B5B71" w14:textId="77777777" w:rsidR="003D627B" w:rsidRPr="003D627B" w:rsidRDefault="003D627B" w:rsidP="003D627B">
      <w:pPr>
        <w:numPr>
          <w:ilvl w:val="1"/>
          <w:numId w:val="5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9</w:t>
      </w:r>
    </w:p>
    <w:p w14:paraId="4EBFA816" w14:textId="77777777" w:rsidR="003D627B" w:rsidRPr="003D627B" w:rsidRDefault="003D627B" w:rsidP="003D627B">
      <w:pPr>
        <w:numPr>
          <w:ilvl w:val="1"/>
          <w:numId w:val="5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2</w:t>
      </w:r>
    </w:p>
    <w:p w14:paraId="29A02A03" w14:textId="77777777" w:rsidR="003D627B" w:rsidRPr="003D627B" w:rsidRDefault="003D627B" w:rsidP="003D627B">
      <w:pPr>
        <w:numPr>
          <w:ilvl w:val="1"/>
          <w:numId w:val="5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00788A4A" w14:textId="77777777" w:rsidR="003D627B" w:rsidRPr="003D627B" w:rsidRDefault="003D627B" w:rsidP="003D627B">
      <w:pPr>
        <w:numPr>
          <w:ilvl w:val="1"/>
          <w:numId w:val="5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B5DDA27" w14:textId="77777777" w:rsidR="003D627B" w:rsidRPr="003D627B" w:rsidRDefault="003D627B" w:rsidP="003D627B">
      <w:pPr>
        <w:numPr>
          <w:ilvl w:val="1"/>
          <w:numId w:val="5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A86D685" w14:textId="6F20D508" w:rsidR="003D627B" w:rsidRPr="003D627B" w:rsidRDefault="0011345C" w:rsidP="003D627B">
      <w:pPr>
        <w:numPr>
          <w:ilvl w:val="1"/>
          <w:numId w:val="5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1E0952E" w14:textId="77777777" w:rsidR="003D627B" w:rsidRPr="003D627B" w:rsidRDefault="003D627B" w:rsidP="003D627B">
      <w:pPr>
        <w:numPr>
          <w:ilvl w:val="1"/>
          <w:numId w:val="5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C7D43D" w14:textId="77777777" w:rsidR="003D627B" w:rsidRPr="003D627B" w:rsidRDefault="003D627B" w:rsidP="003D627B">
      <w:pPr>
        <w:numPr>
          <w:ilvl w:val="1"/>
          <w:numId w:val="5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025E96D" w14:textId="77777777" w:rsidR="003D627B" w:rsidRPr="003D627B" w:rsidRDefault="003D627B" w:rsidP="003D627B">
      <w:pPr>
        <w:numPr>
          <w:ilvl w:val="1"/>
          <w:numId w:val="5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9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978B617" w14:textId="77777777" w:rsidR="003D627B" w:rsidRPr="003D627B" w:rsidRDefault="003D627B" w:rsidP="003D627B">
      <w:pPr>
        <w:numPr>
          <w:ilvl w:val="1"/>
          <w:numId w:val="5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6EE72BD" w14:textId="77777777" w:rsidR="003D627B" w:rsidRPr="003D627B" w:rsidRDefault="003D627B" w:rsidP="003D627B">
      <w:pPr>
        <w:numPr>
          <w:ilvl w:val="1"/>
          <w:numId w:val="5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39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74B4917A" w14:textId="77777777" w:rsidR="003D627B" w:rsidRPr="003D627B" w:rsidRDefault="003D627B" w:rsidP="003D627B">
      <w:pPr>
        <w:numPr>
          <w:ilvl w:val="0"/>
          <w:numId w:val="5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4.2024</w:t>
      </w:r>
    </w:p>
    <w:p w14:paraId="4E3DE6D6" w14:textId="77777777" w:rsidR="003D627B" w:rsidRPr="003D627B" w:rsidRDefault="003D627B" w:rsidP="003D627B">
      <w:pPr>
        <w:numPr>
          <w:ilvl w:val="1"/>
          <w:numId w:val="5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7CD80C6" w14:textId="77777777" w:rsidR="003D627B" w:rsidRPr="003D627B" w:rsidRDefault="003D627B" w:rsidP="003D627B">
      <w:pPr>
        <w:numPr>
          <w:ilvl w:val="1"/>
          <w:numId w:val="5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1D20E62" w14:textId="77777777" w:rsidR="003D627B" w:rsidRPr="003D627B" w:rsidRDefault="003D627B" w:rsidP="003D627B">
      <w:pPr>
        <w:numPr>
          <w:ilvl w:val="1"/>
          <w:numId w:val="5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8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27EB95D" w14:textId="77777777" w:rsidR="003D627B" w:rsidRPr="003D627B" w:rsidRDefault="003D627B" w:rsidP="003D627B">
      <w:pPr>
        <w:numPr>
          <w:ilvl w:val="1"/>
          <w:numId w:val="5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9A16F9" w14:textId="77777777" w:rsidR="003D627B" w:rsidRPr="003D627B" w:rsidRDefault="003D627B" w:rsidP="003D627B">
      <w:pPr>
        <w:numPr>
          <w:ilvl w:val="1"/>
          <w:numId w:val="5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C7047C4" w14:textId="77777777" w:rsidR="003D627B" w:rsidRPr="003D627B" w:rsidRDefault="003D627B" w:rsidP="003D627B">
      <w:pPr>
        <w:numPr>
          <w:ilvl w:val="1"/>
          <w:numId w:val="5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0A7E06F8" w14:textId="77777777" w:rsidR="003D627B" w:rsidRPr="003D627B" w:rsidRDefault="003D627B" w:rsidP="003D627B">
      <w:pPr>
        <w:numPr>
          <w:ilvl w:val="1"/>
          <w:numId w:val="5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FDE06A0" w14:textId="77777777" w:rsidR="003D627B" w:rsidRPr="003D627B" w:rsidRDefault="003D627B" w:rsidP="003D627B">
      <w:pPr>
        <w:numPr>
          <w:ilvl w:val="1"/>
          <w:numId w:val="5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3B0FA40" w14:textId="6FE5B52E" w:rsidR="003D627B" w:rsidRPr="003D627B" w:rsidRDefault="0011345C" w:rsidP="003D627B">
      <w:pPr>
        <w:numPr>
          <w:ilvl w:val="1"/>
          <w:numId w:val="5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7D1FB9" w14:textId="77777777" w:rsidR="003D627B" w:rsidRPr="003D627B" w:rsidRDefault="003D627B" w:rsidP="003D627B">
      <w:pPr>
        <w:numPr>
          <w:ilvl w:val="1"/>
          <w:numId w:val="6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636D811" w14:textId="77777777" w:rsidR="003D627B" w:rsidRPr="003D627B" w:rsidRDefault="003D627B" w:rsidP="003D627B">
      <w:pPr>
        <w:numPr>
          <w:ilvl w:val="1"/>
          <w:numId w:val="6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10BF88A" w14:textId="77777777" w:rsidR="003D627B" w:rsidRPr="003D627B" w:rsidRDefault="003D627B" w:rsidP="003D627B">
      <w:pPr>
        <w:numPr>
          <w:ilvl w:val="1"/>
          <w:numId w:val="6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334AA36B" w14:textId="77777777" w:rsidR="003D627B" w:rsidRPr="003D627B" w:rsidRDefault="003D627B" w:rsidP="003D627B">
      <w:pPr>
        <w:numPr>
          <w:ilvl w:val="1"/>
          <w:numId w:val="6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6C1F2E" w14:textId="77777777" w:rsidR="003D627B" w:rsidRPr="003D627B" w:rsidRDefault="003D627B" w:rsidP="003D627B">
      <w:pPr>
        <w:numPr>
          <w:ilvl w:val="1"/>
          <w:numId w:val="6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29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40)</w:t>
      </w:r>
    </w:p>
    <w:p w14:paraId="3BF50359" w14:textId="77777777" w:rsidR="003D627B" w:rsidRPr="003D627B" w:rsidRDefault="003D627B" w:rsidP="003D627B">
      <w:pPr>
        <w:numPr>
          <w:ilvl w:val="0"/>
          <w:numId w:val="6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4.2024</w:t>
      </w:r>
    </w:p>
    <w:p w14:paraId="418E4CCA" w14:textId="77777777" w:rsidR="003D627B" w:rsidRPr="003D627B" w:rsidRDefault="003D627B" w:rsidP="003D627B">
      <w:pPr>
        <w:numPr>
          <w:ilvl w:val="1"/>
          <w:numId w:val="6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24CAF6" w14:textId="77777777" w:rsidR="003D627B" w:rsidRPr="003D627B" w:rsidRDefault="003D627B" w:rsidP="003D627B">
      <w:pPr>
        <w:numPr>
          <w:ilvl w:val="1"/>
          <w:numId w:val="6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D8AF039" w14:textId="77777777" w:rsidR="003D627B" w:rsidRPr="003D627B" w:rsidRDefault="003D627B" w:rsidP="003D627B">
      <w:pPr>
        <w:numPr>
          <w:ilvl w:val="1"/>
          <w:numId w:val="6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762E7EAA" w14:textId="77777777" w:rsidR="003D627B" w:rsidRPr="003D627B" w:rsidRDefault="003D627B" w:rsidP="003D627B">
      <w:pPr>
        <w:numPr>
          <w:ilvl w:val="1"/>
          <w:numId w:val="6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0BE364B" w14:textId="77777777" w:rsidR="003D627B" w:rsidRPr="003D627B" w:rsidRDefault="003D627B" w:rsidP="003D627B">
      <w:pPr>
        <w:numPr>
          <w:ilvl w:val="1"/>
          <w:numId w:val="6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C35C2DF" w14:textId="77777777" w:rsidR="003D627B" w:rsidRPr="003D627B" w:rsidRDefault="003D627B" w:rsidP="003D627B">
      <w:pPr>
        <w:numPr>
          <w:ilvl w:val="1"/>
          <w:numId w:val="6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581C6F1" w14:textId="77777777" w:rsidR="003D627B" w:rsidRPr="003D627B" w:rsidRDefault="003D627B" w:rsidP="003D627B">
      <w:pPr>
        <w:numPr>
          <w:ilvl w:val="1"/>
          <w:numId w:val="6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5</w:t>
      </w:r>
    </w:p>
    <w:p w14:paraId="1EB9F4E7" w14:textId="77777777" w:rsidR="003D627B" w:rsidRPr="003D627B" w:rsidRDefault="003D627B" w:rsidP="003D627B">
      <w:pPr>
        <w:numPr>
          <w:ilvl w:val="1"/>
          <w:numId w:val="6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5EF5043A" w14:textId="60E7C311" w:rsidR="003D627B" w:rsidRPr="003D627B" w:rsidRDefault="0011345C" w:rsidP="003D627B">
      <w:pPr>
        <w:numPr>
          <w:ilvl w:val="1"/>
          <w:numId w:val="6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7</w:t>
      </w:r>
    </w:p>
    <w:p w14:paraId="78B01BC1" w14:textId="77777777" w:rsidR="003D627B" w:rsidRPr="003D627B" w:rsidRDefault="003D627B" w:rsidP="003D627B">
      <w:pPr>
        <w:numPr>
          <w:ilvl w:val="1"/>
          <w:numId w:val="6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725B087" w14:textId="77777777" w:rsidR="003D627B" w:rsidRPr="003D627B" w:rsidRDefault="003D627B" w:rsidP="003D627B">
      <w:pPr>
        <w:numPr>
          <w:ilvl w:val="1"/>
          <w:numId w:val="6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BF1F6CC" w14:textId="77777777" w:rsidR="003D627B" w:rsidRPr="003D627B" w:rsidRDefault="003D627B" w:rsidP="003D627B">
      <w:pPr>
        <w:numPr>
          <w:ilvl w:val="1"/>
          <w:numId w:val="6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8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C95BC17" w14:textId="77777777" w:rsidR="003D627B" w:rsidRPr="003D627B" w:rsidRDefault="003D627B" w:rsidP="003D627B">
      <w:pPr>
        <w:numPr>
          <w:ilvl w:val="1"/>
          <w:numId w:val="6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75D78E1" w14:textId="77777777" w:rsidR="003D627B" w:rsidRPr="003D627B" w:rsidRDefault="003D627B" w:rsidP="003D627B">
      <w:pPr>
        <w:numPr>
          <w:ilvl w:val="1"/>
          <w:numId w:val="6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1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27F2FDE5" w14:textId="77777777" w:rsidR="003D627B" w:rsidRPr="003D627B" w:rsidRDefault="003D627B" w:rsidP="003D627B">
      <w:pPr>
        <w:numPr>
          <w:ilvl w:val="0"/>
          <w:numId w:val="6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4.2024</w:t>
      </w:r>
    </w:p>
    <w:p w14:paraId="30030FD6" w14:textId="77777777" w:rsidR="003D627B" w:rsidRPr="003D627B" w:rsidRDefault="003D627B" w:rsidP="003D627B">
      <w:pPr>
        <w:numPr>
          <w:ilvl w:val="1"/>
          <w:numId w:val="6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0834FD3" w14:textId="77777777" w:rsidR="003D627B" w:rsidRPr="003D627B" w:rsidRDefault="003D627B" w:rsidP="003D627B">
      <w:pPr>
        <w:numPr>
          <w:ilvl w:val="1"/>
          <w:numId w:val="6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89A0547" w14:textId="77777777" w:rsidR="003D627B" w:rsidRPr="003D627B" w:rsidRDefault="003D627B" w:rsidP="003D627B">
      <w:pPr>
        <w:numPr>
          <w:ilvl w:val="1"/>
          <w:numId w:val="6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7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7C95467" w14:textId="77777777" w:rsidR="003D627B" w:rsidRPr="003D627B" w:rsidRDefault="003D627B" w:rsidP="003D627B">
      <w:pPr>
        <w:numPr>
          <w:ilvl w:val="1"/>
          <w:numId w:val="6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61B7D007" w14:textId="77777777" w:rsidR="003D627B" w:rsidRPr="003D627B" w:rsidRDefault="003D627B" w:rsidP="003D627B">
      <w:pPr>
        <w:numPr>
          <w:ilvl w:val="1"/>
          <w:numId w:val="6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B489DD" w14:textId="77777777" w:rsidR="003D627B" w:rsidRPr="003D627B" w:rsidRDefault="003D627B" w:rsidP="003D627B">
      <w:pPr>
        <w:numPr>
          <w:ilvl w:val="1"/>
          <w:numId w:val="6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2019BDA7" w14:textId="77777777" w:rsidR="003D627B" w:rsidRPr="003D627B" w:rsidRDefault="003D627B" w:rsidP="003D627B">
      <w:pPr>
        <w:numPr>
          <w:ilvl w:val="1"/>
          <w:numId w:val="6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68D6565" w14:textId="77777777" w:rsidR="003D627B" w:rsidRPr="003D627B" w:rsidRDefault="003D627B" w:rsidP="003D627B">
      <w:pPr>
        <w:numPr>
          <w:ilvl w:val="1"/>
          <w:numId w:val="6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977903C" w14:textId="6B28010A" w:rsidR="003D627B" w:rsidRPr="003D627B" w:rsidRDefault="0011345C" w:rsidP="003D627B">
      <w:pPr>
        <w:numPr>
          <w:ilvl w:val="1"/>
          <w:numId w:val="6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7</w:t>
      </w:r>
    </w:p>
    <w:p w14:paraId="0AE51EA6" w14:textId="77777777" w:rsidR="003D627B" w:rsidRPr="003D627B" w:rsidRDefault="003D627B" w:rsidP="003D627B">
      <w:pPr>
        <w:numPr>
          <w:ilvl w:val="1"/>
          <w:numId w:val="6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2D57969" w14:textId="77777777" w:rsidR="003D627B" w:rsidRPr="003D627B" w:rsidRDefault="003D627B" w:rsidP="003D627B">
      <w:pPr>
        <w:numPr>
          <w:ilvl w:val="1"/>
          <w:numId w:val="6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9F5FFA" w14:textId="77777777" w:rsidR="003D627B" w:rsidRPr="003D627B" w:rsidRDefault="003D627B" w:rsidP="003D627B">
      <w:pPr>
        <w:numPr>
          <w:ilvl w:val="1"/>
          <w:numId w:val="6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8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731C173" w14:textId="77777777" w:rsidR="003D627B" w:rsidRPr="003D627B" w:rsidRDefault="003D627B" w:rsidP="003D627B">
      <w:pPr>
        <w:numPr>
          <w:ilvl w:val="1"/>
          <w:numId w:val="6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AD74B7F" w14:textId="77777777" w:rsidR="003D627B" w:rsidRPr="003D627B" w:rsidRDefault="003D627B" w:rsidP="003D627B">
      <w:pPr>
        <w:numPr>
          <w:ilvl w:val="1"/>
          <w:numId w:val="6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1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2077FE23" w14:textId="77777777" w:rsidR="003D627B" w:rsidRPr="003D627B" w:rsidRDefault="003D627B" w:rsidP="003D627B">
      <w:pPr>
        <w:numPr>
          <w:ilvl w:val="0"/>
          <w:numId w:val="6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4.2024</w:t>
      </w:r>
    </w:p>
    <w:p w14:paraId="365D44A1" w14:textId="77777777" w:rsidR="003D627B" w:rsidRPr="003D627B" w:rsidRDefault="003D627B" w:rsidP="003D627B">
      <w:pPr>
        <w:numPr>
          <w:ilvl w:val="1"/>
          <w:numId w:val="6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31EAC01" w14:textId="77777777" w:rsidR="003D627B" w:rsidRPr="003D627B" w:rsidRDefault="003D627B" w:rsidP="003D627B">
      <w:pPr>
        <w:numPr>
          <w:ilvl w:val="1"/>
          <w:numId w:val="6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AB98232" w14:textId="77777777" w:rsidR="003D627B" w:rsidRPr="003D627B" w:rsidRDefault="003D627B" w:rsidP="003D627B">
      <w:pPr>
        <w:numPr>
          <w:ilvl w:val="1"/>
          <w:numId w:val="6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9C49E37" w14:textId="77777777" w:rsidR="003D627B" w:rsidRPr="003D627B" w:rsidRDefault="003D627B" w:rsidP="003D627B">
      <w:pPr>
        <w:numPr>
          <w:ilvl w:val="1"/>
          <w:numId w:val="6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06F68CF5" w14:textId="77777777" w:rsidR="003D627B" w:rsidRPr="003D627B" w:rsidRDefault="003D627B" w:rsidP="003D627B">
      <w:pPr>
        <w:numPr>
          <w:ilvl w:val="1"/>
          <w:numId w:val="6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8A58EA" w14:textId="77777777" w:rsidR="003D627B" w:rsidRPr="003D627B" w:rsidRDefault="003D627B" w:rsidP="003D627B">
      <w:pPr>
        <w:numPr>
          <w:ilvl w:val="1"/>
          <w:numId w:val="6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581CE8B" w14:textId="77777777" w:rsidR="003D627B" w:rsidRPr="003D627B" w:rsidRDefault="003D627B" w:rsidP="003D627B">
      <w:pPr>
        <w:numPr>
          <w:ilvl w:val="1"/>
          <w:numId w:val="6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FDD738E" w14:textId="77777777" w:rsidR="003D627B" w:rsidRPr="003D627B" w:rsidRDefault="003D627B" w:rsidP="003D627B">
      <w:pPr>
        <w:numPr>
          <w:ilvl w:val="1"/>
          <w:numId w:val="6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DA6C5E3" w14:textId="7DE44CC4" w:rsidR="003D627B" w:rsidRPr="003D627B" w:rsidRDefault="0011345C" w:rsidP="003D627B">
      <w:pPr>
        <w:numPr>
          <w:ilvl w:val="1"/>
          <w:numId w:val="6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2024AE3" w14:textId="77777777" w:rsidR="003D627B" w:rsidRPr="003D627B" w:rsidRDefault="003D627B" w:rsidP="003D627B">
      <w:pPr>
        <w:numPr>
          <w:ilvl w:val="1"/>
          <w:numId w:val="6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CFFD3DC" w14:textId="77777777" w:rsidR="003D627B" w:rsidRPr="003D627B" w:rsidRDefault="003D627B" w:rsidP="003D627B">
      <w:pPr>
        <w:numPr>
          <w:ilvl w:val="1"/>
          <w:numId w:val="6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6F8041" w14:textId="77777777" w:rsidR="003D627B" w:rsidRPr="003D627B" w:rsidRDefault="003D627B" w:rsidP="003D627B">
      <w:pPr>
        <w:numPr>
          <w:ilvl w:val="1"/>
          <w:numId w:val="6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8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9981593" w14:textId="77777777" w:rsidR="003D627B" w:rsidRPr="003D627B" w:rsidRDefault="003D627B" w:rsidP="003D627B">
      <w:pPr>
        <w:numPr>
          <w:ilvl w:val="1"/>
          <w:numId w:val="6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A80B20B" w14:textId="77777777" w:rsidR="003D627B" w:rsidRPr="003D627B" w:rsidRDefault="003D627B" w:rsidP="003D627B">
      <w:pPr>
        <w:numPr>
          <w:ilvl w:val="1"/>
          <w:numId w:val="6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02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0)</w:t>
      </w:r>
    </w:p>
    <w:p w14:paraId="163B43C3" w14:textId="77777777" w:rsidR="003D627B" w:rsidRPr="003D627B" w:rsidRDefault="003D627B" w:rsidP="003D627B">
      <w:pPr>
        <w:numPr>
          <w:ilvl w:val="0"/>
          <w:numId w:val="6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4.2024</w:t>
      </w:r>
    </w:p>
    <w:p w14:paraId="7AA35BAA" w14:textId="77777777" w:rsidR="003D627B" w:rsidRPr="003D627B" w:rsidRDefault="003D627B" w:rsidP="003D627B">
      <w:pPr>
        <w:numPr>
          <w:ilvl w:val="1"/>
          <w:numId w:val="6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8008211" w14:textId="77777777" w:rsidR="003D627B" w:rsidRPr="003D627B" w:rsidRDefault="003D627B" w:rsidP="003D627B">
      <w:pPr>
        <w:numPr>
          <w:ilvl w:val="1"/>
          <w:numId w:val="6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68AA302" w14:textId="77777777" w:rsidR="003D627B" w:rsidRPr="003D627B" w:rsidRDefault="003D627B" w:rsidP="003D627B">
      <w:pPr>
        <w:numPr>
          <w:ilvl w:val="1"/>
          <w:numId w:val="6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7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3F9C85F4" w14:textId="77777777" w:rsidR="003D627B" w:rsidRPr="003D627B" w:rsidRDefault="003D627B" w:rsidP="003D627B">
      <w:pPr>
        <w:numPr>
          <w:ilvl w:val="1"/>
          <w:numId w:val="6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72CBAFCA" w14:textId="77777777" w:rsidR="003D627B" w:rsidRPr="003D627B" w:rsidRDefault="003D627B" w:rsidP="003D627B">
      <w:pPr>
        <w:numPr>
          <w:ilvl w:val="1"/>
          <w:numId w:val="6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B23C389" w14:textId="77777777" w:rsidR="003D627B" w:rsidRPr="003D627B" w:rsidRDefault="003D627B" w:rsidP="003D627B">
      <w:pPr>
        <w:numPr>
          <w:ilvl w:val="1"/>
          <w:numId w:val="6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761108A7" w14:textId="77777777" w:rsidR="003D627B" w:rsidRPr="003D627B" w:rsidRDefault="003D627B" w:rsidP="003D627B">
      <w:pPr>
        <w:numPr>
          <w:ilvl w:val="1"/>
          <w:numId w:val="6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685DD1E" w14:textId="77777777" w:rsidR="003D627B" w:rsidRPr="003D627B" w:rsidRDefault="003D627B" w:rsidP="003D627B">
      <w:pPr>
        <w:numPr>
          <w:ilvl w:val="1"/>
          <w:numId w:val="6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5880717C" w14:textId="5E1E7DB2" w:rsidR="003D627B" w:rsidRPr="003D627B" w:rsidRDefault="0011345C" w:rsidP="003D627B">
      <w:pPr>
        <w:numPr>
          <w:ilvl w:val="1"/>
          <w:numId w:val="6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28E749E" w14:textId="77777777" w:rsidR="003D627B" w:rsidRPr="003D627B" w:rsidRDefault="003D627B" w:rsidP="003D627B">
      <w:pPr>
        <w:numPr>
          <w:ilvl w:val="1"/>
          <w:numId w:val="6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E1CB1AF" w14:textId="77777777" w:rsidR="003D627B" w:rsidRPr="003D627B" w:rsidRDefault="003D627B" w:rsidP="003D627B">
      <w:pPr>
        <w:numPr>
          <w:ilvl w:val="1"/>
          <w:numId w:val="6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DD949B5" w14:textId="77777777" w:rsidR="003D627B" w:rsidRPr="003D627B" w:rsidRDefault="003D627B" w:rsidP="003D627B">
      <w:pPr>
        <w:numPr>
          <w:ilvl w:val="1"/>
          <w:numId w:val="6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)</w:t>
      </w:r>
    </w:p>
    <w:p w14:paraId="43ED9B5E" w14:textId="77777777" w:rsidR="003D627B" w:rsidRPr="003D627B" w:rsidRDefault="003D627B" w:rsidP="003D627B">
      <w:pPr>
        <w:numPr>
          <w:ilvl w:val="1"/>
          <w:numId w:val="6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D6E2D4F" w14:textId="77777777" w:rsidR="003D627B" w:rsidRPr="003D627B" w:rsidRDefault="003D627B" w:rsidP="003D627B">
      <w:pPr>
        <w:numPr>
          <w:ilvl w:val="1"/>
          <w:numId w:val="6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Особовий склад — близько 4595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56CCE01A" w14:textId="77777777" w:rsidR="003D627B" w:rsidRPr="003D627B" w:rsidRDefault="003D627B" w:rsidP="003D627B">
      <w:pPr>
        <w:numPr>
          <w:ilvl w:val="0"/>
          <w:numId w:val="6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4.2024</w:t>
      </w:r>
    </w:p>
    <w:p w14:paraId="0CBE2C53" w14:textId="77777777" w:rsidR="003D627B" w:rsidRPr="003D627B" w:rsidRDefault="003D627B" w:rsidP="003D627B">
      <w:pPr>
        <w:numPr>
          <w:ilvl w:val="1"/>
          <w:numId w:val="6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6B72EB0" w14:textId="77777777" w:rsidR="003D627B" w:rsidRPr="003D627B" w:rsidRDefault="003D627B" w:rsidP="003D627B">
      <w:pPr>
        <w:numPr>
          <w:ilvl w:val="1"/>
          <w:numId w:val="6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C86FB2A" w14:textId="77777777" w:rsidR="003D627B" w:rsidRPr="003D627B" w:rsidRDefault="003D627B" w:rsidP="003D627B">
      <w:pPr>
        <w:numPr>
          <w:ilvl w:val="1"/>
          <w:numId w:val="6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15E6363" w14:textId="77777777" w:rsidR="003D627B" w:rsidRPr="003D627B" w:rsidRDefault="003D627B" w:rsidP="003D627B">
      <w:pPr>
        <w:numPr>
          <w:ilvl w:val="1"/>
          <w:numId w:val="6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6D177A72" w14:textId="77777777" w:rsidR="003D627B" w:rsidRPr="003D627B" w:rsidRDefault="003D627B" w:rsidP="003D627B">
      <w:pPr>
        <w:numPr>
          <w:ilvl w:val="1"/>
          <w:numId w:val="6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8C14B12" w14:textId="77777777" w:rsidR="003D627B" w:rsidRPr="003D627B" w:rsidRDefault="003D627B" w:rsidP="003D627B">
      <w:pPr>
        <w:numPr>
          <w:ilvl w:val="1"/>
          <w:numId w:val="6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A69BB7E" w14:textId="77777777" w:rsidR="003D627B" w:rsidRPr="003D627B" w:rsidRDefault="003D627B" w:rsidP="003D627B">
      <w:pPr>
        <w:numPr>
          <w:ilvl w:val="1"/>
          <w:numId w:val="6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54AB553" w14:textId="77777777" w:rsidR="003D627B" w:rsidRPr="003D627B" w:rsidRDefault="003D627B" w:rsidP="003D627B">
      <w:pPr>
        <w:numPr>
          <w:ilvl w:val="1"/>
          <w:numId w:val="6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4E1B2836" w14:textId="04BAF575" w:rsidR="003D627B" w:rsidRPr="003D627B" w:rsidRDefault="0011345C" w:rsidP="003D627B">
      <w:pPr>
        <w:numPr>
          <w:ilvl w:val="1"/>
          <w:numId w:val="6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0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2E29196" w14:textId="77777777" w:rsidR="003D627B" w:rsidRPr="003D627B" w:rsidRDefault="003D627B" w:rsidP="003D627B">
      <w:pPr>
        <w:numPr>
          <w:ilvl w:val="1"/>
          <w:numId w:val="6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8F7E588" w14:textId="77777777" w:rsidR="003D627B" w:rsidRPr="003D627B" w:rsidRDefault="003D627B" w:rsidP="003D627B">
      <w:pPr>
        <w:numPr>
          <w:ilvl w:val="1"/>
          <w:numId w:val="6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2D7B88" w14:textId="77777777" w:rsidR="003D627B" w:rsidRPr="003D627B" w:rsidRDefault="003D627B" w:rsidP="003D627B">
      <w:pPr>
        <w:numPr>
          <w:ilvl w:val="1"/>
          <w:numId w:val="6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10E8FB2F" w14:textId="77777777" w:rsidR="003D627B" w:rsidRPr="003D627B" w:rsidRDefault="003D627B" w:rsidP="003D627B">
      <w:pPr>
        <w:numPr>
          <w:ilvl w:val="1"/>
          <w:numId w:val="6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4F8E754" w14:textId="77777777" w:rsidR="003D627B" w:rsidRPr="003D627B" w:rsidRDefault="003D627B" w:rsidP="003D627B">
      <w:pPr>
        <w:numPr>
          <w:ilvl w:val="1"/>
          <w:numId w:val="6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8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6BCF76A0" w14:textId="77777777" w:rsidR="003D627B" w:rsidRPr="003D627B" w:rsidRDefault="003D627B" w:rsidP="003D627B">
      <w:pPr>
        <w:numPr>
          <w:ilvl w:val="0"/>
          <w:numId w:val="6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4.2024</w:t>
      </w:r>
    </w:p>
    <w:p w14:paraId="1106D4A9" w14:textId="77777777" w:rsidR="003D627B" w:rsidRPr="003D627B" w:rsidRDefault="003D627B" w:rsidP="003D627B">
      <w:pPr>
        <w:numPr>
          <w:ilvl w:val="1"/>
          <w:numId w:val="6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E1906AC" w14:textId="77777777" w:rsidR="003D627B" w:rsidRPr="003D627B" w:rsidRDefault="003D627B" w:rsidP="003D627B">
      <w:pPr>
        <w:numPr>
          <w:ilvl w:val="1"/>
          <w:numId w:val="6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121E5ED" w14:textId="77777777" w:rsidR="003D627B" w:rsidRPr="003D627B" w:rsidRDefault="003D627B" w:rsidP="003D627B">
      <w:pPr>
        <w:numPr>
          <w:ilvl w:val="1"/>
          <w:numId w:val="6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C7E8F15" w14:textId="77777777" w:rsidR="003D627B" w:rsidRPr="003D627B" w:rsidRDefault="003D627B" w:rsidP="003D627B">
      <w:pPr>
        <w:numPr>
          <w:ilvl w:val="1"/>
          <w:numId w:val="6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1E441E9A" w14:textId="77777777" w:rsidR="003D627B" w:rsidRPr="003D627B" w:rsidRDefault="003D627B" w:rsidP="003D627B">
      <w:pPr>
        <w:numPr>
          <w:ilvl w:val="1"/>
          <w:numId w:val="6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56CB18" w14:textId="77777777" w:rsidR="003D627B" w:rsidRPr="003D627B" w:rsidRDefault="003D627B" w:rsidP="003D627B">
      <w:pPr>
        <w:numPr>
          <w:ilvl w:val="1"/>
          <w:numId w:val="6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ABA26B2" w14:textId="77777777" w:rsidR="003D627B" w:rsidRPr="003D627B" w:rsidRDefault="003D627B" w:rsidP="003D627B">
      <w:pPr>
        <w:numPr>
          <w:ilvl w:val="1"/>
          <w:numId w:val="6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26B3F60" w14:textId="77777777" w:rsidR="003D627B" w:rsidRPr="003D627B" w:rsidRDefault="003D627B" w:rsidP="003D627B">
      <w:pPr>
        <w:numPr>
          <w:ilvl w:val="1"/>
          <w:numId w:val="6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376B0F02" w14:textId="7AB519B0" w:rsidR="003D627B" w:rsidRPr="003D627B" w:rsidRDefault="0011345C" w:rsidP="003D627B">
      <w:pPr>
        <w:numPr>
          <w:ilvl w:val="1"/>
          <w:numId w:val="6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12B7DFF" w14:textId="77777777" w:rsidR="003D627B" w:rsidRPr="003D627B" w:rsidRDefault="003D627B" w:rsidP="003D627B">
      <w:pPr>
        <w:numPr>
          <w:ilvl w:val="1"/>
          <w:numId w:val="6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C8D50F1" w14:textId="77777777" w:rsidR="003D627B" w:rsidRPr="003D627B" w:rsidRDefault="003D627B" w:rsidP="003D627B">
      <w:pPr>
        <w:numPr>
          <w:ilvl w:val="1"/>
          <w:numId w:val="6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466F4F4" w14:textId="77777777" w:rsidR="003D627B" w:rsidRPr="003D627B" w:rsidRDefault="003D627B" w:rsidP="003D627B">
      <w:pPr>
        <w:numPr>
          <w:ilvl w:val="1"/>
          <w:numId w:val="6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2CD038D1" w14:textId="77777777" w:rsidR="003D627B" w:rsidRPr="003D627B" w:rsidRDefault="003D627B" w:rsidP="003D627B">
      <w:pPr>
        <w:numPr>
          <w:ilvl w:val="1"/>
          <w:numId w:val="6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5</w:t>
      </w:r>
    </w:p>
    <w:p w14:paraId="4B206D49" w14:textId="77777777" w:rsidR="003D627B" w:rsidRPr="003D627B" w:rsidRDefault="003D627B" w:rsidP="003D627B">
      <w:pPr>
        <w:numPr>
          <w:ilvl w:val="1"/>
          <w:numId w:val="6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7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360D6EAC" w14:textId="77777777" w:rsidR="003D627B" w:rsidRPr="003D627B" w:rsidRDefault="003D627B" w:rsidP="003D627B">
      <w:pPr>
        <w:numPr>
          <w:ilvl w:val="0"/>
          <w:numId w:val="6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4.2024</w:t>
      </w:r>
    </w:p>
    <w:p w14:paraId="3C5B9E91" w14:textId="77777777" w:rsidR="003D627B" w:rsidRPr="003D627B" w:rsidRDefault="003D627B" w:rsidP="003D627B">
      <w:pPr>
        <w:numPr>
          <w:ilvl w:val="1"/>
          <w:numId w:val="6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1DEF19A" w14:textId="77777777" w:rsidR="003D627B" w:rsidRPr="003D627B" w:rsidRDefault="003D627B" w:rsidP="003D627B">
      <w:pPr>
        <w:numPr>
          <w:ilvl w:val="1"/>
          <w:numId w:val="6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0E75B05" w14:textId="77777777" w:rsidR="003D627B" w:rsidRPr="003D627B" w:rsidRDefault="003D627B" w:rsidP="003D627B">
      <w:pPr>
        <w:numPr>
          <w:ilvl w:val="1"/>
          <w:numId w:val="6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69B7987" w14:textId="77777777" w:rsidR="003D627B" w:rsidRPr="003D627B" w:rsidRDefault="003D627B" w:rsidP="003D627B">
      <w:pPr>
        <w:numPr>
          <w:ilvl w:val="1"/>
          <w:numId w:val="6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5591F80D" w14:textId="77777777" w:rsidR="003D627B" w:rsidRPr="003D627B" w:rsidRDefault="003D627B" w:rsidP="003D627B">
      <w:pPr>
        <w:numPr>
          <w:ilvl w:val="1"/>
          <w:numId w:val="7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0</w:t>
      </w:r>
    </w:p>
    <w:p w14:paraId="5BE5DF04" w14:textId="77777777" w:rsidR="003D627B" w:rsidRPr="003D627B" w:rsidRDefault="003D627B" w:rsidP="003D627B">
      <w:pPr>
        <w:numPr>
          <w:ilvl w:val="1"/>
          <w:numId w:val="7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CA9838F" w14:textId="77777777" w:rsidR="003D627B" w:rsidRPr="003D627B" w:rsidRDefault="003D627B" w:rsidP="003D627B">
      <w:pPr>
        <w:numPr>
          <w:ilvl w:val="1"/>
          <w:numId w:val="7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E28B607" w14:textId="77777777" w:rsidR="003D627B" w:rsidRPr="003D627B" w:rsidRDefault="003D627B" w:rsidP="003D627B">
      <w:pPr>
        <w:numPr>
          <w:ilvl w:val="1"/>
          <w:numId w:val="7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ADC0368" w14:textId="0365567B" w:rsidR="003D627B" w:rsidRPr="003D627B" w:rsidRDefault="0011345C" w:rsidP="003D627B">
      <w:pPr>
        <w:numPr>
          <w:ilvl w:val="1"/>
          <w:numId w:val="7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3</w:t>
      </w:r>
    </w:p>
    <w:p w14:paraId="157B96F5" w14:textId="77777777" w:rsidR="003D627B" w:rsidRPr="003D627B" w:rsidRDefault="003D627B" w:rsidP="003D627B">
      <w:pPr>
        <w:numPr>
          <w:ilvl w:val="1"/>
          <w:numId w:val="7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15AF751" w14:textId="77777777" w:rsidR="003D627B" w:rsidRPr="003D627B" w:rsidRDefault="003D627B" w:rsidP="003D627B">
      <w:pPr>
        <w:numPr>
          <w:ilvl w:val="1"/>
          <w:numId w:val="7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9CEAEBF" w14:textId="77777777" w:rsidR="003D627B" w:rsidRPr="003D627B" w:rsidRDefault="003D627B" w:rsidP="003D627B">
      <w:pPr>
        <w:numPr>
          <w:ilvl w:val="1"/>
          <w:numId w:val="7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6912CACC" w14:textId="77777777" w:rsidR="003D627B" w:rsidRPr="003D627B" w:rsidRDefault="003D627B" w:rsidP="003D627B">
      <w:pPr>
        <w:numPr>
          <w:ilvl w:val="1"/>
          <w:numId w:val="7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0FAE627" w14:textId="77777777" w:rsidR="003D627B" w:rsidRPr="003D627B" w:rsidRDefault="003D627B" w:rsidP="003D627B">
      <w:pPr>
        <w:numPr>
          <w:ilvl w:val="1"/>
          <w:numId w:val="7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69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45C2B2E" w14:textId="77777777" w:rsidR="003D627B" w:rsidRPr="003D627B" w:rsidRDefault="003D627B" w:rsidP="003D627B">
      <w:pPr>
        <w:numPr>
          <w:ilvl w:val="0"/>
          <w:numId w:val="7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4.2024</w:t>
      </w:r>
    </w:p>
    <w:p w14:paraId="5EF14259" w14:textId="77777777" w:rsidR="003D627B" w:rsidRPr="003D627B" w:rsidRDefault="003D627B" w:rsidP="003D627B">
      <w:pPr>
        <w:numPr>
          <w:ilvl w:val="1"/>
          <w:numId w:val="7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88B4AD6" w14:textId="77777777" w:rsidR="003D627B" w:rsidRPr="003D627B" w:rsidRDefault="003D627B" w:rsidP="003D627B">
      <w:pPr>
        <w:numPr>
          <w:ilvl w:val="1"/>
          <w:numId w:val="7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2C2F345" w14:textId="77777777" w:rsidR="003D627B" w:rsidRPr="003D627B" w:rsidRDefault="003D627B" w:rsidP="003D627B">
      <w:pPr>
        <w:numPr>
          <w:ilvl w:val="1"/>
          <w:numId w:val="7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BFB7DC0" w14:textId="77777777" w:rsidR="003D627B" w:rsidRPr="003D627B" w:rsidRDefault="003D627B" w:rsidP="003D627B">
      <w:pPr>
        <w:numPr>
          <w:ilvl w:val="1"/>
          <w:numId w:val="7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0A1406DF" w14:textId="77777777" w:rsidR="003D627B" w:rsidRPr="003D627B" w:rsidRDefault="003D627B" w:rsidP="003D627B">
      <w:pPr>
        <w:numPr>
          <w:ilvl w:val="1"/>
          <w:numId w:val="7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D583D81" w14:textId="77777777" w:rsidR="003D627B" w:rsidRPr="003D627B" w:rsidRDefault="003D627B" w:rsidP="003D627B">
      <w:pPr>
        <w:numPr>
          <w:ilvl w:val="1"/>
          <w:numId w:val="7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Літаки — 347</w:t>
      </w:r>
    </w:p>
    <w:p w14:paraId="7D3C42F2" w14:textId="77777777" w:rsidR="003D627B" w:rsidRPr="003D627B" w:rsidRDefault="003D627B" w:rsidP="003D627B">
      <w:pPr>
        <w:numPr>
          <w:ilvl w:val="1"/>
          <w:numId w:val="7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BE129E4" w14:textId="77777777" w:rsidR="003D627B" w:rsidRPr="003D627B" w:rsidRDefault="003D627B" w:rsidP="003D627B">
      <w:pPr>
        <w:numPr>
          <w:ilvl w:val="1"/>
          <w:numId w:val="7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10B990" w14:textId="3A76EB51" w:rsidR="003D627B" w:rsidRPr="003D627B" w:rsidRDefault="0011345C" w:rsidP="003D627B">
      <w:pPr>
        <w:numPr>
          <w:ilvl w:val="1"/>
          <w:numId w:val="7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4ABA9D3" w14:textId="77777777" w:rsidR="003D627B" w:rsidRPr="003D627B" w:rsidRDefault="003D627B" w:rsidP="003D627B">
      <w:pPr>
        <w:numPr>
          <w:ilvl w:val="1"/>
          <w:numId w:val="7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89EB555" w14:textId="77777777" w:rsidR="003D627B" w:rsidRPr="003D627B" w:rsidRDefault="003D627B" w:rsidP="003D627B">
      <w:pPr>
        <w:numPr>
          <w:ilvl w:val="1"/>
          <w:numId w:val="7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B9F41C4" w14:textId="77777777" w:rsidR="003D627B" w:rsidRPr="003D627B" w:rsidRDefault="003D627B" w:rsidP="003D627B">
      <w:pPr>
        <w:numPr>
          <w:ilvl w:val="1"/>
          <w:numId w:val="7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5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AAC568" w14:textId="77777777" w:rsidR="003D627B" w:rsidRPr="003D627B" w:rsidRDefault="003D627B" w:rsidP="003D627B">
      <w:pPr>
        <w:numPr>
          <w:ilvl w:val="1"/>
          <w:numId w:val="7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D641260" w14:textId="77777777" w:rsidR="003D627B" w:rsidRPr="003D627B" w:rsidRDefault="003D627B" w:rsidP="003D627B">
      <w:pPr>
        <w:numPr>
          <w:ilvl w:val="1"/>
          <w:numId w:val="7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60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0321E6CA" w14:textId="77777777" w:rsidR="003D627B" w:rsidRPr="003D627B" w:rsidRDefault="003D627B" w:rsidP="003D627B">
      <w:pPr>
        <w:numPr>
          <w:ilvl w:val="0"/>
          <w:numId w:val="7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4.2024</w:t>
      </w:r>
    </w:p>
    <w:p w14:paraId="469F74E0" w14:textId="77777777" w:rsidR="003D627B" w:rsidRPr="003D627B" w:rsidRDefault="003D627B" w:rsidP="003D627B">
      <w:pPr>
        <w:numPr>
          <w:ilvl w:val="1"/>
          <w:numId w:val="7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E5396A2" w14:textId="77777777" w:rsidR="003D627B" w:rsidRPr="003D627B" w:rsidRDefault="003D627B" w:rsidP="003D627B">
      <w:pPr>
        <w:numPr>
          <w:ilvl w:val="1"/>
          <w:numId w:val="7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7C6ACDB" w14:textId="77777777" w:rsidR="003D627B" w:rsidRPr="003D627B" w:rsidRDefault="003D627B" w:rsidP="003D627B">
      <w:pPr>
        <w:numPr>
          <w:ilvl w:val="1"/>
          <w:numId w:val="7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BE20588" w14:textId="77777777" w:rsidR="003D627B" w:rsidRPr="003D627B" w:rsidRDefault="003D627B" w:rsidP="003D627B">
      <w:pPr>
        <w:numPr>
          <w:ilvl w:val="1"/>
          <w:numId w:val="7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68FB002E" w14:textId="77777777" w:rsidR="003D627B" w:rsidRPr="003D627B" w:rsidRDefault="003D627B" w:rsidP="003D627B">
      <w:pPr>
        <w:numPr>
          <w:ilvl w:val="1"/>
          <w:numId w:val="7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42D362" w14:textId="77777777" w:rsidR="003D627B" w:rsidRPr="003D627B" w:rsidRDefault="003D627B" w:rsidP="003D627B">
      <w:pPr>
        <w:numPr>
          <w:ilvl w:val="1"/>
          <w:numId w:val="7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EB414F2" w14:textId="77777777" w:rsidR="003D627B" w:rsidRPr="003D627B" w:rsidRDefault="003D627B" w:rsidP="003D627B">
      <w:pPr>
        <w:numPr>
          <w:ilvl w:val="1"/>
          <w:numId w:val="7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D94402F" w14:textId="77777777" w:rsidR="003D627B" w:rsidRPr="003D627B" w:rsidRDefault="003D627B" w:rsidP="003D627B">
      <w:pPr>
        <w:numPr>
          <w:ilvl w:val="1"/>
          <w:numId w:val="7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B6F431C" w14:textId="2E88660B" w:rsidR="003D627B" w:rsidRPr="003D627B" w:rsidRDefault="0011345C" w:rsidP="003D627B">
      <w:pPr>
        <w:numPr>
          <w:ilvl w:val="1"/>
          <w:numId w:val="7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2</w:t>
      </w:r>
    </w:p>
    <w:p w14:paraId="366E62B6" w14:textId="77777777" w:rsidR="003D627B" w:rsidRPr="003D627B" w:rsidRDefault="003D627B" w:rsidP="003D627B">
      <w:pPr>
        <w:numPr>
          <w:ilvl w:val="1"/>
          <w:numId w:val="7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3CDBC47" w14:textId="77777777" w:rsidR="003D627B" w:rsidRPr="003D627B" w:rsidRDefault="003D627B" w:rsidP="003D627B">
      <w:pPr>
        <w:numPr>
          <w:ilvl w:val="1"/>
          <w:numId w:val="7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6BCD9AB" w14:textId="77777777" w:rsidR="003D627B" w:rsidRPr="003D627B" w:rsidRDefault="003D627B" w:rsidP="003D627B">
      <w:pPr>
        <w:numPr>
          <w:ilvl w:val="1"/>
          <w:numId w:val="7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5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55F741D9" w14:textId="77777777" w:rsidR="003D627B" w:rsidRPr="003D627B" w:rsidRDefault="003D627B" w:rsidP="003D627B">
      <w:pPr>
        <w:numPr>
          <w:ilvl w:val="1"/>
          <w:numId w:val="7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08</w:t>
      </w:r>
    </w:p>
    <w:p w14:paraId="09A5FBAD" w14:textId="77777777" w:rsidR="003D627B" w:rsidRPr="003D627B" w:rsidRDefault="003D627B" w:rsidP="003D627B">
      <w:pPr>
        <w:numPr>
          <w:ilvl w:val="1"/>
          <w:numId w:val="7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53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3FB4C728" w14:textId="77777777" w:rsidR="003D627B" w:rsidRPr="003D627B" w:rsidRDefault="003D627B" w:rsidP="003D627B">
      <w:pPr>
        <w:numPr>
          <w:ilvl w:val="0"/>
          <w:numId w:val="7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4.2024</w:t>
      </w:r>
    </w:p>
    <w:p w14:paraId="154922EC" w14:textId="77777777" w:rsidR="003D627B" w:rsidRPr="003D627B" w:rsidRDefault="003D627B" w:rsidP="003D627B">
      <w:pPr>
        <w:numPr>
          <w:ilvl w:val="1"/>
          <w:numId w:val="7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1CD85F6" w14:textId="77777777" w:rsidR="003D627B" w:rsidRPr="003D627B" w:rsidRDefault="003D627B" w:rsidP="003D627B">
      <w:pPr>
        <w:numPr>
          <w:ilvl w:val="1"/>
          <w:numId w:val="7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498FA1F" w14:textId="77777777" w:rsidR="003D627B" w:rsidRPr="003D627B" w:rsidRDefault="003D627B" w:rsidP="003D627B">
      <w:pPr>
        <w:numPr>
          <w:ilvl w:val="1"/>
          <w:numId w:val="7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6BC0433D" w14:textId="77777777" w:rsidR="003D627B" w:rsidRPr="003D627B" w:rsidRDefault="003D627B" w:rsidP="003D627B">
      <w:pPr>
        <w:numPr>
          <w:ilvl w:val="1"/>
          <w:numId w:val="7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49E05C0B" w14:textId="77777777" w:rsidR="003D627B" w:rsidRPr="003D627B" w:rsidRDefault="003D627B" w:rsidP="003D627B">
      <w:pPr>
        <w:numPr>
          <w:ilvl w:val="1"/>
          <w:numId w:val="7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8</w:t>
      </w:r>
    </w:p>
    <w:p w14:paraId="3F37E697" w14:textId="77777777" w:rsidR="003D627B" w:rsidRPr="003D627B" w:rsidRDefault="003D627B" w:rsidP="003D627B">
      <w:pPr>
        <w:numPr>
          <w:ilvl w:val="1"/>
          <w:numId w:val="7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E960B77" w14:textId="77777777" w:rsidR="003D627B" w:rsidRPr="003D627B" w:rsidRDefault="003D627B" w:rsidP="003D627B">
      <w:pPr>
        <w:numPr>
          <w:ilvl w:val="1"/>
          <w:numId w:val="7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D42C18D" w14:textId="77777777" w:rsidR="003D627B" w:rsidRPr="003D627B" w:rsidRDefault="003D627B" w:rsidP="003D627B">
      <w:pPr>
        <w:numPr>
          <w:ilvl w:val="1"/>
          <w:numId w:val="7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45081896" w14:textId="6AABB3B1" w:rsidR="003D627B" w:rsidRPr="003D627B" w:rsidRDefault="0011345C" w:rsidP="003D627B">
      <w:pPr>
        <w:numPr>
          <w:ilvl w:val="1"/>
          <w:numId w:val="7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2A40E94" w14:textId="77777777" w:rsidR="003D627B" w:rsidRPr="003D627B" w:rsidRDefault="003D627B" w:rsidP="003D627B">
      <w:pPr>
        <w:numPr>
          <w:ilvl w:val="1"/>
          <w:numId w:val="7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AD026AC" w14:textId="77777777" w:rsidR="003D627B" w:rsidRPr="003D627B" w:rsidRDefault="003D627B" w:rsidP="003D627B">
      <w:pPr>
        <w:numPr>
          <w:ilvl w:val="1"/>
          <w:numId w:val="7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E686555" w14:textId="77777777" w:rsidR="003D627B" w:rsidRPr="003D627B" w:rsidRDefault="003D627B" w:rsidP="003D627B">
      <w:pPr>
        <w:numPr>
          <w:ilvl w:val="1"/>
          <w:numId w:val="7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76044757" w14:textId="77777777" w:rsidR="003D627B" w:rsidRPr="003D627B" w:rsidRDefault="003D627B" w:rsidP="003D627B">
      <w:pPr>
        <w:numPr>
          <w:ilvl w:val="1"/>
          <w:numId w:val="7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D31D02A" w14:textId="77777777" w:rsidR="003D627B" w:rsidRPr="003D627B" w:rsidRDefault="003D627B" w:rsidP="003D627B">
      <w:pPr>
        <w:numPr>
          <w:ilvl w:val="1"/>
          <w:numId w:val="7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4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1B0BA2F7" w14:textId="77777777" w:rsidR="003D627B" w:rsidRPr="003D627B" w:rsidRDefault="003D627B" w:rsidP="003D627B">
      <w:pPr>
        <w:numPr>
          <w:ilvl w:val="0"/>
          <w:numId w:val="7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4.2024</w:t>
      </w:r>
    </w:p>
    <w:p w14:paraId="2877B10D" w14:textId="77777777" w:rsidR="003D627B" w:rsidRPr="003D627B" w:rsidRDefault="003D627B" w:rsidP="003D627B">
      <w:pPr>
        <w:numPr>
          <w:ilvl w:val="1"/>
          <w:numId w:val="7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2D018F7" w14:textId="77777777" w:rsidR="003D627B" w:rsidRPr="003D627B" w:rsidRDefault="003D627B" w:rsidP="003D627B">
      <w:pPr>
        <w:numPr>
          <w:ilvl w:val="1"/>
          <w:numId w:val="7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7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45A7C05" w14:textId="77777777" w:rsidR="003D627B" w:rsidRPr="003D627B" w:rsidRDefault="003D627B" w:rsidP="003D627B">
      <w:pPr>
        <w:numPr>
          <w:ilvl w:val="1"/>
          <w:numId w:val="7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E549FD0" w14:textId="77777777" w:rsidR="003D627B" w:rsidRPr="003D627B" w:rsidRDefault="003D627B" w:rsidP="003D627B">
      <w:pPr>
        <w:numPr>
          <w:ilvl w:val="1"/>
          <w:numId w:val="7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F83B9C9" w14:textId="77777777" w:rsidR="003D627B" w:rsidRPr="003D627B" w:rsidRDefault="003D627B" w:rsidP="003D627B">
      <w:pPr>
        <w:numPr>
          <w:ilvl w:val="1"/>
          <w:numId w:val="7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B7B624E" w14:textId="77777777" w:rsidR="003D627B" w:rsidRPr="003D627B" w:rsidRDefault="003D627B" w:rsidP="003D627B">
      <w:pPr>
        <w:numPr>
          <w:ilvl w:val="1"/>
          <w:numId w:val="7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7774824" w14:textId="77777777" w:rsidR="003D627B" w:rsidRPr="003D627B" w:rsidRDefault="003D627B" w:rsidP="003D627B">
      <w:pPr>
        <w:numPr>
          <w:ilvl w:val="1"/>
          <w:numId w:val="7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6176605" w14:textId="77777777" w:rsidR="003D627B" w:rsidRPr="003D627B" w:rsidRDefault="003D627B" w:rsidP="003D627B">
      <w:pPr>
        <w:numPr>
          <w:ilvl w:val="1"/>
          <w:numId w:val="7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0AB19899" w14:textId="6373CC48" w:rsidR="003D627B" w:rsidRPr="003D627B" w:rsidRDefault="0011345C" w:rsidP="003D627B">
      <w:pPr>
        <w:numPr>
          <w:ilvl w:val="1"/>
          <w:numId w:val="7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8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A37E3B2" w14:textId="77777777" w:rsidR="003D627B" w:rsidRPr="003D627B" w:rsidRDefault="003D627B" w:rsidP="003D627B">
      <w:pPr>
        <w:numPr>
          <w:ilvl w:val="1"/>
          <w:numId w:val="7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D2713C2" w14:textId="77777777" w:rsidR="003D627B" w:rsidRPr="003D627B" w:rsidRDefault="003D627B" w:rsidP="003D627B">
      <w:pPr>
        <w:numPr>
          <w:ilvl w:val="1"/>
          <w:numId w:val="7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F2DC920" w14:textId="77777777" w:rsidR="003D627B" w:rsidRPr="003D627B" w:rsidRDefault="003D627B" w:rsidP="003D627B">
      <w:pPr>
        <w:numPr>
          <w:ilvl w:val="1"/>
          <w:numId w:val="7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)</w:t>
      </w:r>
    </w:p>
    <w:p w14:paraId="2A89ADB0" w14:textId="77777777" w:rsidR="003D627B" w:rsidRPr="003D627B" w:rsidRDefault="003D627B" w:rsidP="003D627B">
      <w:pPr>
        <w:numPr>
          <w:ilvl w:val="1"/>
          <w:numId w:val="7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Спеціальна техніка — 1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ED90356" w14:textId="77777777" w:rsidR="003D627B" w:rsidRPr="003D627B" w:rsidRDefault="003D627B" w:rsidP="003D627B">
      <w:pPr>
        <w:numPr>
          <w:ilvl w:val="1"/>
          <w:numId w:val="7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3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6662089B" w14:textId="77777777" w:rsidR="003D627B" w:rsidRPr="003D627B" w:rsidRDefault="003D627B" w:rsidP="003D627B">
      <w:pPr>
        <w:numPr>
          <w:ilvl w:val="0"/>
          <w:numId w:val="7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4.2024</w:t>
      </w:r>
    </w:p>
    <w:p w14:paraId="59F100A4" w14:textId="77777777" w:rsidR="003D627B" w:rsidRPr="003D627B" w:rsidRDefault="003D627B" w:rsidP="003D627B">
      <w:pPr>
        <w:numPr>
          <w:ilvl w:val="1"/>
          <w:numId w:val="7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DB287B8" w14:textId="77777777" w:rsidR="003D627B" w:rsidRPr="003D627B" w:rsidRDefault="003D627B" w:rsidP="003D627B">
      <w:pPr>
        <w:numPr>
          <w:ilvl w:val="1"/>
          <w:numId w:val="7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150D6627" w14:textId="77777777" w:rsidR="003D627B" w:rsidRPr="003D627B" w:rsidRDefault="003D627B" w:rsidP="003D627B">
      <w:pPr>
        <w:numPr>
          <w:ilvl w:val="1"/>
          <w:numId w:val="7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5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E14A482" w14:textId="77777777" w:rsidR="003D627B" w:rsidRPr="003D627B" w:rsidRDefault="003D627B" w:rsidP="003D627B">
      <w:pPr>
        <w:numPr>
          <w:ilvl w:val="1"/>
          <w:numId w:val="7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8F7EDDD" w14:textId="77777777" w:rsidR="003D627B" w:rsidRPr="003D627B" w:rsidRDefault="003D627B" w:rsidP="003D627B">
      <w:pPr>
        <w:numPr>
          <w:ilvl w:val="1"/>
          <w:numId w:val="7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6CFA93" w14:textId="77777777" w:rsidR="003D627B" w:rsidRPr="003D627B" w:rsidRDefault="003D627B" w:rsidP="003D627B">
      <w:pPr>
        <w:numPr>
          <w:ilvl w:val="1"/>
          <w:numId w:val="7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1D59139" w14:textId="77777777" w:rsidR="003D627B" w:rsidRPr="003D627B" w:rsidRDefault="003D627B" w:rsidP="003D627B">
      <w:pPr>
        <w:numPr>
          <w:ilvl w:val="1"/>
          <w:numId w:val="7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9311DE8" w14:textId="77777777" w:rsidR="003D627B" w:rsidRPr="003D627B" w:rsidRDefault="003D627B" w:rsidP="003D627B">
      <w:pPr>
        <w:numPr>
          <w:ilvl w:val="1"/>
          <w:numId w:val="7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C554431" w14:textId="3D6860F7" w:rsidR="003D627B" w:rsidRPr="003D627B" w:rsidRDefault="0011345C" w:rsidP="003D627B">
      <w:pPr>
        <w:numPr>
          <w:ilvl w:val="1"/>
          <w:numId w:val="7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8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25EFC0" w14:textId="77777777" w:rsidR="003D627B" w:rsidRPr="003D627B" w:rsidRDefault="003D627B" w:rsidP="003D627B">
      <w:pPr>
        <w:numPr>
          <w:ilvl w:val="1"/>
          <w:numId w:val="7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06BA4CB" w14:textId="77777777" w:rsidR="003D627B" w:rsidRPr="003D627B" w:rsidRDefault="003D627B" w:rsidP="003D627B">
      <w:pPr>
        <w:numPr>
          <w:ilvl w:val="1"/>
          <w:numId w:val="7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C9DC5F5" w14:textId="77777777" w:rsidR="003D627B" w:rsidRPr="003D627B" w:rsidRDefault="003D627B" w:rsidP="003D627B">
      <w:pPr>
        <w:numPr>
          <w:ilvl w:val="1"/>
          <w:numId w:val="7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3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1BC0030D" w14:textId="77777777" w:rsidR="003D627B" w:rsidRPr="003D627B" w:rsidRDefault="003D627B" w:rsidP="003D627B">
      <w:pPr>
        <w:numPr>
          <w:ilvl w:val="1"/>
          <w:numId w:val="7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041C24B" w14:textId="77777777" w:rsidR="003D627B" w:rsidRPr="003D627B" w:rsidRDefault="003D627B" w:rsidP="003D627B">
      <w:pPr>
        <w:numPr>
          <w:ilvl w:val="1"/>
          <w:numId w:val="7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2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65C79667" w14:textId="77777777" w:rsidR="003D627B" w:rsidRPr="003D627B" w:rsidRDefault="003D627B" w:rsidP="003D627B">
      <w:pPr>
        <w:numPr>
          <w:ilvl w:val="0"/>
          <w:numId w:val="7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4.2024</w:t>
      </w:r>
    </w:p>
    <w:p w14:paraId="34E1E17C" w14:textId="77777777" w:rsidR="003D627B" w:rsidRPr="003D627B" w:rsidRDefault="003D627B" w:rsidP="003D627B">
      <w:pPr>
        <w:numPr>
          <w:ilvl w:val="1"/>
          <w:numId w:val="7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8941362" w14:textId="77777777" w:rsidR="003D627B" w:rsidRPr="003D627B" w:rsidRDefault="003D627B" w:rsidP="003D627B">
      <w:pPr>
        <w:numPr>
          <w:ilvl w:val="1"/>
          <w:numId w:val="7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3B87F6D" w14:textId="77777777" w:rsidR="003D627B" w:rsidRPr="003D627B" w:rsidRDefault="003D627B" w:rsidP="003D627B">
      <w:pPr>
        <w:numPr>
          <w:ilvl w:val="1"/>
          <w:numId w:val="7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17FD56DC" w14:textId="77777777" w:rsidR="003D627B" w:rsidRPr="003D627B" w:rsidRDefault="003D627B" w:rsidP="003D627B">
      <w:pPr>
        <w:numPr>
          <w:ilvl w:val="1"/>
          <w:numId w:val="7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CF9FCBA" w14:textId="77777777" w:rsidR="003D627B" w:rsidRPr="003D627B" w:rsidRDefault="003D627B" w:rsidP="003D627B">
      <w:pPr>
        <w:numPr>
          <w:ilvl w:val="1"/>
          <w:numId w:val="7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D615E5C" w14:textId="77777777" w:rsidR="003D627B" w:rsidRPr="003D627B" w:rsidRDefault="003D627B" w:rsidP="003D627B">
      <w:pPr>
        <w:numPr>
          <w:ilvl w:val="1"/>
          <w:numId w:val="7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B6DD3C1" w14:textId="77777777" w:rsidR="003D627B" w:rsidRPr="003D627B" w:rsidRDefault="003D627B" w:rsidP="003D627B">
      <w:pPr>
        <w:numPr>
          <w:ilvl w:val="1"/>
          <w:numId w:val="7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F614EE8" w14:textId="77777777" w:rsidR="003D627B" w:rsidRPr="003D627B" w:rsidRDefault="003D627B" w:rsidP="003D627B">
      <w:pPr>
        <w:numPr>
          <w:ilvl w:val="1"/>
          <w:numId w:val="7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431CF22C" w14:textId="456C038B" w:rsidR="003D627B" w:rsidRPr="003D627B" w:rsidRDefault="0011345C" w:rsidP="003D627B">
      <w:pPr>
        <w:numPr>
          <w:ilvl w:val="1"/>
          <w:numId w:val="7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8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8835E4C" w14:textId="77777777" w:rsidR="003D627B" w:rsidRPr="003D627B" w:rsidRDefault="003D627B" w:rsidP="003D627B">
      <w:pPr>
        <w:numPr>
          <w:ilvl w:val="1"/>
          <w:numId w:val="7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2C55B0E" w14:textId="77777777" w:rsidR="003D627B" w:rsidRPr="003D627B" w:rsidRDefault="003D627B" w:rsidP="003D627B">
      <w:pPr>
        <w:numPr>
          <w:ilvl w:val="1"/>
          <w:numId w:val="7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84312F0" w14:textId="77777777" w:rsidR="003D627B" w:rsidRPr="003D627B" w:rsidRDefault="003D627B" w:rsidP="003D627B">
      <w:pPr>
        <w:numPr>
          <w:ilvl w:val="1"/>
          <w:numId w:val="7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603A3590" w14:textId="77777777" w:rsidR="003D627B" w:rsidRPr="003D627B" w:rsidRDefault="003D627B" w:rsidP="003D627B">
      <w:pPr>
        <w:numPr>
          <w:ilvl w:val="1"/>
          <w:numId w:val="7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425ADE1" w14:textId="77777777" w:rsidR="003D627B" w:rsidRPr="003D627B" w:rsidRDefault="003D627B" w:rsidP="003D627B">
      <w:pPr>
        <w:numPr>
          <w:ilvl w:val="1"/>
          <w:numId w:val="7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17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248C5F0A" w14:textId="77777777" w:rsidR="003D627B" w:rsidRPr="003D627B" w:rsidRDefault="003D627B" w:rsidP="003D627B">
      <w:pPr>
        <w:numPr>
          <w:ilvl w:val="0"/>
          <w:numId w:val="8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4.2024</w:t>
      </w:r>
    </w:p>
    <w:p w14:paraId="3826D55B" w14:textId="77777777" w:rsidR="003D627B" w:rsidRPr="003D627B" w:rsidRDefault="003D627B" w:rsidP="003D627B">
      <w:pPr>
        <w:numPr>
          <w:ilvl w:val="1"/>
          <w:numId w:val="8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4D3CBEA" w14:textId="77777777" w:rsidR="003D627B" w:rsidRPr="003D627B" w:rsidRDefault="003D627B" w:rsidP="003D627B">
      <w:pPr>
        <w:numPr>
          <w:ilvl w:val="1"/>
          <w:numId w:val="8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C42B145" w14:textId="77777777" w:rsidR="003D627B" w:rsidRPr="003D627B" w:rsidRDefault="003D627B" w:rsidP="003D627B">
      <w:pPr>
        <w:numPr>
          <w:ilvl w:val="1"/>
          <w:numId w:val="8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4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75974EB3" w14:textId="77777777" w:rsidR="003D627B" w:rsidRPr="003D627B" w:rsidRDefault="003D627B" w:rsidP="003D627B">
      <w:pPr>
        <w:numPr>
          <w:ilvl w:val="1"/>
          <w:numId w:val="8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0</w:t>
      </w:r>
    </w:p>
    <w:p w14:paraId="48B3106E" w14:textId="77777777" w:rsidR="003D627B" w:rsidRPr="003D627B" w:rsidRDefault="003D627B" w:rsidP="003D627B">
      <w:pPr>
        <w:numPr>
          <w:ilvl w:val="1"/>
          <w:numId w:val="8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8A18EA" w14:textId="77777777" w:rsidR="003D627B" w:rsidRPr="003D627B" w:rsidRDefault="003D627B" w:rsidP="003D627B">
      <w:pPr>
        <w:numPr>
          <w:ilvl w:val="1"/>
          <w:numId w:val="8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4EA9164" w14:textId="77777777" w:rsidR="003D627B" w:rsidRPr="003D627B" w:rsidRDefault="003D627B" w:rsidP="003D627B">
      <w:pPr>
        <w:numPr>
          <w:ilvl w:val="1"/>
          <w:numId w:val="8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5D86EA3" w14:textId="77777777" w:rsidR="003D627B" w:rsidRPr="003D627B" w:rsidRDefault="003D627B" w:rsidP="003D627B">
      <w:pPr>
        <w:numPr>
          <w:ilvl w:val="1"/>
          <w:numId w:val="8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4B193DBA" w14:textId="739C80FF" w:rsidR="003D627B" w:rsidRPr="003D627B" w:rsidRDefault="0011345C" w:rsidP="003D627B">
      <w:pPr>
        <w:numPr>
          <w:ilvl w:val="1"/>
          <w:numId w:val="8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261F299" w14:textId="77777777" w:rsidR="003D627B" w:rsidRPr="003D627B" w:rsidRDefault="003D627B" w:rsidP="003D627B">
      <w:pPr>
        <w:numPr>
          <w:ilvl w:val="1"/>
          <w:numId w:val="8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2A48BE2" w14:textId="77777777" w:rsidR="003D627B" w:rsidRPr="003D627B" w:rsidRDefault="003D627B" w:rsidP="003D627B">
      <w:pPr>
        <w:numPr>
          <w:ilvl w:val="1"/>
          <w:numId w:val="8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D972EB3" w14:textId="77777777" w:rsidR="003D627B" w:rsidRPr="003D627B" w:rsidRDefault="003D627B" w:rsidP="003D627B">
      <w:pPr>
        <w:numPr>
          <w:ilvl w:val="1"/>
          <w:numId w:val="8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4BE75B73" w14:textId="77777777" w:rsidR="003D627B" w:rsidRPr="003D627B" w:rsidRDefault="003D627B" w:rsidP="003D627B">
      <w:pPr>
        <w:numPr>
          <w:ilvl w:val="1"/>
          <w:numId w:val="8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5AC1D21" w14:textId="77777777" w:rsidR="003D627B" w:rsidRPr="003D627B" w:rsidRDefault="003D627B" w:rsidP="003D627B">
      <w:pPr>
        <w:numPr>
          <w:ilvl w:val="1"/>
          <w:numId w:val="8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0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36E62001" w14:textId="77777777" w:rsidR="003D627B" w:rsidRPr="003D627B" w:rsidRDefault="003D627B" w:rsidP="003D627B">
      <w:pPr>
        <w:numPr>
          <w:ilvl w:val="0"/>
          <w:numId w:val="8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4.2024</w:t>
      </w:r>
    </w:p>
    <w:p w14:paraId="356695DD" w14:textId="77777777" w:rsidR="003D627B" w:rsidRPr="003D627B" w:rsidRDefault="003D627B" w:rsidP="003D627B">
      <w:pPr>
        <w:numPr>
          <w:ilvl w:val="1"/>
          <w:numId w:val="8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B900E69" w14:textId="77777777" w:rsidR="003D627B" w:rsidRPr="003D627B" w:rsidRDefault="003D627B" w:rsidP="003D627B">
      <w:pPr>
        <w:numPr>
          <w:ilvl w:val="1"/>
          <w:numId w:val="8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085A4CB" w14:textId="77777777" w:rsidR="003D627B" w:rsidRPr="003D627B" w:rsidRDefault="003D627B" w:rsidP="003D627B">
      <w:pPr>
        <w:numPr>
          <w:ilvl w:val="1"/>
          <w:numId w:val="8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20FC0A2" w14:textId="77777777" w:rsidR="003D627B" w:rsidRPr="003D627B" w:rsidRDefault="003D627B" w:rsidP="003D627B">
      <w:pPr>
        <w:numPr>
          <w:ilvl w:val="1"/>
          <w:numId w:val="8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15DEC3A" w14:textId="77777777" w:rsidR="003D627B" w:rsidRPr="003D627B" w:rsidRDefault="003D627B" w:rsidP="003D627B">
      <w:pPr>
        <w:numPr>
          <w:ilvl w:val="1"/>
          <w:numId w:val="8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Засоби ППО — 753</w:t>
      </w:r>
    </w:p>
    <w:p w14:paraId="3B3C640F" w14:textId="77777777" w:rsidR="003D627B" w:rsidRPr="003D627B" w:rsidRDefault="003D627B" w:rsidP="003D627B">
      <w:pPr>
        <w:numPr>
          <w:ilvl w:val="1"/>
          <w:numId w:val="8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6D75803" w14:textId="77777777" w:rsidR="003D627B" w:rsidRPr="003D627B" w:rsidRDefault="003D627B" w:rsidP="003D627B">
      <w:pPr>
        <w:numPr>
          <w:ilvl w:val="1"/>
          <w:numId w:val="8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E582648" w14:textId="77777777" w:rsidR="003D627B" w:rsidRPr="003D627B" w:rsidRDefault="003D627B" w:rsidP="003D627B">
      <w:pPr>
        <w:numPr>
          <w:ilvl w:val="1"/>
          <w:numId w:val="8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76C18506" w14:textId="66A22E0F" w:rsidR="003D627B" w:rsidRPr="003D627B" w:rsidRDefault="0011345C" w:rsidP="003D627B">
      <w:pPr>
        <w:numPr>
          <w:ilvl w:val="1"/>
          <w:numId w:val="8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9193475" w14:textId="77777777" w:rsidR="003D627B" w:rsidRPr="003D627B" w:rsidRDefault="003D627B" w:rsidP="003D627B">
      <w:pPr>
        <w:numPr>
          <w:ilvl w:val="1"/>
          <w:numId w:val="8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6FE6151" w14:textId="77777777" w:rsidR="003D627B" w:rsidRPr="003D627B" w:rsidRDefault="003D627B" w:rsidP="003D627B">
      <w:pPr>
        <w:numPr>
          <w:ilvl w:val="1"/>
          <w:numId w:val="8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7E84128" w14:textId="77777777" w:rsidR="003D627B" w:rsidRPr="003D627B" w:rsidRDefault="003D627B" w:rsidP="003D627B">
      <w:pPr>
        <w:numPr>
          <w:ilvl w:val="1"/>
          <w:numId w:val="8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2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7)</w:t>
      </w:r>
    </w:p>
    <w:p w14:paraId="2418887B" w14:textId="77777777" w:rsidR="003D627B" w:rsidRPr="003D627B" w:rsidRDefault="003D627B" w:rsidP="003D627B">
      <w:pPr>
        <w:numPr>
          <w:ilvl w:val="1"/>
          <w:numId w:val="8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C388E5B" w14:textId="77777777" w:rsidR="003D627B" w:rsidRPr="003D627B" w:rsidRDefault="003D627B" w:rsidP="003D627B">
      <w:pPr>
        <w:numPr>
          <w:ilvl w:val="1"/>
          <w:numId w:val="8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0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00BA1154" w14:textId="77777777" w:rsidR="003D627B" w:rsidRPr="003D627B" w:rsidRDefault="003D627B" w:rsidP="003D627B">
      <w:pPr>
        <w:numPr>
          <w:ilvl w:val="0"/>
          <w:numId w:val="8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4.2024</w:t>
      </w:r>
    </w:p>
    <w:p w14:paraId="7D3775F0" w14:textId="77777777" w:rsidR="003D627B" w:rsidRPr="003D627B" w:rsidRDefault="003D627B" w:rsidP="003D627B">
      <w:pPr>
        <w:numPr>
          <w:ilvl w:val="1"/>
          <w:numId w:val="8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3B481C2" w14:textId="77777777" w:rsidR="003D627B" w:rsidRPr="003D627B" w:rsidRDefault="003D627B" w:rsidP="003D627B">
      <w:pPr>
        <w:numPr>
          <w:ilvl w:val="1"/>
          <w:numId w:val="8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4EE2C15F" w14:textId="77777777" w:rsidR="003D627B" w:rsidRPr="003D627B" w:rsidRDefault="003D627B" w:rsidP="003D627B">
      <w:pPr>
        <w:numPr>
          <w:ilvl w:val="1"/>
          <w:numId w:val="8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3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C2147CE" w14:textId="77777777" w:rsidR="003D627B" w:rsidRPr="003D627B" w:rsidRDefault="003D627B" w:rsidP="003D627B">
      <w:pPr>
        <w:numPr>
          <w:ilvl w:val="1"/>
          <w:numId w:val="8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9</w:t>
      </w:r>
    </w:p>
    <w:p w14:paraId="53CC920F" w14:textId="77777777" w:rsidR="003D627B" w:rsidRPr="003D627B" w:rsidRDefault="003D627B" w:rsidP="003D627B">
      <w:pPr>
        <w:numPr>
          <w:ilvl w:val="1"/>
          <w:numId w:val="8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A0C3CC3" w14:textId="77777777" w:rsidR="003D627B" w:rsidRPr="003D627B" w:rsidRDefault="003D627B" w:rsidP="003D627B">
      <w:pPr>
        <w:numPr>
          <w:ilvl w:val="1"/>
          <w:numId w:val="8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283F395" w14:textId="77777777" w:rsidR="003D627B" w:rsidRPr="003D627B" w:rsidRDefault="003D627B" w:rsidP="003D627B">
      <w:pPr>
        <w:numPr>
          <w:ilvl w:val="1"/>
          <w:numId w:val="8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B2486CD" w14:textId="77777777" w:rsidR="003D627B" w:rsidRPr="003D627B" w:rsidRDefault="003D627B" w:rsidP="003D627B">
      <w:pPr>
        <w:numPr>
          <w:ilvl w:val="1"/>
          <w:numId w:val="8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354410F" w14:textId="527625F5" w:rsidR="003D627B" w:rsidRPr="003D627B" w:rsidRDefault="0011345C" w:rsidP="003D627B">
      <w:pPr>
        <w:numPr>
          <w:ilvl w:val="1"/>
          <w:numId w:val="8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5</w:t>
      </w:r>
    </w:p>
    <w:p w14:paraId="6250CD70" w14:textId="77777777" w:rsidR="003D627B" w:rsidRPr="003D627B" w:rsidRDefault="003D627B" w:rsidP="003D627B">
      <w:pPr>
        <w:numPr>
          <w:ilvl w:val="1"/>
          <w:numId w:val="8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0E63E98" w14:textId="77777777" w:rsidR="003D627B" w:rsidRPr="003D627B" w:rsidRDefault="003D627B" w:rsidP="003D627B">
      <w:pPr>
        <w:numPr>
          <w:ilvl w:val="1"/>
          <w:numId w:val="8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BFC1F31" w14:textId="77777777" w:rsidR="003D627B" w:rsidRPr="003D627B" w:rsidRDefault="003D627B" w:rsidP="003D627B">
      <w:pPr>
        <w:numPr>
          <w:ilvl w:val="1"/>
          <w:numId w:val="8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1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)</w:t>
      </w:r>
    </w:p>
    <w:p w14:paraId="024569B4" w14:textId="77777777" w:rsidR="003D627B" w:rsidRPr="003D627B" w:rsidRDefault="003D627B" w:rsidP="003D627B">
      <w:pPr>
        <w:numPr>
          <w:ilvl w:val="1"/>
          <w:numId w:val="8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F4DC22" w14:textId="77777777" w:rsidR="003D627B" w:rsidRPr="003D627B" w:rsidRDefault="003D627B" w:rsidP="003D627B">
      <w:pPr>
        <w:numPr>
          <w:ilvl w:val="1"/>
          <w:numId w:val="8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92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3BADD19B" w14:textId="77777777" w:rsidR="003D627B" w:rsidRPr="003D627B" w:rsidRDefault="003D627B" w:rsidP="003D627B">
      <w:pPr>
        <w:numPr>
          <w:ilvl w:val="0"/>
          <w:numId w:val="8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4.2024</w:t>
      </w:r>
    </w:p>
    <w:p w14:paraId="164EFC35" w14:textId="77777777" w:rsidR="003D627B" w:rsidRPr="003D627B" w:rsidRDefault="003D627B" w:rsidP="003D627B">
      <w:pPr>
        <w:numPr>
          <w:ilvl w:val="1"/>
          <w:numId w:val="8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F2E2902" w14:textId="77777777" w:rsidR="003D627B" w:rsidRPr="003D627B" w:rsidRDefault="003D627B" w:rsidP="003D627B">
      <w:pPr>
        <w:numPr>
          <w:ilvl w:val="1"/>
          <w:numId w:val="8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58E834ED" w14:textId="77777777" w:rsidR="003D627B" w:rsidRPr="003D627B" w:rsidRDefault="003D627B" w:rsidP="003D627B">
      <w:pPr>
        <w:numPr>
          <w:ilvl w:val="1"/>
          <w:numId w:val="8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3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F434408" w14:textId="77777777" w:rsidR="003D627B" w:rsidRPr="003D627B" w:rsidRDefault="003D627B" w:rsidP="003D627B">
      <w:pPr>
        <w:numPr>
          <w:ilvl w:val="1"/>
          <w:numId w:val="8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295E23D" w14:textId="77777777" w:rsidR="003D627B" w:rsidRPr="003D627B" w:rsidRDefault="003D627B" w:rsidP="003D627B">
      <w:pPr>
        <w:numPr>
          <w:ilvl w:val="1"/>
          <w:numId w:val="8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B151740" w14:textId="77777777" w:rsidR="003D627B" w:rsidRPr="003D627B" w:rsidRDefault="003D627B" w:rsidP="003D627B">
      <w:pPr>
        <w:numPr>
          <w:ilvl w:val="1"/>
          <w:numId w:val="8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329CAF7" w14:textId="77777777" w:rsidR="003D627B" w:rsidRPr="003D627B" w:rsidRDefault="003D627B" w:rsidP="003D627B">
      <w:pPr>
        <w:numPr>
          <w:ilvl w:val="1"/>
          <w:numId w:val="8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55C41F7" w14:textId="77777777" w:rsidR="003D627B" w:rsidRPr="003D627B" w:rsidRDefault="003D627B" w:rsidP="003D627B">
      <w:pPr>
        <w:numPr>
          <w:ilvl w:val="1"/>
          <w:numId w:val="8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1F5B9193" w14:textId="6AED49C7" w:rsidR="003D627B" w:rsidRPr="003D627B" w:rsidRDefault="0011345C" w:rsidP="003D627B">
      <w:pPr>
        <w:numPr>
          <w:ilvl w:val="1"/>
          <w:numId w:val="8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6EC7D03" w14:textId="77777777" w:rsidR="003D627B" w:rsidRPr="003D627B" w:rsidRDefault="003D627B" w:rsidP="003D627B">
      <w:pPr>
        <w:numPr>
          <w:ilvl w:val="1"/>
          <w:numId w:val="8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9848FF2" w14:textId="77777777" w:rsidR="003D627B" w:rsidRPr="003D627B" w:rsidRDefault="003D627B" w:rsidP="003D627B">
      <w:pPr>
        <w:numPr>
          <w:ilvl w:val="1"/>
          <w:numId w:val="8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92DEB4" w14:textId="77777777" w:rsidR="003D627B" w:rsidRPr="003D627B" w:rsidRDefault="003D627B" w:rsidP="003D627B">
      <w:pPr>
        <w:numPr>
          <w:ilvl w:val="1"/>
          <w:numId w:val="8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1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676642D" w14:textId="77777777" w:rsidR="003D627B" w:rsidRPr="003D627B" w:rsidRDefault="003D627B" w:rsidP="003D627B">
      <w:pPr>
        <w:numPr>
          <w:ilvl w:val="1"/>
          <w:numId w:val="8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6EDE272" w14:textId="77777777" w:rsidR="003D627B" w:rsidRPr="003D627B" w:rsidRDefault="003D627B" w:rsidP="003D627B">
      <w:pPr>
        <w:numPr>
          <w:ilvl w:val="1"/>
          <w:numId w:val="8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84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2F150FEC" w14:textId="77777777" w:rsidR="003D627B" w:rsidRPr="003D627B" w:rsidRDefault="003D627B" w:rsidP="003D627B">
      <w:pPr>
        <w:numPr>
          <w:ilvl w:val="0"/>
          <w:numId w:val="8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4.2024</w:t>
      </w:r>
    </w:p>
    <w:p w14:paraId="5610A8C6" w14:textId="77777777" w:rsidR="003D627B" w:rsidRPr="003D627B" w:rsidRDefault="003D627B" w:rsidP="003D627B">
      <w:pPr>
        <w:numPr>
          <w:ilvl w:val="1"/>
          <w:numId w:val="8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8279E2D" w14:textId="77777777" w:rsidR="003D627B" w:rsidRPr="003D627B" w:rsidRDefault="003D627B" w:rsidP="003D627B">
      <w:pPr>
        <w:numPr>
          <w:ilvl w:val="1"/>
          <w:numId w:val="8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02EC13EC" w14:textId="77777777" w:rsidR="003D627B" w:rsidRPr="003D627B" w:rsidRDefault="003D627B" w:rsidP="003D627B">
      <w:pPr>
        <w:numPr>
          <w:ilvl w:val="1"/>
          <w:numId w:val="8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35C4E39B" w14:textId="77777777" w:rsidR="003D627B" w:rsidRPr="003D627B" w:rsidRDefault="003D627B" w:rsidP="003D627B">
      <w:pPr>
        <w:numPr>
          <w:ilvl w:val="1"/>
          <w:numId w:val="8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D5C84DB" w14:textId="77777777" w:rsidR="003D627B" w:rsidRPr="003D627B" w:rsidRDefault="003D627B" w:rsidP="003D627B">
      <w:pPr>
        <w:numPr>
          <w:ilvl w:val="1"/>
          <w:numId w:val="8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9</w:t>
      </w:r>
    </w:p>
    <w:p w14:paraId="4161A458" w14:textId="77777777" w:rsidR="003D627B" w:rsidRPr="003D627B" w:rsidRDefault="003D627B" w:rsidP="003D627B">
      <w:pPr>
        <w:numPr>
          <w:ilvl w:val="1"/>
          <w:numId w:val="8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9EA9531" w14:textId="77777777" w:rsidR="003D627B" w:rsidRPr="003D627B" w:rsidRDefault="003D627B" w:rsidP="003D627B">
      <w:pPr>
        <w:numPr>
          <w:ilvl w:val="1"/>
          <w:numId w:val="8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76A4EBF" w14:textId="77777777" w:rsidR="003D627B" w:rsidRPr="003D627B" w:rsidRDefault="003D627B" w:rsidP="003D627B">
      <w:pPr>
        <w:numPr>
          <w:ilvl w:val="1"/>
          <w:numId w:val="8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645BB5F9" w14:textId="6A6D2A2A" w:rsidR="003D627B" w:rsidRPr="003D627B" w:rsidRDefault="0011345C" w:rsidP="003D627B">
      <w:pPr>
        <w:numPr>
          <w:ilvl w:val="1"/>
          <w:numId w:val="8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D610154" w14:textId="77777777" w:rsidR="003D627B" w:rsidRPr="003D627B" w:rsidRDefault="003D627B" w:rsidP="003D627B">
      <w:pPr>
        <w:numPr>
          <w:ilvl w:val="1"/>
          <w:numId w:val="8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D7CAE42" w14:textId="77777777" w:rsidR="003D627B" w:rsidRPr="003D627B" w:rsidRDefault="003D627B" w:rsidP="003D627B">
      <w:pPr>
        <w:numPr>
          <w:ilvl w:val="1"/>
          <w:numId w:val="8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3360367" w14:textId="77777777" w:rsidR="003D627B" w:rsidRPr="003D627B" w:rsidRDefault="003D627B" w:rsidP="003D627B">
      <w:pPr>
        <w:numPr>
          <w:ilvl w:val="1"/>
          <w:numId w:val="8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втомобілі та автоцистерни — 150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)</w:t>
      </w:r>
    </w:p>
    <w:p w14:paraId="3A2D4FC6" w14:textId="77777777" w:rsidR="003D627B" w:rsidRPr="003D627B" w:rsidRDefault="003D627B" w:rsidP="003D627B">
      <w:pPr>
        <w:numPr>
          <w:ilvl w:val="1"/>
          <w:numId w:val="8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75A3219" w14:textId="77777777" w:rsidR="003D627B" w:rsidRPr="003D627B" w:rsidRDefault="003D627B" w:rsidP="003D627B">
      <w:pPr>
        <w:numPr>
          <w:ilvl w:val="1"/>
          <w:numId w:val="8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75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5A40DABF" w14:textId="77777777" w:rsidR="003D627B" w:rsidRPr="003D627B" w:rsidRDefault="003D627B" w:rsidP="003D627B">
      <w:pPr>
        <w:numPr>
          <w:ilvl w:val="0"/>
          <w:numId w:val="8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4.2024</w:t>
      </w:r>
    </w:p>
    <w:p w14:paraId="0514C05C" w14:textId="77777777" w:rsidR="003D627B" w:rsidRPr="003D627B" w:rsidRDefault="003D627B" w:rsidP="003D627B">
      <w:pPr>
        <w:numPr>
          <w:ilvl w:val="1"/>
          <w:numId w:val="8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8243D47" w14:textId="77777777" w:rsidR="003D627B" w:rsidRPr="003D627B" w:rsidRDefault="003D627B" w:rsidP="003D627B">
      <w:pPr>
        <w:numPr>
          <w:ilvl w:val="1"/>
          <w:numId w:val="8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14F7494" w14:textId="77777777" w:rsidR="003D627B" w:rsidRPr="003D627B" w:rsidRDefault="003D627B" w:rsidP="003D627B">
      <w:pPr>
        <w:numPr>
          <w:ilvl w:val="1"/>
          <w:numId w:val="8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10383CEB" w14:textId="77777777" w:rsidR="003D627B" w:rsidRPr="003D627B" w:rsidRDefault="003D627B" w:rsidP="003D627B">
      <w:pPr>
        <w:numPr>
          <w:ilvl w:val="1"/>
          <w:numId w:val="8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885AD41" w14:textId="77777777" w:rsidR="003D627B" w:rsidRPr="003D627B" w:rsidRDefault="003D627B" w:rsidP="003D627B">
      <w:pPr>
        <w:numPr>
          <w:ilvl w:val="1"/>
          <w:numId w:val="8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B54850F" w14:textId="77777777" w:rsidR="003D627B" w:rsidRPr="003D627B" w:rsidRDefault="003D627B" w:rsidP="003D627B">
      <w:pPr>
        <w:numPr>
          <w:ilvl w:val="1"/>
          <w:numId w:val="8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4816040" w14:textId="77777777" w:rsidR="003D627B" w:rsidRPr="003D627B" w:rsidRDefault="003D627B" w:rsidP="003D627B">
      <w:pPr>
        <w:numPr>
          <w:ilvl w:val="1"/>
          <w:numId w:val="8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2563BE2" w14:textId="77777777" w:rsidR="003D627B" w:rsidRPr="003D627B" w:rsidRDefault="003D627B" w:rsidP="003D627B">
      <w:pPr>
        <w:numPr>
          <w:ilvl w:val="1"/>
          <w:numId w:val="8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8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014435A1" w14:textId="48B07F6E" w:rsidR="003D627B" w:rsidRPr="003D627B" w:rsidRDefault="0011345C" w:rsidP="003D627B">
      <w:pPr>
        <w:numPr>
          <w:ilvl w:val="1"/>
          <w:numId w:val="8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0CA23E0" w14:textId="77777777" w:rsidR="003D627B" w:rsidRPr="003D627B" w:rsidRDefault="003D627B" w:rsidP="003D627B">
      <w:pPr>
        <w:numPr>
          <w:ilvl w:val="1"/>
          <w:numId w:val="8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5CF1FAB" w14:textId="77777777" w:rsidR="003D627B" w:rsidRPr="003D627B" w:rsidRDefault="003D627B" w:rsidP="003D627B">
      <w:pPr>
        <w:numPr>
          <w:ilvl w:val="1"/>
          <w:numId w:val="8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5FEB98E" w14:textId="77777777" w:rsidR="003D627B" w:rsidRPr="003D627B" w:rsidRDefault="003D627B" w:rsidP="003D627B">
      <w:pPr>
        <w:numPr>
          <w:ilvl w:val="1"/>
          <w:numId w:val="8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9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)</w:t>
      </w:r>
    </w:p>
    <w:p w14:paraId="182130E3" w14:textId="77777777" w:rsidR="003D627B" w:rsidRPr="003D627B" w:rsidRDefault="003D627B" w:rsidP="003D627B">
      <w:pPr>
        <w:numPr>
          <w:ilvl w:val="1"/>
          <w:numId w:val="8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C5D4610" w14:textId="77777777" w:rsidR="003D627B" w:rsidRPr="003D627B" w:rsidRDefault="003D627B" w:rsidP="003D627B">
      <w:pPr>
        <w:numPr>
          <w:ilvl w:val="1"/>
          <w:numId w:val="8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6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3155A63C" w14:textId="77777777" w:rsidR="003D627B" w:rsidRPr="003D627B" w:rsidRDefault="003D627B" w:rsidP="003D627B">
      <w:pPr>
        <w:numPr>
          <w:ilvl w:val="0"/>
          <w:numId w:val="8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4.2024</w:t>
      </w:r>
    </w:p>
    <w:p w14:paraId="3DD71E25" w14:textId="77777777" w:rsidR="003D627B" w:rsidRPr="003D627B" w:rsidRDefault="003D627B" w:rsidP="003D627B">
      <w:pPr>
        <w:numPr>
          <w:ilvl w:val="1"/>
          <w:numId w:val="8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0AC3CD3" w14:textId="77777777" w:rsidR="003D627B" w:rsidRPr="003D627B" w:rsidRDefault="003D627B" w:rsidP="003D627B">
      <w:pPr>
        <w:numPr>
          <w:ilvl w:val="1"/>
          <w:numId w:val="8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)</w:t>
      </w:r>
    </w:p>
    <w:p w14:paraId="6AA613C9" w14:textId="77777777" w:rsidR="003D627B" w:rsidRPr="003D627B" w:rsidRDefault="003D627B" w:rsidP="003D627B">
      <w:pPr>
        <w:numPr>
          <w:ilvl w:val="1"/>
          <w:numId w:val="8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2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0051FB83" w14:textId="77777777" w:rsidR="003D627B" w:rsidRPr="003D627B" w:rsidRDefault="003D627B" w:rsidP="003D627B">
      <w:pPr>
        <w:numPr>
          <w:ilvl w:val="1"/>
          <w:numId w:val="8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42A8856" w14:textId="77777777" w:rsidR="003D627B" w:rsidRPr="003D627B" w:rsidRDefault="003D627B" w:rsidP="003D627B">
      <w:pPr>
        <w:numPr>
          <w:ilvl w:val="1"/>
          <w:numId w:val="8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EBD2A7A" w14:textId="77777777" w:rsidR="003D627B" w:rsidRPr="003D627B" w:rsidRDefault="003D627B" w:rsidP="003D627B">
      <w:pPr>
        <w:numPr>
          <w:ilvl w:val="1"/>
          <w:numId w:val="8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A136D60" w14:textId="77777777" w:rsidR="003D627B" w:rsidRPr="003D627B" w:rsidRDefault="003D627B" w:rsidP="003D627B">
      <w:pPr>
        <w:numPr>
          <w:ilvl w:val="1"/>
          <w:numId w:val="8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657DAA8" w14:textId="77777777" w:rsidR="003D627B" w:rsidRPr="003D627B" w:rsidRDefault="003D627B" w:rsidP="003D627B">
      <w:pPr>
        <w:numPr>
          <w:ilvl w:val="1"/>
          <w:numId w:val="8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8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36C569E" w14:textId="7374435D" w:rsidR="003D627B" w:rsidRPr="003D627B" w:rsidRDefault="0011345C" w:rsidP="003D627B">
      <w:pPr>
        <w:numPr>
          <w:ilvl w:val="1"/>
          <w:numId w:val="8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9</w:t>
      </w:r>
    </w:p>
    <w:p w14:paraId="7E43C156" w14:textId="77777777" w:rsidR="003D627B" w:rsidRPr="003D627B" w:rsidRDefault="003D627B" w:rsidP="003D627B">
      <w:pPr>
        <w:numPr>
          <w:ilvl w:val="1"/>
          <w:numId w:val="9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85D0D90" w14:textId="77777777" w:rsidR="003D627B" w:rsidRPr="003D627B" w:rsidRDefault="003D627B" w:rsidP="003D627B">
      <w:pPr>
        <w:numPr>
          <w:ilvl w:val="1"/>
          <w:numId w:val="9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4DDF09A" w14:textId="77777777" w:rsidR="003D627B" w:rsidRPr="003D627B" w:rsidRDefault="003D627B" w:rsidP="003D627B">
      <w:pPr>
        <w:numPr>
          <w:ilvl w:val="1"/>
          <w:numId w:val="9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9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016432FE" w14:textId="77777777" w:rsidR="003D627B" w:rsidRPr="003D627B" w:rsidRDefault="003D627B" w:rsidP="003D627B">
      <w:pPr>
        <w:numPr>
          <w:ilvl w:val="1"/>
          <w:numId w:val="9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C04F53D" w14:textId="77777777" w:rsidR="003D627B" w:rsidRPr="003D627B" w:rsidRDefault="003D627B" w:rsidP="003D627B">
      <w:pPr>
        <w:numPr>
          <w:ilvl w:val="1"/>
          <w:numId w:val="9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5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6541237D" w14:textId="77777777" w:rsidR="003D627B" w:rsidRPr="003D627B" w:rsidRDefault="003D627B" w:rsidP="003D627B">
      <w:pPr>
        <w:numPr>
          <w:ilvl w:val="0"/>
          <w:numId w:val="9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4.2024</w:t>
      </w:r>
    </w:p>
    <w:p w14:paraId="0EFB613B" w14:textId="77777777" w:rsidR="003D627B" w:rsidRPr="003D627B" w:rsidRDefault="003D627B" w:rsidP="003D627B">
      <w:pPr>
        <w:numPr>
          <w:ilvl w:val="1"/>
          <w:numId w:val="9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CCDE0B6" w14:textId="77777777" w:rsidR="003D627B" w:rsidRPr="003D627B" w:rsidRDefault="003D627B" w:rsidP="003D627B">
      <w:pPr>
        <w:numPr>
          <w:ilvl w:val="1"/>
          <w:numId w:val="9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1327C82" w14:textId="77777777" w:rsidR="003D627B" w:rsidRPr="003D627B" w:rsidRDefault="003D627B" w:rsidP="003D627B">
      <w:pPr>
        <w:numPr>
          <w:ilvl w:val="1"/>
          <w:numId w:val="9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1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8DF719F" w14:textId="77777777" w:rsidR="003D627B" w:rsidRPr="003D627B" w:rsidRDefault="003D627B" w:rsidP="003D627B">
      <w:pPr>
        <w:numPr>
          <w:ilvl w:val="1"/>
          <w:numId w:val="9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16DE44" w14:textId="77777777" w:rsidR="003D627B" w:rsidRPr="003D627B" w:rsidRDefault="003D627B" w:rsidP="003D627B">
      <w:pPr>
        <w:numPr>
          <w:ilvl w:val="1"/>
          <w:numId w:val="9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59BA10" w14:textId="77777777" w:rsidR="003D627B" w:rsidRPr="003D627B" w:rsidRDefault="003D627B" w:rsidP="003D627B">
      <w:pPr>
        <w:numPr>
          <w:ilvl w:val="1"/>
          <w:numId w:val="9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C43A5BF" w14:textId="77777777" w:rsidR="003D627B" w:rsidRPr="003D627B" w:rsidRDefault="003D627B" w:rsidP="003D627B">
      <w:pPr>
        <w:numPr>
          <w:ilvl w:val="1"/>
          <w:numId w:val="9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A3A5121" w14:textId="77777777" w:rsidR="003D627B" w:rsidRPr="003D627B" w:rsidRDefault="003D627B" w:rsidP="003D627B">
      <w:pPr>
        <w:numPr>
          <w:ilvl w:val="1"/>
          <w:numId w:val="9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8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A471011" w14:textId="68E24FEF" w:rsidR="003D627B" w:rsidRPr="003D627B" w:rsidRDefault="0011345C" w:rsidP="003D627B">
      <w:pPr>
        <w:numPr>
          <w:ilvl w:val="1"/>
          <w:numId w:val="9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9</w:t>
      </w:r>
    </w:p>
    <w:p w14:paraId="2340350B" w14:textId="77777777" w:rsidR="003D627B" w:rsidRPr="003D627B" w:rsidRDefault="003D627B" w:rsidP="003D627B">
      <w:pPr>
        <w:numPr>
          <w:ilvl w:val="1"/>
          <w:numId w:val="9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13FAACE" w14:textId="77777777" w:rsidR="003D627B" w:rsidRPr="003D627B" w:rsidRDefault="003D627B" w:rsidP="003D627B">
      <w:pPr>
        <w:numPr>
          <w:ilvl w:val="1"/>
          <w:numId w:val="9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2888970" w14:textId="77777777" w:rsidR="003D627B" w:rsidRPr="003D627B" w:rsidRDefault="003D627B" w:rsidP="003D627B">
      <w:pPr>
        <w:numPr>
          <w:ilvl w:val="1"/>
          <w:numId w:val="9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8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3B0D570B" w14:textId="77777777" w:rsidR="003D627B" w:rsidRPr="003D627B" w:rsidRDefault="003D627B" w:rsidP="003D627B">
      <w:pPr>
        <w:numPr>
          <w:ilvl w:val="1"/>
          <w:numId w:val="9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9D1142C" w14:textId="77777777" w:rsidR="003D627B" w:rsidRPr="003D627B" w:rsidRDefault="003D627B" w:rsidP="003D627B">
      <w:pPr>
        <w:numPr>
          <w:ilvl w:val="1"/>
          <w:numId w:val="9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5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70)</w:t>
      </w:r>
    </w:p>
    <w:p w14:paraId="34FF80ED" w14:textId="77777777" w:rsidR="003D627B" w:rsidRPr="003D627B" w:rsidRDefault="003D627B" w:rsidP="003D627B">
      <w:pPr>
        <w:numPr>
          <w:ilvl w:val="0"/>
          <w:numId w:val="9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4.2024</w:t>
      </w:r>
    </w:p>
    <w:p w14:paraId="4901CCA1" w14:textId="77777777" w:rsidR="003D627B" w:rsidRPr="003D627B" w:rsidRDefault="003D627B" w:rsidP="003D627B">
      <w:pPr>
        <w:numPr>
          <w:ilvl w:val="1"/>
          <w:numId w:val="9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5140FBB" w14:textId="77777777" w:rsidR="003D627B" w:rsidRPr="003D627B" w:rsidRDefault="003D627B" w:rsidP="003D627B">
      <w:pPr>
        <w:numPr>
          <w:ilvl w:val="1"/>
          <w:numId w:val="9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DAC7191" w14:textId="77777777" w:rsidR="003D627B" w:rsidRPr="003D627B" w:rsidRDefault="003D627B" w:rsidP="003D627B">
      <w:pPr>
        <w:numPr>
          <w:ilvl w:val="1"/>
          <w:numId w:val="9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B8DB272" w14:textId="77777777" w:rsidR="003D627B" w:rsidRPr="003D627B" w:rsidRDefault="003D627B" w:rsidP="003D627B">
      <w:pPr>
        <w:numPr>
          <w:ilvl w:val="1"/>
          <w:numId w:val="9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СЗВ — 10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03B966" w14:textId="77777777" w:rsidR="003D627B" w:rsidRPr="003D627B" w:rsidRDefault="003D627B" w:rsidP="003D627B">
      <w:pPr>
        <w:numPr>
          <w:ilvl w:val="1"/>
          <w:numId w:val="9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7EC4CCE" w14:textId="77777777" w:rsidR="003D627B" w:rsidRPr="003D627B" w:rsidRDefault="003D627B" w:rsidP="003D627B">
      <w:pPr>
        <w:numPr>
          <w:ilvl w:val="1"/>
          <w:numId w:val="9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F4B5101" w14:textId="77777777" w:rsidR="003D627B" w:rsidRPr="003D627B" w:rsidRDefault="003D627B" w:rsidP="003D627B">
      <w:pPr>
        <w:numPr>
          <w:ilvl w:val="1"/>
          <w:numId w:val="9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76F68DC" w14:textId="77777777" w:rsidR="003D627B" w:rsidRPr="003D627B" w:rsidRDefault="003D627B" w:rsidP="003D627B">
      <w:pPr>
        <w:numPr>
          <w:ilvl w:val="1"/>
          <w:numId w:val="9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8167D11" w14:textId="19A1F46A" w:rsidR="003D627B" w:rsidRPr="003D627B" w:rsidRDefault="0011345C" w:rsidP="003D627B">
      <w:pPr>
        <w:numPr>
          <w:ilvl w:val="1"/>
          <w:numId w:val="9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1C8B10C" w14:textId="77777777" w:rsidR="003D627B" w:rsidRPr="003D627B" w:rsidRDefault="003D627B" w:rsidP="003D627B">
      <w:pPr>
        <w:numPr>
          <w:ilvl w:val="1"/>
          <w:numId w:val="9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B3CD1DC" w14:textId="77777777" w:rsidR="003D627B" w:rsidRPr="003D627B" w:rsidRDefault="003D627B" w:rsidP="003D627B">
      <w:pPr>
        <w:numPr>
          <w:ilvl w:val="1"/>
          <w:numId w:val="9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74B96C1" w14:textId="77777777" w:rsidR="003D627B" w:rsidRPr="003D627B" w:rsidRDefault="003D627B" w:rsidP="003D627B">
      <w:pPr>
        <w:numPr>
          <w:ilvl w:val="1"/>
          <w:numId w:val="9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8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9E32C90" w14:textId="77777777" w:rsidR="003D627B" w:rsidRPr="003D627B" w:rsidRDefault="003D627B" w:rsidP="003D627B">
      <w:pPr>
        <w:numPr>
          <w:ilvl w:val="1"/>
          <w:numId w:val="9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B3185A6" w14:textId="77777777" w:rsidR="003D627B" w:rsidRPr="003D627B" w:rsidRDefault="003D627B" w:rsidP="003D627B">
      <w:pPr>
        <w:numPr>
          <w:ilvl w:val="1"/>
          <w:numId w:val="9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43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45E11C61" w14:textId="77777777" w:rsidR="003D627B" w:rsidRPr="003D627B" w:rsidRDefault="003D627B" w:rsidP="003D627B">
      <w:pPr>
        <w:numPr>
          <w:ilvl w:val="0"/>
          <w:numId w:val="9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4.2024</w:t>
      </w:r>
    </w:p>
    <w:p w14:paraId="680A7E5E" w14:textId="77777777" w:rsidR="003D627B" w:rsidRPr="003D627B" w:rsidRDefault="003D627B" w:rsidP="003D627B">
      <w:pPr>
        <w:numPr>
          <w:ilvl w:val="1"/>
          <w:numId w:val="9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59EC0C6" w14:textId="77777777" w:rsidR="003D627B" w:rsidRPr="003D627B" w:rsidRDefault="003D627B" w:rsidP="003D627B">
      <w:pPr>
        <w:numPr>
          <w:ilvl w:val="1"/>
          <w:numId w:val="9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65669F5" w14:textId="77777777" w:rsidR="003D627B" w:rsidRPr="003D627B" w:rsidRDefault="003D627B" w:rsidP="003D627B">
      <w:pPr>
        <w:numPr>
          <w:ilvl w:val="1"/>
          <w:numId w:val="9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1C2BC9ED" w14:textId="77777777" w:rsidR="003D627B" w:rsidRPr="003D627B" w:rsidRDefault="003D627B" w:rsidP="003D627B">
      <w:pPr>
        <w:numPr>
          <w:ilvl w:val="1"/>
          <w:numId w:val="9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56EE4E7B" w14:textId="77777777" w:rsidR="003D627B" w:rsidRPr="003D627B" w:rsidRDefault="003D627B" w:rsidP="003D627B">
      <w:pPr>
        <w:numPr>
          <w:ilvl w:val="1"/>
          <w:numId w:val="9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4</w:t>
      </w:r>
    </w:p>
    <w:p w14:paraId="0F45A62B" w14:textId="77777777" w:rsidR="003D627B" w:rsidRPr="003D627B" w:rsidRDefault="003D627B" w:rsidP="003D627B">
      <w:pPr>
        <w:numPr>
          <w:ilvl w:val="1"/>
          <w:numId w:val="9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E047F28" w14:textId="77777777" w:rsidR="003D627B" w:rsidRPr="003D627B" w:rsidRDefault="003D627B" w:rsidP="003D627B">
      <w:pPr>
        <w:numPr>
          <w:ilvl w:val="1"/>
          <w:numId w:val="9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D8F22F0" w14:textId="77777777" w:rsidR="003D627B" w:rsidRPr="003D627B" w:rsidRDefault="003D627B" w:rsidP="003D627B">
      <w:pPr>
        <w:numPr>
          <w:ilvl w:val="1"/>
          <w:numId w:val="9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73BF8F9" w14:textId="74ADF449" w:rsidR="003D627B" w:rsidRPr="003D627B" w:rsidRDefault="0011345C" w:rsidP="003D627B">
      <w:pPr>
        <w:numPr>
          <w:ilvl w:val="1"/>
          <w:numId w:val="9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CB539A" w14:textId="77777777" w:rsidR="003D627B" w:rsidRPr="003D627B" w:rsidRDefault="003D627B" w:rsidP="003D627B">
      <w:pPr>
        <w:numPr>
          <w:ilvl w:val="1"/>
          <w:numId w:val="9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D533169" w14:textId="77777777" w:rsidR="003D627B" w:rsidRPr="003D627B" w:rsidRDefault="003D627B" w:rsidP="003D627B">
      <w:pPr>
        <w:numPr>
          <w:ilvl w:val="1"/>
          <w:numId w:val="9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B9B4349" w14:textId="77777777" w:rsidR="003D627B" w:rsidRPr="003D627B" w:rsidRDefault="003D627B" w:rsidP="003D627B">
      <w:pPr>
        <w:numPr>
          <w:ilvl w:val="1"/>
          <w:numId w:val="9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E7145ED" w14:textId="77777777" w:rsidR="003D627B" w:rsidRPr="003D627B" w:rsidRDefault="003D627B" w:rsidP="003D627B">
      <w:pPr>
        <w:numPr>
          <w:ilvl w:val="1"/>
          <w:numId w:val="9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A94590F" w14:textId="77777777" w:rsidR="003D627B" w:rsidRPr="003D627B" w:rsidRDefault="003D627B" w:rsidP="003D627B">
      <w:pPr>
        <w:numPr>
          <w:ilvl w:val="1"/>
          <w:numId w:val="9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3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4829649F" w14:textId="77777777" w:rsidR="003D627B" w:rsidRPr="003D627B" w:rsidRDefault="003D627B" w:rsidP="003D627B">
      <w:pPr>
        <w:numPr>
          <w:ilvl w:val="0"/>
          <w:numId w:val="9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4.2024</w:t>
      </w:r>
    </w:p>
    <w:p w14:paraId="77060F3C" w14:textId="77777777" w:rsidR="003D627B" w:rsidRPr="003D627B" w:rsidRDefault="003D627B" w:rsidP="003D627B">
      <w:pPr>
        <w:numPr>
          <w:ilvl w:val="1"/>
          <w:numId w:val="9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E836B15" w14:textId="77777777" w:rsidR="003D627B" w:rsidRPr="003D627B" w:rsidRDefault="003D627B" w:rsidP="003D627B">
      <w:pPr>
        <w:numPr>
          <w:ilvl w:val="1"/>
          <w:numId w:val="9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2AFC8E3" w14:textId="77777777" w:rsidR="003D627B" w:rsidRPr="003D627B" w:rsidRDefault="003D627B" w:rsidP="003D627B">
      <w:pPr>
        <w:numPr>
          <w:ilvl w:val="1"/>
          <w:numId w:val="9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CBA9883" w14:textId="77777777" w:rsidR="003D627B" w:rsidRPr="003D627B" w:rsidRDefault="003D627B" w:rsidP="003D627B">
      <w:pPr>
        <w:numPr>
          <w:ilvl w:val="1"/>
          <w:numId w:val="9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5D79B095" w14:textId="77777777" w:rsidR="003D627B" w:rsidRPr="003D627B" w:rsidRDefault="003D627B" w:rsidP="003D627B">
      <w:pPr>
        <w:numPr>
          <w:ilvl w:val="1"/>
          <w:numId w:val="9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078198D" w14:textId="77777777" w:rsidR="003D627B" w:rsidRPr="003D627B" w:rsidRDefault="003D627B" w:rsidP="003D627B">
      <w:pPr>
        <w:numPr>
          <w:ilvl w:val="1"/>
          <w:numId w:val="9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A78EC65" w14:textId="77777777" w:rsidR="003D627B" w:rsidRPr="003D627B" w:rsidRDefault="003D627B" w:rsidP="003D627B">
      <w:pPr>
        <w:numPr>
          <w:ilvl w:val="1"/>
          <w:numId w:val="9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C11C50B" w14:textId="77777777" w:rsidR="003D627B" w:rsidRPr="003D627B" w:rsidRDefault="003D627B" w:rsidP="003D627B">
      <w:pPr>
        <w:numPr>
          <w:ilvl w:val="1"/>
          <w:numId w:val="9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0C1157B" w14:textId="1752C206" w:rsidR="003D627B" w:rsidRPr="003D627B" w:rsidRDefault="0011345C" w:rsidP="003D627B">
      <w:pPr>
        <w:numPr>
          <w:ilvl w:val="1"/>
          <w:numId w:val="9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A61EB65" w14:textId="77777777" w:rsidR="003D627B" w:rsidRPr="003D627B" w:rsidRDefault="003D627B" w:rsidP="003D627B">
      <w:pPr>
        <w:numPr>
          <w:ilvl w:val="1"/>
          <w:numId w:val="9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990681E" w14:textId="77777777" w:rsidR="003D627B" w:rsidRPr="003D627B" w:rsidRDefault="003D627B" w:rsidP="003D627B">
      <w:pPr>
        <w:numPr>
          <w:ilvl w:val="1"/>
          <w:numId w:val="9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3F72C5A" w14:textId="77777777" w:rsidR="003D627B" w:rsidRPr="003D627B" w:rsidRDefault="003D627B" w:rsidP="003D627B">
      <w:pPr>
        <w:numPr>
          <w:ilvl w:val="1"/>
          <w:numId w:val="9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C6D5048" w14:textId="77777777" w:rsidR="003D627B" w:rsidRPr="003D627B" w:rsidRDefault="003D627B" w:rsidP="003D627B">
      <w:pPr>
        <w:numPr>
          <w:ilvl w:val="1"/>
          <w:numId w:val="9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8ADE753" w14:textId="77777777" w:rsidR="003D627B" w:rsidRPr="003D627B" w:rsidRDefault="003D627B" w:rsidP="003D627B">
      <w:pPr>
        <w:numPr>
          <w:ilvl w:val="1"/>
          <w:numId w:val="9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28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129016B9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6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Березень 2024</w:t>
        </w:r>
      </w:hyperlink>
    </w:p>
    <w:p w14:paraId="3CC47A32" w14:textId="77777777" w:rsidR="003D627B" w:rsidRPr="003D627B" w:rsidRDefault="003D627B" w:rsidP="003D627B">
      <w:pPr>
        <w:numPr>
          <w:ilvl w:val="0"/>
          <w:numId w:val="9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1.03.2024</w:t>
      </w:r>
    </w:p>
    <w:p w14:paraId="58909279" w14:textId="77777777" w:rsidR="003D627B" w:rsidRPr="003D627B" w:rsidRDefault="003D627B" w:rsidP="003D627B">
      <w:pPr>
        <w:numPr>
          <w:ilvl w:val="1"/>
          <w:numId w:val="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D5022A5" w14:textId="77777777" w:rsidR="003D627B" w:rsidRPr="003D627B" w:rsidRDefault="003D627B" w:rsidP="003D627B">
      <w:pPr>
        <w:numPr>
          <w:ilvl w:val="1"/>
          <w:numId w:val="9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64DE2FE" w14:textId="77777777" w:rsidR="003D627B" w:rsidRPr="003D627B" w:rsidRDefault="003D627B" w:rsidP="003D627B">
      <w:pPr>
        <w:numPr>
          <w:ilvl w:val="1"/>
          <w:numId w:val="9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0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3509F5F4" w14:textId="77777777" w:rsidR="003D627B" w:rsidRPr="003D627B" w:rsidRDefault="003D627B" w:rsidP="003D627B">
      <w:pPr>
        <w:numPr>
          <w:ilvl w:val="1"/>
          <w:numId w:val="9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5A2D56A6" w14:textId="77777777" w:rsidR="003D627B" w:rsidRPr="003D627B" w:rsidRDefault="003D627B" w:rsidP="003D627B">
      <w:pPr>
        <w:numPr>
          <w:ilvl w:val="1"/>
          <w:numId w:val="9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8620350" w14:textId="77777777" w:rsidR="003D627B" w:rsidRPr="003D627B" w:rsidRDefault="003D627B" w:rsidP="003D627B">
      <w:pPr>
        <w:numPr>
          <w:ilvl w:val="1"/>
          <w:numId w:val="9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325C1D9" w14:textId="77777777" w:rsidR="003D627B" w:rsidRPr="003D627B" w:rsidRDefault="003D627B" w:rsidP="003D627B">
      <w:pPr>
        <w:numPr>
          <w:ilvl w:val="1"/>
          <w:numId w:val="9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A8A54A2" w14:textId="77777777" w:rsidR="003D627B" w:rsidRPr="003D627B" w:rsidRDefault="003D627B" w:rsidP="003D627B">
      <w:pPr>
        <w:numPr>
          <w:ilvl w:val="1"/>
          <w:numId w:val="9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8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7DDAA8B" w14:textId="1D766962" w:rsidR="003D627B" w:rsidRPr="003D627B" w:rsidRDefault="0011345C" w:rsidP="003D627B">
      <w:pPr>
        <w:numPr>
          <w:ilvl w:val="1"/>
          <w:numId w:val="9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4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DE438E3" w14:textId="77777777" w:rsidR="003D627B" w:rsidRPr="003D627B" w:rsidRDefault="003D627B" w:rsidP="003D627B">
      <w:pPr>
        <w:numPr>
          <w:ilvl w:val="1"/>
          <w:numId w:val="9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767449E" w14:textId="77777777" w:rsidR="003D627B" w:rsidRPr="003D627B" w:rsidRDefault="003D627B" w:rsidP="003D627B">
      <w:pPr>
        <w:numPr>
          <w:ilvl w:val="1"/>
          <w:numId w:val="9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FC0274E" w14:textId="77777777" w:rsidR="003D627B" w:rsidRPr="003D627B" w:rsidRDefault="003D627B" w:rsidP="003D627B">
      <w:pPr>
        <w:numPr>
          <w:ilvl w:val="1"/>
          <w:numId w:val="9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39B0C73C" w14:textId="77777777" w:rsidR="003D627B" w:rsidRPr="003D627B" w:rsidRDefault="003D627B" w:rsidP="003D627B">
      <w:pPr>
        <w:numPr>
          <w:ilvl w:val="1"/>
          <w:numId w:val="9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DD811DA" w14:textId="77777777" w:rsidR="003D627B" w:rsidRPr="003D627B" w:rsidRDefault="003D627B" w:rsidP="003D627B">
      <w:pPr>
        <w:numPr>
          <w:ilvl w:val="1"/>
          <w:numId w:val="9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21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0)</w:t>
      </w:r>
    </w:p>
    <w:p w14:paraId="7531B5DA" w14:textId="77777777" w:rsidR="003D627B" w:rsidRPr="003D627B" w:rsidRDefault="003D627B" w:rsidP="003D627B">
      <w:pPr>
        <w:numPr>
          <w:ilvl w:val="0"/>
          <w:numId w:val="9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3.2024</w:t>
      </w:r>
    </w:p>
    <w:p w14:paraId="0F1A6E59" w14:textId="77777777" w:rsidR="003D627B" w:rsidRPr="003D627B" w:rsidRDefault="003D627B" w:rsidP="003D627B">
      <w:pPr>
        <w:numPr>
          <w:ilvl w:val="1"/>
          <w:numId w:val="9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4081371" w14:textId="77777777" w:rsidR="003D627B" w:rsidRPr="003D627B" w:rsidRDefault="003D627B" w:rsidP="003D627B">
      <w:pPr>
        <w:numPr>
          <w:ilvl w:val="1"/>
          <w:numId w:val="9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4DE97FD" w14:textId="77777777" w:rsidR="003D627B" w:rsidRPr="003D627B" w:rsidRDefault="003D627B" w:rsidP="003D627B">
      <w:pPr>
        <w:numPr>
          <w:ilvl w:val="1"/>
          <w:numId w:val="9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A7998C2" w14:textId="77777777" w:rsidR="003D627B" w:rsidRPr="003D627B" w:rsidRDefault="003D627B" w:rsidP="003D627B">
      <w:pPr>
        <w:numPr>
          <w:ilvl w:val="1"/>
          <w:numId w:val="9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15E607C5" w14:textId="77777777" w:rsidR="003D627B" w:rsidRPr="003D627B" w:rsidRDefault="003D627B" w:rsidP="003D627B">
      <w:pPr>
        <w:numPr>
          <w:ilvl w:val="1"/>
          <w:numId w:val="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4C4DA5F" w14:textId="77777777" w:rsidR="003D627B" w:rsidRPr="003D627B" w:rsidRDefault="003D627B" w:rsidP="003D627B">
      <w:pPr>
        <w:numPr>
          <w:ilvl w:val="1"/>
          <w:numId w:val="9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EFA4520" w14:textId="77777777" w:rsidR="003D627B" w:rsidRPr="003D627B" w:rsidRDefault="003D627B" w:rsidP="003D627B">
      <w:pPr>
        <w:numPr>
          <w:ilvl w:val="1"/>
          <w:numId w:val="9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23ADBED" w14:textId="77777777" w:rsidR="003D627B" w:rsidRPr="003D627B" w:rsidRDefault="003D627B" w:rsidP="003D627B">
      <w:pPr>
        <w:numPr>
          <w:ilvl w:val="1"/>
          <w:numId w:val="9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07140451" w14:textId="6BDB7A49" w:rsidR="003D627B" w:rsidRPr="003D627B" w:rsidRDefault="0011345C" w:rsidP="003D627B">
      <w:pPr>
        <w:numPr>
          <w:ilvl w:val="1"/>
          <w:numId w:val="9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4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5F65C83" w14:textId="77777777" w:rsidR="003D627B" w:rsidRPr="003D627B" w:rsidRDefault="003D627B" w:rsidP="003D627B">
      <w:pPr>
        <w:numPr>
          <w:ilvl w:val="1"/>
          <w:numId w:val="9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747D332" w14:textId="77777777" w:rsidR="003D627B" w:rsidRPr="003D627B" w:rsidRDefault="003D627B" w:rsidP="003D627B">
      <w:pPr>
        <w:numPr>
          <w:ilvl w:val="1"/>
          <w:numId w:val="9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97E1B8E" w14:textId="77777777" w:rsidR="003D627B" w:rsidRPr="003D627B" w:rsidRDefault="003D627B" w:rsidP="003D627B">
      <w:pPr>
        <w:numPr>
          <w:ilvl w:val="1"/>
          <w:numId w:val="9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6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5F3C9C4" w14:textId="77777777" w:rsidR="003D627B" w:rsidRPr="003D627B" w:rsidRDefault="003D627B" w:rsidP="003D627B">
      <w:pPr>
        <w:numPr>
          <w:ilvl w:val="1"/>
          <w:numId w:val="9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4901A00" w14:textId="77777777" w:rsidR="003D627B" w:rsidRPr="003D627B" w:rsidRDefault="003D627B" w:rsidP="003D627B">
      <w:pPr>
        <w:numPr>
          <w:ilvl w:val="1"/>
          <w:numId w:val="9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15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0)</w:t>
      </w:r>
    </w:p>
    <w:p w14:paraId="67425BDF" w14:textId="77777777" w:rsidR="003D627B" w:rsidRPr="003D627B" w:rsidRDefault="003D627B" w:rsidP="003D627B">
      <w:pPr>
        <w:numPr>
          <w:ilvl w:val="0"/>
          <w:numId w:val="9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3.2024</w:t>
      </w:r>
    </w:p>
    <w:p w14:paraId="77CB6D19" w14:textId="77777777" w:rsidR="003D627B" w:rsidRPr="003D627B" w:rsidRDefault="003D627B" w:rsidP="003D627B">
      <w:pPr>
        <w:numPr>
          <w:ilvl w:val="1"/>
          <w:numId w:val="9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2255849" w14:textId="77777777" w:rsidR="003D627B" w:rsidRPr="003D627B" w:rsidRDefault="003D627B" w:rsidP="003D627B">
      <w:pPr>
        <w:numPr>
          <w:ilvl w:val="1"/>
          <w:numId w:val="9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DB8BA43" w14:textId="77777777" w:rsidR="003D627B" w:rsidRPr="003D627B" w:rsidRDefault="003D627B" w:rsidP="003D627B">
      <w:pPr>
        <w:numPr>
          <w:ilvl w:val="1"/>
          <w:numId w:val="9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2CEA310" w14:textId="77777777" w:rsidR="003D627B" w:rsidRPr="003D627B" w:rsidRDefault="003D627B" w:rsidP="003D627B">
      <w:pPr>
        <w:numPr>
          <w:ilvl w:val="1"/>
          <w:numId w:val="9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C526711" w14:textId="77777777" w:rsidR="003D627B" w:rsidRPr="003D627B" w:rsidRDefault="003D627B" w:rsidP="003D627B">
      <w:pPr>
        <w:numPr>
          <w:ilvl w:val="1"/>
          <w:numId w:val="10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048D13D" w14:textId="77777777" w:rsidR="003D627B" w:rsidRPr="003D627B" w:rsidRDefault="003D627B" w:rsidP="003D627B">
      <w:pPr>
        <w:numPr>
          <w:ilvl w:val="1"/>
          <w:numId w:val="10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48FF7BD" w14:textId="77777777" w:rsidR="003D627B" w:rsidRPr="003D627B" w:rsidRDefault="003D627B" w:rsidP="003D627B">
      <w:pPr>
        <w:numPr>
          <w:ilvl w:val="1"/>
          <w:numId w:val="10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21FDAAF" w14:textId="77777777" w:rsidR="003D627B" w:rsidRPr="003D627B" w:rsidRDefault="003D627B" w:rsidP="003D627B">
      <w:pPr>
        <w:numPr>
          <w:ilvl w:val="1"/>
          <w:numId w:val="10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6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7B156149" w14:textId="3C2AC432" w:rsidR="003D627B" w:rsidRPr="003D627B" w:rsidRDefault="0011345C" w:rsidP="003D627B">
      <w:pPr>
        <w:numPr>
          <w:ilvl w:val="1"/>
          <w:numId w:val="10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2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E421511" w14:textId="77777777" w:rsidR="003D627B" w:rsidRPr="003D627B" w:rsidRDefault="003D627B" w:rsidP="003D627B">
      <w:pPr>
        <w:numPr>
          <w:ilvl w:val="1"/>
          <w:numId w:val="10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82F2E94" w14:textId="77777777" w:rsidR="003D627B" w:rsidRPr="003D627B" w:rsidRDefault="003D627B" w:rsidP="003D627B">
      <w:pPr>
        <w:numPr>
          <w:ilvl w:val="1"/>
          <w:numId w:val="10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51AB1EA" w14:textId="77777777" w:rsidR="003D627B" w:rsidRPr="003D627B" w:rsidRDefault="003D627B" w:rsidP="003D627B">
      <w:pPr>
        <w:numPr>
          <w:ilvl w:val="1"/>
          <w:numId w:val="10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6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7C284927" w14:textId="77777777" w:rsidR="003D627B" w:rsidRPr="003D627B" w:rsidRDefault="003D627B" w:rsidP="003D627B">
      <w:pPr>
        <w:numPr>
          <w:ilvl w:val="1"/>
          <w:numId w:val="10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08B53A2" w14:textId="77777777" w:rsidR="003D627B" w:rsidRPr="003D627B" w:rsidRDefault="003D627B" w:rsidP="003D627B">
      <w:pPr>
        <w:numPr>
          <w:ilvl w:val="1"/>
          <w:numId w:val="10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07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6C142812" w14:textId="77777777" w:rsidR="003D627B" w:rsidRPr="003D627B" w:rsidRDefault="003D627B" w:rsidP="003D627B">
      <w:pPr>
        <w:numPr>
          <w:ilvl w:val="0"/>
          <w:numId w:val="10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3.2024</w:t>
      </w:r>
    </w:p>
    <w:p w14:paraId="5C52198C" w14:textId="77777777" w:rsidR="003D627B" w:rsidRPr="003D627B" w:rsidRDefault="003D627B" w:rsidP="003D627B">
      <w:pPr>
        <w:numPr>
          <w:ilvl w:val="1"/>
          <w:numId w:val="10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4AAF5FC" w14:textId="77777777" w:rsidR="003D627B" w:rsidRPr="003D627B" w:rsidRDefault="003D627B" w:rsidP="003D627B">
      <w:pPr>
        <w:numPr>
          <w:ilvl w:val="1"/>
          <w:numId w:val="10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3DABB47D" w14:textId="77777777" w:rsidR="003D627B" w:rsidRPr="003D627B" w:rsidRDefault="003D627B" w:rsidP="003D627B">
      <w:pPr>
        <w:numPr>
          <w:ilvl w:val="1"/>
          <w:numId w:val="10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F38077B" w14:textId="77777777" w:rsidR="003D627B" w:rsidRPr="003D627B" w:rsidRDefault="003D627B" w:rsidP="003D627B">
      <w:pPr>
        <w:numPr>
          <w:ilvl w:val="1"/>
          <w:numId w:val="10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384055A" w14:textId="77777777" w:rsidR="003D627B" w:rsidRPr="003D627B" w:rsidRDefault="003D627B" w:rsidP="003D627B">
      <w:pPr>
        <w:numPr>
          <w:ilvl w:val="1"/>
          <w:numId w:val="10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CE175A" w14:textId="77777777" w:rsidR="003D627B" w:rsidRPr="003D627B" w:rsidRDefault="003D627B" w:rsidP="003D627B">
      <w:pPr>
        <w:numPr>
          <w:ilvl w:val="1"/>
          <w:numId w:val="10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F62A060" w14:textId="77777777" w:rsidR="003D627B" w:rsidRPr="003D627B" w:rsidRDefault="003D627B" w:rsidP="003D627B">
      <w:pPr>
        <w:numPr>
          <w:ilvl w:val="1"/>
          <w:numId w:val="10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5AF640F" w14:textId="77777777" w:rsidR="003D627B" w:rsidRPr="003D627B" w:rsidRDefault="003D627B" w:rsidP="003D627B">
      <w:pPr>
        <w:numPr>
          <w:ilvl w:val="1"/>
          <w:numId w:val="10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6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49E5D8E" w14:textId="042A6422" w:rsidR="003D627B" w:rsidRPr="003D627B" w:rsidRDefault="0011345C" w:rsidP="003D627B">
      <w:pPr>
        <w:numPr>
          <w:ilvl w:val="1"/>
          <w:numId w:val="10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A77DCB6" w14:textId="77777777" w:rsidR="003D627B" w:rsidRPr="003D627B" w:rsidRDefault="003D627B" w:rsidP="003D627B">
      <w:pPr>
        <w:numPr>
          <w:ilvl w:val="1"/>
          <w:numId w:val="10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35B20F0" w14:textId="77777777" w:rsidR="003D627B" w:rsidRPr="003D627B" w:rsidRDefault="003D627B" w:rsidP="003D627B">
      <w:pPr>
        <w:numPr>
          <w:ilvl w:val="1"/>
          <w:numId w:val="10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A0B6377" w14:textId="77777777" w:rsidR="003D627B" w:rsidRPr="003D627B" w:rsidRDefault="003D627B" w:rsidP="003D627B">
      <w:pPr>
        <w:numPr>
          <w:ilvl w:val="1"/>
          <w:numId w:val="1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11F3A2A0" w14:textId="77777777" w:rsidR="003D627B" w:rsidRPr="003D627B" w:rsidRDefault="003D627B" w:rsidP="003D627B">
      <w:pPr>
        <w:numPr>
          <w:ilvl w:val="1"/>
          <w:numId w:val="10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AB29829" w14:textId="77777777" w:rsidR="003D627B" w:rsidRPr="003D627B" w:rsidRDefault="003D627B" w:rsidP="003D627B">
      <w:pPr>
        <w:numPr>
          <w:ilvl w:val="1"/>
          <w:numId w:val="10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99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40843409" w14:textId="77777777" w:rsidR="003D627B" w:rsidRPr="003D627B" w:rsidRDefault="003D627B" w:rsidP="003D627B">
      <w:pPr>
        <w:numPr>
          <w:ilvl w:val="0"/>
          <w:numId w:val="10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27.03.2024</w:t>
      </w:r>
    </w:p>
    <w:p w14:paraId="2ACD20A0" w14:textId="77777777" w:rsidR="003D627B" w:rsidRPr="003D627B" w:rsidRDefault="003D627B" w:rsidP="003D627B">
      <w:pPr>
        <w:numPr>
          <w:ilvl w:val="1"/>
          <w:numId w:val="10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A696E6C" w14:textId="77777777" w:rsidR="003D627B" w:rsidRPr="003D627B" w:rsidRDefault="003D627B" w:rsidP="003D627B">
      <w:pPr>
        <w:numPr>
          <w:ilvl w:val="1"/>
          <w:numId w:val="10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9BDE5F9" w14:textId="77777777" w:rsidR="003D627B" w:rsidRPr="003D627B" w:rsidRDefault="003D627B" w:rsidP="003D627B">
      <w:pPr>
        <w:numPr>
          <w:ilvl w:val="1"/>
          <w:numId w:val="10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652C58E5" w14:textId="77777777" w:rsidR="003D627B" w:rsidRPr="003D627B" w:rsidRDefault="003D627B" w:rsidP="003D627B">
      <w:pPr>
        <w:numPr>
          <w:ilvl w:val="1"/>
          <w:numId w:val="10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9</w:t>
      </w:r>
    </w:p>
    <w:p w14:paraId="715B486B" w14:textId="77777777" w:rsidR="003D627B" w:rsidRPr="003D627B" w:rsidRDefault="003D627B" w:rsidP="003D627B">
      <w:pPr>
        <w:numPr>
          <w:ilvl w:val="1"/>
          <w:numId w:val="10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5F61B0B" w14:textId="77777777" w:rsidR="003D627B" w:rsidRPr="003D627B" w:rsidRDefault="003D627B" w:rsidP="003D627B">
      <w:pPr>
        <w:numPr>
          <w:ilvl w:val="1"/>
          <w:numId w:val="10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D785DAB" w14:textId="77777777" w:rsidR="003D627B" w:rsidRPr="003D627B" w:rsidRDefault="003D627B" w:rsidP="003D627B">
      <w:pPr>
        <w:numPr>
          <w:ilvl w:val="1"/>
          <w:numId w:val="10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DAE5FCE" w14:textId="77777777" w:rsidR="003D627B" w:rsidRPr="003D627B" w:rsidRDefault="003D627B" w:rsidP="003D627B">
      <w:pPr>
        <w:numPr>
          <w:ilvl w:val="1"/>
          <w:numId w:val="10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59E573F" w14:textId="4097488F" w:rsidR="003D627B" w:rsidRPr="003D627B" w:rsidRDefault="0011345C" w:rsidP="003D627B">
      <w:pPr>
        <w:numPr>
          <w:ilvl w:val="1"/>
          <w:numId w:val="10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685FE01" w14:textId="77777777" w:rsidR="003D627B" w:rsidRPr="003D627B" w:rsidRDefault="003D627B" w:rsidP="003D627B">
      <w:pPr>
        <w:numPr>
          <w:ilvl w:val="1"/>
          <w:numId w:val="10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D6E3857" w14:textId="77777777" w:rsidR="003D627B" w:rsidRPr="003D627B" w:rsidRDefault="003D627B" w:rsidP="003D627B">
      <w:pPr>
        <w:numPr>
          <w:ilvl w:val="1"/>
          <w:numId w:val="10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874427E" w14:textId="77777777" w:rsidR="003D627B" w:rsidRPr="003D627B" w:rsidRDefault="003D627B" w:rsidP="003D627B">
      <w:pPr>
        <w:numPr>
          <w:ilvl w:val="1"/>
          <w:numId w:val="10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3F2789EE" w14:textId="77777777" w:rsidR="003D627B" w:rsidRPr="003D627B" w:rsidRDefault="003D627B" w:rsidP="003D627B">
      <w:pPr>
        <w:numPr>
          <w:ilvl w:val="1"/>
          <w:numId w:val="1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AE3451A" w14:textId="77777777" w:rsidR="003D627B" w:rsidRPr="003D627B" w:rsidRDefault="003D627B" w:rsidP="003D627B">
      <w:pPr>
        <w:numPr>
          <w:ilvl w:val="1"/>
          <w:numId w:val="10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9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2BDEE7E3" w14:textId="77777777" w:rsidR="003D627B" w:rsidRPr="003D627B" w:rsidRDefault="003D627B" w:rsidP="003D627B">
      <w:pPr>
        <w:numPr>
          <w:ilvl w:val="0"/>
          <w:numId w:val="10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3.2024</w:t>
      </w:r>
    </w:p>
    <w:p w14:paraId="2172C99B" w14:textId="77777777" w:rsidR="003D627B" w:rsidRPr="003D627B" w:rsidRDefault="003D627B" w:rsidP="003D627B">
      <w:pPr>
        <w:numPr>
          <w:ilvl w:val="1"/>
          <w:numId w:val="1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BAD067D" w14:textId="77777777" w:rsidR="003D627B" w:rsidRPr="003D627B" w:rsidRDefault="003D627B" w:rsidP="003D627B">
      <w:pPr>
        <w:numPr>
          <w:ilvl w:val="1"/>
          <w:numId w:val="10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DED8AE" w14:textId="77777777" w:rsidR="003D627B" w:rsidRPr="003D627B" w:rsidRDefault="003D627B" w:rsidP="003D627B">
      <w:pPr>
        <w:numPr>
          <w:ilvl w:val="1"/>
          <w:numId w:val="10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B2B5AEF" w14:textId="77777777" w:rsidR="003D627B" w:rsidRPr="003D627B" w:rsidRDefault="003D627B" w:rsidP="003D627B">
      <w:pPr>
        <w:numPr>
          <w:ilvl w:val="1"/>
          <w:numId w:val="10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94C66DA" w14:textId="77777777" w:rsidR="003D627B" w:rsidRPr="003D627B" w:rsidRDefault="003D627B" w:rsidP="003D627B">
      <w:pPr>
        <w:numPr>
          <w:ilvl w:val="1"/>
          <w:numId w:val="10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12A5D7" w14:textId="77777777" w:rsidR="003D627B" w:rsidRPr="003D627B" w:rsidRDefault="003D627B" w:rsidP="003D627B">
      <w:pPr>
        <w:numPr>
          <w:ilvl w:val="1"/>
          <w:numId w:val="10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D71117B" w14:textId="77777777" w:rsidR="003D627B" w:rsidRPr="003D627B" w:rsidRDefault="003D627B" w:rsidP="003D627B">
      <w:pPr>
        <w:numPr>
          <w:ilvl w:val="1"/>
          <w:numId w:val="10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5B8767F" w14:textId="77777777" w:rsidR="003D627B" w:rsidRPr="003D627B" w:rsidRDefault="003D627B" w:rsidP="003D627B">
      <w:pPr>
        <w:numPr>
          <w:ilvl w:val="1"/>
          <w:numId w:val="10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0A6C5AC" w14:textId="2E0F736D" w:rsidR="003D627B" w:rsidRPr="003D627B" w:rsidRDefault="0011345C" w:rsidP="003D627B">
      <w:pPr>
        <w:numPr>
          <w:ilvl w:val="1"/>
          <w:numId w:val="10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8FA21AA" w14:textId="77777777" w:rsidR="003D627B" w:rsidRPr="003D627B" w:rsidRDefault="003D627B" w:rsidP="003D627B">
      <w:pPr>
        <w:numPr>
          <w:ilvl w:val="1"/>
          <w:numId w:val="10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6EEA49DA" w14:textId="77777777" w:rsidR="003D627B" w:rsidRPr="003D627B" w:rsidRDefault="003D627B" w:rsidP="003D627B">
      <w:pPr>
        <w:numPr>
          <w:ilvl w:val="1"/>
          <w:numId w:val="10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D201AE5" w14:textId="77777777" w:rsidR="003D627B" w:rsidRPr="003D627B" w:rsidRDefault="003D627B" w:rsidP="003D627B">
      <w:pPr>
        <w:numPr>
          <w:ilvl w:val="1"/>
          <w:numId w:val="10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4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43B48FD8" w14:textId="77777777" w:rsidR="003D627B" w:rsidRPr="003D627B" w:rsidRDefault="003D627B" w:rsidP="003D627B">
      <w:pPr>
        <w:numPr>
          <w:ilvl w:val="1"/>
          <w:numId w:val="10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0FF2458" w14:textId="77777777" w:rsidR="003D627B" w:rsidRPr="003D627B" w:rsidRDefault="003D627B" w:rsidP="003D627B">
      <w:pPr>
        <w:numPr>
          <w:ilvl w:val="1"/>
          <w:numId w:val="10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8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5721F366" w14:textId="77777777" w:rsidR="003D627B" w:rsidRPr="003D627B" w:rsidRDefault="003D627B" w:rsidP="003D627B">
      <w:pPr>
        <w:numPr>
          <w:ilvl w:val="0"/>
          <w:numId w:val="10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3.2024</w:t>
      </w:r>
    </w:p>
    <w:p w14:paraId="4C836912" w14:textId="77777777" w:rsidR="003D627B" w:rsidRPr="003D627B" w:rsidRDefault="003D627B" w:rsidP="003D627B">
      <w:pPr>
        <w:numPr>
          <w:ilvl w:val="1"/>
          <w:numId w:val="10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862B4BF" w14:textId="77777777" w:rsidR="003D627B" w:rsidRPr="003D627B" w:rsidRDefault="003D627B" w:rsidP="003D627B">
      <w:pPr>
        <w:numPr>
          <w:ilvl w:val="1"/>
          <w:numId w:val="10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2DBD0218" w14:textId="77777777" w:rsidR="003D627B" w:rsidRPr="003D627B" w:rsidRDefault="003D627B" w:rsidP="003D627B">
      <w:pPr>
        <w:numPr>
          <w:ilvl w:val="1"/>
          <w:numId w:val="10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7060C1D" w14:textId="77777777" w:rsidR="003D627B" w:rsidRPr="003D627B" w:rsidRDefault="003D627B" w:rsidP="003D627B">
      <w:pPr>
        <w:numPr>
          <w:ilvl w:val="1"/>
          <w:numId w:val="10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4E0B939E" w14:textId="77777777" w:rsidR="003D627B" w:rsidRPr="003D627B" w:rsidRDefault="003D627B" w:rsidP="003D627B">
      <w:pPr>
        <w:numPr>
          <w:ilvl w:val="1"/>
          <w:numId w:val="10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D2B017F" w14:textId="77777777" w:rsidR="003D627B" w:rsidRPr="003D627B" w:rsidRDefault="003D627B" w:rsidP="003D627B">
      <w:pPr>
        <w:numPr>
          <w:ilvl w:val="1"/>
          <w:numId w:val="10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5E52A98" w14:textId="77777777" w:rsidR="003D627B" w:rsidRPr="003D627B" w:rsidRDefault="003D627B" w:rsidP="003D627B">
      <w:pPr>
        <w:numPr>
          <w:ilvl w:val="1"/>
          <w:numId w:val="10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39FF1AC" w14:textId="77777777" w:rsidR="003D627B" w:rsidRPr="003D627B" w:rsidRDefault="003D627B" w:rsidP="003D627B">
      <w:pPr>
        <w:numPr>
          <w:ilvl w:val="1"/>
          <w:numId w:val="10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A070EE7" w14:textId="24110E08" w:rsidR="003D627B" w:rsidRPr="003D627B" w:rsidRDefault="0011345C" w:rsidP="003D627B">
      <w:pPr>
        <w:numPr>
          <w:ilvl w:val="1"/>
          <w:numId w:val="10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BD38F56" w14:textId="77777777" w:rsidR="003D627B" w:rsidRPr="003D627B" w:rsidRDefault="003D627B" w:rsidP="003D627B">
      <w:pPr>
        <w:numPr>
          <w:ilvl w:val="1"/>
          <w:numId w:val="10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E2E7A6F" w14:textId="77777777" w:rsidR="003D627B" w:rsidRPr="003D627B" w:rsidRDefault="003D627B" w:rsidP="003D627B">
      <w:pPr>
        <w:numPr>
          <w:ilvl w:val="1"/>
          <w:numId w:val="10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81BC3E5" w14:textId="77777777" w:rsidR="003D627B" w:rsidRPr="003D627B" w:rsidRDefault="003D627B" w:rsidP="003D627B">
      <w:pPr>
        <w:numPr>
          <w:ilvl w:val="1"/>
          <w:numId w:val="10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4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C3724A7" w14:textId="77777777" w:rsidR="003D627B" w:rsidRPr="003D627B" w:rsidRDefault="003D627B" w:rsidP="003D627B">
      <w:pPr>
        <w:numPr>
          <w:ilvl w:val="1"/>
          <w:numId w:val="10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A85C2D5" w14:textId="77777777" w:rsidR="003D627B" w:rsidRPr="003D627B" w:rsidRDefault="003D627B" w:rsidP="003D627B">
      <w:pPr>
        <w:numPr>
          <w:ilvl w:val="1"/>
          <w:numId w:val="10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73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389026A4" w14:textId="77777777" w:rsidR="003D627B" w:rsidRPr="003D627B" w:rsidRDefault="003D627B" w:rsidP="003D627B">
      <w:pPr>
        <w:numPr>
          <w:ilvl w:val="0"/>
          <w:numId w:val="10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3.2024</w:t>
      </w:r>
    </w:p>
    <w:p w14:paraId="0D274370" w14:textId="77777777" w:rsidR="003D627B" w:rsidRPr="003D627B" w:rsidRDefault="003D627B" w:rsidP="003D627B">
      <w:pPr>
        <w:numPr>
          <w:ilvl w:val="1"/>
          <w:numId w:val="10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652DBB5" w14:textId="77777777" w:rsidR="003D627B" w:rsidRPr="003D627B" w:rsidRDefault="003D627B" w:rsidP="003D627B">
      <w:pPr>
        <w:numPr>
          <w:ilvl w:val="1"/>
          <w:numId w:val="10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23C37530" w14:textId="77777777" w:rsidR="003D627B" w:rsidRPr="003D627B" w:rsidRDefault="003D627B" w:rsidP="003D627B">
      <w:pPr>
        <w:numPr>
          <w:ilvl w:val="1"/>
          <w:numId w:val="10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8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1C738263" w14:textId="77777777" w:rsidR="003D627B" w:rsidRPr="003D627B" w:rsidRDefault="003D627B" w:rsidP="003D627B">
      <w:pPr>
        <w:numPr>
          <w:ilvl w:val="1"/>
          <w:numId w:val="10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165DE28A" w14:textId="77777777" w:rsidR="003D627B" w:rsidRPr="003D627B" w:rsidRDefault="003D627B" w:rsidP="003D627B">
      <w:pPr>
        <w:numPr>
          <w:ilvl w:val="1"/>
          <w:numId w:val="10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3</w:t>
      </w:r>
    </w:p>
    <w:p w14:paraId="2AC8820E" w14:textId="77777777" w:rsidR="003D627B" w:rsidRPr="003D627B" w:rsidRDefault="003D627B" w:rsidP="003D627B">
      <w:pPr>
        <w:numPr>
          <w:ilvl w:val="1"/>
          <w:numId w:val="10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9321638" w14:textId="77777777" w:rsidR="003D627B" w:rsidRPr="003D627B" w:rsidRDefault="003D627B" w:rsidP="003D627B">
      <w:pPr>
        <w:numPr>
          <w:ilvl w:val="1"/>
          <w:numId w:val="10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5</w:t>
      </w:r>
    </w:p>
    <w:p w14:paraId="418B58F5" w14:textId="77777777" w:rsidR="003D627B" w:rsidRPr="003D627B" w:rsidRDefault="003D627B" w:rsidP="003D627B">
      <w:pPr>
        <w:numPr>
          <w:ilvl w:val="1"/>
          <w:numId w:val="10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19E07716" w14:textId="5D4A87A3" w:rsidR="003D627B" w:rsidRPr="003D627B" w:rsidRDefault="0011345C" w:rsidP="003D627B">
      <w:pPr>
        <w:numPr>
          <w:ilvl w:val="1"/>
          <w:numId w:val="10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92</w:t>
      </w:r>
    </w:p>
    <w:p w14:paraId="534556CA" w14:textId="77777777" w:rsidR="003D627B" w:rsidRPr="003D627B" w:rsidRDefault="003D627B" w:rsidP="003D627B">
      <w:pPr>
        <w:numPr>
          <w:ilvl w:val="1"/>
          <w:numId w:val="10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61F6E62" w14:textId="77777777" w:rsidR="003D627B" w:rsidRPr="003D627B" w:rsidRDefault="003D627B" w:rsidP="003D627B">
      <w:pPr>
        <w:numPr>
          <w:ilvl w:val="1"/>
          <w:numId w:val="10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EDA67C4" w14:textId="77777777" w:rsidR="003D627B" w:rsidRPr="003D627B" w:rsidRDefault="003D627B" w:rsidP="003D627B">
      <w:pPr>
        <w:numPr>
          <w:ilvl w:val="1"/>
          <w:numId w:val="10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4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)</w:t>
      </w:r>
    </w:p>
    <w:p w14:paraId="3BCB8C97" w14:textId="77777777" w:rsidR="003D627B" w:rsidRPr="003D627B" w:rsidRDefault="003D627B" w:rsidP="003D627B">
      <w:pPr>
        <w:numPr>
          <w:ilvl w:val="1"/>
          <w:numId w:val="10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ADD5427" w14:textId="77777777" w:rsidR="003D627B" w:rsidRPr="003D627B" w:rsidRDefault="003D627B" w:rsidP="003D627B">
      <w:pPr>
        <w:numPr>
          <w:ilvl w:val="1"/>
          <w:numId w:val="10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6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67F200BB" w14:textId="77777777" w:rsidR="003D627B" w:rsidRPr="003D627B" w:rsidRDefault="003D627B" w:rsidP="003D627B">
      <w:pPr>
        <w:numPr>
          <w:ilvl w:val="0"/>
          <w:numId w:val="10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3.2024</w:t>
      </w:r>
    </w:p>
    <w:p w14:paraId="4A12F859" w14:textId="77777777" w:rsidR="003D627B" w:rsidRPr="003D627B" w:rsidRDefault="003D627B" w:rsidP="003D627B">
      <w:pPr>
        <w:numPr>
          <w:ilvl w:val="1"/>
          <w:numId w:val="10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54CE562F" w14:textId="77777777" w:rsidR="003D627B" w:rsidRPr="003D627B" w:rsidRDefault="003D627B" w:rsidP="003D627B">
      <w:pPr>
        <w:numPr>
          <w:ilvl w:val="1"/>
          <w:numId w:val="10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0ACD197A" w14:textId="77777777" w:rsidR="003D627B" w:rsidRPr="003D627B" w:rsidRDefault="003D627B" w:rsidP="003D627B">
      <w:pPr>
        <w:numPr>
          <w:ilvl w:val="1"/>
          <w:numId w:val="10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79570CF9" w14:textId="77777777" w:rsidR="003D627B" w:rsidRPr="003D627B" w:rsidRDefault="003D627B" w:rsidP="003D627B">
      <w:pPr>
        <w:numPr>
          <w:ilvl w:val="1"/>
          <w:numId w:val="10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1B999A61" w14:textId="77777777" w:rsidR="003D627B" w:rsidRPr="003D627B" w:rsidRDefault="003D627B" w:rsidP="003D627B">
      <w:pPr>
        <w:numPr>
          <w:ilvl w:val="1"/>
          <w:numId w:val="10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3</w:t>
      </w:r>
    </w:p>
    <w:p w14:paraId="6EC440B2" w14:textId="77777777" w:rsidR="003D627B" w:rsidRPr="003D627B" w:rsidRDefault="003D627B" w:rsidP="003D627B">
      <w:pPr>
        <w:numPr>
          <w:ilvl w:val="1"/>
          <w:numId w:val="10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9F2D51C" w14:textId="77777777" w:rsidR="003D627B" w:rsidRPr="003D627B" w:rsidRDefault="003D627B" w:rsidP="003D627B">
      <w:pPr>
        <w:numPr>
          <w:ilvl w:val="1"/>
          <w:numId w:val="10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3E69B77" w14:textId="77777777" w:rsidR="003D627B" w:rsidRPr="003D627B" w:rsidRDefault="003D627B" w:rsidP="003D627B">
      <w:pPr>
        <w:numPr>
          <w:ilvl w:val="1"/>
          <w:numId w:val="10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)</w:t>
      </w:r>
    </w:p>
    <w:p w14:paraId="70E70DA7" w14:textId="0282E486" w:rsidR="003D627B" w:rsidRPr="003D627B" w:rsidRDefault="0011345C" w:rsidP="003D627B">
      <w:pPr>
        <w:numPr>
          <w:ilvl w:val="1"/>
          <w:numId w:val="10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9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B03AF62" w14:textId="77777777" w:rsidR="003D627B" w:rsidRPr="003D627B" w:rsidRDefault="003D627B" w:rsidP="003D627B">
      <w:pPr>
        <w:numPr>
          <w:ilvl w:val="1"/>
          <w:numId w:val="10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76C3C37" w14:textId="77777777" w:rsidR="003D627B" w:rsidRPr="003D627B" w:rsidRDefault="003D627B" w:rsidP="003D627B">
      <w:pPr>
        <w:numPr>
          <w:ilvl w:val="1"/>
          <w:numId w:val="10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4EB5F6" w14:textId="77777777" w:rsidR="003D627B" w:rsidRPr="003D627B" w:rsidRDefault="003D627B" w:rsidP="003D627B">
      <w:pPr>
        <w:numPr>
          <w:ilvl w:val="1"/>
          <w:numId w:val="10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3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0CA7901D" w14:textId="77777777" w:rsidR="003D627B" w:rsidRPr="003D627B" w:rsidRDefault="003D627B" w:rsidP="003D627B">
      <w:pPr>
        <w:numPr>
          <w:ilvl w:val="1"/>
          <w:numId w:val="10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35051AD" w14:textId="77777777" w:rsidR="003D627B" w:rsidRPr="003D627B" w:rsidRDefault="003D627B" w:rsidP="003D627B">
      <w:pPr>
        <w:numPr>
          <w:ilvl w:val="1"/>
          <w:numId w:val="10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5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50)</w:t>
      </w:r>
    </w:p>
    <w:p w14:paraId="0B5A029D" w14:textId="77777777" w:rsidR="003D627B" w:rsidRPr="003D627B" w:rsidRDefault="003D627B" w:rsidP="003D627B">
      <w:pPr>
        <w:numPr>
          <w:ilvl w:val="0"/>
          <w:numId w:val="11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3.2024</w:t>
      </w:r>
    </w:p>
    <w:p w14:paraId="1722ED52" w14:textId="77777777" w:rsidR="003D627B" w:rsidRPr="003D627B" w:rsidRDefault="003D627B" w:rsidP="003D627B">
      <w:pPr>
        <w:numPr>
          <w:ilvl w:val="1"/>
          <w:numId w:val="11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1F723AE" w14:textId="77777777" w:rsidR="003D627B" w:rsidRPr="003D627B" w:rsidRDefault="003D627B" w:rsidP="003D627B">
      <w:pPr>
        <w:numPr>
          <w:ilvl w:val="1"/>
          <w:numId w:val="11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71208939" w14:textId="77777777" w:rsidR="003D627B" w:rsidRPr="003D627B" w:rsidRDefault="003D627B" w:rsidP="003D627B">
      <w:pPr>
        <w:numPr>
          <w:ilvl w:val="1"/>
          <w:numId w:val="11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083D46B2" w14:textId="77777777" w:rsidR="003D627B" w:rsidRPr="003D627B" w:rsidRDefault="003D627B" w:rsidP="003D627B">
      <w:pPr>
        <w:numPr>
          <w:ilvl w:val="1"/>
          <w:numId w:val="11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31CDDF3A" w14:textId="77777777" w:rsidR="003D627B" w:rsidRPr="003D627B" w:rsidRDefault="003D627B" w:rsidP="003D627B">
      <w:pPr>
        <w:numPr>
          <w:ilvl w:val="1"/>
          <w:numId w:val="11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1F96F44" w14:textId="77777777" w:rsidR="003D627B" w:rsidRPr="003D627B" w:rsidRDefault="003D627B" w:rsidP="003D627B">
      <w:pPr>
        <w:numPr>
          <w:ilvl w:val="1"/>
          <w:numId w:val="11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92E4A37" w14:textId="77777777" w:rsidR="003D627B" w:rsidRPr="003D627B" w:rsidRDefault="003D627B" w:rsidP="003D627B">
      <w:pPr>
        <w:numPr>
          <w:ilvl w:val="1"/>
          <w:numId w:val="11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FE1D089" w14:textId="77777777" w:rsidR="003D627B" w:rsidRPr="003D627B" w:rsidRDefault="003D627B" w:rsidP="003D627B">
      <w:pPr>
        <w:numPr>
          <w:ilvl w:val="1"/>
          <w:numId w:val="11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509E638" w14:textId="0A4EA183" w:rsidR="003D627B" w:rsidRPr="003D627B" w:rsidRDefault="0011345C" w:rsidP="003D627B">
      <w:pPr>
        <w:numPr>
          <w:ilvl w:val="1"/>
          <w:numId w:val="11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5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7D1D300" w14:textId="77777777" w:rsidR="003D627B" w:rsidRPr="003D627B" w:rsidRDefault="003D627B" w:rsidP="003D627B">
      <w:pPr>
        <w:numPr>
          <w:ilvl w:val="1"/>
          <w:numId w:val="11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7988CFB" w14:textId="77777777" w:rsidR="003D627B" w:rsidRPr="003D627B" w:rsidRDefault="003D627B" w:rsidP="003D627B">
      <w:pPr>
        <w:numPr>
          <w:ilvl w:val="1"/>
          <w:numId w:val="11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6534D4" w14:textId="77777777" w:rsidR="003D627B" w:rsidRPr="003D627B" w:rsidRDefault="003D627B" w:rsidP="003D627B">
      <w:pPr>
        <w:numPr>
          <w:ilvl w:val="1"/>
          <w:numId w:val="11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2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1FA872F9" w14:textId="77777777" w:rsidR="003D627B" w:rsidRPr="003D627B" w:rsidRDefault="003D627B" w:rsidP="003D627B">
      <w:pPr>
        <w:numPr>
          <w:ilvl w:val="1"/>
          <w:numId w:val="11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C4F78A6" w14:textId="77777777" w:rsidR="003D627B" w:rsidRPr="003D627B" w:rsidRDefault="003D627B" w:rsidP="003D627B">
      <w:pPr>
        <w:numPr>
          <w:ilvl w:val="1"/>
          <w:numId w:val="11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47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2FD44901" w14:textId="77777777" w:rsidR="003D627B" w:rsidRPr="003D627B" w:rsidRDefault="003D627B" w:rsidP="003D627B">
      <w:pPr>
        <w:numPr>
          <w:ilvl w:val="0"/>
          <w:numId w:val="11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3.2024</w:t>
      </w:r>
    </w:p>
    <w:p w14:paraId="7E0176E3" w14:textId="77777777" w:rsidR="003D627B" w:rsidRPr="003D627B" w:rsidRDefault="003D627B" w:rsidP="003D627B">
      <w:pPr>
        <w:numPr>
          <w:ilvl w:val="1"/>
          <w:numId w:val="11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93AE644" w14:textId="77777777" w:rsidR="003D627B" w:rsidRPr="003D627B" w:rsidRDefault="003D627B" w:rsidP="003D627B">
      <w:pPr>
        <w:numPr>
          <w:ilvl w:val="1"/>
          <w:numId w:val="11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03A085AA" w14:textId="77777777" w:rsidR="003D627B" w:rsidRPr="003D627B" w:rsidRDefault="003D627B" w:rsidP="003D627B">
      <w:pPr>
        <w:numPr>
          <w:ilvl w:val="1"/>
          <w:numId w:val="11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7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0347EC2" w14:textId="77777777" w:rsidR="003D627B" w:rsidRPr="003D627B" w:rsidRDefault="003D627B" w:rsidP="003D627B">
      <w:pPr>
        <w:numPr>
          <w:ilvl w:val="1"/>
          <w:numId w:val="11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8EFB490" w14:textId="77777777" w:rsidR="003D627B" w:rsidRPr="003D627B" w:rsidRDefault="003D627B" w:rsidP="003D627B">
      <w:pPr>
        <w:numPr>
          <w:ilvl w:val="1"/>
          <w:numId w:val="11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1</w:t>
      </w:r>
    </w:p>
    <w:p w14:paraId="5EEEDB37" w14:textId="77777777" w:rsidR="003D627B" w:rsidRPr="003D627B" w:rsidRDefault="003D627B" w:rsidP="003D627B">
      <w:pPr>
        <w:numPr>
          <w:ilvl w:val="1"/>
          <w:numId w:val="11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C5CC432" w14:textId="77777777" w:rsidR="003D627B" w:rsidRPr="003D627B" w:rsidRDefault="003D627B" w:rsidP="003D627B">
      <w:pPr>
        <w:numPr>
          <w:ilvl w:val="1"/>
          <w:numId w:val="11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DDF6543" w14:textId="77777777" w:rsidR="003D627B" w:rsidRPr="003D627B" w:rsidRDefault="003D627B" w:rsidP="003D627B">
      <w:pPr>
        <w:numPr>
          <w:ilvl w:val="1"/>
          <w:numId w:val="11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E3CB6E5" w14:textId="05FA285E" w:rsidR="003D627B" w:rsidRPr="003D627B" w:rsidRDefault="0011345C" w:rsidP="003D627B">
      <w:pPr>
        <w:numPr>
          <w:ilvl w:val="1"/>
          <w:numId w:val="11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5A415D2F" w14:textId="77777777" w:rsidR="003D627B" w:rsidRPr="003D627B" w:rsidRDefault="003D627B" w:rsidP="003D627B">
      <w:pPr>
        <w:numPr>
          <w:ilvl w:val="1"/>
          <w:numId w:val="11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8A0C6CB" w14:textId="77777777" w:rsidR="003D627B" w:rsidRPr="003D627B" w:rsidRDefault="003D627B" w:rsidP="003D627B">
      <w:pPr>
        <w:numPr>
          <w:ilvl w:val="1"/>
          <w:numId w:val="11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AF710BE" w14:textId="77777777" w:rsidR="003D627B" w:rsidRPr="003D627B" w:rsidRDefault="003D627B" w:rsidP="003D627B">
      <w:pPr>
        <w:numPr>
          <w:ilvl w:val="1"/>
          <w:numId w:val="11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2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234A2F4D" w14:textId="77777777" w:rsidR="003D627B" w:rsidRPr="003D627B" w:rsidRDefault="003D627B" w:rsidP="003D627B">
      <w:pPr>
        <w:numPr>
          <w:ilvl w:val="1"/>
          <w:numId w:val="11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0057490" w14:textId="77777777" w:rsidR="003D627B" w:rsidRPr="003D627B" w:rsidRDefault="003D627B" w:rsidP="003D627B">
      <w:pPr>
        <w:numPr>
          <w:ilvl w:val="1"/>
          <w:numId w:val="11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Особовий склад — близько 433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1C559F1E" w14:textId="77777777" w:rsidR="003D627B" w:rsidRPr="003D627B" w:rsidRDefault="003D627B" w:rsidP="003D627B">
      <w:pPr>
        <w:numPr>
          <w:ilvl w:val="0"/>
          <w:numId w:val="11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3.2024</w:t>
      </w:r>
    </w:p>
    <w:p w14:paraId="1BC5FD78" w14:textId="77777777" w:rsidR="003D627B" w:rsidRPr="003D627B" w:rsidRDefault="003D627B" w:rsidP="003D627B">
      <w:pPr>
        <w:numPr>
          <w:ilvl w:val="1"/>
          <w:numId w:val="11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599A795" w14:textId="77777777" w:rsidR="003D627B" w:rsidRPr="003D627B" w:rsidRDefault="003D627B" w:rsidP="003D627B">
      <w:pPr>
        <w:numPr>
          <w:ilvl w:val="1"/>
          <w:numId w:val="11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2BEC171" w14:textId="77777777" w:rsidR="003D627B" w:rsidRPr="003D627B" w:rsidRDefault="003D627B" w:rsidP="003D627B">
      <w:pPr>
        <w:numPr>
          <w:ilvl w:val="1"/>
          <w:numId w:val="11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7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B0FDC60" w14:textId="77777777" w:rsidR="003D627B" w:rsidRPr="003D627B" w:rsidRDefault="003D627B" w:rsidP="003D627B">
      <w:pPr>
        <w:numPr>
          <w:ilvl w:val="1"/>
          <w:numId w:val="11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1A861DED" w14:textId="77777777" w:rsidR="003D627B" w:rsidRPr="003D627B" w:rsidRDefault="003D627B" w:rsidP="003D627B">
      <w:pPr>
        <w:numPr>
          <w:ilvl w:val="1"/>
          <w:numId w:val="11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1</w:t>
      </w:r>
    </w:p>
    <w:p w14:paraId="2636D8C7" w14:textId="77777777" w:rsidR="003D627B" w:rsidRPr="003D627B" w:rsidRDefault="003D627B" w:rsidP="003D627B">
      <w:pPr>
        <w:numPr>
          <w:ilvl w:val="1"/>
          <w:numId w:val="11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1270F4E" w14:textId="77777777" w:rsidR="003D627B" w:rsidRPr="003D627B" w:rsidRDefault="003D627B" w:rsidP="003D627B">
      <w:pPr>
        <w:numPr>
          <w:ilvl w:val="1"/>
          <w:numId w:val="11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282E1F9" w14:textId="77777777" w:rsidR="003D627B" w:rsidRPr="003D627B" w:rsidRDefault="003D627B" w:rsidP="003D627B">
      <w:pPr>
        <w:numPr>
          <w:ilvl w:val="1"/>
          <w:numId w:val="11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22407F8" w14:textId="290E5D1F" w:rsidR="003D627B" w:rsidRPr="003D627B" w:rsidRDefault="0011345C" w:rsidP="003D627B">
      <w:pPr>
        <w:numPr>
          <w:ilvl w:val="1"/>
          <w:numId w:val="11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5B5267F8" w14:textId="77777777" w:rsidR="003D627B" w:rsidRPr="003D627B" w:rsidRDefault="003D627B" w:rsidP="003D627B">
      <w:pPr>
        <w:numPr>
          <w:ilvl w:val="1"/>
          <w:numId w:val="11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36B7BC0" w14:textId="77777777" w:rsidR="003D627B" w:rsidRPr="003D627B" w:rsidRDefault="003D627B" w:rsidP="003D627B">
      <w:pPr>
        <w:numPr>
          <w:ilvl w:val="1"/>
          <w:numId w:val="11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D772261" w14:textId="77777777" w:rsidR="003D627B" w:rsidRPr="003D627B" w:rsidRDefault="003D627B" w:rsidP="003D627B">
      <w:pPr>
        <w:numPr>
          <w:ilvl w:val="1"/>
          <w:numId w:val="11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E6ED4D4" w14:textId="77777777" w:rsidR="003D627B" w:rsidRPr="003D627B" w:rsidRDefault="003D627B" w:rsidP="003D627B">
      <w:pPr>
        <w:numPr>
          <w:ilvl w:val="1"/>
          <w:numId w:val="11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E7B0F1" w14:textId="77777777" w:rsidR="003D627B" w:rsidRPr="003D627B" w:rsidRDefault="003D627B" w:rsidP="003D627B">
      <w:pPr>
        <w:numPr>
          <w:ilvl w:val="1"/>
          <w:numId w:val="11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3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0)</w:t>
      </w:r>
    </w:p>
    <w:p w14:paraId="4F7BE4FE" w14:textId="77777777" w:rsidR="003D627B" w:rsidRPr="003D627B" w:rsidRDefault="003D627B" w:rsidP="003D627B">
      <w:pPr>
        <w:numPr>
          <w:ilvl w:val="0"/>
          <w:numId w:val="11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3.2024</w:t>
      </w:r>
    </w:p>
    <w:p w14:paraId="5F0CBD23" w14:textId="77777777" w:rsidR="003D627B" w:rsidRPr="003D627B" w:rsidRDefault="003D627B" w:rsidP="003D627B">
      <w:pPr>
        <w:numPr>
          <w:ilvl w:val="1"/>
          <w:numId w:val="11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6C0D1E4" w14:textId="77777777" w:rsidR="003D627B" w:rsidRPr="003D627B" w:rsidRDefault="003D627B" w:rsidP="003D627B">
      <w:pPr>
        <w:numPr>
          <w:ilvl w:val="1"/>
          <w:numId w:val="11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E40DA11" w14:textId="77777777" w:rsidR="003D627B" w:rsidRPr="003D627B" w:rsidRDefault="003D627B" w:rsidP="003D627B">
      <w:pPr>
        <w:numPr>
          <w:ilvl w:val="1"/>
          <w:numId w:val="11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8FA8789" w14:textId="77777777" w:rsidR="003D627B" w:rsidRPr="003D627B" w:rsidRDefault="003D627B" w:rsidP="003D627B">
      <w:pPr>
        <w:numPr>
          <w:ilvl w:val="1"/>
          <w:numId w:val="11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0E2E3F94" w14:textId="77777777" w:rsidR="003D627B" w:rsidRPr="003D627B" w:rsidRDefault="003D627B" w:rsidP="003D627B">
      <w:pPr>
        <w:numPr>
          <w:ilvl w:val="1"/>
          <w:numId w:val="11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49DC12" w14:textId="77777777" w:rsidR="003D627B" w:rsidRPr="003D627B" w:rsidRDefault="003D627B" w:rsidP="003D627B">
      <w:pPr>
        <w:numPr>
          <w:ilvl w:val="1"/>
          <w:numId w:val="11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F8C6711" w14:textId="77777777" w:rsidR="003D627B" w:rsidRPr="003D627B" w:rsidRDefault="003D627B" w:rsidP="003D627B">
      <w:pPr>
        <w:numPr>
          <w:ilvl w:val="1"/>
          <w:numId w:val="11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85AF0C8" w14:textId="77777777" w:rsidR="003D627B" w:rsidRPr="003D627B" w:rsidRDefault="003D627B" w:rsidP="003D627B">
      <w:pPr>
        <w:numPr>
          <w:ilvl w:val="1"/>
          <w:numId w:val="11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3D4215D" w14:textId="4335DF1E" w:rsidR="003D627B" w:rsidRPr="003D627B" w:rsidRDefault="0011345C" w:rsidP="003D627B">
      <w:pPr>
        <w:numPr>
          <w:ilvl w:val="1"/>
          <w:numId w:val="11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0C10DE9B" w14:textId="77777777" w:rsidR="003D627B" w:rsidRPr="003D627B" w:rsidRDefault="003D627B" w:rsidP="003D627B">
      <w:pPr>
        <w:numPr>
          <w:ilvl w:val="1"/>
          <w:numId w:val="11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E389069" w14:textId="77777777" w:rsidR="003D627B" w:rsidRPr="003D627B" w:rsidRDefault="003D627B" w:rsidP="003D627B">
      <w:pPr>
        <w:numPr>
          <w:ilvl w:val="1"/>
          <w:numId w:val="11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B08FD82" w14:textId="77777777" w:rsidR="003D627B" w:rsidRPr="003D627B" w:rsidRDefault="003D627B" w:rsidP="003D627B">
      <w:pPr>
        <w:numPr>
          <w:ilvl w:val="1"/>
          <w:numId w:val="11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02F25DB0" w14:textId="77777777" w:rsidR="003D627B" w:rsidRPr="003D627B" w:rsidRDefault="003D627B" w:rsidP="003D627B">
      <w:pPr>
        <w:numPr>
          <w:ilvl w:val="1"/>
          <w:numId w:val="11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700ED46" w14:textId="77777777" w:rsidR="003D627B" w:rsidRPr="003D627B" w:rsidRDefault="003D627B" w:rsidP="003D627B">
      <w:pPr>
        <w:numPr>
          <w:ilvl w:val="1"/>
          <w:numId w:val="11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23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699B6315" w14:textId="77777777" w:rsidR="003D627B" w:rsidRPr="003D627B" w:rsidRDefault="003D627B" w:rsidP="003D627B">
      <w:pPr>
        <w:numPr>
          <w:ilvl w:val="0"/>
          <w:numId w:val="11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3.2024</w:t>
      </w:r>
    </w:p>
    <w:p w14:paraId="09350682" w14:textId="77777777" w:rsidR="003D627B" w:rsidRPr="003D627B" w:rsidRDefault="003D627B" w:rsidP="003D627B">
      <w:pPr>
        <w:numPr>
          <w:ilvl w:val="1"/>
          <w:numId w:val="11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2474F97" w14:textId="77777777" w:rsidR="003D627B" w:rsidRPr="003D627B" w:rsidRDefault="003D627B" w:rsidP="003D627B">
      <w:pPr>
        <w:numPr>
          <w:ilvl w:val="1"/>
          <w:numId w:val="11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4C52DB3" w14:textId="77777777" w:rsidR="003D627B" w:rsidRPr="003D627B" w:rsidRDefault="003D627B" w:rsidP="003D627B">
      <w:pPr>
        <w:numPr>
          <w:ilvl w:val="1"/>
          <w:numId w:val="11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6B76D755" w14:textId="77777777" w:rsidR="003D627B" w:rsidRPr="003D627B" w:rsidRDefault="003D627B" w:rsidP="003D627B">
      <w:pPr>
        <w:numPr>
          <w:ilvl w:val="1"/>
          <w:numId w:val="11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492FD7A2" w14:textId="77777777" w:rsidR="003D627B" w:rsidRPr="003D627B" w:rsidRDefault="003D627B" w:rsidP="003D627B">
      <w:pPr>
        <w:numPr>
          <w:ilvl w:val="1"/>
          <w:numId w:val="11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0</w:t>
      </w:r>
    </w:p>
    <w:p w14:paraId="4B703027" w14:textId="77777777" w:rsidR="003D627B" w:rsidRPr="003D627B" w:rsidRDefault="003D627B" w:rsidP="003D627B">
      <w:pPr>
        <w:numPr>
          <w:ilvl w:val="1"/>
          <w:numId w:val="11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9F41AE4" w14:textId="77777777" w:rsidR="003D627B" w:rsidRPr="003D627B" w:rsidRDefault="003D627B" w:rsidP="003D627B">
      <w:pPr>
        <w:numPr>
          <w:ilvl w:val="1"/>
          <w:numId w:val="11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4B864B0" w14:textId="77777777" w:rsidR="003D627B" w:rsidRPr="003D627B" w:rsidRDefault="003D627B" w:rsidP="003D627B">
      <w:pPr>
        <w:numPr>
          <w:ilvl w:val="1"/>
          <w:numId w:val="11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0FB6ED6" w14:textId="6F63F41B" w:rsidR="003D627B" w:rsidRPr="003D627B" w:rsidRDefault="0011345C" w:rsidP="003D627B">
      <w:pPr>
        <w:numPr>
          <w:ilvl w:val="1"/>
          <w:numId w:val="11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48D7B260" w14:textId="77777777" w:rsidR="003D627B" w:rsidRPr="003D627B" w:rsidRDefault="003D627B" w:rsidP="003D627B">
      <w:pPr>
        <w:numPr>
          <w:ilvl w:val="1"/>
          <w:numId w:val="11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5E2F448" w14:textId="77777777" w:rsidR="003D627B" w:rsidRPr="003D627B" w:rsidRDefault="003D627B" w:rsidP="003D627B">
      <w:pPr>
        <w:numPr>
          <w:ilvl w:val="1"/>
          <w:numId w:val="11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EC22035" w14:textId="77777777" w:rsidR="003D627B" w:rsidRPr="003D627B" w:rsidRDefault="003D627B" w:rsidP="003D627B">
      <w:pPr>
        <w:numPr>
          <w:ilvl w:val="1"/>
          <w:numId w:val="11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)</w:t>
      </w:r>
    </w:p>
    <w:p w14:paraId="385A77FB" w14:textId="77777777" w:rsidR="003D627B" w:rsidRPr="003D627B" w:rsidRDefault="003D627B" w:rsidP="003D627B">
      <w:pPr>
        <w:numPr>
          <w:ilvl w:val="1"/>
          <w:numId w:val="11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1B9B327" w14:textId="77777777" w:rsidR="003D627B" w:rsidRPr="003D627B" w:rsidRDefault="003D627B" w:rsidP="003D627B">
      <w:pPr>
        <w:numPr>
          <w:ilvl w:val="1"/>
          <w:numId w:val="11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15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4C1A7FE9" w14:textId="77777777" w:rsidR="003D627B" w:rsidRPr="003D627B" w:rsidRDefault="003D627B" w:rsidP="003D627B">
      <w:pPr>
        <w:numPr>
          <w:ilvl w:val="0"/>
          <w:numId w:val="11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3.2024</w:t>
      </w:r>
    </w:p>
    <w:p w14:paraId="2FA9F5F3" w14:textId="77777777" w:rsidR="003D627B" w:rsidRPr="003D627B" w:rsidRDefault="003D627B" w:rsidP="003D627B">
      <w:pPr>
        <w:numPr>
          <w:ilvl w:val="1"/>
          <w:numId w:val="11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64D2FC4" w14:textId="77777777" w:rsidR="003D627B" w:rsidRPr="003D627B" w:rsidRDefault="003D627B" w:rsidP="003D627B">
      <w:pPr>
        <w:numPr>
          <w:ilvl w:val="1"/>
          <w:numId w:val="11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A2E266D" w14:textId="77777777" w:rsidR="003D627B" w:rsidRPr="003D627B" w:rsidRDefault="003D627B" w:rsidP="003D627B">
      <w:pPr>
        <w:numPr>
          <w:ilvl w:val="1"/>
          <w:numId w:val="11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7851497" w14:textId="77777777" w:rsidR="003D627B" w:rsidRPr="003D627B" w:rsidRDefault="003D627B" w:rsidP="003D627B">
      <w:pPr>
        <w:numPr>
          <w:ilvl w:val="1"/>
          <w:numId w:val="11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2773BB66" w14:textId="77777777" w:rsidR="003D627B" w:rsidRPr="003D627B" w:rsidRDefault="003D627B" w:rsidP="003D627B">
      <w:pPr>
        <w:numPr>
          <w:ilvl w:val="1"/>
          <w:numId w:val="11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DE90A07" w14:textId="77777777" w:rsidR="003D627B" w:rsidRPr="003D627B" w:rsidRDefault="003D627B" w:rsidP="003D627B">
      <w:pPr>
        <w:numPr>
          <w:ilvl w:val="1"/>
          <w:numId w:val="11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Літаки — 347</w:t>
      </w:r>
    </w:p>
    <w:p w14:paraId="10327D72" w14:textId="77777777" w:rsidR="003D627B" w:rsidRPr="003D627B" w:rsidRDefault="003D627B" w:rsidP="003D627B">
      <w:pPr>
        <w:numPr>
          <w:ilvl w:val="1"/>
          <w:numId w:val="11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C033C27" w14:textId="77777777" w:rsidR="003D627B" w:rsidRPr="003D627B" w:rsidRDefault="003D627B" w:rsidP="003D627B">
      <w:pPr>
        <w:numPr>
          <w:ilvl w:val="1"/>
          <w:numId w:val="11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32797C9" w14:textId="4288CD26" w:rsidR="003D627B" w:rsidRPr="003D627B" w:rsidRDefault="0011345C" w:rsidP="003D627B">
      <w:pPr>
        <w:numPr>
          <w:ilvl w:val="1"/>
          <w:numId w:val="11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40F6B7FC" w14:textId="77777777" w:rsidR="003D627B" w:rsidRPr="003D627B" w:rsidRDefault="003D627B" w:rsidP="003D627B">
      <w:pPr>
        <w:numPr>
          <w:ilvl w:val="1"/>
          <w:numId w:val="11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3FD20B4" w14:textId="77777777" w:rsidR="003D627B" w:rsidRPr="003D627B" w:rsidRDefault="003D627B" w:rsidP="003D627B">
      <w:pPr>
        <w:numPr>
          <w:ilvl w:val="1"/>
          <w:numId w:val="11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0DC7148" w14:textId="77777777" w:rsidR="003D627B" w:rsidRPr="003D627B" w:rsidRDefault="003D627B" w:rsidP="003D627B">
      <w:pPr>
        <w:numPr>
          <w:ilvl w:val="1"/>
          <w:numId w:val="11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13F2B379" w14:textId="77777777" w:rsidR="003D627B" w:rsidRPr="003D627B" w:rsidRDefault="003D627B" w:rsidP="003D627B">
      <w:pPr>
        <w:numPr>
          <w:ilvl w:val="1"/>
          <w:numId w:val="11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0DBD40A" w14:textId="77777777" w:rsidR="003D627B" w:rsidRPr="003D627B" w:rsidRDefault="003D627B" w:rsidP="003D627B">
      <w:pPr>
        <w:numPr>
          <w:ilvl w:val="1"/>
          <w:numId w:val="11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07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6C626E7A" w14:textId="77777777" w:rsidR="003D627B" w:rsidRPr="003D627B" w:rsidRDefault="003D627B" w:rsidP="003D627B">
      <w:pPr>
        <w:numPr>
          <w:ilvl w:val="0"/>
          <w:numId w:val="11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3.2024</w:t>
      </w:r>
    </w:p>
    <w:p w14:paraId="17353F46" w14:textId="77777777" w:rsidR="003D627B" w:rsidRPr="003D627B" w:rsidRDefault="003D627B" w:rsidP="003D627B">
      <w:pPr>
        <w:numPr>
          <w:ilvl w:val="1"/>
          <w:numId w:val="11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0C92B21" w14:textId="77777777" w:rsidR="003D627B" w:rsidRPr="003D627B" w:rsidRDefault="003D627B" w:rsidP="003D627B">
      <w:pPr>
        <w:numPr>
          <w:ilvl w:val="1"/>
          <w:numId w:val="11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08894DC" w14:textId="77777777" w:rsidR="003D627B" w:rsidRPr="003D627B" w:rsidRDefault="003D627B" w:rsidP="003D627B">
      <w:pPr>
        <w:numPr>
          <w:ilvl w:val="1"/>
          <w:numId w:val="11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2C3B023" w14:textId="77777777" w:rsidR="003D627B" w:rsidRPr="003D627B" w:rsidRDefault="003D627B" w:rsidP="003D627B">
      <w:pPr>
        <w:numPr>
          <w:ilvl w:val="1"/>
          <w:numId w:val="11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6848FE10" w14:textId="77777777" w:rsidR="003D627B" w:rsidRPr="003D627B" w:rsidRDefault="003D627B" w:rsidP="003D627B">
      <w:pPr>
        <w:numPr>
          <w:ilvl w:val="1"/>
          <w:numId w:val="11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347935D" w14:textId="77777777" w:rsidR="003D627B" w:rsidRPr="003D627B" w:rsidRDefault="003D627B" w:rsidP="003D627B">
      <w:pPr>
        <w:numPr>
          <w:ilvl w:val="1"/>
          <w:numId w:val="11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BED31AB" w14:textId="77777777" w:rsidR="003D627B" w:rsidRPr="003D627B" w:rsidRDefault="003D627B" w:rsidP="003D627B">
      <w:pPr>
        <w:numPr>
          <w:ilvl w:val="1"/>
          <w:numId w:val="11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59779FC" w14:textId="77777777" w:rsidR="003D627B" w:rsidRPr="003D627B" w:rsidRDefault="003D627B" w:rsidP="003D627B">
      <w:pPr>
        <w:numPr>
          <w:ilvl w:val="1"/>
          <w:numId w:val="11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F2FA4F8" w14:textId="635F876D" w:rsidR="003D627B" w:rsidRPr="003D627B" w:rsidRDefault="0011345C" w:rsidP="003D627B">
      <w:pPr>
        <w:numPr>
          <w:ilvl w:val="1"/>
          <w:numId w:val="11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D89190" w14:textId="77777777" w:rsidR="003D627B" w:rsidRPr="003D627B" w:rsidRDefault="003D627B" w:rsidP="003D627B">
      <w:pPr>
        <w:numPr>
          <w:ilvl w:val="1"/>
          <w:numId w:val="12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C55287C" w14:textId="77777777" w:rsidR="003D627B" w:rsidRPr="003D627B" w:rsidRDefault="003D627B" w:rsidP="003D627B">
      <w:pPr>
        <w:numPr>
          <w:ilvl w:val="1"/>
          <w:numId w:val="12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FF21D1" w14:textId="77777777" w:rsidR="003D627B" w:rsidRPr="003D627B" w:rsidRDefault="003D627B" w:rsidP="003D627B">
      <w:pPr>
        <w:numPr>
          <w:ilvl w:val="1"/>
          <w:numId w:val="12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0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BC14A08" w14:textId="77777777" w:rsidR="003D627B" w:rsidRPr="003D627B" w:rsidRDefault="003D627B" w:rsidP="003D627B">
      <w:pPr>
        <w:numPr>
          <w:ilvl w:val="1"/>
          <w:numId w:val="12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141FF74" w14:textId="77777777" w:rsidR="003D627B" w:rsidRPr="003D627B" w:rsidRDefault="003D627B" w:rsidP="003D627B">
      <w:pPr>
        <w:numPr>
          <w:ilvl w:val="1"/>
          <w:numId w:val="12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9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1BF1EA5F" w14:textId="77777777" w:rsidR="003D627B" w:rsidRPr="003D627B" w:rsidRDefault="003D627B" w:rsidP="003D627B">
      <w:pPr>
        <w:numPr>
          <w:ilvl w:val="0"/>
          <w:numId w:val="12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3.2024</w:t>
      </w:r>
    </w:p>
    <w:p w14:paraId="2AB90133" w14:textId="77777777" w:rsidR="003D627B" w:rsidRPr="003D627B" w:rsidRDefault="003D627B" w:rsidP="003D627B">
      <w:pPr>
        <w:numPr>
          <w:ilvl w:val="1"/>
          <w:numId w:val="12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66FCE55" w14:textId="77777777" w:rsidR="003D627B" w:rsidRPr="003D627B" w:rsidRDefault="003D627B" w:rsidP="003D627B">
      <w:pPr>
        <w:numPr>
          <w:ilvl w:val="1"/>
          <w:numId w:val="12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A4B4D52" w14:textId="77777777" w:rsidR="003D627B" w:rsidRPr="003D627B" w:rsidRDefault="003D627B" w:rsidP="003D627B">
      <w:pPr>
        <w:numPr>
          <w:ilvl w:val="1"/>
          <w:numId w:val="12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5E236B5" w14:textId="77777777" w:rsidR="003D627B" w:rsidRPr="003D627B" w:rsidRDefault="003D627B" w:rsidP="003D627B">
      <w:pPr>
        <w:numPr>
          <w:ilvl w:val="1"/>
          <w:numId w:val="12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22597128" w14:textId="77777777" w:rsidR="003D627B" w:rsidRPr="003D627B" w:rsidRDefault="003D627B" w:rsidP="003D627B">
      <w:pPr>
        <w:numPr>
          <w:ilvl w:val="1"/>
          <w:numId w:val="12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7</w:t>
      </w:r>
    </w:p>
    <w:p w14:paraId="5C56D63C" w14:textId="77777777" w:rsidR="003D627B" w:rsidRPr="003D627B" w:rsidRDefault="003D627B" w:rsidP="003D627B">
      <w:pPr>
        <w:numPr>
          <w:ilvl w:val="1"/>
          <w:numId w:val="12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A659950" w14:textId="77777777" w:rsidR="003D627B" w:rsidRPr="003D627B" w:rsidRDefault="003D627B" w:rsidP="003D627B">
      <w:pPr>
        <w:numPr>
          <w:ilvl w:val="1"/>
          <w:numId w:val="12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6B7398C" w14:textId="77777777" w:rsidR="003D627B" w:rsidRPr="003D627B" w:rsidRDefault="003D627B" w:rsidP="003D627B">
      <w:pPr>
        <w:numPr>
          <w:ilvl w:val="1"/>
          <w:numId w:val="12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6E27A57F" w14:textId="148AD0BE" w:rsidR="003D627B" w:rsidRPr="003D627B" w:rsidRDefault="0011345C" w:rsidP="003D627B">
      <w:pPr>
        <w:numPr>
          <w:ilvl w:val="1"/>
          <w:numId w:val="12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0</w:t>
      </w:r>
    </w:p>
    <w:p w14:paraId="0204D9E0" w14:textId="77777777" w:rsidR="003D627B" w:rsidRPr="003D627B" w:rsidRDefault="003D627B" w:rsidP="003D627B">
      <w:pPr>
        <w:numPr>
          <w:ilvl w:val="1"/>
          <w:numId w:val="12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2706AC" w14:textId="77777777" w:rsidR="003D627B" w:rsidRPr="003D627B" w:rsidRDefault="003D627B" w:rsidP="003D627B">
      <w:pPr>
        <w:numPr>
          <w:ilvl w:val="1"/>
          <w:numId w:val="12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737B2FA" w14:textId="77777777" w:rsidR="003D627B" w:rsidRPr="003D627B" w:rsidRDefault="003D627B" w:rsidP="003D627B">
      <w:pPr>
        <w:numPr>
          <w:ilvl w:val="1"/>
          <w:numId w:val="12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5ED9FE08" w14:textId="77777777" w:rsidR="003D627B" w:rsidRPr="003D627B" w:rsidRDefault="003D627B" w:rsidP="003D627B">
      <w:pPr>
        <w:numPr>
          <w:ilvl w:val="1"/>
          <w:numId w:val="12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BF3513F" w14:textId="77777777" w:rsidR="003D627B" w:rsidRPr="003D627B" w:rsidRDefault="003D627B" w:rsidP="003D627B">
      <w:pPr>
        <w:numPr>
          <w:ilvl w:val="1"/>
          <w:numId w:val="12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8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7080BDA4" w14:textId="77777777" w:rsidR="003D627B" w:rsidRPr="003D627B" w:rsidRDefault="003D627B" w:rsidP="003D627B">
      <w:pPr>
        <w:numPr>
          <w:ilvl w:val="0"/>
          <w:numId w:val="12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3.2024</w:t>
      </w:r>
    </w:p>
    <w:p w14:paraId="15F8422E" w14:textId="77777777" w:rsidR="003D627B" w:rsidRPr="003D627B" w:rsidRDefault="003D627B" w:rsidP="003D627B">
      <w:pPr>
        <w:numPr>
          <w:ilvl w:val="1"/>
          <w:numId w:val="12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00F8D17" w14:textId="77777777" w:rsidR="003D627B" w:rsidRPr="003D627B" w:rsidRDefault="003D627B" w:rsidP="003D627B">
      <w:pPr>
        <w:numPr>
          <w:ilvl w:val="1"/>
          <w:numId w:val="12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FA495E8" w14:textId="77777777" w:rsidR="003D627B" w:rsidRPr="003D627B" w:rsidRDefault="003D627B" w:rsidP="003D627B">
      <w:pPr>
        <w:numPr>
          <w:ilvl w:val="1"/>
          <w:numId w:val="12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817A426" w14:textId="77777777" w:rsidR="003D627B" w:rsidRPr="003D627B" w:rsidRDefault="003D627B" w:rsidP="003D627B">
      <w:pPr>
        <w:numPr>
          <w:ilvl w:val="1"/>
          <w:numId w:val="12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0E01087F" w14:textId="77777777" w:rsidR="003D627B" w:rsidRPr="003D627B" w:rsidRDefault="003D627B" w:rsidP="003D627B">
      <w:pPr>
        <w:numPr>
          <w:ilvl w:val="1"/>
          <w:numId w:val="12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AF9693" w14:textId="77777777" w:rsidR="003D627B" w:rsidRPr="003D627B" w:rsidRDefault="003D627B" w:rsidP="003D627B">
      <w:pPr>
        <w:numPr>
          <w:ilvl w:val="1"/>
          <w:numId w:val="12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3306635" w14:textId="77777777" w:rsidR="003D627B" w:rsidRPr="003D627B" w:rsidRDefault="003D627B" w:rsidP="003D627B">
      <w:pPr>
        <w:numPr>
          <w:ilvl w:val="1"/>
          <w:numId w:val="12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2CDF32B" w14:textId="77777777" w:rsidR="003D627B" w:rsidRPr="003D627B" w:rsidRDefault="003D627B" w:rsidP="003D627B">
      <w:pPr>
        <w:numPr>
          <w:ilvl w:val="1"/>
          <w:numId w:val="12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1F69263" w14:textId="64D94D43" w:rsidR="003D627B" w:rsidRPr="003D627B" w:rsidRDefault="0011345C" w:rsidP="003D627B">
      <w:pPr>
        <w:numPr>
          <w:ilvl w:val="1"/>
          <w:numId w:val="12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5AAAAC" w14:textId="77777777" w:rsidR="003D627B" w:rsidRPr="003D627B" w:rsidRDefault="003D627B" w:rsidP="003D627B">
      <w:pPr>
        <w:numPr>
          <w:ilvl w:val="1"/>
          <w:numId w:val="12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0523FA2" w14:textId="77777777" w:rsidR="003D627B" w:rsidRPr="003D627B" w:rsidRDefault="003D627B" w:rsidP="003D627B">
      <w:pPr>
        <w:numPr>
          <w:ilvl w:val="1"/>
          <w:numId w:val="12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5FF7B3" w14:textId="77777777" w:rsidR="003D627B" w:rsidRPr="003D627B" w:rsidRDefault="003D627B" w:rsidP="003D627B">
      <w:pPr>
        <w:numPr>
          <w:ilvl w:val="1"/>
          <w:numId w:val="12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9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2AE83AA" w14:textId="77777777" w:rsidR="003D627B" w:rsidRPr="003D627B" w:rsidRDefault="003D627B" w:rsidP="003D627B">
      <w:pPr>
        <w:numPr>
          <w:ilvl w:val="1"/>
          <w:numId w:val="12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Спеціальна техніка — 17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BFDF17E" w14:textId="77777777" w:rsidR="003D627B" w:rsidRPr="003D627B" w:rsidRDefault="003D627B" w:rsidP="003D627B">
      <w:pPr>
        <w:numPr>
          <w:ilvl w:val="1"/>
          <w:numId w:val="12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7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70)</w:t>
      </w:r>
    </w:p>
    <w:p w14:paraId="1826355C" w14:textId="77777777" w:rsidR="003D627B" w:rsidRPr="003D627B" w:rsidRDefault="003D627B" w:rsidP="003D627B">
      <w:pPr>
        <w:numPr>
          <w:ilvl w:val="0"/>
          <w:numId w:val="12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3.2024</w:t>
      </w:r>
    </w:p>
    <w:p w14:paraId="0CD9C1F2" w14:textId="77777777" w:rsidR="003D627B" w:rsidRPr="003D627B" w:rsidRDefault="003D627B" w:rsidP="003D627B">
      <w:pPr>
        <w:numPr>
          <w:ilvl w:val="1"/>
          <w:numId w:val="12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8F22B3F" w14:textId="77777777" w:rsidR="003D627B" w:rsidRPr="003D627B" w:rsidRDefault="003D627B" w:rsidP="003D627B">
      <w:pPr>
        <w:numPr>
          <w:ilvl w:val="1"/>
          <w:numId w:val="12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D71CA8F" w14:textId="77777777" w:rsidR="003D627B" w:rsidRPr="003D627B" w:rsidRDefault="003D627B" w:rsidP="003D627B">
      <w:pPr>
        <w:numPr>
          <w:ilvl w:val="1"/>
          <w:numId w:val="12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1748C0B" w14:textId="77777777" w:rsidR="003D627B" w:rsidRPr="003D627B" w:rsidRDefault="003D627B" w:rsidP="003D627B">
      <w:pPr>
        <w:numPr>
          <w:ilvl w:val="1"/>
          <w:numId w:val="12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2D4F65" w14:textId="77777777" w:rsidR="003D627B" w:rsidRPr="003D627B" w:rsidRDefault="003D627B" w:rsidP="003D627B">
      <w:pPr>
        <w:numPr>
          <w:ilvl w:val="1"/>
          <w:numId w:val="12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84BC7E1" w14:textId="77777777" w:rsidR="003D627B" w:rsidRPr="003D627B" w:rsidRDefault="003D627B" w:rsidP="003D627B">
      <w:pPr>
        <w:numPr>
          <w:ilvl w:val="1"/>
          <w:numId w:val="12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E3FFC0C" w14:textId="77777777" w:rsidR="003D627B" w:rsidRPr="003D627B" w:rsidRDefault="003D627B" w:rsidP="003D627B">
      <w:pPr>
        <w:numPr>
          <w:ilvl w:val="1"/>
          <w:numId w:val="12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7B5351F" w14:textId="77777777" w:rsidR="003D627B" w:rsidRPr="003D627B" w:rsidRDefault="003D627B" w:rsidP="003D627B">
      <w:pPr>
        <w:numPr>
          <w:ilvl w:val="1"/>
          <w:numId w:val="12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DC3BB28" w14:textId="6981CA8F" w:rsidR="003D627B" w:rsidRPr="003D627B" w:rsidRDefault="0011345C" w:rsidP="003D627B">
      <w:pPr>
        <w:numPr>
          <w:ilvl w:val="1"/>
          <w:numId w:val="12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18EFBFA8" w14:textId="77777777" w:rsidR="003D627B" w:rsidRPr="003D627B" w:rsidRDefault="003D627B" w:rsidP="003D627B">
      <w:pPr>
        <w:numPr>
          <w:ilvl w:val="1"/>
          <w:numId w:val="12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0984681" w14:textId="77777777" w:rsidR="003D627B" w:rsidRPr="003D627B" w:rsidRDefault="003D627B" w:rsidP="003D627B">
      <w:pPr>
        <w:numPr>
          <w:ilvl w:val="1"/>
          <w:numId w:val="12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CD59EBA" w14:textId="77777777" w:rsidR="003D627B" w:rsidRPr="003D627B" w:rsidRDefault="003D627B" w:rsidP="003D627B">
      <w:pPr>
        <w:numPr>
          <w:ilvl w:val="1"/>
          <w:numId w:val="12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)</w:t>
      </w:r>
    </w:p>
    <w:p w14:paraId="1A371393" w14:textId="77777777" w:rsidR="003D627B" w:rsidRPr="003D627B" w:rsidRDefault="003D627B" w:rsidP="003D627B">
      <w:pPr>
        <w:numPr>
          <w:ilvl w:val="1"/>
          <w:numId w:val="12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DF6A540" w14:textId="77777777" w:rsidR="003D627B" w:rsidRPr="003D627B" w:rsidRDefault="003D627B" w:rsidP="003D627B">
      <w:pPr>
        <w:numPr>
          <w:ilvl w:val="1"/>
          <w:numId w:val="12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6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0A2E6098" w14:textId="77777777" w:rsidR="003D627B" w:rsidRPr="003D627B" w:rsidRDefault="003D627B" w:rsidP="003D627B">
      <w:pPr>
        <w:numPr>
          <w:ilvl w:val="0"/>
          <w:numId w:val="12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3.2024</w:t>
      </w:r>
    </w:p>
    <w:p w14:paraId="303C609D" w14:textId="77777777" w:rsidR="003D627B" w:rsidRPr="003D627B" w:rsidRDefault="003D627B" w:rsidP="003D627B">
      <w:pPr>
        <w:numPr>
          <w:ilvl w:val="1"/>
          <w:numId w:val="12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753461F" w14:textId="77777777" w:rsidR="003D627B" w:rsidRPr="003D627B" w:rsidRDefault="003D627B" w:rsidP="003D627B">
      <w:pPr>
        <w:numPr>
          <w:ilvl w:val="1"/>
          <w:numId w:val="12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0B5D9FE" w14:textId="77777777" w:rsidR="003D627B" w:rsidRPr="003D627B" w:rsidRDefault="003D627B" w:rsidP="003D627B">
      <w:pPr>
        <w:numPr>
          <w:ilvl w:val="1"/>
          <w:numId w:val="12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B78D119" w14:textId="77777777" w:rsidR="003D627B" w:rsidRPr="003D627B" w:rsidRDefault="003D627B" w:rsidP="003D627B">
      <w:pPr>
        <w:numPr>
          <w:ilvl w:val="1"/>
          <w:numId w:val="12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6</w:t>
      </w:r>
    </w:p>
    <w:p w14:paraId="34FA6E3F" w14:textId="77777777" w:rsidR="003D627B" w:rsidRPr="003D627B" w:rsidRDefault="003D627B" w:rsidP="003D627B">
      <w:pPr>
        <w:numPr>
          <w:ilvl w:val="1"/>
          <w:numId w:val="12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6642947" w14:textId="77777777" w:rsidR="003D627B" w:rsidRPr="003D627B" w:rsidRDefault="003D627B" w:rsidP="003D627B">
      <w:pPr>
        <w:numPr>
          <w:ilvl w:val="1"/>
          <w:numId w:val="12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B9039B9" w14:textId="77777777" w:rsidR="003D627B" w:rsidRPr="003D627B" w:rsidRDefault="003D627B" w:rsidP="003D627B">
      <w:pPr>
        <w:numPr>
          <w:ilvl w:val="1"/>
          <w:numId w:val="12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7033922" w14:textId="77777777" w:rsidR="003D627B" w:rsidRPr="003D627B" w:rsidRDefault="003D627B" w:rsidP="003D627B">
      <w:pPr>
        <w:numPr>
          <w:ilvl w:val="1"/>
          <w:numId w:val="12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1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1B3BFC4" w14:textId="7031CE03" w:rsidR="003D627B" w:rsidRPr="003D627B" w:rsidRDefault="0011345C" w:rsidP="003D627B">
      <w:pPr>
        <w:numPr>
          <w:ilvl w:val="1"/>
          <w:numId w:val="12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77D0AA20" w14:textId="77777777" w:rsidR="003D627B" w:rsidRPr="003D627B" w:rsidRDefault="003D627B" w:rsidP="003D627B">
      <w:pPr>
        <w:numPr>
          <w:ilvl w:val="1"/>
          <w:numId w:val="12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B1B8B5B" w14:textId="77777777" w:rsidR="003D627B" w:rsidRPr="003D627B" w:rsidRDefault="003D627B" w:rsidP="003D627B">
      <w:pPr>
        <w:numPr>
          <w:ilvl w:val="1"/>
          <w:numId w:val="12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ABDF41C" w14:textId="77777777" w:rsidR="003D627B" w:rsidRPr="003D627B" w:rsidRDefault="003D627B" w:rsidP="003D627B">
      <w:pPr>
        <w:numPr>
          <w:ilvl w:val="1"/>
          <w:numId w:val="12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8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344A85AD" w14:textId="77777777" w:rsidR="003D627B" w:rsidRPr="003D627B" w:rsidRDefault="003D627B" w:rsidP="003D627B">
      <w:pPr>
        <w:numPr>
          <w:ilvl w:val="1"/>
          <w:numId w:val="12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9F71DD5" w14:textId="77777777" w:rsidR="003D627B" w:rsidRPr="003D627B" w:rsidRDefault="003D627B" w:rsidP="003D627B">
      <w:pPr>
        <w:numPr>
          <w:ilvl w:val="1"/>
          <w:numId w:val="12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5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8404202" w14:textId="77777777" w:rsidR="003D627B" w:rsidRPr="003D627B" w:rsidRDefault="003D627B" w:rsidP="003D627B">
      <w:pPr>
        <w:numPr>
          <w:ilvl w:val="0"/>
          <w:numId w:val="12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3.2024</w:t>
      </w:r>
    </w:p>
    <w:p w14:paraId="24310119" w14:textId="77777777" w:rsidR="003D627B" w:rsidRPr="003D627B" w:rsidRDefault="003D627B" w:rsidP="003D627B">
      <w:pPr>
        <w:numPr>
          <w:ilvl w:val="1"/>
          <w:numId w:val="12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703E2AB" w14:textId="77777777" w:rsidR="003D627B" w:rsidRPr="003D627B" w:rsidRDefault="003D627B" w:rsidP="003D627B">
      <w:pPr>
        <w:numPr>
          <w:ilvl w:val="1"/>
          <w:numId w:val="12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8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B1B71A5" w14:textId="77777777" w:rsidR="003D627B" w:rsidRPr="003D627B" w:rsidRDefault="003D627B" w:rsidP="003D627B">
      <w:pPr>
        <w:numPr>
          <w:ilvl w:val="1"/>
          <w:numId w:val="12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4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6E39146" w14:textId="77777777" w:rsidR="003D627B" w:rsidRPr="003D627B" w:rsidRDefault="003D627B" w:rsidP="003D627B">
      <w:pPr>
        <w:numPr>
          <w:ilvl w:val="1"/>
          <w:numId w:val="12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348E51A" w14:textId="77777777" w:rsidR="003D627B" w:rsidRPr="003D627B" w:rsidRDefault="003D627B" w:rsidP="003D627B">
      <w:pPr>
        <w:numPr>
          <w:ilvl w:val="1"/>
          <w:numId w:val="12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E89D28A" w14:textId="77777777" w:rsidR="003D627B" w:rsidRPr="003D627B" w:rsidRDefault="003D627B" w:rsidP="003D627B">
      <w:pPr>
        <w:numPr>
          <w:ilvl w:val="1"/>
          <w:numId w:val="12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85EC58A" w14:textId="77777777" w:rsidR="003D627B" w:rsidRPr="003D627B" w:rsidRDefault="003D627B" w:rsidP="003D627B">
      <w:pPr>
        <w:numPr>
          <w:ilvl w:val="1"/>
          <w:numId w:val="12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6CCFB99" w14:textId="77777777" w:rsidR="003D627B" w:rsidRPr="003D627B" w:rsidRDefault="003D627B" w:rsidP="003D627B">
      <w:pPr>
        <w:numPr>
          <w:ilvl w:val="1"/>
          <w:numId w:val="12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10DD0CD4" w14:textId="7AC7E4CD" w:rsidR="003D627B" w:rsidRPr="003D627B" w:rsidRDefault="0011345C" w:rsidP="003D627B">
      <w:pPr>
        <w:numPr>
          <w:ilvl w:val="1"/>
          <w:numId w:val="12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0B41D83E" w14:textId="77777777" w:rsidR="003D627B" w:rsidRPr="003D627B" w:rsidRDefault="003D627B" w:rsidP="003D627B">
      <w:pPr>
        <w:numPr>
          <w:ilvl w:val="1"/>
          <w:numId w:val="12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81170FA" w14:textId="77777777" w:rsidR="003D627B" w:rsidRPr="003D627B" w:rsidRDefault="003D627B" w:rsidP="003D627B">
      <w:pPr>
        <w:numPr>
          <w:ilvl w:val="1"/>
          <w:numId w:val="12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0281856" w14:textId="77777777" w:rsidR="003D627B" w:rsidRPr="003D627B" w:rsidRDefault="003D627B" w:rsidP="003D627B">
      <w:pPr>
        <w:numPr>
          <w:ilvl w:val="1"/>
          <w:numId w:val="12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4)</w:t>
      </w:r>
    </w:p>
    <w:p w14:paraId="2D3A7C47" w14:textId="77777777" w:rsidR="003D627B" w:rsidRPr="003D627B" w:rsidRDefault="003D627B" w:rsidP="003D627B">
      <w:pPr>
        <w:numPr>
          <w:ilvl w:val="1"/>
          <w:numId w:val="12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7BE6BE3" w14:textId="77777777" w:rsidR="003D627B" w:rsidRPr="003D627B" w:rsidRDefault="003D627B" w:rsidP="003D627B">
      <w:pPr>
        <w:numPr>
          <w:ilvl w:val="1"/>
          <w:numId w:val="12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49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1F3DB0DE" w14:textId="77777777" w:rsidR="003D627B" w:rsidRPr="003D627B" w:rsidRDefault="003D627B" w:rsidP="003D627B">
      <w:pPr>
        <w:numPr>
          <w:ilvl w:val="0"/>
          <w:numId w:val="12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3.2024</w:t>
      </w:r>
    </w:p>
    <w:p w14:paraId="1CB7007A" w14:textId="77777777" w:rsidR="003D627B" w:rsidRPr="003D627B" w:rsidRDefault="003D627B" w:rsidP="003D627B">
      <w:pPr>
        <w:numPr>
          <w:ilvl w:val="1"/>
          <w:numId w:val="12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39A1B44" w14:textId="77777777" w:rsidR="003D627B" w:rsidRPr="003D627B" w:rsidRDefault="003D627B" w:rsidP="003D627B">
      <w:pPr>
        <w:numPr>
          <w:ilvl w:val="1"/>
          <w:numId w:val="12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8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3A14DC77" w14:textId="77777777" w:rsidR="003D627B" w:rsidRPr="003D627B" w:rsidRDefault="003D627B" w:rsidP="003D627B">
      <w:pPr>
        <w:numPr>
          <w:ilvl w:val="1"/>
          <w:numId w:val="12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4D5A9620" w14:textId="77777777" w:rsidR="003D627B" w:rsidRPr="003D627B" w:rsidRDefault="003D627B" w:rsidP="003D627B">
      <w:pPr>
        <w:numPr>
          <w:ilvl w:val="1"/>
          <w:numId w:val="12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73E1BC0" w14:textId="77777777" w:rsidR="003D627B" w:rsidRPr="003D627B" w:rsidRDefault="003D627B" w:rsidP="003D627B">
      <w:pPr>
        <w:numPr>
          <w:ilvl w:val="1"/>
          <w:numId w:val="12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Засоби ППО — 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4BB4B3A" w14:textId="77777777" w:rsidR="003D627B" w:rsidRPr="003D627B" w:rsidRDefault="003D627B" w:rsidP="003D627B">
      <w:pPr>
        <w:numPr>
          <w:ilvl w:val="1"/>
          <w:numId w:val="12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041A591" w14:textId="77777777" w:rsidR="003D627B" w:rsidRPr="003D627B" w:rsidRDefault="003D627B" w:rsidP="003D627B">
      <w:pPr>
        <w:numPr>
          <w:ilvl w:val="1"/>
          <w:numId w:val="12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179A00B" w14:textId="77777777" w:rsidR="003D627B" w:rsidRPr="003D627B" w:rsidRDefault="003D627B" w:rsidP="003D627B">
      <w:pPr>
        <w:numPr>
          <w:ilvl w:val="1"/>
          <w:numId w:val="12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51FD7CEB" w14:textId="0E64F199" w:rsidR="003D627B" w:rsidRPr="003D627B" w:rsidRDefault="0011345C" w:rsidP="003D627B">
      <w:pPr>
        <w:numPr>
          <w:ilvl w:val="1"/>
          <w:numId w:val="12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04AE22AF" w14:textId="77777777" w:rsidR="003D627B" w:rsidRPr="003D627B" w:rsidRDefault="003D627B" w:rsidP="003D627B">
      <w:pPr>
        <w:numPr>
          <w:ilvl w:val="1"/>
          <w:numId w:val="12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77548DA" w14:textId="77777777" w:rsidR="003D627B" w:rsidRPr="003D627B" w:rsidRDefault="003D627B" w:rsidP="003D627B">
      <w:pPr>
        <w:numPr>
          <w:ilvl w:val="1"/>
          <w:numId w:val="12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9788C4A" w14:textId="77777777" w:rsidR="003D627B" w:rsidRPr="003D627B" w:rsidRDefault="003D627B" w:rsidP="003D627B">
      <w:pPr>
        <w:numPr>
          <w:ilvl w:val="1"/>
          <w:numId w:val="12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9)</w:t>
      </w:r>
    </w:p>
    <w:p w14:paraId="00AADC76" w14:textId="77777777" w:rsidR="003D627B" w:rsidRPr="003D627B" w:rsidRDefault="003D627B" w:rsidP="003D627B">
      <w:pPr>
        <w:numPr>
          <w:ilvl w:val="1"/>
          <w:numId w:val="12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5D84BB9" w14:textId="77777777" w:rsidR="003D627B" w:rsidRPr="003D627B" w:rsidRDefault="003D627B" w:rsidP="003D627B">
      <w:pPr>
        <w:numPr>
          <w:ilvl w:val="1"/>
          <w:numId w:val="12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4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00)</w:t>
      </w:r>
    </w:p>
    <w:p w14:paraId="45DDBC2B" w14:textId="77777777" w:rsidR="003D627B" w:rsidRPr="003D627B" w:rsidRDefault="003D627B" w:rsidP="003D627B">
      <w:pPr>
        <w:numPr>
          <w:ilvl w:val="0"/>
          <w:numId w:val="12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3.2024</w:t>
      </w:r>
    </w:p>
    <w:p w14:paraId="66889942" w14:textId="77777777" w:rsidR="003D627B" w:rsidRPr="003D627B" w:rsidRDefault="003D627B" w:rsidP="003D627B">
      <w:pPr>
        <w:numPr>
          <w:ilvl w:val="1"/>
          <w:numId w:val="12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16C5870" w14:textId="77777777" w:rsidR="003D627B" w:rsidRPr="003D627B" w:rsidRDefault="003D627B" w:rsidP="003D627B">
      <w:pPr>
        <w:numPr>
          <w:ilvl w:val="1"/>
          <w:numId w:val="12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48983E6" w14:textId="77777777" w:rsidR="003D627B" w:rsidRPr="003D627B" w:rsidRDefault="003D627B" w:rsidP="003D627B">
      <w:pPr>
        <w:numPr>
          <w:ilvl w:val="1"/>
          <w:numId w:val="12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4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3A95E5C6" w14:textId="77777777" w:rsidR="003D627B" w:rsidRPr="003D627B" w:rsidRDefault="003D627B" w:rsidP="003D627B">
      <w:pPr>
        <w:numPr>
          <w:ilvl w:val="1"/>
          <w:numId w:val="12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9CA0E4" w14:textId="77777777" w:rsidR="003D627B" w:rsidRPr="003D627B" w:rsidRDefault="003D627B" w:rsidP="003D627B">
      <w:pPr>
        <w:numPr>
          <w:ilvl w:val="1"/>
          <w:numId w:val="13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AD51B00" w14:textId="77777777" w:rsidR="003D627B" w:rsidRPr="003D627B" w:rsidRDefault="003D627B" w:rsidP="003D627B">
      <w:pPr>
        <w:numPr>
          <w:ilvl w:val="1"/>
          <w:numId w:val="13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C79B679" w14:textId="77777777" w:rsidR="003D627B" w:rsidRPr="003D627B" w:rsidRDefault="003D627B" w:rsidP="003D627B">
      <w:pPr>
        <w:numPr>
          <w:ilvl w:val="1"/>
          <w:numId w:val="13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45A3A3E" w14:textId="77777777" w:rsidR="003D627B" w:rsidRPr="003D627B" w:rsidRDefault="003D627B" w:rsidP="003D627B">
      <w:pPr>
        <w:numPr>
          <w:ilvl w:val="1"/>
          <w:numId w:val="13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0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647920C8" w14:textId="6664C0F8" w:rsidR="003D627B" w:rsidRPr="003D627B" w:rsidRDefault="0011345C" w:rsidP="003D627B">
      <w:pPr>
        <w:numPr>
          <w:ilvl w:val="1"/>
          <w:numId w:val="13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15EB84B5" w14:textId="77777777" w:rsidR="003D627B" w:rsidRPr="003D627B" w:rsidRDefault="003D627B" w:rsidP="003D627B">
      <w:pPr>
        <w:numPr>
          <w:ilvl w:val="1"/>
          <w:numId w:val="13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74EC463" w14:textId="77777777" w:rsidR="003D627B" w:rsidRPr="003D627B" w:rsidRDefault="003D627B" w:rsidP="003D627B">
      <w:pPr>
        <w:numPr>
          <w:ilvl w:val="1"/>
          <w:numId w:val="13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3D0B904" w14:textId="77777777" w:rsidR="003D627B" w:rsidRPr="003D627B" w:rsidRDefault="003D627B" w:rsidP="003D627B">
      <w:pPr>
        <w:numPr>
          <w:ilvl w:val="1"/>
          <w:numId w:val="13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)</w:t>
      </w:r>
    </w:p>
    <w:p w14:paraId="2956D15B" w14:textId="77777777" w:rsidR="003D627B" w:rsidRPr="003D627B" w:rsidRDefault="003D627B" w:rsidP="003D627B">
      <w:pPr>
        <w:numPr>
          <w:ilvl w:val="1"/>
          <w:numId w:val="13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2AA5020" w14:textId="77777777" w:rsidR="003D627B" w:rsidRPr="003D627B" w:rsidRDefault="003D627B" w:rsidP="003D627B">
      <w:pPr>
        <w:numPr>
          <w:ilvl w:val="1"/>
          <w:numId w:val="13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3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5AD09AB7" w14:textId="77777777" w:rsidR="003D627B" w:rsidRPr="003D627B" w:rsidRDefault="003D627B" w:rsidP="003D627B">
      <w:pPr>
        <w:numPr>
          <w:ilvl w:val="0"/>
          <w:numId w:val="13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3.2024</w:t>
      </w:r>
    </w:p>
    <w:p w14:paraId="0FCC3614" w14:textId="77777777" w:rsidR="003D627B" w:rsidRPr="003D627B" w:rsidRDefault="003D627B" w:rsidP="003D627B">
      <w:pPr>
        <w:numPr>
          <w:ilvl w:val="1"/>
          <w:numId w:val="13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8434E58" w14:textId="77777777" w:rsidR="003D627B" w:rsidRPr="003D627B" w:rsidRDefault="003D627B" w:rsidP="003D627B">
      <w:pPr>
        <w:numPr>
          <w:ilvl w:val="1"/>
          <w:numId w:val="13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9215ED6" w14:textId="77777777" w:rsidR="003D627B" w:rsidRPr="003D627B" w:rsidRDefault="003D627B" w:rsidP="003D627B">
      <w:pPr>
        <w:numPr>
          <w:ilvl w:val="1"/>
          <w:numId w:val="13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03FFB8D" w14:textId="77777777" w:rsidR="003D627B" w:rsidRPr="003D627B" w:rsidRDefault="003D627B" w:rsidP="003D627B">
      <w:pPr>
        <w:numPr>
          <w:ilvl w:val="1"/>
          <w:numId w:val="13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1A238D3" w14:textId="77777777" w:rsidR="003D627B" w:rsidRPr="003D627B" w:rsidRDefault="003D627B" w:rsidP="003D627B">
      <w:pPr>
        <w:numPr>
          <w:ilvl w:val="1"/>
          <w:numId w:val="13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76AC003" w14:textId="77777777" w:rsidR="003D627B" w:rsidRPr="003D627B" w:rsidRDefault="003D627B" w:rsidP="003D627B">
      <w:pPr>
        <w:numPr>
          <w:ilvl w:val="1"/>
          <w:numId w:val="13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554DFE6" w14:textId="77777777" w:rsidR="003D627B" w:rsidRPr="003D627B" w:rsidRDefault="003D627B" w:rsidP="003D627B">
      <w:pPr>
        <w:numPr>
          <w:ilvl w:val="1"/>
          <w:numId w:val="13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41E45DC" w14:textId="77777777" w:rsidR="003D627B" w:rsidRPr="003D627B" w:rsidRDefault="003D627B" w:rsidP="003D627B">
      <w:pPr>
        <w:numPr>
          <w:ilvl w:val="1"/>
          <w:numId w:val="13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586AD174" w14:textId="716045B5" w:rsidR="003D627B" w:rsidRPr="003D627B" w:rsidRDefault="0011345C" w:rsidP="003D627B">
      <w:pPr>
        <w:numPr>
          <w:ilvl w:val="1"/>
          <w:numId w:val="13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14F22264" w14:textId="77777777" w:rsidR="003D627B" w:rsidRPr="003D627B" w:rsidRDefault="003D627B" w:rsidP="003D627B">
      <w:pPr>
        <w:numPr>
          <w:ilvl w:val="1"/>
          <w:numId w:val="13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81E023D" w14:textId="77777777" w:rsidR="003D627B" w:rsidRPr="003D627B" w:rsidRDefault="003D627B" w:rsidP="003D627B">
      <w:pPr>
        <w:numPr>
          <w:ilvl w:val="1"/>
          <w:numId w:val="13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48A292" w14:textId="77777777" w:rsidR="003D627B" w:rsidRPr="003D627B" w:rsidRDefault="003D627B" w:rsidP="003D627B">
      <w:pPr>
        <w:numPr>
          <w:ilvl w:val="1"/>
          <w:numId w:val="13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5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)</w:t>
      </w:r>
    </w:p>
    <w:p w14:paraId="57918EA8" w14:textId="77777777" w:rsidR="003D627B" w:rsidRPr="003D627B" w:rsidRDefault="003D627B" w:rsidP="003D627B">
      <w:pPr>
        <w:numPr>
          <w:ilvl w:val="1"/>
          <w:numId w:val="13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061AB826" w14:textId="77777777" w:rsidR="003D627B" w:rsidRPr="003D627B" w:rsidRDefault="003D627B" w:rsidP="003D627B">
      <w:pPr>
        <w:numPr>
          <w:ilvl w:val="1"/>
          <w:numId w:val="13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23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4A17399C" w14:textId="77777777" w:rsidR="003D627B" w:rsidRPr="003D627B" w:rsidRDefault="003D627B" w:rsidP="003D627B">
      <w:pPr>
        <w:numPr>
          <w:ilvl w:val="0"/>
          <w:numId w:val="13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3.2024</w:t>
      </w:r>
    </w:p>
    <w:p w14:paraId="7809EB29" w14:textId="77777777" w:rsidR="003D627B" w:rsidRPr="003D627B" w:rsidRDefault="003D627B" w:rsidP="003D627B">
      <w:pPr>
        <w:numPr>
          <w:ilvl w:val="1"/>
          <w:numId w:val="13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F8F8DC4" w14:textId="77777777" w:rsidR="003D627B" w:rsidRPr="003D627B" w:rsidRDefault="003D627B" w:rsidP="003D627B">
      <w:pPr>
        <w:numPr>
          <w:ilvl w:val="1"/>
          <w:numId w:val="13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313E5412" w14:textId="77777777" w:rsidR="003D627B" w:rsidRPr="003D627B" w:rsidRDefault="003D627B" w:rsidP="003D627B">
      <w:pPr>
        <w:numPr>
          <w:ilvl w:val="1"/>
          <w:numId w:val="13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3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3F2C1566" w14:textId="77777777" w:rsidR="003D627B" w:rsidRPr="003D627B" w:rsidRDefault="003D627B" w:rsidP="003D627B">
      <w:pPr>
        <w:numPr>
          <w:ilvl w:val="1"/>
          <w:numId w:val="13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93DC23F" w14:textId="77777777" w:rsidR="003D627B" w:rsidRPr="003D627B" w:rsidRDefault="003D627B" w:rsidP="003D627B">
      <w:pPr>
        <w:numPr>
          <w:ilvl w:val="1"/>
          <w:numId w:val="13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1</w:t>
      </w:r>
    </w:p>
    <w:p w14:paraId="7151BCB5" w14:textId="77777777" w:rsidR="003D627B" w:rsidRPr="003D627B" w:rsidRDefault="003D627B" w:rsidP="003D627B">
      <w:pPr>
        <w:numPr>
          <w:ilvl w:val="1"/>
          <w:numId w:val="13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7C15314" w14:textId="77777777" w:rsidR="003D627B" w:rsidRPr="003D627B" w:rsidRDefault="003D627B" w:rsidP="003D627B">
      <w:pPr>
        <w:numPr>
          <w:ilvl w:val="1"/>
          <w:numId w:val="13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E9D12AF" w14:textId="77777777" w:rsidR="003D627B" w:rsidRPr="003D627B" w:rsidRDefault="003D627B" w:rsidP="003D627B">
      <w:pPr>
        <w:numPr>
          <w:ilvl w:val="1"/>
          <w:numId w:val="13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9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6AE2BD68" w14:textId="7D53B670" w:rsidR="003D627B" w:rsidRPr="003D627B" w:rsidRDefault="0011345C" w:rsidP="003D627B">
      <w:pPr>
        <w:numPr>
          <w:ilvl w:val="1"/>
          <w:numId w:val="13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89261C" w14:textId="77777777" w:rsidR="003D627B" w:rsidRPr="003D627B" w:rsidRDefault="003D627B" w:rsidP="003D627B">
      <w:pPr>
        <w:numPr>
          <w:ilvl w:val="1"/>
          <w:numId w:val="13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387C63C" w14:textId="77777777" w:rsidR="003D627B" w:rsidRPr="003D627B" w:rsidRDefault="003D627B" w:rsidP="003D627B">
      <w:pPr>
        <w:numPr>
          <w:ilvl w:val="1"/>
          <w:numId w:val="13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ACC98E8" w14:textId="77777777" w:rsidR="003D627B" w:rsidRPr="003D627B" w:rsidRDefault="003D627B" w:rsidP="003D627B">
      <w:pPr>
        <w:numPr>
          <w:ilvl w:val="1"/>
          <w:numId w:val="13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втомобілі та автоцистерни — 13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6612BD18" w14:textId="77777777" w:rsidR="003D627B" w:rsidRPr="003D627B" w:rsidRDefault="003D627B" w:rsidP="003D627B">
      <w:pPr>
        <w:numPr>
          <w:ilvl w:val="1"/>
          <w:numId w:val="13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7ED2020" w14:textId="77777777" w:rsidR="003D627B" w:rsidRPr="003D627B" w:rsidRDefault="003D627B" w:rsidP="003D627B">
      <w:pPr>
        <w:numPr>
          <w:ilvl w:val="1"/>
          <w:numId w:val="13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1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5EF666BB" w14:textId="77777777" w:rsidR="003D627B" w:rsidRPr="003D627B" w:rsidRDefault="003D627B" w:rsidP="003D627B">
      <w:pPr>
        <w:numPr>
          <w:ilvl w:val="0"/>
          <w:numId w:val="13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3.2024</w:t>
      </w:r>
    </w:p>
    <w:p w14:paraId="2DCFFE8F" w14:textId="77777777" w:rsidR="003D627B" w:rsidRPr="003D627B" w:rsidRDefault="003D627B" w:rsidP="003D627B">
      <w:pPr>
        <w:numPr>
          <w:ilvl w:val="1"/>
          <w:numId w:val="13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F6579A3" w14:textId="77777777" w:rsidR="003D627B" w:rsidRPr="003D627B" w:rsidRDefault="003D627B" w:rsidP="003D627B">
      <w:pPr>
        <w:numPr>
          <w:ilvl w:val="1"/>
          <w:numId w:val="13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12F812D9" w14:textId="77777777" w:rsidR="003D627B" w:rsidRPr="003D627B" w:rsidRDefault="003D627B" w:rsidP="003D627B">
      <w:pPr>
        <w:numPr>
          <w:ilvl w:val="1"/>
          <w:numId w:val="13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3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51F7BDE3" w14:textId="77777777" w:rsidR="003D627B" w:rsidRPr="003D627B" w:rsidRDefault="003D627B" w:rsidP="003D627B">
      <w:pPr>
        <w:numPr>
          <w:ilvl w:val="1"/>
          <w:numId w:val="13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83C8A01" w14:textId="77777777" w:rsidR="003D627B" w:rsidRPr="003D627B" w:rsidRDefault="003D627B" w:rsidP="003D627B">
      <w:pPr>
        <w:numPr>
          <w:ilvl w:val="1"/>
          <w:numId w:val="13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587085A" w14:textId="77777777" w:rsidR="003D627B" w:rsidRPr="003D627B" w:rsidRDefault="003D627B" w:rsidP="003D627B">
      <w:pPr>
        <w:numPr>
          <w:ilvl w:val="1"/>
          <w:numId w:val="13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858432F" w14:textId="77777777" w:rsidR="003D627B" w:rsidRPr="003D627B" w:rsidRDefault="003D627B" w:rsidP="003D627B">
      <w:pPr>
        <w:numPr>
          <w:ilvl w:val="1"/>
          <w:numId w:val="13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D16176D" w14:textId="77777777" w:rsidR="003D627B" w:rsidRPr="003D627B" w:rsidRDefault="003D627B" w:rsidP="003D627B">
      <w:pPr>
        <w:numPr>
          <w:ilvl w:val="1"/>
          <w:numId w:val="13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9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238D70AA" w14:textId="5E80ADE2" w:rsidR="003D627B" w:rsidRPr="003D627B" w:rsidRDefault="0011345C" w:rsidP="003D627B">
      <w:pPr>
        <w:numPr>
          <w:ilvl w:val="1"/>
          <w:numId w:val="13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427E8DA" w14:textId="77777777" w:rsidR="003D627B" w:rsidRPr="003D627B" w:rsidRDefault="003D627B" w:rsidP="003D627B">
      <w:pPr>
        <w:numPr>
          <w:ilvl w:val="1"/>
          <w:numId w:val="13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A1CA46D" w14:textId="77777777" w:rsidR="003D627B" w:rsidRPr="003D627B" w:rsidRDefault="003D627B" w:rsidP="003D627B">
      <w:pPr>
        <w:numPr>
          <w:ilvl w:val="1"/>
          <w:numId w:val="13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7DCAA0A" w14:textId="77777777" w:rsidR="003D627B" w:rsidRPr="003D627B" w:rsidRDefault="003D627B" w:rsidP="003D627B">
      <w:pPr>
        <w:numPr>
          <w:ilvl w:val="1"/>
          <w:numId w:val="13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3773FD34" w14:textId="77777777" w:rsidR="003D627B" w:rsidRPr="003D627B" w:rsidRDefault="003D627B" w:rsidP="003D627B">
      <w:pPr>
        <w:numPr>
          <w:ilvl w:val="1"/>
          <w:numId w:val="13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7C576E0" w14:textId="77777777" w:rsidR="003D627B" w:rsidRPr="003D627B" w:rsidRDefault="003D627B" w:rsidP="003D627B">
      <w:pPr>
        <w:numPr>
          <w:ilvl w:val="1"/>
          <w:numId w:val="13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0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50)</w:t>
      </w:r>
    </w:p>
    <w:p w14:paraId="6D6E580C" w14:textId="77777777" w:rsidR="003D627B" w:rsidRPr="003D627B" w:rsidRDefault="003D627B" w:rsidP="003D627B">
      <w:pPr>
        <w:numPr>
          <w:ilvl w:val="0"/>
          <w:numId w:val="13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3.2024</w:t>
      </w:r>
    </w:p>
    <w:p w14:paraId="3D34BB1F" w14:textId="77777777" w:rsidR="003D627B" w:rsidRPr="003D627B" w:rsidRDefault="003D627B" w:rsidP="003D627B">
      <w:pPr>
        <w:numPr>
          <w:ilvl w:val="1"/>
          <w:numId w:val="13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AFB6A5B" w14:textId="77777777" w:rsidR="003D627B" w:rsidRPr="003D627B" w:rsidRDefault="003D627B" w:rsidP="003D627B">
      <w:pPr>
        <w:numPr>
          <w:ilvl w:val="1"/>
          <w:numId w:val="13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0A2BF396" w14:textId="77777777" w:rsidR="003D627B" w:rsidRPr="003D627B" w:rsidRDefault="003D627B" w:rsidP="003D627B">
      <w:pPr>
        <w:numPr>
          <w:ilvl w:val="1"/>
          <w:numId w:val="13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2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532C82C1" w14:textId="77777777" w:rsidR="003D627B" w:rsidRPr="003D627B" w:rsidRDefault="003D627B" w:rsidP="003D627B">
      <w:pPr>
        <w:numPr>
          <w:ilvl w:val="1"/>
          <w:numId w:val="13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DA107F8" w14:textId="77777777" w:rsidR="003D627B" w:rsidRPr="003D627B" w:rsidRDefault="003D627B" w:rsidP="003D627B">
      <w:pPr>
        <w:numPr>
          <w:ilvl w:val="1"/>
          <w:numId w:val="13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5BB9779" w14:textId="77777777" w:rsidR="003D627B" w:rsidRPr="003D627B" w:rsidRDefault="003D627B" w:rsidP="003D627B">
      <w:pPr>
        <w:numPr>
          <w:ilvl w:val="1"/>
          <w:numId w:val="13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8AEE9D5" w14:textId="77777777" w:rsidR="003D627B" w:rsidRPr="003D627B" w:rsidRDefault="003D627B" w:rsidP="003D627B">
      <w:pPr>
        <w:numPr>
          <w:ilvl w:val="1"/>
          <w:numId w:val="13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94D40F0" w14:textId="77777777" w:rsidR="003D627B" w:rsidRPr="003D627B" w:rsidRDefault="003D627B" w:rsidP="003D627B">
      <w:pPr>
        <w:numPr>
          <w:ilvl w:val="1"/>
          <w:numId w:val="13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3C0DF45" w14:textId="304ADCC4" w:rsidR="003D627B" w:rsidRPr="003D627B" w:rsidRDefault="0011345C" w:rsidP="003D627B">
      <w:pPr>
        <w:numPr>
          <w:ilvl w:val="1"/>
          <w:numId w:val="13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426116" w14:textId="77777777" w:rsidR="003D627B" w:rsidRPr="003D627B" w:rsidRDefault="003D627B" w:rsidP="003D627B">
      <w:pPr>
        <w:numPr>
          <w:ilvl w:val="1"/>
          <w:numId w:val="13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12936F1F" w14:textId="77777777" w:rsidR="003D627B" w:rsidRPr="003D627B" w:rsidRDefault="003D627B" w:rsidP="003D627B">
      <w:pPr>
        <w:numPr>
          <w:ilvl w:val="1"/>
          <w:numId w:val="13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1AC1D8" w14:textId="77777777" w:rsidR="003D627B" w:rsidRPr="003D627B" w:rsidRDefault="003D627B" w:rsidP="003D627B">
      <w:pPr>
        <w:numPr>
          <w:ilvl w:val="1"/>
          <w:numId w:val="13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468B3D2E" w14:textId="77777777" w:rsidR="003D627B" w:rsidRPr="003D627B" w:rsidRDefault="003D627B" w:rsidP="003D627B">
      <w:pPr>
        <w:numPr>
          <w:ilvl w:val="1"/>
          <w:numId w:val="13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6B6F303" w14:textId="77777777" w:rsidR="003D627B" w:rsidRPr="003D627B" w:rsidRDefault="003D627B" w:rsidP="003D627B">
      <w:pPr>
        <w:numPr>
          <w:ilvl w:val="1"/>
          <w:numId w:val="13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90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1395AA1C" w14:textId="77777777" w:rsidR="003D627B" w:rsidRPr="003D627B" w:rsidRDefault="003D627B" w:rsidP="003D627B">
      <w:pPr>
        <w:numPr>
          <w:ilvl w:val="0"/>
          <w:numId w:val="13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3.2024</w:t>
      </w:r>
    </w:p>
    <w:p w14:paraId="6FABBCDA" w14:textId="77777777" w:rsidR="003D627B" w:rsidRPr="003D627B" w:rsidRDefault="003D627B" w:rsidP="003D627B">
      <w:pPr>
        <w:numPr>
          <w:ilvl w:val="1"/>
          <w:numId w:val="13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A78D861" w14:textId="77777777" w:rsidR="003D627B" w:rsidRPr="003D627B" w:rsidRDefault="003D627B" w:rsidP="003D627B">
      <w:pPr>
        <w:numPr>
          <w:ilvl w:val="1"/>
          <w:numId w:val="13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911CB57" w14:textId="77777777" w:rsidR="003D627B" w:rsidRPr="003D627B" w:rsidRDefault="003D627B" w:rsidP="003D627B">
      <w:pPr>
        <w:numPr>
          <w:ilvl w:val="1"/>
          <w:numId w:val="13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2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AB2BB19" w14:textId="77777777" w:rsidR="003D627B" w:rsidRPr="003D627B" w:rsidRDefault="003D627B" w:rsidP="003D627B">
      <w:pPr>
        <w:numPr>
          <w:ilvl w:val="1"/>
          <w:numId w:val="13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5C07689" w14:textId="77777777" w:rsidR="003D627B" w:rsidRPr="003D627B" w:rsidRDefault="003D627B" w:rsidP="003D627B">
      <w:pPr>
        <w:numPr>
          <w:ilvl w:val="1"/>
          <w:numId w:val="13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3905868" w14:textId="77777777" w:rsidR="003D627B" w:rsidRPr="003D627B" w:rsidRDefault="003D627B" w:rsidP="003D627B">
      <w:pPr>
        <w:numPr>
          <w:ilvl w:val="1"/>
          <w:numId w:val="13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39C8AB1" w14:textId="77777777" w:rsidR="003D627B" w:rsidRPr="003D627B" w:rsidRDefault="003D627B" w:rsidP="003D627B">
      <w:pPr>
        <w:numPr>
          <w:ilvl w:val="1"/>
          <w:numId w:val="13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78153FC" w14:textId="77777777" w:rsidR="003D627B" w:rsidRPr="003D627B" w:rsidRDefault="003D627B" w:rsidP="003D627B">
      <w:pPr>
        <w:numPr>
          <w:ilvl w:val="1"/>
          <w:numId w:val="13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77FC06B" w14:textId="10C04C2A" w:rsidR="003D627B" w:rsidRPr="003D627B" w:rsidRDefault="0011345C" w:rsidP="003D627B">
      <w:pPr>
        <w:numPr>
          <w:ilvl w:val="1"/>
          <w:numId w:val="13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B05827D" w14:textId="77777777" w:rsidR="003D627B" w:rsidRPr="003D627B" w:rsidRDefault="003D627B" w:rsidP="003D627B">
      <w:pPr>
        <w:numPr>
          <w:ilvl w:val="1"/>
          <w:numId w:val="13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4D6BE966" w14:textId="77777777" w:rsidR="003D627B" w:rsidRPr="003D627B" w:rsidRDefault="003D627B" w:rsidP="003D627B">
      <w:pPr>
        <w:numPr>
          <w:ilvl w:val="1"/>
          <w:numId w:val="13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FE5CECA" w14:textId="77777777" w:rsidR="003D627B" w:rsidRPr="003D627B" w:rsidRDefault="003D627B" w:rsidP="003D627B">
      <w:pPr>
        <w:numPr>
          <w:ilvl w:val="1"/>
          <w:numId w:val="13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3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6E3AE1F6" w14:textId="77777777" w:rsidR="003D627B" w:rsidRPr="003D627B" w:rsidRDefault="003D627B" w:rsidP="003D627B">
      <w:pPr>
        <w:numPr>
          <w:ilvl w:val="1"/>
          <w:numId w:val="13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FB9E9D" w14:textId="77777777" w:rsidR="003D627B" w:rsidRPr="003D627B" w:rsidRDefault="003D627B" w:rsidP="003D627B">
      <w:pPr>
        <w:numPr>
          <w:ilvl w:val="1"/>
          <w:numId w:val="13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7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0)</w:t>
      </w:r>
    </w:p>
    <w:p w14:paraId="4700DDCD" w14:textId="77777777" w:rsidR="003D627B" w:rsidRPr="003D627B" w:rsidRDefault="003D627B" w:rsidP="003D627B">
      <w:pPr>
        <w:numPr>
          <w:ilvl w:val="0"/>
          <w:numId w:val="13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3.2024</w:t>
      </w:r>
    </w:p>
    <w:p w14:paraId="0749E97A" w14:textId="77777777" w:rsidR="003D627B" w:rsidRPr="003D627B" w:rsidRDefault="003D627B" w:rsidP="003D627B">
      <w:pPr>
        <w:numPr>
          <w:ilvl w:val="1"/>
          <w:numId w:val="13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98EA54B" w14:textId="77777777" w:rsidR="003D627B" w:rsidRPr="003D627B" w:rsidRDefault="003D627B" w:rsidP="003D627B">
      <w:pPr>
        <w:numPr>
          <w:ilvl w:val="1"/>
          <w:numId w:val="13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067FC06" w14:textId="77777777" w:rsidR="003D627B" w:rsidRPr="003D627B" w:rsidRDefault="003D627B" w:rsidP="003D627B">
      <w:pPr>
        <w:numPr>
          <w:ilvl w:val="1"/>
          <w:numId w:val="13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03C3A7D" w14:textId="77777777" w:rsidR="003D627B" w:rsidRPr="003D627B" w:rsidRDefault="003D627B" w:rsidP="003D627B">
      <w:pPr>
        <w:numPr>
          <w:ilvl w:val="1"/>
          <w:numId w:val="13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СЗВ — 1003</w:t>
      </w:r>
    </w:p>
    <w:p w14:paraId="419C8BC0" w14:textId="77777777" w:rsidR="003D627B" w:rsidRPr="003D627B" w:rsidRDefault="003D627B" w:rsidP="003D627B">
      <w:pPr>
        <w:numPr>
          <w:ilvl w:val="1"/>
          <w:numId w:val="13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6</w:t>
      </w:r>
    </w:p>
    <w:p w14:paraId="2DAA2363" w14:textId="77777777" w:rsidR="003D627B" w:rsidRPr="003D627B" w:rsidRDefault="003D627B" w:rsidP="003D627B">
      <w:pPr>
        <w:numPr>
          <w:ilvl w:val="1"/>
          <w:numId w:val="13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31C503F" w14:textId="77777777" w:rsidR="003D627B" w:rsidRPr="003D627B" w:rsidRDefault="003D627B" w:rsidP="003D627B">
      <w:pPr>
        <w:numPr>
          <w:ilvl w:val="1"/>
          <w:numId w:val="13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03F8570" w14:textId="77777777" w:rsidR="003D627B" w:rsidRPr="003D627B" w:rsidRDefault="003D627B" w:rsidP="003D627B">
      <w:pPr>
        <w:numPr>
          <w:ilvl w:val="1"/>
          <w:numId w:val="13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FEED99A" w14:textId="15371758" w:rsidR="003D627B" w:rsidRPr="003D627B" w:rsidRDefault="0011345C" w:rsidP="003D627B">
      <w:pPr>
        <w:numPr>
          <w:ilvl w:val="1"/>
          <w:numId w:val="13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5</w:t>
      </w:r>
    </w:p>
    <w:p w14:paraId="491EC076" w14:textId="77777777" w:rsidR="003D627B" w:rsidRPr="003D627B" w:rsidRDefault="003D627B" w:rsidP="003D627B">
      <w:pPr>
        <w:numPr>
          <w:ilvl w:val="1"/>
          <w:numId w:val="13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3BCA4EB3" w14:textId="77777777" w:rsidR="003D627B" w:rsidRPr="003D627B" w:rsidRDefault="003D627B" w:rsidP="003D627B">
      <w:pPr>
        <w:numPr>
          <w:ilvl w:val="1"/>
          <w:numId w:val="13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B3A0F14" w14:textId="77777777" w:rsidR="003D627B" w:rsidRPr="003D627B" w:rsidRDefault="003D627B" w:rsidP="003D627B">
      <w:pPr>
        <w:numPr>
          <w:ilvl w:val="1"/>
          <w:numId w:val="13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)</w:t>
      </w:r>
    </w:p>
    <w:p w14:paraId="5D615B3D" w14:textId="77777777" w:rsidR="003D627B" w:rsidRPr="003D627B" w:rsidRDefault="003D627B" w:rsidP="003D627B">
      <w:pPr>
        <w:numPr>
          <w:ilvl w:val="1"/>
          <w:numId w:val="13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AF61F5A" w14:textId="77777777" w:rsidR="003D627B" w:rsidRPr="003D627B" w:rsidRDefault="003D627B" w:rsidP="003D627B">
      <w:pPr>
        <w:numPr>
          <w:ilvl w:val="1"/>
          <w:numId w:val="13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6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4F1DCAFD" w14:textId="77777777" w:rsidR="003D627B" w:rsidRPr="003D627B" w:rsidRDefault="003D627B" w:rsidP="003D627B">
      <w:pPr>
        <w:numPr>
          <w:ilvl w:val="0"/>
          <w:numId w:val="14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3.2024</w:t>
      </w:r>
    </w:p>
    <w:p w14:paraId="45011929" w14:textId="77777777" w:rsidR="003D627B" w:rsidRPr="003D627B" w:rsidRDefault="003D627B" w:rsidP="003D627B">
      <w:pPr>
        <w:numPr>
          <w:ilvl w:val="1"/>
          <w:numId w:val="14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62F1E26" w14:textId="77777777" w:rsidR="003D627B" w:rsidRPr="003D627B" w:rsidRDefault="003D627B" w:rsidP="003D627B">
      <w:pPr>
        <w:numPr>
          <w:ilvl w:val="1"/>
          <w:numId w:val="14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8A472FE" w14:textId="77777777" w:rsidR="003D627B" w:rsidRPr="003D627B" w:rsidRDefault="003D627B" w:rsidP="003D627B">
      <w:pPr>
        <w:numPr>
          <w:ilvl w:val="1"/>
          <w:numId w:val="14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1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7DC564A" w14:textId="77777777" w:rsidR="003D627B" w:rsidRPr="003D627B" w:rsidRDefault="003D627B" w:rsidP="003D627B">
      <w:pPr>
        <w:numPr>
          <w:ilvl w:val="1"/>
          <w:numId w:val="14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AE70A75" w14:textId="77777777" w:rsidR="003D627B" w:rsidRPr="003D627B" w:rsidRDefault="003D627B" w:rsidP="003D627B">
      <w:pPr>
        <w:numPr>
          <w:ilvl w:val="1"/>
          <w:numId w:val="14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C88FF78" w14:textId="77777777" w:rsidR="003D627B" w:rsidRPr="003D627B" w:rsidRDefault="003D627B" w:rsidP="003D627B">
      <w:pPr>
        <w:numPr>
          <w:ilvl w:val="1"/>
          <w:numId w:val="14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EBD9E0C" w14:textId="77777777" w:rsidR="003D627B" w:rsidRPr="003D627B" w:rsidRDefault="003D627B" w:rsidP="003D627B">
      <w:pPr>
        <w:numPr>
          <w:ilvl w:val="1"/>
          <w:numId w:val="14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B650B26" w14:textId="77777777" w:rsidR="003D627B" w:rsidRPr="003D627B" w:rsidRDefault="003D627B" w:rsidP="003D627B">
      <w:pPr>
        <w:numPr>
          <w:ilvl w:val="1"/>
          <w:numId w:val="14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E699403" w14:textId="491745B7" w:rsidR="003D627B" w:rsidRPr="003D627B" w:rsidRDefault="0011345C" w:rsidP="003D627B">
      <w:pPr>
        <w:numPr>
          <w:ilvl w:val="1"/>
          <w:numId w:val="14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5FFD73" w14:textId="77777777" w:rsidR="003D627B" w:rsidRPr="003D627B" w:rsidRDefault="003D627B" w:rsidP="003D627B">
      <w:pPr>
        <w:numPr>
          <w:ilvl w:val="1"/>
          <w:numId w:val="14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348AEDC2" w14:textId="77777777" w:rsidR="003D627B" w:rsidRPr="003D627B" w:rsidRDefault="003D627B" w:rsidP="003D627B">
      <w:pPr>
        <w:numPr>
          <w:ilvl w:val="1"/>
          <w:numId w:val="14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0D0022B" w14:textId="77777777" w:rsidR="003D627B" w:rsidRPr="003D627B" w:rsidRDefault="003D627B" w:rsidP="003D627B">
      <w:pPr>
        <w:numPr>
          <w:ilvl w:val="1"/>
          <w:numId w:val="14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2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56F00B87" w14:textId="77777777" w:rsidR="003D627B" w:rsidRPr="003D627B" w:rsidRDefault="003D627B" w:rsidP="003D627B">
      <w:pPr>
        <w:numPr>
          <w:ilvl w:val="1"/>
          <w:numId w:val="14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1F72710" w14:textId="77777777" w:rsidR="003D627B" w:rsidRPr="003D627B" w:rsidRDefault="003D627B" w:rsidP="003D627B">
      <w:pPr>
        <w:numPr>
          <w:ilvl w:val="1"/>
          <w:numId w:val="14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56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11A275AB" w14:textId="77777777" w:rsidR="003D627B" w:rsidRPr="003D627B" w:rsidRDefault="003D627B" w:rsidP="003D627B">
      <w:pPr>
        <w:numPr>
          <w:ilvl w:val="0"/>
          <w:numId w:val="14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3.2024</w:t>
      </w:r>
    </w:p>
    <w:p w14:paraId="2088E755" w14:textId="77777777" w:rsidR="003D627B" w:rsidRPr="003D627B" w:rsidRDefault="003D627B" w:rsidP="003D627B">
      <w:pPr>
        <w:numPr>
          <w:ilvl w:val="1"/>
          <w:numId w:val="14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F1F62EC" w14:textId="77777777" w:rsidR="003D627B" w:rsidRPr="003D627B" w:rsidRDefault="003D627B" w:rsidP="003D627B">
      <w:pPr>
        <w:numPr>
          <w:ilvl w:val="1"/>
          <w:numId w:val="14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5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3222D6AB" w14:textId="77777777" w:rsidR="003D627B" w:rsidRPr="003D627B" w:rsidRDefault="003D627B" w:rsidP="003D627B">
      <w:pPr>
        <w:numPr>
          <w:ilvl w:val="1"/>
          <w:numId w:val="14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1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7D923D47" w14:textId="77777777" w:rsidR="003D627B" w:rsidRPr="003D627B" w:rsidRDefault="003D627B" w:rsidP="003D627B">
      <w:pPr>
        <w:numPr>
          <w:ilvl w:val="1"/>
          <w:numId w:val="14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6E45C0DB" w14:textId="77777777" w:rsidR="003D627B" w:rsidRPr="003D627B" w:rsidRDefault="003D627B" w:rsidP="003D627B">
      <w:pPr>
        <w:numPr>
          <w:ilvl w:val="1"/>
          <w:numId w:val="14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5047957" w14:textId="77777777" w:rsidR="003D627B" w:rsidRPr="003D627B" w:rsidRDefault="003D627B" w:rsidP="003D627B">
      <w:pPr>
        <w:numPr>
          <w:ilvl w:val="1"/>
          <w:numId w:val="14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7AFA1C0" w14:textId="77777777" w:rsidR="003D627B" w:rsidRPr="003D627B" w:rsidRDefault="003D627B" w:rsidP="003D627B">
      <w:pPr>
        <w:numPr>
          <w:ilvl w:val="1"/>
          <w:numId w:val="14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7DCFD7E" w14:textId="77777777" w:rsidR="003D627B" w:rsidRPr="003D627B" w:rsidRDefault="003D627B" w:rsidP="003D627B">
      <w:pPr>
        <w:numPr>
          <w:ilvl w:val="1"/>
          <w:numId w:val="14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03F5B434" w14:textId="7E913F40" w:rsidR="003D627B" w:rsidRPr="003D627B" w:rsidRDefault="0011345C" w:rsidP="003D627B">
      <w:pPr>
        <w:numPr>
          <w:ilvl w:val="1"/>
          <w:numId w:val="14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</w:t>
      </w:r>
    </w:p>
    <w:p w14:paraId="040ED1D0" w14:textId="77777777" w:rsidR="003D627B" w:rsidRPr="003D627B" w:rsidRDefault="003D627B" w:rsidP="003D627B">
      <w:pPr>
        <w:numPr>
          <w:ilvl w:val="1"/>
          <w:numId w:val="14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4793BE67" w14:textId="77777777" w:rsidR="003D627B" w:rsidRPr="003D627B" w:rsidRDefault="003D627B" w:rsidP="003D627B">
      <w:pPr>
        <w:numPr>
          <w:ilvl w:val="1"/>
          <w:numId w:val="14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9FC44D8" w14:textId="77777777" w:rsidR="003D627B" w:rsidRPr="003D627B" w:rsidRDefault="003D627B" w:rsidP="003D627B">
      <w:pPr>
        <w:numPr>
          <w:ilvl w:val="1"/>
          <w:numId w:val="14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2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2DE9DAA0" w14:textId="77777777" w:rsidR="003D627B" w:rsidRPr="003D627B" w:rsidRDefault="003D627B" w:rsidP="003D627B">
      <w:pPr>
        <w:numPr>
          <w:ilvl w:val="1"/>
          <w:numId w:val="14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F7502E3" w14:textId="77777777" w:rsidR="003D627B" w:rsidRPr="003D627B" w:rsidRDefault="003D627B" w:rsidP="003D627B">
      <w:pPr>
        <w:numPr>
          <w:ilvl w:val="1"/>
          <w:numId w:val="14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4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46FCCBB4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7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Лютий 2024</w:t>
        </w:r>
      </w:hyperlink>
    </w:p>
    <w:p w14:paraId="6B1FA15D" w14:textId="77777777" w:rsidR="003D627B" w:rsidRPr="003D627B" w:rsidRDefault="003D627B" w:rsidP="003D627B">
      <w:pPr>
        <w:numPr>
          <w:ilvl w:val="0"/>
          <w:numId w:val="14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2.2024</w:t>
      </w:r>
    </w:p>
    <w:p w14:paraId="377E58FC" w14:textId="77777777" w:rsidR="003D627B" w:rsidRPr="003D627B" w:rsidRDefault="003D627B" w:rsidP="003D627B">
      <w:pPr>
        <w:numPr>
          <w:ilvl w:val="1"/>
          <w:numId w:val="14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5287A1E" w14:textId="77777777" w:rsidR="003D627B" w:rsidRPr="003D627B" w:rsidRDefault="003D627B" w:rsidP="003D627B">
      <w:pPr>
        <w:numPr>
          <w:ilvl w:val="1"/>
          <w:numId w:val="14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7CE177B5" w14:textId="77777777" w:rsidR="003D627B" w:rsidRPr="003D627B" w:rsidRDefault="003D627B" w:rsidP="003D627B">
      <w:pPr>
        <w:numPr>
          <w:ilvl w:val="1"/>
          <w:numId w:val="14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70BA5E66" w14:textId="77777777" w:rsidR="003D627B" w:rsidRPr="003D627B" w:rsidRDefault="003D627B" w:rsidP="003D627B">
      <w:pPr>
        <w:numPr>
          <w:ilvl w:val="1"/>
          <w:numId w:val="14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38C474CD" w14:textId="77777777" w:rsidR="003D627B" w:rsidRPr="003D627B" w:rsidRDefault="003D627B" w:rsidP="003D627B">
      <w:pPr>
        <w:numPr>
          <w:ilvl w:val="1"/>
          <w:numId w:val="14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3C1BF27" w14:textId="77777777" w:rsidR="003D627B" w:rsidRPr="003D627B" w:rsidRDefault="003D627B" w:rsidP="003D627B">
      <w:pPr>
        <w:numPr>
          <w:ilvl w:val="1"/>
          <w:numId w:val="14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2</w:t>
      </w:r>
    </w:p>
    <w:p w14:paraId="1ACF1D7A" w14:textId="77777777" w:rsidR="003D627B" w:rsidRPr="003D627B" w:rsidRDefault="003D627B" w:rsidP="003D627B">
      <w:pPr>
        <w:numPr>
          <w:ilvl w:val="1"/>
          <w:numId w:val="14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6AA90CA" w14:textId="77777777" w:rsidR="003D627B" w:rsidRPr="003D627B" w:rsidRDefault="003D627B" w:rsidP="003D627B">
      <w:pPr>
        <w:numPr>
          <w:ilvl w:val="1"/>
          <w:numId w:val="14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77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8814317" w14:textId="6AF9B27C" w:rsidR="003D627B" w:rsidRPr="003D627B" w:rsidRDefault="0011345C" w:rsidP="003D627B">
      <w:pPr>
        <w:numPr>
          <w:ilvl w:val="1"/>
          <w:numId w:val="14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</w:t>
      </w:r>
    </w:p>
    <w:p w14:paraId="01F79B8E" w14:textId="77777777" w:rsidR="003D627B" w:rsidRPr="003D627B" w:rsidRDefault="003D627B" w:rsidP="003D627B">
      <w:pPr>
        <w:numPr>
          <w:ilvl w:val="1"/>
          <w:numId w:val="14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13175408" w14:textId="77777777" w:rsidR="003D627B" w:rsidRPr="003D627B" w:rsidRDefault="003D627B" w:rsidP="003D627B">
      <w:pPr>
        <w:numPr>
          <w:ilvl w:val="1"/>
          <w:numId w:val="14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0FF684A" w14:textId="77777777" w:rsidR="003D627B" w:rsidRPr="003D627B" w:rsidRDefault="003D627B" w:rsidP="003D627B">
      <w:pPr>
        <w:numPr>
          <w:ilvl w:val="1"/>
          <w:numId w:val="14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1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61509DE5" w14:textId="77777777" w:rsidR="003D627B" w:rsidRPr="003D627B" w:rsidRDefault="003D627B" w:rsidP="003D627B">
      <w:pPr>
        <w:numPr>
          <w:ilvl w:val="1"/>
          <w:numId w:val="14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CC6512D" w14:textId="77777777" w:rsidR="003D627B" w:rsidRPr="003D627B" w:rsidRDefault="003D627B" w:rsidP="003D627B">
      <w:pPr>
        <w:numPr>
          <w:ilvl w:val="1"/>
          <w:numId w:val="14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3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0)</w:t>
      </w:r>
    </w:p>
    <w:p w14:paraId="0F2521BD" w14:textId="77777777" w:rsidR="003D627B" w:rsidRPr="003D627B" w:rsidRDefault="003D627B" w:rsidP="003D627B">
      <w:pPr>
        <w:numPr>
          <w:ilvl w:val="0"/>
          <w:numId w:val="14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2.2024</w:t>
      </w:r>
    </w:p>
    <w:p w14:paraId="1E8C02D7" w14:textId="77777777" w:rsidR="003D627B" w:rsidRPr="003D627B" w:rsidRDefault="003D627B" w:rsidP="003D627B">
      <w:pPr>
        <w:numPr>
          <w:ilvl w:val="1"/>
          <w:numId w:val="14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7C55A7E7" w14:textId="77777777" w:rsidR="003D627B" w:rsidRPr="003D627B" w:rsidRDefault="003D627B" w:rsidP="003D627B">
      <w:pPr>
        <w:numPr>
          <w:ilvl w:val="1"/>
          <w:numId w:val="14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7D1732CA" w14:textId="77777777" w:rsidR="003D627B" w:rsidRPr="003D627B" w:rsidRDefault="003D627B" w:rsidP="003D627B">
      <w:pPr>
        <w:numPr>
          <w:ilvl w:val="1"/>
          <w:numId w:val="14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0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E04628B" w14:textId="77777777" w:rsidR="003D627B" w:rsidRPr="003D627B" w:rsidRDefault="003D627B" w:rsidP="003D627B">
      <w:pPr>
        <w:numPr>
          <w:ilvl w:val="1"/>
          <w:numId w:val="14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094575BF" w14:textId="77777777" w:rsidR="003D627B" w:rsidRPr="003D627B" w:rsidRDefault="003D627B" w:rsidP="003D627B">
      <w:pPr>
        <w:numPr>
          <w:ilvl w:val="1"/>
          <w:numId w:val="14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8C2CE9E" w14:textId="77777777" w:rsidR="003D627B" w:rsidRPr="003D627B" w:rsidRDefault="003D627B" w:rsidP="003D627B">
      <w:pPr>
        <w:numPr>
          <w:ilvl w:val="1"/>
          <w:numId w:val="14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47D6002" w14:textId="77777777" w:rsidR="003D627B" w:rsidRPr="003D627B" w:rsidRDefault="003D627B" w:rsidP="003D627B">
      <w:pPr>
        <w:numPr>
          <w:ilvl w:val="1"/>
          <w:numId w:val="14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8D91A0D" w14:textId="77777777" w:rsidR="003D627B" w:rsidRPr="003D627B" w:rsidRDefault="003D627B" w:rsidP="003D627B">
      <w:pPr>
        <w:numPr>
          <w:ilvl w:val="1"/>
          <w:numId w:val="14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BC918CD" w14:textId="4A77A82C" w:rsidR="003D627B" w:rsidRPr="003D627B" w:rsidRDefault="0011345C" w:rsidP="003D627B">
      <w:pPr>
        <w:numPr>
          <w:ilvl w:val="1"/>
          <w:numId w:val="14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</w:t>
      </w:r>
    </w:p>
    <w:p w14:paraId="3CC92D2A" w14:textId="77777777" w:rsidR="003D627B" w:rsidRPr="003D627B" w:rsidRDefault="003D627B" w:rsidP="003D627B">
      <w:pPr>
        <w:numPr>
          <w:ilvl w:val="1"/>
          <w:numId w:val="14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CD6830C" w14:textId="77777777" w:rsidR="003D627B" w:rsidRPr="003D627B" w:rsidRDefault="003D627B" w:rsidP="003D627B">
      <w:pPr>
        <w:numPr>
          <w:ilvl w:val="1"/>
          <w:numId w:val="14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C6E0E39" w14:textId="77777777" w:rsidR="003D627B" w:rsidRPr="003D627B" w:rsidRDefault="003D627B" w:rsidP="003D627B">
      <w:pPr>
        <w:numPr>
          <w:ilvl w:val="1"/>
          <w:numId w:val="14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5245049" w14:textId="77777777" w:rsidR="003D627B" w:rsidRPr="003D627B" w:rsidRDefault="003D627B" w:rsidP="003D627B">
      <w:pPr>
        <w:numPr>
          <w:ilvl w:val="1"/>
          <w:numId w:val="14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D28E779" w14:textId="77777777" w:rsidR="003D627B" w:rsidRPr="003D627B" w:rsidRDefault="003D627B" w:rsidP="003D627B">
      <w:pPr>
        <w:numPr>
          <w:ilvl w:val="1"/>
          <w:numId w:val="14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26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60)</w:t>
      </w:r>
    </w:p>
    <w:p w14:paraId="4544D676" w14:textId="77777777" w:rsidR="003D627B" w:rsidRPr="003D627B" w:rsidRDefault="003D627B" w:rsidP="003D627B">
      <w:pPr>
        <w:numPr>
          <w:ilvl w:val="0"/>
          <w:numId w:val="14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2.2024</w:t>
      </w:r>
    </w:p>
    <w:p w14:paraId="7CE44DF9" w14:textId="77777777" w:rsidR="003D627B" w:rsidRPr="003D627B" w:rsidRDefault="003D627B" w:rsidP="003D627B">
      <w:pPr>
        <w:numPr>
          <w:ilvl w:val="1"/>
          <w:numId w:val="14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9032E1" w14:textId="77777777" w:rsidR="003D627B" w:rsidRPr="003D627B" w:rsidRDefault="003D627B" w:rsidP="003D627B">
      <w:pPr>
        <w:numPr>
          <w:ilvl w:val="1"/>
          <w:numId w:val="14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FFCD174" w14:textId="77777777" w:rsidR="003D627B" w:rsidRPr="003D627B" w:rsidRDefault="003D627B" w:rsidP="003D627B">
      <w:pPr>
        <w:numPr>
          <w:ilvl w:val="1"/>
          <w:numId w:val="14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0FC48AD" w14:textId="77777777" w:rsidR="003D627B" w:rsidRPr="003D627B" w:rsidRDefault="003D627B" w:rsidP="003D627B">
      <w:pPr>
        <w:numPr>
          <w:ilvl w:val="1"/>
          <w:numId w:val="14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097CE04E" w14:textId="77777777" w:rsidR="003D627B" w:rsidRPr="003D627B" w:rsidRDefault="003D627B" w:rsidP="003D627B">
      <w:pPr>
        <w:numPr>
          <w:ilvl w:val="1"/>
          <w:numId w:val="14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6</w:t>
      </w:r>
    </w:p>
    <w:p w14:paraId="16B5C071" w14:textId="77777777" w:rsidR="003D627B" w:rsidRPr="003D627B" w:rsidRDefault="003D627B" w:rsidP="003D627B">
      <w:pPr>
        <w:numPr>
          <w:ilvl w:val="1"/>
          <w:numId w:val="14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</w:t>
      </w:r>
    </w:p>
    <w:p w14:paraId="55A47A0E" w14:textId="77777777" w:rsidR="003D627B" w:rsidRPr="003D627B" w:rsidRDefault="003D627B" w:rsidP="003D627B">
      <w:pPr>
        <w:numPr>
          <w:ilvl w:val="1"/>
          <w:numId w:val="14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1EB3E1C" w14:textId="77777777" w:rsidR="003D627B" w:rsidRPr="003D627B" w:rsidRDefault="003D627B" w:rsidP="003D627B">
      <w:pPr>
        <w:numPr>
          <w:ilvl w:val="1"/>
          <w:numId w:val="14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8BA7589" w14:textId="7A428DBA" w:rsidR="003D627B" w:rsidRPr="003D627B" w:rsidRDefault="0011345C" w:rsidP="003D627B">
      <w:pPr>
        <w:numPr>
          <w:ilvl w:val="1"/>
          <w:numId w:val="14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3BFFE9" w14:textId="77777777" w:rsidR="003D627B" w:rsidRPr="003D627B" w:rsidRDefault="003D627B" w:rsidP="003D627B">
      <w:pPr>
        <w:numPr>
          <w:ilvl w:val="1"/>
          <w:numId w:val="14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CD539C8" w14:textId="77777777" w:rsidR="003D627B" w:rsidRPr="003D627B" w:rsidRDefault="003D627B" w:rsidP="003D627B">
      <w:pPr>
        <w:numPr>
          <w:ilvl w:val="1"/>
          <w:numId w:val="14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B16609B" w14:textId="77777777" w:rsidR="003D627B" w:rsidRPr="003D627B" w:rsidRDefault="003D627B" w:rsidP="003D627B">
      <w:pPr>
        <w:numPr>
          <w:ilvl w:val="1"/>
          <w:numId w:val="14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0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48507EE" w14:textId="77777777" w:rsidR="003D627B" w:rsidRPr="003D627B" w:rsidRDefault="003D627B" w:rsidP="003D627B">
      <w:pPr>
        <w:numPr>
          <w:ilvl w:val="1"/>
          <w:numId w:val="14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E8E056A" w14:textId="77777777" w:rsidR="003D627B" w:rsidRPr="003D627B" w:rsidRDefault="003D627B" w:rsidP="003D627B">
      <w:pPr>
        <w:numPr>
          <w:ilvl w:val="1"/>
          <w:numId w:val="14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15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79725FB6" w14:textId="77777777" w:rsidR="003D627B" w:rsidRPr="003D627B" w:rsidRDefault="003D627B" w:rsidP="003D627B">
      <w:pPr>
        <w:numPr>
          <w:ilvl w:val="0"/>
          <w:numId w:val="14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2.2024</w:t>
      </w:r>
    </w:p>
    <w:p w14:paraId="33CECFC4" w14:textId="77777777" w:rsidR="003D627B" w:rsidRPr="003D627B" w:rsidRDefault="003D627B" w:rsidP="003D627B">
      <w:pPr>
        <w:numPr>
          <w:ilvl w:val="1"/>
          <w:numId w:val="14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005556B" w14:textId="77777777" w:rsidR="003D627B" w:rsidRPr="003D627B" w:rsidRDefault="003D627B" w:rsidP="003D627B">
      <w:pPr>
        <w:numPr>
          <w:ilvl w:val="1"/>
          <w:numId w:val="14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07AA9ABA" w14:textId="77777777" w:rsidR="003D627B" w:rsidRPr="003D627B" w:rsidRDefault="003D627B" w:rsidP="003D627B">
      <w:pPr>
        <w:numPr>
          <w:ilvl w:val="1"/>
          <w:numId w:val="14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6FE9588" w14:textId="77777777" w:rsidR="003D627B" w:rsidRPr="003D627B" w:rsidRDefault="003D627B" w:rsidP="003D627B">
      <w:pPr>
        <w:numPr>
          <w:ilvl w:val="1"/>
          <w:numId w:val="14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BB5294" w14:textId="77777777" w:rsidR="003D627B" w:rsidRPr="003D627B" w:rsidRDefault="003D627B" w:rsidP="003D627B">
      <w:pPr>
        <w:numPr>
          <w:ilvl w:val="1"/>
          <w:numId w:val="14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05BDF3E" w14:textId="77777777" w:rsidR="003D627B" w:rsidRPr="003D627B" w:rsidRDefault="003D627B" w:rsidP="003D627B">
      <w:pPr>
        <w:numPr>
          <w:ilvl w:val="1"/>
          <w:numId w:val="14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</w:t>
      </w:r>
    </w:p>
    <w:p w14:paraId="4F902171" w14:textId="77777777" w:rsidR="003D627B" w:rsidRPr="003D627B" w:rsidRDefault="003D627B" w:rsidP="003D627B">
      <w:pPr>
        <w:numPr>
          <w:ilvl w:val="1"/>
          <w:numId w:val="14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75FD6AC" w14:textId="77777777" w:rsidR="003D627B" w:rsidRPr="003D627B" w:rsidRDefault="003D627B" w:rsidP="003D627B">
      <w:pPr>
        <w:numPr>
          <w:ilvl w:val="1"/>
          <w:numId w:val="14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2BB7087" w14:textId="5D4EF77C" w:rsidR="003D627B" w:rsidRPr="003D627B" w:rsidRDefault="0011345C" w:rsidP="003D627B">
      <w:pPr>
        <w:numPr>
          <w:ilvl w:val="1"/>
          <w:numId w:val="14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BD8E866" w14:textId="77777777" w:rsidR="003D627B" w:rsidRPr="003D627B" w:rsidRDefault="003D627B" w:rsidP="003D627B">
      <w:pPr>
        <w:numPr>
          <w:ilvl w:val="1"/>
          <w:numId w:val="14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5B586679" w14:textId="77777777" w:rsidR="003D627B" w:rsidRPr="003D627B" w:rsidRDefault="003D627B" w:rsidP="003D627B">
      <w:pPr>
        <w:numPr>
          <w:ilvl w:val="1"/>
          <w:numId w:val="14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600C7E" w14:textId="77777777" w:rsidR="003D627B" w:rsidRPr="003D627B" w:rsidRDefault="003D627B" w:rsidP="003D627B">
      <w:pPr>
        <w:numPr>
          <w:ilvl w:val="1"/>
          <w:numId w:val="14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0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4CC2421" w14:textId="77777777" w:rsidR="003D627B" w:rsidRPr="003D627B" w:rsidRDefault="003D627B" w:rsidP="003D627B">
      <w:pPr>
        <w:numPr>
          <w:ilvl w:val="1"/>
          <w:numId w:val="14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692BE1C" w14:textId="77777777" w:rsidR="003D627B" w:rsidRPr="003D627B" w:rsidRDefault="003D627B" w:rsidP="003D627B">
      <w:pPr>
        <w:numPr>
          <w:ilvl w:val="1"/>
          <w:numId w:val="14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0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069413E3" w14:textId="77777777" w:rsidR="003D627B" w:rsidRPr="003D627B" w:rsidRDefault="003D627B" w:rsidP="003D627B">
      <w:pPr>
        <w:numPr>
          <w:ilvl w:val="0"/>
          <w:numId w:val="14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25.02.2024</w:t>
      </w:r>
    </w:p>
    <w:p w14:paraId="79CBAB86" w14:textId="77777777" w:rsidR="003D627B" w:rsidRPr="003D627B" w:rsidRDefault="003D627B" w:rsidP="003D627B">
      <w:pPr>
        <w:numPr>
          <w:ilvl w:val="1"/>
          <w:numId w:val="14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5803F80" w14:textId="77777777" w:rsidR="003D627B" w:rsidRPr="003D627B" w:rsidRDefault="003D627B" w:rsidP="003D627B">
      <w:pPr>
        <w:numPr>
          <w:ilvl w:val="1"/>
          <w:numId w:val="14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410C2E0" w14:textId="77777777" w:rsidR="003D627B" w:rsidRPr="003D627B" w:rsidRDefault="003D627B" w:rsidP="003D627B">
      <w:pPr>
        <w:numPr>
          <w:ilvl w:val="1"/>
          <w:numId w:val="14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211001D" w14:textId="77777777" w:rsidR="003D627B" w:rsidRPr="003D627B" w:rsidRDefault="003D627B" w:rsidP="003D627B">
      <w:pPr>
        <w:numPr>
          <w:ilvl w:val="1"/>
          <w:numId w:val="14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9</w:t>
      </w:r>
    </w:p>
    <w:p w14:paraId="213E3260" w14:textId="77777777" w:rsidR="003D627B" w:rsidRPr="003D627B" w:rsidRDefault="003D627B" w:rsidP="003D627B">
      <w:pPr>
        <w:numPr>
          <w:ilvl w:val="1"/>
          <w:numId w:val="14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4</w:t>
      </w:r>
    </w:p>
    <w:p w14:paraId="6A1F5E8B" w14:textId="77777777" w:rsidR="003D627B" w:rsidRPr="003D627B" w:rsidRDefault="003D627B" w:rsidP="003D627B">
      <w:pPr>
        <w:numPr>
          <w:ilvl w:val="1"/>
          <w:numId w:val="14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</w:t>
      </w:r>
    </w:p>
    <w:p w14:paraId="507AFA40" w14:textId="77777777" w:rsidR="003D627B" w:rsidRPr="003D627B" w:rsidRDefault="003D627B" w:rsidP="003D627B">
      <w:pPr>
        <w:numPr>
          <w:ilvl w:val="1"/>
          <w:numId w:val="14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8DF377A" w14:textId="77777777" w:rsidR="003D627B" w:rsidRPr="003D627B" w:rsidRDefault="003D627B" w:rsidP="003D627B">
      <w:pPr>
        <w:numPr>
          <w:ilvl w:val="1"/>
          <w:numId w:val="14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6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6600F13" w14:textId="7C286E84" w:rsidR="003D627B" w:rsidRPr="003D627B" w:rsidRDefault="0011345C" w:rsidP="003D627B">
      <w:pPr>
        <w:numPr>
          <w:ilvl w:val="1"/>
          <w:numId w:val="14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2F17E1" w14:textId="77777777" w:rsidR="003D627B" w:rsidRPr="003D627B" w:rsidRDefault="003D627B" w:rsidP="003D627B">
      <w:pPr>
        <w:numPr>
          <w:ilvl w:val="1"/>
          <w:numId w:val="15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1FB3F39F" w14:textId="77777777" w:rsidR="003D627B" w:rsidRPr="003D627B" w:rsidRDefault="003D627B" w:rsidP="003D627B">
      <w:pPr>
        <w:numPr>
          <w:ilvl w:val="1"/>
          <w:numId w:val="15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595EF5B" w14:textId="77777777" w:rsidR="003D627B" w:rsidRPr="003D627B" w:rsidRDefault="003D627B" w:rsidP="003D627B">
      <w:pPr>
        <w:numPr>
          <w:ilvl w:val="1"/>
          <w:numId w:val="15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40C52AB" w14:textId="77777777" w:rsidR="003D627B" w:rsidRPr="003D627B" w:rsidRDefault="003D627B" w:rsidP="003D627B">
      <w:pPr>
        <w:numPr>
          <w:ilvl w:val="1"/>
          <w:numId w:val="15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7CC5772" w14:textId="77777777" w:rsidR="003D627B" w:rsidRPr="003D627B" w:rsidRDefault="003D627B" w:rsidP="003D627B">
      <w:pPr>
        <w:numPr>
          <w:ilvl w:val="1"/>
          <w:numId w:val="15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9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1543647E" w14:textId="77777777" w:rsidR="003D627B" w:rsidRPr="003D627B" w:rsidRDefault="003D627B" w:rsidP="003D627B">
      <w:pPr>
        <w:numPr>
          <w:ilvl w:val="0"/>
          <w:numId w:val="15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2.2024</w:t>
      </w:r>
    </w:p>
    <w:p w14:paraId="5572F277" w14:textId="77777777" w:rsidR="003D627B" w:rsidRPr="003D627B" w:rsidRDefault="003D627B" w:rsidP="003D627B">
      <w:pPr>
        <w:numPr>
          <w:ilvl w:val="1"/>
          <w:numId w:val="15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5CC9E04" w14:textId="77777777" w:rsidR="003D627B" w:rsidRPr="003D627B" w:rsidRDefault="003D627B" w:rsidP="003D627B">
      <w:pPr>
        <w:numPr>
          <w:ilvl w:val="1"/>
          <w:numId w:val="15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5D6D0AE" w14:textId="77777777" w:rsidR="003D627B" w:rsidRPr="003D627B" w:rsidRDefault="003D627B" w:rsidP="003D627B">
      <w:pPr>
        <w:numPr>
          <w:ilvl w:val="1"/>
          <w:numId w:val="15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1D1052CB" w14:textId="77777777" w:rsidR="003D627B" w:rsidRPr="003D627B" w:rsidRDefault="003D627B" w:rsidP="003D627B">
      <w:pPr>
        <w:numPr>
          <w:ilvl w:val="1"/>
          <w:numId w:val="15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9</w:t>
      </w:r>
    </w:p>
    <w:p w14:paraId="1644F656" w14:textId="77777777" w:rsidR="003D627B" w:rsidRPr="003D627B" w:rsidRDefault="003D627B" w:rsidP="003D627B">
      <w:pPr>
        <w:numPr>
          <w:ilvl w:val="1"/>
          <w:numId w:val="15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AB0ABF" w14:textId="77777777" w:rsidR="003D627B" w:rsidRPr="003D627B" w:rsidRDefault="003D627B" w:rsidP="003D627B">
      <w:pPr>
        <w:numPr>
          <w:ilvl w:val="1"/>
          <w:numId w:val="15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C8227F" w14:textId="77777777" w:rsidR="003D627B" w:rsidRPr="003D627B" w:rsidRDefault="003D627B" w:rsidP="003D627B">
      <w:pPr>
        <w:numPr>
          <w:ilvl w:val="1"/>
          <w:numId w:val="15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2E02533" w14:textId="77777777" w:rsidR="003D627B" w:rsidRPr="003D627B" w:rsidRDefault="003D627B" w:rsidP="003D627B">
      <w:pPr>
        <w:numPr>
          <w:ilvl w:val="1"/>
          <w:numId w:val="15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6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2BFFDECF" w14:textId="3A357B24" w:rsidR="003D627B" w:rsidRPr="003D627B" w:rsidRDefault="0011345C" w:rsidP="003D627B">
      <w:pPr>
        <w:numPr>
          <w:ilvl w:val="1"/>
          <w:numId w:val="15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2137768" w14:textId="77777777" w:rsidR="003D627B" w:rsidRPr="003D627B" w:rsidRDefault="003D627B" w:rsidP="003D627B">
      <w:pPr>
        <w:numPr>
          <w:ilvl w:val="1"/>
          <w:numId w:val="15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FD879D8" w14:textId="77777777" w:rsidR="003D627B" w:rsidRPr="003D627B" w:rsidRDefault="003D627B" w:rsidP="003D627B">
      <w:pPr>
        <w:numPr>
          <w:ilvl w:val="1"/>
          <w:numId w:val="15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C71B9F" w14:textId="77777777" w:rsidR="003D627B" w:rsidRPr="003D627B" w:rsidRDefault="003D627B" w:rsidP="003D627B">
      <w:pPr>
        <w:numPr>
          <w:ilvl w:val="1"/>
          <w:numId w:val="15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77B9FE5" w14:textId="77777777" w:rsidR="003D627B" w:rsidRPr="003D627B" w:rsidRDefault="003D627B" w:rsidP="003D627B">
      <w:pPr>
        <w:numPr>
          <w:ilvl w:val="1"/>
          <w:numId w:val="15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CB1D4DB" w14:textId="77777777" w:rsidR="003D627B" w:rsidRPr="003D627B" w:rsidRDefault="003D627B" w:rsidP="003D627B">
      <w:pPr>
        <w:numPr>
          <w:ilvl w:val="1"/>
          <w:numId w:val="15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9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6D3FA607" w14:textId="77777777" w:rsidR="003D627B" w:rsidRPr="003D627B" w:rsidRDefault="003D627B" w:rsidP="003D627B">
      <w:pPr>
        <w:numPr>
          <w:ilvl w:val="0"/>
          <w:numId w:val="15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2.2024</w:t>
      </w:r>
    </w:p>
    <w:p w14:paraId="3DD15DE5" w14:textId="77777777" w:rsidR="003D627B" w:rsidRPr="003D627B" w:rsidRDefault="003D627B" w:rsidP="003D627B">
      <w:pPr>
        <w:numPr>
          <w:ilvl w:val="1"/>
          <w:numId w:val="15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40BDDB4" w14:textId="77777777" w:rsidR="003D627B" w:rsidRPr="003D627B" w:rsidRDefault="003D627B" w:rsidP="003D627B">
      <w:pPr>
        <w:numPr>
          <w:ilvl w:val="1"/>
          <w:numId w:val="15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76450F1D" w14:textId="77777777" w:rsidR="003D627B" w:rsidRPr="003D627B" w:rsidRDefault="003D627B" w:rsidP="003D627B">
      <w:pPr>
        <w:numPr>
          <w:ilvl w:val="1"/>
          <w:numId w:val="15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5261CBBD" w14:textId="77777777" w:rsidR="003D627B" w:rsidRPr="003D627B" w:rsidRDefault="003D627B" w:rsidP="003D627B">
      <w:pPr>
        <w:numPr>
          <w:ilvl w:val="1"/>
          <w:numId w:val="15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CD1E369" w14:textId="77777777" w:rsidR="003D627B" w:rsidRPr="003D627B" w:rsidRDefault="003D627B" w:rsidP="003D627B">
      <w:pPr>
        <w:numPr>
          <w:ilvl w:val="1"/>
          <w:numId w:val="15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B0DED23" w14:textId="77777777" w:rsidR="003D627B" w:rsidRPr="003D627B" w:rsidRDefault="003D627B" w:rsidP="003D627B">
      <w:pPr>
        <w:numPr>
          <w:ilvl w:val="1"/>
          <w:numId w:val="15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9</w:t>
      </w:r>
    </w:p>
    <w:p w14:paraId="104F482F" w14:textId="77777777" w:rsidR="003D627B" w:rsidRPr="003D627B" w:rsidRDefault="003D627B" w:rsidP="003D627B">
      <w:pPr>
        <w:numPr>
          <w:ilvl w:val="1"/>
          <w:numId w:val="15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C90FF47" w14:textId="77777777" w:rsidR="003D627B" w:rsidRPr="003D627B" w:rsidRDefault="003D627B" w:rsidP="003D627B">
      <w:pPr>
        <w:numPr>
          <w:ilvl w:val="1"/>
          <w:numId w:val="15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19E1637" w14:textId="16F16EAA" w:rsidR="003D627B" w:rsidRPr="003D627B" w:rsidRDefault="0011345C" w:rsidP="003D627B">
      <w:pPr>
        <w:numPr>
          <w:ilvl w:val="1"/>
          <w:numId w:val="15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3</w:t>
      </w:r>
    </w:p>
    <w:p w14:paraId="58C72A80" w14:textId="77777777" w:rsidR="003D627B" w:rsidRPr="003D627B" w:rsidRDefault="003D627B" w:rsidP="003D627B">
      <w:pPr>
        <w:numPr>
          <w:ilvl w:val="1"/>
          <w:numId w:val="15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6BB64757" w14:textId="77777777" w:rsidR="003D627B" w:rsidRPr="003D627B" w:rsidRDefault="003D627B" w:rsidP="003D627B">
      <w:pPr>
        <w:numPr>
          <w:ilvl w:val="1"/>
          <w:numId w:val="15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ADBC273" w14:textId="77777777" w:rsidR="003D627B" w:rsidRPr="003D627B" w:rsidRDefault="003D627B" w:rsidP="003D627B">
      <w:pPr>
        <w:numPr>
          <w:ilvl w:val="1"/>
          <w:numId w:val="15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9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6BBF9AB4" w14:textId="77777777" w:rsidR="003D627B" w:rsidRPr="003D627B" w:rsidRDefault="003D627B" w:rsidP="003D627B">
      <w:pPr>
        <w:numPr>
          <w:ilvl w:val="1"/>
          <w:numId w:val="15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09EDEEE" w14:textId="77777777" w:rsidR="003D627B" w:rsidRPr="003D627B" w:rsidRDefault="003D627B" w:rsidP="003D627B">
      <w:pPr>
        <w:numPr>
          <w:ilvl w:val="1"/>
          <w:numId w:val="15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82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00)</w:t>
      </w:r>
    </w:p>
    <w:p w14:paraId="59DB2DE5" w14:textId="77777777" w:rsidR="003D627B" w:rsidRPr="003D627B" w:rsidRDefault="003D627B" w:rsidP="003D627B">
      <w:pPr>
        <w:numPr>
          <w:ilvl w:val="0"/>
          <w:numId w:val="15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2.2024</w:t>
      </w:r>
    </w:p>
    <w:p w14:paraId="487C9770" w14:textId="77777777" w:rsidR="003D627B" w:rsidRPr="003D627B" w:rsidRDefault="003D627B" w:rsidP="003D627B">
      <w:pPr>
        <w:numPr>
          <w:ilvl w:val="1"/>
          <w:numId w:val="15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ECA7715" w14:textId="77777777" w:rsidR="003D627B" w:rsidRPr="003D627B" w:rsidRDefault="003D627B" w:rsidP="003D627B">
      <w:pPr>
        <w:numPr>
          <w:ilvl w:val="1"/>
          <w:numId w:val="15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3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684740D6" w14:textId="77777777" w:rsidR="003D627B" w:rsidRPr="003D627B" w:rsidRDefault="003D627B" w:rsidP="003D627B">
      <w:pPr>
        <w:numPr>
          <w:ilvl w:val="1"/>
          <w:numId w:val="15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108F3447" w14:textId="77777777" w:rsidR="003D627B" w:rsidRPr="003D627B" w:rsidRDefault="003D627B" w:rsidP="003D627B">
      <w:pPr>
        <w:numPr>
          <w:ilvl w:val="1"/>
          <w:numId w:val="15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0D535CC" w14:textId="77777777" w:rsidR="003D627B" w:rsidRPr="003D627B" w:rsidRDefault="003D627B" w:rsidP="003D627B">
      <w:pPr>
        <w:numPr>
          <w:ilvl w:val="1"/>
          <w:numId w:val="15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7DC12D" w14:textId="77777777" w:rsidR="003D627B" w:rsidRPr="003D627B" w:rsidRDefault="003D627B" w:rsidP="003D627B">
      <w:pPr>
        <w:numPr>
          <w:ilvl w:val="1"/>
          <w:numId w:val="15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968D507" w14:textId="77777777" w:rsidR="003D627B" w:rsidRPr="003D627B" w:rsidRDefault="003D627B" w:rsidP="003D627B">
      <w:pPr>
        <w:numPr>
          <w:ilvl w:val="1"/>
          <w:numId w:val="15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5</w:t>
      </w:r>
    </w:p>
    <w:p w14:paraId="75C16D25" w14:textId="77777777" w:rsidR="003D627B" w:rsidRPr="003D627B" w:rsidRDefault="003D627B" w:rsidP="003D627B">
      <w:pPr>
        <w:numPr>
          <w:ilvl w:val="1"/>
          <w:numId w:val="15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18850B19" w14:textId="76AF633C" w:rsidR="003D627B" w:rsidRPr="003D627B" w:rsidRDefault="0011345C" w:rsidP="003D627B">
      <w:pPr>
        <w:numPr>
          <w:ilvl w:val="1"/>
          <w:numId w:val="15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3</w:t>
      </w:r>
    </w:p>
    <w:p w14:paraId="43076BDD" w14:textId="77777777" w:rsidR="003D627B" w:rsidRPr="003D627B" w:rsidRDefault="003D627B" w:rsidP="003D627B">
      <w:pPr>
        <w:numPr>
          <w:ilvl w:val="1"/>
          <w:numId w:val="15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EC1D674" w14:textId="77777777" w:rsidR="003D627B" w:rsidRPr="003D627B" w:rsidRDefault="003D627B" w:rsidP="003D627B">
      <w:pPr>
        <w:numPr>
          <w:ilvl w:val="1"/>
          <w:numId w:val="15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4CD976" w14:textId="77777777" w:rsidR="003D627B" w:rsidRPr="003D627B" w:rsidRDefault="003D627B" w:rsidP="003D627B">
      <w:pPr>
        <w:numPr>
          <w:ilvl w:val="1"/>
          <w:numId w:val="15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9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)</w:t>
      </w:r>
    </w:p>
    <w:p w14:paraId="483F5BFC" w14:textId="77777777" w:rsidR="003D627B" w:rsidRPr="003D627B" w:rsidRDefault="003D627B" w:rsidP="003D627B">
      <w:pPr>
        <w:numPr>
          <w:ilvl w:val="1"/>
          <w:numId w:val="15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1B89D67" w14:textId="77777777" w:rsidR="003D627B" w:rsidRPr="003D627B" w:rsidRDefault="003D627B" w:rsidP="003D627B">
      <w:pPr>
        <w:numPr>
          <w:ilvl w:val="1"/>
          <w:numId w:val="15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72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627B3D80" w14:textId="77777777" w:rsidR="003D627B" w:rsidRPr="003D627B" w:rsidRDefault="003D627B" w:rsidP="003D627B">
      <w:pPr>
        <w:numPr>
          <w:ilvl w:val="0"/>
          <w:numId w:val="15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2.2024</w:t>
      </w:r>
    </w:p>
    <w:p w14:paraId="2CF34379" w14:textId="77777777" w:rsidR="003D627B" w:rsidRPr="003D627B" w:rsidRDefault="003D627B" w:rsidP="003D627B">
      <w:pPr>
        <w:numPr>
          <w:ilvl w:val="1"/>
          <w:numId w:val="15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B7048FC" w14:textId="77777777" w:rsidR="003D627B" w:rsidRPr="003D627B" w:rsidRDefault="003D627B" w:rsidP="003D627B">
      <w:pPr>
        <w:numPr>
          <w:ilvl w:val="1"/>
          <w:numId w:val="15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3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)</w:t>
      </w:r>
    </w:p>
    <w:p w14:paraId="6DAC9EB8" w14:textId="77777777" w:rsidR="003D627B" w:rsidRPr="003D627B" w:rsidRDefault="003D627B" w:rsidP="003D627B">
      <w:pPr>
        <w:numPr>
          <w:ilvl w:val="1"/>
          <w:numId w:val="15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1251FB5F" w14:textId="77777777" w:rsidR="003D627B" w:rsidRPr="003D627B" w:rsidRDefault="003D627B" w:rsidP="003D627B">
      <w:pPr>
        <w:numPr>
          <w:ilvl w:val="1"/>
          <w:numId w:val="15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E252F2B" w14:textId="77777777" w:rsidR="003D627B" w:rsidRPr="003D627B" w:rsidRDefault="003D627B" w:rsidP="003D627B">
      <w:pPr>
        <w:numPr>
          <w:ilvl w:val="1"/>
          <w:numId w:val="15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8F85A6" w14:textId="77777777" w:rsidR="003D627B" w:rsidRPr="003D627B" w:rsidRDefault="003D627B" w:rsidP="003D627B">
      <w:pPr>
        <w:numPr>
          <w:ilvl w:val="1"/>
          <w:numId w:val="15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8</w:t>
      </w:r>
    </w:p>
    <w:p w14:paraId="5407030D" w14:textId="77777777" w:rsidR="003D627B" w:rsidRPr="003D627B" w:rsidRDefault="003D627B" w:rsidP="003D627B">
      <w:pPr>
        <w:numPr>
          <w:ilvl w:val="1"/>
          <w:numId w:val="15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C0CEA15" w14:textId="77777777" w:rsidR="003D627B" w:rsidRPr="003D627B" w:rsidRDefault="003D627B" w:rsidP="003D627B">
      <w:pPr>
        <w:numPr>
          <w:ilvl w:val="1"/>
          <w:numId w:val="15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067CF1BD" w14:textId="3A87A0FE" w:rsidR="003D627B" w:rsidRPr="003D627B" w:rsidRDefault="0011345C" w:rsidP="003D627B">
      <w:pPr>
        <w:numPr>
          <w:ilvl w:val="1"/>
          <w:numId w:val="15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252856E" w14:textId="77777777" w:rsidR="003D627B" w:rsidRPr="003D627B" w:rsidRDefault="003D627B" w:rsidP="003D627B">
      <w:pPr>
        <w:numPr>
          <w:ilvl w:val="1"/>
          <w:numId w:val="15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32D56F0E" w14:textId="77777777" w:rsidR="003D627B" w:rsidRPr="003D627B" w:rsidRDefault="003D627B" w:rsidP="003D627B">
      <w:pPr>
        <w:numPr>
          <w:ilvl w:val="1"/>
          <w:numId w:val="15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112385E" w14:textId="77777777" w:rsidR="003D627B" w:rsidRPr="003D627B" w:rsidRDefault="003D627B" w:rsidP="003D627B">
      <w:pPr>
        <w:numPr>
          <w:ilvl w:val="1"/>
          <w:numId w:val="15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8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7309352D" w14:textId="77777777" w:rsidR="003D627B" w:rsidRPr="003D627B" w:rsidRDefault="003D627B" w:rsidP="003D627B">
      <w:pPr>
        <w:numPr>
          <w:ilvl w:val="1"/>
          <w:numId w:val="15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34A070B" w14:textId="77777777" w:rsidR="003D627B" w:rsidRPr="003D627B" w:rsidRDefault="003D627B" w:rsidP="003D627B">
      <w:pPr>
        <w:numPr>
          <w:ilvl w:val="1"/>
          <w:numId w:val="15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6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09FD090A" w14:textId="77777777" w:rsidR="003D627B" w:rsidRPr="003D627B" w:rsidRDefault="003D627B" w:rsidP="003D627B">
      <w:pPr>
        <w:numPr>
          <w:ilvl w:val="0"/>
          <w:numId w:val="15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2.2024</w:t>
      </w:r>
    </w:p>
    <w:p w14:paraId="4B508884" w14:textId="77777777" w:rsidR="003D627B" w:rsidRPr="003D627B" w:rsidRDefault="003D627B" w:rsidP="003D627B">
      <w:pPr>
        <w:numPr>
          <w:ilvl w:val="1"/>
          <w:numId w:val="15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B921F85" w14:textId="77777777" w:rsidR="003D627B" w:rsidRPr="003D627B" w:rsidRDefault="003D627B" w:rsidP="003D627B">
      <w:pPr>
        <w:numPr>
          <w:ilvl w:val="1"/>
          <w:numId w:val="15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5FD01CE9" w14:textId="77777777" w:rsidR="003D627B" w:rsidRPr="003D627B" w:rsidRDefault="003D627B" w:rsidP="003D627B">
      <w:pPr>
        <w:numPr>
          <w:ilvl w:val="1"/>
          <w:numId w:val="15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DF2108D" w14:textId="77777777" w:rsidR="003D627B" w:rsidRPr="003D627B" w:rsidRDefault="003D627B" w:rsidP="003D627B">
      <w:pPr>
        <w:numPr>
          <w:ilvl w:val="1"/>
          <w:numId w:val="15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A71DF5E" w14:textId="77777777" w:rsidR="003D627B" w:rsidRPr="003D627B" w:rsidRDefault="003D627B" w:rsidP="003D627B">
      <w:pPr>
        <w:numPr>
          <w:ilvl w:val="1"/>
          <w:numId w:val="15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92F370" w14:textId="77777777" w:rsidR="003D627B" w:rsidRPr="003D627B" w:rsidRDefault="003D627B" w:rsidP="003D627B">
      <w:pPr>
        <w:numPr>
          <w:ilvl w:val="1"/>
          <w:numId w:val="15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991E4CE" w14:textId="77777777" w:rsidR="003D627B" w:rsidRPr="003D627B" w:rsidRDefault="003D627B" w:rsidP="003D627B">
      <w:pPr>
        <w:numPr>
          <w:ilvl w:val="1"/>
          <w:numId w:val="15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D0399DD" w14:textId="77777777" w:rsidR="003D627B" w:rsidRPr="003D627B" w:rsidRDefault="003D627B" w:rsidP="003D627B">
      <w:pPr>
        <w:numPr>
          <w:ilvl w:val="1"/>
          <w:numId w:val="15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5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2E3283C2" w14:textId="7F30FFFE" w:rsidR="003D627B" w:rsidRPr="003D627B" w:rsidRDefault="0011345C" w:rsidP="003D627B">
      <w:pPr>
        <w:numPr>
          <w:ilvl w:val="1"/>
          <w:numId w:val="15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F58676" w14:textId="77777777" w:rsidR="003D627B" w:rsidRPr="003D627B" w:rsidRDefault="003D627B" w:rsidP="003D627B">
      <w:pPr>
        <w:numPr>
          <w:ilvl w:val="1"/>
          <w:numId w:val="15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03446AC" w14:textId="77777777" w:rsidR="003D627B" w:rsidRPr="003D627B" w:rsidRDefault="003D627B" w:rsidP="003D627B">
      <w:pPr>
        <w:numPr>
          <w:ilvl w:val="1"/>
          <w:numId w:val="15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087D3E0" w14:textId="77777777" w:rsidR="003D627B" w:rsidRPr="003D627B" w:rsidRDefault="003D627B" w:rsidP="003D627B">
      <w:pPr>
        <w:numPr>
          <w:ilvl w:val="1"/>
          <w:numId w:val="15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8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5D83CB4" w14:textId="77777777" w:rsidR="003D627B" w:rsidRPr="003D627B" w:rsidRDefault="003D627B" w:rsidP="003D627B">
      <w:pPr>
        <w:numPr>
          <w:ilvl w:val="1"/>
          <w:numId w:val="15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39D7EB5" w14:textId="77777777" w:rsidR="003D627B" w:rsidRPr="003D627B" w:rsidRDefault="003D627B" w:rsidP="003D627B">
      <w:pPr>
        <w:numPr>
          <w:ilvl w:val="1"/>
          <w:numId w:val="15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4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30)</w:t>
      </w:r>
    </w:p>
    <w:p w14:paraId="7C12E43B" w14:textId="77777777" w:rsidR="003D627B" w:rsidRPr="003D627B" w:rsidRDefault="003D627B" w:rsidP="003D627B">
      <w:pPr>
        <w:numPr>
          <w:ilvl w:val="0"/>
          <w:numId w:val="15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2.2024</w:t>
      </w:r>
    </w:p>
    <w:p w14:paraId="7BCA9CA6" w14:textId="77777777" w:rsidR="003D627B" w:rsidRPr="003D627B" w:rsidRDefault="003D627B" w:rsidP="003D627B">
      <w:pPr>
        <w:numPr>
          <w:ilvl w:val="1"/>
          <w:numId w:val="15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6E877D4" w14:textId="77777777" w:rsidR="003D627B" w:rsidRPr="003D627B" w:rsidRDefault="003D627B" w:rsidP="003D627B">
      <w:pPr>
        <w:numPr>
          <w:ilvl w:val="1"/>
          <w:numId w:val="15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2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3F49CCAB" w14:textId="77777777" w:rsidR="003D627B" w:rsidRPr="003D627B" w:rsidRDefault="003D627B" w:rsidP="003D627B">
      <w:pPr>
        <w:numPr>
          <w:ilvl w:val="1"/>
          <w:numId w:val="15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7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D3D8EFF" w14:textId="77777777" w:rsidR="003D627B" w:rsidRPr="003D627B" w:rsidRDefault="003D627B" w:rsidP="003D627B">
      <w:pPr>
        <w:numPr>
          <w:ilvl w:val="1"/>
          <w:numId w:val="15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DA37C12" w14:textId="77777777" w:rsidR="003D627B" w:rsidRPr="003D627B" w:rsidRDefault="003D627B" w:rsidP="003D627B">
      <w:pPr>
        <w:numPr>
          <w:ilvl w:val="1"/>
          <w:numId w:val="15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4</w:t>
      </w:r>
    </w:p>
    <w:p w14:paraId="53DB7131" w14:textId="77777777" w:rsidR="003D627B" w:rsidRPr="003D627B" w:rsidRDefault="003D627B" w:rsidP="003D627B">
      <w:pPr>
        <w:numPr>
          <w:ilvl w:val="1"/>
          <w:numId w:val="15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92368D" w14:textId="77777777" w:rsidR="003D627B" w:rsidRPr="003D627B" w:rsidRDefault="003D627B" w:rsidP="003D627B">
      <w:pPr>
        <w:numPr>
          <w:ilvl w:val="1"/>
          <w:numId w:val="15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8437938" w14:textId="77777777" w:rsidR="003D627B" w:rsidRPr="003D627B" w:rsidRDefault="003D627B" w:rsidP="003D627B">
      <w:pPr>
        <w:numPr>
          <w:ilvl w:val="1"/>
          <w:numId w:val="15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F8E2372" w14:textId="58773587" w:rsidR="003D627B" w:rsidRPr="003D627B" w:rsidRDefault="0011345C" w:rsidP="003D627B">
      <w:pPr>
        <w:numPr>
          <w:ilvl w:val="1"/>
          <w:numId w:val="15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8</w:t>
      </w:r>
    </w:p>
    <w:p w14:paraId="3AF2BEE8" w14:textId="77777777" w:rsidR="003D627B" w:rsidRPr="003D627B" w:rsidRDefault="003D627B" w:rsidP="003D627B">
      <w:pPr>
        <w:numPr>
          <w:ilvl w:val="1"/>
          <w:numId w:val="15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D9292BE" w14:textId="77777777" w:rsidR="003D627B" w:rsidRPr="003D627B" w:rsidRDefault="003D627B" w:rsidP="003D627B">
      <w:pPr>
        <w:numPr>
          <w:ilvl w:val="1"/>
          <w:numId w:val="15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B1428F0" w14:textId="77777777" w:rsidR="003D627B" w:rsidRPr="003D627B" w:rsidRDefault="003D627B" w:rsidP="003D627B">
      <w:pPr>
        <w:numPr>
          <w:ilvl w:val="1"/>
          <w:numId w:val="15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F735594" w14:textId="77777777" w:rsidR="003D627B" w:rsidRPr="003D627B" w:rsidRDefault="003D627B" w:rsidP="003D627B">
      <w:pPr>
        <w:numPr>
          <w:ilvl w:val="1"/>
          <w:numId w:val="15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6A6F929" w14:textId="77777777" w:rsidR="003D627B" w:rsidRPr="003D627B" w:rsidRDefault="003D627B" w:rsidP="003D627B">
      <w:pPr>
        <w:numPr>
          <w:ilvl w:val="1"/>
          <w:numId w:val="15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Особовий склад — близько 4037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90)</w:t>
      </w:r>
    </w:p>
    <w:p w14:paraId="2EB19767" w14:textId="77777777" w:rsidR="003D627B" w:rsidRPr="003D627B" w:rsidRDefault="003D627B" w:rsidP="003D627B">
      <w:pPr>
        <w:numPr>
          <w:ilvl w:val="0"/>
          <w:numId w:val="15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2.2024</w:t>
      </w:r>
    </w:p>
    <w:p w14:paraId="6E0A0768" w14:textId="77777777" w:rsidR="003D627B" w:rsidRPr="003D627B" w:rsidRDefault="003D627B" w:rsidP="003D627B">
      <w:pPr>
        <w:numPr>
          <w:ilvl w:val="1"/>
          <w:numId w:val="15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1CB1B71" w14:textId="77777777" w:rsidR="003D627B" w:rsidRPr="003D627B" w:rsidRDefault="003D627B" w:rsidP="003D627B">
      <w:pPr>
        <w:numPr>
          <w:ilvl w:val="1"/>
          <w:numId w:val="15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37E87EDD" w14:textId="77777777" w:rsidR="003D627B" w:rsidRPr="003D627B" w:rsidRDefault="003D627B" w:rsidP="003D627B">
      <w:pPr>
        <w:numPr>
          <w:ilvl w:val="1"/>
          <w:numId w:val="15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6D57C2B1" w14:textId="77777777" w:rsidR="003D627B" w:rsidRPr="003D627B" w:rsidRDefault="003D627B" w:rsidP="003D627B">
      <w:pPr>
        <w:numPr>
          <w:ilvl w:val="1"/>
          <w:numId w:val="15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5AD4FB68" w14:textId="77777777" w:rsidR="003D627B" w:rsidRPr="003D627B" w:rsidRDefault="003D627B" w:rsidP="003D627B">
      <w:pPr>
        <w:numPr>
          <w:ilvl w:val="1"/>
          <w:numId w:val="16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7BDAF68" w14:textId="77777777" w:rsidR="003D627B" w:rsidRPr="003D627B" w:rsidRDefault="003D627B" w:rsidP="003D627B">
      <w:pPr>
        <w:numPr>
          <w:ilvl w:val="1"/>
          <w:numId w:val="16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2FEEE78" w14:textId="77777777" w:rsidR="003D627B" w:rsidRPr="003D627B" w:rsidRDefault="003D627B" w:rsidP="003D627B">
      <w:pPr>
        <w:numPr>
          <w:ilvl w:val="1"/>
          <w:numId w:val="16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90F223A" w14:textId="77777777" w:rsidR="003D627B" w:rsidRPr="003D627B" w:rsidRDefault="003D627B" w:rsidP="003D627B">
      <w:pPr>
        <w:numPr>
          <w:ilvl w:val="1"/>
          <w:numId w:val="16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24A0BA21" w14:textId="65120C2C" w:rsidR="003D627B" w:rsidRPr="003D627B" w:rsidRDefault="0011345C" w:rsidP="003D627B">
      <w:pPr>
        <w:numPr>
          <w:ilvl w:val="1"/>
          <w:numId w:val="16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5115128" w14:textId="77777777" w:rsidR="003D627B" w:rsidRPr="003D627B" w:rsidRDefault="003D627B" w:rsidP="003D627B">
      <w:pPr>
        <w:numPr>
          <w:ilvl w:val="1"/>
          <w:numId w:val="16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44633992" w14:textId="77777777" w:rsidR="003D627B" w:rsidRPr="003D627B" w:rsidRDefault="003D627B" w:rsidP="003D627B">
      <w:pPr>
        <w:numPr>
          <w:ilvl w:val="1"/>
          <w:numId w:val="16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DA46384" w14:textId="77777777" w:rsidR="003D627B" w:rsidRPr="003D627B" w:rsidRDefault="003D627B" w:rsidP="003D627B">
      <w:pPr>
        <w:numPr>
          <w:ilvl w:val="1"/>
          <w:numId w:val="16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68A91C0" w14:textId="77777777" w:rsidR="003D627B" w:rsidRPr="003D627B" w:rsidRDefault="003D627B" w:rsidP="003D627B">
      <w:pPr>
        <w:numPr>
          <w:ilvl w:val="1"/>
          <w:numId w:val="16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D064193" w14:textId="77777777" w:rsidR="003D627B" w:rsidRPr="003D627B" w:rsidRDefault="003D627B" w:rsidP="003D627B">
      <w:pPr>
        <w:numPr>
          <w:ilvl w:val="1"/>
          <w:numId w:val="16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2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540E818A" w14:textId="77777777" w:rsidR="003D627B" w:rsidRPr="003D627B" w:rsidRDefault="003D627B" w:rsidP="003D627B">
      <w:pPr>
        <w:numPr>
          <w:ilvl w:val="0"/>
          <w:numId w:val="16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2.2024</w:t>
      </w:r>
    </w:p>
    <w:p w14:paraId="4B8C5C81" w14:textId="77777777" w:rsidR="003D627B" w:rsidRPr="003D627B" w:rsidRDefault="003D627B" w:rsidP="003D627B">
      <w:pPr>
        <w:numPr>
          <w:ilvl w:val="1"/>
          <w:numId w:val="16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2C5A4BE" w14:textId="77777777" w:rsidR="003D627B" w:rsidRPr="003D627B" w:rsidRDefault="003D627B" w:rsidP="003D627B">
      <w:pPr>
        <w:numPr>
          <w:ilvl w:val="1"/>
          <w:numId w:val="16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34DEBBB" w14:textId="77777777" w:rsidR="003D627B" w:rsidRPr="003D627B" w:rsidRDefault="003D627B" w:rsidP="003D627B">
      <w:pPr>
        <w:numPr>
          <w:ilvl w:val="1"/>
          <w:numId w:val="16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6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F59558C" w14:textId="77777777" w:rsidR="003D627B" w:rsidRPr="003D627B" w:rsidRDefault="003D627B" w:rsidP="003D627B">
      <w:pPr>
        <w:numPr>
          <w:ilvl w:val="1"/>
          <w:numId w:val="16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5133DC49" w14:textId="77777777" w:rsidR="003D627B" w:rsidRPr="003D627B" w:rsidRDefault="003D627B" w:rsidP="003D627B">
      <w:pPr>
        <w:numPr>
          <w:ilvl w:val="1"/>
          <w:numId w:val="16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</w:t>
      </w:r>
    </w:p>
    <w:p w14:paraId="4D96C33F" w14:textId="77777777" w:rsidR="003D627B" w:rsidRPr="003D627B" w:rsidRDefault="003D627B" w:rsidP="003D627B">
      <w:pPr>
        <w:numPr>
          <w:ilvl w:val="1"/>
          <w:numId w:val="16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2BCD22DA" w14:textId="77777777" w:rsidR="003D627B" w:rsidRPr="003D627B" w:rsidRDefault="003D627B" w:rsidP="003D627B">
      <w:pPr>
        <w:numPr>
          <w:ilvl w:val="1"/>
          <w:numId w:val="16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7BECC4D" w14:textId="77777777" w:rsidR="003D627B" w:rsidRPr="003D627B" w:rsidRDefault="003D627B" w:rsidP="003D627B">
      <w:pPr>
        <w:numPr>
          <w:ilvl w:val="1"/>
          <w:numId w:val="16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DB08E45" w14:textId="796E0244" w:rsidR="003D627B" w:rsidRPr="003D627B" w:rsidRDefault="0011345C" w:rsidP="003D627B">
      <w:pPr>
        <w:numPr>
          <w:ilvl w:val="1"/>
          <w:numId w:val="16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94EE747" w14:textId="77777777" w:rsidR="003D627B" w:rsidRPr="003D627B" w:rsidRDefault="003D627B" w:rsidP="003D627B">
      <w:pPr>
        <w:numPr>
          <w:ilvl w:val="1"/>
          <w:numId w:val="16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530B4C29" w14:textId="77777777" w:rsidR="003D627B" w:rsidRPr="003D627B" w:rsidRDefault="003D627B" w:rsidP="003D627B">
      <w:pPr>
        <w:numPr>
          <w:ilvl w:val="1"/>
          <w:numId w:val="16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37591AA" w14:textId="77777777" w:rsidR="003D627B" w:rsidRPr="003D627B" w:rsidRDefault="003D627B" w:rsidP="003D627B">
      <w:pPr>
        <w:numPr>
          <w:ilvl w:val="1"/>
          <w:numId w:val="16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0621F9F" w14:textId="77777777" w:rsidR="003D627B" w:rsidRPr="003D627B" w:rsidRDefault="003D627B" w:rsidP="003D627B">
      <w:pPr>
        <w:numPr>
          <w:ilvl w:val="1"/>
          <w:numId w:val="16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F63C9CA" w14:textId="77777777" w:rsidR="003D627B" w:rsidRPr="003D627B" w:rsidRDefault="003D627B" w:rsidP="003D627B">
      <w:pPr>
        <w:numPr>
          <w:ilvl w:val="1"/>
          <w:numId w:val="16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13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50)</w:t>
      </w:r>
    </w:p>
    <w:p w14:paraId="4241189C" w14:textId="77777777" w:rsidR="003D627B" w:rsidRPr="003D627B" w:rsidRDefault="003D627B" w:rsidP="003D627B">
      <w:pPr>
        <w:numPr>
          <w:ilvl w:val="0"/>
          <w:numId w:val="16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2.2024</w:t>
      </w:r>
    </w:p>
    <w:p w14:paraId="5659F2CF" w14:textId="77777777" w:rsidR="003D627B" w:rsidRPr="003D627B" w:rsidRDefault="003D627B" w:rsidP="003D627B">
      <w:pPr>
        <w:numPr>
          <w:ilvl w:val="1"/>
          <w:numId w:val="16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3C4DCBE" w14:textId="77777777" w:rsidR="003D627B" w:rsidRPr="003D627B" w:rsidRDefault="003D627B" w:rsidP="003D627B">
      <w:pPr>
        <w:numPr>
          <w:ilvl w:val="1"/>
          <w:numId w:val="16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255544B" w14:textId="77777777" w:rsidR="003D627B" w:rsidRPr="003D627B" w:rsidRDefault="003D627B" w:rsidP="003D627B">
      <w:pPr>
        <w:numPr>
          <w:ilvl w:val="1"/>
          <w:numId w:val="16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6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E8F90F8" w14:textId="77777777" w:rsidR="003D627B" w:rsidRPr="003D627B" w:rsidRDefault="003D627B" w:rsidP="003D627B">
      <w:pPr>
        <w:numPr>
          <w:ilvl w:val="1"/>
          <w:numId w:val="16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44B95E20" w14:textId="77777777" w:rsidR="003D627B" w:rsidRPr="003D627B" w:rsidRDefault="003D627B" w:rsidP="003D627B">
      <w:pPr>
        <w:numPr>
          <w:ilvl w:val="1"/>
          <w:numId w:val="16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</w:t>
      </w:r>
    </w:p>
    <w:p w14:paraId="165CB7E9" w14:textId="77777777" w:rsidR="003D627B" w:rsidRPr="003D627B" w:rsidRDefault="003D627B" w:rsidP="003D627B">
      <w:pPr>
        <w:numPr>
          <w:ilvl w:val="1"/>
          <w:numId w:val="16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7E0827A7" w14:textId="77777777" w:rsidR="003D627B" w:rsidRPr="003D627B" w:rsidRDefault="003D627B" w:rsidP="003D627B">
      <w:pPr>
        <w:numPr>
          <w:ilvl w:val="1"/>
          <w:numId w:val="16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9E632D9" w14:textId="77777777" w:rsidR="003D627B" w:rsidRPr="003D627B" w:rsidRDefault="003D627B" w:rsidP="003D627B">
      <w:pPr>
        <w:numPr>
          <w:ilvl w:val="1"/>
          <w:numId w:val="16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F396801" w14:textId="6DFAC46A" w:rsidR="003D627B" w:rsidRPr="003D627B" w:rsidRDefault="0011345C" w:rsidP="003D627B">
      <w:pPr>
        <w:numPr>
          <w:ilvl w:val="1"/>
          <w:numId w:val="16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857B88B" w14:textId="77777777" w:rsidR="003D627B" w:rsidRPr="003D627B" w:rsidRDefault="003D627B" w:rsidP="003D627B">
      <w:pPr>
        <w:numPr>
          <w:ilvl w:val="1"/>
          <w:numId w:val="16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684F7F97" w14:textId="77777777" w:rsidR="003D627B" w:rsidRPr="003D627B" w:rsidRDefault="003D627B" w:rsidP="003D627B">
      <w:pPr>
        <w:numPr>
          <w:ilvl w:val="1"/>
          <w:numId w:val="16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CDEAE8E" w14:textId="77777777" w:rsidR="003D627B" w:rsidRPr="003D627B" w:rsidRDefault="003D627B" w:rsidP="003D627B">
      <w:pPr>
        <w:numPr>
          <w:ilvl w:val="1"/>
          <w:numId w:val="16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5DB4A3E" w14:textId="77777777" w:rsidR="003D627B" w:rsidRPr="003D627B" w:rsidRDefault="003D627B" w:rsidP="003D627B">
      <w:pPr>
        <w:numPr>
          <w:ilvl w:val="1"/>
          <w:numId w:val="16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8BBD909" w14:textId="77777777" w:rsidR="003D627B" w:rsidRPr="003D627B" w:rsidRDefault="003D627B" w:rsidP="003D627B">
      <w:pPr>
        <w:numPr>
          <w:ilvl w:val="1"/>
          <w:numId w:val="16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0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10)</w:t>
      </w:r>
    </w:p>
    <w:p w14:paraId="7981DDB2" w14:textId="77777777" w:rsidR="003D627B" w:rsidRPr="003D627B" w:rsidRDefault="003D627B" w:rsidP="003D627B">
      <w:pPr>
        <w:numPr>
          <w:ilvl w:val="0"/>
          <w:numId w:val="16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2.2024</w:t>
      </w:r>
    </w:p>
    <w:p w14:paraId="0622F50C" w14:textId="77777777" w:rsidR="003D627B" w:rsidRPr="003D627B" w:rsidRDefault="003D627B" w:rsidP="003D627B">
      <w:pPr>
        <w:numPr>
          <w:ilvl w:val="1"/>
          <w:numId w:val="16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061F78BF" w14:textId="77777777" w:rsidR="003D627B" w:rsidRPr="003D627B" w:rsidRDefault="003D627B" w:rsidP="003D627B">
      <w:pPr>
        <w:numPr>
          <w:ilvl w:val="1"/>
          <w:numId w:val="16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067F163" w14:textId="77777777" w:rsidR="003D627B" w:rsidRPr="003D627B" w:rsidRDefault="003D627B" w:rsidP="003D627B">
      <w:pPr>
        <w:numPr>
          <w:ilvl w:val="1"/>
          <w:numId w:val="16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2EA406B5" w14:textId="77777777" w:rsidR="003D627B" w:rsidRPr="003D627B" w:rsidRDefault="003D627B" w:rsidP="003D627B">
      <w:pPr>
        <w:numPr>
          <w:ilvl w:val="1"/>
          <w:numId w:val="16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65A219E1" w14:textId="77777777" w:rsidR="003D627B" w:rsidRPr="003D627B" w:rsidRDefault="003D627B" w:rsidP="003D627B">
      <w:pPr>
        <w:numPr>
          <w:ilvl w:val="1"/>
          <w:numId w:val="16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</w:t>
      </w:r>
    </w:p>
    <w:p w14:paraId="16C7C9F2" w14:textId="77777777" w:rsidR="003D627B" w:rsidRPr="003D627B" w:rsidRDefault="003D627B" w:rsidP="003D627B">
      <w:pPr>
        <w:numPr>
          <w:ilvl w:val="1"/>
          <w:numId w:val="16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Літаки — 332</w:t>
      </w:r>
    </w:p>
    <w:p w14:paraId="099B1066" w14:textId="77777777" w:rsidR="003D627B" w:rsidRPr="003D627B" w:rsidRDefault="003D627B" w:rsidP="003D627B">
      <w:pPr>
        <w:numPr>
          <w:ilvl w:val="1"/>
          <w:numId w:val="16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CD0D779" w14:textId="77777777" w:rsidR="003D627B" w:rsidRPr="003D627B" w:rsidRDefault="003D627B" w:rsidP="003D627B">
      <w:pPr>
        <w:numPr>
          <w:ilvl w:val="1"/>
          <w:numId w:val="16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12E6FC33" w14:textId="76993822" w:rsidR="003D627B" w:rsidRPr="003D627B" w:rsidRDefault="0011345C" w:rsidP="003D627B">
      <w:pPr>
        <w:numPr>
          <w:ilvl w:val="1"/>
          <w:numId w:val="16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</w:t>
      </w:r>
    </w:p>
    <w:p w14:paraId="4265EFB1" w14:textId="77777777" w:rsidR="003D627B" w:rsidRPr="003D627B" w:rsidRDefault="003D627B" w:rsidP="003D627B">
      <w:pPr>
        <w:numPr>
          <w:ilvl w:val="1"/>
          <w:numId w:val="16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BA937DC" w14:textId="77777777" w:rsidR="003D627B" w:rsidRPr="003D627B" w:rsidRDefault="003D627B" w:rsidP="003D627B">
      <w:pPr>
        <w:numPr>
          <w:ilvl w:val="1"/>
          <w:numId w:val="16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5D0D59B" w14:textId="77777777" w:rsidR="003D627B" w:rsidRPr="003D627B" w:rsidRDefault="003D627B" w:rsidP="003D627B">
      <w:pPr>
        <w:numPr>
          <w:ilvl w:val="1"/>
          <w:numId w:val="16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79F5741" w14:textId="77777777" w:rsidR="003D627B" w:rsidRPr="003D627B" w:rsidRDefault="003D627B" w:rsidP="003D627B">
      <w:pPr>
        <w:numPr>
          <w:ilvl w:val="1"/>
          <w:numId w:val="16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E31813" w14:textId="77777777" w:rsidR="003D627B" w:rsidRPr="003D627B" w:rsidRDefault="003D627B" w:rsidP="003D627B">
      <w:pPr>
        <w:numPr>
          <w:ilvl w:val="1"/>
          <w:numId w:val="16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9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011F8B57" w14:textId="77777777" w:rsidR="003D627B" w:rsidRPr="003D627B" w:rsidRDefault="003D627B" w:rsidP="003D627B">
      <w:pPr>
        <w:numPr>
          <w:ilvl w:val="0"/>
          <w:numId w:val="16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2.2024</w:t>
      </w:r>
    </w:p>
    <w:p w14:paraId="32313497" w14:textId="77777777" w:rsidR="003D627B" w:rsidRPr="003D627B" w:rsidRDefault="003D627B" w:rsidP="003D627B">
      <w:pPr>
        <w:numPr>
          <w:ilvl w:val="1"/>
          <w:numId w:val="16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4BB503D" w14:textId="77777777" w:rsidR="003D627B" w:rsidRPr="003D627B" w:rsidRDefault="003D627B" w:rsidP="003D627B">
      <w:pPr>
        <w:numPr>
          <w:ilvl w:val="1"/>
          <w:numId w:val="16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101E8CC" w14:textId="77777777" w:rsidR="003D627B" w:rsidRPr="003D627B" w:rsidRDefault="003D627B" w:rsidP="003D627B">
      <w:pPr>
        <w:numPr>
          <w:ilvl w:val="1"/>
          <w:numId w:val="16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5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)</w:t>
      </w:r>
    </w:p>
    <w:p w14:paraId="014CB7E3" w14:textId="77777777" w:rsidR="003D627B" w:rsidRPr="003D627B" w:rsidRDefault="003D627B" w:rsidP="003D627B">
      <w:pPr>
        <w:numPr>
          <w:ilvl w:val="1"/>
          <w:numId w:val="16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7372C1E" w14:textId="77777777" w:rsidR="003D627B" w:rsidRPr="003D627B" w:rsidRDefault="003D627B" w:rsidP="003D627B">
      <w:pPr>
        <w:numPr>
          <w:ilvl w:val="1"/>
          <w:numId w:val="16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AA484FF" w14:textId="77777777" w:rsidR="003D627B" w:rsidRPr="003D627B" w:rsidRDefault="003D627B" w:rsidP="003D627B">
      <w:pPr>
        <w:numPr>
          <w:ilvl w:val="1"/>
          <w:numId w:val="16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48EE0A9" w14:textId="77777777" w:rsidR="003D627B" w:rsidRPr="003D627B" w:rsidRDefault="003D627B" w:rsidP="003D627B">
      <w:pPr>
        <w:numPr>
          <w:ilvl w:val="1"/>
          <w:numId w:val="16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84D8BCF" w14:textId="77777777" w:rsidR="003D627B" w:rsidRPr="003D627B" w:rsidRDefault="003D627B" w:rsidP="003D627B">
      <w:pPr>
        <w:numPr>
          <w:ilvl w:val="1"/>
          <w:numId w:val="16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3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01F96AEE" w14:textId="25EF5DA4" w:rsidR="003D627B" w:rsidRPr="003D627B" w:rsidRDefault="0011345C" w:rsidP="003D627B">
      <w:pPr>
        <w:numPr>
          <w:ilvl w:val="1"/>
          <w:numId w:val="16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</w:t>
      </w:r>
    </w:p>
    <w:p w14:paraId="5887E10F" w14:textId="77777777" w:rsidR="003D627B" w:rsidRPr="003D627B" w:rsidRDefault="003D627B" w:rsidP="003D627B">
      <w:pPr>
        <w:numPr>
          <w:ilvl w:val="1"/>
          <w:numId w:val="16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6FD1E9EB" w14:textId="77777777" w:rsidR="003D627B" w:rsidRPr="003D627B" w:rsidRDefault="003D627B" w:rsidP="003D627B">
      <w:pPr>
        <w:numPr>
          <w:ilvl w:val="1"/>
          <w:numId w:val="16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307DBAC" w14:textId="77777777" w:rsidR="003D627B" w:rsidRPr="003D627B" w:rsidRDefault="003D627B" w:rsidP="003D627B">
      <w:pPr>
        <w:numPr>
          <w:ilvl w:val="1"/>
          <w:numId w:val="16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3F8346B4" w14:textId="77777777" w:rsidR="003D627B" w:rsidRPr="003D627B" w:rsidRDefault="003D627B" w:rsidP="003D627B">
      <w:pPr>
        <w:numPr>
          <w:ilvl w:val="1"/>
          <w:numId w:val="16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A3C2C7A" w14:textId="77777777" w:rsidR="003D627B" w:rsidRPr="003D627B" w:rsidRDefault="003D627B" w:rsidP="003D627B">
      <w:pPr>
        <w:numPr>
          <w:ilvl w:val="1"/>
          <w:numId w:val="16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8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60)</w:t>
      </w:r>
    </w:p>
    <w:p w14:paraId="618309ED" w14:textId="77777777" w:rsidR="003D627B" w:rsidRPr="003D627B" w:rsidRDefault="003D627B" w:rsidP="003D627B">
      <w:pPr>
        <w:numPr>
          <w:ilvl w:val="0"/>
          <w:numId w:val="16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2.2024</w:t>
      </w:r>
    </w:p>
    <w:p w14:paraId="7B20BF7B" w14:textId="77777777" w:rsidR="003D627B" w:rsidRPr="003D627B" w:rsidRDefault="003D627B" w:rsidP="003D627B">
      <w:pPr>
        <w:numPr>
          <w:ilvl w:val="1"/>
          <w:numId w:val="16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25ED196" w14:textId="77777777" w:rsidR="003D627B" w:rsidRPr="003D627B" w:rsidRDefault="003D627B" w:rsidP="003D627B">
      <w:pPr>
        <w:numPr>
          <w:ilvl w:val="1"/>
          <w:numId w:val="16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0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A9B43BA" w14:textId="77777777" w:rsidR="003D627B" w:rsidRPr="003D627B" w:rsidRDefault="003D627B" w:rsidP="003D627B">
      <w:pPr>
        <w:numPr>
          <w:ilvl w:val="1"/>
          <w:numId w:val="16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5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182276A" w14:textId="77777777" w:rsidR="003D627B" w:rsidRPr="003D627B" w:rsidRDefault="003D627B" w:rsidP="003D627B">
      <w:pPr>
        <w:numPr>
          <w:ilvl w:val="1"/>
          <w:numId w:val="16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692ED643" w14:textId="77777777" w:rsidR="003D627B" w:rsidRPr="003D627B" w:rsidRDefault="003D627B" w:rsidP="003D627B">
      <w:pPr>
        <w:numPr>
          <w:ilvl w:val="1"/>
          <w:numId w:val="16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4DEB07D" w14:textId="77777777" w:rsidR="003D627B" w:rsidRPr="003D627B" w:rsidRDefault="003D627B" w:rsidP="003D627B">
      <w:pPr>
        <w:numPr>
          <w:ilvl w:val="1"/>
          <w:numId w:val="16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2E2597AF" w14:textId="77777777" w:rsidR="003D627B" w:rsidRPr="003D627B" w:rsidRDefault="003D627B" w:rsidP="003D627B">
      <w:pPr>
        <w:numPr>
          <w:ilvl w:val="1"/>
          <w:numId w:val="16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338DA1B" w14:textId="77777777" w:rsidR="003D627B" w:rsidRPr="003D627B" w:rsidRDefault="003D627B" w:rsidP="003D627B">
      <w:pPr>
        <w:numPr>
          <w:ilvl w:val="1"/>
          <w:numId w:val="16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7142D3A" w14:textId="670F947A" w:rsidR="003D627B" w:rsidRPr="003D627B" w:rsidRDefault="0011345C" w:rsidP="003D627B">
      <w:pPr>
        <w:numPr>
          <w:ilvl w:val="1"/>
          <w:numId w:val="16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</w:t>
      </w:r>
    </w:p>
    <w:p w14:paraId="0C17E7CF" w14:textId="77777777" w:rsidR="003D627B" w:rsidRPr="003D627B" w:rsidRDefault="003D627B" w:rsidP="003D627B">
      <w:pPr>
        <w:numPr>
          <w:ilvl w:val="1"/>
          <w:numId w:val="16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C24AC98" w14:textId="77777777" w:rsidR="003D627B" w:rsidRPr="003D627B" w:rsidRDefault="003D627B" w:rsidP="003D627B">
      <w:pPr>
        <w:numPr>
          <w:ilvl w:val="1"/>
          <w:numId w:val="16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5FE0620" w14:textId="77777777" w:rsidR="003D627B" w:rsidRPr="003D627B" w:rsidRDefault="003D627B" w:rsidP="003D627B">
      <w:pPr>
        <w:numPr>
          <w:ilvl w:val="1"/>
          <w:numId w:val="16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D3E01B2" w14:textId="77777777" w:rsidR="003D627B" w:rsidRPr="003D627B" w:rsidRDefault="003D627B" w:rsidP="003D627B">
      <w:pPr>
        <w:numPr>
          <w:ilvl w:val="1"/>
          <w:numId w:val="16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ED3DE1C" w14:textId="77777777" w:rsidR="003D627B" w:rsidRPr="003D627B" w:rsidRDefault="003D627B" w:rsidP="003D627B">
      <w:pPr>
        <w:numPr>
          <w:ilvl w:val="1"/>
          <w:numId w:val="16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7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60FCA6D8" w14:textId="77777777" w:rsidR="003D627B" w:rsidRPr="003D627B" w:rsidRDefault="003D627B" w:rsidP="003D627B">
      <w:pPr>
        <w:numPr>
          <w:ilvl w:val="0"/>
          <w:numId w:val="16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2.2024</w:t>
      </w:r>
    </w:p>
    <w:p w14:paraId="5799A208" w14:textId="77777777" w:rsidR="003D627B" w:rsidRPr="003D627B" w:rsidRDefault="003D627B" w:rsidP="003D627B">
      <w:pPr>
        <w:numPr>
          <w:ilvl w:val="1"/>
          <w:numId w:val="16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BE9E685" w14:textId="77777777" w:rsidR="003D627B" w:rsidRPr="003D627B" w:rsidRDefault="003D627B" w:rsidP="003D627B">
      <w:pPr>
        <w:numPr>
          <w:ilvl w:val="1"/>
          <w:numId w:val="16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73D5F73" w14:textId="77777777" w:rsidR="003D627B" w:rsidRPr="003D627B" w:rsidRDefault="003D627B" w:rsidP="003D627B">
      <w:pPr>
        <w:numPr>
          <w:ilvl w:val="1"/>
          <w:numId w:val="16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8837E2B" w14:textId="77777777" w:rsidR="003D627B" w:rsidRPr="003D627B" w:rsidRDefault="003D627B" w:rsidP="003D627B">
      <w:pPr>
        <w:numPr>
          <w:ilvl w:val="1"/>
          <w:numId w:val="16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578C04B9" w14:textId="77777777" w:rsidR="003D627B" w:rsidRPr="003D627B" w:rsidRDefault="003D627B" w:rsidP="003D627B">
      <w:pPr>
        <w:numPr>
          <w:ilvl w:val="1"/>
          <w:numId w:val="16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319E0387" w14:textId="77777777" w:rsidR="003D627B" w:rsidRPr="003D627B" w:rsidRDefault="003D627B" w:rsidP="003D627B">
      <w:pPr>
        <w:numPr>
          <w:ilvl w:val="1"/>
          <w:numId w:val="16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15FA0F1D" w14:textId="77777777" w:rsidR="003D627B" w:rsidRPr="003D627B" w:rsidRDefault="003D627B" w:rsidP="003D627B">
      <w:pPr>
        <w:numPr>
          <w:ilvl w:val="1"/>
          <w:numId w:val="16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522806F" w14:textId="77777777" w:rsidR="003D627B" w:rsidRPr="003D627B" w:rsidRDefault="003D627B" w:rsidP="003D627B">
      <w:pPr>
        <w:numPr>
          <w:ilvl w:val="1"/>
          <w:numId w:val="16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3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07A6054F" w14:textId="6D0CF7A2" w:rsidR="003D627B" w:rsidRPr="003D627B" w:rsidRDefault="0011345C" w:rsidP="003D627B">
      <w:pPr>
        <w:numPr>
          <w:ilvl w:val="1"/>
          <w:numId w:val="16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265928" w14:textId="77777777" w:rsidR="003D627B" w:rsidRPr="003D627B" w:rsidRDefault="003D627B" w:rsidP="003D627B">
      <w:pPr>
        <w:numPr>
          <w:ilvl w:val="1"/>
          <w:numId w:val="16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65370282" w14:textId="77777777" w:rsidR="003D627B" w:rsidRPr="003D627B" w:rsidRDefault="003D627B" w:rsidP="003D627B">
      <w:pPr>
        <w:numPr>
          <w:ilvl w:val="1"/>
          <w:numId w:val="16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A683129" w14:textId="77777777" w:rsidR="003D627B" w:rsidRPr="003D627B" w:rsidRDefault="003D627B" w:rsidP="003D627B">
      <w:pPr>
        <w:numPr>
          <w:ilvl w:val="1"/>
          <w:numId w:val="16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A32B601" w14:textId="77777777" w:rsidR="003D627B" w:rsidRPr="003D627B" w:rsidRDefault="003D627B" w:rsidP="003D627B">
      <w:pPr>
        <w:numPr>
          <w:ilvl w:val="1"/>
          <w:numId w:val="16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Спеціальна техніка — 15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7D2279" w14:textId="77777777" w:rsidR="003D627B" w:rsidRPr="003D627B" w:rsidRDefault="003D627B" w:rsidP="003D627B">
      <w:pPr>
        <w:numPr>
          <w:ilvl w:val="1"/>
          <w:numId w:val="16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59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69A05B30" w14:textId="77777777" w:rsidR="003D627B" w:rsidRPr="003D627B" w:rsidRDefault="003D627B" w:rsidP="003D627B">
      <w:pPr>
        <w:numPr>
          <w:ilvl w:val="0"/>
          <w:numId w:val="17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2.2024</w:t>
      </w:r>
    </w:p>
    <w:p w14:paraId="47D73B78" w14:textId="77777777" w:rsidR="003D627B" w:rsidRPr="003D627B" w:rsidRDefault="003D627B" w:rsidP="003D627B">
      <w:pPr>
        <w:numPr>
          <w:ilvl w:val="1"/>
          <w:numId w:val="17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114E2D" w14:textId="77777777" w:rsidR="003D627B" w:rsidRPr="003D627B" w:rsidRDefault="003D627B" w:rsidP="003D627B">
      <w:pPr>
        <w:numPr>
          <w:ilvl w:val="1"/>
          <w:numId w:val="17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DF0D72F" w14:textId="77777777" w:rsidR="003D627B" w:rsidRPr="003D627B" w:rsidRDefault="003D627B" w:rsidP="003D627B">
      <w:pPr>
        <w:numPr>
          <w:ilvl w:val="1"/>
          <w:numId w:val="17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B7C00CF" w14:textId="77777777" w:rsidR="003D627B" w:rsidRPr="003D627B" w:rsidRDefault="003D627B" w:rsidP="003D627B">
      <w:pPr>
        <w:numPr>
          <w:ilvl w:val="1"/>
          <w:numId w:val="17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5F380420" w14:textId="77777777" w:rsidR="003D627B" w:rsidRPr="003D627B" w:rsidRDefault="003D627B" w:rsidP="003D627B">
      <w:pPr>
        <w:numPr>
          <w:ilvl w:val="1"/>
          <w:numId w:val="17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03033471" w14:textId="77777777" w:rsidR="003D627B" w:rsidRPr="003D627B" w:rsidRDefault="003D627B" w:rsidP="003D627B">
      <w:pPr>
        <w:numPr>
          <w:ilvl w:val="1"/>
          <w:numId w:val="17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2CFF8D59" w14:textId="77777777" w:rsidR="003D627B" w:rsidRPr="003D627B" w:rsidRDefault="003D627B" w:rsidP="003D627B">
      <w:pPr>
        <w:numPr>
          <w:ilvl w:val="1"/>
          <w:numId w:val="17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2DE4EF2" w14:textId="77777777" w:rsidR="003D627B" w:rsidRPr="003D627B" w:rsidRDefault="003D627B" w:rsidP="003D627B">
      <w:pPr>
        <w:numPr>
          <w:ilvl w:val="1"/>
          <w:numId w:val="17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2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58792ED" w14:textId="765716C0" w:rsidR="003D627B" w:rsidRPr="003D627B" w:rsidRDefault="0011345C" w:rsidP="003D627B">
      <w:pPr>
        <w:numPr>
          <w:ilvl w:val="1"/>
          <w:numId w:val="17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1</w:t>
      </w:r>
    </w:p>
    <w:p w14:paraId="3D1C4EFC" w14:textId="77777777" w:rsidR="003D627B" w:rsidRPr="003D627B" w:rsidRDefault="003D627B" w:rsidP="003D627B">
      <w:pPr>
        <w:numPr>
          <w:ilvl w:val="1"/>
          <w:numId w:val="17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20EFEEE" w14:textId="77777777" w:rsidR="003D627B" w:rsidRPr="003D627B" w:rsidRDefault="003D627B" w:rsidP="003D627B">
      <w:pPr>
        <w:numPr>
          <w:ilvl w:val="1"/>
          <w:numId w:val="17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4569AB9" w14:textId="77777777" w:rsidR="003D627B" w:rsidRPr="003D627B" w:rsidRDefault="003D627B" w:rsidP="003D627B">
      <w:pPr>
        <w:numPr>
          <w:ilvl w:val="1"/>
          <w:numId w:val="17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597A6FC4" w14:textId="77777777" w:rsidR="003D627B" w:rsidRPr="003D627B" w:rsidRDefault="003D627B" w:rsidP="003D627B">
      <w:pPr>
        <w:numPr>
          <w:ilvl w:val="1"/>
          <w:numId w:val="17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1EAAC3" w14:textId="77777777" w:rsidR="003D627B" w:rsidRPr="003D627B" w:rsidRDefault="003D627B" w:rsidP="003D627B">
      <w:pPr>
        <w:numPr>
          <w:ilvl w:val="1"/>
          <w:numId w:val="17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52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3889DEA5" w14:textId="77777777" w:rsidR="003D627B" w:rsidRPr="003D627B" w:rsidRDefault="003D627B" w:rsidP="003D627B">
      <w:pPr>
        <w:numPr>
          <w:ilvl w:val="0"/>
          <w:numId w:val="17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2.2024</w:t>
      </w:r>
    </w:p>
    <w:p w14:paraId="1C2F37AF" w14:textId="77777777" w:rsidR="003D627B" w:rsidRPr="003D627B" w:rsidRDefault="003D627B" w:rsidP="003D627B">
      <w:pPr>
        <w:numPr>
          <w:ilvl w:val="1"/>
          <w:numId w:val="17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A7802F3" w14:textId="77777777" w:rsidR="003D627B" w:rsidRPr="003D627B" w:rsidRDefault="003D627B" w:rsidP="003D627B">
      <w:pPr>
        <w:numPr>
          <w:ilvl w:val="1"/>
          <w:numId w:val="17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915FDF7" w14:textId="77777777" w:rsidR="003D627B" w:rsidRPr="003D627B" w:rsidRDefault="003D627B" w:rsidP="003D627B">
      <w:pPr>
        <w:numPr>
          <w:ilvl w:val="1"/>
          <w:numId w:val="17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BBCD6D4" w14:textId="77777777" w:rsidR="003D627B" w:rsidRPr="003D627B" w:rsidRDefault="003D627B" w:rsidP="003D627B">
      <w:pPr>
        <w:numPr>
          <w:ilvl w:val="1"/>
          <w:numId w:val="17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468A64A6" w14:textId="77777777" w:rsidR="003D627B" w:rsidRPr="003D627B" w:rsidRDefault="003D627B" w:rsidP="003D627B">
      <w:pPr>
        <w:numPr>
          <w:ilvl w:val="1"/>
          <w:numId w:val="17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464401DB" w14:textId="77777777" w:rsidR="003D627B" w:rsidRPr="003D627B" w:rsidRDefault="003D627B" w:rsidP="003D627B">
      <w:pPr>
        <w:numPr>
          <w:ilvl w:val="1"/>
          <w:numId w:val="17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A080853" w14:textId="77777777" w:rsidR="003D627B" w:rsidRPr="003D627B" w:rsidRDefault="003D627B" w:rsidP="003D627B">
      <w:pPr>
        <w:numPr>
          <w:ilvl w:val="1"/>
          <w:numId w:val="17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13422DB" w14:textId="77777777" w:rsidR="003D627B" w:rsidRPr="003D627B" w:rsidRDefault="003D627B" w:rsidP="003D627B">
      <w:pPr>
        <w:numPr>
          <w:ilvl w:val="1"/>
          <w:numId w:val="17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2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82A0912" w14:textId="4A20B17F" w:rsidR="003D627B" w:rsidRPr="003D627B" w:rsidRDefault="0011345C" w:rsidP="003D627B">
      <w:pPr>
        <w:numPr>
          <w:ilvl w:val="1"/>
          <w:numId w:val="17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1</w:t>
      </w:r>
    </w:p>
    <w:p w14:paraId="6FAAC563" w14:textId="77777777" w:rsidR="003D627B" w:rsidRPr="003D627B" w:rsidRDefault="003D627B" w:rsidP="003D627B">
      <w:pPr>
        <w:numPr>
          <w:ilvl w:val="1"/>
          <w:numId w:val="17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5635C9B" w14:textId="77777777" w:rsidR="003D627B" w:rsidRPr="003D627B" w:rsidRDefault="003D627B" w:rsidP="003D627B">
      <w:pPr>
        <w:numPr>
          <w:ilvl w:val="1"/>
          <w:numId w:val="17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FE460AD" w14:textId="77777777" w:rsidR="003D627B" w:rsidRPr="003D627B" w:rsidRDefault="003D627B" w:rsidP="003D627B">
      <w:pPr>
        <w:numPr>
          <w:ilvl w:val="1"/>
          <w:numId w:val="17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075DB9CC" w14:textId="77777777" w:rsidR="003D627B" w:rsidRPr="003D627B" w:rsidRDefault="003D627B" w:rsidP="003D627B">
      <w:pPr>
        <w:numPr>
          <w:ilvl w:val="1"/>
          <w:numId w:val="17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1AD7EA2" w14:textId="77777777" w:rsidR="003D627B" w:rsidRPr="003D627B" w:rsidRDefault="003D627B" w:rsidP="003D627B">
      <w:pPr>
        <w:numPr>
          <w:ilvl w:val="1"/>
          <w:numId w:val="17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4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67DFD72E" w14:textId="77777777" w:rsidR="003D627B" w:rsidRPr="003D627B" w:rsidRDefault="003D627B" w:rsidP="003D627B">
      <w:pPr>
        <w:numPr>
          <w:ilvl w:val="0"/>
          <w:numId w:val="17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2.2024</w:t>
      </w:r>
    </w:p>
    <w:p w14:paraId="114EE0BF" w14:textId="77777777" w:rsidR="003D627B" w:rsidRPr="003D627B" w:rsidRDefault="003D627B" w:rsidP="003D627B">
      <w:pPr>
        <w:numPr>
          <w:ilvl w:val="1"/>
          <w:numId w:val="17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10BB7B" w14:textId="77777777" w:rsidR="003D627B" w:rsidRPr="003D627B" w:rsidRDefault="003D627B" w:rsidP="003D627B">
      <w:pPr>
        <w:numPr>
          <w:ilvl w:val="1"/>
          <w:numId w:val="17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EF52B16" w14:textId="77777777" w:rsidR="003D627B" w:rsidRPr="003D627B" w:rsidRDefault="003D627B" w:rsidP="003D627B">
      <w:pPr>
        <w:numPr>
          <w:ilvl w:val="1"/>
          <w:numId w:val="17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E82B6D1" w14:textId="77777777" w:rsidR="003D627B" w:rsidRPr="003D627B" w:rsidRDefault="003D627B" w:rsidP="003D627B">
      <w:pPr>
        <w:numPr>
          <w:ilvl w:val="1"/>
          <w:numId w:val="17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7AC693D" w14:textId="77777777" w:rsidR="003D627B" w:rsidRPr="003D627B" w:rsidRDefault="003D627B" w:rsidP="003D627B">
      <w:pPr>
        <w:numPr>
          <w:ilvl w:val="1"/>
          <w:numId w:val="17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1C4DFFA3" w14:textId="77777777" w:rsidR="003D627B" w:rsidRPr="003D627B" w:rsidRDefault="003D627B" w:rsidP="003D627B">
      <w:pPr>
        <w:numPr>
          <w:ilvl w:val="1"/>
          <w:numId w:val="17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7754C5B6" w14:textId="77777777" w:rsidR="003D627B" w:rsidRPr="003D627B" w:rsidRDefault="003D627B" w:rsidP="003D627B">
      <w:pPr>
        <w:numPr>
          <w:ilvl w:val="1"/>
          <w:numId w:val="17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A31CB7C" w14:textId="77777777" w:rsidR="003D627B" w:rsidRPr="003D627B" w:rsidRDefault="003D627B" w:rsidP="003D627B">
      <w:pPr>
        <w:numPr>
          <w:ilvl w:val="1"/>
          <w:numId w:val="17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2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3580AF8" w14:textId="16F51974" w:rsidR="003D627B" w:rsidRPr="003D627B" w:rsidRDefault="0011345C" w:rsidP="003D627B">
      <w:pPr>
        <w:numPr>
          <w:ilvl w:val="1"/>
          <w:numId w:val="17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1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3A9AB67" w14:textId="77777777" w:rsidR="003D627B" w:rsidRPr="003D627B" w:rsidRDefault="003D627B" w:rsidP="003D627B">
      <w:pPr>
        <w:numPr>
          <w:ilvl w:val="1"/>
          <w:numId w:val="17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2F216A0E" w14:textId="77777777" w:rsidR="003D627B" w:rsidRPr="003D627B" w:rsidRDefault="003D627B" w:rsidP="003D627B">
      <w:pPr>
        <w:numPr>
          <w:ilvl w:val="1"/>
          <w:numId w:val="17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FEE7A8C" w14:textId="77777777" w:rsidR="003D627B" w:rsidRPr="003D627B" w:rsidRDefault="003D627B" w:rsidP="003D627B">
      <w:pPr>
        <w:numPr>
          <w:ilvl w:val="1"/>
          <w:numId w:val="17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AE01011" w14:textId="77777777" w:rsidR="003D627B" w:rsidRPr="003D627B" w:rsidRDefault="003D627B" w:rsidP="003D627B">
      <w:pPr>
        <w:numPr>
          <w:ilvl w:val="1"/>
          <w:numId w:val="17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0D559C2" w14:textId="77777777" w:rsidR="003D627B" w:rsidRPr="003D627B" w:rsidRDefault="003D627B" w:rsidP="003D627B">
      <w:pPr>
        <w:numPr>
          <w:ilvl w:val="1"/>
          <w:numId w:val="17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3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3E12B71" w14:textId="77777777" w:rsidR="003D627B" w:rsidRPr="003D627B" w:rsidRDefault="003D627B" w:rsidP="003D627B">
      <w:pPr>
        <w:numPr>
          <w:ilvl w:val="0"/>
          <w:numId w:val="17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2.2024</w:t>
      </w:r>
    </w:p>
    <w:p w14:paraId="704C37DC" w14:textId="77777777" w:rsidR="003D627B" w:rsidRPr="003D627B" w:rsidRDefault="003D627B" w:rsidP="003D627B">
      <w:pPr>
        <w:numPr>
          <w:ilvl w:val="1"/>
          <w:numId w:val="17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707DA66" w14:textId="77777777" w:rsidR="003D627B" w:rsidRPr="003D627B" w:rsidRDefault="003D627B" w:rsidP="003D627B">
      <w:pPr>
        <w:numPr>
          <w:ilvl w:val="1"/>
          <w:numId w:val="17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3524F0D" w14:textId="77777777" w:rsidR="003D627B" w:rsidRPr="003D627B" w:rsidRDefault="003D627B" w:rsidP="003D627B">
      <w:pPr>
        <w:numPr>
          <w:ilvl w:val="1"/>
          <w:numId w:val="17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AF70F3" w14:textId="77777777" w:rsidR="003D627B" w:rsidRPr="003D627B" w:rsidRDefault="003D627B" w:rsidP="003D627B">
      <w:pPr>
        <w:numPr>
          <w:ilvl w:val="1"/>
          <w:numId w:val="17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0</w:t>
      </w:r>
    </w:p>
    <w:p w14:paraId="308D0234" w14:textId="77777777" w:rsidR="003D627B" w:rsidRPr="003D627B" w:rsidRDefault="003D627B" w:rsidP="003D627B">
      <w:pPr>
        <w:numPr>
          <w:ilvl w:val="1"/>
          <w:numId w:val="17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Засоби ППО — 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C9A5C42" w14:textId="77777777" w:rsidR="003D627B" w:rsidRPr="003D627B" w:rsidRDefault="003D627B" w:rsidP="003D627B">
      <w:pPr>
        <w:numPr>
          <w:ilvl w:val="1"/>
          <w:numId w:val="17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8D221E0" w14:textId="77777777" w:rsidR="003D627B" w:rsidRPr="003D627B" w:rsidRDefault="003D627B" w:rsidP="003D627B">
      <w:pPr>
        <w:numPr>
          <w:ilvl w:val="1"/>
          <w:numId w:val="17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6A564E" w14:textId="77777777" w:rsidR="003D627B" w:rsidRPr="003D627B" w:rsidRDefault="003D627B" w:rsidP="003D627B">
      <w:pPr>
        <w:numPr>
          <w:ilvl w:val="1"/>
          <w:numId w:val="17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A7DD690" w14:textId="0BEDAE65" w:rsidR="003D627B" w:rsidRPr="003D627B" w:rsidRDefault="0011345C" w:rsidP="003D627B">
      <w:pPr>
        <w:numPr>
          <w:ilvl w:val="1"/>
          <w:numId w:val="17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089D1F44" w14:textId="77777777" w:rsidR="003D627B" w:rsidRPr="003D627B" w:rsidRDefault="003D627B" w:rsidP="003D627B">
      <w:pPr>
        <w:numPr>
          <w:ilvl w:val="1"/>
          <w:numId w:val="17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EC53C16" w14:textId="77777777" w:rsidR="003D627B" w:rsidRPr="003D627B" w:rsidRDefault="003D627B" w:rsidP="003D627B">
      <w:pPr>
        <w:numPr>
          <w:ilvl w:val="1"/>
          <w:numId w:val="17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F9EDD4D" w14:textId="77777777" w:rsidR="003D627B" w:rsidRPr="003D627B" w:rsidRDefault="003D627B" w:rsidP="003D627B">
      <w:pPr>
        <w:numPr>
          <w:ilvl w:val="1"/>
          <w:numId w:val="17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C9CAD7C" w14:textId="77777777" w:rsidR="003D627B" w:rsidRPr="003D627B" w:rsidRDefault="003D627B" w:rsidP="003D627B">
      <w:pPr>
        <w:numPr>
          <w:ilvl w:val="1"/>
          <w:numId w:val="17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1B85812" w14:textId="77777777" w:rsidR="003D627B" w:rsidRPr="003D627B" w:rsidRDefault="003D627B" w:rsidP="003D627B">
      <w:pPr>
        <w:numPr>
          <w:ilvl w:val="1"/>
          <w:numId w:val="17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23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8178535" w14:textId="77777777" w:rsidR="003D627B" w:rsidRPr="003D627B" w:rsidRDefault="003D627B" w:rsidP="003D627B">
      <w:pPr>
        <w:numPr>
          <w:ilvl w:val="0"/>
          <w:numId w:val="17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2.2024</w:t>
      </w:r>
    </w:p>
    <w:p w14:paraId="095DED7E" w14:textId="77777777" w:rsidR="003D627B" w:rsidRPr="003D627B" w:rsidRDefault="003D627B" w:rsidP="003D627B">
      <w:pPr>
        <w:numPr>
          <w:ilvl w:val="1"/>
          <w:numId w:val="17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36CA6D4" w14:textId="77777777" w:rsidR="003D627B" w:rsidRPr="003D627B" w:rsidRDefault="003D627B" w:rsidP="003D627B">
      <w:pPr>
        <w:numPr>
          <w:ilvl w:val="1"/>
          <w:numId w:val="17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A490BBA" w14:textId="77777777" w:rsidR="003D627B" w:rsidRPr="003D627B" w:rsidRDefault="003D627B" w:rsidP="003D627B">
      <w:pPr>
        <w:numPr>
          <w:ilvl w:val="1"/>
          <w:numId w:val="17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F53AA06" w14:textId="77777777" w:rsidR="003D627B" w:rsidRPr="003D627B" w:rsidRDefault="003D627B" w:rsidP="003D627B">
      <w:pPr>
        <w:numPr>
          <w:ilvl w:val="1"/>
          <w:numId w:val="17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AE7EA5" w14:textId="77777777" w:rsidR="003D627B" w:rsidRPr="003D627B" w:rsidRDefault="003D627B" w:rsidP="003D627B">
      <w:pPr>
        <w:numPr>
          <w:ilvl w:val="1"/>
          <w:numId w:val="17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5</w:t>
      </w:r>
    </w:p>
    <w:p w14:paraId="5C3D714E" w14:textId="77777777" w:rsidR="003D627B" w:rsidRPr="003D627B" w:rsidRDefault="003D627B" w:rsidP="003D627B">
      <w:pPr>
        <w:numPr>
          <w:ilvl w:val="1"/>
          <w:numId w:val="17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C30B6B8" w14:textId="77777777" w:rsidR="003D627B" w:rsidRPr="003D627B" w:rsidRDefault="003D627B" w:rsidP="003D627B">
      <w:pPr>
        <w:numPr>
          <w:ilvl w:val="1"/>
          <w:numId w:val="17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33DE9493" w14:textId="77777777" w:rsidR="003D627B" w:rsidRPr="003D627B" w:rsidRDefault="003D627B" w:rsidP="003D627B">
      <w:pPr>
        <w:numPr>
          <w:ilvl w:val="1"/>
          <w:numId w:val="17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CF69C2C" w14:textId="3F553BCD" w:rsidR="003D627B" w:rsidRPr="003D627B" w:rsidRDefault="0011345C" w:rsidP="003D627B">
      <w:pPr>
        <w:numPr>
          <w:ilvl w:val="1"/>
          <w:numId w:val="17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D23CD9" w14:textId="77777777" w:rsidR="003D627B" w:rsidRPr="003D627B" w:rsidRDefault="003D627B" w:rsidP="003D627B">
      <w:pPr>
        <w:numPr>
          <w:ilvl w:val="1"/>
          <w:numId w:val="17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6B7503DB" w14:textId="77777777" w:rsidR="003D627B" w:rsidRPr="003D627B" w:rsidRDefault="003D627B" w:rsidP="003D627B">
      <w:pPr>
        <w:numPr>
          <w:ilvl w:val="1"/>
          <w:numId w:val="17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321DD27" w14:textId="77777777" w:rsidR="003D627B" w:rsidRPr="003D627B" w:rsidRDefault="003D627B" w:rsidP="003D627B">
      <w:pPr>
        <w:numPr>
          <w:ilvl w:val="1"/>
          <w:numId w:val="17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452DC68F" w14:textId="77777777" w:rsidR="003D627B" w:rsidRPr="003D627B" w:rsidRDefault="003D627B" w:rsidP="003D627B">
      <w:pPr>
        <w:numPr>
          <w:ilvl w:val="1"/>
          <w:numId w:val="17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82727EF" w14:textId="77777777" w:rsidR="003D627B" w:rsidRPr="003D627B" w:rsidRDefault="003D627B" w:rsidP="003D627B">
      <w:pPr>
        <w:numPr>
          <w:ilvl w:val="1"/>
          <w:numId w:val="17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1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6133A6FB" w14:textId="77777777" w:rsidR="003D627B" w:rsidRPr="003D627B" w:rsidRDefault="003D627B" w:rsidP="003D627B">
      <w:pPr>
        <w:numPr>
          <w:ilvl w:val="0"/>
          <w:numId w:val="17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2.2024</w:t>
      </w:r>
    </w:p>
    <w:p w14:paraId="1599DD01" w14:textId="77777777" w:rsidR="003D627B" w:rsidRPr="003D627B" w:rsidRDefault="003D627B" w:rsidP="003D627B">
      <w:pPr>
        <w:numPr>
          <w:ilvl w:val="1"/>
          <w:numId w:val="17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AC01F78" w14:textId="77777777" w:rsidR="003D627B" w:rsidRPr="003D627B" w:rsidRDefault="003D627B" w:rsidP="003D627B">
      <w:pPr>
        <w:numPr>
          <w:ilvl w:val="1"/>
          <w:numId w:val="17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7840999" w14:textId="77777777" w:rsidR="003D627B" w:rsidRPr="003D627B" w:rsidRDefault="003D627B" w:rsidP="003D627B">
      <w:pPr>
        <w:numPr>
          <w:ilvl w:val="1"/>
          <w:numId w:val="17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F71059B" w14:textId="77777777" w:rsidR="003D627B" w:rsidRPr="003D627B" w:rsidRDefault="003D627B" w:rsidP="003D627B">
      <w:pPr>
        <w:numPr>
          <w:ilvl w:val="1"/>
          <w:numId w:val="17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</w:t>
      </w:r>
    </w:p>
    <w:p w14:paraId="1DF0C8AD" w14:textId="77777777" w:rsidR="003D627B" w:rsidRPr="003D627B" w:rsidRDefault="003D627B" w:rsidP="003D627B">
      <w:pPr>
        <w:numPr>
          <w:ilvl w:val="1"/>
          <w:numId w:val="17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4F659F" w14:textId="77777777" w:rsidR="003D627B" w:rsidRPr="003D627B" w:rsidRDefault="003D627B" w:rsidP="003D627B">
      <w:pPr>
        <w:numPr>
          <w:ilvl w:val="1"/>
          <w:numId w:val="17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5FA5742" w14:textId="77777777" w:rsidR="003D627B" w:rsidRPr="003D627B" w:rsidRDefault="003D627B" w:rsidP="003D627B">
      <w:pPr>
        <w:numPr>
          <w:ilvl w:val="1"/>
          <w:numId w:val="17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5FF2584A" w14:textId="77777777" w:rsidR="003D627B" w:rsidRPr="003D627B" w:rsidRDefault="003D627B" w:rsidP="003D627B">
      <w:pPr>
        <w:numPr>
          <w:ilvl w:val="1"/>
          <w:numId w:val="17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3</w:t>
      </w:r>
    </w:p>
    <w:p w14:paraId="6F31FC80" w14:textId="1D9485EB" w:rsidR="003D627B" w:rsidRPr="003D627B" w:rsidRDefault="0011345C" w:rsidP="003D627B">
      <w:pPr>
        <w:numPr>
          <w:ilvl w:val="1"/>
          <w:numId w:val="17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8</w:t>
      </w:r>
    </w:p>
    <w:p w14:paraId="6BB0B0BC" w14:textId="77777777" w:rsidR="003D627B" w:rsidRPr="003D627B" w:rsidRDefault="003D627B" w:rsidP="003D627B">
      <w:pPr>
        <w:numPr>
          <w:ilvl w:val="1"/>
          <w:numId w:val="17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74790E69" w14:textId="77777777" w:rsidR="003D627B" w:rsidRPr="003D627B" w:rsidRDefault="003D627B" w:rsidP="003D627B">
      <w:pPr>
        <w:numPr>
          <w:ilvl w:val="1"/>
          <w:numId w:val="17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32AC48F" w14:textId="77777777" w:rsidR="003D627B" w:rsidRPr="003D627B" w:rsidRDefault="003D627B" w:rsidP="003D627B">
      <w:pPr>
        <w:numPr>
          <w:ilvl w:val="1"/>
          <w:numId w:val="17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4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7AC389DF" w14:textId="77777777" w:rsidR="003D627B" w:rsidRPr="003D627B" w:rsidRDefault="003D627B" w:rsidP="003D627B">
      <w:pPr>
        <w:numPr>
          <w:ilvl w:val="1"/>
          <w:numId w:val="17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A8D2DBE" w14:textId="77777777" w:rsidR="003D627B" w:rsidRPr="003D627B" w:rsidRDefault="003D627B" w:rsidP="003D627B">
      <w:pPr>
        <w:numPr>
          <w:ilvl w:val="1"/>
          <w:numId w:val="17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0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20)</w:t>
      </w:r>
    </w:p>
    <w:p w14:paraId="5520A412" w14:textId="77777777" w:rsidR="003D627B" w:rsidRPr="003D627B" w:rsidRDefault="003D627B" w:rsidP="003D627B">
      <w:pPr>
        <w:numPr>
          <w:ilvl w:val="0"/>
          <w:numId w:val="17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2.2024</w:t>
      </w:r>
    </w:p>
    <w:p w14:paraId="60431C68" w14:textId="77777777" w:rsidR="003D627B" w:rsidRPr="003D627B" w:rsidRDefault="003D627B" w:rsidP="003D627B">
      <w:pPr>
        <w:numPr>
          <w:ilvl w:val="1"/>
          <w:numId w:val="17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9A5A1C5" w14:textId="77777777" w:rsidR="003D627B" w:rsidRPr="003D627B" w:rsidRDefault="003D627B" w:rsidP="003D627B">
      <w:pPr>
        <w:numPr>
          <w:ilvl w:val="1"/>
          <w:numId w:val="17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3BA9D4" w14:textId="77777777" w:rsidR="003D627B" w:rsidRPr="003D627B" w:rsidRDefault="003D627B" w:rsidP="003D627B">
      <w:pPr>
        <w:numPr>
          <w:ilvl w:val="1"/>
          <w:numId w:val="17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5EF0AC0" w14:textId="77777777" w:rsidR="003D627B" w:rsidRPr="003D627B" w:rsidRDefault="003D627B" w:rsidP="003D627B">
      <w:pPr>
        <w:numPr>
          <w:ilvl w:val="1"/>
          <w:numId w:val="17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</w:t>
      </w:r>
    </w:p>
    <w:p w14:paraId="2E7C2E55" w14:textId="77777777" w:rsidR="003D627B" w:rsidRPr="003D627B" w:rsidRDefault="003D627B" w:rsidP="003D627B">
      <w:pPr>
        <w:numPr>
          <w:ilvl w:val="1"/>
          <w:numId w:val="17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D0A50C3" w14:textId="77777777" w:rsidR="003D627B" w:rsidRPr="003D627B" w:rsidRDefault="003D627B" w:rsidP="003D627B">
      <w:pPr>
        <w:numPr>
          <w:ilvl w:val="1"/>
          <w:numId w:val="17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FC93988" w14:textId="77777777" w:rsidR="003D627B" w:rsidRPr="003D627B" w:rsidRDefault="003D627B" w:rsidP="003D627B">
      <w:pPr>
        <w:numPr>
          <w:ilvl w:val="1"/>
          <w:numId w:val="17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5B0F771" w14:textId="77777777" w:rsidR="003D627B" w:rsidRPr="003D627B" w:rsidRDefault="003D627B" w:rsidP="003D627B">
      <w:pPr>
        <w:numPr>
          <w:ilvl w:val="1"/>
          <w:numId w:val="17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3</w:t>
      </w:r>
    </w:p>
    <w:p w14:paraId="11116625" w14:textId="3401DB4A" w:rsidR="003D627B" w:rsidRPr="003D627B" w:rsidRDefault="0011345C" w:rsidP="003D627B">
      <w:pPr>
        <w:numPr>
          <w:ilvl w:val="1"/>
          <w:numId w:val="17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8</w:t>
      </w:r>
    </w:p>
    <w:p w14:paraId="638866D7" w14:textId="77777777" w:rsidR="003D627B" w:rsidRPr="003D627B" w:rsidRDefault="003D627B" w:rsidP="003D627B">
      <w:pPr>
        <w:numPr>
          <w:ilvl w:val="1"/>
          <w:numId w:val="18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2DE384D" w14:textId="77777777" w:rsidR="003D627B" w:rsidRPr="003D627B" w:rsidRDefault="003D627B" w:rsidP="003D627B">
      <w:pPr>
        <w:numPr>
          <w:ilvl w:val="1"/>
          <w:numId w:val="18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228E8F" w14:textId="77777777" w:rsidR="003D627B" w:rsidRPr="003D627B" w:rsidRDefault="003D627B" w:rsidP="003D627B">
      <w:pPr>
        <w:numPr>
          <w:ilvl w:val="1"/>
          <w:numId w:val="18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втомобілі та автоцистерни — 124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2C3BA5A" w14:textId="77777777" w:rsidR="003D627B" w:rsidRPr="003D627B" w:rsidRDefault="003D627B" w:rsidP="003D627B">
      <w:pPr>
        <w:numPr>
          <w:ilvl w:val="1"/>
          <w:numId w:val="18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9D0D43A" w14:textId="77777777" w:rsidR="003D627B" w:rsidRPr="003D627B" w:rsidRDefault="003D627B" w:rsidP="003D627B">
      <w:pPr>
        <w:numPr>
          <w:ilvl w:val="1"/>
          <w:numId w:val="18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95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6B6AA47D" w14:textId="77777777" w:rsidR="003D627B" w:rsidRPr="003D627B" w:rsidRDefault="003D627B" w:rsidP="003D627B">
      <w:pPr>
        <w:numPr>
          <w:ilvl w:val="0"/>
          <w:numId w:val="18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2.2024</w:t>
      </w:r>
    </w:p>
    <w:p w14:paraId="75352D11" w14:textId="77777777" w:rsidR="003D627B" w:rsidRPr="003D627B" w:rsidRDefault="003D627B" w:rsidP="003D627B">
      <w:pPr>
        <w:numPr>
          <w:ilvl w:val="1"/>
          <w:numId w:val="18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40EE77B" w14:textId="77777777" w:rsidR="003D627B" w:rsidRPr="003D627B" w:rsidRDefault="003D627B" w:rsidP="003D627B">
      <w:pPr>
        <w:numPr>
          <w:ilvl w:val="1"/>
          <w:numId w:val="18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AD3085E" w14:textId="77777777" w:rsidR="003D627B" w:rsidRPr="003D627B" w:rsidRDefault="003D627B" w:rsidP="003D627B">
      <w:pPr>
        <w:numPr>
          <w:ilvl w:val="1"/>
          <w:numId w:val="18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2CF4B7D8" w14:textId="77777777" w:rsidR="003D627B" w:rsidRPr="003D627B" w:rsidRDefault="003D627B" w:rsidP="003D627B">
      <w:pPr>
        <w:numPr>
          <w:ilvl w:val="1"/>
          <w:numId w:val="18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</w:t>
      </w:r>
    </w:p>
    <w:p w14:paraId="433DAE10" w14:textId="77777777" w:rsidR="003D627B" w:rsidRPr="003D627B" w:rsidRDefault="003D627B" w:rsidP="003D627B">
      <w:pPr>
        <w:numPr>
          <w:ilvl w:val="1"/>
          <w:numId w:val="18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304B786D" w14:textId="77777777" w:rsidR="003D627B" w:rsidRPr="003D627B" w:rsidRDefault="003D627B" w:rsidP="003D627B">
      <w:pPr>
        <w:numPr>
          <w:ilvl w:val="1"/>
          <w:numId w:val="18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5A57B48E" w14:textId="77777777" w:rsidR="003D627B" w:rsidRPr="003D627B" w:rsidRDefault="003D627B" w:rsidP="003D627B">
      <w:pPr>
        <w:numPr>
          <w:ilvl w:val="1"/>
          <w:numId w:val="18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1B685F2" w14:textId="77777777" w:rsidR="003D627B" w:rsidRPr="003D627B" w:rsidRDefault="003D627B" w:rsidP="003D627B">
      <w:pPr>
        <w:numPr>
          <w:ilvl w:val="1"/>
          <w:numId w:val="18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23D975E" w14:textId="16C1AEDC" w:rsidR="003D627B" w:rsidRPr="003D627B" w:rsidRDefault="0011345C" w:rsidP="003D627B">
      <w:pPr>
        <w:numPr>
          <w:ilvl w:val="1"/>
          <w:numId w:val="18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FE4ADC5" w14:textId="77777777" w:rsidR="003D627B" w:rsidRPr="003D627B" w:rsidRDefault="003D627B" w:rsidP="003D627B">
      <w:pPr>
        <w:numPr>
          <w:ilvl w:val="1"/>
          <w:numId w:val="18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52EB1005" w14:textId="77777777" w:rsidR="003D627B" w:rsidRPr="003D627B" w:rsidRDefault="003D627B" w:rsidP="003D627B">
      <w:pPr>
        <w:numPr>
          <w:ilvl w:val="1"/>
          <w:numId w:val="18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ED27C2A" w14:textId="77777777" w:rsidR="003D627B" w:rsidRPr="003D627B" w:rsidRDefault="003D627B" w:rsidP="003D627B">
      <w:pPr>
        <w:numPr>
          <w:ilvl w:val="1"/>
          <w:numId w:val="18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3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0BF223C3" w14:textId="77777777" w:rsidR="003D627B" w:rsidRPr="003D627B" w:rsidRDefault="003D627B" w:rsidP="003D627B">
      <w:pPr>
        <w:numPr>
          <w:ilvl w:val="1"/>
          <w:numId w:val="18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352B4C6" w14:textId="77777777" w:rsidR="003D627B" w:rsidRPr="003D627B" w:rsidRDefault="003D627B" w:rsidP="003D627B">
      <w:pPr>
        <w:numPr>
          <w:ilvl w:val="1"/>
          <w:numId w:val="18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8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76EDEDF6" w14:textId="77777777" w:rsidR="003D627B" w:rsidRPr="003D627B" w:rsidRDefault="003D627B" w:rsidP="003D627B">
      <w:pPr>
        <w:numPr>
          <w:ilvl w:val="0"/>
          <w:numId w:val="18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2.2024</w:t>
      </w:r>
    </w:p>
    <w:p w14:paraId="20CEF500" w14:textId="77777777" w:rsidR="003D627B" w:rsidRPr="003D627B" w:rsidRDefault="003D627B" w:rsidP="003D627B">
      <w:pPr>
        <w:numPr>
          <w:ilvl w:val="1"/>
          <w:numId w:val="18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E99B394" w14:textId="77777777" w:rsidR="003D627B" w:rsidRPr="003D627B" w:rsidRDefault="003D627B" w:rsidP="003D627B">
      <w:pPr>
        <w:numPr>
          <w:ilvl w:val="1"/>
          <w:numId w:val="18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98AFF8C" w14:textId="77777777" w:rsidR="003D627B" w:rsidRPr="003D627B" w:rsidRDefault="003D627B" w:rsidP="003D627B">
      <w:pPr>
        <w:numPr>
          <w:ilvl w:val="1"/>
          <w:numId w:val="18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47A5BF9" w14:textId="77777777" w:rsidR="003D627B" w:rsidRPr="003D627B" w:rsidRDefault="003D627B" w:rsidP="003D627B">
      <w:pPr>
        <w:numPr>
          <w:ilvl w:val="1"/>
          <w:numId w:val="18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5274F8C" w14:textId="77777777" w:rsidR="003D627B" w:rsidRPr="003D627B" w:rsidRDefault="003D627B" w:rsidP="003D627B">
      <w:pPr>
        <w:numPr>
          <w:ilvl w:val="1"/>
          <w:numId w:val="18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0023A3E0" w14:textId="77777777" w:rsidR="003D627B" w:rsidRPr="003D627B" w:rsidRDefault="003D627B" w:rsidP="003D627B">
      <w:pPr>
        <w:numPr>
          <w:ilvl w:val="1"/>
          <w:numId w:val="18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72527F25" w14:textId="77777777" w:rsidR="003D627B" w:rsidRPr="003D627B" w:rsidRDefault="003D627B" w:rsidP="003D627B">
      <w:pPr>
        <w:numPr>
          <w:ilvl w:val="1"/>
          <w:numId w:val="18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61E4A62D" w14:textId="77777777" w:rsidR="003D627B" w:rsidRPr="003D627B" w:rsidRDefault="003D627B" w:rsidP="003D627B">
      <w:pPr>
        <w:numPr>
          <w:ilvl w:val="1"/>
          <w:numId w:val="18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BC7FE9E" w14:textId="71CD5E81" w:rsidR="003D627B" w:rsidRPr="003D627B" w:rsidRDefault="0011345C" w:rsidP="003D627B">
      <w:pPr>
        <w:numPr>
          <w:ilvl w:val="1"/>
          <w:numId w:val="18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7</w:t>
      </w:r>
    </w:p>
    <w:p w14:paraId="627FA6F3" w14:textId="77777777" w:rsidR="003D627B" w:rsidRPr="003D627B" w:rsidRDefault="003D627B" w:rsidP="003D627B">
      <w:pPr>
        <w:numPr>
          <w:ilvl w:val="1"/>
          <w:numId w:val="18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563490EB" w14:textId="77777777" w:rsidR="003D627B" w:rsidRPr="003D627B" w:rsidRDefault="003D627B" w:rsidP="003D627B">
      <w:pPr>
        <w:numPr>
          <w:ilvl w:val="1"/>
          <w:numId w:val="18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9A85CA4" w14:textId="77777777" w:rsidR="003D627B" w:rsidRPr="003D627B" w:rsidRDefault="003D627B" w:rsidP="003D627B">
      <w:pPr>
        <w:numPr>
          <w:ilvl w:val="1"/>
          <w:numId w:val="18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3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AF6CE2E" w14:textId="77777777" w:rsidR="003D627B" w:rsidRPr="003D627B" w:rsidRDefault="003D627B" w:rsidP="003D627B">
      <w:pPr>
        <w:numPr>
          <w:ilvl w:val="1"/>
          <w:numId w:val="18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95082F1" w14:textId="77777777" w:rsidR="003D627B" w:rsidRPr="003D627B" w:rsidRDefault="003D627B" w:rsidP="003D627B">
      <w:pPr>
        <w:numPr>
          <w:ilvl w:val="1"/>
          <w:numId w:val="18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7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60BC3549" w14:textId="77777777" w:rsidR="003D627B" w:rsidRPr="003D627B" w:rsidRDefault="003D627B" w:rsidP="003D627B">
      <w:pPr>
        <w:numPr>
          <w:ilvl w:val="0"/>
          <w:numId w:val="18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2.2024</w:t>
      </w:r>
    </w:p>
    <w:p w14:paraId="2F551447" w14:textId="77777777" w:rsidR="003D627B" w:rsidRPr="003D627B" w:rsidRDefault="003D627B" w:rsidP="003D627B">
      <w:pPr>
        <w:numPr>
          <w:ilvl w:val="1"/>
          <w:numId w:val="18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DF7AAB4" w14:textId="77777777" w:rsidR="003D627B" w:rsidRPr="003D627B" w:rsidRDefault="003D627B" w:rsidP="003D627B">
      <w:pPr>
        <w:numPr>
          <w:ilvl w:val="1"/>
          <w:numId w:val="18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15C9D19" w14:textId="77777777" w:rsidR="003D627B" w:rsidRPr="003D627B" w:rsidRDefault="003D627B" w:rsidP="003D627B">
      <w:pPr>
        <w:numPr>
          <w:ilvl w:val="1"/>
          <w:numId w:val="18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2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69039C86" w14:textId="77777777" w:rsidR="003D627B" w:rsidRPr="003D627B" w:rsidRDefault="003D627B" w:rsidP="003D627B">
      <w:pPr>
        <w:numPr>
          <w:ilvl w:val="1"/>
          <w:numId w:val="18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A98B5B8" w14:textId="77777777" w:rsidR="003D627B" w:rsidRPr="003D627B" w:rsidRDefault="003D627B" w:rsidP="003D627B">
      <w:pPr>
        <w:numPr>
          <w:ilvl w:val="1"/>
          <w:numId w:val="18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5F80230B" w14:textId="77777777" w:rsidR="003D627B" w:rsidRPr="003D627B" w:rsidRDefault="003D627B" w:rsidP="003D627B">
      <w:pPr>
        <w:numPr>
          <w:ilvl w:val="1"/>
          <w:numId w:val="18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51CD369C" w14:textId="77777777" w:rsidR="003D627B" w:rsidRPr="003D627B" w:rsidRDefault="003D627B" w:rsidP="003D627B">
      <w:pPr>
        <w:numPr>
          <w:ilvl w:val="1"/>
          <w:numId w:val="18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48B4E1CD" w14:textId="77777777" w:rsidR="003D627B" w:rsidRPr="003D627B" w:rsidRDefault="003D627B" w:rsidP="003D627B">
      <w:pPr>
        <w:numPr>
          <w:ilvl w:val="1"/>
          <w:numId w:val="18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E475B39" w14:textId="5D4D6A21" w:rsidR="003D627B" w:rsidRPr="003D627B" w:rsidRDefault="0011345C" w:rsidP="003D627B">
      <w:pPr>
        <w:numPr>
          <w:ilvl w:val="1"/>
          <w:numId w:val="18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7</w:t>
      </w:r>
    </w:p>
    <w:p w14:paraId="72838D2B" w14:textId="77777777" w:rsidR="003D627B" w:rsidRPr="003D627B" w:rsidRDefault="003D627B" w:rsidP="003D627B">
      <w:pPr>
        <w:numPr>
          <w:ilvl w:val="1"/>
          <w:numId w:val="18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CBA74D" w14:textId="77777777" w:rsidR="003D627B" w:rsidRPr="003D627B" w:rsidRDefault="003D627B" w:rsidP="003D627B">
      <w:pPr>
        <w:numPr>
          <w:ilvl w:val="1"/>
          <w:numId w:val="18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EDE1868" w14:textId="77777777" w:rsidR="003D627B" w:rsidRPr="003D627B" w:rsidRDefault="003D627B" w:rsidP="003D627B">
      <w:pPr>
        <w:numPr>
          <w:ilvl w:val="1"/>
          <w:numId w:val="18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795B02AD" w14:textId="77777777" w:rsidR="003D627B" w:rsidRPr="003D627B" w:rsidRDefault="003D627B" w:rsidP="003D627B">
      <w:pPr>
        <w:numPr>
          <w:ilvl w:val="1"/>
          <w:numId w:val="18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382B031" w14:textId="77777777" w:rsidR="003D627B" w:rsidRPr="003D627B" w:rsidRDefault="003D627B" w:rsidP="003D627B">
      <w:pPr>
        <w:numPr>
          <w:ilvl w:val="1"/>
          <w:numId w:val="18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7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37AE1FB1" w14:textId="77777777" w:rsidR="003D627B" w:rsidRPr="003D627B" w:rsidRDefault="003D627B" w:rsidP="003D627B">
      <w:pPr>
        <w:numPr>
          <w:ilvl w:val="0"/>
          <w:numId w:val="18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2.2024</w:t>
      </w:r>
    </w:p>
    <w:p w14:paraId="2E02A59D" w14:textId="77777777" w:rsidR="003D627B" w:rsidRPr="003D627B" w:rsidRDefault="003D627B" w:rsidP="003D627B">
      <w:pPr>
        <w:numPr>
          <w:ilvl w:val="1"/>
          <w:numId w:val="18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698497C" w14:textId="77777777" w:rsidR="003D627B" w:rsidRPr="003D627B" w:rsidRDefault="003D627B" w:rsidP="003D627B">
      <w:pPr>
        <w:numPr>
          <w:ilvl w:val="1"/>
          <w:numId w:val="18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0B47DE89" w14:textId="77777777" w:rsidR="003D627B" w:rsidRPr="003D627B" w:rsidRDefault="003D627B" w:rsidP="003D627B">
      <w:pPr>
        <w:numPr>
          <w:ilvl w:val="1"/>
          <w:numId w:val="18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2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F30E1FE" w14:textId="77777777" w:rsidR="003D627B" w:rsidRPr="003D627B" w:rsidRDefault="003D627B" w:rsidP="003D627B">
      <w:pPr>
        <w:numPr>
          <w:ilvl w:val="1"/>
          <w:numId w:val="18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СЗВ — 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15ABE43" w14:textId="77777777" w:rsidR="003D627B" w:rsidRPr="003D627B" w:rsidRDefault="003D627B" w:rsidP="003D627B">
      <w:pPr>
        <w:numPr>
          <w:ilvl w:val="1"/>
          <w:numId w:val="18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41420D3F" w14:textId="77777777" w:rsidR="003D627B" w:rsidRPr="003D627B" w:rsidRDefault="003D627B" w:rsidP="003D627B">
      <w:pPr>
        <w:numPr>
          <w:ilvl w:val="1"/>
          <w:numId w:val="18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1E02FBF0" w14:textId="77777777" w:rsidR="003D627B" w:rsidRPr="003D627B" w:rsidRDefault="003D627B" w:rsidP="003D627B">
      <w:pPr>
        <w:numPr>
          <w:ilvl w:val="1"/>
          <w:numId w:val="18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387D5B0" w14:textId="77777777" w:rsidR="003D627B" w:rsidRPr="003D627B" w:rsidRDefault="003D627B" w:rsidP="003D627B">
      <w:pPr>
        <w:numPr>
          <w:ilvl w:val="1"/>
          <w:numId w:val="18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D1DC749" w14:textId="18085F10" w:rsidR="003D627B" w:rsidRPr="003D627B" w:rsidRDefault="0011345C" w:rsidP="003D627B">
      <w:pPr>
        <w:numPr>
          <w:ilvl w:val="1"/>
          <w:numId w:val="18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A730939" w14:textId="77777777" w:rsidR="003D627B" w:rsidRPr="003D627B" w:rsidRDefault="003D627B" w:rsidP="003D627B">
      <w:pPr>
        <w:numPr>
          <w:ilvl w:val="1"/>
          <w:numId w:val="18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6A35910B" w14:textId="77777777" w:rsidR="003D627B" w:rsidRPr="003D627B" w:rsidRDefault="003D627B" w:rsidP="003D627B">
      <w:pPr>
        <w:numPr>
          <w:ilvl w:val="1"/>
          <w:numId w:val="18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40A3BD3" w14:textId="77777777" w:rsidR="003D627B" w:rsidRPr="003D627B" w:rsidRDefault="003D627B" w:rsidP="003D627B">
      <w:pPr>
        <w:numPr>
          <w:ilvl w:val="1"/>
          <w:numId w:val="18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2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7A5C58D" w14:textId="77777777" w:rsidR="003D627B" w:rsidRPr="003D627B" w:rsidRDefault="003D627B" w:rsidP="003D627B">
      <w:pPr>
        <w:numPr>
          <w:ilvl w:val="1"/>
          <w:numId w:val="18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6D987907" w14:textId="77777777" w:rsidR="003D627B" w:rsidRPr="003D627B" w:rsidRDefault="003D627B" w:rsidP="003D627B">
      <w:pPr>
        <w:numPr>
          <w:ilvl w:val="1"/>
          <w:numId w:val="18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6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00)</w:t>
      </w:r>
    </w:p>
    <w:p w14:paraId="0D67F45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8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Січень 2024</w:t>
        </w:r>
      </w:hyperlink>
    </w:p>
    <w:p w14:paraId="68154535" w14:textId="77777777" w:rsidR="003D627B" w:rsidRPr="003D627B" w:rsidRDefault="003D627B" w:rsidP="003D627B">
      <w:pPr>
        <w:numPr>
          <w:ilvl w:val="0"/>
          <w:numId w:val="18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1.01.2024</w:t>
      </w:r>
    </w:p>
    <w:p w14:paraId="130CE46A" w14:textId="77777777" w:rsidR="003D627B" w:rsidRPr="003D627B" w:rsidRDefault="003D627B" w:rsidP="003D627B">
      <w:pPr>
        <w:numPr>
          <w:ilvl w:val="1"/>
          <w:numId w:val="18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0A36808" w14:textId="77777777" w:rsidR="003D627B" w:rsidRPr="003D627B" w:rsidRDefault="003D627B" w:rsidP="003D627B">
      <w:pPr>
        <w:numPr>
          <w:ilvl w:val="1"/>
          <w:numId w:val="18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47DAFD95" w14:textId="77777777" w:rsidR="003D627B" w:rsidRPr="003D627B" w:rsidRDefault="003D627B" w:rsidP="003D627B">
      <w:pPr>
        <w:numPr>
          <w:ilvl w:val="1"/>
          <w:numId w:val="18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1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373F0E94" w14:textId="77777777" w:rsidR="003D627B" w:rsidRPr="003D627B" w:rsidRDefault="003D627B" w:rsidP="003D627B">
      <w:pPr>
        <w:numPr>
          <w:ilvl w:val="1"/>
          <w:numId w:val="18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91F0841" w14:textId="77777777" w:rsidR="003D627B" w:rsidRPr="003D627B" w:rsidRDefault="003D627B" w:rsidP="003D627B">
      <w:pPr>
        <w:numPr>
          <w:ilvl w:val="1"/>
          <w:numId w:val="18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068C59D8" w14:textId="77777777" w:rsidR="003D627B" w:rsidRPr="003D627B" w:rsidRDefault="003D627B" w:rsidP="003D627B">
      <w:pPr>
        <w:numPr>
          <w:ilvl w:val="1"/>
          <w:numId w:val="18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515F57BC" w14:textId="77777777" w:rsidR="003D627B" w:rsidRPr="003D627B" w:rsidRDefault="003D627B" w:rsidP="003D627B">
      <w:pPr>
        <w:numPr>
          <w:ilvl w:val="1"/>
          <w:numId w:val="18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51B59DD7" w14:textId="77777777" w:rsidR="003D627B" w:rsidRPr="003D627B" w:rsidRDefault="003D627B" w:rsidP="003D627B">
      <w:pPr>
        <w:numPr>
          <w:ilvl w:val="1"/>
          <w:numId w:val="18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F751314" w14:textId="1E74ECBA" w:rsidR="003D627B" w:rsidRPr="003D627B" w:rsidRDefault="0011345C" w:rsidP="003D627B">
      <w:pPr>
        <w:numPr>
          <w:ilvl w:val="1"/>
          <w:numId w:val="18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6</w:t>
      </w:r>
    </w:p>
    <w:p w14:paraId="0969B52B" w14:textId="77777777" w:rsidR="003D627B" w:rsidRPr="003D627B" w:rsidRDefault="003D627B" w:rsidP="003D627B">
      <w:pPr>
        <w:numPr>
          <w:ilvl w:val="1"/>
          <w:numId w:val="18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3757F05D" w14:textId="77777777" w:rsidR="003D627B" w:rsidRPr="003D627B" w:rsidRDefault="003D627B" w:rsidP="003D627B">
      <w:pPr>
        <w:numPr>
          <w:ilvl w:val="1"/>
          <w:numId w:val="18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3ACED09" w14:textId="77777777" w:rsidR="003D627B" w:rsidRPr="003D627B" w:rsidRDefault="003D627B" w:rsidP="003D627B">
      <w:pPr>
        <w:numPr>
          <w:ilvl w:val="1"/>
          <w:numId w:val="18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2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C0E5686" w14:textId="77777777" w:rsidR="003D627B" w:rsidRPr="003D627B" w:rsidRDefault="003D627B" w:rsidP="003D627B">
      <w:pPr>
        <w:numPr>
          <w:ilvl w:val="1"/>
          <w:numId w:val="18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D1A2DDE" w14:textId="77777777" w:rsidR="003D627B" w:rsidRPr="003D627B" w:rsidRDefault="003D627B" w:rsidP="003D627B">
      <w:pPr>
        <w:numPr>
          <w:ilvl w:val="1"/>
          <w:numId w:val="18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5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605E79A9" w14:textId="77777777" w:rsidR="003D627B" w:rsidRPr="003D627B" w:rsidRDefault="003D627B" w:rsidP="003D627B">
      <w:pPr>
        <w:numPr>
          <w:ilvl w:val="0"/>
          <w:numId w:val="18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1.2024</w:t>
      </w:r>
    </w:p>
    <w:p w14:paraId="236E2455" w14:textId="77777777" w:rsidR="003D627B" w:rsidRPr="003D627B" w:rsidRDefault="003D627B" w:rsidP="003D627B">
      <w:pPr>
        <w:numPr>
          <w:ilvl w:val="1"/>
          <w:numId w:val="18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374A5D9" w14:textId="77777777" w:rsidR="003D627B" w:rsidRPr="003D627B" w:rsidRDefault="003D627B" w:rsidP="003D627B">
      <w:pPr>
        <w:numPr>
          <w:ilvl w:val="1"/>
          <w:numId w:val="18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D0B4EEC" w14:textId="77777777" w:rsidR="003D627B" w:rsidRPr="003D627B" w:rsidRDefault="003D627B" w:rsidP="003D627B">
      <w:pPr>
        <w:numPr>
          <w:ilvl w:val="1"/>
          <w:numId w:val="18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1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5DF8C72" w14:textId="77777777" w:rsidR="003D627B" w:rsidRPr="003D627B" w:rsidRDefault="003D627B" w:rsidP="003D627B">
      <w:pPr>
        <w:numPr>
          <w:ilvl w:val="1"/>
          <w:numId w:val="18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1C1BF404" w14:textId="77777777" w:rsidR="003D627B" w:rsidRPr="003D627B" w:rsidRDefault="003D627B" w:rsidP="003D627B">
      <w:pPr>
        <w:numPr>
          <w:ilvl w:val="1"/>
          <w:numId w:val="18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76D0801" w14:textId="77777777" w:rsidR="003D627B" w:rsidRPr="003D627B" w:rsidRDefault="003D627B" w:rsidP="003D627B">
      <w:pPr>
        <w:numPr>
          <w:ilvl w:val="1"/>
          <w:numId w:val="18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CD9044D" w14:textId="77777777" w:rsidR="003D627B" w:rsidRPr="003D627B" w:rsidRDefault="003D627B" w:rsidP="003D627B">
      <w:pPr>
        <w:numPr>
          <w:ilvl w:val="1"/>
          <w:numId w:val="18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1C86D438" w14:textId="77777777" w:rsidR="003D627B" w:rsidRPr="003D627B" w:rsidRDefault="003D627B" w:rsidP="003D627B">
      <w:pPr>
        <w:numPr>
          <w:ilvl w:val="1"/>
          <w:numId w:val="18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B881E70" w14:textId="4E17977F" w:rsidR="003D627B" w:rsidRPr="003D627B" w:rsidRDefault="0011345C" w:rsidP="003D627B">
      <w:pPr>
        <w:numPr>
          <w:ilvl w:val="1"/>
          <w:numId w:val="18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6</w:t>
      </w:r>
    </w:p>
    <w:p w14:paraId="3004B470" w14:textId="77777777" w:rsidR="003D627B" w:rsidRPr="003D627B" w:rsidRDefault="003D627B" w:rsidP="003D627B">
      <w:pPr>
        <w:numPr>
          <w:ilvl w:val="1"/>
          <w:numId w:val="18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3F8AE901" w14:textId="77777777" w:rsidR="003D627B" w:rsidRPr="003D627B" w:rsidRDefault="003D627B" w:rsidP="003D627B">
      <w:pPr>
        <w:numPr>
          <w:ilvl w:val="1"/>
          <w:numId w:val="18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F19ADAB" w14:textId="77777777" w:rsidR="003D627B" w:rsidRPr="003D627B" w:rsidRDefault="003D627B" w:rsidP="003D627B">
      <w:pPr>
        <w:numPr>
          <w:ilvl w:val="1"/>
          <w:numId w:val="18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27285EF3" w14:textId="77777777" w:rsidR="003D627B" w:rsidRPr="003D627B" w:rsidRDefault="003D627B" w:rsidP="003D627B">
      <w:pPr>
        <w:numPr>
          <w:ilvl w:val="1"/>
          <w:numId w:val="18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2CF6459" w14:textId="77777777" w:rsidR="003D627B" w:rsidRPr="003D627B" w:rsidRDefault="003D627B" w:rsidP="003D627B">
      <w:pPr>
        <w:numPr>
          <w:ilvl w:val="1"/>
          <w:numId w:val="18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4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79497C86" w14:textId="77777777" w:rsidR="003D627B" w:rsidRPr="003D627B" w:rsidRDefault="003D627B" w:rsidP="003D627B">
      <w:pPr>
        <w:numPr>
          <w:ilvl w:val="0"/>
          <w:numId w:val="18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1.2024</w:t>
      </w:r>
    </w:p>
    <w:p w14:paraId="133B2ADA" w14:textId="77777777" w:rsidR="003D627B" w:rsidRPr="003D627B" w:rsidRDefault="003D627B" w:rsidP="003D627B">
      <w:pPr>
        <w:numPr>
          <w:ilvl w:val="1"/>
          <w:numId w:val="18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FE79E92" w14:textId="77777777" w:rsidR="003D627B" w:rsidRPr="003D627B" w:rsidRDefault="003D627B" w:rsidP="003D627B">
      <w:pPr>
        <w:numPr>
          <w:ilvl w:val="1"/>
          <w:numId w:val="18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3BB3BC7" w14:textId="77777777" w:rsidR="003D627B" w:rsidRPr="003D627B" w:rsidRDefault="003D627B" w:rsidP="003D627B">
      <w:pPr>
        <w:numPr>
          <w:ilvl w:val="1"/>
          <w:numId w:val="18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1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0F11AFB" w14:textId="77777777" w:rsidR="003D627B" w:rsidRPr="003D627B" w:rsidRDefault="003D627B" w:rsidP="003D627B">
      <w:pPr>
        <w:numPr>
          <w:ilvl w:val="1"/>
          <w:numId w:val="18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4CA4F948" w14:textId="77777777" w:rsidR="003D627B" w:rsidRPr="003D627B" w:rsidRDefault="003D627B" w:rsidP="003D627B">
      <w:pPr>
        <w:numPr>
          <w:ilvl w:val="1"/>
          <w:numId w:val="19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6FFC20C9" w14:textId="77777777" w:rsidR="003D627B" w:rsidRPr="003D627B" w:rsidRDefault="003D627B" w:rsidP="003D627B">
      <w:pPr>
        <w:numPr>
          <w:ilvl w:val="1"/>
          <w:numId w:val="19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3682B2DC" w14:textId="77777777" w:rsidR="003D627B" w:rsidRPr="003D627B" w:rsidRDefault="003D627B" w:rsidP="003D627B">
      <w:pPr>
        <w:numPr>
          <w:ilvl w:val="1"/>
          <w:numId w:val="19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4F1474DE" w14:textId="77777777" w:rsidR="003D627B" w:rsidRPr="003D627B" w:rsidRDefault="003D627B" w:rsidP="003D627B">
      <w:pPr>
        <w:numPr>
          <w:ilvl w:val="1"/>
          <w:numId w:val="19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7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ED44568" w14:textId="173E7CB3" w:rsidR="003D627B" w:rsidRPr="003D627B" w:rsidRDefault="0011345C" w:rsidP="003D627B">
      <w:pPr>
        <w:numPr>
          <w:ilvl w:val="1"/>
          <w:numId w:val="19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077A20B" w14:textId="77777777" w:rsidR="003D627B" w:rsidRPr="003D627B" w:rsidRDefault="003D627B" w:rsidP="003D627B">
      <w:pPr>
        <w:numPr>
          <w:ilvl w:val="1"/>
          <w:numId w:val="19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58902BC1" w14:textId="77777777" w:rsidR="003D627B" w:rsidRPr="003D627B" w:rsidRDefault="003D627B" w:rsidP="003D627B">
      <w:pPr>
        <w:numPr>
          <w:ilvl w:val="1"/>
          <w:numId w:val="19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DEB67F3" w14:textId="77777777" w:rsidR="003D627B" w:rsidRPr="003D627B" w:rsidRDefault="003D627B" w:rsidP="003D627B">
      <w:pPr>
        <w:numPr>
          <w:ilvl w:val="1"/>
          <w:numId w:val="19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1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3AFFB124" w14:textId="77777777" w:rsidR="003D627B" w:rsidRPr="003D627B" w:rsidRDefault="003D627B" w:rsidP="003D627B">
      <w:pPr>
        <w:numPr>
          <w:ilvl w:val="1"/>
          <w:numId w:val="19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E3B8013" w14:textId="77777777" w:rsidR="003D627B" w:rsidRPr="003D627B" w:rsidRDefault="003D627B" w:rsidP="003D627B">
      <w:pPr>
        <w:numPr>
          <w:ilvl w:val="1"/>
          <w:numId w:val="19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31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4BAD5C7A" w14:textId="77777777" w:rsidR="003D627B" w:rsidRPr="003D627B" w:rsidRDefault="003D627B" w:rsidP="003D627B">
      <w:pPr>
        <w:numPr>
          <w:ilvl w:val="0"/>
          <w:numId w:val="19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1.2024</w:t>
      </w:r>
    </w:p>
    <w:p w14:paraId="54C18CA9" w14:textId="77777777" w:rsidR="003D627B" w:rsidRPr="003D627B" w:rsidRDefault="003D627B" w:rsidP="003D627B">
      <w:pPr>
        <w:numPr>
          <w:ilvl w:val="1"/>
          <w:numId w:val="19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03E0F28" w14:textId="77777777" w:rsidR="003D627B" w:rsidRPr="003D627B" w:rsidRDefault="003D627B" w:rsidP="003D627B">
      <w:pPr>
        <w:numPr>
          <w:ilvl w:val="1"/>
          <w:numId w:val="19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07D82A41" w14:textId="77777777" w:rsidR="003D627B" w:rsidRPr="003D627B" w:rsidRDefault="003D627B" w:rsidP="003D627B">
      <w:pPr>
        <w:numPr>
          <w:ilvl w:val="1"/>
          <w:numId w:val="19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AD9C659" w14:textId="77777777" w:rsidR="003D627B" w:rsidRPr="003D627B" w:rsidRDefault="003D627B" w:rsidP="003D627B">
      <w:pPr>
        <w:numPr>
          <w:ilvl w:val="1"/>
          <w:numId w:val="19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5F9B09CA" w14:textId="77777777" w:rsidR="003D627B" w:rsidRPr="003D627B" w:rsidRDefault="003D627B" w:rsidP="003D627B">
      <w:pPr>
        <w:numPr>
          <w:ilvl w:val="1"/>
          <w:numId w:val="19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59D372D5" w14:textId="77777777" w:rsidR="003D627B" w:rsidRPr="003D627B" w:rsidRDefault="003D627B" w:rsidP="003D627B">
      <w:pPr>
        <w:numPr>
          <w:ilvl w:val="1"/>
          <w:numId w:val="19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1FE9372A" w14:textId="77777777" w:rsidR="003D627B" w:rsidRPr="003D627B" w:rsidRDefault="003D627B" w:rsidP="003D627B">
      <w:pPr>
        <w:numPr>
          <w:ilvl w:val="1"/>
          <w:numId w:val="19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50F5FB4E" w14:textId="77777777" w:rsidR="003D627B" w:rsidRPr="003D627B" w:rsidRDefault="003D627B" w:rsidP="003D627B">
      <w:pPr>
        <w:numPr>
          <w:ilvl w:val="1"/>
          <w:numId w:val="19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7B6D042" w14:textId="3D48A189" w:rsidR="003D627B" w:rsidRPr="003D627B" w:rsidRDefault="0011345C" w:rsidP="003D627B">
      <w:pPr>
        <w:numPr>
          <w:ilvl w:val="1"/>
          <w:numId w:val="19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5</w:t>
      </w:r>
    </w:p>
    <w:p w14:paraId="0B601D31" w14:textId="77777777" w:rsidR="003D627B" w:rsidRPr="003D627B" w:rsidRDefault="003D627B" w:rsidP="003D627B">
      <w:pPr>
        <w:numPr>
          <w:ilvl w:val="1"/>
          <w:numId w:val="19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014C9089" w14:textId="77777777" w:rsidR="003D627B" w:rsidRPr="003D627B" w:rsidRDefault="003D627B" w:rsidP="003D627B">
      <w:pPr>
        <w:numPr>
          <w:ilvl w:val="1"/>
          <w:numId w:val="19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1517FEE" w14:textId="77777777" w:rsidR="003D627B" w:rsidRPr="003D627B" w:rsidRDefault="003D627B" w:rsidP="003D627B">
      <w:pPr>
        <w:numPr>
          <w:ilvl w:val="1"/>
          <w:numId w:val="19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1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EA5B516" w14:textId="77777777" w:rsidR="003D627B" w:rsidRPr="003D627B" w:rsidRDefault="003D627B" w:rsidP="003D627B">
      <w:pPr>
        <w:numPr>
          <w:ilvl w:val="1"/>
          <w:numId w:val="19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620FA77" w14:textId="77777777" w:rsidR="003D627B" w:rsidRPr="003D627B" w:rsidRDefault="003D627B" w:rsidP="003D627B">
      <w:pPr>
        <w:numPr>
          <w:ilvl w:val="1"/>
          <w:numId w:val="19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2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40)</w:t>
      </w:r>
    </w:p>
    <w:p w14:paraId="0A35692C" w14:textId="77777777" w:rsidR="003D627B" w:rsidRPr="003D627B" w:rsidRDefault="003D627B" w:rsidP="003D627B">
      <w:pPr>
        <w:numPr>
          <w:ilvl w:val="0"/>
          <w:numId w:val="19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1.2024</w:t>
      </w:r>
    </w:p>
    <w:p w14:paraId="3E106A77" w14:textId="77777777" w:rsidR="003D627B" w:rsidRPr="003D627B" w:rsidRDefault="003D627B" w:rsidP="003D627B">
      <w:pPr>
        <w:numPr>
          <w:ilvl w:val="1"/>
          <w:numId w:val="19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6D13AE3" w14:textId="77777777" w:rsidR="003D627B" w:rsidRPr="003D627B" w:rsidRDefault="003D627B" w:rsidP="003D627B">
      <w:pPr>
        <w:numPr>
          <w:ilvl w:val="1"/>
          <w:numId w:val="19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3CCE044" w14:textId="77777777" w:rsidR="003D627B" w:rsidRPr="003D627B" w:rsidRDefault="003D627B" w:rsidP="003D627B">
      <w:pPr>
        <w:numPr>
          <w:ilvl w:val="1"/>
          <w:numId w:val="19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C48DB0" w14:textId="77777777" w:rsidR="003D627B" w:rsidRPr="003D627B" w:rsidRDefault="003D627B" w:rsidP="003D627B">
      <w:pPr>
        <w:numPr>
          <w:ilvl w:val="1"/>
          <w:numId w:val="19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307C4B84" w14:textId="77777777" w:rsidR="003D627B" w:rsidRPr="003D627B" w:rsidRDefault="003D627B" w:rsidP="003D627B">
      <w:pPr>
        <w:numPr>
          <w:ilvl w:val="1"/>
          <w:numId w:val="19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2B69D1BC" w14:textId="77777777" w:rsidR="003D627B" w:rsidRPr="003D627B" w:rsidRDefault="003D627B" w:rsidP="003D627B">
      <w:pPr>
        <w:numPr>
          <w:ilvl w:val="1"/>
          <w:numId w:val="19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159FD76A" w14:textId="77777777" w:rsidR="003D627B" w:rsidRPr="003D627B" w:rsidRDefault="003D627B" w:rsidP="003D627B">
      <w:pPr>
        <w:numPr>
          <w:ilvl w:val="1"/>
          <w:numId w:val="19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3017C73D" w14:textId="77777777" w:rsidR="003D627B" w:rsidRPr="003D627B" w:rsidRDefault="003D627B" w:rsidP="003D627B">
      <w:pPr>
        <w:numPr>
          <w:ilvl w:val="1"/>
          <w:numId w:val="19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B433ED0" w14:textId="43D637A4" w:rsidR="003D627B" w:rsidRPr="003D627B" w:rsidRDefault="0011345C" w:rsidP="003D627B">
      <w:pPr>
        <w:numPr>
          <w:ilvl w:val="1"/>
          <w:numId w:val="19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5</w:t>
      </w:r>
    </w:p>
    <w:p w14:paraId="7DCD6842" w14:textId="77777777" w:rsidR="003D627B" w:rsidRPr="003D627B" w:rsidRDefault="003D627B" w:rsidP="003D627B">
      <w:pPr>
        <w:numPr>
          <w:ilvl w:val="1"/>
          <w:numId w:val="19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4C259CBE" w14:textId="77777777" w:rsidR="003D627B" w:rsidRPr="003D627B" w:rsidRDefault="003D627B" w:rsidP="003D627B">
      <w:pPr>
        <w:numPr>
          <w:ilvl w:val="1"/>
          <w:numId w:val="19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9FB0D19" w14:textId="77777777" w:rsidR="003D627B" w:rsidRPr="003D627B" w:rsidRDefault="003D627B" w:rsidP="003D627B">
      <w:pPr>
        <w:numPr>
          <w:ilvl w:val="1"/>
          <w:numId w:val="19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F325D63" w14:textId="77777777" w:rsidR="003D627B" w:rsidRPr="003D627B" w:rsidRDefault="003D627B" w:rsidP="003D627B">
      <w:pPr>
        <w:numPr>
          <w:ilvl w:val="1"/>
          <w:numId w:val="19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A35689F" w14:textId="77777777" w:rsidR="003D627B" w:rsidRPr="003D627B" w:rsidRDefault="003D627B" w:rsidP="003D627B">
      <w:pPr>
        <w:numPr>
          <w:ilvl w:val="1"/>
          <w:numId w:val="19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13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0DFB6472" w14:textId="77777777" w:rsidR="003D627B" w:rsidRPr="003D627B" w:rsidRDefault="003D627B" w:rsidP="003D627B">
      <w:pPr>
        <w:numPr>
          <w:ilvl w:val="0"/>
          <w:numId w:val="19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1.2024</w:t>
      </w:r>
    </w:p>
    <w:p w14:paraId="0049243D" w14:textId="77777777" w:rsidR="003D627B" w:rsidRPr="003D627B" w:rsidRDefault="003D627B" w:rsidP="003D627B">
      <w:pPr>
        <w:numPr>
          <w:ilvl w:val="1"/>
          <w:numId w:val="19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0FFDBD4" w14:textId="77777777" w:rsidR="003D627B" w:rsidRPr="003D627B" w:rsidRDefault="003D627B" w:rsidP="003D627B">
      <w:pPr>
        <w:numPr>
          <w:ilvl w:val="1"/>
          <w:numId w:val="19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2A1192D" w14:textId="77777777" w:rsidR="003D627B" w:rsidRPr="003D627B" w:rsidRDefault="003D627B" w:rsidP="003D627B">
      <w:pPr>
        <w:numPr>
          <w:ilvl w:val="1"/>
          <w:numId w:val="19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94FAE4B" w14:textId="77777777" w:rsidR="003D627B" w:rsidRPr="003D627B" w:rsidRDefault="003D627B" w:rsidP="003D627B">
      <w:pPr>
        <w:numPr>
          <w:ilvl w:val="1"/>
          <w:numId w:val="19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40DE4239" w14:textId="77777777" w:rsidR="003D627B" w:rsidRPr="003D627B" w:rsidRDefault="003D627B" w:rsidP="003D627B">
      <w:pPr>
        <w:numPr>
          <w:ilvl w:val="1"/>
          <w:numId w:val="19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299F496B" w14:textId="77777777" w:rsidR="003D627B" w:rsidRPr="003D627B" w:rsidRDefault="003D627B" w:rsidP="003D627B">
      <w:pPr>
        <w:numPr>
          <w:ilvl w:val="1"/>
          <w:numId w:val="19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5ED05700" w14:textId="77777777" w:rsidR="003D627B" w:rsidRPr="003D627B" w:rsidRDefault="003D627B" w:rsidP="003D627B">
      <w:pPr>
        <w:numPr>
          <w:ilvl w:val="1"/>
          <w:numId w:val="19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9A67FA0" w14:textId="77777777" w:rsidR="003D627B" w:rsidRPr="003D627B" w:rsidRDefault="003D627B" w:rsidP="003D627B">
      <w:pPr>
        <w:numPr>
          <w:ilvl w:val="1"/>
          <w:numId w:val="19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33</w:t>
      </w:r>
    </w:p>
    <w:p w14:paraId="037B1B29" w14:textId="7898A393" w:rsidR="003D627B" w:rsidRPr="003D627B" w:rsidRDefault="0011345C" w:rsidP="003D627B">
      <w:pPr>
        <w:numPr>
          <w:ilvl w:val="1"/>
          <w:numId w:val="19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CD9517" w14:textId="77777777" w:rsidR="003D627B" w:rsidRPr="003D627B" w:rsidRDefault="003D627B" w:rsidP="003D627B">
      <w:pPr>
        <w:numPr>
          <w:ilvl w:val="1"/>
          <w:numId w:val="19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7DDD58BC" w14:textId="77777777" w:rsidR="003D627B" w:rsidRPr="003D627B" w:rsidRDefault="003D627B" w:rsidP="003D627B">
      <w:pPr>
        <w:numPr>
          <w:ilvl w:val="1"/>
          <w:numId w:val="19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FA22C25" w14:textId="77777777" w:rsidR="003D627B" w:rsidRPr="003D627B" w:rsidRDefault="003D627B" w:rsidP="003D627B">
      <w:pPr>
        <w:numPr>
          <w:ilvl w:val="1"/>
          <w:numId w:val="19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B84470D" w14:textId="77777777" w:rsidR="003D627B" w:rsidRPr="003D627B" w:rsidRDefault="003D627B" w:rsidP="003D627B">
      <w:pPr>
        <w:numPr>
          <w:ilvl w:val="1"/>
          <w:numId w:val="19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CA6C618" w14:textId="77777777" w:rsidR="003D627B" w:rsidRPr="003D627B" w:rsidRDefault="003D627B" w:rsidP="003D627B">
      <w:pPr>
        <w:numPr>
          <w:ilvl w:val="1"/>
          <w:numId w:val="19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06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450A50AC" w14:textId="77777777" w:rsidR="003D627B" w:rsidRPr="003D627B" w:rsidRDefault="003D627B" w:rsidP="003D627B">
      <w:pPr>
        <w:numPr>
          <w:ilvl w:val="0"/>
          <w:numId w:val="19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25.01.2024</w:t>
      </w:r>
    </w:p>
    <w:p w14:paraId="37C5BB0A" w14:textId="77777777" w:rsidR="003D627B" w:rsidRPr="003D627B" w:rsidRDefault="003D627B" w:rsidP="003D627B">
      <w:pPr>
        <w:numPr>
          <w:ilvl w:val="1"/>
          <w:numId w:val="19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37A53F55" w14:textId="77777777" w:rsidR="003D627B" w:rsidRPr="003D627B" w:rsidRDefault="003D627B" w:rsidP="003D627B">
      <w:pPr>
        <w:numPr>
          <w:ilvl w:val="1"/>
          <w:numId w:val="19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97B6B68" w14:textId="77777777" w:rsidR="003D627B" w:rsidRPr="003D627B" w:rsidRDefault="003D627B" w:rsidP="003D627B">
      <w:pPr>
        <w:numPr>
          <w:ilvl w:val="1"/>
          <w:numId w:val="19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6ED45237" w14:textId="77777777" w:rsidR="003D627B" w:rsidRPr="003D627B" w:rsidRDefault="003D627B" w:rsidP="003D627B">
      <w:pPr>
        <w:numPr>
          <w:ilvl w:val="1"/>
          <w:numId w:val="19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62F539" w14:textId="77777777" w:rsidR="003D627B" w:rsidRPr="003D627B" w:rsidRDefault="003D627B" w:rsidP="003D627B">
      <w:pPr>
        <w:numPr>
          <w:ilvl w:val="1"/>
          <w:numId w:val="19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66859E" w14:textId="77777777" w:rsidR="003D627B" w:rsidRPr="003D627B" w:rsidRDefault="003D627B" w:rsidP="003D627B">
      <w:pPr>
        <w:numPr>
          <w:ilvl w:val="1"/>
          <w:numId w:val="19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3D20C62E" w14:textId="77777777" w:rsidR="003D627B" w:rsidRPr="003D627B" w:rsidRDefault="003D627B" w:rsidP="003D627B">
      <w:pPr>
        <w:numPr>
          <w:ilvl w:val="1"/>
          <w:numId w:val="19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D5FAD00" w14:textId="77777777" w:rsidR="003D627B" w:rsidRPr="003D627B" w:rsidRDefault="003D627B" w:rsidP="003D627B">
      <w:pPr>
        <w:numPr>
          <w:ilvl w:val="1"/>
          <w:numId w:val="19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A7CAE1E" w14:textId="26365C25" w:rsidR="003D627B" w:rsidRPr="003D627B" w:rsidRDefault="0011345C" w:rsidP="003D627B">
      <w:pPr>
        <w:numPr>
          <w:ilvl w:val="1"/>
          <w:numId w:val="19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C309BED" w14:textId="77777777" w:rsidR="003D627B" w:rsidRPr="003D627B" w:rsidRDefault="003D627B" w:rsidP="003D627B">
      <w:pPr>
        <w:numPr>
          <w:ilvl w:val="1"/>
          <w:numId w:val="19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5FDAA392" w14:textId="77777777" w:rsidR="003D627B" w:rsidRPr="003D627B" w:rsidRDefault="003D627B" w:rsidP="003D627B">
      <w:pPr>
        <w:numPr>
          <w:ilvl w:val="1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1C1F506" w14:textId="77777777" w:rsidR="003D627B" w:rsidRPr="003D627B" w:rsidRDefault="003D627B" w:rsidP="003D627B">
      <w:pPr>
        <w:numPr>
          <w:ilvl w:val="1"/>
          <w:numId w:val="19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8E1D0FA" w14:textId="77777777" w:rsidR="003D627B" w:rsidRPr="003D627B" w:rsidRDefault="003D627B" w:rsidP="003D627B">
      <w:pPr>
        <w:numPr>
          <w:ilvl w:val="1"/>
          <w:numId w:val="19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A1AF2F1" w14:textId="77777777" w:rsidR="003D627B" w:rsidRPr="003D627B" w:rsidRDefault="003D627B" w:rsidP="003D627B">
      <w:pPr>
        <w:numPr>
          <w:ilvl w:val="1"/>
          <w:numId w:val="19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96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36E6E583" w14:textId="77777777" w:rsidR="003D627B" w:rsidRPr="003D627B" w:rsidRDefault="003D627B" w:rsidP="003D627B">
      <w:pPr>
        <w:numPr>
          <w:ilvl w:val="0"/>
          <w:numId w:val="19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1.2024</w:t>
      </w:r>
    </w:p>
    <w:p w14:paraId="52FFA3E3" w14:textId="77777777" w:rsidR="003D627B" w:rsidRPr="003D627B" w:rsidRDefault="003D627B" w:rsidP="003D627B">
      <w:pPr>
        <w:numPr>
          <w:ilvl w:val="1"/>
          <w:numId w:val="19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43F1861" w14:textId="77777777" w:rsidR="003D627B" w:rsidRPr="003D627B" w:rsidRDefault="003D627B" w:rsidP="003D627B">
      <w:pPr>
        <w:numPr>
          <w:ilvl w:val="1"/>
          <w:numId w:val="19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396FDB4" w14:textId="77777777" w:rsidR="003D627B" w:rsidRPr="003D627B" w:rsidRDefault="003D627B" w:rsidP="003D627B">
      <w:pPr>
        <w:numPr>
          <w:ilvl w:val="1"/>
          <w:numId w:val="19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028FD2A3" w14:textId="77777777" w:rsidR="003D627B" w:rsidRPr="003D627B" w:rsidRDefault="003D627B" w:rsidP="003D627B">
      <w:pPr>
        <w:numPr>
          <w:ilvl w:val="1"/>
          <w:numId w:val="19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906E96" w14:textId="77777777" w:rsidR="003D627B" w:rsidRPr="003D627B" w:rsidRDefault="003D627B" w:rsidP="003D627B">
      <w:pPr>
        <w:numPr>
          <w:ilvl w:val="1"/>
          <w:numId w:val="19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9EF5340" w14:textId="77777777" w:rsidR="003D627B" w:rsidRPr="003D627B" w:rsidRDefault="003D627B" w:rsidP="003D627B">
      <w:pPr>
        <w:numPr>
          <w:ilvl w:val="1"/>
          <w:numId w:val="19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4D59982A" w14:textId="77777777" w:rsidR="003D627B" w:rsidRPr="003D627B" w:rsidRDefault="003D627B" w:rsidP="003D627B">
      <w:pPr>
        <w:numPr>
          <w:ilvl w:val="1"/>
          <w:numId w:val="19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012F5BE7" w14:textId="77777777" w:rsidR="003D627B" w:rsidRPr="003D627B" w:rsidRDefault="003D627B" w:rsidP="003D627B">
      <w:pPr>
        <w:numPr>
          <w:ilvl w:val="1"/>
          <w:numId w:val="19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10E55BD4" w14:textId="6FC686B3" w:rsidR="003D627B" w:rsidRPr="003D627B" w:rsidRDefault="0011345C" w:rsidP="003D627B">
      <w:pPr>
        <w:numPr>
          <w:ilvl w:val="1"/>
          <w:numId w:val="19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A007C41" w14:textId="77777777" w:rsidR="003D627B" w:rsidRPr="003D627B" w:rsidRDefault="003D627B" w:rsidP="003D627B">
      <w:pPr>
        <w:numPr>
          <w:ilvl w:val="1"/>
          <w:numId w:val="19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0FAB9D59" w14:textId="77777777" w:rsidR="003D627B" w:rsidRPr="003D627B" w:rsidRDefault="003D627B" w:rsidP="003D627B">
      <w:pPr>
        <w:numPr>
          <w:ilvl w:val="1"/>
          <w:numId w:val="19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5C02551" w14:textId="77777777" w:rsidR="003D627B" w:rsidRPr="003D627B" w:rsidRDefault="003D627B" w:rsidP="003D627B">
      <w:pPr>
        <w:numPr>
          <w:ilvl w:val="1"/>
          <w:numId w:val="19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776460ED" w14:textId="77777777" w:rsidR="003D627B" w:rsidRPr="003D627B" w:rsidRDefault="003D627B" w:rsidP="003D627B">
      <w:pPr>
        <w:numPr>
          <w:ilvl w:val="1"/>
          <w:numId w:val="19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0E74F65" w14:textId="77777777" w:rsidR="003D627B" w:rsidRPr="003D627B" w:rsidRDefault="003D627B" w:rsidP="003D627B">
      <w:pPr>
        <w:numPr>
          <w:ilvl w:val="1"/>
          <w:numId w:val="19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8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24DDB3BA" w14:textId="77777777" w:rsidR="003D627B" w:rsidRPr="003D627B" w:rsidRDefault="003D627B" w:rsidP="003D627B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1.2024</w:t>
      </w:r>
    </w:p>
    <w:p w14:paraId="6844BED5" w14:textId="77777777" w:rsidR="003D627B" w:rsidRPr="003D627B" w:rsidRDefault="003D627B" w:rsidP="003D627B">
      <w:pPr>
        <w:numPr>
          <w:ilvl w:val="1"/>
          <w:numId w:val="19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059F089" w14:textId="77777777" w:rsidR="003D627B" w:rsidRPr="003D627B" w:rsidRDefault="003D627B" w:rsidP="003D627B">
      <w:pPr>
        <w:numPr>
          <w:ilvl w:val="1"/>
          <w:numId w:val="19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5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056D749D" w14:textId="77777777" w:rsidR="003D627B" w:rsidRPr="003D627B" w:rsidRDefault="003D627B" w:rsidP="003D627B">
      <w:pPr>
        <w:numPr>
          <w:ilvl w:val="1"/>
          <w:numId w:val="19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9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531F7164" w14:textId="77777777" w:rsidR="003D627B" w:rsidRPr="003D627B" w:rsidRDefault="003D627B" w:rsidP="003D627B">
      <w:pPr>
        <w:numPr>
          <w:ilvl w:val="1"/>
          <w:numId w:val="19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4DF8AB" w14:textId="77777777" w:rsidR="003D627B" w:rsidRPr="003D627B" w:rsidRDefault="003D627B" w:rsidP="003D627B">
      <w:pPr>
        <w:numPr>
          <w:ilvl w:val="1"/>
          <w:numId w:val="19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7</w:t>
      </w:r>
    </w:p>
    <w:p w14:paraId="6249B52D" w14:textId="77777777" w:rsidR="003D627B" w:rsidRPr="003D627B" w:rsidRDefault="003D627B" w:rsidP="003D627B">
      <w:pPr>
        <w:numPr>
          <w:ilvl w:val="1"/>
          <w:numId w:val="19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40B85F55" w14:textId="77777777" w:rsidR="003D627B" w:rsidRPr="003D627B" w:rsidRDefault="003D627B" w:rsidP="003D627B">
      <w:pPr>
        <w:numPr>
          <w:ilvl w:val="1"/>
          <w:numId w:val="19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C2E0D80" w14:textId="77777777" w:rsidR="003D627B" w:rsidRPr="003D627B" w:rsidRDefault="003D627B" w:rsidP="003D627B">
      <w:pPr>
        <w:numPr>
          <w:ilvl w:val="1"/>
          <w:numId w:val="19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61</w:t>
      </w:r>
    </w:p>
    <w:p w14:paraId="0DC8EE99" w14:textId="2E8A3352" w:rsidR="003D627B" w:rsidRPr="003D627B" w:rsidRDefault="0011345C" w:rsidP="003D627B">
      <w:pPr>
        <w:numPr>
          <w:ilvl w:val="1"/>
          <w:numId w:val="19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2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762A3D" w14:textId="77777777" w:rsidR="003D627B" w:rsidRPr="003D627B" w:rsidRDefault="003D627B" w:rsidP="003D627B">
      <w:pPr>
        <w:numPr>
          <w:ilvl w:val="1"/>
          <w:numId w:val="19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003F4B05" w14:textId="77777777" w:rsidR="003D627B" w:rsidRPr="003D627B" w:rsidRDefault="003D627B" w:rsidP="003D627B">
      <w:pPr>
        <w:numPr>
          <w:ilvl w:val="1"/>
          <w:numId w:val="19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72D9ED0" w14:textId="77777777" w:rsidR="003D627B" w:rsidRPr="003D627B" w:rsidRDefault="003D627B" w:rsidP="003D627B">
      <w:pPr>
        <w:numPr>
          <w:ilvl w:val="1"/>
          <w:numId w:val="19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)</w:t>
      </w:r>
    </w:p>
    <w:p w14:paraId="4C325A8B" w14:textId="77777777" w:rsidR="003D627B" w:rsidRPr="003D627B" w:rsidRDefault="003D627B" w:rsidP="003D627B">
      <w:pPr>
        <w:numPr>
          <w:ilvl w:val="1"/>
          <w:numId w:val="19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2C86B8E" w14:textId="77777777" w:rsidR="003D627B" w:rsidRPr="003D627B" w:rsidRDefault="003D627B" w:rsidP="003D627B">
      <w:pPr>
        <w:numPr>
          <w:ilvl w:val="1"/>
          <w:numId w:val="19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7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1DD30992" w14:textId="77777777" w:rsidR="003D627B" w:rsidRPr="003D627B" w:rsidRDefault="003D627B" w:rsidP="003D627B">
      <w:pPr>
        <w:numPr>
          <w:ilvl w:val="0"/>
          <w:numId w:val="20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1.2024</w:t>
      </w:r>
    </w:p>
    <w:p w14:paraId="4422D77E" w14:textId="77777777" w:rsidR="003D627B" w:rsidRPr="003D627B" w:rsidRDefault="003D627B" w:rsidP="003D627B">
      <w:pPr>
        <w:numPr>
          <w:ilvl w:val="1"/>
          <w:numId w:val="20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7B1D21F" w14:textId="77777777" w:rsidR="003D627B" w:rsidRPr="003D627B" w:rsidRDefault="003D627B" w:rsidP="003D627B">
      <w:pPr>
        <w:numPr>
          <w:ilvl w:val="1"/>
          <w:numId w:val="20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BD69E77" w14:textId="77777777" w:rsidR="003D627B" w:rsidRPr="003D627B" w:rsidRDefault="003D627B" w:rsidP="003D627B">
      <w:pPr>
        <w:numPr>
          <w:ilvl w:val="1"/>
          <w:numId w:val="20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038A25B5" w14:textId="77777777" w:rsidR="003D627B" w:rsidRPr="003D627B" w:rsidRDefault="003D627B" w:rsidP="003D627B">
      <w:pPr>
        <w:numPr>
          <w:ilvl w:val="1"/>
          <w:numId w:val="20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68</w:t>
      </w:r>
    </w:p>
    <w:p w14:paraId="65D54880" w14:textId="77777777" w:rsidR="003D627B" w:rsidRPr="003D627B" w:rsidRDefault="003D627B" w:rsidP="003D627B">
      <w:pPr>
        <w:numPr>
          <w:ilvl w:val="1"/>
          <w:numId w:val="20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4B35BC" w14:textId="77777777" w:rsidR="003D627B" w:rsidRPr="003D627B" w:rsidRDefault="003D627B" w:rsidP="003D627B">
      <w:pPr>
        <w:numPr>
          <w:ilvl w:val="1"/>
          <w:numId w:val="20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5A5941F7" w14:textId="77777777" w:rsidR="003D627B" w:rsidRPr="003D627B" w:rsidRDefault="003D627B" w:rsidP="003D627B">
      <w:pPr>
        <w:numPr>
          <w:ilvl w:val="1"/>
          <w:numId w:val="20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4</w:t>
      </w:r>
    </w:p>
    <w:p w14:paraId="2D448450" w14:textId="77777777" w:rsidR="003D627B" w:rsidRPr="003D627B" w:rsidRDefault="003D627B" w:rsidP="003D627B">
      <w:pPr>
        <w:numPr>
          <w:ilvl w:val="1"/>
          <w:numId w:val="20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3894B3E6" w14:textId="490A090E" w:rsidR="003D627B" w:rsidRPr="003D627B" w:rsidRDefault="0011345C" w:rsidP="003D627B">
      <w:pPr>
        <w:numPr>
          <w:ilvl w:val="1"/>
          <w:numId w:val="20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C6594B" w14:textId="77777777" w:rsidR="003D627B" w:rsidRPr="003D627B" w:rsidRDefault="003D627B" w:rsidP="003D627B">
      <w:pPr>
        <w:numPr>
          <w:ilvl w:val="1"/>
          <w:numId w:val="20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435C6AD0" w14:textId="77777777" w:rsidR="003D627B" w:rsidRPr="003D627B" w:rsidRDefault="003D627B" w:rsidP="003D627B">
      <w:pPr>
        <w:numPr>
          <w:ilvl w:val="1"/>
          <w:numId w:val="20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B7A7BDD" w14:textId="77777777" w:rsidR="003D627B" w:rsidRPr="003D627B" w:rsidRDefault="003D627B" w:rsidP="003D627B">
      <w:pPr>
        <w:numPr>
          <w:ilvl w:val="1"/>
          <w:numId w:val="20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4EEA002" w14:textId="77777777" w:rsidR="003D627B" w:rsidRPr="003D627B" w:rsidRDefault="003D627B" w:rsidP="003D627B">
      <w:pPr>
        <w:numPr>
          <w:ilvl w:val="1"/>
          <w:numId w:val="20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3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17D3495" w14:textId="77777777" w:rsidR="003D627B" w:rsidRPr="003D627B" w:rsidRDefault="003D627B" w:rsidP="003D627B">
      <w:pPr>
        <w:numPr>
          <w:ilvl w:val="1"/>
          <w:numId w:val="20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68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7B571962" w14:textId="77777777" w:rsidR="003D627B" w:rsidRPr="003D627B" w:rsidRDefault="003D627B" w:rsidP="003D627B">
      <w:pPr>
        <w:numPr>
          <w:ilvl w:val="0"/>
          <w:numId w:val="20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1.2024</w:t>
      </w:r>
    </w:p>
    <w:p w14:paraId="5775BBF6" w14:textId="77777777" w:rsidR="003D627B" w:rsidRPr="003D627B" w:rsidRDefault="003D627B" w:rsidP="003D627B">
      <w:pPr>
        <w:numPr>
          <w:ilvl w:val="1"/>
          <w:numId w:val="20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AB8B3D8" w14:textId="77777777" w:rsidR="003D627B" w:rsidRPr="003D627B" w:rsidRDefault="003D627B" w:rsidP="003D627B">
      <w:pPr>
        <w:numPr>
          <w:ilvl w:val="1"/>
          <w:numId w:val="20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AD83963" w14:textId="77777777" w:rsidR="003D627B" w:rsidRPr="003D627B" w:rsidRDefault="003D627B" w:rsidP="003D627B">
      <w:pPr>
        <w:numPr>
          <w:ilvl w:val="1"/>
          <w:numId w:val="20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8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41E7596" w14:textId="77777777" w:rsidR="003D627B" w:rsidRPr="003D627B" w:rsidRDefault="003D627B" w:rsidP="003D627B">
      <w:pPr>
        <w:numPr>
          <w:ilvl w:val="1"/>
          <w:numId w:val="20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91E79D" w14:textId="77777777" w:rsidR="003D627B" w:rsidRPr="003D627B" w:rsidRDefault="003D627B" w:rsidP="003D627B">
      <w:pPr>
        <w:numPr>
          <w:ilvl w:val="1"/>
          <w:numId w:val="20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6F5000" w14:textId="77777777" w:rsidR="003D627B" w:rsidRPr="003D627B" w:rsidRDefault="003D627B" w:rsidP="003D627B">
      <w:pPr>
        <w:numPr>
          <w:ilvl w:val="1"/>
          <w:numId w:val="20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485CBAEF" w14:textId="77777777" w:rsidR="003D627B" w:rsidRPr="003D627B" w:rsidRDefault="003D627B" w:rsidP="003D627B">
      <w:pPr>
        <w:numPr>
          <w:ilvl w:val="1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87C3FBD" w14:textId="77777777" w:rsidR="003D627B" w:rsidRPr="003D627B" w:rsidRDefault="003D627B" w:rsidP="003D627B">
      <w:pPr>
        <w:numPr>
          <w:ilvl w:val="1"/>
          <w:numId w:val="20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1A5F221" w14:textId="1FA035D1" w:rsidR="003D627B" w:rsidRPr="003D627B" w:rsidRDefault="0011345C" w:rsidP="003D627B">
      <w:pPr>
        <w:numPr>
          <w:ilvl w:val="1"/>
          <w:numId w:val="20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8</w:t>
      </w:r>
    </w:p>
    <w:p w14:paraId="1646A5DF" w14:textId="77777777" w:rsidR="003D627B" w:rsidRPr="003D627B" w:rsidRDefault="003D627B" w:rsidP="003D627B">
      <w:pPr>
        <w:numPr>
          <w:ilvl w:val="1"/>
          <w:numId w:val="20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2F56133C" w14:textId="77777777" w:rsidR="003D627B" w:rsidRPr="003D627B" w:rsidRDefault="003D627B" w:rsidP="003D627B">
      <w:pPr>
        <w:numPr>
          <w:ilvl w:val="1"/>
          <w:numId w:val="20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42CB99E" w14:textId="77777777" w:rsidR="003D627B" w:rsidRPr="003D627B" w:rsidRDefault="003D627B" w:rsidP="003D627B">
      <w:pPr>
        <w:numPr>
          <w:ilvl w:val="1"/>
          <w:numId w:val="20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8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2D9AD8E" w14:textId="77777777" w:rsidR="003D627B" w:rsidRPr="003D627B" w:rsidRDefault="003D627B" w:rsidP="003D627B">
      <w:pPr>
        <w:numPr>
          <w:ilvl w:val="1"/>
          <w:numId w:val="20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3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3E3DB2E" w14:textId="77777777" w:rsidR="003D627B" w:rsidRPr="003D627B" w:rsidRDefault="003D627B" w:rsidP="003D627B">
      <w:pPr>
        <w:numPr>
          <w:ilvl w:val="1"/>
          <w:numId w:val="20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60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60)</w:t>
      </w:r>
    </w:p>
    <w:p w14:paraId="175C4F34" w14:textId="77777777" w:rsidR="003D627B" w:rsidRPr="003D627B" w:rsidRDefault="003D627B" w:rsidP="003D627B">
      <w:pPr>
        <w:numPr>
          <w:ilvl w:val="0"/>
          <w:numId w:val="20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1.2024</w:t>
      </w:r>
    </w:p>
    <w:p w14:paraId="4B57290D" w14:textId="77777777" w:rsidR="003D627B" w:rsidRPr="003D627B" w:rsidRDefault="003D627B" w:rsidP="003D627B">
      <w:pPr>
        <w:numPr>
          <w:ilvl w:val="1"/>
          <w:numId w:val="20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9CEA32C" w14:textId="77777777" w:rsidR="003D627B" w:rsidRPr="003D627B" w:rsidRDefault="003D627B" w:rsidP="003D627B">
      <w:pPr>
        <w:numPr>
          <w:ilvl w:val="1"/>
          <w:numId w:val="20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756CBD1" w14:textId="77777777" w:rsidR="003D627B" w:rsidRPr="003D627B" w:rsidRDefault="003D627B" w:rsidP="003D627B">
      <w:pPr>
        <w:numPr>
          <w:ilvl w:val="1"/>
          <w:numId w:val="20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7D5DBEF" w14:textId="77777777" w:rsidR="003D627B" w:rsidRPr="003D627B" w:rsidRDefault="003D627B" w:rsidP="003D627B">
      <w:pPr>
        <w:numPr>
          <w:ilvl w:val="1"/>
          <w:numId w:val="20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2630C7C" w14:textId="77777777" w:rsidR="003D627B" w:rsidRPr="003D627B" w:rsidRDefault="003D627B" w:rsidP="003D627B">
      <w:pPr>
        <w:numPr>
          <w:ilvl w:val="1"/>
          <w:numId w:val="20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4</w:t>
      </w:r>
    </w:p>
    <w:p w14:paraId="2CE2AE6A" w14:textId="77777777" w:rsidR="003D627B" w:rsidRPr="003D627B" w:rsidRDefault="003D627B" w:rsidP="003D627B">
      <w:pPr>
        <w:numPr>
          <w:ilvl w:val="1"/>
          <w:numId w:val="20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0F49E949" w14:textId="77777777" w:rsidR="003D627B" w:rsidRPr="003D627B" w:rsidRDefault="003D627B" w:rsidP="003D627B">
      <w:pPr>
        <w:numPr>
          <w:ilvl w:val="1"/>
          <w:numId w:val="20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18758A8" w14:textId="77777777" w:rsidR="003D627B" w:rsidRPr="003D627B" w:rsidRDefault="003D627B" w:rsidP="003D627B">
      <w:pPr>
        <w:numPr>
          <w:ilvl w:val="1"/>
          <w:numId w:val="2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060F547" w14:textId="2AC84353" w:rsidR="003D627B" w:rsidRPr="003D627B" w:rsidRDefault="0011345C" w:rsidP="003D627B">
      <w:pPr>
        <w:numPr>
          <w:ilvl w:val="1"/>
          <w:numId w:val="20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8</w:t>
      </w:r>
    </w:p>
    <w:p w14:paraId="02AE933E" w14:textId="77777777" w:rsidR="003D627B" w:rsidRPr="003D627B" w:rsidRDefault="003D627B" w:rsidP="003D627B">
      <w:pPr>
        <w:numPr>
          <w:ilvl w:val="1"/>
          <w:numId w:val="20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7E535AF5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144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D55401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8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904839B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3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D399198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5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24936E94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1.2024</w:t>
      </w:r>
    </w:p>
    <w:p w14:paraId="4705EF12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9B14E12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320CDBC9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258804B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>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6</w:t>
      </w:r>
    </w:p>
    <w:p w14:paraId="083E81A9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00DDA6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</w:p>
    <w:p w14:paraId="79441E6A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</w:p>
    <w:p w14:paraId="454FC50A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046E647" w14:textId="1D659611" w:rsidR="003D627B" w:rsidRPr="00F63172" w:rsidRDefault="0011345C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="003D627B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8</w:t>
      </w:r>
    </w:p>
    <w:p w14:paraId="5AFCFCDF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</w:p>
    <w:p w14:paraId="367DD100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Підводні чов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13C7CC9D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73014DD1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134044" w14:textId="77777777" w:rsidR="003D627B" w:rsidRPr="00F63172" w:rsidRDefault="003D627B" w:rsidP="00F6317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4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(+920)</w:t>
      </w:r>
    </w:p>
    <w:p w14:paraId="41953590" w14:textId="145083C1" w:rsidR="003D627B" w:rsidRPr="00F63172" w:rsidRDefault="003D627B" w:rsidP="00F6317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18.01.2024</w:t>
      </w:r>
    </w:p>
    <w:p w14:paraId="1434AC62" w14:textId="025DB389" w:rsidR="003D627B" w:rsidRPr="00F63172" w:rsidRDefault="003D627B" w:rsidP="00F6317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(+21)</w:t>
      </w:r>
    </w:p>
    <w:p w14:paraId="43C5E1A0" w14:textId="0D1B538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41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8)</w:t>
      </w:r>
    </w:p>
    <w:p w14:paraId="196D8F8B" w14:textId="5FBD3C7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83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1B2887DD" w14:textId="79C5E68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6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7CF0DDE2" w14:textId="382950C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3</w:t>
      </w:r>
    </w:p>
    <w:p w14:paraId="3F7D1492" w14:textId="240C1797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31</w:t>
      </w:r>
    </w:p>
    <w:p w14:paraId="3C8B0D6A" w14:textId="7EF1D20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D8E7652" w14:textId="1E1305A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92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41)</w:t>
      </w:r>
    </w:p>
    <w:p w14:paraId="1D5E0753" w14:textId="5ACD7B1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3B4BC555" w14:textId="17F6FE0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64DE20F9" w14:textId="797B93D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8A3DB28" w14:textId="14E3049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79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9)</w:t>
      </w:r>
    </w:p>
    <w:p w14:paraId="011B5A30" w14:textId="6433969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8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3)</w:t>
      </w:r>
    </w:p>
    <w:p w14:paraId="115F8FF3" w14:textId="2A248C6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360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780)</w:t>
      </w:r>
    </w:p>
    <w:p w14:paraId="1A220CB6" w14:textId="572BF136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1.2024</w:t>
      </w:r>
    </w:p>
    <w:p w14:paraId="274E6046" w14:textId="4BD1869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12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3)</w:t>
      </w:r>
    </w:p>
    <w:p w14:paraId="04D01777" w14:textId="4026721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7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4)</w:t>
      </w:r>
    </w:p>
    <w:p w14:paraId="3E20EAA3" w14:textId="1DF34DD2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81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0)</w:t>
      </w:r>
    </w:p>
    <w:p w14:paraId="0FD64C77" w14:textId="19FD41F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6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2B4039EA" w14:textId="23D9527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3</w:t>
      </w:r>
    </w:p>
    <w:p w14:paraId="59FA80D3" w14:textId="633C701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31</w:t>
      </w:r>
    </w:p>
    <w:p w14:paraId="7A2D0F0B" w14:textId="20A64282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DA70485" w14:textId="255248A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8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7)</w:t>
      </w:r>
    </w:p>
    <w:p w14:paraId="7B652EF7" w14:textId="60B8DBF8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73C7B2F6" w14:textId="2EDB9BA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4F2983AC" w14:textId="39EE1D7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6AD4484" w14:textId="7EEE58D7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1175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402A2610" w14:textId="18D329CB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6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2C0310CD" w14:textId="77F7039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282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730)</w:t>
      </w:r>
    </w:p>
    <w:p w14:paraId="0CA84BE9" w14:textId="5A52D16A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1.2024</w:t>
      </w:r>
    </w:p>
    <w:p w14:paraId="2F74EF67" w14:textId="3638A3A7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113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34112061" w14:textId="35EB16D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5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6)</w:t>
      </w:r>
    </w:p>
    <w:p w14:paraId="1013FA8A" w14:textId="16D7C91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80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0)</w:t>
      </w:r>
    </w:p>
    <w:p w14:paraId="697F36AE" w14:textId="6F4942E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6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5061940A" w14:textId="68996F5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3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4A7933E0" w14:textId="61503B9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3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26C7F5F6" w14:textId="5E0AB61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033B32F" w14:textId="5BF79C7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7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2)</w:t>
      </w:r>
    </w:p>
    <w:p w14:paraId="3A6E0397" w14:textId="453974F7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298C98D0" w14:textId="4849005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1CF3F0E" w14:textId="33A011C8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6B2A73E" w14:textId="1ED6F442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73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3)</w:t>
      </w:r>
    </w:p>
    <w:p w14:paraId="1EC6E758" w14:textId="3765503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6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9)</w:t>
      </w:r>
    </w:p>
    <w:p w14:paraId="4FA5CB12" w14:textId="44C2DEF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209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110)</w:t>
      </w:r>
    </w:p>
    <w:p w14:paraId="266C62E8" w14:textId="02F172AB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1.2024</w:t>
      </w:r>
    </w:p>
    <w:p w14:paraId="271B314E" w14:textId="03C8CD0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89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4)</w:t>
      </w:r>
    </w:p>
    <w:p w14:paraId="593F3AB3" w14:textId="496E8D9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2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0)</w:t>
      </w:r>
    </w:p>
    <w:p w14:paraId="69BBDC29" w14:textId="313BAB7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7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66FA09C0" w14:textId="592E1DA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21550A6E" w14:textId="593410DE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567DE537" w14:textId="3D77EAE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36CF6538" w14:textId="3C7B094A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D6AE0F2" w14:textId="57203B4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6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4)</w:t>
      </w:r>
    </w:p>
    <w:p w14:paraId="18448852" w14:textId="0A8E825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182E748E" w14:textId="1829EC0A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493A18FE" w14:textId="1B50FF38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DDA4F5" w14:textId="0D5BDB0B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9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1)</w:t>
      </w:r>
    </w:p>
    <w:p w14:paraId="560E3F4B" w14:textId="17EEE45B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5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7B9EF67C" w14:textId="42BB22BE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098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980)</w:t>
      </w:r>
    </w:p>
    <w:p w14:paraId="1C62F5E0" w14:textId="2030A8E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1.2024</w:t>
      </w:r>
    </w:p>
    <w:p w14:paraId="1B7F4B8C" w14:textId="05CC12D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7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0)</w:t>
      </w:r>
    </w:p>
    <w:p w14:paraId="7D820409" w14:textId="00FA833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0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3)</w:t>
      </w:r>
    </w:p>
    <w:p w14:paraId="7FE1C6BA" w14:textId="2587A92C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4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9)</w:t>
      </w:r>
    </w:p>
    <w:p w14:paraId="1391B859" w14:textId="6071C39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</w:t>
      </w:r>
    </w:p>
    <w:p w14:paraId="5859DBAA" w14:textId="07687B1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0A4CDE7B" w14:textId="4E45EDD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41FFC05E" w14:textId="6BC1AFC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83AC05" w14:textId="0080AC3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6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3)</w:t>
      </w:r>
    </w:p>
    <w:p w14:paraId="556AF56F" w14:textId="635AEAC8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8)</w:t>
      </w:r>
    </w:p>
    <w:p w14:paraId="03569751" w14:textId="31EDD4B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2BF7B8CC" w14:textId="0C0688E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97930B1" w14:textId="71BE317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6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5)</w:t>
      </w:r>
    </w:p>
    <w:p w14:paraId="194DD430" w14:textId="287CD3F6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53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8)</w:t>
      </w:r>
    </w:p>
    <w:p w14:paraId="59D1FFC4" w14:textId="57DC588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000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840)</w:t>
      </w:r>
    </w:p>
    <w:p w14:paraId="684DE33C" w14:textId="3B3C72C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1.2024</w:t>
      </w:r>
    </w:p>
    <w:p w14:paraId="0F135742" w14:textId="190B35C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6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5)</w:t>
      </w:r>
    </w:p>
    <w:p w14:paraId="74072603" w14:textId="5E1BAB3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69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5)</w:t>
      </w:r>
    </w:p>
    <w:p w14:paraId="514A3348" w14:textId="66849AEC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2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8)</w:t>
      </w:r>
    </w:p>
    <w:p w14:paraId="269E241B" w14:textId="08383B2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</w:t>
      </w:r>
    </w:p>
    <w:p w14:paraId="1BDBD636" w14:textId="70433FAE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64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4)</w:t>
      </w:r>
    </w:p>
    <w:p w14:paraId="5BB58425" w14:textId="5EEEEC9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5D9B77ED" w14:textId="0EF7832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0549BEF" w14:textId="486E186C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4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2)</w:t>
      </w:r>
    </w:p>
    <w:p w14:paraId="38EEFBB0" w14:textId="42ABD11C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6</w:t>
      </w:r>
    </w:p>
    <w:p w14:paraId="433A5CF0" w14:textId="5481EBE6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10C4066" w14:textId="1743B066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E0F6165" w14:textId="1AD2E45E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3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0)</w:t>
      </w:r>
    </w:p>
    <w:p w14:paraId="6F183F72" w14:textId="278F9D2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4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6)</w:t>
      </w:r>
    </w:p>
    <w:p w14:paraId="1046FDDD" w14:textId="4B8D959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9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0)</w:t>
      </w:r>
    </w:p>
    <w:p w14:paraId="0E85CE19" w14:textId="11AFF42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1.2024</w:t>
      </w:r>
    </w:p>
    <w:p w14:paraId="3E403B25" w14:textId="26366E8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129DEC5" w14:textId="113A521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E540DB8" w14:textId="056CD0B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99F4A18" w14:textId="3A8EEBF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</w:t>
      </w:r>
    </w:p>
    <w:p w14:paraId="6EEA7D77" w14:textId="17FE6DF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4DC3D16" w14:textId="16CE834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0203C67" w14:textId="0B8E80F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FB9F2DD" w14:textId="74F5BB6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BA6F203" w14:textId="1224139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6</w:t>
      </w:r>
    </w:p>
    <w:p w14:paraId="5E9F2A57" w14:textId="0D0FB34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B282FDD" w14:textId="2E5CE86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FC0E61B" w14:textId="3D4CBA2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6489C2F" w14:textId="438EDC0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9C9303" w14:textId="5A9C2BF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8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23C0AF10" w14:textId="3450B09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1.2024</w:t>
      </w:r>
    </w:p>
    <w:p w14:paraId="3208AB8A" w14:textId="1693CB0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1A9A5DA" w14:textId="3EE19A0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44C5212" w14:textId="6FDEAC0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EF54704" w14:textId="4C7A45D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9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2B2536C" w14:textId="09D5ECB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E373086" w14:textId="6EE64D3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464D59CC" w14:textId="142D2E0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07ACE23" w14:textId="244C279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34</w:t>
      </w:r>
    </w:p>
    <w:p w14:paraId="2242E531" w14:textId="1897FCF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B5F3F6C" w14:textId="19D138A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010FC09" w14:textId="0A77F24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6A1AB06" w14:textId="3695844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332B0981" w14:textId="21014BE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186B50" w14:textId="49C98CC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7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64D9A08C" w14:textId="542B4A9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1.2024</w:t>
      </w:r>
    </w:p>
    <w:p w14:paraId="0BF0F574" w14:textId="1BD8A26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050768" w14:textId="60DBEBD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9F9F752" w14:textId="6FF3727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591FD21" w14:textId="697A42F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CA883AD" w14:textId="12692AD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7D04F86" w14:textId="679D841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D87B30E" w14:textId="20E2896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ECDECD" w14:textId="2DBF179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F2C3995" w14:textId="16F861B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5</w:t>
      </w:r>
    </w:p>
    <w:p w14:paraId="5EAA0489" w14:textId="51C927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B7CDBE7" w14:textId="2CFE70E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00D087B" w14:textId="383D7E3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F0B2F2C" w14:textId="2A1F13D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B1D98AD" w14:textId="0547EFA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3667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3977220E" w14:textId="33C097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1.2024</w:t>
      </w:r>
    </w:p>
    <w:p w14:paraId="2A623AA5" w14:textId="7E81FE0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5709154" w14:textId="5BFBCA5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A83FEA3" w14:textId="658DECB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4CC72C1" w14:textId="10BF913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25B3127" w14:textId="20327ED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8</w:t>
      </w:r>
    </w:p>
    <w:p w14:paraId="3F79733E" w14:textId="4C38B6C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3146F5B4" w14:textId="36C7C9E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A4CCE9D" w14:textId="2998865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9F16CE" w14:textId="5B65B980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553AB866" w14:textId="688A48CD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</w:p>
    <w:p w14:paraId="48C0F98B" w14:textId="1C17D07E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ідводні чов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2E323731" w14:textId="58A63A74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77C29A4" w14:textId="7C1D5552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156666C" w14:textId="0C5F1B2F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5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7AA42202" w14:textId="37A29F3C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1.2024</w:t>
      </w:r>
    </w:p>
    <w:p w14:paraId="05B9B2B2" w14:textId="74C38D5F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00915D4" w14:textId="0D1367C8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7974493" w14:textId="3C811748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12E9E15" w14:textId="3F6704C4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736DF0" w14:textId="6E2EA459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4D4FA7" w14:textId="0E63DFA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29</w:t>
      </w:r>
    </w:p>
    <w:p w14:paraId="6FF58DBC" w14:textId="28888E58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</w:p>
    <w:p w14:paraId="3A4B5DDB" w14:textId="19C99D0A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85C7E6F" w14:textId="669A3EA7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6B6D66" w14:textId="46628B72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</w:p>
    <w:p w14:paraId="2750AC4F" w14:textId="4D8C7B24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ідводні чов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5CEF2CC3" w14:textId="215CEF0B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E951B6A" w14:textId="054B401B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49A4E6" w14:textId="32E70DBF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5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0)</w:t>
      </w:r>
    </w:p>
    <w:p w14:paraId="3947DAE8" w14:textId="65072C3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1.2024</w:t>
      </w:r>
    </w:p>
    <w:p w14:paraId="14A5B779" w14:textId="5F38B71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47C517C" w14:textId="1DD4B72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04EC230" w14:textId="0483768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87C7180" w14:textId="426658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91AE89C" w14:textId="6B5F242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85A697D" w14:textId="3BFC038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F8D9876" w14:textId="4E21286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61E953F" w14:textId="69175AF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E507C70" w14:textId="4008CED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6</w:t>
      </w:r>
    </w:p>
    <w:p w14:paraId="10C29368" w14:textId="2CF4725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39DB189" w14:textId="38D331B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B08374" w14:textId="19274FF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45AFB2D6" w14:textId="143279D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06C9057" w14:textId="6F78E3C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47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5FEA0FDA" w14:textId="0BC8203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1.2024</w:t>
      </w:r>
    </w:p>
    <w:p w14:paraId="316F0B85" w14:textId="1789AC3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C19ACC9" w14:textId="17A15F1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00648BA" w14:textId="24CA321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C20D9C5" w14:textId="7BF0D81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9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34F1802" w14:textId="61A024C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C58DC77" w14:textId="57B0E34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780EB5F7" w14:textId="380CF37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767C4EE" w14:textId="63E4E4A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2FAD693" w14:textId="5F26003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6</w:t>
      </w:r>
    </w:p>
    <w:p w14:paraId="3C067F66" w14:textId="4FE3145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60523628" w14:textId="55916AE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CF48F05" w14:textId="46BF43C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4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D1FA1A2" w14:textId="3298596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188B67E" w14:textId="19A98C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3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14CDD62B" w14:textId="187334B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01.2024</w:t>
      </w:r>
    </w:p>
    <w:p w14:paraId="379DF3A8" w14:textId="16BA74A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1994B2C" w14:textId="0A19DD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0E5BA57" w14:textId="1D46A4C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782A6FE6" w14:textId="3A2CE85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F13B1A9" w14:textId="67DA67A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193517A" w14:textId="40C89E1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BA967D3" w14:textId="6B66637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D00CD76" w14:textId="520307D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2D71BF8" w14:textId="5951097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158D123" w14:textId="14E4065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75BEF9A" w14:textId="0AD3629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D03B026" w14:textId="6A7901E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71898D66" w14:textId="3F4BFC9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5027BF7" w14:textId="6125699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3630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0B5A7A97" w14:textId="734FDB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01.2024</w:t>
      </w:r>
    </w:p>
    <w:p w14:paraId="291DADC0" w14:textId="59A5D3E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29F6FBF" w14:textId="49BF73E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98ED9C9" w14:textId="50CD373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5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2845E756" w14:textId="6BCCD0F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CC896A0" w14:textId="2B7A4BB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6473D6F" w14:textId="0DB82C4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60CA5D7" w14:textId="6D86CC5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E42ECC4" w14:textId="675958A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881F5DD" w14:textId="69AAEA0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CC21740" w14:textId="5CE166A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0D029E50" w14:textId="4E2B4F5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8800F0C" w14:textId="6E90559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23CE0ABD" w14:textId="32303B2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27EC429" w14:textId="7F5B058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22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44382805" w14:textId="61F050F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01.2024</w:t>
      </w:r>
    </w:p>
    <w:p w14:paraId="39641A77" w14:textId="5B5E87F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90</w:t>
      </w:r>
    </w:p>
    <w:p w14:paraId="5058081E" w14:textId="5492FB1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C3C4C46" w14:textId="25B6FAC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5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047106B" w14:textId="77BF1C7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5</w:t>
      </w:r>
    </w:p>
    <w:p w14:paraId="114D9D6F" w14:textId="79B538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99D6684" w14:textId="3846B81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5672C2D3" w14:textId="0C11EA0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A8EF93" w14:textId="264B0E6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AFB827D" w14:textId="2874E17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)</w:t>
      </w:r>
    </w:p>
    <w:p w14:paraId="4DC9D611" w14:textId="26FB17E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5326304D" w14:textId="09CFF7A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B17E9EA" w14:textId="0A5D284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F759E15" w14:textId="32DFC8E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E3E7102" w14:textId="4E2AD88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15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0)</w:t>
      </w:r>
    </w:p>
    <w:p w14:paraId="7C822A59" w14:textId="5CC0822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01.2024</w:t>
      </w:r>
    </w:p>
    <w:p w14:paraId="289F8342" w14:textId="604D58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A7B3640" w14:textId="123C799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3DCDC5D" w14:textId="35103A2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3AFEAE95" w14:textId="4A94479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77C58F4" w14:textId="358AEF4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86D65C6" w14:textId="2E0B447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77E654A9" w14:textId="014DC3B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A4AE1A3" w14:textId="1F596E4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05BF0901" w14:textId="44E8D29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C9163A" w14:textId="32E2E7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9665EA7" w14:textId="45CB40B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749ED43" w14:textId="217EECD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3A1FC67B" w14:textId="1D50188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00E3DCA" w14:textId="24CA67B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0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6D6557CE" w14:textId="03F8809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01.2024</w:t>
      </w:r>
    </w:p>
    <w:p w14:paraId="63E6698D" w14:textId="6F69D66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96C3FD5" w14:textId="4A540EE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8D9A0A6" w14:textId="15CD99B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FF4EB13" w14:textId="0B8E4EA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943</w:t>
      </w:r>
    </w:p>
    <w:p w14:paraId="71EB31E2" w14:textId="6D6D3D3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E5A036" w14:textId="12D1E57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1240343A" w14:textId="195D879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4204B2B" w14:textId="3428430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)</w:t>
      </w:r>
    </w:p>
    <w:p w14:paraId="25F09002" w14:textId="07A0A8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09</w:t>
      </w:r>
    </w:p>
    <w:p w14:paraId="18D158F9" w14:textId="396E315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24EFD6F" w14:textId="5367987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B5D4EE9" w14:textId="4851007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3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5A91456" w14:textId="668BE35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27E2353" w14:textId="1F9E7CF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0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5C1DF933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9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Грудень 2023</w:t>
        </w:r>
      </w:hyperlink>
    </w:p>
    <w:p w14:paraId="04EDEF66" w14:textId="1E2C03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12.2023</w:t>
      </w:r>
    </w:p>
    <w:p w14:paraId="3705D5AD" w14:textId="199664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5E31B78" w14:textId="3999B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4A1D1B1" w14:textId="584CA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EF639F5" w14:textId="10A3A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71A50DB" w14:textId="722994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79CCE48" w14:textId="40279D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65A26936" w14:textId="4AD704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2AB1A48" w14:textId="35CFB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191BF195" w14:textId="7DA0F8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00FA829" w14:textId="23624F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53B30E3A" w14:textId="0D809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359F0A" w14:textId="199122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2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7F22FF8C" w14:textId="6FD9F1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CB2918C" w14:textId="170E74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9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69869314" w14:textId="209CFC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12.2023</w:t>
      </w:r>
    </w:p>
    <w:p w14:paraId="6AC563C5" w14:textId="418289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1915FEC" w14:textId="47D4C2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119B52E" w14:textId="483D9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2487463" w14:textId="7DCE3D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A5C929" w14:textId="6C078B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2329E0" w14:textId="787CF8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170A3325" w14:textId="6D4951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D58D1D4" w14:textId="30BC1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376A57B" w14:textId="3AD1B5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)</w:t>
      </w:r>
    </w:p>
    <w:p w14:paraId="09B73614" w14:textId="1A1F35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54A2614D" w14:textId="3A487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47B9E1D" w14:textId="080113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2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56DA1E4" w14:textId="2C5B93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9E87C46" w14:textId="5030F1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8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06F4581C" w14:textId="00BD48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12.2023</w:t>
      </w:r>
    </w:p>
    <w:p w14:paraId="66E4D301" w14:textId="7881A4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37FCD57" w14:textId="207DF5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8F565BD" w14:textId="1B2D4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94CC320" w14:textId="32C044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0E676B2" w14:textId="150CA3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4645CDC" w14:textId="20EEB9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594B47BA" w14:textId="01486A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80B8250" w14:textId="52290B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6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2C930570" w14:textId="0BA672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20</w:t>
      </w:r>
    </w:p>
    <w:p w14:paraId="1F447361" w14:textId="0B7A5A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200B13FA" w14:textId="6FED7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40A1916" w14:textId="0401B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2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27154D4" w14:textId="517213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0D0422E" w14:textId="206F7C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75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5087873F" w14:textId="700D64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12.2023</w:t>
      </w:r>
    </w:p>
    <w:p w14:paraId="7A5C5FFD" w14:textId="4CC77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4DB6BFD" w14:textId="1AC46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30CAA526" w14:textId="7BD9F8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92E6D48" w14:textId="742C63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5235220" w14:textId="65E058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7126FD7" w14:textId="6AA13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9595942" w14:textId="45B52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3C1FDC3" w14:textId="50D6B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0430F1F1" w14:textId="57D8D0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20</w:t>
      </w:r>
    </w:p>
    <w:p w14:paraId="64BE64B1" w14:textId="33BCD0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7729D8B4" w14:textId="6DA506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B6B5BA4" w14:textId="6EFFC4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00A76BF0" w14:textId="6527B4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1E482FF" w14:textId="3F53B5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66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26823BF1" w14:textId="0979B4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12.2023</w:t>
      </w:r>
    </w:p>
    <w:p w14:paraId="6D426095" w14:textId="1D07D9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6801606" w14:textId="512830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9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AD9B6FA" w14:textId="0DCDC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83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D4D63A5" w14:textId="29E92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4</w:t>
      </w:r>
    </w:p>
    <w:p w14:paraId="0CF48E15" w14:textId="7080D0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CFB66A4" w14:textId="18C5A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739D5F17" w14:textId="70C13F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755FA6D" w14:textId="40A742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8751837" w14:textId="6BBA58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F2ED01E" w14:textId="66E084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41F2FC72" w14:textId="4E3D8B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1CB6A79" w14:textId="2A1D6C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3C05B42" w14:textId="45DBB4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579A866" w14:textId="18A660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5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373E3E73" w14:textId="41C5FF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12.2023</w:t>
      </w:r>
    </w:p>
    <w:p w14:paraId="69EEA31B" w14:textId="63F77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2F44124" w14:textId="279CD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6F73BEFE" w14:textId="46EEF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67309F7" w14:textId="58C3FA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4</w:t>
      </w:r>
    </w:p>
    <w:p w14:paraId="465224AB" w14:textId="7180D4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8558917" w14:textId="765DE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64791071" w14:textId="0C4443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378BE22" w14:textId="31DAA1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A22D43A" w14:textId="2B7693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5347F8D" w14:textId="7EFE8C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A0E0CD5" w14:textId="06699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0EFB3A" w14:textId="1ADAD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1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51C8D495" w14:textId="58853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2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0904347" w14:textId="0AAEA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49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10)</w:t>
      </w:r>
    </w:p>
    <w:p w14:paraId="5971CAE4" w14:textId="690679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12.2023</w:t>
      </w:r>
    </w:p>
    <w:p w14:paraId="7D816D55" w14:textId="387D15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694C5448" w14:textId="319CA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9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04A387B" w14:textId="62636E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A6596DC" w14:textId="1B8C54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659370A" w14:textId="71908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7A12830" w14:textId="4FCA3D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C8FA40F" w14:textId="1CA473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D95BF92" w14:textId="6BDF2A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64E32212" w14:textId="6B6FE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9F0B2A" w14:textId="3F3332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87C496A" w14:textId="2A2CC5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19246D" w14:textId="12B231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0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169736ED" w14:textId="5923AB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222E6F5" w14:textId="488610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3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60)</w:t>
      </w:r>
    </w:p>
    <w:p w14:paraId="50031C12" w14:textId="5A24E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12.2023</w:t>
      </w:r>
    </w:p>
    <w:p w14:paraId="2258BAEE" w14:textId="5546D7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107EE83" w14:textId="19CCC1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855FE50" w14:textId="5F15A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460A4464" w14:textId="5CB457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</w:t>
      </w:r>
    </w:p>
    <w:p w14:paraId="12EE7770" w14:textId="0D968B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6168C59F" w14:textId="637792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7</w:t>
      </w:r>
    </w:p>
    <w:p w14:paraId="0B725EF9" w14:textId="7D3C31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DB233C0" w14:textId="094CCF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6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878168D" w14:textId="62B17E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061C34" w14:textId="4E4CB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F74CFD5" w14:textId="6FA732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F55E929" w14:textId="7C3EA5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0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DDE8803" w14:textId="0A61DA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D14A4D2" w14:textId="671A9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3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0C03DBF1" w14:textId="013B46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12.2023</w:t>
      </w:r>
    </w:p>
    <w:p w14:paraId="0B196341" w14:textId="5A025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80158A7" w14:textId="264CF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16B2E6AC" w14:textId="71CC8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68480C74" w14:textId="4F230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</w:t>
      </w:r>
    </w:p>
    <w:p w14:paraId="2F12B248" w14:textId="0D0581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7B4E3C75" w14:textId="274F8C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3725F93" w14:textId="31CA03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5C942AC" w14:textId="2DEB21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50FAA23" w14:textId="306BBD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3</w:t>
      </w:r>
    </w:p>
    <w:p w14:paraId="64FEB889" w14:textId="304B4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AFA45F9" w14:textId="535C56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E5B3202" w14:textId="185E4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9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5B9A3451" w14:textId="735385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5D5ED1A" w14:textId="6637EE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23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40)</w:t>
      </w:r>
    </w:p>
    <w:p w14:paraId="3AF5EAF1" w14:textId="0ACE5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12.2023</w:t>
      </w:r>
    </w:p>
    <w:p w14:paraId="0742F9FE" w14:textId="2980D5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F7D41F7" w14:textId="4E9733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3587F83" w14:textId="19AEE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82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520BC2D" w14:textId="65C434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</w:t>
      </w:r>
    </w:p>
    <w:p w14:paraId="73DFE04A" w14:textId="331C8A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6EAC5DD5" w14:textId="690B5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598A465" w14:textId="727F3F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BE7A5D0" w14:textId="16B0D0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0D0DE59" w14:textId="18301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3</w:t>
      </w:r>
    </w:p>
    <w:p w14:paraId="17EEE89B" w14:textId="07E5EF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435E47EB" w14:textId="1B1B8E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2F9D266" w14:textId="0B340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509463C" w14:textId="667614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FD82199" w14:textId="5B078F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13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418DAE18" w14:textId="4C1AE0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12.2023</w:t>
      </w:r>
    </w:p>
    <w:p w14:paraId="735C9B71" w14:textId="3E2C0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2C43E41" w14:textId="39B5A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D95155B" w14:textId="08D09D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B614AC7" w14:textId="46435A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E7EA4E9" w14:textId="20E394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1B8958B6" w14:textId="55C3AC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7F1CFE54" w14:textId="4EB66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655CFE8" w14:textId="46D034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515C6A1" w14:textId="3C79E5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71F60A" w14:textId="2B743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1F8B8AC" w14:textId="253A61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DD16C90" w14:textId="4BAF5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9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563E8E21" w14:textId="21433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2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8DF5C35" w14:textId="2B8D20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0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6BE13D62" w14:textId="601C6F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12.2023</w:t>
      </w:r>
    </w:p>
    <w:p w14:paraId="3AFCDA87" w14:textId="3DF533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15845B0" w14:textId="02D55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2761FD9" w14:textId="4DD16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08B07012" w14:textId="766DE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3C82AC5" w14:textId="70AAA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611DBC4B" w14:textId="5D03EE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CCD7A2A" w14:textId="7AE13D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D46CD6" w14:textId="2DEE1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D5FFD79" w14:textId="213749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8BD97B" w14:textId="61123A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E23424F" w14:textId="1350AE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9B3D000" w14:textId="194C8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8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23F8137" w14:textId="284536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94D066E" w14:textId="0253E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9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5AFC6F91" w14:textId="676E61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12.2023</w:t>
      </w:r>
    </w:p>
    <w:p w14:paraId="21510411" w14:textId="10A888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C15B35A" w14:textId="2C8766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78E5FDC" w14:textId="617E2F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C003E6F" w14:textId="40F1A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6</w:t>
      </w:r>
    </w:p>
    <w:p w14:paraId="5067F50D" w14:textId="124491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30CD90" w14:textId="6B9BD7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E4ADEFC" w14:textId="549991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5942F0" w14:textId="227BB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62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069BF69" w14:textId="002717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3E11142" w14:textId="76C4B6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7C600350" w14:textId="73942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A6C1B50" w14:textId="16B6A5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8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0607A4A" w14:textId="77F8DD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0406BDC" w14:textId="21590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8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02769DE2" w14:textId="6F557C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12.2023</w:t>
      </w:r>
    </w:p>
    <w:p w14:paraId="1B939B1B" w14:textId="3D885B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08B2108A" w14:textId="333B6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)</w:t>
      </w:r>
    </w:p>
    <w:p w14:paraId="32312B51" w14:textId="09F18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3578A36" w14:textId="11473C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05DED8A" w14:textId="74D59E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6EC29D" w14:textId="4236E7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A2CE80F" w14:textId="4F4B32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7CF7E4A" w14:textId="12CF8D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E2C9382" w14:textId="3F70B2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0</w:t>
      </w:r>
    </w:p>
    <w:p w14:paraId="4F23A5A9" w14:textId="616BD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5973085" w14:textId="020F72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42D15EA" w14:textId="25B938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8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40AE834E" w14:textId="4DAFF2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1F02440" w14:textId="71E3D9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7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74AB67B7" w14:textId="4D18BB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12.2023</w:t>
      </w:r>
    </w:p>
    <w:p w14:paraId="6EB6C7B9" w14:textId="48DF2C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518F8DE" w14:textId="34B500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A1055CE" w14:textId="1EF1D0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8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3FB8B519" w14:textId="3DD00C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086430" w14:textId="717CB3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8F852B0" w14:textId="57FDA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9890E31" w14:textId="38F15C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F248FD" w14:textId="1E84B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EE6EDEC" w14:textId="65A674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4252AD" w14:textId="3DC35B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76A6573" w14:textId="0A8CD6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7C2EC3A" w14:textId="581116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7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0BED6C27" w14:textId="228BB1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E5ACA0B" w14:textId="6436CB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60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50)</w:t>
      </w:r>
    </w:p>
    <w:p w14:paraId="6C05D279" w14:textId="2517F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12.2023</w:t>
      </w:r>
    </w:p>
    <w:p w14:paraId="36685AED" w14:textId="23CF6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C751063" w14:textId="65C5AD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2027B16" w14:textId="6BAE2A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438BBA9" w14:textId="139E5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0</w:t>
      </w:r>
    </w:p>
    <w:p w14:paraId="0F83EC82" w14:textId="3D4DCB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5314EDD9" w14:textId="6C8A5C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4F587A1" w14:textId="1303A3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61179C" w14:textId="0DB3BC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9D399A2" w14:textId="4343C3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5B9AD27" w14:textId="19A19D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F3467B7" w14:textId="682CF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7BBA4F" w14:textId="206BC8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DA758F2" w14:textId="6201B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80BF323" w14:textId="77945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4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3D7B5A89" w14:textId="10819D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12.2023</w:t>
      </w:r>
    </w:p>
    <w:p w14:paraId="404D04EC" w14:textId="57892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5C2B2B1" w14:textId="434DC5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94E0BC9" w14:textId="19A8D5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422715E8" w14:textId="7D0B0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0</w:t>
      </w:r>
    </w:p>
    <w:p w14:paraId="708030BB" w14:textId="2AFC5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00DA72C5" w14:textId="2E19C4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771945B" w14:textId="2D8CBF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B554805" w14:textId="0BAAB3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1B8A867" w14:textId="2EA39A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4216749" w14:textId="55724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0843CA1" w14:textId="1D5305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C16AF8C" w14:textId="151713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D597D81" w14:textId="31546E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D30959B" w14:textId="0F1433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3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3BE829AF" w14:textId="1501FC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12.2023</w:t>
      </w:r>
    </w:p>
    <w:p w14:paraId="5493F843" w14:textId="08304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BA80C70" w14:textId="3F3701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8F20653" w14:textId="3C3EE5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7E94544" w14:textId="53E9DD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B13147F" w14:textId="4DD93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06064154" w14:textId="22606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3904EA4A" w14:textId="67CA1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C9CEA42" w14:textId="4F7BA9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62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AD3A37D" w14:textId="56327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433F77C" w14:textId="68E80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78AA1A4C" w14:textId="287667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BFD60A" w14:textId="616D1A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A82FDFF" w14:textId="3194DC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E56FA9A" w14:textId="36CA87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2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09D8AD0E" w14:textId="12B0F3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12.2023</w:t>
      </w:r>
    </w:p>
    <w:p w14:paraId="5873B406" w14:textId="296F2F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9CE1E06" w14:textId="2990E0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362AFD6" w14:textId="360C84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C006E8D" w14:textId="19345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579DC77A" w14:textId="07F96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5AFA6C42" w14:textId="062B9C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418111E" w14:textId="522EC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559061" w14:textId="681095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F90A2F7" w14:textId="5F4B8E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96</w:t>
      </w:r>
    </w:p>
    <w:p w14:paraId="6AC8D3BE" w14:textId="70B41C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56FFD29" w14:textId="48A63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44FDF58" w14:textId="2BC436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37F774" w14:textId="21682D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91CF7BB" w14:textId="34AAC7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15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57588B90" w14:textId="16A941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12.2023</w:t>
      </w:r>
    </w:p>
    <w:p w14:paraId="7AEEE9DA" w14:textId="76307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A8E4888" w14:textId="3D69A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F815874" w14:textId="1854EE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8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02B4C2F" w14:textId="0D4ACE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38166C3C" w14:textId="09DF9E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4F43065F" w14:textId="62CC69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9585CC7" w14:textId="56F821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DEC1835" w14:textId="0818C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56981E5" w14:textId="39F68B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BA90376" w14:textId="4243B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DF69478" w14:textId="3A855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7AA87D3" w14:textId="2908F5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4298764" w14:textId="57CE0C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83BC3B9" w14:textId="16BEF7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0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47D0531E" w14:textId="371C79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12.2023</w:t>
      </w:r>
    </w:p>
    <w:p w14:paraId="1E11879B" w14:textId="5A662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18C19C1" w14:textId="1B3A73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6C4CFCA" w14:textId="2C6E4D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7644796" w14:textId="1EAF13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7D1AF8BD" w14:textId="3D9934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0EC57428" w14:textId="39806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805E1FF" w14:textId="0DF383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4BBC7B5" w14:textId="521A39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2E93CF3" w14:textId="531DB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86</w:t>
      </w:r>
    </w:p>
    <w:p w14:paraId="58D41A15" w14:textId="36D9EB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BF96F5E" w14:textId="6132B2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B325DE4" w14:textId="70FD49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648A728" w14:textId="3FEB25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1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C416D44" w14:textId="3B199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9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0509AB57" w14:textId="5EDA43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12.2023</w:t>
      </w:r>
    </w:p>
    <w:p w14:paraId="5EFECFB7" w14:textId="7664B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07398A3" w14:textId="120D2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DB39A68" w14:textId="1E0766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E373E8F" w14:textId="1CF89A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78679EF4" w14:textId="0842A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3A4A00E2" w14:textId="012079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410BCE3" w14:textId="55DFC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12B21B0" w14:textId="058A0E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36</w:t>
      </w:r>
    </w:p>
    <w:p w14:paraId="7EB832E0" w14:textId="1C507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B84C8B0" w14:textId="56324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013F7F5" w14:textId="6111C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91C3AC3" w14:textId="026D2B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B070CA1" w14:textId="3121A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87C4265" w14:textId="7307A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8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0)</w:t>
      </w:r>
    </w:p>
    <w:p w14:paraId="520C0896" w14:textId="08F613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12.2023</w:t>
      </w:r>
    </w:p>
    <w:p w14:paraId="32B251E9" w14:textId="634604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DFD354D" w14:textId="101B61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5F2CD1F" w14:textId="0584EB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B40BBA" w14:textId="574357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5C32ED4F" w14:textId="4D8410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28C6CA97" w14:textId="5E722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D56C2FE" w14:textId="5C8E37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48376B2" w14:textId="56F42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6136</w:t>
      </w:r>
    </w:p>
    <w:p w14:paraId="326D5E36" w14:textId="6FE81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8C40566" w14:textId="34CBF1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30FF459" w14:textId="0EFDB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61DA917" w14:textId="371500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AEC9806" w14:textId="3BB8CB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9</w:t>
      </w:r>
    </w:p>
    <w:p w14:paraId="3190DF4B" w14:textId="3B6BB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81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00)</w:t>
      </w:r>
    </w:p>
    <w:p w14:paraId="1DD3142B" w14:textId="2EE8C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12.2023</w:t>
      </w:r>
    </w:p>
    <w:p w14:paraId="45B979E1" w14:textId="3412B3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78598C8" w14:textId="4C6BA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B432E03" w14:textId="59C390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B48FE95" w14:textId="3E8B0E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7A5B7DA1" w14:textId="77A55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22EF9216" w14:textId="1C83D0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BC40E90" w14:textId="07E824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6F897A" w14:textId="6FC2C0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0F9B4A8" w14:textId="1D61C8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1</w:t>
      </w:r>
    </w:p>
    <w:p w14:paraId="169478BC" w14:textId="4B4C0F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8E886C2" w14:textId="4006E9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B869EBC" w14:textId="6427F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6847F78" w14:textId="6B41D7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41AEB18" w14:textId="5804B9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72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57B9E304" w14:textId="4855A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12.2023</w:t>
      </w:r>
    </w:p>
    <w:p w14:paraId="1146EE7E" w14:textId="198CF8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93809AC" w14:textId="501AFC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5D80AA4" w14:textId="365DF5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80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C1CF26B" w14:textId="4D9309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2D8CDF98" w14:textId="1CD990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106A9347" w14:textId="618615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3A0C217" w14:textId="6FF334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42C825" w14:textId="60276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204FA7A" w14:textId="632A3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409D54B" w14:textId="6605B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8484FDA" w14:textId="04070B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92C321D" w14:textId="1D5F6F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F8B6D28" w14:textId="7157E7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2E78395" w14:textId="546066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6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20)</w:t>
      </w:r>
    </w:p>
    <w:p w14:paraId="06AF9BC3" w14:textId="114E6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12.2023</w:t>
      </w:r>
    </w:p>
    <w:p w14:paraId="19F736E6" w14:textId="07BCAD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C01E2B9" w14:textId="6C62A1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2F63A13F" w14:textId="1EDA8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1C2DBB5D" w14:textId="40038E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179B195" w14:textId="63879D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549E6FF4" w14:textId="64A8DA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39C0C6" w14:textId="3CD12F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A563AB" w14:textId="402053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0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62ED54A3" w14:textId="33297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0</w:t>
      </w:r>
    </w:p>
    <w:p w14:paraId="45D4CFED" w14:textId="595921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039815B" w14:textId="4B53F9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92433C3" w14:textId="6FA9EB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4CE2800E" w14:textId="64ADF5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1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857661D" w14:textId="00AC55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5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70)</w:t>
      </w:r>
    </w:p>
    <w:p w14:paraId="3BF535E3" w14:textId="6E4785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12.2023</w:t>
      </w:r>
    </w:p>
    <w:p w14:paraId="492106A7" w14:textId="48C724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3090F8F" w14:textId="1AE167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DA6A116" w14:textId="54542D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C7EB569" w14:textId="3C68E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</w:t>
      </w:r>
    </w:p>
    <w:p w14:paraId="040276FB" w14:textId="20268E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D9B3BFE" w14:textId="02304D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759840B" w14:textId="122AE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02B951B" w14:textId="13DF23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303F111" w14:textId="725A40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9440539" w14:textId="0B77AD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18932B3" w14:textId="09494A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76AD271" w14:textId="5BC72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58183BF3" w14:textId="026615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4C0BFB5" w14:textId="215CE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3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618741D8" w14:textId="04E7A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12.2023</w:t>
      </w:r>
    </w:p>
    <w:p w14:paraId="1CF5D310" w14:textId="458252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DAECD41" w14:textId="33991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604F22E" w14:textId="13B30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6CBB810" w14:textId="55AE53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</w:t>
      </w:r>
    </w:p>
    <w:p w14:paraId="20610020" w14:textId="1BB75F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</w:t>
      </w:r>
    </w:p>
    <w:p w14:paraId="444E9BF3" w14:textId="64E3B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16C18854" w14:textId="100D2B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997CA32" w14:textId="6457EB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6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F34A52C" w14:textId="1C023F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9</w:t>
      </w:r>
    </w:p>
    <w:p w14:paraId="51B16DFD" w14:textId="1D56AC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ED5570F" w14:textId="21314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9798D3F" w14:textId="7BD339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72CAFEF" w14:textId="71582C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663C04" w14:textId="5EACA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28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25193747" w14:textId="20EFD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12.2023</w:t>
      </w:r>
    </w:p>
    <w:p w14:paraId="536A5FC1" w14:textId="2C7EF9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E85B76" w14:textId="1E2DBF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7098A5F" w14:textId="5C085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40E2372" w14:textId="47AB13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</w:t>
      </w:r>
    </w:p>
    <w:p w14:paraId="0D72AA74" w14:textId="090FFD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</w:t>
      </w:r>
    </w:p>
    <w:p w14:paraId="0301D60C" w14:textId="4573C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87D3CC8" w14:textId="055CB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791CE39" w14:textId="51D8EF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A16482" w14:textId="0A7457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99962F" w14:textId="2C5177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8236370" w14:textId="4C5E76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AA9BC7" w14:textId="5EFC61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C26DDD6" w14:textId="13244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192B98" w14:textId="70CAA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2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52AA1952" w14:textId="2A3C90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12.2023</w:t>
      </w:r>
    </w:p>
    <w:p w14:paraId="629A33FB" w14:textId="708B9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0C9122D" w14:textId="352776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CCB3B10" w14:textId="45F8F5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79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BA5B22D" w14:textId="7AF588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EB12844" w14:textId="388909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</w:t>
      </w:r>
    </w:p>
    <w:p w14:paraId="3D6269DB" w14:textId="7C396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0383D665" w14:textId="415B07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3C4A061" w14:textId="5C3709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9499236" w14:textId="468596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7B0DE3" w14:textId="0DF81D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9D0A95C" w14:textId="02A00D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4FE1DD8" w14:textId="512FA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3CB9EC5" w14:textId="2D3E46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596A0FD" w14:textId="492BD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1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0EAAF74F" w14:textId="3223A0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12.2023</w:t>
      </w:r>
    </w:p>
    <w:p w14:paraId="4FDE4CAB" w14:textId="1BDA4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E301417" w14:textId="2011C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57F7346" w14:textId="648789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57611C1" w14:textId="3EB6DE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D940456" w14:textId="08844F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772E62" w14:textId="56DDE1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13B48F4" w14:textId="192DB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A6AB34D" w14:textId="09F673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A6D51C9" w14:textId="4EB1B6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7</w:t>
      </w:r>
    </w:p>
    <w:p w14:paraId="0EE76A6F" w14:textId="12B12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EEAD2B4" w14:textId="315B59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1A22DF0" w14:textId="18980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5C93543" w14:textId="1B486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30D4CE4" w14:textId="44C27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0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80)</w:t>
      </w:r>
    </w:p>
    <w:p w14:paraId="704BA2E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0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Листопад 2023</w:t>
        </w:r>
      </w:hyperlink>
    </w:p>
    <w:p w14:paraId="20B5CDEA" w14:textId="733086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11.2023</w:t>
      </w:r>
    </w:p>
    <w:p w14:paraId="79A95ADA" w14:textId="27ABD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10F5D05" w14:textId="06F925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75708485" w14:textId="1F182D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98DE52" w14:textId="7DA1C1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0</w:t>
      </w:r>
    </w:p>
    <w:p w14:paraId="1B95E14F" w14:textId="41893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0</w:t>
      </w:r>
    </w:p>
    <w:p w14:paraId="5FF14E5E" w14:textId="47E58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47584E9B" w14:textId="4CC683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1CC5DB6" w14:textId="769D2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833DAF2" w14:textId="068BB8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7</w:t>
      </w:r>
    </w:p>
    <w:p w14:paraId="386348DC" w14:textId="39292C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3EEFCAF" w14:textId="7BAB3F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2609A79" w14:textId="73BE5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F12BFB8" w14:textId="693E0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D51AC51" w14:textId="0C009D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8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80)</w:t>
      </w:r>
    </w:p>
    <w:p w14:paraId="314C7B4A" w14:textId="0E9A50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11.2023</w:t>
      </w:r>
    </w:p>
    <w:p w14:paraId="5E2293E2" w14:textId="51146B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F90224F" w14:textId="175EE3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7812F68" w14:textId="2E3B17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02046241" w14:textId="2C03D5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D3A174D" w14:textId="2A177A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89CCDF3" w14:textId="61B0DF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295C01C" w14:textId="598A12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24</w:t>
      </w:r>
    </w:p>
    <w:p w14:paraId="75F7F465" w14:textId="20E1AA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467BB34" w14:textId="0C67E6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A85A51D" w14:textId="08F135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41C209A" w14:textId="28AE7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61B9055" w14:textId="4820B3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7A7CE54B" w14:textId="298F4D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47554FA" w14:textId="7993CA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7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4449AF7F" w14:textId="35D8BF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11.2023</w:t>
      </w:r>
    </w:p>
    <w:p w14:paraId="59DE6936" w14:textId="5726D4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47720CC" w14:textId="07C09B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9320655" w14:textId="0321AF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F29A4A5" w14:textId="3E5FC8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7</w:t>
      </w:r>
    </w:p>
    <w:p w14:paraId="7B9E4FDD" w14:textId="7BA3F3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7</w:t>
      </w:r>
    </w:p>
    <w:p w14:paraId="036AD04B" w14:textId="5BB85F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33C57C3A" w14:textId="4B44F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3B92A4" w14:textId="30477C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05</w:t>
      </w:r>
    </w:p>
    <w:p w14:paraId="1A7561B1" w14:textId="418EF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</w:t>
      </w:r>
    </w:p>
    <w:p w14:paraId="24317B0D" w14:textId="256BA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94A5A99" w14:textId="2DAE8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824DE3" w14:textId="1C414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5F2E10C" w14:textId="108F34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3</w:t>
      </w:r>
    </w:p>
    <w:p w14:paraId="71B04C31" w14:textId="60D25A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6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1367F4E8" w14:textId="00F7EE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11.2023</w:t>
      </w:r>
    </w:p>
    <w:p w14:paraId="162B1A90" w14:textId="428A3B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EA6B539" w14:textId="4C1993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102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82F3F2" w14:textId="0C373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6D55325" w14:textId="3C6DFA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7</w:t>
      </w:r>
    </w:p>
    <w:p w14:paraId="30E3902E" w14:textId="622FFD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7</w:t>
      </w:r>
    </w:p>
    <w:p w14:paraId="251EF11B" w14:textId="661950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2F145BB9" w14:textId="743BC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B0F838D" w14:textId="34E81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D368CAA" w14:textId="46A849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</w:t>
      </w:r>
    </w:p>
    <w:p w14:paraId="10BF4ACD" w14:textId="41154B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5A54350" w14:textId="690853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0140751" w14:textId="7F660F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B696B32" w14:textId="096F9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3</w:t>
      </w:r>
    </w:p>
    <w:p w14:paraId="36421C8E" w14:textId="18EE6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5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214E4E54" w14:textId="0D0E0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11.2023</w:t>
      </w:r>
    </w:p>
    <w:p w14:paraId="541F9EB7" w14:textId="6DC67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C18C724" w14:textId="722835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D9CA92A" w14:textId="0B8E92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E12781D" w14:textId="779D5E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96D1CA" w14:textId="6B338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5FB29BE" w14:textId="32D74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6F7D456C" w14:textId="08E2D9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3DD338D" w14:textId="01ACB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)</w:t>
      </w:r>
    </w:p>
    <w:p w14:paraId="480F70AE" w14:textId="59D719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</w:t>
      </w:r>
    </w:p>
    <w:p w14:paraId="13628F7E" w14:textId="2BEE7C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472784CD" w14:textId="7725ED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21E96DF" w14:textId="05162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102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7A8EC026" w14:textId="3D5E5A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16E7B86" w14:textId="67CA38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4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16859820" w14:textId="53DDDE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11.2023</w:t>
      </w:r>
    </w:p>
    <w:p w14:paraId="1E29D24D" w14:textId="01BDE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575A32C" w14:textId="6DB32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D01A899" w14:textId="0DE5D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3ADD8B6" w14:textId="448C4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F5FA3DF" w14:textId="55B774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1E6F1D" w14:textId="79FEFE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619981DA" w14:textId="4677F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9176BA0" w14:textId="02A33B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288B463" w14:textId="4B3D5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17D1CF3" w14:textId="0C6EFC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7CC47CE" w14:textId="18DE20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2EB8626" w14:textId="1C8EC6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10863CB8" w14:textId="2C517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8D41B51" w14:textId="4D4967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3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4C2895F1" w14:textId="14139F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11.2023</w:t>
      </w:r>
    </w:p>
    <w:p w14:paraId="4C0D1C23" w14:textId="4FD890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DFD3F89" w14:textId="42199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677B35EC" w14:textId="6A5E76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CD07FB0" w14:textId="450352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BF84C9" w14:textId="2B7585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F560AFA" w14:textId="56814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22F0119B" w14:textId="388B3A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24</w:t>
      </w:r>
    </w:p>
    <w:p w14:paraId="6EE039A7" w14:textId="503D29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10AD69" w14:textId="557C7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</w:t>
      </w:r>
    </w:p>
    <w:p w14:paraId="39D964CB" w14:textId="23EEF1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3FC9CCE" w14:textId="20A636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D187B9A" w14:textId="238CE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5F4AAAF2" w14:textId="70D69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E8CE440" w14:textId="73354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2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00)</w:t>
      </w:r>
    </w:p>
    <w:p w14:paraId="0E1D3907" w14:textId="5CEA2B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11.2023</w:t>
      </w:r>
    </w:p>
    <w:p w14:paraId="122189DA" w14:textId="1E919F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BB22E8A" w14:textId="5394C8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6DB01C67" w14:textId="0DCBB6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183E8512" w14:textId="5B1998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183BB83" w14:textId="0003B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5BD5E5E" w14:textId="2A097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6CDA0474" w14:textId="47B55F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2E9BAD9" w14:textId="141D9E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BB1CF1A" w14:textId="4F4A49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</w:t>
      </w:r>
    </w:p>
    <w:p w14:paraId="4F630219" w14:textId="6FFDA6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45447E9" w14:textId="70EDEC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0576C6B" w14:textId="728CCF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4E7163E" w14:textId="1EF8BF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04D2C66" w14:textId="47C4E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1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5BAD4A20" w14:textId="692F2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11.2023</w:t>
      </w:r>
    </w:p>
    <w:p w14:paraId="22019E3F" w14:textId="500FC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3208A97" w14:textId="099B88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10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2718313" w14:textId="2EBD78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7BE1690" w14:textId="35C048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9</w:t>
      </w:r>
    </w:p>
    <w:p w14:paraId="32748807" w14:textId="2CAF1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934CBC" w14:textId="548890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1CF39A1F" w14:textId="161904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86C5839" w14:textId="58DC10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F816F0D" w14:textId="0D8296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</w:t>
      </w:r>
    </w:p>
    <w:p w14:paraId="238E3897" w14:textId="65DBA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21DBDDE" w14:textId="378B11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A09AC49" w14:textId="6D299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0236708" w14:textId="706F7D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93450B5" w14:textId="002E1B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06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27090F70" w14:textId="03E0BC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11.2023</w:t>
      </w:r>
    </w:p>
    <w:p w14:paraId="21A213CE" w14:textId="5FAE9E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39</w:t>
      </w:r>
    </w:p>
    <w:p w14:paraId="61DE90B0" w14:textId="48FDDA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2619B63" w14:textId="4DA868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592EA92" w14:textId="50B594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9</w:t>
      </w:r>
    </w:p>
    <w:p w14:paraId="503DD96D" w14:textId="61048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8</w:t>
      </w:r>
    </w:p>
    <w:p w14:paraId="6FCB0422" w14:textId="04F6B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5A6A8EE0" w14:textId="0858CC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4F81166" w14:textId="51A8D8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BC050B7" w14:textId="55748C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E57471" w14:textId="734BD7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4CB0E58C" w14:textId="3F8776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963052D" w14:textId="4AC7E1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101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6CA569B" w14:textId="711B4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69482F" w14:textId="3DF3C1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9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5102FEAD" w14:textId="4B578F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11.2023</w:t>
      </w:r>
    </w:p>
    <w:p w14:paraId="7AF11740" w14:textId="7936AD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E15DB61" w14:textId="419807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78DC5B7" w14:textId="0064E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4E70780" w14:textId="3933F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178373" w14:textId="1A3120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8</w:t>
      </w:r>
    </w:p>
    <w:p w14:paraId="671ADDB1" w14:textId="69C4D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0CB7C684" w14:textId="3F707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47690F" w14:textId="59730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B961348" w14:textId="2D9464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376E78CA" w14:textId="30D630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41CB53D" w14:textId="2420F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C61AAD7" w14:textId="1F5885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9E3F776" w14:textId="21F6AC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993F5C" w14:textId="0F383E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92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7208FEE" w14:textId="7BD49D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11.2023</w:t>
      </w:r>
    </w:p>
    <w:p w14:paraId="573E5954" w14:textId="26A206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DF5CA61" w14:textId="30D204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29619D11" w14:textId="03FC79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0D36700" w14:textId="07D12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9232BF6" w14:textId="7CEC99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55A68B8" w14:textId="1BBB58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87000FB" w14:textId="7D3C8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24</w:t>
      </w:r>
    </w:p>
    <w:p w14:paraId="7BE2887A" w14:textId="15D0A3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C9AB4B8" w14:textId="001B13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1613CF30" w14:textId="29B77E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1001DD6" w14:textId="7F78AE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C855376" w14:textId="53DA9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1DFC2F7" w14:textId="04D33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0474330" w14:textId="36509E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85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90)</w:t>
      </w:r>
    </w:p>
    <w:p w14:paraId="78E970E2" w14:textId="4DCF93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11.2023</w:t>
      </w:r>
    </w:p>
    <w:p w14:paraId="2E9C9666" w14:textId="2F6CF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8428A1E" w14:textId="02CA0D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BB96A2E" w14:textId="1C653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32B32EA" w14:textId="73165E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4D0A6F" w14:textId="3C273C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960C7C" w14:textId="4850E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3869A174" w14:textId="62FA6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7639FA7" w14:textId="3C427E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3F0B291" w14:textId="5DEA76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53FF49E7" w14:textId="06CF80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3C30BF9" w14:textId="6180D2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CAEF5E5" w14:textId="26291C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F1C3301" w14:textId="12326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7DD548D" w14:textId="333B6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73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11017EFD" w14:textId="083AD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11.2023</w:t>
      </w:r>
    </w:p>
    <w:p w14:paraId="01717A9E" w14:textId="557255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979B68B" w14:textId="1E35D2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101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4D5CE6B6" w14:textId="11E4DE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00BAF02" w14:textId="1440B6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B459FDD" w14:textId="11A9D4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5</w:t>
      </w:r>
    </w:p>
    <w:p w14:paraId="1912CDB6" w14:textId="3B3E0F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016A79DD" w14:textId="56EB47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CD1D658" w14:textId="1B2F08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918DD9D" w14:textId="76559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59FAA7C6" w14:textId="4BA88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0034BAC" w14:textId="1C498C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97AB8D0" w14:textId="4C96F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410C74D" w14:textId="568CB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2BA9E10" w14:textId="6F75C5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6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2C4EC024" w14:textId="1415F0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11.2023</w:t>
      </w:r>
    </w:p>
    <w:p w14:paraId="642DEBA9" w14:textId="28C0B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0B69047" w14:textId="035594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6C9E47D" w14:textId="051E47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A4F4A15" w14:textId="75AB3A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ED9C3B9" w14:textId="44E37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365D9C" w14:textId="65569D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7B1F57F" w14:textId="46EA8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240273" w14:textId="2F852D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D7EAC40" w14:textId="23386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A2EF1D" w14:textId="4721D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8BC0501" w14:textId="783A8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18A632" w14:textId="7754A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10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3CAC93CC" w14:textId="065AFB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AEC576" w14:textId="6B7E5E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5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30)</w:t>
      </w:r>
    </w:p>
    <w:p w14:paraId="22DA1D3B" w14:textId="6A02EE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11.2023</w:t>
      </w:r>
    </w:p>
    <w:p w14:paraId="24A02059" w14:textId="0D86C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E05CDDA" w14:textId="070EA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FB6DDAB" w14:textId="58A930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6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1562A8D0" w14:textId="6DA762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F2F62D" w14:textId="497ED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7DAE22E" w14:textId="22E1E9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23E3A4" w14:textId="4FC2AA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2E0D7D5" w14:textId="7A1EF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6C4C444" w14:textId="1167AE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5AA6640" w14:textId="51A5F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521A7B4" w14:textId="67168C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2B6103" w14:textId="671DBD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7635618A" w14:textId="7AE891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EBE6D6" w14:textId="473209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4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0D039BC0" w14:textId="65AE2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11.2023</w:t>
      </w:r>
    </w:p>
    <w:p w14:paraId="5E7ADFE7" w14:textId="65129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AEC81E0" w14:textId="15BB24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E3F49DD" w14:textId="476BD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6D0174CE" w14:textId="0E753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BEAF4A6" w14:textId="41984A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0</w:t>
      </w:r>
    </w:p>
    <w:p w14:paraId="2FB88136" w14:textId="0A6EA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5441C6AA" w14:textId="51761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24</w:t>
      </w:r>
    </w:p>
    <w:p w14:paraId="7A6F3D9F" w14:textId="3A88D2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89C031C" w14:textId="2DEF2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1</w:t>
      </w:r>
    </w:p>
    <w:p w14:paraId="343016E0" w14:textId="4AAB68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3EA50B7" w14:textId="2CC882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F273EF1" w14:textId="234088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5FA681CF" w14:textId="7DAE8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1CECF5F" w14:textId="2C07C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3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45F63BF0" w14:textId="41BE9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11.2023</w:t>
      </w:r>
    </w:p>
    <w:p w14:paraId="12664A85" w14:textId="48B09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9458C1B" w14:textId="38CCDD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C1CE60F" w14:textId="2656E3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BB2D032" w14:textId="6E5ED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1</w:t>
      </w:r>
    </w:p>
    <w:p w14:paraId="15EA0D05" w14:textId="46E81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0</w:t>
      </w:r>
    </w:p>
    <w:p w14:paraId="4F024039" w14:textId="505EF2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2466A885" w14:textId="658961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15BB9AE" w14:textId="6262DF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6EF0701" w14:textId="062FD7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EC6D15" w14:textId="747D16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7B218F8C" w14:textId="7DD69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18CF4A8" w14:textId="2C6AF5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792A22E" w14:textId="1E693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648DB0" w14:textId="457E33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25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0F9C5DA6" w14:textId="157CE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11.2023</w:t>
      </w:r>
    </w:p>
    <w:p w14:paraId="7CC1726E" w14:textId="72D22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44FF0F4" w14:textId="03D12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10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29DB9862" w14:textId="0AD71A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6871B5F9" w14:textId="7926DB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D5F1182" w14:textId="62D2C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32F9252" w14:textId="4B8C5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030D5BCA" w14:textId="618E2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286FB92" w14:textId="263E24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F6DE9CD" w14:textId="3917B4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6AF658B" w14:textId="5D82E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1D759F2" w14:textId="024DD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DA2413A" w14:textId="7EEC47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4AD1D46" w14:textId="497A27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048D0AF" w14:textId="6E488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1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00)</w:t>
      </w:r>
    </w:p>
    <w:p w14:paraId="147AA3A4" w14:textId="6EE20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11.2023</w:t>
      </w:r>
    </w:p>
    <w:p w14:paraId="3FE48ACB" w14:textId="70F211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3DAD5AC6" w14:textId="119AC3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E802D47" w14:textId="794040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5655E458" w14:textId="30E5B3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825DEDC" w14:textId="772E7B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E35E10" w14:textId="4D405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709C51DE" w14:textId="37798E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7FDAB7C" w14:textId="4D4BF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9A87503" w14:textId="75E22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9DBA12" w14:textId="7FA6F1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3F83768" w14:textId="428B6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7255CA" w14:textId="784A5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99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41520B63" w14:textId="5690A3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038BA91D" w14:textId="05D97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0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1FE37057" w14:textId="03D538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11.2023</w:t>
      </w:r>
    </w:p>
    <w:p w14:paraId="735972EC" w14:textId="25EF0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9AC637" w14:textId="5EDEC8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1B2F6D5" w14:textId="23AC61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9B434D3" w14:textId="272DE4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15B6E9F" w14:textId="269E2A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BAFC026" w14:textId="1CE3D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006B4B59" w14:textId="6C4892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F364B22" w14:textId="3733F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0ED1ADD" w14:textId="5FF733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32C6884" w14:textId="298F43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9B2520A" w14:textId="780AD4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9022B6A" w14:textId="52809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3485CEC" w14:textId="2B772E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A21944A" w14:textId="1630C2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95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0542AA76" w14:textId="67985E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11.2023</w:t>
      </w:r>
    </w:p>
    <w:p w14:paraId="69922098" w14:textId="5B695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5F95C1C" w14:textId="73114E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A4F5F6F" w14:textId="79F46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20D072F" w14:textId="31368E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8D95217" w14:textId="150B6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42F2927" w14:textId="720DBF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304AA41F" w14:textId="14680C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24</w:t>
      </w:r>
    </w:p>
    <w:p w14:paraId="3A8702C4" w14:textId="76A13C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881FA4F" w14:textId="229DF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6C921F" w14:textId="2251C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92E9EE8" w14:textId="366C73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C92F67B" w14:textId="79867B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8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2D06C279" w14:textId="373A36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75F641C" w14:textId="4F4E88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87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2190834E" w14:textId="12C9BC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11.2023</w:t>
      </w:r>
    </w:p>
    <w:p w14:paraId="400A0800" w14:textId="6042D2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BE1B879" w14:textId="7E9029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D6ED6F1" w14:textId="7B92B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2038C55A" w14:textId="47CC37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CF7D374" w14:textId="0068E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A77E71B" w14:textId="5373F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34E9A1BE" w14:textId="236447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EED2F0" w14:textId="590544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21EFDA8" w14:textId="3A3369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6</w:t>
      </w:r>
    </w:p>
    <w:p w14:paraId="39F5DFEA" w14:textId="615FA5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89BE23C" w14:textId="2D4AED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F42E38C" w14:textId="2E773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4206433" w14:textId="2E7CF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9B0D990" w14:textId="0B20DB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76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00972569" w14:textId="068A8C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11.2023</w:t>
      </w:r>
    </w:p>
    <w:p w14:paraId="4182D42F" w14:textId="0C451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312DAE7" w14:textId="528D5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99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564AE55" w14:textId="144CF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280A142" w14:textId="68253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BB74B87" w14:textId="773F5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0</w:t>
      </w:r>
    </w:p>
    <w:p w14:paraId="31D938C2" w14:textId="53227B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75634596" w14:textId="6CF4B8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C7186E5" w14:textId="035A9D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A5105B0" w14:textId="46666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6</w:t>
      </w:r>
    </w:p>
    <w:p w14:paraId="01540C94" w14:textId="61818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07342DD" w14:textId="40CCF8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D8DB80" w14:textId="125BDF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A6979DC" w14:textId="699B0D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B74992C" w14:textId="7C691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68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1324D736" w14:textId="6771E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11.2023</w:t>
      </w:r>
    </w:p>
    <w:p w14:paraId="0760E084" w14:textId="1798A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A91D207" w14:textId="565F31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331CDD" w14:textId="1D09E7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EE722F7" w14:textId="201038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7</w:t>
      </w:r>
    </w:p>
    <w:p w14:paraId="44352344" w14:textId="2954D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0</w:t>
      </w:r>
    </w:p>
    <w:p w14:paraId="4596B0C2" w14:textId="3759A7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4107E023" w14:textId="058D4D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62E7A80" w14:textId="18E40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01E6DE6" w14:textId="7DF89F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A6ACB86" w14:textId="46121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E0EABA4" w14:textId="3EFC9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3DBBC39" w14:textId="7C24A9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97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FD0A41B" w14:textId="259684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47</w:t>
      </w:r>
    </w:p>
    <w:p w14:paraId="32349200" w14:textId="1A7128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59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25D1DCF3" w14:textId="021A5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11.2023</w:t>
      </w:r>
    </w:p>
    <w:p w14:paraId="7F160CAC" w14:textId="48CBB7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BF11DBF" w14:textId="4A413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C0ED438" w14:textId="43AAE6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FF04C27" w14:textId="0E65B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0A6258B" w14:textId="7012E0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0FB3A3C" w14:textId="1F2F4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20F5E97D" w14:textId="74F4C5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50B2426" w14:textId="6D46B7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34</w:t>
      </w:r>
    </w:p>
    <w:p w14:paraId="67768112" w14:textId="4D06C9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8428361" w14:textId="1862C3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AB6F309" w14:textId="1FF15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966F19" w14:textId="088A2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130C8DC" w14:textId="36AA9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7964AEE" w14:textId="4A9558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5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6BC57057" w14:textId="5E7C1B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11.2023</w:t>
      </w:r>
    </w:p>
    <w:p w14:paraId="1073A3C8" w14:textId="5A31D0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F5EF1F8" w14:textId="440F9D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3875876B" w14:textId="261E72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0FD8E2EC" w14:textId="79297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E86436A" w14:textId="4701B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FD4FE84" w14:textId="26E1E5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3934F2F5" w14:textId="4329B2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24</w:t>
      </w:r>
    </w:p>
    <w:p w14:paraId="3F597526" w14:textId="31BA40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5F00BF8" w14:textId="5137C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1</w:t>
      </w:r>
    </w:p>
    <w:p w14:paraId="450808C7" w14:textId="6314E2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0459268" w14:textId="33525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80E90FF" w14:textId="7891A0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1DD7216" w14:textId="05BDBD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76E7B99" w14:textId="5B16C4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41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648892F8" w14:textId="1386A8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11.2023</w:t>
      </w:r>
    </w:p>
    <w:p w14:paraId="667B0DA2" w14:textId="2FEA04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9C6DC04" w14:textId="3FC1D6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CF348F6" w14:textId="0A604F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1C42F876" w14:textId="2BE00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0427A58" w14:textId="4C1CE3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6</w:t>
      </w:r>
    </w:p>
    <w:p w14:paraId="215C53A5" w14:textId="0B4348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6E0193F7" w14:textId="2F37AD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D965F52" w14:textId="0606B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CD3988B" w14:textId="4A7B3D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C8FD878" w14:textId="74E768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5707AD7" w14:textId="6C955F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7255EB3" w14:textId="398AA9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FAED5A4" w14:textId="17A5B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146BB89" w14:textId="4B2EDA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3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71955121" w14:textId="5F735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11.2023</w:t>
      </w:r>
    </w:p>
    <w:p w14:paraId="08566171" w14:textId="66DD25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4E4E8AA" w14:textId="4CFF9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9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0CBEBFF1" w14:textId="0432A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0CD62F89" w14:textId="257EF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FEA49FA" w14:textId="12ABA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A24BFEF" w14:textId="5DE34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E3EB92" w14:textId="73913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8D11F45" w14:textId="260F7A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9A99519" w14:textId="3ACEA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9C9C3AA" w14:textId="24503F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C641399" w14:textId="35B2E8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65088F4" w14:textId="2B8BA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0AA2F793" w14:textId="289B97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9006A7E" w14:textId="7409B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2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10021E12" w14:textId="343DD4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11.2023</w:t>
      </w:r>
    </w:p>
    <w:p w14:paraId="3C485827" w14:textId="43027E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E6AB22D" w14:textId="51BAA8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1E42324E" w14:textId="00E0CC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C909886" w14:textId="4B0CEC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23843BF" w14:textId="49E8D0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8B9BA0" w14:textId="038A22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1</w:t>
      </w:r>
    </w:p>
    <w:p w14:paraId="5DDE2D88" w14:textId="6554E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F85942C" w14:textId="05460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29226B0" w14:textId="6B0953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E30B73" w14:textId="5FC4FB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03B08A1" w14:textId="22E9E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3C6D7C3" w14:textId="0222F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96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6E50346B" w14:textId="128EB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F7F23F" w14:textId="072AB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14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0)</w:t>
      </w:r>
    </w:p>
    <w:p w14:paraId="64151AA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1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Жовтень 2023</w:t>
        </w:r>
      </w:hyperlink>
    </w:p>
    <w:p w14:paraId="18AC4240" w14:textId="0D3B1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10.2023</w:t>
      </w:r>
    </w:p>
    <w:p w14:paraId="237652F7" w14:textId="2ED5A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0D598CAC" w14:textId="563C06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8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F766C24" w14:textId="57C405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3D1F69C2" w14:textId="16147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92918A8" w14:textId="2A39B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8A3D56D" w14:textId="046B9C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1</w:t>
      </w:r>
    </w:p>
    <w:p w14:paraId="003F7BC3" w14:textId="2F5AC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E7B8E0E" w14:textId="49AAB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05057AFE" w14:textId="34BBC6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E4C2436" w14:textId="22A977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A15FF77" w14:textId="5A65C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8F63587" w14:textId="0E31CB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68701F7B" w14:textId="27533B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074AEAA" w14:textId="3F27F8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08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075D88B4" w14:textId="7B748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10.2023</w:t>
      </w:r>
    </w:p>
    <w:p w14:paraId="2A5205CF" w14:textId="419276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7B59451" w14:textId="2AE010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C07B127" w14:textId="70F48A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E241B2E" w14:textId="708015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5A3390D8" w14:textId="7CB957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48A635" w14:textId="6D6E4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1CFCC6" w14:textId="3A135A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819F047" w14:textId="138A9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6239E0C" w14:textId="46BCD6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4</w:t>
      </w:r>
    </w:p>
    <w:p w14:paraId="2F730C6D" w14:textId="556FDF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BB071CF" w14:textId="3FDFC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B0B0596" w14:textId="06FE7B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20E24135" w14:textId="6BCAF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2EC4F85" w14:textId="641A8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9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5EB35CCF" w14:textId="69E93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10.2023</w:t>
      </w:r>
    </w:p>
    <w:p w14:paraId="21FC5395" w14:textId="33954E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81F418F" w14:textId="01F21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2230144" w14:textId="3E9E8B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3F439E9" w14:textId="636118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2B5E7FEE" w14:textId="1EF32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8</w:t>
      </w:r>
    </w:p>
    <w:p w14:paraId="635E9098" w14:textId="7147D6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DDE0DD5" w14:textId="6BF8D9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AC56C77" w14:textId="44D00E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99</w:t>
      </w:r>
    </w:p>
    <w:p w14:paraId="52DEBAAA" w14:textId="7CD60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5ABF6C1" w14:textId="3957F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12632A3" w14:textId="7FE56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1717FF7" w14:textId="1DC53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A46FE2C" w14:textId="30F2EE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91B6D9" w14:textId="72B889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9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0)</w:t>
      </w:r>
    </w:p>
    <w:p w14:paraId="21208D02" w14:textId="2C7EC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10.2023</w:t>
      </w:r>
    </w:p>
    <w:p w14:paraId="78CE4809" w14:textId="16975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51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CAE77F5" w14:textId="475BA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C3CC10D" w14:textId="22F13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1C701C3" w14:textId="1B2FB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7A9B815C" w14:textId="10BB7B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BE9970" w14:textId="038E6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D1130A2" w14:textId="09B06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783939D" w14:textId="4EB7D5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DC2C2ED" w14:textId="7D94CB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3BCF695" w14:textId="5042E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34C8EF7" w14:textId="329CB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B157599" w14:textId="40C8C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14D1638" w14:textId="728D6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1</w:t>
      </w:r>
    </w:p>
    <w:p w14:paraId="155A3F8F" w14:textId="34DFB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8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40)</w:t>
      </w:r>
    </w:p>
    <w:p w14:paraId="424502ED" w14:textId="06B827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10.2023</w:t>
      </w:r>
    </w:p>
    <w:p w14:paraId="6C8E1DDB" w14:textId="61CE71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31C39A5" w14:textId="47F80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CDC35C1" w14:textId="119E84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706D32C" w14:textId="095C64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5BE049AD" w14:textId="38810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6</w:t>
      </w:r>
    </w:p>
    <w:p w14:paraId="46775414" w14:textId="49640A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6AE1621F" w14:textId="1DF85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37E3DD0" w14:textId="5C266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D164CD2" w14:textId="475844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8</w:t>
      </w:r>
    </w:p>
    <w:p w14:paraId="5B8E0295" w14:textId="204B0F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205F65A" w14:textId="7A8FE4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69C8CDEF" w14:textId="7D4518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79131C0" w14:textId="5EC0CA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2E6A1D" w14:textId="25361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7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27A9D2CC" w14:textId="26541E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10.2023</w:t>
      </w:r>
    </w:p>
    <w:p w14:paraId="3908A41E" w14:textId="04282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1B8CDBBB" w14:textId="128398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5D65DB1" w14:textId="5D8640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BD51117" w14:textId="02684C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FD6544" w14:textId="76396F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F22A73D" w14:textId="14719C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0F769838" w14:textId="657F4C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3BA53A4" w14:textId="5FAD1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E27965E" w14:textId="0F1EE5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8</w:t>
      </w:r>
    </w:p>
    <w:p w14:paraId="3FC05B2E" w14:textId="2F4FBD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176D50B" w14:textId="2136D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6D7DEF6" w14:textId="505F0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329166A6" w14:textId="6915A2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F1BBBA2" w14:textId="7E1A5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71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35F9FAB6" w14:textId="53FEF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10.2023</w:t>
      </w:r>
    </w:p>
    <w:p w14:paraId="5213EF2F" w14:textId="7711A5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1CBBA76" w14:textId="7B0449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FBD1948" w14:textId="6E761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747FC5E1" w14:textId="42F50F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4D74A10" w14:textId="4E572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241356F" w14:textId="01CA9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20</w:t>
      </w:r>
    </w:p>
    <w:p w14:paraId="0AABB334" w14:textId="53DC8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8067720" w14:textId="4F8274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B151165" w14:textId="5AB9E1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491273" w14:textId="2809EC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855BFEA" w14:textId="1FBA96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CB02A54" w14:textId="54310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D54CCCF" w14:textId="78CDB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41D115" w14:textId="074DB7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63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3CFEC8BA" w14:textId="4B8192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10.2023</w:t>
      </w:r>
    </w:p>
    <w:p w14:paraId="156766F5" w14:textId="44EF7E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AE5813F" w14:textId="32DE3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19C293A" w14:textId="11497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EE659A8" w14:textId="4B1285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60A55BA" w14:textId="20A32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5879649" w14:textId="2DE8E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1D9D66EF" w14:textId="5BDB2D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828E54" w14:textId="026A3A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D9B0C80" w14:textId="4064C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3B5821" w14:textId="755CA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FB0A45B" w14:textId="7EED8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69E2402" w14:textId="79FF56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BD826A2" w14:textId="53B82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E4F00BF" w14:textId="5A42B3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55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17DC8ECF" w14:textId="4BEF5C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10.2023</w:t>
      </w:r>
    </w:p>
    <w:p w14:paraId="035F5280" w14:textId="38B6B5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50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AECADEC" w14:textId="54636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4D92421" w14:textId="04DA4A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794BE751" w14:textId="455F2D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5</w:t>
      </w:r>
    </w:p>
    <w:p w14:paraId="6FF60CC1" w14:textId="6F5D8C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D542B8B" w14:textId="72D3B5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1174ED6" w14:textId="3EF73D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6382B53" w14:textId="2DF3FA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3E30937" w14:textId="03E503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E53257" w14:textId="03B15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EC8DF49" w14:textId="44A75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B2AEFBF" w14:textId="61FE4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93C78E2" w14:textId="72ED8E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FF651BD" w14:textId="1E936C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4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07AA9F1F" w14:textId="18AA0C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10.2023</w:t>
      </w:r>
    </w:p>
    <w:p w14:paraId="37A72B79" w14:textId="4EB565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33B982D" w14:textId="20077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049BA4F" w14:textId="599819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77D38DF" w14:textId="3B142E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9FBAA7D" w14:textId="1039B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6C85154" w14:textId="10DDB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5DE4EE23" w14:textId="2484B5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290A0C3" w14:textId="122E8A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71742FD4" w14:textId="1E77AE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5</w:t>
      </w:r>
    </w:p>
    <w:p w14:paraId="115BD3CD" w14:textId="707109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AD915A6" w14:textId="3B790F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4520414B" w14:textId="2E54CF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175B8BC" w14:textId="069FF9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C3CB9A6" w14:textId="4230E4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3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60AAD55E" w14:textId="68C37F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10.2023</w:t>
      </w:r>
    </w:p>
    <w:p w14:paraId="14C8681B" w14:textId="2EFB3F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74E93A5" w14:textId="77ACBF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4C8317DA" w14:textId="394570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C36EA26" w14:textId="3802AE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2</w:t>
      </w:r>
    </w:p>
    <w:p w14:paraId="41C1997C" w14:textId="59ECF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8</w:t>
      </w:r>
    </w:p>
    <w:p w14:paraId="3B29F02E" w14:textId="737C3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52EFEF26" w14:textId="7EF72D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9B667DC" w14:textId="6B9D46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5BB41B5" w14:textId="0BB15E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5</w:t>
      </w:r>
    </w:p>
    <w:p w14:paraId="3BD48DFA" w14:textId="2E8D6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45785C3" w14:textId="0180EF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CB370CB" w14:textId="4A68B1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AFAE540" w14:textId="2D7D40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639A95B" w14:textId="392667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2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4D22F17B" w14:textId="1161D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10.2023</w:t>
      </w:r>
    </w:p>
    <w:p w14:paraId="5096EB53" w14:textId="70C897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48CEC1B8" w14:textId="5A5CB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5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0)</w:t>
      </w:r>
    </w:p>
    <w:p w14:paraId="3EEA7F45" w14:textId="33078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5214239" w14:textId="42FC6B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7F65B7A" w14:textId="68B291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8</w:t>
      </w:r>
    </w:p>
    <w:p w14:paraId="312017D6" w14:textId="25814E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20</w:t>
      </w:r>
    </w:p>
    <w:p w14:paraId="373F2F48" w14:textId="6CA59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E059C06" w14:textId="2852A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83F54DF" w14:textId="05BFB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A79574" w14:textId="272E6B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81D3D96" w14:textId="3AD17F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D0710B" w14:textId="1208AA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B8D9839" w14:textId="71756F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5</w:t>
      </w:r>
    </w:p>
    <w:p w14:paraId="6215ABC1" w14:textId="41421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2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80)</w:t>
      </w:r>
    </w:p>
    <w:p w14:paraId="746AFE46" w14:textId="1E7B4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10.2023</w:t>
      </w:r>
    </w:p>
    <w:p w14:paraId="47A9CA9A" w14:textId="7A2C3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7CE437F" w14:textId="0D6800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4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F0038E7" w14:textId="69E68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693C09F" w14:textId="4CC991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D517146" w14:textId="6BDC2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8735848" w14:textId="7825BB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0E916F" w14:textId="5A9EE6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5EE098C" w14:textId="1CFD6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7F0F882" w14:textId="4008AF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4</w:t>
      </w:r>
    </w:p>
    <w:p w14:paraId="327A52FE" w14:textId="28342A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9CEA3DB" w14:textId="745A1C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770CA46" w14:textId="400A6F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D0C9E5F" w14:textId="6B6C7D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8246C2A" w14:textId="3C20E0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0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0)</w:t>
      </w:r>
    </w:p>
    <w:p w14:paraId="0856764E" w14:textId="544040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10.2023</w:t>
      </w:r>
    </w:p>
    <w:p w14:paraId="78054927" w14:textId="3FFCBF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DD44D8F" w14:textId="5E44B4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4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4B05278" w14:textId="0CD290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B58B89D" w14:textId="050817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4</w:t>
      </w:r>
    </w:p>
    <w:p w14:paraId="65AF0B8A" w14:textId="226D01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075AA94B" w14:textId="4AD58B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C1D54E6" w14:textId="7D5D4C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C4ECD4D" w14:textId="7F50DC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626E356" w14:textId="5C33A6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CEBFDFC" w14:textId="44864F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47B78AD" w14:textId="6FA45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FD14D4E" w14:textId="0FDB8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B8F759E" w14:textId="743FDC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2</w:t>
      </w:r>
    </w:p>
    <w:p w14:paraId="199FDE6E" w14:textId="50EA72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00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2524E5FF" w14:textId="4D2A5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10.2023</w:t>
      </w:r>
    </w:p>
    <w:p w14:paraId="13983EC8" w14:textId="6D5759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2AD3BA6" w14:textId="4B025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4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AD62399" w14:textId="34A9C9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4208BAE" w14:textId="709DD1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4</w:t>
      </w:r>
    </w:p>
    <w:p w14:paraId="4F9B9004" w14:textId="7178B6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1DF0C252" w14:textId="3F093C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8</w:t>
      </w:r>
    </w:p>
    <w:p w14:paraId="385B879A" w14:textId="605087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7</w:t>
      </w:r>
    </w:p>
    <w:p w14:paraId="2A6DE12F" w14:textId="0C6BF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464916E" w14:textId="24AC5C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12BFC22" w14:textId="036013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F746FA7" w14:textId="17DA27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30EC4890" w14:textId="272F93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3A88F8E" w14:textId="6730BB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983339" w14:textId="5394AD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9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7DF1D643" w14:textId="09CE2F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10.2023</w:t>
      </w:r>
    </w:p>
    <w:p w14:paraId="41B5D043" w14:textId="4608BE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70360FF" w14:textId="58849B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7ACFB7D" w14:textId="724F10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2238D722" w14:textId="5E2717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9A1FC54" w14:textId="1CBCF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565A1F92" w14:textId="18790B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A7A0405" w14:textId="76CDC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F927CF" w14:textId="501F4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278EA92" w14:textId="5A1253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43CBA99F" w14:textId="0C2782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73716A5" w14:textId="62D58D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6CA8A3" w14:textId="35B32E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E8E2FE2" w14:textId="361DA0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FCFD38E" w14:textId="29A183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8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12F3E25A" w14:textId="343D59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10.2023</w:t>
      </w:r>
    </w:p>
    <w:p w14:paraId="313F6299" w14:textId="30A710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7B6617E" w14:textId="142A3A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AC71DC7" w14:textId="330DBF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8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3CE3090" w14:textId="31682C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829D2EA" w14:textId="046F85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378D233D" w14:textId="455428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7</w:t>
      </w:r>
    </w:p>
    <w:p w14:paraId="3C8DB8E5" w14:textId="48A174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3FB0BF3" w14:textId="750834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1062C30" w14:textId="56DD80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14DA0F26" w14:textId="0A8535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C83D2E4" w14:textId="336EE3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83E1D24" w14:textId="400A40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1F0BD47" w14:textId="645FC8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B9A2668" w14:textId="498D2B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77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73C046E9" w14:textId="47CE5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10.2023</w:t>
      </w:r>
    </w:p>
    <w:p w14:paraId="326D3E66" w14:textId="526D43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3FF9C4F" w14:textId="44CC1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01C4098" w14:textId="653F2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8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6E6BC0A" w14:textId="4363E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1</w:t>
      </w:r>
    </w:p>
    <w:p w14:paraId="0CC8CE03" w14:textId="6BC003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E93FEAB" w14:textId="4041EF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9D94BA" w14:textId="3C9E27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E5F7CA9" w14:textId="1A63C8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03E381D" w14:textId="011EDE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3DFB6669" w14:textId="1858D7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094949F" w14:textId="234280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F1686BC" w14:textId="495726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E3B8E38" w14:textId="2F64F8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DCBF5D2" w14:textId="4FA4F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6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70)</w:t>
      </w:r>
    </w:p>
    <w:p w14:paraId="14A286AF" w14:textId="07864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10.2023</w:t>
      </w:r>
    </w:p>
    <w:p w14:paraId="3A1591C2" w14:textId="44D80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9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885A36E" w14:textId="2E9156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69DB98A3" w14:textId="18B9F6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287B91B6" w14:textId="3122B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1</w:t>
      </w:r>
    </w:p>
    <w:p w14:paraId="2791CD8F" w14:textId="1AF645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87A3A5" w14:textId="74DBF9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6</w:t>
      </w:r>
    </w:p>
    <w:p w14:paraId="319DA95D" w14:textId="360D1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8772603" w14:textId="2E6A74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DF9F0AB" w14:textId="44FE8E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5892B712" w14:textId="74A3A9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F861D69" w14:textId="45A7B0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722FFE4" w14:textId="4D320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4BF90E5" w14:textId="1440B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426441C" w14:textId="121CB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59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0B0FB261" w14:textId="73BAB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10.2023</w:t>
      </w:r>
    </w:p>
    <w:p w14:paraId="743ADC4C" w14:textId="5D3B28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11223E22" w14:textId="418A81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69B64ED4" w14:textId="799672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11FB08DD" w14:textId="1BB272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8FC4B3" w14:textId="27E0BE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5</w:t>
      </w:r>
    </w:p>
    <w:p w14:paraId="3479ECA2" w14:textId="740747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6</w:t>
      </w:r>
    </w:p>
    <w:p w14:paraId="4477C204" w14:textId="56484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15AF203" w14:textId="2D89D3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9033FC5" w14:textId="1B7A28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B24ADF" w14:textId="386500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EEF32D8" w14:textId="15C66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097E3641" w14:textId="766E07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49F40E6A" w14:textId="76281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D9D831" w14:textId="7B9957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4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6A47A7EA" w14:textId="44B833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10.2023</w:t>
      </w:r>
    </w:p>
    <w:p w14:paraId="5A01AD39" w14:textId="699D2E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0D5F4F28" w14:textId="4E0D3B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2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)</w:t>
      </w:r>
    </w:p>
    <w:p w14:paraId="1C6C7724" w14:textId="6CB3E2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823701B" w14:textId="4C166E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2906EFC" w14:textId="13AC3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FE95B6" w14:textId="5125A9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6C22AA2" w14:textId="2CF0FF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1EA2F37" w14:textId="349281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0222AD1" w14:textId="7373EC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69D18BF5" w14:textId="414D7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6F335E9" w14:textId="549823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B67E171" w14:textId="6B9EFD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B4095ED" w14:textId="4D71A4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7C471D3" w14:textId="1BB03A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3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064F857F" w14:textId="52AE0E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10.2023</w:t>
      </w:r>
    </w:p>
    <w:p w14:paraId="33C10472" w14:textId="7A760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ED462CF" w14:textId="1DCFC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4DF4711" w14:textId="47A57D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4B5FC92" w14:textId="32C24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</w:t>
      </w:r>
    </w:p>
    <w:p w14:paraId="54A712A7" w14:textId="62FF8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883718D" w14:textId="006A68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5</w:t>
      </w:r>
    </w:p>
    <w:p w14:paraId="55A802BE" w14:textId="0D36A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97E08AB" w14:textId="04B26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31F5333" w14:textId="4BF71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43C7A584" w14:textId="619B5C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D25988F" w14:textId="2046AC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65A9D77" w14:textId="525D5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5D5786D7" w14:textId="616B9A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1DCD12F" w14:textId="7801C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3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0)</w:t>
      </w:r>
    </w:p>
    <w:p w14:paraId="0F519AD8" w14:textId="76E42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10.2023</w:t>
      </w:r>
    </w:p>
    <w:p w14:paraId="48AE0EBC" w14:textId="28E16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7830F7" w14:textId="6A382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FB5870" w14:textId="06F4A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7C78F5" w14:textId="73D2F8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</w:t>
      </w:r>
    </w:p>
    <w:p w14:paraId="503938A7" w14:textId="7F9581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3F3CDA" w14:textId="25897A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B0E5D66" w14:textId="2624FB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1121E29B" w14:textId="73CCFF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90</w:t>
      </w:r>
    </w:p>
    <w:p w14:paraId="5BFF11E6" w14:textId="1A85BD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635E8A3B" w14:textId="17B8D0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CE9E5EE" w14:textId="281A2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426B5E6" w14:textId="0F963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C1D1B9D" w14:textId="0FEB9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9</w:t>
      </w:r>
    </w:p>
    <w:p w14:paraId="53B90E9B" w14:textId="5C6B86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2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0)</w:t>
      </w:r>
    </w:p>
    <w:p w14:paraId="7D722F77" w14:textId="24068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10.2023</w:t>
      </w:r>
    </w:p>
    <w:p w14:paraId="2093DC4C" w14:textId="29551C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8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3771105" w14:textId="4135F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9D4DC9B" w14:textId="4DB022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62026D0" w14:textId="7935B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</w:t>
      </w:r>
    </w:p>
    <w:p w14:paraId="3A7DC0BF" w14:textId="1C7356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558284C" w14:textId="0FC017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20E94F9" w14:textId="57445D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475D220" w14:textId="74BC26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70ADBE8" w14:textId="712443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56A33BA8" w14:textId="174B61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F3476D8" w14:textId="41DAE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AC01C01" w14:textId="067A7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6FF1C8B" w14:textId="235F2D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F6D398" w14:textId="15532C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22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4F20328E" w14:textId="32CF7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10.2023</w:t>
      </w:r>
    </w:p>
    <w:p w14:paraId="21403E3D" w14:textId="5D271A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8A07D08" w14:textId="4038F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FE971B2" w14:textId="647846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9BBB90B" w14:textId="753817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1B6ACBD" w14:textId="03DEAF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80DD563" w14:textId="111024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5BFDADC" w14:textId="33549F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7C3BDD9E" w14:textId="50867E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1FB20357" w14:textId="529FFB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0B36EDB6" w14:textId="5E8B60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54A0F12" w14:textId="240212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153108F9" w14:textId="7E98F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1531ED5C" w14:textId="4DB9B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6B9F0A" w14:textId="697560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1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36C11A73" w14:textId="56FB0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10.2023</w:t>
      </w:r>
    </w:p>
    <w:p w14:paraId="2920831F" w14:textId="766021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F5311D4" w14:textId="60F200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10DFDC7E" w14:textId="3F031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71A8584" w14:textId="744742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F811E8D" w14:textId="6CCF5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277DDBF8" w14:textId="68584E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26C7D48" w14:textId="1EB827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70EF1DF" w14:textId="19DA3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361D320" w14:textId="6468E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6AED47AB" w14:textId="289D8B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BE34B2E" w14:textId="3EF42E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9C7F874" w14:textId="38ABC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79364B1" w14:textId="312B02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C8A9905" w14:textId="5A152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1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3C1D0991" w14:textId="797234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10.2023</w:t>
      </w:r>
    </w:p>
    <w:p w14:paraId="4104D4B8" w14:textId="2D4A1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16176E6" w14:textId="0E452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31B5083" w14:textId="0E9B52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09EC8E48" w14:textId="77ABCE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31B07B8" w14:textId="15155C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4F03F416" w14:textId="6F8690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5</w:t>
      </w:r>
    </w:p>
    <w:p w14:paraId="65B7CC74" w14:textId="185E36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72B5D86" w14:textId="71551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5AFC049" w14:textId="682BF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32708BDC" w14:textId="78EAC1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2B23A82" w14:textId="612005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A7B60EC" w14:textId="247792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A421373" w14:textId="1A36F9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3F11B30" w14:textId="4A12D1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0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43ACD64E" w14:textId="4EF18C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10.2023</w:t>
      </w:r>
    </w:p>
    <w:p w14:paraId="58A64E51" w14:textId="239734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F176D69" w14:textId="7AC6F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0CD5C3E" w14:textId="3ECDE1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1587D2F" w14:textId="7B5841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AC73290" w14:textId="03CC41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26EBAAE3" w14:textId="4DF661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A078182" w14:textId="0004E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D003729" w14:textId="58531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1C50FF0E" w14:textId="06575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A5589C9" w14:textId="5FE0F9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E93CBB8" w14:textId="54C00A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6FB3AAB" w14:textId="665AA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F069074" w14:textId="3EFAE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9E0A648" w14:textId="39B9A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9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0)</w:t>
      </w:r>
    </w:p>
    <w:p w14:paraId="5A57E076" w14:textId="21A86A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10.2023</w:t>
      </w:r>
    </w:p>
    <w:p w14:paraId="784AF391" w14:textId="54FDD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7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E6F06AC" w14:textId="28D10D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45FDE36" w14:textId="76F648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CDC7C7B" w14:textId="613A32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1</w:t>
      </w:r>
    </w:p>
    <w:p w14:paraId="11A063BC" w14:textId="10A37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511EF019" w14:textId="695F8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AEDCFE4" w14:textId="10D3B1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04D2B62" w14:textId="2446E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B860201" w14:textId="5024A9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4F07AB11" w14:textId="2992DB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43A9712" w14:textId="01F65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6C27CF6" w14:textId="62E68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E40A0BD" w14:textId="4001B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063556A" w14:textId="1C77B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9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0)</w:t>
      </w:r>
    </w:p>
    <w:p w14:paraId="3DD0ACEF" w14:textId="36DCA6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10.2023</w:t>
      </w:r>
    </w:p>
    <w:p w14:paraId="0987161C" w14:textId="49E331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E67D603" w14:textId="2BFD60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08A0084" w14:textId="327B4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5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1942901D" w14:textId="3D89E5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99F58F1" w14:textId="6E3D6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123D610" w14:textId="453625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D80CB7" w14:textId="495B4E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196C8759" w14:textId="4ED68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3912404" w14:textId="175B5F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221FA09F" w14:textId="277C9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261AE48" w14:textId="7138D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6867D4AC" w14:textId="2C39DE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256C67D" w14:textId="431B54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6099ADB" w14:textId="0A73B9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9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39867756" w14:textId="149D9A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10.2023</w:t>
      </w:r>
    </w:p>
    <w:p w14:paraId="769CE56C" w14:textId="7D49D0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C1A4F80" w14:textId="13CF65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868D7AA" w14:textId="167325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4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9265979" w14:textId="5A6203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F4319BA" w14:textId="7D3C58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7</w:t>
      </w:r>
    </w:p>
    <w:p w14:paraId="6C3EB2D5" w14:textId="0F2217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C5F9369" w14:textId="29ED3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9A6EAB4" w14:textId="0C8F62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386C0C6" w14:textId="73D58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739E4D69" w14:textId="60B5E4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B0C9B0D" w14:textId="3CFEA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DA4F666" w14:textId="10C00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C8D7521" w14:textId="33062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9D3572A" w14:textId="0D628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85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0)</w:t>
      </w:r>
    </w:p>
    <w:p w14:paraId="6BC3E0D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2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Вересень 2023</w:t>
        </w:r>
      </w:hyperlink>
    </w:p>
    <w:p w14:paraId="5495783D" w14:textId="185AF7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09.2023</w:t>
      </w:r>
    </w:p>
    <w:p w14:paraId="053297CD" w14:textId="74E7E4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0F64C92" w14:textId="7F2F07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3E44041" w14:textId="4A515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4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681AE77" w14:textId="2C9EE3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80F010E" w14:textId="66866F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5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A826F1" w14:textId="4E7860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7EAAF82" w14:textId="7B2192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15C04C3" w14:textId="51F3C2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22F9451" w14:textId="0F8970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1659BB59" w14:textId="26C05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B750998" w14:textId="3B9EF2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FDD1E7" w14:textId="5BCB7C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B6A61E9" w14:textId="287B3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B3AFD11" w14:textId="1AD204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81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410B2B59" w14:textId="060CCA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09.2023</w:t>
      </w:r>
    </w:p>
    <w:p w14:paraId="648ADBAF" w14:textId="33BFD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E1AA70F" w14:textId="61C4B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F87C62A" w14:textId="523FCF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4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36C9F953" w14:textId="750DF5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D6EA43D" w14:textId="339CE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9FB61E" w14:textId="255B0B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21A5D69" w14:textId="30D0DC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87E6E0C" w14:textId="57AB37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75508139" w14:textId="5E7C9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2C7A50C2" w14:textId="6DBF01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B78EF6D" w14:textId="53A9ED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9861758" w14:textId="3902C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83A506D" w14:textId="39CDD8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2C4E0D" w14:textId="28F6A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7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0)</w:t>
      </w:r>
    </w:p>
    <w:p w14:paraId="3EBB0424" w14:textId="18B59A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28.09.2023</w:t>
      </w:r>
    </w:p>
    <w:p w14:paraId="279AB47E" w14:textId="0A02B4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50B1EB6" w14:textId="24D27B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6A61D42" w14:textId="39E7D6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DBD519A" w14:textId="0E147D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F07EFA" w14:textId="430DF6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440461" w14:textId="09BB13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F68C29F" w14:textId="68EC7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0FF2F3E" w14:textId="52959D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8C4436C" w14:textId="50B84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4C5B87A3" w14:textId="492DC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E6F464A" w14:textId="7B74C1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DE86910" w14:textId="49329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18135F1C" w14:textId="3569ED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3475E9" w14:textId="3BD50C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73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0)</w:t>
      </w:r>
    </w:p>
    <w:p w14:paraId="099C4317" w14:textId="7752E5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09.2023</w:t>
      </w:r>
    </w:p>
    <w:p w14:paraId="4AC67BDB" w14:textId="42446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B8A6ABC" w14:textId="56560B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82D7089" w14:textId="3E062F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12430121" w14:textId="0E52C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2</w:t>
      </w:r>
    </w:p>
    <w:p w14:paraId="2F8EFBCC" w14:textId="19A3CB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5E8C6A" w14:textId="3BCA5E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53D870B" w14:textId="5D880D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74725DE0" w14:textId="476C08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2885302" w14:textId="16872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22E55EA7" w14:textId="5921E5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0</w:t>
      </w:r>
    </w:p>
    <w:p w14:paraId="546CE7DC" w14:textId="045CC2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107CFCA" w14:textId="75A7D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3BB75A9" w14:textId="42903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99DC935" w14:textId="32C4C0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69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0)</w:t>
      </w:r>
    </w:p>
    <w:p w14:paraId="153CD6EA" w14:textId="410FD8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09.2023</w:t>
      </w:r>
    </w:p>
    <w:p w14:paraId="5A0D8E9F" w14:textId="17F549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5254BC4" w14:textId="381B92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2D88E86" w14:textId="14BF29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18E068DF" w14:textId="04AB14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42403B5" w14:textId="3245A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3</w:t>
      </w:r>
    </w:p>
    <w:p w14:paraId="24AF28A6" w14:textId="34830D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EB71F60" w14:textId="22998F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23B9320" w14:textId="7813EC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287DFCF" w14:textId="2F6AA7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1A1CFFB" w14:textId="29A6A6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7B4C179" w14:textId="793EA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C6F3160" w14:textId="747A01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0C5F15C" w14:textId="079D86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4C94D2E" w14:textId="415031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66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0)</w:t>
      </w:r>
    </w:p>
    <w:p w14:paraId="69A2DA2A" w14:textId="3C7514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09.2023</w:t>
      </w:r>
    </w:p>
    <w:p w14:paraId="27987239" w14:textId="72933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E62BCF1" w14:textId="154EC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CF720EC" w14:textId="09EE8D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3FB6E07D" w14:textId="1FBC7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CF04AF" w14:textId="1BD19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5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F38F48" w14:textId="53BC2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7CC919B" w14:textId="73D4B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DFA8F9F" w14:textId="435DC4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06495F7" w14:textId="7F4ECD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8</w:t>
      </w:r>
    </w:p>
    <w:p w14:paraId="4DD9D7FB" w14:textId="0D2BD1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93F9B51" w14:textId="65197B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3631D0" w14:textId="1D9A26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221EC07" w14:textId="3DBC7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A689EDC" w14:textId="02860E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6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0)</w:t>
      </w:r>
    </w:p>
    <w:p w14:paraId="7AA34159" w14:textId="6BF4D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09.2023</w:t>
      </w:r>
    </w:p>
    <w:p w14:paraId="640EF4F5" w14:textId="2A979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CD83E23" w14:textId="146656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ED4841A" w14:textId="35157F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9DCCCE9" w14:textId="14C85F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9</w:t>
      </w:r>
    </w:p>
    <w:p w14:paraId="66ADDD09" w14:textId="65FA5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7058CAB" w14:textId="507111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AF25343" w14:textId="1CA6A3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D7114B1" w14:textId="3FED08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2633C51C" w14:textId="036F0B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8</w:t>
      </w:r>
    </w:p>
    <w:p w14:paraId="2B1D91EC" w14:textId="56154F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873E0E7" w14:textId="0A8492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087D36A" w14:textId="1AE23C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5C646A5" w14:textId="744567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2913089" w14:textId="259291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5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0)</w:t>
      </w:r>
    </w:p>
    <w:p w14:paraId="26FFE23F" w14:textId="02EFD7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23.09.2023</w:t>
      </w:r>
    </w:p>
    <w:p w14:paraId="419742A2" w14:textId="46352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2E42015" w14:textId="7FC4AD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4AFC0A9" w14:textId="374C16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457EF6F9" w14:textId="7D18FF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D597A8" w14:textId="430BFD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727E2C5" w14:textId="3E0F7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0337821" w14:textId="72BE2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1947EA7" w14:textId="03209C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8CB9F64" w14:textId="152B9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6AE8730" w14:textId="4477B3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084F756" w14:textId="3F312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1148E0" w14:textId="5CEC8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A25A0C7" w14:textId="796C62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2</w:t>
      </w:r>
    </w:p>
    <w:p w14:paraId="0095BF40" w14:textId="4DF8E4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5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0BD69C45" w14:textId="606F8D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09.2023</w:t>
      </w:r>
    </w:p>
    <w:p w14:paraId="4335C860" w14:textId="32A0D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154F0E5" w14:textId="608B52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2AA2D1A" w14:textId="5BE75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1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59102DB" w14:textId="55960D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7276AAE" w14:textId="788A34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8</w:t>
      </w:r>
    </w:p>
    <w:p w14:paraId="6E347292" w14:textId="68FC67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D1C3150" w14:textId="36115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D9CC804" w14:textId="52D3CF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2B22855" w14:textId="22C266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7C2077D" w14:textId="16E8C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0</w:t>
      </w:r>
    </w:p>
    <w:p w14:paraId="69A6329B" w14:textId="7A6A2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7F0493D" w14:textId="56B081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8367656" w14:textId="4C6FAB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669E87" w14:textId="732273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4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37DC805A" w14:textId="0BA33F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09.2023</w:t>
      </w:r>
    </w:p>
    <w:p w14:paraId="2134D856" w14:textId="10D4D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35C1457" w14:textId="50592C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E8510D0" w14:textId="080E8F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51E2F924" w14:textId="31B5A4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B7CC468" w14:textId="20722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C877397" w14:textId="577D7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36A4F56" w14:textId="036DD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07243CD" w14:textId="27DECF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A9FD3BB" w14:textId="29CD54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79</w:t>
      </w:r>
    </w:p>
    <w:p w14:paraId="408A98FB" w14:textId="4526E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01BAC2D" w14:textId="01267B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0A90FC4" w14:textId="3C6369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0CEAEBD" w14:textId="4CCC67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4126F04" w14:textId="58BCA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4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7239A492" w14:textId="59A82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09.2023</w:t>
      </w:r>
    </w:p>
    <w:p w14:paraId="286B771E" w14:textId="224BAC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DC579F6" w14:textId="4C2FF8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BE4B7D2" w14:textId="675964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706CCAE1" w14:textId="6B6DA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B0008B" w14:textId="699B03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526</w:t>
      </w:r>
    </w:p>
    <w:p w14:paraId="33119011" w14:textId="7AD2DA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3D09F29" w14:textId="061478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576D092" w14:textId="5A70DB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A2C415D" w14:textId="3696BE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79</w:t>
      </w:r>
    </w:p>
    <w:p w14:paraId="7ED45BD5" w14:textId="50088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3D3EC6C" w14:textId="737F35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421B064" w14:textId="723DFC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B78DF44" w14:textId="4F16A1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71A25F7" w14:textId="3250C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39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20)</w:t>
      </w:r>
    </w:p>
    <w:p w14:paraId="712F7514" w14:textId="5FACA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09.2023</w:t>
      </w:r>
    </w:p>
    <w:p w14:paraId="44AB863D" w14:textId="7E6477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349A350" w14:textId="6F553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B0ADCAD" w14:textId="324CFB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AC09D90" w14:textId="4E5331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695715" w14:textId="688C3C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3E9C30" w14:textId="66F2F5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AFADC4A" w14:textId="11CB7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4E1F0A7" w14:textId="46297A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ADA147A" w14:textId="404662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B50760C" w14:textId="6738B4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8CD6926" w14:textId="056D77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B47B8E4" w14:textId="5389CB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98CAD63" w14:textId="6855E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E48F67" w14:textId="42BDEC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3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20)</w:t>
      </w:r>
    </w:p>
    <w:p w14:paraId="4F5E0D20" w14:textId="0B176D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18.09.2023</w:t>
      </w:r>
    </w:p>
    <w:p w14:paraId="662A72FE" w14:textId="1CC7E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58A6979" w14:textId="3C50E4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9FCE95A" w14:textId="066016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690E37B" w14:textId="2F3D02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6</w:t>
      </w:r>
    </w:p>
    <w:p w14:paraId="5F73D1F4" w14:textId="528DD4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94A6989" w14:textId="260E0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BF9C30" w14:textId="02F580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FD7BB2C" w14:textId="1F5A0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23469BD" w14:textId="5C1D82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FC96115" w14:textId="73213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B9E5246" w14:textId="5CACD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C713C9" w14:textId="6CFC1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5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74EBD05" w14:textId="1F53E9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2B628BC" w14:textId="712EB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2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71456572" w14:textId="2803D3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9.2023</w:t>
      </w:r>
    </w:p>
    <w:p w14:paraId="0E51CC9D" w14:textId="35C745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32362CC" w14:textId="38C4CE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F921C0E" w14:textId="713E63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34B06F3" w14:textId="0176D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0566527" w14:textId="486036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D7370F1" w14:textId="2E2717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0C0BD58" w14:textId="2CC82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D2CB31B" w14:textId="1677D3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6E0005B" w14:textId="0DF7F7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2A7A6BF7" w14:textId="7CD0C6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0</w:t>
      </w:r>
    </w:p>
    <w:p w14:paraId="358CB275" w14:textId="704B57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1A6F02B" w14:textId="156A09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5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C588E45" w14:textId="1FEFA8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C56AF3A" w14:textId="48276C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23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048D2CD3" w14:textId="2B8816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9.2023</w:t>
      </w:r>
    </w:p>
    <w:p w14:paraId="36FD4B95" w14:textId="1ED7F4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E495E0F" w14:textId="5DC22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FAA3180" w14:textId="7B7BD0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F39E35A" w14:textId="57F445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4</w:t>
      </w:r>
    </w:p>
    <w:p w14:paraId="7AD3C417" w14:textId="5118BD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1</w:t>
      </w:r>
    </w:p>
    <w:p w14:paraId="2916A2BD" w14:textId="3D2D4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46DF437" w14:textId="0C589A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93ECDBA" w14:textId="3E2130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9673A0E" w14:textId="1A4AE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782AEA9F" w14:textId="475A52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177D72A" w14:textId="6F19D5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D863469" w14:textId="4D1214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5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09564ED" w14:textId="499CDD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E4DCE90" w14:textId="21E5E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17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0)</w:t>
      </w:r>
    </w:p>
    <w:p w14:paraId="79FA2487" w14:textId="0CC37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9.2023</w:t>
      </w:r>
    </w:p>
    <w:p w14:paraId="0C58546B" w14:textId="42980B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3AB4CA3" w14:textId="5E08D7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DA7D2CB" w14:textId="144B3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A4E9DD2" w14:textId="25478B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5096697" w14:textId="44BBD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5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4B19EE1" w14:textId="75F81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D28C022" w14:textId="4A3F1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F5F9A24" w14:textId="72B0BA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1A91CFC" w14:textId="00FA0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2FC9DB72" w14:textId="1388E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DF46D77" w14:textId="06427F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5187241" w14:textId="402C87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5E4038D" w14:textId="0755A8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9</w:t>
      </w:r>
    </w:p>
    <w:p w14:paraId="37690D31" w14:textId="7C36A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1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542BE9E4" w14:textId="5742BD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9.2023</w:t>
      </w:r>
    </w:p>
    <w:p w14:paraId="33B8A88B" w14:textId="366832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E26B8BB" w14:textId="56586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E89CEC7" w14:textId="1916E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47CE70E6" w14:textId="1F903F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5CE01C4" w14:textId="7BCD96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7</w:t>
      </w:r>
    </w:p>
    <w:p w14:paraId="5B26B0B7" w14:textId="191297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65647A0" w14:textId="795DC4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706BB96" w14:textId="1D543B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8574A14" w14:textId="43841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17C199EA" w14:textId="3CBC3C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93A65C5" w14:textId="1C5A5C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05F2682" w14:textId="51A251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D553173" w14:textId="5B228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856FC04" w14:textId="56831D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09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3C0F0D61" w14:textId="7F1F1C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13.09.2023</w:t>
      </w:r>
    </w:p>
    <w:p w14:paraId="288119AE" w14:textId="679FF3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BC30113" w14:textId="7E5812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30D2014" w14:textId="13C2FB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9946194" w14:textId="3A2C9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C703B17" w14:textId="5CE59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897C769" w14:textId="701F48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1C9C9C2" w14:textId="7B365C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54DDD50" w14:textId="6F995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3004A1" w14:textId="687423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482E61AA" w14:textId="4A7328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3665940B" w14:textId="3EF725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1ED494D" w14:textId="2A6C72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72210F9" w14:textId="1D5F41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03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30F1FFFE" w14:textId="6A6B0A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9.2023</w:t>
      </w:r>
    </w:p>
    <w:p w14:paraId="4EF67D74" w14:textId="277E5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1379E3C" w14:textId="357B4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DBE4E7F" w14:textId="55384F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8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8D62AC9" w14:textId="6C5860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B345A41" w14:textId="158D23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277458F" w14:textId="629F4B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4B43F8A" w14:textId="1423B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1F65AA3" w14:textId="3938D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3000052" w14:textId="54B41D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42193337" w14:textId="1CD29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5BCE8E42" w14:textId="55B9C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84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1E346C8B" w14:textId="529AF6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C34DFEB" w14:textId="1DFE05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9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0)</w:t>
      </w:r>
    </w:p>
    <w:p w14:paraId="737F28E3" w14:textId="35270C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9.2023</w:t>
      </w:r>
    </w:p>
    <w:p w14:paraId="70508998" w14:textId="36191E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CBB733E" w14:textId="7CA254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E410870" w14:textId="7A9FF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8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FED6E47" w14:textId="650604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0</w:t>
      </w:r>
    </w:p>
    <w:p w14:paraId="12AC7F79" w14:textId="32EB9B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EA30B16" w14:textId="13A74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FED4BCB" w14:textId="13F0BD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D818DE0" w14:textId="159587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E2CB021" w14:textId="2479C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236DAF17" w14:textId="6DE2C4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41E2DBAC" w14:textId="2F9D5A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3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71238EA" w14:textId="42B44B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11E4445" w14:textId="19B689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92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112DEE0D" w14:textId="0ABC1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9.2023</w:t>
      </w:r>
    </w:p>
    <w:p w14:paraId="2A121A2D" w14:textId="6BE22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38305B2" w14:textId="5D45D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47E2CDF" w14:textId="5B35DD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78C2B20" w14:textId="3C815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75F225E" w14:textId="4819B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B675C0" w14:textId="1D3204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DCFF521" w14:textId="22D383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DFBDD89" w14:textId="277438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4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26EB5DA" w14:textId="3097FA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6C4320F1" w14:textId="51688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6653B8F5" w14:textId="326242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3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34EB8611" w14:textId="7E8EF4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A8305B4" w14:textId="4D4E70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8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1F7EA7D4" w14:textId="5543EF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9.2023</w:t>
      </w:r>
    </w:p>
    <w:p w14:paraId="58F936E6" w14:textId="2A4A32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BBBE8F3" w14:textId="7B877F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2E4927D" w14:textId="183EAA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7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5D48194" w14:textId="37238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47BDF23" w14:textId="6847D2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F2C096D" w14:textId="265C79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772478E" w14:textId="44A13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62FEBD3" w14:textId="77D130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776E44E" w14:textId="2F3C6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07215856" w14:textId="3B472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2546801C" w14:textId="3367A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1CAD73BD" w14:textId="2B99F8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53DCAAA" w14:textId="4CE081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8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6E94ADA7" w14:textId="5BC87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09.2023</w:t>
      </w:r>
    </w:p>
    <w:p w14:paraId="58D6CDF6" w14:textId="3507FB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3A83E98" w14:textId="0E412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28761A19" w14:textId="737A53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5D3F27E" w14:textId="36DB7F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0ABB91" w14:textId="1DC978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9CA83D1" w14:textId="551364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92FB01D" w14:textId="63FBF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583EB15" w14:textId="53A652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0DE2DFE" w14:textId="2EA734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569726F0" w14:textId="5FA1D2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7FBDB1D4" w14:textId="5E22AD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B5C20C1" w14:textId="73545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8616701" w14:textId="05D9F5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75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BB95181" w14:textId="15AF12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09.2023</w:t>
      </w:r>
    </w:p>
    <w:p w14:paraId="2F7887EC" w14:textId="7870E2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E033C34" w14:textId="1DA9FE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D297E12" w14:textId="1D9D1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7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BD63096" w14:textId="2F05FC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312BF3C" w14:textId="13ACB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13F4B58" w14:textId="63C23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43A540C" w14:textId="2C686C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CB72B79" w14:textId="3D054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A0B9600" w14:textId="0F73F1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9865E10" w14:textId="6DF7E9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02D33A0C" w14:textId="5AB8FB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2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C66949B" w14:textId="059CDD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65FEBA3" w14:textId="6DDF6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6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28DF70DB" w14:textId="2DE58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9.2023</w:t>
      </w:r>
    </w:p>
    <w:p w14:paraId="1EF95495" w14:textId="595A9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E2E957E" w14:textId="03EC25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86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C29F9E9" w14:textId="1565A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1653224" w14:textId="77E0B3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416865" w14:textId="0262B8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24EB1F2" w14:textId="2050C6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00D8726" w14:textId="55D78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206AEEC" w14:textId="476FA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5715FB6" w14:textId="20C61A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2971AA00" w14:textId="6AF15E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08939686" w14:textId="48B6F1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10241F6" w14:textId="2D5EF0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A94571" w14:textId="2E3BF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6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6EDA0067" w14:textId="4CA9C7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09.2023</w:t>
      </w:r>
    </w:p>
    <w:p w14:paraId="3C4E4F1A" w14:textId="285853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33D70A3" w14:textId="5F7D68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716EF0A" w14:textId="6923C7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6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15DD1399" w14:textId="1CB4B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D459A90" w14:textId="5C205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247792D" w14:textId="5FB086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B009EA6" w14:textId="12132B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1D2FDFB" w14:textId="046DA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6663817" w14:textId="7CC40D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6A827CC8" w14:textId="084F5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2AF9FEDE" w14:textId="673062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3B347F0" w14:textId="46424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FDBB25C" w14:textId="778E86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265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4A5623AD" w14:textId="31CFA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09.2023</w:t>
      </w:r>
    </w:p>
    <w:p w14:paraId="65A37CC9" w14:textId="061A94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BF71C29" w14:textId="44C3D4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200355F" w14:textId="27AFA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D0C6D9B" w14:textId="17F364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0D5A2F6" w14:textId="6F638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D96E11" w14:textId="58A279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604C95" w14:textId="6C0F1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766B1C5" w14:textId="1B09FB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9BE8A8A" w14:textId="6902A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0DD59DE9" w14:textId="262E9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17BBF3" w14:textId="63849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4923DFB" w14:textId="7176B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960A4D2" w14:textId="73499C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51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4B9FCF93" w14:textId="69F56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09.2023</w:t>
      </w:r>
    </w:p>
    <w:p w14:paraId="4CEB1896" w14:textId="05BEEB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21B18B1" w14:textId="084D49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48F3537" w14:textId="17FAB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4F93CA5" w14:textId="08766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8987296" w14:textId="42708A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70CCDF" w14:textId="7270F2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1703B8A" w14:textId="72140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9A8DD45" w14:textId="0660D6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E3D8C7C" w14:textId="4BFF52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4A437658" w14:textId="1CFDE3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18</w:t>
      </w:r>
    </w:p>
    <w:p w14:paraId="191FED35" w14:textId="5304CB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78DBB88E" w14:textId="7A0E02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0442988" w14:textId="069135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4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71FA0951" w14:textId="0BC024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09.2023</w:t>
      </w:r>
    </w:p>
    <w:p w14:paraId="20444A22" w14:textId="65466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6DCCECB" w14:textId="59ADA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FF636CA" w14:textId="75708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73A08C5E" w14:textId="79279D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135D9B2" w14:textId="7FE13F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ED8311" w14:textId="7F451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7C9F153" w14:textId="184D3A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93BE84D" w14:textId="65D1C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A4BA213" w14:textId="3BF2CC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2956D0B" w14:textId="6C9DC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9853D67" w14:textId="7BBB9E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7915C4E" w14:textId="67C317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E8EE58B" w14:textId="425A5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4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0)</w:t>
      </w:r>
    </w:p>
    <w:p w14:paraId="1B08CABB" w14:textId="1E2C52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09.2023</w:t>
      </w:r>
    </w:p>
    <w:p w14:paraId="3B563B7B" w14:textId="2562CA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634A576" w14:textId="5A00A0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CBCA085" w14:textId="65132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B66E382" w14:textId="2AAF7B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532E039" w14:textId="292F5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</w:t>
      </w:r>
    </w:p>
    <w:p w14:paraId="4BD0B70F" w14:textId="193B86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10B97D0" w14:textId="1B9A8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16</w:t>
      </w:r>
    </w:p>
    <w:p w14:paraId="54CBC67A" w14:textId="11B359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88A0DD7" w14:textId="288636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5</w:t>
      </w:r>
    </w:p>
    <w:p w14:paraId="5341AA93" w14:textId="3FE29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939AF75" w14:textId="73F143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50CDE1D" w14:textId="09C7D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9B1EABB" w14:textId="52B390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34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6986ECDC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3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Серпень 2023</w:t>
        </w:r>
      </w:hyperlink>
    </w:p>
    <w:p w14:paraId="7839A775" w14:textId="4DBFB7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08.2023</w:t>
      </w:r>
    </w:p>
    <w:p w14:paraId="56DA3727" w14:textId="4F026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C82B28E" w14:textId="2A2D18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D08ADD5" w14:textId="1F0C73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2101795B" w14:textId="3BADC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0995BA5" w14:textId="13EA0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</w:t>
      </w:r>
    </w:p>
    <w:p w14:paraId="265D9CA3" w14:textId="14549C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04EEEEE" w14:textId="0D0FFB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1F3118DF" w14:textId="392F48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993F8F5" w14:textId="65ED93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CC28F97" w14:textId="66357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F0B83B9" w14:textId="2D3AF0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7C93165" w14:textId="493744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C78935B" w14:textId="684C9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30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48B9F595" w14:textId="5CE172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08.2023</w:t>
      </w:r>
    </w:p>
    <w:p w14:paraId="210F21B5" w14:textId="4FF4C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C8CE8A8" w14:textId="7B9FC9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4C64EF2" w14:textId="3C08A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5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6CF728D" w14:textId="33286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3</w:t>
      </w:r>
    </w:p>
    <w:p w14:paraId="3F6A86DB" w14:textId="31103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</w:t>
      </w:r>
    </w:p>
    <w:p w14:paraId="74C44E28" w14:textId="56849F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9F74321" w14:textId="38F3F4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DD7005D" w14:textId="01FEB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C35AC2E" w14:textId="249866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9</w:t>
      </w:r>
    </w:p>
    <w:p w14:paraId="021B23A0" w14:textId="0592C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6326C77" w14:textId="6AADA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37780C0B" w14:textId="22C10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372C150" w14:textId="6350E2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24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0)</w:t>
      </w:r>
    </w:p>
    <w:p w14:paraId="346EE032" w14:textId="30FBC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08.2023</w:t>
      </w:r>
    </w:p>
    <w:p w14:paraId="1C9BB89B" w14:textId="469A7E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D05CF01" w14:textId="2FE0A0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2E311CA" w14:textId="576F2C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C2E1D3E" w14:textId="5EFCD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024A977" w14:textId="2522E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86382F" w14:textId="468A83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D2649F4" w14:textId="4AD321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0EFD82E" w14:textId="20BC15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C451B94" w14:textId="6A7F03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23FBF74" w14:textId="25BC2F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2A09D71" w14:textId="3F7C0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9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16C4E78C" w14:textId="1426AC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AF3A421" w14:textId="2AA34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1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0FEC374B" w14:textId="5534CD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28.08.2023</w:t>
      </w:r>
    </w:p>
    <w:p w14:paraId="7411FFA6" w14:textId="65B151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189877A" w14:textId="5E8807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41F3D0B" w14:textId="239988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D75B439" w14:textId="541573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78FD7C2" w14:textId="56069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454FA6D" w14:textId="57179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B181657" w14:textId="40324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61DF347" w14:textId="64450D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60AC54F" w14:textId="4830D3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6402B5C" w14:textId="143F68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6CC4316" w14:textId="5F8831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8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5367497" w14:textId="06E9DA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5239747" w14:textId="547650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13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316F5124" w14:textId="59FCEB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08.2023</w:t>
      </w:r>
    </w:p>
    <w:p w14:paraId="16889D75" w14:textId="56EF8C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20D6102" w14:textId="3EEA90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64F327D" w14:textId="47A44E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50B80E" w14:textId="055EF5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EB1D855" w14:textId="270BF6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C540A0" w14:textId="11091C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54CE476" w14:textId="259358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1E54E65" w14:textId="20C1E7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4FD5621" w14:textId="49E629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1</w:t>
      </w:r>
    </w:p>
    <w:p w14:paraId="75DDF6DE" w14:textId="1DC908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F549C68" w14:textId="4464E7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7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4C012210" w14:textId="6E0CAA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84A94F" w14:textId="76FBE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0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0)</w:t>
      </w:r>
    </w:p>
    <w:p w14:paraId="16603250" w14:textId="37F37B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08.2023</w:t>
      </w:r>
    </w:p>
    <w:p w14:paraId="0376EF26" w14:textId="12C6F7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4C12E3E" w14:textId="76198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217C529" w14:textId="4CF6A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4F3780E" w14:textId="2D17FE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B5199D6" w14:textId="0C9D8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487950A" w14:textId="118D66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06D627E" w14:textId="78B108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F686F04" w14:textId="3AAD6C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477ADDE" w14:textId="2A314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55E713" w14:textId="3F1F06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08EC467" w14:textId="243F8D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3011910A" w14:textId="3531E4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CF5FC95" w14:textId="56224E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0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73E7B2B2" w14:textId="7D1A40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08.2023</w:t>
      </w:r>
    </w:p>
    <w:p w14:paraId="1ABF5D50" w14:textId="7325F2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A6B8946" w14:textId="11D904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A7E19A5" w14:textId="4D9D7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2AAB943" w14:textId="2DF440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A9235E0" w14:textId="0E647E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29B9D9" w14:textId="40551D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9CBB41D" w14:textId="1C4B83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6C9A728" w14:textId="17F28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43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11E9594" w14:textId="4EC24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D5D25C2" w14:textId="0EE121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97E58E6" w14:textId="6DBDC5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F2525BA" w14:textId="245AB1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2536EC" w14:textId="465670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9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31B8DA38" w14:textId="7D2301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08.2023</w:t>
      </w:r>
    </w:p>
    <w:p w14:paraId="1B98720F" w14:textId="42F4BC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5C6983" w14:textId="41FC3E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E48AC0A" w14:textId="04E60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4FCF996" w14:textId="08EBC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7FFD65F" w14:textId="58AF76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CCFBD20" w14:textId="5E5A2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8973A75" w14:textId="43AD8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CAA7F70" w14:textId="733403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03E79281" w14:textId="2D755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65EC15C9" w14:textId="0A9846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D0C9F54" w14:textId="0ED5E9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8493527" w14:textId="3F5A9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88F8A1" w14:textId="10D0F8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9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0)</w:t>
      </w:r>
    </w:p>
    <w:p w14:paraId="20B6FBB4" w14:textId="3BE529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08.2023</w:t>
      </w:r>
    </w:p>
    <w:p w14:paraId="26E2D93F" w14:textId="617EE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7B509D8" w14:textId="5D9689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479A02" w14:textId="731E73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0EBFFD8" w14:textId="7236E4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C2AF06" w14:textId="3EF4E5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491</w:t>
      </w:r>
    </w:p>
    <w:p w14:paraId="5FC163CD" w14:textId="541C80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91EA723" w14:textId="648BFF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7FEA043" w14:textId="69DCBD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E570D2C" w14:textId="546885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3CA11ADD" w14:textId="48D691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B906DE0" w14:textId="6A944F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ED3D8D5" w14:textId="56BC53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0322E88" w14:textId="11D84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8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002FF85E" w14:textId="319A87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08.2023</w:t>
      </w:r>
    </w:p>
    <w:p w14:paraId="4B57E346" w14:textId="10560C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5B6C5F5" w14:textId="502CE5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FD4FB7B" w14:textId="65649D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8C06F5B" w14:textId="5FE8CC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97CCF73" w14:textId="010A0F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42F3D00" w14:textId="7A0B95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3441B1E" w14:textId="29645B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6D119E0" w14:textId="0A0D39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EDA8742" w14:textId="3863FD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1083C380" w14:textId="6F0E74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9EFB4C8" w14:textId="18A89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BF727BB" w14:textId="166AA5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3BC314A" w14:textId="1449F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83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0)</w:t>
      </w:r>
    </w:p>
    <w:p w14:paraId="65BB9D33" w14:textId="755BFC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08.2023</w:t>
      </w:r>
    </w:p>
    <w:p w14:paraId="698AAC01" w14:textId="64FD1B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7F59395" w14:textId="5D06D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8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732B8036" w14:textId="6A02A5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66E28396" w14:textId="02A2A5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DF07F5" w14:textId="34BF3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9</w:t>
      </w:r>
    </w:p>
    <w:p w14:paraId="7940FC25" w14:textId="2786BF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D1615D8" w14:textId="7774B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350E9CA" w14:textId="54C85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225E0EC" w14:textId="247B5A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72327ED8" w14:textId="2B4AFF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6391EC1" w14:textId="773A4F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85D9660" w14:textId="130FE4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95EA68F" w14:textId="63C7CD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79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2F2892F1" w14:textId="032F1D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08.2023</w:t>
      </w:r>
    </w:p>
    <w:p w14:paraId="4299FCF8" w14:textId="4197C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88A92A2" w14:textId="77BEA9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72810D7" w14:textId="68806D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71AE698" w14:textId="21EBF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E0D0A92" w14:textId="75B97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55B431A" w14:textId="67428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92A21E6" w14:textId="7EE489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0634C25" w14:textId="2084E4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C6D0E3E" w14:textId="254603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3EC84275" w14:textId="09F8E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3AA457E" w14:textId="2DF86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638B515" w14:textId="2C981C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887DD50" w14:textId="627AD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257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6F423B79" w14:textId="1DAA43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08.2023</w:t>
      </w:r>
    </w:p>
    <w:p w14:paraId="5AF082FF" w14:textId="27E5FB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7DE5C28" w14:textId="3CDD26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8825D7A" w14:textId="0B1AAA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0C48B6DD" w14:textId="191A6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5C9BEFD6" w14:textId="24862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6</w:t>
      </w:r>
    </w:p>
    <w:p w14:paraId="654CBD61" w14:textId="49F6A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C0A2DDF" w14:textId="17725A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D8E929D" w14:textId="190EB1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19B5945" w14:textId="63C84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5FBC6370" w14:textId="1644D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93FA271" w14:textId="698B56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947B252" w14:textId="217E61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E90FBDC" w14:textId="086C21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7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0)</w:t>
      </w:r>
    </w:p>
    <w:p w14:paraId="2B1AFB5E" w14:textId="375F96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08.2023</w:t>
      </w:r>
    </w:p>
    <w:p w14:paraId="452A13D3" w14:textId="692D39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A4754D9" w14:textId="070370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D8F08D0" w14:textId="29F5A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351D055" w14:textId="506ECF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44B20C45" w14:textId="462285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6</w:t>
      </w:r>
    </w:p>
    <w:p w14:paraId="7D8D802A" w14:textId="356E35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87AC7F0" w14:textId="5FF533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955259E" w14:textId="5CD1D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90F9AA" w14:textId="792A7C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7EC6AB5F" w14:textId="6DFD9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18</w:t>
      </w:r>
    </w:p>
    <w:p w14:paraId="26A959B1" w14:textId="33DD8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9E2B0A5" w14:textId="552E85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89F7F83" w14:textId="74B1C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65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39EB88B3" w14:textId="643CD1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8.2023</w:t>
      </w:r>
    </w:p>
    <w:p w14:paraId="1BE81924" w14:textId="0C503A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21932F3" w14:textId="7CE19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BC468F3" w14:textId="74E45C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8FAEF7F" w14:textId="77B04F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1DC29DFA" w14:textId="41E52F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E333432" w14:textId="104D7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D663ABB" w14:textId="06BD71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4</w:t>
      </w:r>
    </w:p>
    <w:p w14:paraId="75E7E63B" w14:textId="2CAD9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5C785E84" w14:textId="1A5EDA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0CEDC2D" w14:textId="43F816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AE1653D" w14:textId="1F8A1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63F5CC85" w14:textId="0F763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73</w:t>
      </w:r>
    </w:p>
    <w:p w14:paraId="67B3F1CA" w14:textId="449BE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60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7D4FCCAA" w14:textId="2C25A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8.2023</w:t>
      </w:r>
    </w:p>
    <w:p w14:paraId="796B8061" w14:textId="3BF6FA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C28F55D" w14:textId="0CF58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A59A875" w14:textId="43841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CA068C6" w14:textId="3D29BA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50E0265B" w14:textId="04DAC0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22C5444" w14:textId="57226D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9A97B10" w14:textId="5ECEE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14</w:t>
      </w:r>
    </w:p>
    <w:p w14:paraId="35E2DDCB" w14:textId="4201F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B638B70" w14:textId="61B78B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4E92799" w14:textId="597F69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FA0DF3D" w14:textId="07EFBC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9A10C03" w14:textId="132ABA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56BBA9" w14:textId="693BB2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55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0)</w:t>
      </w:r>
    </w:p>
    <w:p w14:paraId="346A23CD" w14:textId="32479E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8.2023</w:t>
      </w:r>
    </w:p>
    <w:p w14:paraId="66EC4E68" w14:textId="008BB1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288CAF1" w14:textId="0A322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4DE4D41" w14:textId="41F111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7F4677F2" w14:textId="584B7F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4D748E1A" w14:textId="63641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B7C59C9" w14:textId="126F23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C8D1B6F" w14:textId="4CC249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6239A2" w14:textId="548ED1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2F49BA31" w14:textId="0618F6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A78C870" w14:textId="06B362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6AE33F9" w14:textId="2AE363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40CB5A5" w14:textId="705B52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6A13AC8" w14:textId="7A75C0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49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4258DB34" w14:textId="125DD2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8.2023</w:t>
      </w:r>
    </w:p>
    <w:p w14:paraId="65DE3DD8" w14:textId="344F7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9F76D26" w14:textId="683A6F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42310F0" w14:textId="24E586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104DA1A1" w14:textId="146508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7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D3E5A2F" w14:textId="02FB85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C16757F" w14:textId="064512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4A65A5B" w14:textId="22D6FC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2CE5515E" w14:textId="2C98F5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746F43CF" w14:textId="0310A4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9</w:t>
      </w:r>
    </w:p>
    <w:p w14:paraId="6B895308" w14:textId="30786B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E435D69" w14:textId="16B248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963303A" w14:textId="509969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D3E0BEA" w14:textId="286497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43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505C10F5" w14:textId="36249C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8.2023</w:t>
      </w:r>
    </w:p>
    <w:p w14:paraId="77037811" w14:textId="35914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B22280C" w14:textId="22915B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48674893" w14:textId="3D786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D57FEAD" w14:textId="4E22E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3</w:t>
      </w:r>
    </w:p>
    <w:p w14:paraId="73D2136D" w14:textId="2C49F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D4041F8" w14:textId="2C1495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52FAD3A" w14:textId="2CA5D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11152D4A" w14:textId="70DEE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4773198" w14:textId="31D21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9</w:t>
      </w:r>
    </w:p>
    <w:p w14:paraId="1BB67986" w14:textId="63722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260D356" w14:textId="2D62E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79852ED" w14:textId="47567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B208EB" w14:textId="5C7448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3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4E0CE966" w14:textId="74123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8.2023</w:t>
      </w:r>
    </w:p>
    <w:p w14:paraId="6062D993" w14:textId="7AD98C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2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B41CF58" w14:textId="06F4EE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6BC2EDF" w14:textId="7D66FC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6C5EFAEC" w14:textId="730015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3</w:t>
      </w:r>
    </w:p>
    <w:p w14:paraId="12CD2EBE" w14:textId="654DB6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486DE00" w14:textId="71525B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4FFA1EF" w14:textId="7F883D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7DF411EE" w14:textId="28B9B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760DBF0" w14:textId="776A54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9E23F0E" w14:textId="453C6C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799F71D" w14:textId="3A1427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68AA1DA0" w14:textId="3233D6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13F7A56" w14:textId="09B571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3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5B450EB5" w14:textId="10D049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8.2023</w:t>
      </w:r>
    </w:p>
    <w:p w14:paraId="03520AF4" w14:textId="219782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D7AD3E8" w14:textId="4C7C2F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C205DFF" w14:textId="5333BA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0C2F400" w14:textId="0292B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178149" w14:textId="52A0B8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C7ACD5" w14:textId="7ADAF8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93E1CA6" w14:textId="3D86F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5EDE1220" w14:textId="7E1522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86A3F5A" w14:textId="0BD2EA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6F0D1E7C" w14:textId="3569C0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5575D20" w14:textId="34FE54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39C8BFC" w14:textId="1C08A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7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7B329F4" w14:textId="12129D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27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7F5D1C3A" w14:textId="6F305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8.2023</w:t>
      </w:r>
    </w:p>
    <w:p w14:paraId="3210CBD1" w14:textId="2D2FC2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967D662" w14:textId="1C3D1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F98560E" w14:textId="6EA09D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22A1282" w14:textId="22CFA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1</w:t>
      </w:r>
    </w:p>
    <w:p w14:paraId="2314BA47" w14:textId="135CF6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9</w:t>
      </w:r>
    </w:p>
    <w:p w14:paraId="6D3B0059" w14:textId="705D8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B893CEA" w14:textId="4E375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AF283BF" w14:textId="3B2967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4B50CB5" w14:textId="3E7832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20B538D3" w14:textId="24474A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351AB8D" w14:textId="5DEEC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F2F2334" w14:textId="2C04C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E6659B4" w14:textId="4EA4D0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22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178C4A1A" w14:textId="23DDC7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8.2023</w:t>
      </w:r>
    </w:p>
    <w:p w14:paraId="7C0376A6" w14:textId="0E34F5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BEBA8C8" w14:textId="20C95E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AB6B87B" w14:textId="6843E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ED00686" w14:textId="0F65AA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D97133B" w14:textId="4A53E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C97C07" w14:textId="10985A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7A7D7DC" w14:textId="3FC87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2</w:t>
      </w:r>
    </w:p>
    <w:p w14:paraId="6D10D90D" w14:textId="09672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A63C886" w14:textId="565570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21109FD0" w14:textId="26D3A7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5CFADF4" w14:textId="20CA0D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B5136BE" w14:textId="02864D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5ADED57" w14:textId="754FEF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1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0C77060A" w14:textId="16980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08.2023</w:t>
      </w:r>
    </w:p>
    <w:p w14:paraId="4D2F6288" w14:textId="613BED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DE3DE63" w14:textId="5305A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9D753C9" w14:textId="1B89F4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4B5F4FF" w14:textId="16667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9</w:t>
      </w:r>
    </w:p>
    <w:p w14:paraId="0384D692" w14:textId="73713C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28634D" w14:textId="5A38FC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A7646A9" w14:textId="5731D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6817206" w14:textId="2D15FA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F002598" w14:textId="3F28B8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73AF3B1E" w14:textId="182B6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47BD454" w14:textId="54E2C7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D8D59AE" w14:textId="1B0E63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2B646C5" w14:textId="11FB13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0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55C5D63F" w14:textId="68257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08.2023</w:t>
      </w:r>
    </w:p>
    <w:p w14:paraId="21B91145" w14:textId="7FBE58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3D84A80" w14:textId="445185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BAEE073" w14:textId="067DB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6EE56E59" w14:textId="1FD91B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2C72C9D" w14:textId="66FA1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076C9C" w14:textId="23BA5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5</w:t>
      </w:r>
    </w:p>
    <w:p w14:paraId="5DDE73F6" w14:textId="3EE7D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3A1395A9" w14:textId="5EEB4A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1C614073" w14:textId="039951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9F23D43" w14:textId="2BE23D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D252A1A" w14:textId="21535A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5CCFD76" w14:textId="15C75D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42485CA" w14:textId="1C59C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02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782D5BC3" w14:textId="3B135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8.2023</w:t>
      </w:r>
    </w:p>
    <w:p w14:paraId="7F264FAE" w14:textId="6FC21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BCBD28C" w14:textId="052F17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5594D4E" w14:textId="7A9B3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DF77A55" w14:textId="2EDB69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A1CF647" w14:textId="327B56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6</w:t>
      </w:r>
    </w:p>
    <w:p w14:paraId="4420F51C" w14:textId="40C0CE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F67FBA1" w14:textId="3FCE5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132D1BC5" w14:textId="696A13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48F0498" w14:textId="256A17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DB0259E" w14:textId="721AC0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99FF58B" w14:textId="074C76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89B927C" w14:textId="1B78C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34F99B5" w14:textId="0445A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9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1FC87592" w14:textId="7FE88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08.2023</w:t>
      </w:r>
    </w:p>
    <w:p w14:paraId="68531A16" w14:textId="1671A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71CA9BD" w14:textId="2274A1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1A89925" w14:textId="6F517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49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C07DFFB" w14:textId="233D3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4</w:t>
      </w:r>
    </w:p>
    <w:p w14:paraId="15287B3A" w14:textId="7D906E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6</w:t>
      </w:r>
    </w:p>
    <w:p w14:paraId="4D0C133F" w14:textId="28EC4B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34B340C" w14:textId="0C16F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57189A3B" w14:textId="68D61B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65E1BC85" w14:textId="78F08B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200A3A85" w14:textId="3F35A3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373D1FD" w14:textId="07CB3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4D4BB04D" w14:textId="1B20ED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BB74832" w14:textId="594AF5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9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71599847" w14:textId="2BB5CF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08.2023</w:t>
      </w:r>
    </w:p>
    <w:p w14:paraId="1533CE36" w14:textId="78D712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F7AAF2D" w14:textId="6DE7F4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09F4F14" w14:textId="76A8B6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AA98451" w14:textId="416FD5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4</w:t>
      </w:r>
    </w:p>
    <w:p w14:paraId="7445C6ED" w14:textId="7A634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3ED7872" w14:textId="4CBFA4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8327B1E" w14:textId="6F1EA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03A9EF3D" w14:textId="06CB1C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294BB9A0" w14:textId="39155C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591CE705" w14:textId="038392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4D797FD" w14:textId="69A57F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DEE9157" w14:textId="0D1CF8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44A7492" w14:textId="2B794A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84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766E733" w14:textId="672A8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03.08.2023</w:t>
      </w:r>
    </w:p>
    <w:p w14:paraId="61C0410E" w14:textId="653D66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78C9266" w14:textId="7F8025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6D92480" w14:textId="722FB0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35A2D59" w14:textId="2A8B8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58A89EC" w14:textId="463C46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ED9ED5C" w14:textId="117043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973DF55" w14:textId="1AE99B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3D4B6B90" w14:textId="0EF9D2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16A492F" w14:textId="211B5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358649B2" w14:textId="31ACEA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BC5FF49" w14:textId="51A509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5DF9A9D" w14:textId="437B8C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E3B660F" w14:textId="75D4EF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7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67C70C03" w14:textId="04EAA0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08.2023</w:t>
      </w:r>
    </w:p>
    <w:p w14:paraId="5A24C2A1" w14:textId="380BB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F4B77C6" w14:textId="33E94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D3EC63E" w14:textId="17EF8F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C47EDCD" w14:textId="5C733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7A8A92" w14:textId="4AA476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22C63F" w14:textId="226FD2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71C5C78" w14:textId="36DFB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36142B8E" w14:textId="403965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ED7B6C2" w14:textId="74EF9A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748B17F3" w14:textId="271393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722BF90" w14:textId="35190E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7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2B1BBB93" w14:textId="1D47D9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8</w:t>
      </w:r>
    </w:p>
    <w:p w14:paraId="61F7BC15" w14:textId="68683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7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77F76EFB" w14:textId="008F1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08.2023</w:t>
      </w:r>
    </w:p>
    <w:p w14:paraId="6A698EF6" w14:textId="0D89C3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E9E7644" w14:textId="792AE9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02BF50E" w14:textId="7E4B88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164F8B8" w14:textId="32B43E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9</w:t>
      </w:r>
    </w:p>
    <w:p w14:paraId="59A6947E" w14:textId="47C9D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9B83F5" w14:textId="256A53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7223434" w14:textId="7B192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7639A5CD" w14:textId="10225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C9A8D81" w14:textId="10F125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70335438" w14:textId="0E310F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C32D7AF" w14:textId="0B373B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458951C8" w14:textId="60F0B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0132D37" w14:textId="0E6E73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6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0)</w:t>
      </w:r>
    </w:p>
    <w:p w14:paraId="3ABA5C5D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4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Липень 2023</w:t>
        </w:r>
      </w:hyperlink>
    </w:p>
    <w:p w14:paraId="1A763D45" w14:textId="3E47D3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07.2023</w:t>
      </w:r>
    </w:p>
    <w:p w14:paraId="45193F9B" w14:textId="649968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4A9F858" w14:textId="6C5B8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7A93C68" w14:textId="0ECE6C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27F461C" w14:textId="20368E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B18255" w14:textId="67FA38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FE1A88F" w14:textId="054D0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F0C39D5" w14:textId="781A12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11</w:t>
      </w:r>
    </w:p>
    <w:p w14:paraId="73138FF2" w14:textId="1B3D22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0862283" w14:textId="1363B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44E6CF23" w14:textId="7413E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5A5397F" w14:textId="3ABB59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E9B976E" w14:textId="405DB9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20D05B8" w14:textId="66A493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6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48A12482" w14:textId="52CC5B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07.2023</w:t>
      </w:r>
    </w:p>
    <w:p w14:paraId="69025FB3" w14:textId="04CF79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B1E4A05" w14:textId="267C4A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40A5C2F" w14:textId="09376A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C7F6405" w14:textId="2E029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4E2CF1DA" w14:textId="34454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D471076" w14:textId="60DC79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A4F57A9" w14:textId="05230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70E2AB3C" w14:textId="2D0302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2D00985" w14:textId="6778A6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4209FC5F" w14:textId="1A9BA1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423A62D" w14:textId="5F92A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6AAC1C6" w14:textId="188A9F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FD88FF6" w14:textId="191DAD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5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4217B1B3" w14:textId="228B9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07.2023</w:t>
      </w:r>
    </w:p>
    <w:p w14:paraId="2208F7FF" w14:textId="616F0C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D1EAE8E" w14:textId="7C4471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D1B4AEA" w14:textId="68AFF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B15B7DF" w14:textId="41CF9A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698</w:t>
      </w:r>
    </w:p>
    <w:p w14:paraId="5B3B96B7" w14:textId="5455D3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8</w:t>
      </w:r>
    </w:p>
    <w:p w14:paraId="1811C6DF" w14:textId="7B92E8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D070B0F" w14:textId="4DEB3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12404B8B" w14:textId="54649C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07</w:t>
      </w:r>
    </w:p>
    <w:p w14:paraId="479EC82C" w14:textId="32C82C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31720E10" w14:textId="4468FF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F9239A0" w14:textId="0B220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7B9A9B6" w14:textId="349E0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B064E4" w14:textId="2C9BF7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52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0)</w:t>
      </w:r>
    </w:p>
    <w:p w14:paraId="421B3407" w14:textId="766E87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07.2023</w:t>
      </w:r>
    </w:p>
    <w:p w14:paraId="28A7C909" w14:textId="0959C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7D8259A" w14:textId="533E28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A275BC9" w14:textId="12A12F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2F91BDD" w14:textId="4CB71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09AED211" w14:textId="2838F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BD956B" w14:textId="2DB29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E19E90A" w14:textId="36973E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130DDCD5" w14:textId="634A3D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5DD93B3" w14:textId="32371A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7077F5F8" w14:textId="070AD7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52410EC" w14:textId="4601C9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3AA01E2" w14:textId="4D9F7E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C16EDE6" w14:textId="7ABEE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4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16B1969B" w14:textId="0830C7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07.2023</w:t>
      </w:r>
    </w:p>
    <w:p w14:paraId="35EB6A23" w14:textId="526626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1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353928A" w14:textId="33DFE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8297918" w14:textId="2FDD9A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A177A11" w14:textId="6377E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01B2AAAF" w14:textId="0AF44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7</w:t>
      </w:r>
    </w:p>
    <w:p w14:paraId="3E4A9A25" w14:textId="57D85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F085B7A" w14:textId="2297BE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0EAA4698" w14:textId="32680B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562DE95" w14:textId="5C940C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2D01B7CC" w14:textId="36A38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5F4D365" w14:textId="39DE8A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C5E8BB5" w14:textId="297EE1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8</w:t>
      </w:r>
    </w:p>
    <w:p w14:paraId="22225335" w14:textId="03B07D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4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19DED16D" w14:textId="24D51C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07.2023</w:t>
      </w:r>
    </w:p>
    <w:p w14:paraId="14150CC8" w14:textId="1EB6D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6980164" w14:textId="678937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07A1DAA" w14:textId="161904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7D0CF69" w14:textId="58D5B2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60B1C203" w14:textId="192D9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E6CE940" w14:textId="04B2F8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33CEEE7" w14:textId="60E9D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A5E5AA" w14:textId="05A73F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E688B1D" w14:textId="7C3871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07</w:t>
      </w:r>
    </w:p>
    <w:p w14:paraId="3BADC801" w14:textId="1C60FA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4DE9A91" w14:textId="4F7365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ADC7C1A" w14:textId="191883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7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91B99A" w14:textId="5C86A8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3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6C8A1FB6" w14:textId="35065D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07.2023</w:t>
      </w:r>
    </w:p>
    <w:p w14:paraId="09EF6FFF" w14:textId="504B0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1A84C40" w14:textId="69A8F7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081F915" w14:textId="123BEB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453D7F8F" w14:textId="1FC78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535E33" w14:textId="45CEA7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051AEC9" w14:textId="23FF5D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8AB09D9" w14:textId="16AF69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44A57F7B" w14:textId="625CE9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C186DA0" w14:textId="21859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07</w:t>
      </w:r>
    </w:p>
    <w:p w14:paraId="703241BA" w14:textId="1D74F1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3107C06" w14:textId="2A68F9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A72CAF8" w14:textId="1846F9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0E16F4C" w14:textId="75E8A3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32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4377A355" w14:textId="78D73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07.2023</w:t>
      </w:r>
    </w:p>
    <w:p w14:paraId="5FC1BCDC" w14:textId="74B669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6771A9E" w14:textId="150C1D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244D8F2" w14:textId="0CCABE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6438292" w14:textId="59047C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7</w:t>
      </w:r>
    </w:p>
    <w:p w14:paraId="46F4FFE4" w14:textId="1C274A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009BA66" w14:textId="2A62F5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040BC76" w14:textId="316F70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E8AD9CD" w14:textId="1B3162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FD26CA3" w14:textId="5098A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69E508E" w14:textId="0BC4C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28518EC" w14:textId="184D85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719FE8F" w14:textId="70F48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B479236" w14:textId="6F1456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2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0)</w:t>
      </w:r>
    </w:p>
    <w:p w14:paraId="23C0E86D" w14:textId="7A43AA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07.2023</w:t>
      </w:r>
    </w:p>
    <w:p w14:paraId="3AA16A06" w14:textId="10EFC3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D6D4C82" w14:textId="593CC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51CF962" w14:textId="0AF4F8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397FC7F" w14:textId="72FF6B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8BE4A15" w14:textId="4BBCA2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72CFF71" w14:textId="1EBAC0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450569C" w14:textId="7D7FE0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2917803B" w14:textId="2DD3A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59F1DF2" w14:textId="2C4B2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8</w:t>
      </w:r>
    </w:p>
    <w:p w14:paraId="444C7D78" w14:textId="5AAC14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576330B" w14:textId="16A20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2910DA7" w14:textId="60D45B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1C5A5A5" w14:textId="4DC20F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19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0)</w:t>
      </w:r>
    </w:p>
    <w:p w14:paraId="46708CF3" w14:textId="28DE2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07.2023</w:t>
      </w:r>
    </w:p>
    <w:p w14:paraId="66DC103B" w14:textId="6D395E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3678BFD" w14:textId="4CE16B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672399B" w14:textId="7EE80A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718E132" w14:textId="26E096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0843EF7" w14:textId="10EEF5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C7050B0" w14:textId="3A4080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5</w:t>
      </w:r>
    </w:p>
    <w:p w14:paraId="3BD44A4D" w14:textId="578463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A33480F" w14:textId="0CDD85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C604A5A" w14:textId="296966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8</w:t>
      </w:r>
    </w:p>
    <w:p w14:paraId="151155E9" w14:textId="4B7B89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5197ED2" w14:textId="5D43FE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E231A73" w14:textId="148B0A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3BA97A7" w14:textId="351E9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13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858AE66" w14:textId="72C4B0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07.2023</w:t>
      </w:r>
    </w:p>
    <w:p w14:paraId="1D273288" w14:textId="7EC4A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3CA5D15" w14:textId="593FE8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561A1A9" w14:textId="03C960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D837843" w14:textId="5F8B1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2</w:t>
      </w:r>
    </w:p>
    <w:p w14:paraId="07A947BC" w14:textId="76ABF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4319CEA" w14:textId="3F237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E5D7786" w14:textId="4F2AF6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2BF4A8F" w14:textId="3E378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F9C4BF4" w14:textId="72C425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A1AC116" w14:textId="69DD6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F6E1C9E" w14:textId="6CFECC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E4CB901" w14:textId="05FAC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06252DF" w14:textId="018879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0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0)</w:t>
      </w:r>
    </w:p>
    <w:p w14:paraId="37122A6D" w14:textId="6BA175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07.2023</w:t>
      </w:r>
    </w:p>
    <w:p w14:paraId="4EF26346" w14:textId="2C1C1E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3D75FCD" w14:textId="4DB7AD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883207A" w14:textId="1A958B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45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981BC78" w14:textId="7621A1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127FA66" w14:textId="034DC2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BDD461" w14:textId="591D85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E893EFE" w14:textId="5C9DB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2426120" w14:textId="29E266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794F413" w14:textId="6D769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8644283" w14:textId="7A905F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9586B9D" w14:textId="0FB024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0253F93" w14:textId="7386A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004C691" w14:textId="0F40C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0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72426C2F" w14:textId="4300D4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07.2023</w:t>
      </w:r>
    </w:p>
    <w:p w14:paraId="793D3A29" w14:textId="11DFF0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CED3719" w14:textId="57132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3678BD3" w14:textId="1515A2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666C245F" w14:textId="7A164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9</w:t>
      </w:r>
    </w:p>
    <w:p w14:paraId="5DBC4121" w14:textId="44AC1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1B690E" w14:textId="1841D3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899FE4D" w14:textId="306D64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36BD9D00" w14:textId="6FA6FE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233CD85A" w14:textId="748652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044B5E1" w14:textId="60253A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70279FE" w14:textId="0F4801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50EC57C" w14:textId="58629D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2BB1970" w14:textId="5A4301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94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4ECBAD09" w14:textId="579DEF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18.07.2023</w:t>
      </w:r>
    </w:p>
    <w:p w14:paraId="76BA19D1" w14:textId="61087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C7D682D" w14:textId="1DB629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2126CEC" w14:textId="70507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7E98D20" w14:textId="59AD94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5D7D3F9" w14:textId="7339E8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8</w:t>
      </w:r>
    </w:p>
    <w:p w14:paraId="03EBDF03" w14:textId="0F9B7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AD72A9E" w14:textId="5AD74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7B8AAF89" w14:textId="10C568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27D0732" w14:textId="00362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6189B658" w14:textId="3881ED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B253C1C" w14:textId="6B78C0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5E7FFED2" w14:textId="1275D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77</w:t>
      </w:r>
    </w:p>
    <w:p w14:paraId="6F5FB9D8" w14:textId="4EAC4E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9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46698177" w14:textId="435018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7.2023</w:t>
      </w:r>
    </w:p>
    <w:p w14:paraId="58987E95" w14:textId="72BF3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D3CF77D" w14:textId="2C0DD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6EF5CB0" w14:textId="2A2C90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7C3A388" w14:textId="0AB8BB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76558D8" w14:textId="6BFA79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60E3867" w14:textId="0311D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A968A67" w14:textId="5F5D4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C487A17" w14:textId="19C275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380BB0A" w14:textId="541AC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5C94640B" w14:textId="23285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3CEEC09" w14:textId="5E3829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70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44200A4" w14:textId="2B9D0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31F7895" w14:textId="416910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8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0961C047" w14:textId="76A41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7.2023</w:t>
      </w:r>
    </w:p>
    <w:p w14:paraId="061A1699" w14:textId="113DEE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1E1A4E7" w14:textId="0FF9F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8800A09" w14:textId="0323FA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30DC620" w14:textId="164564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767EB5" w14:textId="7F2BE7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5</w:t>
      </w:r>
    </w:p>
    <w:p w14:paraId="76E7D1B9" w14:textId="525FC1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659C98" w14:textId="3E95E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73354CC1" w14:textId="18551C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5ECE8AA3" w14:textId="143B50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34A9793D" w14:textId="42790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49CF3D2" w14:textId="371C67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442B73F" w14:textId="57B50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E7CE4AC" w14:textId="575A5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7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0)</w:t>
      </w:r>
    </w:p>
    <w:p w14:paraId="585D6CD4" w14:textId="3F214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7.2023</w:t>
      </w:r>
    </w:p>
    <w:p w14:paraId="1324F2C3" w14:textId="7BFE0B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B81CBFB" w14:textId="5C0C7D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D7B04F3" w14:textId="6631BA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3798A8F" w14:textId="1CD5C4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0</w:t>
      </w:r>
    </w:p>
    <w:p w14:paraId="28C57734" w14:textId="4FE89B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7AC4E8" w14:textId="299FF4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2E0C8E8" w14:textId="786BF4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48830D7" w14:textId="60A028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3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7C689AA" w14:textId="7B4B02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669C0543" w14:textId="07BAAF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A82D8A0" w14:textId="1FE432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8BD1A36" w14:textId="10707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9A36A46" w14:textId="452A27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71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3D30E568" w14:textId="7D2CEF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7.2023</w:t>
      </w:r>
    </w:p>
    <w:p w14:paraId="17DDA8CA" w14:textId="3FDC2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DA11757" w14:textId="7C003D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80922CC" w14:textId="30377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188BCCF" w14:textId="5BD1B5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C01CBA" w14:textId="172514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61AE902" w14:textId="0486CD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169B89C" w14:textId="42929A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FDC0C11" w14:textId="0D383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67C7C862" w14:textId="409D1F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65F3A21" w14:textId="66E00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E45FEB9" w14:textId="3B82B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E49C711" w14:textId="21D01A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F669213" w14:textId="479409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65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0)</w:t>
      </w:r>
    </w:p>
    <w:p w14:paraId="6CFE8D89" w14:textId="154D49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7.2023</w:t>
      </w:r>
    </w:p>
    <w:p w14:paraId="7C88A82B" w14:textId="50FCF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1A86CF0" w14:textId="14A12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567FBA4" w14:textId="04AD9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112DB539" w14:textId="129508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18DFBBD" w14:textId="7A76F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4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EFF45B2" w14:textId="405FB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22194CF" w14:textId="333B61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D568630" w14:textId="08103B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B66DA19" w14:textId="71C4EC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13C9C8D3" w14:textId="2AA6BA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F2A1507" w14:textId="593EF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C75873B" w14:textId="60890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3D1CC88" w14:textId="03C1F9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6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32A05F0A" w14:textId="43802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7.2023</w:t>
      </w:r>
    </w:p>
    <w:p w14:paraId="4D6AD01C" w14:textId="2714A1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BE94F8" w14:textId="5D84E2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B65BCEB" w14:textId="4DFCA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90D6082" w14:textId="713946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13C2C9A" w14:textId="3D5F7B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87CD76" w14:textId="13044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0E20694" w14:textId="253C12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A232604" w14:textId="0CA82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617667E1" w14:textId="2A1C9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167C0951" w14:textId="26473D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F7E3574" w14:textId="160B5F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7D5727E" w14:textId="4D6AD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2960CF5" w14:textId="1806A5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55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017C1442" w14:textId="52074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7.2023</w:t>
      </w:r>
    </w:p>
    <w:p w14:paraId="1021E831" w14:textId="7BF70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FD56CD3" w14:textId="4EDB2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79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9BCDBDE" w14:textId="4934EA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D4BA399" w14:textId="0E254C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9CFF726" w14:textId="47F5C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4</w:t>
      </w:r>
    </w:p>
    <w:p w14:paraId="3A497374" w14:textId="3BD3EE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EDEEC5A" w14:textId="4C767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1E0FEA" w14:textId="77B74D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15547F8" w14:textId="4E1455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4FB6C544" w14:textId="7D1DFE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1BAA92E" w14:textId="02C308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0F91DA1" w14:textId="0F388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FF2941C" w14:textId="0696DD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50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2828E238" w14:textId="64C32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7.2023</w:t>
      </w:r>
    </w:p>
    <w:p w14:paraId="437B5556" w14:textId="2E28D7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D8599A8" w14:textId="6FDF2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964C4EF" w14:textId="5F5760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9E3C4E3" w14:textId="362989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68</w:t>
      </w:r>
    </w:p>
    <w:p w14:paraId="62051DEA" w14:textId="7282D1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95997F6" w14:textId="1F9EF0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D279F2A" w14:textId="2F72D5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7412168D" w14:textId="636D20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4F808A5" w14:textId="6C8FEC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6A7091A8" w14:textId="686A31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B90D3A3" w14:textId="4CFAC7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E140CD9" w14:textId="4BD019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3DCBC1" w14:textId="0979CF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2344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0)</w:t>
      </w:r>
    </w:p>
    <w:p w14:paraId="77BE8CBE" w14:textId="21152E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7.2023</w:t>
      </w:r>
    </w:p>
    <w:p w14:paraId="642A48DC" w14:textId="44A3E1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53A193B" w14:textId="5E1A17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0E6C931" w14:textId="2A0F81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0C15810" w14:textId="2FEA61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45C0992" w14:textId="4DB32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9E802E0" w14:textId="6C28D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4C3273D" w14:textId="76567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1DC51D2A" w14:textId="6E559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DFC8B1B" w14:textId="6435B6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4C716326" w14:textId="7BB64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4F58890" w14:textId="1ADD4C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A84DB65" w14:textId="36C9B2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5E19EC9" w14:textId="72D40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4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1B9570D8" w14:textId="4AB5A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07.2023</w:t>
      </w:r>
    </w:p>
    <w:p w14:paraId="4F16D08E" w14:textId="3565B1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94BB95E" w14:textId="195906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9132690" w14:textId="075B30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EBB2CDD" w14:textId="506603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DB51039" w14:textId="749202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3C30CD" w14:textId="207673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E28F6FF" w14:textId="7B48BC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44987C43" w14:textId="307B4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8E3F833" w14:textId="04EBFB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4CB5788B" w14:textId="6C0EE5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18</w:t>
      </w:r>
    </w:p>
    <w:p w14:paraId="68DE594A" w14:textId="1278F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5146232" w14:textId="45407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A07EABC" w14:textId="544F4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3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0)</w:t>
      </w:r>
    </w:p>
    <w:p w14:paraId="4CC50E94" w14:textId="01167E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07.2023</w:t>
      </w:r>
    </w:p>
    <w:p w14:paraId="3ECD2D44" w14:textId="57006B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04E59F3" w14:textId="4638C1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8DDADB9" w14:textId="0A5CB5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B5E6202" w14:textId="21B3E1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E2AB5C" w14:textId="0CEF4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8D4D0F3" w14:textId="52836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760BCAA" w14:textId="173F1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35329D0D" w14:textId="6AFC79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1BFC6A6" w14:textId="72CE8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534C0B8" w14:textId="7881D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3D23AC5" w14:textId="276BE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8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3256EEF" w14:textId="7127EB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E1D98B8" w14:textId="238AA0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28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0078B924" w14:textId="183A3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7.2023</w:t>
      </w:r>
    </w:p>
    <w:p w14:paraId="32635BF1" w14:textId="0C10C1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8CAF96E" w14:textId="79CCFC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DCFBDE1" w14:textId="480B36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5B41273" w14:textId="7125EB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34C6B2" w14:textId="56D189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BB74EBD" w14:textId="3F82A3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2548BB8" w14:textId="11CAAD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09</w:t>
      </w:r>
    </w:p>
    <w:p w14:paraId="0080CA45" w14:textId="277772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7DC63ED" w14:textId="2C648F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</w:p>
    <w:p w14:paraId="0CF2680A" w14:textId="28DF29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A8E1269" w14:textId="1441687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7652AA0" w14:textId="2C5154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F2105DC" w14:textId="472D3A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2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00EA7236" w14:textId="2D27E2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7.2023</w:t>
      </w:r>
    </w:p>
    <w:p w14:paraId="3D2C3851" w14:textId="6E19221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47945D4" w14:textId="553D736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B78C97C" w14:textId="3180B59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03D64A01" w14:textId="31C3622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EE1C56E" w14:textId="2F988A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5FE839" w14:textId="0A1907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685CB5AF" w14:textId="7D432E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47B2F8C1" w14:textId="154C3D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7FDD975" w14:textId="28D903C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</w:p>
    <w:p w14:paraId="208C3313" w14:textId="28738B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D902403" w14:textId="73C9868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5DC26533" w14:textId="153BFDA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B134C4" w14:textId="397EEA7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1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7A41F181" w14:textId="54F618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7.2023</w:t>
      </w:r>
    </w:p>
    <w:p w14:paraId="4EDAEBCE" w14:textId="0029BD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95271C" w14:textId="5C64945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80A3EE1" w14:textId="199C4A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1C1B122F" w14:textId="1BD7079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9563BF" w14:textId="234A811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F208BF3" w14:textId="7C46743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7EA5C2E3" w14:textId="35E64D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383287F6" w14:textId="5F2AE1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0596A7D6" w14:textId="0B105FC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</w:p>
    <w:p w14:paraId="7FB16A72" w14:textId="0E36C44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44D8FF9" w14:textId="6614F5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E992756" w14:textId="4D18D07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</w:t>
      </w:r>
    </w:p>
    <w:p w14:paraId="1486ECF4" w14:textId="4C02F61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1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70)</w:t>
      </w:r>
    </w:p>
    <w:p w14:paraId="173D16E6" w14:textId="28A8CB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7.2023</w:t>
      </w:r>
    </w:p>
    <w:p w14:paraId="1DA42942" w14:textId="6E8ADE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DCF8931" w14:textId="6095E64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DCEE9D3" w14:textId="71B14CE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65ED395D" w14:textId="39E0EC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8BE8C56" w14:textId="04EFF46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11A9A22" w14:textId="047F2A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1497CA7E" w14:textId="1DA03D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4009D5" w14:textId="277701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9C603DA" w14:textId="1B76101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C8E8302" w14:textId="1B551B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244C222" w14:textId="2B1762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2D88D76" w14:textId="3B32832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8B7AC0D" w14:textId="1BDF7C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0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495053CE" w14:textId="67AD11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7.2023</w:t>
      </w:r>
    </w:p>
    <w:p w14:paraId="29ABD197" w14:textId="757841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F9459D5" w14:textId="2168B7F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9472143" w14:textId="4966FC3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78D3DBDB" w14:textId="0EE6904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A65C90" w14:textId="3E3942B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339F1D3" w14:textId="35C1414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10FF330D" w14:textId="51F2B9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95635E4" w14:textId="67CDF7D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B5E4032" w14:textId="63A99FD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19D1AC3D" w14:textId="7D65BF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C94D32" w14:textId="436E1E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4A33103" w14:textId="729CB2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9BFC42" w14:textId="00726A0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9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22294459" w14:textId="40597D6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7.2023</w:t>
      </w:r>
    </w:p>
    <w:p w14:paraId="242FD20A" w14:textId="442CDE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999CF4" w14:textId="086DBE2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52715E1" w14:textId="752525D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777F3F63" w14:textId="2D29F8C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7AFB378" w14:textId="3E3AE42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</w:p>
    <w:p w14:paraId="5A850232" w14:textId="744FACE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3BB21ED1" w14:textId="2FA8A9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B550BEC" w14:textId="7472EBC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48B727F6" w14:textId="77CBE2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3584F04B" w14:textId="63C68E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803449D" w14:textId="535E719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06C0CEF" w14:textId="693805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38F4C2" w14:textId="2545097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8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00127858" w14:textId="77777777" w:rsidR="003D627B" w:rsidRPr="00F63172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5" w:history="1">
        <w:r w:rsidR="003D627B" w:rsidRPr="00F63172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Червень 2023</w:t>
        </w:r>
      </w:hyperlink>
    </w:p>
    <w:p w14:paraId="5F9F6E7B" w14:textId="6488AD1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6.2023</w:t>
      </w:r>
    </w:p>
    <w:p w14:paraId="025E4C77" w14:textId="6A6602A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A821EE" w14:textId="6681C2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B2AAA37" w14:textId="1B115F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ED0C90A" w14:textId="049A1CF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BD3BEE" w14:textId="2755A1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B0F53F" w14:textId="1B18ABB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17BD5F49" w14:textId="1C8112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6FD2E7D" w14:textId="1EB7613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9ED4960" w14:textId="7C18CB3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2F24CB28" w14:textId="5E3A3B6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1928ADC" w14:textId="7B05C0A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DE5DEC8" w14:textId="26BC7F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</w:t>
      </w:r>
    </w:p>
    <w:p w14:paraId="56A075B9" w14:textId="2867469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8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64D11697" w14:textId="1D0C3B5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6.2023</w:t>
      </w:r>
    </w:p>
    <w:p w14:paraId="445C9DA2" w14:textId="794D57B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183694" w14:textId="2729E8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BF2A6BB" w14:textId="0DB766B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16F31B0B" w14:textId="4FECD6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7</w:t>
      </w:r>
    </w:p>
    <w:p w14:paraId="076136F0" w14:textId="4BDB5F9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8542AB" w14:textId="39EF4BF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5B7DC7" w14:textId="2C4340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6F50518" w14:textId="2B0267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0D166B3" w14:textId="1644A3F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5C5DB9F7" w14:textId="62532F9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B429E0" w14:textId="2C56A80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4B7347E" w14:textId="1378D00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3658F81" w14:textId="1CD1CB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77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0A3F1784" w14:textId="377E8C1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6.2023</w:t>
      </w:r>
    </w:p>
    <w:p w14:paraId="3175D9A7" w14:textId="0CD191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6</w:t>
      </w:r>
    </w:p>
    <w:p w14:paraId="112BA613" w14:textId="5EC3A2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28EE88A" w14:textId="1234C4A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F7BD478" w14:textId="0D67F14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92CD5E" w14:textId="679F679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DD7DD2" w14:textId="6955D3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A309FA0" w14:textId="1CB06DF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668C220" w14:textId="377847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BEC08FC" w14:textId="1C5D880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592190B3" w14:textId="4B38109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7B90541" w14:textId="40E061F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00B93D7" w14:textId="7B1B32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</w:t>
      </w:r>
    </w:p>
    <w:p w14:paraId="27335116" w14:textId="5D5ADC3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7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30)</w:t>
      </w:r>
    </w:p>
    <w:p w14:paraId="76BA7262" w14:textId="01BFAB5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6.2023</w:t>
      </w:r>
    </w:p>
    <w:p w14:paraId="69C31F0C" w14:textId="311DBFC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D8AFC87" w14:textId="5D537A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806B9D5" w14:textId="6686FB1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151404B6" w14:textId="635B808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C0575E9" w14:textId="485E15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894389" w14:textId="5C718F5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4F0BB16" w14:textId="0B95F1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245E614" w14:textId="1270BBB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E9851BF" w14:textId="09DE48A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4850D56" w14:textId="2F95FB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F5D8D4F" w14:textId="27CEAC0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302ED36" w14:textId="3EAB2A8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252FE78" w14:textId="478AE1D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6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04F910DF" w14:textId="3606F7C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6.2023</w:t>
      </w:r>
    </w:p>
    <w:p w14:paraId="6208F53B" w14:textId="445C851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CB4B772" w14:textId="2C6B214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BEE502E" w14:textId="24E914D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086BE4A" w14:textId="1CD120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4</w:t>
      </w:r>
    </w:p>
    <w:p w14:paraId="5C3F04F5" w14:textId="1DD3B3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</w:t>
      </w:r>
    </w:p>
    <w:p w14:paraId="78AE104E" w14:textId="5D88F2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48B4705B" w14:textId="69BAF85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D471BD0" w14:textId="44D652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C02E2B7" w14:textId="6D255FF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9</w:t>
      </w:r>
    </w:p>
    <w:p w14:paraId="55C04C63" w14:textId="4DDE5E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D3F5DDC" w14:textId="66D9F06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300B058" w14:textId="51E7EFE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C79D745" w14:textId="49EBB7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5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50)</w:t>
      </w:r>
    </w:p>
    <w:p w14:paraId="0944277E" w14:textId="72F34A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6.2023</w:t>
      </w:r>
    </w:p>
    <w:p w14:paraId="16ABD3CF" w14:textId="7A6EE6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8E9672B" w14:textId="0B82C84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D27B497" w14:textId="334A7F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4747C1C6" w14:textId="4C0BEE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6E19642" w14:textId="00C30F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4E26D6" w14:textId="56447B1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4C34B6CF" w14:textId="1C32C0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D55FF97" w14:textId="62196F2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73AF5E9" w14:textId="04CADAA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7BF8AC01" w14:textId="75321EB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DEBA3B1" w14:textId="1ED03B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3F3848F" w14:textId="359016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03131D2" w14:textId="73C4B45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4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0A513742" w14:textId="5C472E1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6.2023</w:t>
      </w:r>
    </w:p>
    <w:p w14:paraId="68C19D04" w14:textId="31C11DE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6B18B93" w14:textId="58A3E0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4448089" w14:textId="21DD362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1303E475" w14:textId="3E74764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602A6F" w14:textId="14E9528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489434" w14:textId="5610311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E6A6B59" w14:textId="4637A7E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A53B14" w14:textId="603128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4D850F3" w14:textId="58E6D47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9A63637" w14:textId="2A7116F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87AE82B" w14:textId="4F8BF89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1E29B422" w14:textId="47CCD5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0F02F3A" w14:textId="1831349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3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5950AAB9" w14:textId="32BB58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6.2023</w:t>
      </w:r>
    </w:p>
    <w:p w14:paraId="06B24F35" w14:textId="58498E8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195491F" w14:textId="18EEA34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722EBD3" w14:textId="15FA651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71BDD504" w14:textId="4203C5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</w:p>
    <w:p w14:paraId="1AA1FE2E" w14:textId="25CAB23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A0EAC6" w14:textId="6C229B6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5F5B9362" w14:textId="06B183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5731EE31" w14:textId="62FE986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18BB49B" w14:textId="5C2A07E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</w:p>
    <w:p w14:paraId="579C59E0" w14:textId="537E0A4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430CFBA" w14:textId="255C113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7F9DD4E1" w14:textId="580D4E4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4FCB26C" w14:textId="11802DA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3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4D55CEA6" w14:textId="7D64BD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6.2023</w:t>
      </w:r>
    </w:p>
    <w:p w14:paraId="6FE581FB" w14:textId="1CD91D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2B8658E" w14:textId="5043FCC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71CDDAB" w14:textId="5B45915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79709DDE" w14:textId="16E6C80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65490D" w14:textId="2E935D5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B07E37" w14:textId="667105C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25E705FC" w14:textId="18F6C8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ADD4DB8" w14:textId="4E872A0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6FB5607" w14:textId="32651B8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</w:p>
    <w:p w14:paraId="731FF746" w14:textId="6BDDC59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C5E2321" w14:textId="35F2DB0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27675A4" w14:textId="40C937A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058BE774" w14:textId="02686CD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2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633AFC92" w14:textId="7B243AE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6.2023</w:t>
      </w:r>
    </w:p>
    <w:p w14:paraId="68F8460D" w14:textId="37F4EF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7A458D6" w14:textId="4A9270B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16F0C3BD" w14:textId="6EFB95F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2D91F3C4" w14:textId="44B605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417254" w14:textId="160BF25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0CBEF56" w14:textId="635C9B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AA98284" w14:textId="72B996D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5400FEB5" w14:textId="54DD78B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4538503A" w14:textId="4F6E16E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</w:p>
    <w:p w14:paraId="1C6A9F2F" w14:textId="4D7225E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16986F2" w14:textId="2F2555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086AC696" w14:textId="463EB12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35125B6" w14:textId="6E1EA51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2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5B2079F4" w14:textId="28B05C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6.2023</w:t>
      </w:r>
    </w:p>
    <w:p w14:paraId="07F36063" w14:textId="10DCE2C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EC558CF" w14:textId="04F5931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3ECC270" w14:textId="5C1796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CEBEFDE" w14:textId="0FEE828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25E05CC" w14:textId="4C1284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11172F" w14:textId="7D7EA8A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66B34921" w14:textId="7F19279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096CDB" w14:textId="0310E8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FA1B653" w14:textId="3AA43C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9DC3A6F" w14:textId="49BE6AA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0BA9B94" w14:textId="290D9CA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1EF3BC8" w14:textId="0A3E5C7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1D53848" w14:textId="156D75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1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2BDCE6B8" w14:textId="234950A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6.2023</w:t>
      </w:r>
    </w:p>
    <w:p w14:paraId="548BDC09" w14:textId="4EA7335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4853225" w14:textId="7F6863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4E165FE" w14:textId="62BBEF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6612B616" w14:textId="5ECD6E2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</w:t>
      </w:r>
    </w:p>
    <w:p w14:paraId="76E04AA6" w14:textId="0A07B81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59CA849" w14:textId="652F2A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35F0B43D" w14:textId="5D81DE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3F5915" w14:textId="5A526F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F495B11" w14:textId="278226A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1</w:t>
      </w:r>
    </w:p>
    <w:p w14:paraId="0C3745F7" w14:textId="471227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F83BD58" w14:textId="1E8B71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)</w:t>
      </w:r>
    </w:p>
    <w:p w14:paraId="3C039DAE" w14:textId="6693CE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1C4E557" w14:textId="4F541C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0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299F1F3C" w14:textId="68CB47D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6.2023</w:t>
      </w:r>
    </w:p>
    <w:p w14:paraId="587E1889" w14:textId="5990D9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8803481" w14:textId="25072CD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96B38EA" w14:textId="1F5089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173532E" w14:textId="6FBD991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4AF44F" w14:textId="57A6135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668B6A6A" w14:textId="1941D0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D7E5E0B" w14:textId="0CD9057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EA974D" w14:textId="7CB4149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9BB2D82" w14:textId="238643E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1</w:t>
      </w:r>
    </w:p>
    <w:p w14:paraId="3CCD811C" w14:textId="70E7384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2DEE172" w14:textId="7167BDD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B7B96D3" w14:textId="33EA88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55F046" w14:textId="47927E0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9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5EEF7C2E" w14:textId="59FA8FC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6.2023</w:t>
      </w:r>
    </w:p>
    <w:p w14:paraId="247BC6E1" w14:textId="7C6B14C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B897B3B" w14:textId="3308A1F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244969F1" w14:textId="6D3B00E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F71FE6B" w14:textId="0B9EC59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3A2DBB" w14:textId="650FB8E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29F93720" w14:textId="2736525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58C49872" w14:textId="6A0178D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1934BE" w14:textId="5585DAD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7092302" w14:textId="0B2A86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90D03B" w14:textId="7968C07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2912C5E" w14:textId="42AD31B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765FF02E" w14:textId="0959C74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8E1357" w14:textId="543F8BD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9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3A88C98C" w14:textId="24E3CFA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6.2023</w:t>
      </w:r>
    </w:p>
    <w:p w14:paraId="2CA8CAA4" w14:textId="52A1333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272B3B1" w14:textId="0D37D6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5647D64" w14:textId="323ED5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B2B5B57" w14:textId="2F857E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95BF5AB" w14:textId="2F4992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47EC6B86" w14:textId="3483416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53E5DBAE" w14:textId="2A7001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</w:t>
      </w:r>
    </w:p>
    <w:p w14:paraId="3429808C" w14:textId="25FC2E3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73548A3" w14:textId="568610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9</w:t>
      </w:r>
    </w:p>
    <w:p w14:paraId="12305D86" w14:textId="702B703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4809C05" w14:textId="4D7E15C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4EE4A74" w14:textId="7916348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</w:p>
    <w:p w14:paraId="34AB076D" w14:textId="63EB0D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8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2048BEC9" w14:textId="4B6F8A9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6.2023</w:t>
      </w:r>
    </w:p>
    <w:p w14:paraId="21CBE4DC" w14:textId="11244A8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6179C79" w14:textId="384AD8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2DA8B8C" w14:textId="2A553C9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5285F89" w14:textId="2301ACA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E5F757" w14:textId="1248F6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694EA603" w14:textId="141B09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943A007" w14:textId="6C458C3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5EE558" w14:textId="431FF55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D91084F" w14:textId="3C14C83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F8800B" w14:textId="045231F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54D919" w14:textId="605287F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1196947" w14:textId="59382A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6E8906D" w14:textId="5AB92F8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7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72F971F2" w14:textId="0D60AE2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6.2023</w:t>
      </w:r>
    </w:p>
    <w:p w14:paraId="669554A3" w14:textId="5104CCE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9DCD7A5" w14:textId="40368E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8499407" w14:textId="0818798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9C0CE80" w14:textId="2DFAB5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BEC504" w14:textId="061526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98ECFE" w14:textId="7469D25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26C88B24" w14:textId="1AB688E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768EA6C3" w14:textId="67AEDC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9A07A01" w14:textId="3A40ED5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C75593E" w14:textId="67DE9B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CED9A68" w14:textId="61FE20A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2495D6E" w14:textId="6D37A85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391E9AD" w14:textId="0B43081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7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1FBE6BD7" w14:textId="259A7AE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6.2023</w:t>
      </w:r>
    </w:p>
    <w:p w14:paraId="673BE75A" w14:textId="326AB9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0275625" w14:textId="4364EAE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2072E2" w14:textId="11950F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7E3E65F" w14:textId="1E9335D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</w:p>
    <w:p w14:paraId="7D09C168" w14:textId="1085B6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4DB77A" w14:textId="74C952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1284B78A" w14:textId="6A7F8AE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81D21F" w14:textId="3A0129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766B072" w14:textId="598F81E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</w:t>
      </w:r>
    </w:p>
    <w:p w14:paraId="398C06AB" w14:textId="71765F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E88E56" w14:textId="652CD01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3A94645" w14:textId="03376D9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F99469" w14:textId="00747A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24BF8E10" w14:textId="0F94D38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6.2023</w:t>
      </w:r>
    </w:p>
    <w:p w14:paraId="63B9B07C" w14:textId="5B83444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5B4797C" w14:textId="55DFB3B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7A56E3A" w14:textId="01FD4D1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827B4B" w14:textId="6D824E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</w:p>
    <w:p w14:paraId="28C0A604" w14:textId="3B142A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</w:p>
    <w:p w14:paraId="01ADC305" w14:textId="0FA36FB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21F5473" w14:textId="0C02B2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6F76F67" w14:textId="5E98EA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D7963F1" w14:textId="2B6253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</w:t>
      </w:r>
    </w:p>
    <w:p w14:paraId="14FC04DA" w14:textId="7620F4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352E541" w14:textId="694CDCB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E31C215" w14:textId="44BB8B6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EF86CF" w14:textId="69DEE59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6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21136B3F" w14:textId="271B04D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6.2023</w:t>
      </w:r>
    </w:p>
    <w:p w14:paraId="010624A3" w14:textId="529643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3B81F09" w14:textId="69A5FF8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298B815A" w14:textId="2048775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67EE19E8" w14:textId="17183A2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64CCAC" w14:textId="177AA37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</w:p>
    <w:p w14:paraId="1A0CB1D6" w14:textId="56DDA4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40F1FED" w14:textId="0FFA038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348C85A" w14:textId="056522C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1A3AE4E9" w14:textId="13F458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06C8BAC" w14:textId="1FED6A2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F372BD6" w14:textId="720E39A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42998F3A" w14:textId="26C598B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187FC9" w14:textId="057FE2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5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80)</w:t>
      </w:r>
    </w:p>
    <w:p w14:paraId="7EEB0214" w14:textId="161A2EB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6.2023</w:t>
      </w:r>
    </w:p>
    <w:p w14:paraId="18BBC516" w14:textId="057F14E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6848E5E" w14:textId="77517D0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656A0E3" w14:textId="0C36DF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466FE4E" w14:textId="3024FBC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36C803" w14:textId="15DC1C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A3CE1D" w14:textId="383FE81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35272320" w14:textId="06B8CF1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397B4E61" w14:textId="7AEE944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A7AAB37" w14:textId="2DBB54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F073DDC" w14:textId="06A8F4C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3DD1BCE" w14:textId="1AC4556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480837B" w14:textId="790D571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140D0C4" w14:textId="0FD1EA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4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90)</w:t>
      </w:r>
    </w:p>
    <w:p w14:paraId="7E95A2D3" w14:textId="0316CF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6.2023</w:t>
      </w:r>
    </w:p>
    <w:p w14:paraId="4D947EA0" w14:textId="1D1BF82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4CA9145" w14:textId="550B733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7A33F967" w14:textId="3350ED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36F3CF7E" w14:textId="42A71D5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26BDDFB" w14:textId="201DEF4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F2FAB6B" w14:textId="3771014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22CFFB6B" w14:textId="054B117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1FECFFA8" w14:textId="2BEA6BD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21883F4" w14:textId="5B3898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</w:p>
    <w:p w14:paraId="618B231F" w14:textId="252D65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1CF434A" w14:textId="598FCD0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77553E5A" w14:textId="7CBAA47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46060C" w14:textId="1F45732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4562BDDF" w14:textId="465E8E7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6.2023</w:t>
      </w:r>
    </w:p>
    <w:p w14:paraId="781AE0BC" w14:textId="348CE83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A2C8C80" w14:textId="1CB45BA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A16DC3F" w14:textId="4E2D8D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3A0C3D3F" w14:textId="44ACAE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9663FF" w14:textId="2FAA6AB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E86D366" w14:textId="37CC15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568DEDF" w14:textId="2B74774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533B1AA7" w14:textId="2E0FEB7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D7A6C6F" w14:textId="33C9929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</w:p>
    <w:p w14:paraId="7C9EAA26" w14:textId="570A956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DF26D1C" w14:textId="4C139B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0850CE60" w14:textId="2744C8A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F09EE73" w14:textId="14D2452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2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5B0D86BF" w14:textId="61B389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7.06.2023</w:t>
      </w:r>
    </w:p>
    <w:p w14:paraId="30F7267A" w14:textId="3FA1D93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48BEF0A" w14:textId="3F17CFD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75E0881" w14:textId="0F8DBE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4D792DB4" w14:textId="4BC2D87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CDB415C" w14:textId="0CF732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6740A3" w14:textId="02493C3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277B5E" w14:textId="4E9751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1BB489EF" w14:textId="1E2F1CC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81C65EB" w14:textId="106F34A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</w:p>
    <w:p w14:paraId="747EEF3D" w14:textId="15433C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4ACF590" w14:textId="4F69CC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A557FA3" w14:textId="28C969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0E6062" w14:textId="51EDC14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2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80)</w:t>
      </w:r>
    </w:p>
    <w:p w14:paraId="2B949D71" w14:textId="291DBEA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6.2023</w:t>
      </w:r>
    </w:p>
    <w:p w14:paraId="7F68CC0B" w14:textId="7526F28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268B396" w14:textId="72337F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5BE696B" w14:textId="3CC1B7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64DF054F" w14:textId="6E99F7B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DBA6ED" w14:textId="23C247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9FBC46" w14:textId="6F2BE6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06068BAC" w14:textId="0233F2B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28E87A" w14:textId="1DF3079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06B637D" w14:textId="0F75D1D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62D4A413" w14:textId="35FF19B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A75BE0" w14:textId="168B473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97C543A" w14:textId="7837135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1B80338" w14:textId="73EDEA1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3B60667E" w14:textId="093952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6.2023</w:t>
      </w:r>
    </w:p>
    <w:p w14:paraId="7C48C005" w14:textId="7722182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DFB6E44" w14:textId="7206BF2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1C1D04B" w14:textId="07E0339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3607975" w14:textId="3F278A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20376D" w14:textId="6B0128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FB2ABB" w14:textId="268371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53A2FFDE" w14:textId="1B9CD2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2F3EC51F" w14:textId="6A3738E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61D13C6" w14:textId="638FA1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48C60C7" w14:textId="182A2D8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869A7EE" w14:textId="25226C7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85C3632" w14:textId="34A8D1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497E2C0" w14:textId="4B7335C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0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0)</w:t>
      </w:r>
    </w:p>
    <w:p w14:paraId="71E29745" w14:textId="1DE3820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6.2023</w:t>
      </w:r>
    </w:p>
    <w:p w14:paraId="1CD222C3" w14:textId="3BFFA2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48C4D82" w14:textId="58F8BB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58656AE" w14:textId="5936F0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DB844FA" w14:textId="2BA837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3AF6A6" w14:textId="6F6BC49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151141" w14:textId="1461437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5943A103" w14:textId="72664D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1284C4FD" w14:textId="59B4371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A85C9AC" w14:textId="71B2631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2</w:t>
      </w:r>
    </w:p>
    <w:p w14:paraId="499681F5" w14:textId="638F6A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E046FDE" w14:textId="0FFE3C9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B4465A5" w14:textId="2767FAC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9FC6E85" w14:textId="5B0B559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9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3428964B" w14:textId="5CDE6F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6.2023</w:t>
      </w:r>
    </w:p>
    <w:p w14:paraId="141A9B02" w14:textId="5C7784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B95472" w14:textId="701C3FB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FE98682" w14:textId="06C527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6CDA150C" w14:textId="549B42D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56655E3" w14:textId="6360F6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1F9A7ED" w14:textId="19CDE07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21AC0D5C" w14:textId="0A2834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6089493A" w14:textId="436790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0DCB28DD" w14:textId="773171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5EB6440" w14:textId="3ED776A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71CD67" w14:textId="6AF075A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2E1E6AD" w14:textId="25DD96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F5B30DE" w14:textId="40F007E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9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686EB36D" w14:textId="536AF3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6.2023</w:t>
      </w:r>
    </w:p>
    <w:p w14:paraId="79E64352" w14:textId="490A12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1B1A21E" w14:textId="22722B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6A52027" w14:textId="10EC6B2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67CF6E67" w14:textId="58D851F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1BCB5763" w14:textId="7DCC9E6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2E42F01" w14:textId="2DE4FDE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66EC227C" w14:textId="44ED5AC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0BF3E92F" w14:textId="60BFCE7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7456666" w14:textId="3961A7F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C7624FB" w14:textId="72749F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75876D" w14:textId="7F0B0D8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76D93D0E" w14:textId="661418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70847D6" w14:textId="2BEFEEC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8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63B8990F" w14:textId="2EA83B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6.2023</w:t>
      </w:r>
    </w:p>
    <w:p w14:paraId="3BD4B6C1" w14:textId="06F538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73EFF0" w14:textId="088D04F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CC8C49E" w14:textId="25036A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D2BD9F5" w14:textId="0F0DAF1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56556FE2" w14:textId="1B0214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</w:p>
    <w:p w14:paraId="26B20FD0" w14:textId="39CB714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181568D2" w14:textId="4CC6C16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0862F3FE" w14:textId="7FF7A21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737177C" w14:textId="5A11C28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7</w:t>
      </w:r>
    </w:p>
    <w:p w14:paraId="778CE36F" w14:textId="766109E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FE0F09" w14:textId="03C6316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793B3E6" w14:textId="6562C6C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8693A20" w14:textId="197102F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8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17E7A09D" w14:textId="77777777" w:rsidR="003D627B" w:rsidRPr="00F63172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6" w:history="1">
        <w:r w:rsidR="003D627B" w:rsidRPr="00F63172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Травень 2023</w:t>
        </w:r>
      </w:hyperlink>
    </w:p>
    <w:p w14:paraId="2C096959" w14:textId="1F8B47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5.2023</w:t>
      </w:r>
    </w:p>
    <w:p w14:paraId="001B4BA9" w14:textId="3D33589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2</w:t>
      </w:r>
    </w:p>
    <w:p w14:paraId="32323B15" w14:textId="75DB19E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C11604F" w14:textId="717EC7A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1A88A18" w14:textId="27BF40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49C69AED" w14:textId="6F238D7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3258A0" w14:textId="41F703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1D7EECDC" w14:textId="3C453D6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29517BA1" w14:textId="4751F30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600A2CF" w14:textId="2DE6615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7</w:t>
      </w:r>
    </w:p>
    <w:p w14:paraId="5172B870" w14:textId="7A3106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91A8757" w14:textId="45DC937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9C6E89A" w14:textId="3A114FF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</w:p>
    <w:p w14:paraId="6ED6272C" w14:textId="4535582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7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28A9AAE9" w14:textId="2A8384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5.2023</w:t>
      </w:r>
    </w:p>
    <w:p w14:paraId="100E8417" w14:textId="126F61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EE18DC" w14:textId="560935C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43C73BC" w14:textId="3A60970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E30B589" w14:textId="268F379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6DB1121F" w14:textId="5F55923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1128CC" w14:textId="70D674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5656E590" w14:textId="6E37F27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5EB19BC7" w14:textId="735E2A2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5EB212A8" w14:textId="7E831EE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)</w:t>
      </w:r>
    </w:p>
    <w:p w14:paraId="7082B06A" w14:textId="0745B2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0B6B63C" w14:textId="17D51B5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C7A1302" w14:textId="6586D8B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380D31" w14:textId="01356F0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7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0)</w:t>
      </w:r>
    </w:p>
    <w:p w14:paraId="4B5EE5FE" w14:textId="79F0308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5.2023</w:t>
      </w:r>
    </w:p>
    <w:p w14:paraId="12AA2F45" w14:textId="0E81DF7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E4366C" w14:textId="2765CCF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F08843B" w14:textId="0773F9B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4C5B1B6" w14:textId="073EC15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3F6AA2" w14:textId="0D8CB9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EEAA8AF" w14:textId="6AC4470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3B5627B4" w14:textId="06E4CF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733DEE0B" w14:textId="1303B3A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29E20B0B" w14:textId="1010B8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6</w:t>
      </w:r>
    </w:p>
    <w:p w14:paraId="5FCE5FF7" w14:textId="6C70EF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B445EB3" w14:textId="43B371A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8F1B5F1" w14:textId="561C35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DDD23D" w14:textId="133AE9C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7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17D75963" w14:textId="562618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5.2023</w:t>
      </w:r>
    </w:p>
    <w:p w14:paraId="3B8CDBAB" w14:textId="0E9931C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5D40B82" w14:textId="2618261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2CA52A4" w14:textId="0779348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6D1444E" w14:textId="4FE16E3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</w:t>
      </w:r>
    </w:p>
    <w:p w14:paraId="15363F4D" w14:textId="164E3D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</w:p>
    <w:p w14:paraId="5D273414" w14:textId="529091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4405CB91" w14:textId="0F1B458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2D5F4D86" w14:textId="2447E1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2DCAF9" w14:textId="74919DB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6</w:t>
      </w:r>
    </w:p>
    <w:p w14:paraId="43D07C43" w14:textId="115C683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03BECF5" w14:textId="2116239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5FE4BF3" w14:textId="696091D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B44DB2" w14:textId="38C7456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6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2B1563C8" w14:textId="4FBEAD5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5.2023</w:t>
      </w:r>
    </w:p>
    <w:p w14:paraId="6EA1B962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У зв`язку з постійним надходженням уточненої розвідувальної інформації деякі дані щодо загальних втрат противника було скориговано.</w:t>
      </w:r>
    </w:p>
    <w:p w14:paraId="4D51DA9D" w14:textId="610D38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-2)</w:t>
      </w:r>
    </w:p>
    <w:p w14:paraId="583C962B" w14:textId="5332DD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759E75C" w14:textId="6165F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3F0D71F0" w14:textId="211188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1D8E2E7" w14:textId="38B9D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855BCE" w14:textId="4BEDE3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F1FEE44" w14:textId="00500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7047DFE" w14:textId="1A4AB5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)</w:t>
      </w:r>
    </w:p>
    <w:p w14:paraId="02626A92" w14:textId="3F2A62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149F08BB" w14:textId="58039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41EAF6D" w14:textId="1CEE58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83CA9A3" w14:textId="7ED7AE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449F2A" w14:textId="334C9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6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659AFD00" w14:textId="1C521B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5.2023</w:t>
      </w:r>
    </w:p>
    <w:p w14:paraId="05E8D4AD" w14:textId="14F8E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33A4FF" w14:textId="2CC04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84DB4A8" w14:textId="66BB7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08189210" w14:textId="40F7B2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</w:t>
      </w:r>
    </w:p>
    <w:p w14:paraId="31A81B0C" w14:textId="799626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226DC8" w14:textId="1050B2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DA6400" w14:textId="02E75C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4D3B45BE" w14:textId="00E2D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EF5985" w14:textId="1A2D81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</w:p>
    <w:p w14:paraId="7A4A38CD" w14:textId="5ED6C3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C72097C" w14:textId="701744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DE29B03" w14:textId="47AAB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9618813" w14:textId="7B57A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5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3DAE0D68" w14:textId="6D00E8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5.2023</w:t>
      </w:r>
    </w:p>
    <w:p w14:paraId="594513B7" w14:textId="56DDA9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123184" w14:textId="10CE65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7026D38" w14:textId="591DF0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324D622" w14:textId="6C943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</w:t>
      </w:r>
    </w:p>
    <w:p w14:paraId="6737B98E" w14:textId="0C0F37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5FD6694E" w14:textId="3ECB1E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3F92C4AE" w14:textId="11611E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7C901DE6" w14:textId="55D770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3FD806D4" w14:textId="450ED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</w:p>
    <w:p w14:paraId="5D8AB9AC" w14:textId="6483EB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E01E057" w14:textId="33F354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9082FD1" w14:textId="18FBE5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A1F1FF8" w14:textId="12A3D0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5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471A4C07" w14:textId="31933D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5.2023</w:t>
      </w:r>
    </w:p>
    <w:p w14:paraId="56E387B3" w14:textId="789A59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1D9D217" w14:textId="54605A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C5DA40E" w14:textId="0F8A37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3F6B95E9" w14:textId="447F6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D62E9E8" w14:textId="6658E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76B43016" w14:textId="7B1437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79A5AEC7" w14:textId="51B4E8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2F12FC" w14:textId="243F1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CF82FC6" w14:textId="233618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</w:p>
    <w:p w14:paraId="584DC427" w14:textId="6D66E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A6AE482" w14:textId="2101AC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CD2EFC" w14:textId="58332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79058A2" w14:textId="3E8981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4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67A50595" w14:textId="3C2EDE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5.2023</w:t>
      </w:r>
    </w:p>
    <w:p w14:paraId="40D410F3" w14:textId="6D1A54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29B22BB" w14:textId="26288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4901B5A" w14:textId="7C9CB7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1776271C" w14:textId="2332D8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</w:t>
      </w:r>
    </w:p>
    <w:p w14:paraId="2AC727BA" w14:textId="70975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354BDA25" w14:textId="7997F2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39FC9389" w14:textId="554570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B4BD4C" w14:textId="64070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5CECDE0" w14:textId="7DF8AC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BCC5DE" w14:textId="47EEAC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9FFB808" w14:textId="2A4FE8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243D158" w14:textId="568ED2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EC2C68D" w14:textId="403D72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4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1148082A" w14:textId="106389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5.2023</w:t>
      </w:r>
    </w:p>
    <w:p w14:paraId="136DDDE5" w14:textId="55A71B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E65B3A" w14:textId="06DCBE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846B363" w14:textId="5D7C26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0B5CA56D" w14:textId="7EDAD0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42EC82" w14:textId="2B79F1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2E7833FC" w14:textId="0022A1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6F0EA8" w14:textId="4B9E44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3922124" w14:textId="11C214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80E4150" w14:textId="5D9021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</w:p>
    <w:p w14:paraId="35EC6EBB" w14:textId="7D6269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A60DF83" w14:textId="43853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16B8DCB" w14:textId="69C412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62B5920" w14:textId="2204BE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3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1806D2D5" w14:textId="2B09AC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5.2023</w:t>
      </w:r>
    </w:p>
    <w:p w14:paraId="58D2E8D1" w14:textId="2D3B8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3A7B4C" w14:textId="5FB68D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498DAD8" w14:textId="794CF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471047D7" w14:textId="186D2C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</w:t>
      </w:r>
    </w:p>
    <w:p w14:paraId="56A0E5DC" w14:textId="2F5D7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59F1231" w14:textId="30C086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289E9DE" w14:textId="64F9C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FDDE475" w14:textId="5E9DAC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E922B40" w14:textId="61EC7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</w:p>
    <w:p w14:paraId="789232C7" w14:textId="47FF4F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B2F84D" w14:textId="28995C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BEC6D20" w14:textId="1E836D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234594" w14:textId="33160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3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7C31409D" w14:textId="6F72DC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5.2023</w:t>
      </w:r>
    </w:p>
    <w:p w14:paraId="0888BF00" w14:textId="246EDF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1140F23" w14:textId="4C79EE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99564AA" w14:textId="7CCE20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343BB60" w14:textId="0ABCFF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</w:t>
      </w:r>
    </w:p>
    <w:p w14:paraId="087853BB" w14:textId="0FA7A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B30D82C" w14:textId="2EC994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BE1BC0A" w14:textId="0651E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DF7C457" w14:textId="0FC67B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5342F6C" w14:textId="4C7350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</w:p>
    <w:p w14:paraId="2E0C18B4" w14:textId="7ED85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11C7C65" w14:textId="4BA84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CDD01B6" w14:textId="11D4F6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9786D9" w14:textId="31F9BD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2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411D039B" w14:textId="54DDC2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5.2023</w:t>
      </w:r>
    </w:p>
    <w:p w14:paraId="112023CF" w14:textId="5A6D0D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90A6F27" w14:textId="24B968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056F26D" w14:textId="77E2E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29F0F78" w14:textId="56EB31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216090" w14:textId="17CE2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82325B" w14:textId="5B82EF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FD28FD3" w14:textId="4918D0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BE43F10" w14:textId="58020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E53FF23" w14:textId="61F0D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176FAFA5" w14:textId="7013E8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2B1FCD2" w14:textId="46DD3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13CE0BF" w14:textId="2F080B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870522" w14:textId="62C0D2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1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21DCCC09" w14:textId="1A4F16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5.2023</w:t>
      </w:r>
    </w:p>
    <w:p w14:paraId="2E8C3137" w14:textId="6724D4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48CA72" w14:textId="0B0BE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A8B4B7C" w14:textId="621CB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CDBA63E" w14:textId="02055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1857C54" w14:textId="22696C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</w:p>
    <w:p w14:paraId="08FF7A43" w14:textId="41863A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C02045A" w14:textId="557526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046DCA63" w14:textId="0A4C3B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2F9FBB4" w14:textId="298560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B39E3A9" w14:textId="7CCBE8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6DF97E0" w14:textId="359112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AD22FCF" w14:textId="1985A7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810451" w14:textId="376C26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1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7C8F9BBF" w14:textId="4B0032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5.2023</w:t>
      </w:r>
    </w:p>
    <w:p w14:paraId="2C56E633" w14:textId="6199A4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CC9F717" w14:textId="5E4401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B18E88D" w14:textId="7202B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9E2FBB" w14:textId="6D960C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</w:p>
    <w:p w14:paraId="3099EFDA" w14:textId="30592B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934CA6" w14:textId="67F468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9F03699" w14:textId="2654C9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F6B718F" w14:textId="1DAFB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7F05CF6" w14:textId="7961B0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B2AECF6" w14:textId="33C49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8D1578F" w14:textId="18444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0218D9A7" w14:textId="0E8E4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E6280D6" w14:textId="03B45C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0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73F548D0" w14:textId="395CFD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5.2023</w:t>
      </w:r>
    </w:p>
    <w:p w14:paraId="23F757D0" w14:textId="3F858E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F090F7" w14:textId="01A5F6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1F63BBB" w14:textId="56DC95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E5E5345" w14:textId="6752E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</w:p>
    <w:p w14:paraId="23AD4BD8" w14:textId="72E289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4A4365C6" w14:textId="77BEA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6A441A3" w14:textId="684BC1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676C27D" w14:textId="3D57C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50FF8B3" w14:textId="6B9A7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3</w:t>
      </w:r>
    </w:p>
    <w:p w14:paraId="50C4A2D9" w14:textId="20CEE9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2A84509" w14:textId="3CDA1F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C6D3AD2" w14:textId="16F344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7647E1" w14:textId="0D93ED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9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55B0686A" w14:textId="7F11B9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5.05.2023</w:t>
      </w:r>
    </w:p>
    <w:p w14:paraId="6BA29714" w14:textId="660816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78ABBAC" w14:textId="5F5193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04E946C" w14:textId="579F82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1A0AC07" w14:textId="1D65F0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</w:p>
    <w:p w14:paraId="6BF47C9B" w14:textId="6AC69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D5D3C66" w14:textId="5F1FA9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CE2D2B9" w14:textId="5CAA47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4BAC97D" w14:textId="0B97AB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4CD0A8C9" w14:textId="54899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BE801D4" w14:textId="3D5D57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9B27EA" w14:textId="4101ED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1570642" w14:textId="01F36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2981268" w14:textId="72F8DC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9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0F06E026" w14:textId="501FE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5.2023</w:t>
      </w:r>
    </w:p>
    <w:p w14:paraId="15D1C668" w14:textId="726B70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BB54AE4" w14:textId="1ED7EF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6506CEC3" w14:textId="5D151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137090C" w14:textId="0CF8FC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62F504" w14:textId="46F6B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3A5E6442" w14:textId="032035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2390E98" w14:textId="05C1C8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71F1B628" w14:textId="7644E6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60E60DAC" w14:textId="4C494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74A7641C" w14:textId="315264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4B88433" w14:textId="40DD9A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B48672" w14:textId="1073C5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996AF29" w14:textId="445D1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8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64CA9960" w14:textId="41835D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5.2023</w:t>
      </w:r>
    </w:p>
    <w:p w14:paraId="4B6ADDC7" w14:textId="67B6E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DCAF654" w14:textId="6F92DC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E58E8F4" w14:textId="70136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43EDBCD2" w14:textId="34932F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719883" w14:textId="0D98AE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F4935C" w14:textId="356C51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3C60BFD" w14:textId="177027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5FC69B09" w14:textId="449687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613695F6" w14:textId="5DCF42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0623FB94" w14:textId="73443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D76FDE3" w14:textId="1A5EF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8F6ABE1" w14:textId="47624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A2CBC57" w14:textId="200600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8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61423B22" w14:textId="214B77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5.2023</w:t>
      </w:r>
    </w:p>
    <w:p w14:paraId="44E365E9" w14:textId="673AB0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2C97E53" w14:textId="51993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7001875" w14:textId="7E62AC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9B72656" w14:textId="2A7718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2465EF3" w14:textId="360111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B56279" w14:textId="620C1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98F9FC2" w14:textId="060C35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5F0D395" w14:textId="1D67BF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2F1C994" w14:textId="301DD0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20CF136D" w14:textId="02C27C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328FC36" w14:textId="7A32F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66085A0" w14:textId="0FDC2E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FF31515" w14:textId="0CFA3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76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50)</w:t>
      </w:r>
    </w:p>
    <w:p w14:paraId="7B7C84D1" w14:textId="75938E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5.2023</w:t>
      </w:r>
    </w:p>
    <w:p w14:paraId="73003CFC" w14:textId="38CE9D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B308183" w14:textId="69750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EE56312" w14:textId="49072F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1167359" w14:textId="33B952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53CD96" w14:textId="67991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B02CC70" w14:textId="78179E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5699492" w14:textId="3D1DEF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E755B23" w14:textId="40794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7362D19" w14:textId="08CFD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346CFAB0" w14:textId="295A04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3DA0D46" w14:textId="7D63B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3C2060" w14:textId="76C621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B2FCEE" w14:textId="29FF9C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6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1D9E329F" w14:textId="4E15E1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5.2023</w:t>
      </w:r>
    </w:p>
    <w:p w14:paraId="5908B07D" w14:textId="38891A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678420" w14:textId="7ECCDB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7449BDD" w14:textId="140DD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E1C37C4" w14:textId="7138B1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9422D0" w14:textId="26F5A7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D08396A" w14:textId="3932D6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F8F65A8" w14:textId="6E67A8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B3BC92E" w14:textId="19BDE6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FA1B9CF" w14:textId="25375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A621AB6" w14:textId="57588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0A769CB" w14:textId="7B035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1927AFE" w14:textId="4A9E81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8551FE" w14:textId="3DECAD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6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54A75071" w14:textId="3BCFD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5.2023</w:t>
      </w:r>
    </w:p>
    <w:p w14:paraId="31C5F0B8" w14:textId="300FAE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1B08B61" w14:textId="649F0D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CDFB51F" w14:textId="44D8A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D343888" w14:textId="470EF2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4</w:t>
      </w:r>
    </w:p>
    <w:p w14:paraId="0769A42F" w14:textId="2370C5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CC4C67" w14:textId="38665A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A9C0781" w14:textId="49AEE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ED88B8D" w14:textId="5594BC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46E4FB9" w14:textId="460499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6F5728E" w14:textId="3987DD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1387F49" w14:textId="2C57F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F77FB37" w14:textId="4614FB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ED7C2B" w14:textId="2E0681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56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09C15BF6" w14:textId="4AA674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5.2023</w:t>
      </w:r>
    </w:p>
    <w:p w14:paraId="59F193C7" w14:textId="6EDD4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3BF27F7" w14:textId="39FAB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76CED11" w14:textId="629BE1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8CFAA2D" w14:textId="111787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4</w:t>
      </w:r>
    </w:p>
    <w:p w14:paraId="41C043B5" w14:textId="4EAE5B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07F25BE9" w14:textId="11ECD5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7BCB55C" w14:textId="45B8BE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D8681B6" w14:textId="5B7DD0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)</w:t>
      </w:r>
    </w:p>
    <w:p w14:paraId="4C2ADD30" w14:textId="04B60B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23744B83" w14:textId="56F0D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F81A899" w14:textId="6FB83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C2DBE69" w14:textId="08667A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1EEB144" w14:textId="5E7AC6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4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2D133F91" w14:textId="27186B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5.2023</w:t>
      </w:r>
    </w:p>
    <w:p w14:paraId="567A6A8D" w14:textId="6EDDE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1568B00" w14:textId="52732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01F486E" w14:textId="27D33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2B2A7E1A" w14:textId="6C6C0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3472A1" w14:textId="0697A8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2F1E5365" w14:textId="031F99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972196A" w14:textId="6E5E86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945DB89" w14:textId="3B5EC1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804036B" w14:textId="3D3415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0D03E1E3" w14:textId="122A33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8FD75EA" w14:textId="781531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EA1718A" w14:textId="600B8D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8DABAC" w14:textId="362DC9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4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3FFFDEF2" w14:textId="1592D8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5.2023</w:t>
      </w:r>
    </w:p>
    <w:p w14:paraId="5618AE53" w14:textId="3D91B0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BE479C7" w14:textId="1926BF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7206FAE" w14:textId="7E969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2693C62" w14:textId="7122F2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3E2ABB" w14:textId="64B007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DFA2B70" w14:textId="50224A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16149EB" w14:textId="4E9264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7C5D9B4D" w14:textId="6131F0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E1BDE7F" w14:textId="53D30B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7E337BFC" w14:textId="627D37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8286830" w14:textId="78C5F5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131B3CE" w14:textId="5D68E3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ACBD2C8" w14:textId="1BFEE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0862208C" w14:textId="1CEFF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5.2023</w:t>
      </w:r>
    </w:p>
    <w:p w14:paraId="37873ED3" w14:textId="3D56F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8205AF" w14:textId="4D091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920ED08" w14:textId="71E9F6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F32194F" w14:textId="37B227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001B788" w14:textId="489C98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2CEA88FD" w14:textId="3A8C0F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C962EAC" w14:textId="2A2D2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8895160" w14:textId="20F90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703C85B" w14:textId="0CD7E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672A4E42" w14:textId="52EDF0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D0915EA" w14:textId="0D2C2D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409A86FA" w14:textId="72DD6D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38FDEA" w14:textId="33B5B6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3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3C71AC5C" w14:textId="5D18BD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5.2023</w:t>
      </w:r>
    </w:p>
    <w:p w14:paraId="6FEE21A9" w14:textId="191E08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D8E31E1" w14:textId="304321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31C445A" w14:textId="1A68B3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E7712B4" w14:textId="3DCA1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9154D58" w14:textId="0D285A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1450D86" w14:textId="6012C1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1249E60" w14:textId="4AA531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4DCBAC5" w14:textId="3E6DB3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2F5CEA4" w14:textId="11825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6B053075" w14:textId="50243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120F243" w14:textId="1863C9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7FAD4A0" w14:textId="47455F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CBBC142" w14:textId="4B6922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2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29F1F797" w14:textId="1B6A9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5.2023</w:t>
      </w:r>
    </w:p>
    <w:p w14:paraId="42B423F0" w14:textId="630B6B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3D37DFD" w14:textId="48376E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395178C" w14:textId="119479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9B51805" w14:textId="07FD9A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</w:p>
    <w:p w14:paraId="33676091" w14:textId="27227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FF0721F" w14:textId="713409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656C1C3" w14:textId="746455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9544004" w14:textId="481F52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20289BB1" w14:textId="749F5C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50E99EA8" w14:textId="20B960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D786634" w14:textId="02AC52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EF5A431" w14:textId="27D5A3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A8DAB2" w14:textId="49DC34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1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58DAB1E9" w14:textId="1FDB39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5.2023</w:t>
      </w:r>
    </w:p>
    <w:p w14:paraId="58E809EA" w14:textId="382DA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D140C8" w14:textId="4B0E79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AF0C46" w14:textId="0563B4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C76CE8B" w14:textId="5D0A6C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</w:p>
    <w:p w14:paraId="04DE80BE" w14:textId="73DE72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FDAF1F" w14:textId="37EDAA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D3417A6" w14:textId="33A093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27BF78C" w14:textId="3254EC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D49133" w14:textId="7F09C5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DD3151C" w14:textId="34F53D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5DDCD3B" w14:textId="3F56B1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917263A" w14:textId="7BEDF3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225816" w14:textId="72944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1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789A15BC" w14:textId="3CE5C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5.2023</w:t>
      </w:r>
    </w:p>
    <w:p w14:paraId="4A40D405" w14:textId="560FF4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128E12" w14:textId="3D15B1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6E1229A" w14:textId="045457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F95486" w14:textId="32B74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</w:p>
    <w:p w14:paraId="092C65B6" w14:textId="3C520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0746A01B" w14:textId="32D812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B78ECFF" w14:textId="26586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928CD87" w14:textId="29547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61742F" w14:textId="2926DF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</w:p>
    <w:p w14:paraId="3EB2F522" w14:textId="5347C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72ECD2" w14:textId="04827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DF41B77" w14:textId="1D29B3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8CE82B7" w14:textId="63CC9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05798232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7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Квітень 2023</w:t>
        </w:r>
      </w:hyperlink>
    </w:p>
    <w:p w14:paraId="2184783B" w14:textId="39F6E3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4.2023</w:t>
      </w:r>
    </w:p>
    <w:p w14:paraId="72052E85" w14:textId="4F90AB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D6A245" w14:textId="7C2207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1C17F2" w14:textId="407E4C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4CF6173" w14:textId="483EC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DA5E01" w14:textId="2C22E7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553569" w14:textId="5210F7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5EEF04F" w14:textId="6FF5AF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A85E795" w14:textId="3F6D7F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1213A7" w14:textId="66D2C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</w:p>
    <w:p w14:paraId="66889CF2" w14:textId="4043C9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1F9E15C" w14:textId="0390A6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A473A0D" w14:textId="5F5A66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8ABDF7" w14:textId="2A1ED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0AA6A43F" w14:textId="7CB798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9.04.2023</w:t>
      </w:r>
    </w:p>
    <w:p w14:paraId="35F7AD80" w14:textId="2A6FCF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C7CC35" w14:textId="1E65B4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0F1FCC0" w14:textId="3EDCC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E7A1004" w14:textId="36478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3</w:t>
      </w:r>
    </w:p>
    <w:p w14:paraId="0BC54120" w14:textId="72527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9601522" w14:textId="613E23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6178F24" w14:textId="27DB36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0DB5775" w14:textId="1FBA33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9B6F540" w14:textId="455EC5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AEB789C" w14:textId="5FC6E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67EC2C7" w14:textId="6BDF73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803186B" w14:textId="766C18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CCAFB0" w14:textId="2BFCBF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0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1C7CE595" w14:textId="1A524D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4.2023</w:t>
      </w:r>
    </w:p>
    <w:p w14:paraId="7E803528" w14:textId="6279D8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4</w:t>
      </w:r>
    </w:p>
    <w:p w14:paraId="178429EF" w14:textId="7774C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49669A" w14:textId="557FE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EF2054D" w14:textId="27C1F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C22F45" w14:textId="576740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9C2ACD" w14:textId="2F1064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322F848" w14:textId="22EF23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F9B94BB" w14:textId="4B425B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EA5BB14" w14:textId="4BAC93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7706C375" w14:textId="36AF5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9854D7F" w14:textId="7FA86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9FAF3DA" w14:textId="79C76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B69CF8E" w14:textId="71EE37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9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054C60DE" w14:textId="5ADB84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4.2023</w:t>
      </w:r>
    </w:p>
    <w:p w14:paraId="5E2CD5CD" w14:textId="326B7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12F94E" w14:textId="60F23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7F30B63" w14:textId="47F83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208BE16" w14:textId="192E8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4714C20" w14:textId="295DD5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824477" w14:textId="0FD1C6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5893EBB" w14:textId="7DB1AD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D3859EE" w14:textId="24550C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5DF0309" w14:textId="6DC1C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7784489B" w14:textId="3F452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8E2686F" w14:textId="5BC6D6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0CD2333" w14:textId="762291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</w:p>
    <w:p w14:paraId="28CC09D6" w14:textId="274716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8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36A213F6" w14:textId="6D272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4.2023</w:t>
      </w:r>
    </w:p>
    <w:p w14:paraId="02E48735" w14:textId="119C33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23B0A2" w14:textId="307BC3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83BE90F" w14:textId="1716F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D68A363" w14:textId="6714F1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6250FCFB" w14:textId="297B13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06184D" w14:textId="71951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CDF2A1F" w14:textId="7FD432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85FD389" w14:textId="0AAAD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F42F461" w14:textId="5625A4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6A5FD43" w14:textId="7D229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8F1CCE2" w14:textId="3242A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F4DAFE7" w14:textId="42F64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261F46E" w14:textId="7C1B8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8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40)</w:t>
      </w:r>
    </w:p>
    <w:p w14:paraId="72EAECAF" w14:textId="47BB14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4.2023</w:t>
      </w:r>
    </w:p>
    <w:p w14:paraId="3986F5C7" w14:textId="6F127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98FA50B" w14:textId="330DBE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6BB50FD" w14:textId="316365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B1EEA61" w14:textId="4D4102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2C12575E" w14:textId="521C1C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6AE799A" w14:textId="1B7268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E7BFB95" w14:textId="0F2B7A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756F7FE2" w14:textId="1219C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5189EB93" w14:textId="0227DE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31F4497" w14:textId="4E7D17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19714B2" w14:textId="2FFE06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2C01C137" w14:textId="3F5B5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5E1892" w14:textId="2EC995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7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66E17EB7" w14:textId="0680C4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4.2023</w:t>
      </w:r>
    </w:p>
    <w:p w14:paraId="73C71EF9" w14:textId="150D9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8FC3742" w14:textId="46937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EE0C21B" w14:textId="21BB18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F836B90" w14:textId="21ABBE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7FC24069" w14:textId="54BE36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A2DF8D3" w14:textId="204770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0AF9A15" w14:textId="6FAF8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5BB6F2E4" w14:textId="3B61D5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490F7D0" w14:textId="3340D1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87F9805" w14:textId="58A29C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1F7A6CB" w14:textId="71487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4C6B5AD" w14:textId="0486F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</w:t>
      </w:r>
    </w:p>
    <w:p w14:paraId="16349879" w14:textId="486EA5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7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7ACA1FA3" w14:textId="57BDC6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4.2023</w:t>
      </w:r>
    </w:p>
    <w:p w14:paraId="372CAD92" w14:textId="266A59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80B8F88" w14:textId="59074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8E37E8" w14:textId="07A94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103C7E0" w14:textId="0358EC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7917BB4E" w14:textId="056A79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1E79A4DC" w14:textId="60B6C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BB659C6" w14:textId="5FF467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9ED034" w14:textId="3E225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0A63B79" w14:textId="46CAC6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74446FF7" w14:textId="6C3409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0883CDD" w14:textId="23621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5938D95" w14:textId="05FA06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8AB2F73" w14:textId="63E1E3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6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2A481518" w14:textId="6BF464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4.2023</w:t>
      </w:r>
    </w:p>
    <w:p w14:paraId="2A5E0AC6" w14:textId="19CE20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4D01DCD" w14:textId="13CAE4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F143370" w14:textId="69A07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506342A" w14:textId="4B7452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0A0C1F6E" w14:textId="489A3A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1E6F4B" w14:textId="5FB69B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0A049CB" w14:textId="7B83DD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603BB767" w14:textId="0CE631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DF7CF45" w14:textId="7607E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6D776A3" w14:textId="284FE8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2EF2CB3" w14:textId="1CA6FF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C928E91" w14:textId="4D9CD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742BB7" w14:textId="15501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5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5CBDD98E" w14:textId="3CEE36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4.2023</w:t>
      </w:r>
    </w:p>
    <w:p w14:paraId="7A5000C3" w14:textId="19A752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3A336C" w14:textId="43279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D3965E" w14:textId="606FE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3C6FB6" w14:textId="3FB79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7696719B" w14:textId="00E041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04913502" w14:textId="365079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1AB3E34" w14:textId="4853E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317E3EBD" w14:textId="56A938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3399713" w14:textId="34F89E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3659981" w14:textId="40EC4B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BECF64" w14:textId="4426F7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2270DE3" w14:textId="25FDA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F4CA025" w14:textId="0EC5EF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5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19A88DD3" w14:textId="5A7D93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4.2023</w:t>
      </w:r>
    </w:p>
    <w:p w14:paraId="72559E15" w14:textId="1E9F4D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9E81F0" w14:textId="605AA5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0EBCD33" w14:textId="109327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12BDE6A" w14:textId="786CC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006DE2" w14:textId="00B4E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0A846E17" w14:textId="37DD51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5802CEB" w14:textId="40953C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7147EE90" w14:textId="383F6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97F72E" w14:textId="727E0C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3F29D11" w14:textId="68A9B8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D806AAA" w14:textId="522106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28905A0" w14:textId="57FB7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DA9AD5C" w14:textId="642D82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4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116C5AEC" w14:textId="40FDD6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4.2023</w:t>
      </w:r>
    </w:p>
    <w:p w14:paraId="04E8C191" w14:textId="652CAC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0568322" w14:textId="7DD165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1F196AE" w14:textId="65267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C2E5744" w14:textId="108142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</w:p>
    <w:p w14:paraId="48D6C589" w14:textId="49D303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72650018" w14:textId="3F4B1C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7C18511" w14:textId="3F904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61AA9D4" w14:textId="1DB470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07F1FCE4" w14:textId="2E5989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97F6641" w14:textId="3C0373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782CAFE" w14:textId="6B7AD9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FB24405" w14:textId="6309CD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</w:p>
    <w:p w14:paraId="04E8542E" w14:textId="0A0C3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3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5FF20C73" w14:textId="1162D3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4.2023</w:t>
      </w:r>
    </w:p>
    <w:p w14:paraId="63D48A44" w14:textId="174C4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C94185" w14:textId="6576CB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2E37DF5" w14:textId="195EA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C63F68D" w14:textId="5E992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</w:p>
    <w:p w14:paraId="71F62AD4" w14:textId="33AF3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0BD5FC48" w14:textId="631010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B3C13F9" w14:textId="7A6854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3AD70BAD" w14:textId="0F6DAC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6E7CBFB" w14:textId="7D79B7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58937BE" w14:textId="4183D2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C2C72E0" w14:textId="791C1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03FE912" w14:textId="45A957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DD2E62" w14:textId="0C7C4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3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26492D16" w14:textId="16AEC3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4.2023</w:t>
      </w:r>
    </w:p>
    <w:p w14:paraId="60536368" w14:textId="499532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197261" w14:textId="7BC0B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D45FF21" w14:textId="2AB4CC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159739F" w14:textId="7512C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</w:p>
    <w:p w14:paraId="1FB5846A" w14:textId="6D7BB1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A58E55" w14:textId="3D58D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75212B8" w14:textId="156721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2A4ED64" w14:textId="308007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C33F948" w14:textId="3AB91A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00EF24D7" w14:textId="6A3762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164EBDF" w14:textId="69D8E3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7B9CAD1" w14:textId="40969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A67C3B" w14:textId="6CC94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2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36F8C823" w14:textId="0114B2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4.2023</w:t>
      </w:r>
    </w:p>
    <w:p w14:paraId="0122C55A" w14:textId="11FE6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DF9D0FB" w14:textId="68EE0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3D30B5E" w14:textId="0F3100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26806DA" w14:textId="65E57E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BDBB85A" w14:textId="3040A5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3C48C3" w14:textId="3B1BCD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C0222C" w14:textId="34AFC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2BEC012D" w14:textId="56932F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</w:p>
    <w:p w14:paraId="17F5D352" w14:textId="679A75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CB8BE90" w14:textId="2BA5B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67388FB" w14:textId="10A966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95AE9E2" w14:textId="4DD617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CB881A" w14:textId="2946E8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2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2E3110CF" w14:textId="20602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4.2023</w:t>
      </w:r>
    </w:p>
    <w:p w14:paraId="2B5E93FE" w14:textId="24DF9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6032FD" w14:textId="316E7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3910B33" w14:textId="76E13C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E675D99" w14:textId="39CE26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1E7E87A8" w14:textId="34A2E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77270009" w14:textId="67C326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2E394877" w14:textId="44A90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669DC5FC" w14:textId="2465F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</w:p>
    <w:p w14:paraId="4DC13CB2" w14:textId="77560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094264F0" w14:textId="3A3F17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32710B8" w14:textId="216E70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B95244" w14:textId="24D4D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C95B201" w14:textId="13626B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1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65DA85C9" w14:textId="41BA55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4.2023</w:t>
      </w:r>
    </w:p>
    <w:p w14:paraId="0B4B5D6B" w14:textId="247AF0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4B8CD6" w14:textId="1B613E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E66EC13" w14:textId="7C9518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D7B51D1" w14:textId="7ED28E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2EFEB29E" w14:textId="6EACE6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7C171C41" w14:textId="7A1366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1DA3E70C" w14:textId="55402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33E36D89" w14:textId="19FD5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</w:p>
    <w:p w14:paraId="36EDE0C2" w14:textId="2607AA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ED450F6" w14:textId="0F23FD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32C915" w14:textId="72B4D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58EAB1" w14:textId="1FEA1D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306DC2" w14:textId="737C5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1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5BEF5CB4" w14:textId="04E9F0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4.2023</w:t>
      </w:r>
    </w:p>
    <w:p w14:paraId="08C44C32" w14:textId="1DB3F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6</w:t>
      </w:r>
    </w:p>
    <w:p w14:paraId="6DABD5BB" w14:textId="1D6763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4335048" w14:textId="226BD3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F9BC2FA" w14:textId="1D938E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4593F585" w14:textId="40BB4A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3EBD2A" w14:textId="6C211D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79EBE9E4" w14:textId="4D734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6A78D6C6" w14:textId="5A5EBD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8D44904" w14:textId="7F985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301E530" w14:textId="12B21F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AC227E6" w14:textId="5677A7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8164A4" w14:textId="4759AC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FEC95D" w14:textId="56445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0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3C7FA9D6" w14:textId="179E4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4.2023</w:t>
      </w:r>
    </w:p>
    <w:p w14:paraId="08A3414D" w14:textId="2EBBEC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0CD02E" w14:textId="7A62D8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89B712A" w14:textId="3D184F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E514D38" w14:textId="689CF0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700C4BEF" w14:textId="67C13F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22CA13ED" w14:textId="7BC0F9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3D6B2791" w14:textId="353AD6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52D9AF8E" w14:textId="2D3588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30B82D" w14:textId="79C75D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C1644CD" w14:textId="7064AA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D5A5DFD" w14:textId="60DD8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ED493DD" w14:textId="2DF38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398722" w14:textId="73215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0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76021B4F" w14:textId="617475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4.2023</w:t>
      </w:r>
    </w:p>
    <w:p w14:paraId="49DE9E8F" w14:textId="4BCF40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C75AD56" w14:textId="68F0F0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987B0D5" w14:textId="7E392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597A721" w14:textId="71883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5F38F54" w14:textId="127190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7BCE6A8B" w14:textId="29AE5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38DA5F51" w14:textId="20CE9A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8773FA" w14:textId="311C2A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3791795" w14:textId="20A408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78AA032" w14:textId="4FDB1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C307BAC" w14:textId="244DF0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B0569B3" w14:textId="5D0D32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9B4C74E" w14:textId="5E50A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9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174EB58F" w14:textId="57C529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4.2023</w:t>
      </w:r>
    </w:p>
    <w:p w14:paraId="4197E798" w14:textId="41DAF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9C9858" w14:textId="096AD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8D57E9" w14:textId="627A3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726DDE" w14:textId="06107D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EDD0E3" w14:textId="419FED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14737C3E" w14:textId="2F75E7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2D721FF4" w14:textId="594198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0E40ADC8" w14:textId="44777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25798D6" w14:textId="356035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58F3902" w14:textId="46F2EB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8AF7D0" w14:textId="70504D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851CA97" w14:textId="53C7EE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4D5EF93" w14:textId="3812AF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8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2E54C9BF" w14:textId="3FD17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4.2023</w:t>
      </w:r>
    </w:p>
    <w:p w14:paraId="05CC7B15" w14:textId="62611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6</w:t>
      </w:r>
    </w:p>
    <w:p w14:paraId="109A8E2D" w14:textId="414210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4D1B02" w14:textId="1E891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D11DA37" w14:textId="0D5ED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</w:t>
      </w:r>
    </w:p>
    <w:p w14:paraId="60ED5C8D" w14:textId="09A043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0D046EB5" w14:textId="645BC5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7E17D54A" w14:textId="2FBE35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735E7948" w14:textId="2F29D9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A5FB3AC" w14:textId="737EF6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47C9259" w14:textId="68C5B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A07110A" w14:textId="03C34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C2562A8" w14:textId="7682A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1469F72" w14:textId="0D2982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8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1D5FBF25" w14:textId="0C7165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4.2023</w:t>
      </w:r>
    </w:p>
    <w:p w14:paraId="7D34A30A" w14:textId="75493C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75FA41A" w14:textId="15AAA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B2761D2" w14:textId="4E29E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0E0901B" w14:textId="387C34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</w:t>
      </w:r>
    </w:p>
    <w:p w14:paraId="120514FB" w14:textId="0FEDA2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02AB5C" w14:textId="2A825F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74E1E1" w14:textId="668F09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240A5F70" w14:textId="187ACE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FC1857" w14:textId="3A58EB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2E3E947A" w14:textId="003CDC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1D2E21D" w14:textId="39E627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2394B8E" w14:textId="4D7AB3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6B1431F8" w14:textId="774FE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7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70)</w:t>
      </w:r>
    </w:p>
    <w:p w14:paraId="00CDD775" w14:textId="4FB353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4.2023</w:t>
      </w:r>
    </w:p>
    <w:p w14:paraId="73CF5E52" w14:textId="2D9CF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562602E" w14:textId="78EE7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10BBC5" w14:textId="7057A3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F006688" w14:textId="6D3676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6A53CF" w14:textId="5D59F6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531E1553" w14:textId="5F4059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4424E4EC" w14:textId="42B6D0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566F0E6B" w14:textId="7A753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D891328" w14:textId="7EB17A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0EB0E224" w14:textId="79BCC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2E03541" w14:textId="5B5AA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E67BE9A" w14:textId="40FEB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07F86E" w14:textId="06766D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7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45D26FAC" w14:textId="086401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4.2023</w:t>
      </w:r>
    </w:p>
    <w:p w14:paraId="3512FFEA" w14:textId="7FA8D3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F07319" w14:textId="0AD90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77C5DAD" w14:textId="42624B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9227649" w14:textId="50092C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</w:t>
      </w:r>
    </w:p>
    <w:p w14:paraId="4A20B073" w14:textId="0AF86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1E1520" w14:textId="760B0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141D554E" w14:textId="20E8F5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5E3B4C" w14:textId="2414E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E15A1A8" w14:textId="504EA5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EE79C12" w14:textId="74283C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65B4A10" w14:textId="46B86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351464" w14:textId="2BD52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5C0C3A" w14:textId="2BDDC3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6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0)</w:t>
      </w:r>
    </w:p>
    <w:p w14:paraId="684E0D58" w14:textId="7595B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4.2023</w:t>
      </w:r>
    </w:p>
    <w:p w14:paraId="1562E7FA" w14:textId="0B541D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6A10BB" w14:textId="34F59F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6107E2C" w14:textId="4DF28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1C52638" w14:textId="6BE227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57E9B7" w14:textId="5E133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6EADF43C" w14:textId="2366F4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227F8B13" w14:textId="3FB302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2071353" w14:textId="517498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47D0C34" w14:textId="011623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C49F172" w14:textId="494F3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BC071FC" w14:textId="7E21A3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0E1CD01" w14:textId="6B8EC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826DF7" w14:textId="5F588E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6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53C164F6" w14:textId="6351F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4.04.2023</w:t>
      </w:r>
    </w:p>
    <w:p w14:paraId="3D4B0F1A" w14:textId="5A52D4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38F3B34" w14:textId="36A138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8DEFCCE" w14:textId="61F8D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D95262F" w14:textId="221FD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E68728" w14:textId="3AF7A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7FDBD834" w14:textId="499107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30023874" w14:textId="5BCC5F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603C93D4" w14:textId="4A85EB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F00161E" w14:textId="0E9F44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15D382B" w14:textId="0F17AA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0409719" w14:textId="1A051D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8F16CE2" w14:textId="51596F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30EAC290" w14:textId="6F11A5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5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3936EB73" w14:textId="12FDE5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4.2023</w:t>
      </w:r>
    </w:p>
    <w:p w14:paraId="0AF36C27" w14:textId="31663A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88D1AF" w14:textId="39E897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6E10549" w14:textId="2B0C4C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1948BC6" w14:textId="11DBEF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7</w:t>
      </w:r>
    </w:p>
    <w:p w14:paraId="4AC304FE" w14:textId="3D7AF5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A36ADA" w14:textId="311D1E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3646FA39" w14:textId="45389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5BFA2C0E" w14:textId="26299A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778FCA3" w14:textId="2514F3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780D41A" w14:textId="2FCD6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455CFF2" w14:textId="74FD8A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B176355" w14:textId="3DB4D1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4AADB6" w14:textId="5CDB4A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5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0AF70672" w14:textId="63BBA8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4.2023</w:t>
      </w:r>
    </w:p>
    <w:p w14:paraId="41BF0966" w14:textId="313B3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8D85A8E" w14:textId="46E6EB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F16E4E1" w14:textId="23F475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C579023" w14:textId="7446CA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7</w:t>
      </w:r>
    </w:p>
    <w:p w14:paraId="3641670E" w14:textId="5ACAAB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</w:p>
    <w:p w14:paraId="061B63D9" w14:textId="2C1BB5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63D2348D" w14:textId="3E1CE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236F252" w14:textId="7593E6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0FAF93F" w14:textId="45F028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738CE57" w14:textId="295260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9509B05" w14:textId="585895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4581098" w14:textId="597B9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618161C5" w14:textId="7601D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4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3B90B881" w14:textId="3FBEC7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4.2023</w:t>
      </w:r>
    </w:p>
    <w:p w14:paraId="3A0302F5" w14:textId="14F76E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0953F88" w14:textId="73518D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8B305AC" w14:textId="1AAE25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6ED52FB" w14:textId="25DA68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952333" w14:textId="46F041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744852" w14:textId="0A1EB8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2D07681A" w14:textId="579353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0318005" w14:textId="4A076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8</w:t>
      </w:r>
    </w:p>
    <w:p w14:paraId="5608F9BC" w14:textId="1A36A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1618ACC" w14:textId="3D138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616845D" w14:textId="305A3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8E08581" w14:textId="103D1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6E75A9" w14:textId="11A17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3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50A4BF64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8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Березень 2023</w:t>
        </w:r>
      </w:hyperlink>
    </w:p>
    <w:p w14:paraId="5B4F47DA" w14:textId="796D5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3.2023</w:t>
      </w:r>
    </w:p>
    <w:p w14:paraId="0B845EF3" w14:textId="72938D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3B4134" w14:textId="21AFF6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C41592F" w14:textId="76A1A9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2072C20" w14:textId="33001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</w:p>
    <w:p w14:paraId="4834AF7A" w14:textId="266A01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83CABB8" w14:textId="4BBD2B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3A9487DD" w14:textId="33280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6F2CF0D7" w14:textId="2294E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A2053DB" w14:textId="4499FB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53DB3D4" w14:textId="626481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28997E" w14:textId="44CFE4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F954991" w14:textId="7680B8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3434DE" w14:textId="43373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3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76DCDF6B" w14:textId="38543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3.2023</w:t>
      </w:r>
    </w:p>
    <w:p w14:paraId="1274039C" w14:textId="12D02E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BB3557" w14:textId="57A07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3FA10E4" w14:textId="43075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B66BCD8" w14:textId="0C23B9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</w:p>
    <w:p w14:paraId="4F675EEB" w14:textId="5194D5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B13CE7" w14:textId="55E03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697A5A75" w14:textId="157042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5ED33F7" w14:textId="0EAB0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9</w:t>
      </w:r>
    </w:p>
    <w:p w14:paraId="47EF4F11" w14:textId="521F17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2B90BD4" w14:textId="0DC4A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00796E3" w14:textId="4CC96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E345842" w14:textId="66BB22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92AB4FE" w14:textId="341583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2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066E4606" w14:textId="38606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3.2023</w:t>
      </w:r>
    </w:p>
    <w:p w14:paraId="4F810E2C" w14:textId="6656A7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5099E74" w14:textId="257672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66</w:t>
      </w:r>
    </w:p>
    <w:p w14:paraId="7D109444" w14:textId="4C263F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14E387" w14:textId="72707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695808" w14:textId="5EABBC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30630845" w14:textId="7D5A41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410C9E" w14:textId="0A9457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748DE329" w14:textId="77DED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2508CF7" w14:textId="3A31A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73C96F3" w14:textId="1D9E26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A77E377" w14:textId="57340B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5E0807" w14:textId="029E4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66A613" w14:textId="0CDBF1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2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4AFDDCDA" w14:textId="6CC4CF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3.2023</w:t>
      </w:r>
    </w:p>
    <w:p w14:paraId="080E68A5" w14:textId="554F7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BD1466D" w14:textId="65A7F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6879E30" w14:textId="78B60F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BCC6210" w14:textId="7B8E5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DAFCB8" w14:textId="1F106D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5E1DF0E4" w14:textId="54342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3DAF30B2" w14:textId="6F028B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04EBFCA7" w14:textId="4FBDAD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6C4839EE" w14:textId="3AC08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29E34032" w14:textId="060283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2284D3" w14:textId="297DE1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D4E5124" w14:textId="5D4BB7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8BBEA7" w14:textId="3CDA27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1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70)</w:t>
      </w:r>
    </w:p>
    <w:p w14:paraId="2C1DC7B7" w14:textId="181AE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3.2023</w:t>
      </w:r>
    </w:p>
    <w:p w14:paraId="0D83700E" w14:textId="5C1C1E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5</w:t>
      </w:r>
    </w:p>
    <w:p w14:paraId="066E81E3" w14:textId="3DC602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87988CD" w14:textId="7051F0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982082C" w14:textId="1276CE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8068D0" w14:textId="72EC39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0541AB77" w14:textId="6B6200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435B94AD" w14:textId="29B35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2B637D47" w14:textId="5F60D9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6</w:t>
      </w:r>
    </w:p>
    <w:p w14:paraId="22C9CAC3" w14:textId="2173B7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27456A2" w14:textId="6F4E5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42C5CBE" w14:textId="2C6015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4EEC156" w14:textId="7D170E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7BD1B0" w14:textId="7890F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1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072837CA" w14:textId="6C2C55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3.2023</w:t>
      </w:r>
    </w:p>
    <w:p w14:paraId="2CF0F4C2" w14:textId="7BCEFC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2EA8F0B" w14:textId="4EA922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B7E674B" w14:textId="49A00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B4DA154" w14:textId="1A626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3301BD" w14:textId="4D4A82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D66AA0" w14:textId="3E8EF7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1BC57A75" w14:textId="0DB12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01F79793" w14:textId="5FF69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7E974E" w14:textId="113DB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D7F47F5" w14:textId="0817B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6F84A76" w14:textId="10355A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4D5D24" w14:textId="69DD7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8FB2AD6" w14:textId="6F8F0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0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46A717DA" w14:textId="5D46E4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3.2023</w:t>
      </w:r>
    </w:p>
    <w:p w14:paraId="134AE44F" w14:textId="03B446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B256392" w14:textId="35F0B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469ACB6" w14:textId="6DEC49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5137F56" w14:textId="1CD49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808C914" w14:textId="22C693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6416DF00" w14:textId="3721E7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5C7601ED" w14:textId="2AC6C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34D5C3" w14:textId="26F6F6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3F96C90" w14:textId="6B61C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2C6982B" w14:textId="2264D8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7C88AE2" w14:textId="11D367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384AABD" w14:textId="76334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96D5B4" w14:textId="29083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98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4C9100FA" w14:textId="3A98E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3.2023</w:t>
      </w:r>
    </w:p>
    <w:p w14:paraId="71DF6590" w14:textId="16D77C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24830FD" w14:textId="63D31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68C0E23" w14:textId="34226D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6071F59" w14:textId="27C79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</w:t>
      </w:r>
    </w:p>
    <w:p w14:paraId="5A4A4982" w14:textId="2E7C7E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F2F88F" w14:textId="790FB1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7A367B35" w14:textId="6A186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1721AACD" w14:textId="4675E9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1A22868" w14:textId="348516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F4DE85" w14:textId="70BC33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1096BC3" w14:textId="7F1BB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177D5CE" w14:textId="64EF71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5221FE" w14:textId="50DEF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9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20)</w:t>
      </w:r>
    </w:p>
    <w:p w14:paraId="62EEF0A0" w14:textId="151A5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3.2023</w:t>
      </w:r>
    </w:p>
    <w:p w14:paraId="039224C9" w14:textId="2EF0BA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899F3C3" w14:textId="642974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52930EA" w14:textId="257748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846803C" w14:textId="6C380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B267F8" w14:textId="3C9D6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4B7DC5" w14:textId="7D482B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2124BEE4" w14:textId="54B073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19BBFFE1" w14:textId="103B49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C54266A" w14:textId="4D739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9</w:t>
      </w:r>
    </w:p>
    <w:p w14:paraId="23529BE2" w14:textId="65EE5F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332EBBE" w14:textId="04E208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38AAC2B" w14:textId="6E7CFD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9FBC6C9" w14:textId="4C1DD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8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0B05ECB5" w14:textId="2FBBE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3.2023</w:t>
      </w:r>
    </w:p>
    <w:p w14:paraId="7D568D81" w14:textId="56BAD5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C7F7F14" w14:textId="589FCB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23B0DCA" w14:textId="0556A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8CCB08" w14:textId="67AFF6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55EB24" w14:textId="649156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2A9A05" w14:textId="369E6B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266398C5" w14:textId="76915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55E88712" w14:textId="41466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4929EA5" w14:textId="45A822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DD095E" w14:textId="5E3589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5BD246E" w14:textId="46DA4E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42B5C2A" w14:textId="400B9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E7B86AE" w14:textId="17EFF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74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20)</w:t>
      </w:r>
    </w:p>
    <w:p w14:paraId="43EAAFBB" w14:textId="6B675C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3.2023</w:t>
      </w:r>
    </w:p>
    <w:p w14:paraId="1D646FB4" w14:textId="7763D4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11E0CE8" w14:textId="4BD53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8E1E2D1" w14:textId="4D804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CC75128" w14:textId="4CD6FE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</w:p>
    <w:p w14:paraId="45812E38" w14:textId="6EE9B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07D6E726" w14:textId="179798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5A6E573F" w14:textId="2DC060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5615FFCD" w14:textId="484E56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503353D" w14:textId="006B0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071E2FDE" w14:textId="251C63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C1F0ECC" w14:textId="4D259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E8775F6" w14:textId="370ACB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C52DA4" w14:textId="343A60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6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60)</w:t>
      </w:r>
    </w:p>
    <w:p w14:paraId="4074CD29" w14:textId="3E8E47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3.2023</w:t>
      </w:r>
    </w:p>
    <w:p w14:paraId="5BEF7CFA" w14:textId="736B93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D9A6FEB" w14:textId="00FB7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8C44FD4" w14:textId="4B59CE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E376078" w14:textId="4F5D2C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</w:p>
    <w:p w14:paraId="4D7C9729" w14:textId="44825D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BFE93E" w14:textId="5839DC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4063D833" w14:textId="3EC353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5169ECDA" w14:textId="6658BE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B0363E" w14:textId="75869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6E1DDA90" w14:textId="48075A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A56B1B0" w14:textId="5D17A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AEB6BA7" w14:textId="701A24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48DC0C7" w14:textId="35FB64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5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0)</w:t>
      </w:r>
    </w:p>
    <w:p w14:paraId="7D298DB2" w14:textId="085862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9.03.2023</w:t>
      </w:r>
    </w:p>
    <w:p w14:paraId="3E2DEC29" w14:textId="41D30C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2C9BC89" w14:textId="5880E2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10528CDE" w14:textId="637D2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9F2E3DC" w14:textId="526091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1C5D25" w14:textId="5DC513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2E0F57" w14:textId="6C9C16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470F273D" w14:textId="3B13D9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2B613690" w14:textId="038B5E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9</w:t>
      </w:r>
    </w:p>
    <w:p w14:paraId="4B76FF43" w14:textId="14ABF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2F2B9C16" w14:textId="257A0A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70FBD4D" w14:textId="55F62E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1DE0D7C" w14:textId="605F3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B83811" w14:textId="3F0A8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4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2C4BE547" w14:textId="110C4F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3.2023</w:t>
      </w:r>
    </w:p>
    <w:p w14:paraId="76A7AD6E" w14:textId="205D9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B55098" w14:textId="408EF7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BE1A5F8" w14:textId="47A76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AA8F142" w14:textId="7C94FE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3C6CD5" w14:textId="7AE51B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</w:p>
    <w:p w14:paraId="2F280AF6" w14:textId="4269C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2E394234" w14:textId="6FCE19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65AD9FA0" w14:textId="50AF8A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0D1BC0E" w14:textId="7971A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19283364" w14:textId="177030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6482FB0" w14:textId="45FC76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A5A3ACC" w14:textId="014E1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8E5F01" w14:textId="2C0723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4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80)</w:t>
      </w:r>
    </w:p>
    <w:p w14:paraId="6ADF7A5C" w14:textId="28DC7F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3.2023</w:t>
      </w:r>
    </w:p>
    <w:p w14:paraId="1A6602D3" w14:textId="2E1687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687259A" w14:textId="316B36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9BA73B1" w14:textId="791DA3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0F5129D" w14:textId="012528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D7C52F" w14:textId="099071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</w:p>
    <w:p w14:paraId="14B4861A" w14:textId="056D6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6C8947D1" w14:textId="50EF32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951BDA" w14:textId="037443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5</w:t>
      </w:r>
    </w:p>
    <w:p w14:paraId="185A6F03" w14:textId="1E58E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60618062" w14:textId="5405C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7871595" w14:textId="7D9B0F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453B0C6" w14:textId="40BC06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B165E3" w14:textId="0843AA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3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759E73A7" w14:textId="26F894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3.2023</w:t>
      </w:r>
    </w:p>
    <w:p w14:paraId="5AC7C4BA" w14:textId="295C6B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CD30589" w14:textId="599FE6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6883D2D" w14:textId="665F2B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39FAA1C" w14:textId="6C05F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4DC7F2" w14:textId="3AFE0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5FC453D" w14:textId="3EF2C9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F90316" w14:textId="0318B8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0F8393C" w14:textId="665C2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DB88F42" w14:textId="780628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0C5CB65D" w14:textId="1F4CE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BCCCA07" w14:textId="64C66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A6F49E1" w14:textId="2BC1E2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</w:p>
    <w:p w14:paraId="7A7226AF" w14:textId="482948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2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40)</w:t>
      </w:r>
    </w:p>
    <w:p w14:paraId="084301A3" w14:textId="72DB88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3.2023</w:t>
      </w:r>
    </w:p>
    <w:p w14:paraId="0DA279A6" w14:textId="6B1F5C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D2187F5" w14:textId="2D204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A6993BF" w14:textId="4ACFF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F560D1C" w14:textId="28555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341B56D" w14:textId="6BEE7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D9F0A9" w14:textId="3686C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45F269F9" w14:textId="6C388D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7FD8428E" w14:textId="508F44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67E3E45" w14:textId="234055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54279A22" w14:textId="762386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50E59E" w14:textId="4BDA36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0859B04" w14:textId="0D706D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98C045" w14:textId="2D1B36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1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80)</w:t>
      </w:r>
    </w:p>
    <w:p w14:paraId="6F14EC68" w14:textId="0814B2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3.2023</w:t>
      </w:r>
    </w:p>
    <w:p w14:paraId="10BE4DB7" w14:textId="1D146A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B829BD" w14:textId="33393A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72623B6" w14:textId="358437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D34ADE5" w14:textId="2C496F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9000D8C" w14:textId="1835C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148828" w14:textId="613CEC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08B82746" w14:textId="79390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1BC75983" w14:textId="1CAD49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9C1A917" w14:textId="3EF227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2580C188" w14:textId="6AD03C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78D40A4" w14:textId="51A104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0F5C34B" w14:textId="2933BC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F520DC7" w14:textId="40D1E6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0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19E77CF6" w14:textId="4F77B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3.2023</w:t>
      </w:r>
    </w:p>
    <w:p w14:paraId="60B1B1E5" w14:textId="3EBF90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C0297CD" w14:textId="5617C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A8665BF" w14:textId="69BBC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0FA14CD" w14:textId="64EBB1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</w:t>
      </w:r>
    </w:p>
    <w:p w14:paraId="14FCA9BB" w14:textId="410FC1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3C0839AF" w14:textId="148ED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2299D03F" w14:textId="47F469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01D6BEA2" w14:textId="0672C3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5BF3BE" w14:textId="7BCF5A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30A27DEB" w14:textId="5CCFF3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4C56C32" w14:textId="30BAC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4D4B37A" w14:textId="090326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EF605B7" w14:textId="58F1FB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9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6F4638BC" w14:textId="5651D0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3.2023</w:t>
      </w:r>
    </w:p>
    <w:p w14:paraId="73FB7CDB" w14:textId="1BA95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1F1C171" w14:textId="4AE023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296C47A" w14:textId="13B8C7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CFC272D" w14:textId="32BB0C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</w:t>
      </w:r>
    </w:p>
    <w:p w14:paraId="2077E5A9" w14:textId="4CC881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2B235A0" w14:textId="43120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79BFFB8F" w14:textId="25E3A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522A53E" w14:textId="2A3E6C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8</w:t>
      </w:r>
    </w:p>
    <w:p w14:paraId="2D2A24F3" w14:textId="37E019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44D8478F" w14:textId="2B3C9C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83E0527" w14:textId="4F5D15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E587898" w14:textId="41137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6317275F" w14:textId="233011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9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90)</w:t>
      </w:r>
    </w:p>
    <w:p w14:paraId="0A4E64A5" w14:textId="0612CC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3.2023</w:t>
      </w:r>
    </w:p>
    <w:p w14:paraId="7C77CE74" w14:textId="1A4C3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B38210B" w14:textId="793B2D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35861DC" w14:textId="6E5118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0AF1DFA" w14:textId="38306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1DA642" w14:textId="34FF6C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8012C9" w14:textId="45FC9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095D820A" w14:textId="059825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63526504" w14:textId="38DCC8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FA2ACF" w14:textId="08F57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1A4937AB" w14:textId="4CD54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5E96754" w14:textId="2D1826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62DAA93" w14:textId="12786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F5B7ED" w14:textId="2F9356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8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6D9DAF80" w14:textId="427506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3.2023</w:t>
      </w:r>
    </w:p>
    <w:p w14:paraId="5562A860" w14:textId="1E771B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4E25F63" w14:textId="5A71C4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B72441D" w14:textId="59973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9ABDCA3" w14:textId="1994EF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3C135C" w14:textId="01A52A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BF8877" w14:textId="385F7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E3011E" w14:textId="429ED4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6DAEA51A" w14:textId="624B9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000C20A" w14:textId="082790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820F38B" w14:textId="70EB91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32BE347" w14:textId="1833B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5BAF516" w14:textId="138B8E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58FBBF" w14:textId="6BE3C0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6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0)</w:t>
      </w:r>
    </w:p>
    <w:p w14:paraId="20BEB56A" w14:textId="1B5F53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3.2023</w:t>
      </w:r>
    </w:p>
    <w:p w14:paraId="4F42740E" w14:textId="331D5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36B210A" w14:textId="08D21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FDF624F" w14:textId="7F284A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CB5D32" w14:textId="47AD50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0FC3219B" w14:textId="5F085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ECF400" w14:textId="5EFE0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</w:p>
    <w:p w14:paraId="5C5982C8" w14:textId="52DBAA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70FB2A3D" w14:textId="50399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8</w:t>
      </w:r>
    </w:p>
    <w:p w14:paraId="6E906277" w14:textId="4D8D90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41E5642" w14:textId="4AFD1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ADFF287" w14:textId="6ABCC2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67E2A2" w14:textId="66813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6E4687" w14:textId="071B3E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6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4994958A" w14:textId="3B44EC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3.2023</w:t>
      </w:r>
    </w:p>
    <w:p w14:paraId="6439A992" w14:textId="5E2572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32B2919" w14:textId="5DB61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9D45C80" w14:textId="2CE0AD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2ED9215" w14:textId="4275D3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4F0A2BEF" w14:textId="3D4647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</w:p>
    <w:p w14:paraId="544456C6" w14:textId="4C254D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</w:p>
    <w:p w14:paraId="5CC1D9CC" w14:textId="4E0B00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13CD4838" w14:textId="1715D7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5584F68" w14:textId="3C053F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67EB120F" w14:textId="306A6B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020BC04" w14:textId="7D98E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2D9B4E1" w14:textId="6F174A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</w:p>
    <w:p w14:paraId="34FCE3E5" w14:textId="6B8CD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5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0)</w:t>
      </w:r>
    </w:p>
    <w:p w14:paraId="64BF9EF5" w14:textId="15E797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3.2023</w:t>
      </w:r>
    </w:p>
    <w:p w14:paraId="264203E2" w14:textId="709B56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D9BB7A3" w14:textId="1255E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9E0CD71" w14:textId="03EDAD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0365119" w14:textId="502C9A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6ED21F3F" w14:textId="5A3C1D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E0594C6" w14:textId="4F31FB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291E2A" w14:textId="4B7D7C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4F76E781" w14:textId="282BCE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F9C2D30" w14:textId="339A0E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457E3E70" w14:textId="3818D6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72E2AC7" w14:textId="2BE5A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12BD0D5" w14:textId="257159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8F77296" w14:textId="0879E2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4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60)</w:t>
      </w:r>
    </w:p>
    <w:p w14:paraId="77F3E451" w14:textId="46FB40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3.2023</w:t>
      </w:r>
    </w:p>
    <w:p w14:paraId="628AF2FB" w14:textId="2FEB1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7987542" w14:textId="6824BF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ED711EE" w14:textId="64D3A7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BD7D711" w14:textId="26CB12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4262678A" w14:textId="5793C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42AF418" w14:textId="5BF28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</w:p>
    <w:p w14:paraId="0EE32A31" w14:textId="0361A7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3BD65BBD" w14:textId="5469D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98A3582" w14:textId="7AE42F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6337985" w14:textId="1F0390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FC9AD1E" w14:textId="66D99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70354E1" w14:textId="44AEBB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5DC14AE" w14:textId="7E4F9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271221FE" w14:textId="4D833C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3.2023</w:t>
      </w:r>
    </w:p>
    <w:p w14:paraId="7DAECB63" w14:textId="3EBF8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5BD850F" w14:textId="55DA5A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2A66019" w14:textId="34D6B8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3C17C26" w14:textId="2C6A6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C461D9" w14:textId="083AD0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EA8377" w14:textId="536298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</w:p>
    <w:p w14:paraId="57C270ED" w14:textId="086F92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973284F" w14:textId="3B54DE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1DE5456" w14:textId="41F4E4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95647D3" w14:textId="6AE8FD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E0E48A9" w14:textId="075D8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5066186" w14:textId="2A502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D81B43" w14:textId="5FECEF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3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30)</w:t>
      </w:r>
    </w:p>
    <w:p w14:paraId="1D9A9B0E" w14:textId="1F9D52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3.2023</w:t>
      </w:r>
    </w:p>
    <w:p w14:paraId="4F3B2706" w14:textId="71653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B550133" w14:textId="53913A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71BCA34" w14:textId="0588F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0293471" w14:textId="71A6D7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7CD76CB" w14:textId="289EB0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305315E0" w14:textId="6AE86D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7B0937" w14:textId="71BB3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11D70D3" w14:textId="35FEA6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17E3394" w14:textId="05403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118DA84F" w14:textId="0B0630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27E95C7" w14:textId="077E1E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D4493D0" w14:textId="0C5E08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5AE765F5" w14:textId="0E791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2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7A3F5F36" w14:textId="56C4C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3.2023</w:t>
      </w:r>
    </w:p>
    <w:p w14:paraId="6C349A71" w14:textId="55C38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915DCC2" w14:textId="482D53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6C2D41F" w14:textId="0DED2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B507457" w14:textId="5F4286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88C0798" w14:textId="163484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5F0C31D3" w14:textId="77D633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1E06329" w14:textId="6F8AA5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49113B" w14:textId="34EED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26EFA8" w14:textId="4A287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0EC4D71A" w14:textId="0D62AB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07CB678" w14:textId="1D51B8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B70F202" w14:textId="633153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77011D73" w14:textId="76627C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1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5)</w:t>
      </w:r>
    </w:p>
    <w:p w14:paraId="00D3C61C" w14:textId="3B584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3.2023</w:t>
      </w:r>
    </w:p>
    <w:p w14:paraId="5763C110" w14:textId="44B85E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F2790D" w14:textId="70117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91ABEC9" w14:textId="69698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21627C6" w14:textId="0FB5F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00890E" w14:textId="5348D4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A96CBC7" w14:textId="2C0CDB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36148E80" w14:textId="04418C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4DAB8BFB" w14:textId="61A91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92600F6" w14:textId="3039EC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51FFC2F8" w14:textId="392A8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BE7899F" w14:textId="2E96D2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C977752" w14:textId="6B2687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39C96778" w14:textId="4025EB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06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5)</w:t>
      </w:r>
    </w:p>
    <w:p w14:paraId="7E9348E5" w14:textId="09DB1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3.2023</w:t>
      </w:r>
    </w:p>
    <w:p w14:paraId="73608561" w14:textId="34920B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8E9D4BF" w14:textId="61C7DB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D937CA1" w14:textId="4B3C40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E20ECC7" w14:textId="618EAB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028624A" w14:textId="395BD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784F7C1C" w14:textId="13FF4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1C59261A" w14:textId="44642E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23176487" w14:textId="525A17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78418B" w14:textId="65488D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47775BAB" w14:textId="2B6342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90497B9" w14:textId="19F591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03D5D90" w14:textId="7CE159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5D3B307B" w14:textId="6C2260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98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42BFD05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9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ютий 2023</w:t>
        </w:r>
      </w:hyperlink>
    </w:p>
    <w:p w14:paraId="53A8D53A" w14:textId="7DDA16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2.2023</w:t>
      </w:r>
    </w:p>
    <w:p w14:paraId="0F08E552" w14:textId="32A301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35226B2" w14:textId="326AF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1A3656F" w14:textId="4BB666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4774D4E" w14:textId="2F7476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FDD9E72" w14:textId="21F8B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741477F1" w14:textId="5EA8B3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504A548E" w14:textId="08F2DD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4E9ABD1A" w14:textId="681F93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556F68" w14:textId="1E6B9E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659F9DE7" w14:textId="21B50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7799ECE" w14:textId="383302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FCE104A" w14:textId="17F2E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2F53BD5A" w14:textId="5C539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9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3A93F0B3" w14:textId="0D332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2.2023</w:t>
      </w:r>
    </w:p>
    <w:p w14:paraId="5885D60C" w14:textId="7E14C9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1716E17" w14:textId="7E752E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7993922" w14:textId="7079C5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0</w:t>
      </w:r>
    </w:p>
    <w:p w14:paraId="6C31797B" w14:textId="0A9F4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</w:p>
    <w:p w14:paraId="410E635D" w14:textId="1C0E9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006AE0A" w14:textId="76A5EF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4FABDE" w14:textId="56E23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3A81559D" w14:textId="3E5E57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EBE4C84" w14:textId="44611B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58A2DAF" w14:textId="5C608B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107623A" w14:textId="7EDD07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35001C4" w14:textId="007A9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0F60ACF9" w14:textId="7A7315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8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0AD88E19" w14:textId="2C0F49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2.2023</w:t>
      </w:r>
    </w:p>
    <w:p w14:paraId="30D00D0E" w14:textId="618463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8919FDD" w14:textId="2EEF22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5AEA997" w14:textId="2707C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8ACEA8F" w14:textId="6F6FFA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</w:p>
    <w:p w14:paraId="7CAF4E95" w14:textId="35DEC7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C6693C7" w14:textId="3E872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364017A1" w14:textId="628B1F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53D74957" w14:textId="0E3EE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5255DE2" w14:textId="1E6AA6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058F6153" w14:textId="7C7437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89565CC" w14:textId="117678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66F293D" w14:textId="090C7D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318DD2BE" w14:textId="3F3BE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8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28DA84BD" w14:textId="78D84D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2.2023</w:t>
      </w:r>
    </w:p>
    <w:p w14:paraId="62230599" w14:textId="1D16A2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49AAE99" w14:textId="0851B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D2912A0" w14:textId="423C07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BC6575" w14:textId="13F74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58D118B" w14:textId="0FF145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FE6EBBE" w14:textId="360034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8EEC798" w14:textId="40F628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6BD787" w14:textId="3E7553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38308F" w14:textId="360BE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1DABA19D" w14:textId="0209E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C63B856" w14:textId="51194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8A3A3D7" w14:textId="52F42B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D15ED3" w14:textId="7C344C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7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532F97E6" w14:textId="7D5ED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2.2023</w:t>
      </w:r>
    </w:p>
    <w:p w14:paraId="63E324D3" w14:textId="3B5D35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C089D6D" w14:textId="01E50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18C3239" w14:textId="4B2CC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A6F5D18" w14:textId="10A23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5337E3" w14:textId="3A535A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93D4F5" w14:textId="2AB9C2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7E5D9E81" w14:textId="335C42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6896C375" w14:textId="756640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D53E6F" w14:textId="6EBDCC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61C92DD8" w14:textId="02696D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DF0ABAE" w14:textId="21984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4F727DA" w14:textId="69F0E7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C09090" w14:textId="59EF92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6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70)</w:t>
      </w:r>
    </w:p>
    <w:p w14:paraId="3E76D142" w14:textId="56E03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2.2023</w:t>
      </w:r>
    </w:p>
    <w:p w14:paraId="6F46AEDC" w14:textId="726472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5AF1E9E" w14:textId="129928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2A364E12" w14:textId="18B8E6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05DC4A3" w14:textId="087E34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</w:p>
    <w:p w14:paraId="284D4841" w14:textId="6CB5FE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D9B171" w14:textId="1CE1D7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35791D62" w14:textId="1F0F82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02691092" w14:textId="3112C8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AD6DF5" w14:textId="38B425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7F601D54" w14:textId="720FE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55221BE" w14:textId="677DE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E5442C" w14:textId="653A4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753722" w14:textId="073F71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5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33D0E373" w14:textId="27FA31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2.2023</w:t>
      </w:r>
    </w:p>
    <w:p w14:paraId="6FB29348" w14:textId="4436BD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C92F90" w14:textId="03181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326B46" w14:textId="4D376F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64A2C9A" w14:textId="62B703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</w:p>
    <w:p w14:paraId="169DF76D" w14:textId="2213B3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4529BE3B" w14:textId="68E47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6D73A8A9" w14:textId="2094E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091A4353" w14:textId="0C996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F95783B" w14:textId="747E28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432484D" w14:textId="26DB4C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80C75C9" w14:textId="462348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10F6241" w14:textId="529FB6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</w:p>
    <w:p w14:paraId="26394755" w14:textId="54227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5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7E725B0C" w14:textId="4957F1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2.2023</w:t>
      </w:r>
    </w:p>
    <w:p w14:paraId="041BCD08" w14:textId="4DE39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9954E26" w14:textId="2F0B7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FE3E205" w14:textId="66F312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462A7F7" w14:textId="161BA5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</w:p>
    <w:p w14:paraId="67D299E0" w14:textId="3DA93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15661CD7" w14:textId="1EB5F1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96D1E41" w14:textId="44EEFC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A2E554B" w14:textId="1F61A7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E8AE222" w14:textId="00650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5111FB8E" w14:textId="40090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9EC622F" w14:textId="35C58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7F789F" w14:textId="754FB0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43338C" w14:textId="0D2C8E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4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0A1D35CA" w14:textId="01640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2.2023</w:t>
      </w:r>
    </w:p>
    <w:p w14:paraId="1DA53524" w14:textId="75260F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5F4723E" w14:textId="503A9C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DCF93A4" w14:textId="73862D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F5FFE4D" w14:textId="7D7D5E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ABB667" w14:textId="4DB020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46814C82" w14:textId="78D751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60EED1" w14:textId="776DDF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46B6AEBA" w14:textId="4D32E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59F780" w14:textId="33E340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B78D2DA" w14:textId="301F9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53DB782" w14:textId="475E7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BB5C68D" w14:textId="0E8A36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8EDE46" w14:textId="675E9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3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5EF1EF1B" w14:textId="3220AA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2.2023</w:t>
      </w:r>
    </w:p>
    <w:p w14:paraId="026ECA2F" w14:textId="2A3B13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F4F2BB6" w14:textId="376AC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B4CDFA0" w14:textId="16152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2BED4B" w14:textId="44EFC2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9</w:t>
      </w:r>
    </w:p>
    <w:p w14:paraId="333B2CDD" w14:textId="3CFC1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0034F33B" w14:textId="2ECE8E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0A63C2DA" w14:textId="453BA1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036E350" w14:textId="1BACAF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6</w:t>
      </w:r>
    </w:p>
    <w:p w14:paraId="44BB4C2B" w14:textId="4ADBB0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65EF97" w14:textId="691A6A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1A54D78" w14:textId="356592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6</w:t>
      </w:r>
    </w:p>
    <w:p w14:paraId="7D99D7B8" w14:textId="14B25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F5B9F6" w14:textId="18271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2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1AEBDF9F" w14:textId="2E7725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2.2023</w:t>
      </w:r>
    </w:p>
    <w:p w14:paraId="65EE94A7" w14:textId="2BF2E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CC9A5DC" w14:textId="21AC50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EEC9E92" w14:textId="6A8C5F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8C22FA" w14:textId="264448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26A5CB" w14:textId="248C78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B30F79" w14:textId="3BEB6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32656DAC" w14:textId="4FE83F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782D3BB8" w14:textId="1BD67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58F2AF" w14:textId="0CD95F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1</w:t>
      </w:r>
    </w:p>
    <w:p w14:paraId="416312B1" w14:textId="0A3A45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0D0F887" w14:textId="788DE9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BDB1FEC" w14:textId="775360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646225" w14:textId="54B7F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2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0616153D" w14:textId="311559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2.2023</w:t>
      </w:r>
    </w:p>
    <w:p w14:paraId="183978F0" w14:textId="1B260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FE1565E" w14:textId="1C63FB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2BB436B" w14:textId="42AFE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162FAB" w14:textId="72679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2F9E1E" w14:textId="0BB0AD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D1CD6C" w14:textId="13F640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3BC290FC" w14:textId="692708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240EAFD" w14:textId="197300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83C4C6" w14:textId="6BE9AB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D20CA1A" w14:textId="7E6B9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DF6301E" w14:textId="00596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8A0E5AA" w14:textId="01AFF0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F975A7C" w14:textId="55B4E9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1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1C773BF0" w14:textId="1864ED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2.2023</w:t>
      </w:r>
    </w:p>
    <w:p w14:paraId="25432774" w14:textId="730254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4D48A3" w14:textId="3B73FD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E8513B" w14:textId="6BC82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81313A" w14:textId="78851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</w:p>
    <w:p w14:paraId="494A7462" w14:textId="24785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85FA63F" w14:textId="36D69F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1879A624" w14:textId="62BE34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E77219" w14:textId="35E64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10D358" w14:textId="5F7129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37889B87" w14:textId="134E7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C36B9B" w14:textId="4360F7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A03D074" w14:textId="7A0E36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</w:p>
    <w:p w14:paraId="7F60E65A" w14:textId="0E5668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0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43720068" w14:textId="23F66B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2.2023</w:t>
      </w:r>
    </w:p>
    <w:p w14:paraId="07867D69" w14:textId="3F7B6C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85E0A3" w14:textId="7CF5B7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407AF99" w14:textId="797D91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5E84703" w14:textId="6153D6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</w:p>
    <w:p w14:paraId="4AF93467" w14:textId="6863C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5C25FD" w14:textId="56874F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4B2A3B31" w14:textId="1FF94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2E2DB04D" w14:textId="3A5A94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1</w:t>
      </w:r>
    </w:p>
    <w:p w14:paraId="29D14A39" w14:textId="3FED45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5D1934C9" w14:textId="0C96F1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B0AF92F" w14:textId="15ABC0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F0644B5" w14:textId="790F0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86BC48" w14:textId="51BF2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9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61F1D88A" w14:textId="2D3F67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2.2023</w:t>
      </w:r>
    </w:p>
    <w:p w14:paraId="160D23CA" w14:textId="74745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122C750" w14:textId="2EFDF6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E45141C" w14:textId="5FED7C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B218463" w14:textId="34BCE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E09A84" w14:textId="4F2297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3694778C" w14:textId="7D1DB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BAF52C" w14:textId="794702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375C857B" w14:textId="343CE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3799A1F" w14:textId="1FC0B1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1B1A7A52" w14:textId="3E6565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1D3545C" w14:textId="5304B9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3582C96" w14:textId="774C3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B31DD4" w14:textId="4220E6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9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3A8C35B8" w14:textId="03361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2.2023</w:t>
      </w:r>
    </w:p>
    <w:p w14:paraId="2FF5964E" w14:textId="4CA4B4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B940C98" w14:textId="65A74A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9B41063" w14:textId="5DD44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BE598D5" w14:textId="33522B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</w:t>
      </w:r>
    </w:p>
    <w:p w14:paraId="0224E864" w14:textId="7264F4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CF402F7" w14:textId="2606F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1822B83E" w14:textId="747080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0702EC55" w14:textId="1B02A3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7</w:t>
      </w:r>
    </w:p>
    <w:p w14:paraId="16312923" w14:textId="4F58C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7703D64A" w14:textId="1CA3F3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940C606" w14:textId="58BCB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4F9B8CE" w14:textId="5BF4AE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33B4DE" w14:textId="54E9D8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8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79AE7034" w14:textId="2A174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2.2023</w:t>
      </w:r>
    </w:p>
    <w:p w14:paraId="341366A3" w14:textId="59F315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7555CD8" w14:textId="5D90C1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0D7BE4F" w14:textId="155C8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FACAF7E" w14:textId="1AEC1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D569F7" w14:textId="6E082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C4EDF80" w14:textId="49C54C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E1293B" w14:textId="3118B0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70F7C6D3" w14:textId="1B417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C93795F" w14:textId="38D03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70A420ED" w14:textId="26FAD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3902832" w14:textId="012222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C62E8FF" w14:textId="159907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914884" w14:textId="2ABF1D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77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00)</w:t>
      </w:r>
    </w:p>
    <w:p w14:paraId="0597CD8B" w14:textId="00CFCD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2.2023</w:t>
      </w:r>
    </w:p>
    <w:p w14:paraId="2BB4FBF4" w14:textId="3F080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9328ACB" w14:textId="31FBC9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036EB5" w14:textId="236487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5BACAE1" w14:textId="629FA4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</w:t>
      </w:r>
    </w:p>
    <w:p w14:paraId="5A05EB43" w14:textId="217D2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1F4BCC" w14:textId="5905A0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3BAB9E83" w14:textId="47DAF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41ECD36B" w14:textId="356580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357782D1" w14:textId="11EEA3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44E268B0" w14:textId="0B054B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CD6FCD5" w14:textId="653B34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EAE4981" w14:textId="2B6CF5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469057" w14:textId="0E1F7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6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40)</w:t>
      </w:r>
    </w:p>
    <w:p w14:paraId="711C0F1A" w14:textId="68D804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2.2023</w:t>
      </w:r>
    </w:p>
    <w:p w14:paraId="5C7C4CCF" w14:textId="4238F5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79B7E7D" w14:textId="1E342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503A5C" w14:textId="50E09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7DB90B3" w14:textId="52F18A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</w:t>
      </w:r>
    </w:p>
    <w:p w14:paraId="0D4ADC20" w14:textId="176C0A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EB7AD7" w14:textId="26C99D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63D43AF5" w14:textId="1FAC84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E6B353" w14:textId="386FA0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7A6DB1" w14:textId="2D7FC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63CEE069" w14:textId="1B2952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84166E" w14:textId="1B58E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5D3E38" w14:textId="3C16A5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428D664" w14:textId="4BD317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5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6DB59178" w14:textId="7C435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2.2023</w:t>
      </w:r>
    </w:p>
    <w:p w14:paraId="699A8BF2" w14:textId="3F555A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8F7BDB8" w14:textId="48814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33630E3" w14:textId="236AC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0FE1D4D" w14:textId="51C71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B6EC97" w14:textId="5DEA4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9F30A0" w14:textId="7EED7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611946CF" w14:textId="77B8E9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21BE677D" w14:textId="0BEC47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094FCA8" w14:textId="028EA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0EAD6F22" w14:textId="34BFF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E8D2460" w14:textId="4339B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7B9331D" w14:textId="19227A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6EAE13D" w14:textId="5ABF28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5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10)</w:t>
      </w:r>
    </w:p>
    <w:p w14:paraId="4BCFA4D2" w14:textId="727BB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2.2023</w:t>
      </w:r>
    </w:p>
    <w:p w14:paraId="77F2E6F3" w14:textId="0E470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C92F03D" w14:textId="56E9C1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C1726A7" w14:textId="60B8C1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F32D458" w14:textId="2AE049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</w:t>
      </w:r>
    </w:p>
    <w:p w14:paraId="6C092196" w14:textId="798134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5A6DBB" w14:textId="6CC936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306AAF" w14:textId="7E2A5E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79ADEB" w14:textId="3A7137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411CAE4" w14:textId="245997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29A1615A" w14:textId="1C0E84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F20747A" w14:textId="73F52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B21460D" w14:textId="1F8CDE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68914C3" w14:textId="7A4D61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10)</w:t>
      </w:r>
    </w:p>
    <w:p w14:paraId="23EE493B" w14:textId="05A725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2.2023</w:t>
      </w:r>
    </w:p>
    <w:p w14:paraId="077C2A1A" w14:textId="78592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167D21E" w14:textId="0E79B9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46F4A09A" w14:textId="6ECD84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C2120E" w14:textId="5D524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</w:t>
      </w:r>
    </w:p>
    <w:p w14:paraId="7D3B8251" w14:textId="38066F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</w:p>
    <w:p w14:paraId="6F035875" w14:textId="69F4B0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E65643B" w14:textId="6B2F8F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42C322A5" w14:textId="1A9B32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8</w:t>
      </w:r>
    </w:p>
    <w:p w14:paraId="5314ED7B" w14:textId="4EE2E6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64E763D8" w14:textId="71B7CA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EE3F58" w14:textId="32DE44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E00DFB3" w14:textId="13EBD2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2928981" w14:textId="59053C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3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30)</w:t>
      </w:r>
    </w:p>
    <w:p w14:paraId="6AB1EB88" w14:textId="38FA8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6.02.2023</w:t>
      </w:r>
    </w:p>
    <w:p w14:paraId="46A5C029" w14:textId="7D1FB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FC9B31E" w14:textId="452647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7E97803" w14:textId="689E6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2ADFD6E" w14:textId="212FF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7E045D8" w14:textId="49359C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</w:p>
    <w:p w14:paraId="51E443FD" w14:textId="28B9D4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D11168E" w14:textId="7C217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539B10AA" w14:textId="2AC32B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8</w:t>
      </w:r>
    </w:p>
    <w:p w14:paraId="7EDB23BE" w14:textId="1C66DA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37F735FF" w14:textId="30E02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1DF48C9" w14:textId="216D23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DF815FF" w14:textId="72F35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01709C5A" w14:textId="7CC4B5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2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0)</w:t>
      </w:r>
    </w:p>
    <w:p w14:paraId="582ACB76" w14:textId="2165F7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2.2023</w:t>
      </w:r>
    </w:p>
    <w:p w14:paraId="7CCC527E" w14:textId="5FE13A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585B544" w14:textId="5E7E2F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587D788" w14:textId="29E067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764507A" w14:textId="20E33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</w:p>
    <w:p w14:paraId="1E702A85" w14:textId="48F113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01BEDC2" w14:textId="637428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5A7D0337" w14:textId="7A3F7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08F149B9" w14:textId="70B0B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A5F189" w14:textId="46DB7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182FD882" w14:textId="6C1F93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E91AE7E" w14:textId="125B7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5E00B9D" w14:textId="5AAE1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6F2A58FA" w14:textId="64890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1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0)</w:t>
      </w:r>
    </w:p>
    <w:p w14:paraId="46A471F2" w14:textId="784FEE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2.2023</w:t>
      </w:r>
    </w:p>
    <w:p w14:paraId="2DB425F6" w14:textId="2D8026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21080F" w14:textId="28506B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3F2268" w14:textId="30348B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17CC77" w14:textId="6AE16B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</w:p>
    <w:p w14:paraId="160BE586" w14:textId="64F1CD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170F58F" w14:textId="2B561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5894B69" w14:textId="21AF4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3F1EDA87" w14:textId="5C86BA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DB24FA7" w14:textId="37AF9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5CA66EA4" w14:textId="65CEC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7EF7386" w14:textId="48539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82FD5BD" w14:textId="49B89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278975" w14:textId="4AD626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0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6DD10027" w14:textId="147F9B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2.2023</w:t>
      </w:r>
    </w:p>
    <w:p w14:paraId="05FFD048" w14:textId="7E6E9D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E6143A" w14:textId="749081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2A2C625" w14:textId="66C776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9984173" w14:textId="0D23DD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113A19B" w14:textId="33FAF5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792BA66D" w14:textId="3DB1EB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9C8BC0" w14:textId="6D9B4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02AA0AD0" w14:textId="79AC1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6D7AAB" w14:textId="5B2F2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1307D94E" w14:textId="3BB52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F282E06" w14:textId="2EE454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37A67DC" w14:textId="089CAB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EF27ED" w14:textId="7D647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9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40)</w:t>
      </w:r>
    </w:p>
    <w:p w14:paraId="66DBBA76" w14:textId="113AF6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2.2023</w:t>
      </w:r>
    </w:p>
    <w:p w14:paraId="168D3B61" w14:textId="1E1F7B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2BAB0A" w14:textId="38C067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2</w:t>
      </w:r>
    </w:p>
    <w:p w14:paraId="7D4D7E50" w14:textId="485D1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0F3C18B" w14:textId="364817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</w:t>
      </w:r>
    </w:p>
    <w:p w14:paraId="4254BC5A" w14:textId="06C1C0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CA8DC7" w14:textId="51F2D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0ADF744" w14:textId="6D1D5C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6CF3BBB9" w14:textId="1A82B0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1</w:t>
      </w:r>
    </w:p>
    <w:p w14:paraId="5D75A81C" w14:textId="22C11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05BF166A" w14:textId="64FFA4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CB84A0" w14:textId="3E65EC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ABB6BB" w14:textId="6737D8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468DFE26" w14:textId="6480C3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9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505BC5F4" w14:textId="3AD75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2.2023</w:t>
      </w:r>
    </w:p>
    <w:p w14:paraId="6BC60CC9" w14:textId="7182A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7E5717C" w14:textId="3CF31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83F5C45" w14:textId="55930E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1C37BB7" w14:textId="05965C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36DDB3E" w14:textId="745A3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0880C978" w14:textId="444E95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FBDC24E" w14:textId="15CD52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3DD40FA4" w14:textId="00F0C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1</w:t>
      </w:r>
    </w:p>
    <w:p w14:paraId="0B68D03C" w14:textId="30AA27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4F09567A" w14:textId="0AC9D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4476781" w14:textId="7B6359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25A89E5" w14:textId="2D7B03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5668DB59" w14:textId="6350C4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8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20)</w:t>
      </w:r>
    </w:p>
    <w:p w14:paraId="0FB3D84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0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Січень 2023</w:t>
        </w:r>
      </w:hyperlink>
    </w:p>
    <w:p w14:paraId="017CC156" w14:textId="2C98D6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1.2023</w:t>
      </w:r>
    </w:p>
    <w:p w14:paraId="2A11B3CB" w14:textId="7E75B3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1</w:t>
      </w:r>
    </w:p>
    <w:p w14:paraId="042B4B64" w14:textId="0485F2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BF7F5BD" w14:textId="21BDCE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9B0A8C" w14:textId="099EF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F06580" w14:textId="3309F8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3172D058" w14:textId="2099A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1CAF8894" w14:textId="41E72D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1517499E" w14:textId="5CC8D7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70008D" w14:textId="2007A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18D1E602" w14:textId="60725C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771AAD3" w14:textId="1E4195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EB34128" w14:textId="551D56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D799EF" w14:textId="619ADB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7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50)</w:t>
      </w:r>
    </w:p>
    <w:p w14:paraId="03395027" w14:textId="0CE05E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1.2023</w:t>
      </w:r>
    </w:p>
    <w:p w14:paraId="48C4920D" w14:textId="16832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23EB2C" w14:textId="40746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01B76C" w14:textId="4D013E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E68C2B" w14:textId="43D41C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</w:p>
    <w:p w14:paraId="509C109B" w14:textId="3B4C2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0E35F2FD" w14:textId="735E9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6B77DDF" w14:textId="0F5604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0864A311" w14:textId="71F9C3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</w:p>
    <w:p w14:paraId="17D0687E" w14:textId="15BFB9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31456EC9" w14:textId="7737A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FB7D3A9" w14:textId="2D786A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3FCE8A" w14:textId="7F9756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5CE35D4C" w14:textId="6BEE83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197F0C4C" w14:textId="383AE2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1.2023</w:t>
      </w:r>
    </w:p>
    <w:p w14:paraId="3A07715D" w14:textId="45FE7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A94C7A3" w14:textId="4F27A9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8BBA3A9" w14:textId="3F8CC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182765D" w14:textId="17A1A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</w:p>
    <w:p w14:paraId="6503C42B" w14:textId="2E98AD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5C89A586" w14:textId="324B4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279FE1D8" w14:textId="0C61B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3BA7DEFB" w14:textId="1B45DA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</w:p>
    <w:p w14:paraId="32220FE9" w14:textId="61EA90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5FC9377B" w14:textId="7EA42F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56261B8" w14:textId="7BBBCB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A4BA93B" w14:textId="6E7322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73A83105" w14:textId="51EE9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6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166D7EEF" w14:textId="49612F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1.2023</w:t>
      </w:r>
    </w:p>
    <w:p w14:paraId="01AB62E1" w14:textId="305D91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6FD133A" w14:textId="109FBA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5D76878" w14:textId="5AD27A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3CFB09D" w14:textId="57A207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B75BE4" w14:textId="7DFE7A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424D0009" w14:textId="26A69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073AAE" w14:textId="60C86A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362DDC7" w14:textId="03A21A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2E320D1" w14:textId="7CD52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4E6EBFC7" w14:textId="1943B4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9C00492" w14:textId="556701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67C0F43" w14:textId="6BBAD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006235FD" w14:textId="79FB5D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5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52BDEAAC" w14:textId="3B4915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1.2023</w:t>
      </w:r>
    </w:p>
    <w:p w14:paraId="5AE0B86D" w14:textId="7DDCCF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A10240E" w14:textId="1B0B2D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84433F5" w14:textId="16D59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B8A160B" w14:textId="1C0D7F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</w:t>
      </w:r>
    </w:p>
    <w:p w14:paraId="0B7C8E3F" w14:textId="4CCF4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69D017" w14:textId="474A17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2A60EDF4" w14:textId="006D2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957D2F" w14:textId="7717C8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78F06237" w14:textId="66733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)</w:t>
      </w:r>
    </w:p>
    <w:p w14:paraId="38F4D8A2" w14:textId="6D43E6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427940C" w14:textId="60DE23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D6757FE" w14:textId="44FCDD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0A777A1" w14:textId="33D0D8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4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50)</w:t>
      </w:r>
    </w:p>
    <w:p w14:paraId="53A5127C" w14:textId="6E18A3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1.2023</w:t>
      </w:r>
    </w:p>
    <w:p w14:paraId="7EC30552" w14:textId="42419C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AB018AC" w14:textId="6A126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70AF37F4" w14:textId="5EC943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D0271B2" w14:textId="6A3F28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D07C6D" w14:textId="14025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2642355F" w14:textId="3A0BA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0633D5" w14:textId="6BF428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FF66AA" w14:textId="10BB0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612845E" w14:textId="71C0F0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0F6CC040" w14:textId="11DAF2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A181045" w14:textId="1786A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683509AB" w14:textId="23782E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5C0E6D2" w14:textId="549A32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3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80)</w:t>
      </w:r>
    </w:p>
    <w:p w14:paraId="6463F03C" w14:textId="3A890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1.2023</w:t>
      </w:r>
    </w:p>
    <w:p w14:paraId="690427DA" w14:textId="35D1C5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F79D246" w14:textId="4B97A6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F84BFD6" w14:textId="13E7D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2C070FA" w14:textId="404BC3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BAE071" w14:textId="359F8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3B411CAE" w14:textId="45309A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F61095" w14:textId="74AB8C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39E70802" w14:textId="74375C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F2B136F" w14:textId="0AD66E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629579F1" w14:textId="5F49B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73ECB1" w14:textId="29903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94C097B" w14:textId="1DCF2F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</w:p>
    <w:p w14:paraId="0514A2F5" w14:textId="305B96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3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10)</w:t>
      </w:r>
    </w:p>
    <w:p w14:paraId="03BC3A5E" w14:textId="449B63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1.2023</w:t>
      </w:r>
    </w:p>
    <w:p w14:paraId="6717E5D0" w14:textId="18546E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D84936" w14:textId="7A26F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67D5EA0" w14:textId="445C53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2A4214D" w14:textId="24F4A5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9E6682" w14:textId="5871F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30CF5368" w14:textId="2652B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BF8FE1" w14:textId="4DC4B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BFF6F12" w14:textId="0EFB74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154F88F" w14:textId="5FAD36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03D03289" w14:textId="1315CC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52F682A" w14:textId="466385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6BC0E83" w14:textId="73018A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785B013" w14:textId="1D1AC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2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3EC0A5BD" w14:textId="26CE0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1.2023</w:t>
      </w:r>
    </w:p>
    <w:p w14:paraId="7FA31F85" w14:textId="49C0E2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FFD25AE" w14:textId="07CAE8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D9B6180" w14:textId="0E4C68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F82471" w14:textId="245A46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69B050E" w14:textId="363ED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041DA343" w14:textId="22EE13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000CE529" w14:textId="227EA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09C002A1" w14:textId="704EE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6319ED4" w14:textId="1E2DE1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58A6DEF5" w14:textId="612981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C4509F" w14:textId="1052F6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55A1A7" w14:textId="59CDA3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52275EDB" w14:textId="4100E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1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4B6ED392" w14:textId="5A575B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1.2023</w:t>
      </w:r>
    </w:p>
    <w:p w14:paraId="75B763F9" w14:textId="6468B5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78342CB" w14:textId="1FF703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1A618A0" w14:textId="624E13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C0B7269" w14:textId="684C12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312080" w14:textId="497B9E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1DB8C02B" w14:textId="267F00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53B0FA27" w14:textId="71322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47797D6A" w14:textId="2B514E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CD1DC8" w14:textId="693A6F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49FC4611" w14:textId="01CB11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E18CDCB" w14:textId="66709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89BD9DC" w14:textId="07A49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1E01A32B" w14:textId="50D26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3FDD5EB8" w14:textId="31DCD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1.01.2023</w:t>
      </w:r>
    </w:p>
    <w:p w14:paraId="2A87983B" w14:textId="0097DE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E7CBAD" w14:textId="5D4EE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D7D8730" w14:textId="37D7C1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3B80006" w14:textId="6B39D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E5B9DF" w14:textId="2508A7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5C189C17" w14:textId="58120F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72916C4" w14:textId="47E455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3E5B3312" w14:textId="1DBF4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BC31986" w14:textId="4EDBAB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16B6F74F" w14:textId="5C54F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043A4C13" w14:textId="43C9B0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B85151F" w14:textId="2B8BA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B882426" w14:textId="27CFE7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60)</w:t>
      </w:r>
    </w:p>
    <w:p w14:paraId="40DF9022" w14:textId="6E0129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1.2023</w:t>
      </w:r>
    </w:p>
    <w:p w14:paraId="5BA94962" w14:textId="3DA666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8711710" w14:textId="33C71B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58E67D9" w14:textId="786433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332E205" w14:textId="3719C2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</w:t>
      </w:r>
    </w:p>
    <w:p w14:paraId="0215D321" w14:textId="72437C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1A514F77" w14:textId="22074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C623DBB" w14:textId="0C3B4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1FE713F0" w14:textId="59713C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EF4B254" w14:textId="681A6A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0C6A400C" w14:textId="5874F3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327C5D4" w14:textId="19B2A7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7DD3C12" w14:textId="75D38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D564126" w14:textId="501114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9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70)</w:t>
      </w:r>
    </w:p>
    <w:p w14:paraId="010E3B01" w14:textId="3A4042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1.2023</w:t>
      </w:r>
    </w:p>
    <w:p w14:paraId="19FA53EE" w14:textId="4E39FE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3729EA4" w14:textId="21F73D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F3CBC00" w14:textId="2504BC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80539F5" w14:textId="41C836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</w:t>
      </w:r>
    </w:p>
    <w:p w14:paraId="2B8D4804" w14:textId="38DE04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66109D63" w14:textId="384CD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2672DA4C" w14:textId="77860E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2D6EB4" w14:textId="6CEB57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CFCA1BE" w14:textId="1B7F3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72D5D242" w14:textId="7A8894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0FF01ED2" w14:textId="64C2A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9DB270C" w14:textId="19D42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3775B926" w14:textId="7C405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8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3A4CACB7" w14:textId="4C99F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1.2023</w:t>
      </w:r>
    </w:p>
    <w:p w14:paraId="2A8AAE04" w14:textId="4A9403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5429883" w14:textId="2B5205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6E190E4" w14:textId="04AC4C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6803041" w14:textId="60EDF6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C7F4A5" w14:textId="241A12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68013F45" w14:textId="174BD2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E53866" w14:textId="52CD42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7EB15DF8" w14:textId="276A04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56EE6C8" w14:textId="2928FD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3A9871E1" w14:textId="249693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05559BE2" w14:textId="3FA0C9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049EA18" w14:textId="1652B4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6EA66F03" w14:textId="7DE303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7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01FDAD32" w14:textId="09190B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1.2023</w:t>
      </w:r>
    </w:p>
    <w:p w14:paraId="7BEA083D" w14:textId="20DD3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C4B0B64" w14:textId="626A9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600D637" w14:textId="2E2202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926E27C" w14:textId="69C0D1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CB751B" w14:textId="2543F5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3F586047" w14:textId="3B2B4A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3C726AF8" w14:textId="06DEFC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0C7E8A82" w14:textId="339B7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2</w:t>
      </w:r>
    </w:p>
    <w:p w14:paraId="6D944B9B" w14:textId="6DCEA4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6D2563DB" w14:textId="2B9B34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4E74ADC9" w14:textId="7C3FC9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D3BE124" w14:textId="360EF9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2D391C36" w14:textId="7778A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6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0)</w:t>
      </w:r>
    </w:p>
    <w:p w14:paraId="02FC2075" w14:textId="6A002E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1.2023</w:t>
      </w:r>
    </w:p>
    <w:p w14:paraId="1D75DE01" w14:textId="23F358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DD29A5E" w14:textId="49A667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378D600" w14:textId="0FEC6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DB68D46" w14:textId="7AE117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569704" w14:textId="28561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EC2D2D" w14:textId="09744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0A8DDE15" w14:textId="4C715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7F8D9115" w14:textId="326F2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2</w:t>
      </w:r>
    </w:p>
    <w:p w14:paraId="7503E170" w14:textId="6DF29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30EC8DFC" w14:textId="0EFB5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7E0FBF9B" w14:textId="5AD37B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D368CF4" w14:textId="7E3465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CA38FD" w14:textId="3B31BC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6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18F945A3" w14:textId="7E284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1.2023</w:t>
      </w:r>
    </w:p>
    <w:p w14:paraId="2DF13E48" w14:textId="6B3E46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EF0F40" w14:textId="4F2B6A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028BB7A" w14:textId="4F997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5AD1E20" w14:textId="4EB5DF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2D696D32" w14:textId="323EB2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</w:p>
    <w:p w14:paraId="408EDA26" w14:textId="2A5CA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4353CC7B" w14:textId="3EF0BC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00D85B03" w14:textId="3484EE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7282AC8" w14:textId="6AC0A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AFDDFF9" w14:textId="7BB72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88623F7" w14:textId="3C9FD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6</w:t>
      </w:r>
    </w:p>
    <w:p w14:paraId="7D1EAE61" w14:textId="5A1A6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14BA20" w14:textId="41063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5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3F350CE8" w14:textId="27505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1.2023</w:t>
      </w:r>
    </w:p>
    <w:p w14:paraId="713CEB5B" w14:textId="50A450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91E0269" w14:textId="4AB7D2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F4F55D5" w14:textId="0912F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9C7E22" w14:textId="3794E3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2B9FA935" w14:textId="65DC61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2B1B57" w14:textId="529C47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3BC49E37" w14:textId="507853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00F67402" w14:textId="331BF6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CD23E8" w14:textId="52D74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1DE73115" w14:textId="27AB0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4952C1A4" w14:textId="66D5ED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6DB8BF5" w14:textId="3817F0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94E9DB" w14:textId="09792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4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7EDC44B5" w14:textId="06F4A6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1.2023</w:t>
      </w:r>
    </w:p>
    <w:p w14:paraId="6344BEE6" w14:textId="72A5E1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5C742A" w14:textId="60C08F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8E15DB3" w14:textId="5651D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8D49230" w14:textId="1CD61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0DF92683" w14:textId="5D94A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</w:p>
    <w:p w14:paraId="2A4738CC" w14:textId="29E1A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5AAF59" w14:textId="521A6C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77059683" w14:textId="5AB7D4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5</w:t>
      </w:r>
    </w:p>
    <w:p w14:paraId="2C6C0DBC" w14:textId="5951B9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4857BFBC" w14:textId="2F4BEF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963725A" w14:textId="0F41C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726C57B" w14:textId="6AA32E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1572D0E9" w14:textId="11444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4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70C52A39" w14:textId="0293AF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1.2023</w:t>
      </w:r>
    </w:p>
    <w:p w14:paraId="56F1B3A8" w14:textId="76D26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4</w:t>
      </w:r>
    </w:p>
    <w:p w14:paraId="1186240D" w14:textId="00A8B4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9</w:t>
      </w:r>
    </w:p>
    <w:p w14:paraId="6221CF67" w14:textId="6323BB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1E839A" w14:textId="6CE39A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1BAB74FA" w14:textId="72B04C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BB35FFB" w14:textId="707D9D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4B75ECC3" w14:textId="1E1F37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08C0BF" w14:textId="2EB161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8D712F1" w14:textId="6606B1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0DFE59D5" w14:textId="29CE34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71C8EF48" w14:textId="66B510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26</w:t>
      </w:r>
    </w:p>
    <w:p w14:paraId="4490921F" w14:textId="4B4B6E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79427790" w14:textId="27EAE7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3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05F1DA62" w14:textId="79D1CA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1.2023</w:t>
      </w:r>
    </w:p>
    <w:p w14:paraId="2A5399E0" w14:textId="004797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442E9A9" w14:textId="5599EB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60AD694" w14:textId="0CDD1A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8D6D1F8" w14:textId="195E5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441E7A5" w14:textId="540B83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F606288" w14:textId="58B82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5FB0E115" w14:textId="2C9FB2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</w:p>
    <w:p w14:paraId="1FB7CF34" w14:textId="05945E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94B8EF" w14:textId="27FFB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098787C3" w14:textId="17BAE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2F6FFCA3" w14:textId="7876B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63BC6EA" w14:textId="7CFDD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4AE6B5" w14:textId="323EB7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2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4A819694" w14:textId="2B2024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1.2023</w:t>
      </w:r>
    </w:p>
    <w:p w14:paraId="687A8A19" w14:textId="0B2EAB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010D539" w14:textId="1878E7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0D0B403" w14:textId="7150C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96BBCB" w14:textId="42F42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4</w:t>
      </w:r>
    </w:p>
    <w:p w14:paraId="4EAF3961" w14:textId="2CDCA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333927E3" w14:textId="28620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32BC0DA7" w14:textId="535A5B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</w:p>
    <w:p w14:paraId="73647F81" w14:textId="4C6F8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17C6EC6" w14:textId="6E3CE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4DB285F5" w14:textId="31D279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C9F4B9" w14:textId="7289D5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2BE4C8C" w14:textId="2CC77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398B93EA" w14:textId="7C1906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2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3AB657EB" w14:textId="672B90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1.2023</w:t>
      </w:r>
    </w:p>
    <w:p w14:paraId="00579908" w14:textId="0D4260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B968666" w14:textId="468C1C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8AEBD44" w14:textId="081C8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29FA323" w14:textId="495603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42297E" w14:textId="03CAD0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23E8DF6" w14:textId="16B88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54D8CFE9" w14:textId="3F395F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CAD0AAB" w14:textId="1704FF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57F009D" w14:textId="35BAE2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64474D3E" w14:textId="5D9438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E6B24EF" w14:textId="1A4AC7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F749D66" w14:textId="41D455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07C70ADB" w14:textId="09E15E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1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79F81AE5" w14:textId="25F43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1.2023</w:t>
      </w:r>
    </w:p>
    <w:p w14:paraId="3E2CAAE5" w14:textId="24C8EA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2A4D5A7" w14:textId="4ACCBF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8A545EE" w14:textId="2BD894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7788245" w14:textId="2ED2A0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</w:p>
    <w:p w14:paraId="052A5D7F" w14:textId="61597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5518F1A" w14:textId="3FA99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64EBBA99" w14:textId="6929D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</w:p>
    <w:p w14:paraId="42627DD6" w14:textId="054E2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782570D" w14:textId="21BC5A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3E528589" w14:textId="51DA5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ED99D40" w14:textId="415A16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72A133" w14:textId="3819E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9F1298" w14:textId="5462C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1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3E992ECE" w14:textId="6D1177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1.2023</w:t>
      </w:r>
    </w:p>
    <w:p w14:paraId="15A569A8" w14:textId="522994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5D31D30" w14:textId="20401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137509" w14:textId="54CD11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87D8F64" w14:textId="5A197C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</w:p>
    <w:p w14:paraId="03F2E738" w14:textId="1EBD18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9CF470" w14:textId="5759E8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585A1CCA" w14:textId="2F3BA4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</w:p>
    <w:p w14:paraId="140F62C1" w14:textId="1E2A0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</w:p>
    <w:p w14:paraId="2D4C32C6" w14:textId="4D33F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5F44934B" w14:textId="5E5643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4D39B61" w14:textId="2E59B0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4FCD119" w14:textId="41D755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11EE8566" w14:textId="7D079E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06806151" w14:textId="2847C4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1.2023</w:t>
      </w:r>
    </w:p>
    <w:p w14:paraId="062209F1" w14:textId="644B1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2E407CA" w14:textId="2F503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10BB4C9" w14:textId="32BA6D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9236C26" w14:textId="34FFA9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F89B35" w14:textId="4F0D79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</w:p>
    <w:p w14:paraId="2267434E" w14:textId="52F868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8DD555" w14:textId="1EBE5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3E2174" w14:textId="077F5C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</w:p>
    <w:p w14:paraId="3496377B" w14:textId="3BFC58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01DB4972" w14:textId="5AEACC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49D5322" w14:textId="7CADF1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328B2C73" w14:textId="380B62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2035143E" w14:textId="27D4B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2F56478C" w14:textId="2576C2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1.2023</w:t>
      </w:r>
    </w:p>
    <w:p w14:paraId="1C03821B" w14:textId="5808E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DA2FAC8" w14:textId="679F81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7BB49C" w14:textId="6D30F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CC7201" w14:textId="0B67F8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23E6615" w14:textId="2EB00D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</w:p>
    <w:p w14:paraId="3EDF112D" w14:textId="3309B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A2CFE8" w14:textId="179B0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0EA19E" w14:textId="3209DA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5AF5EE" w14:textId="3F218F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67996288" w14:textId="05830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265E8A8" w14:textId="0E1B6B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A9B2211" w14:textId="4CFF3E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76A006" w14:textId="77067B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9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10)</w:t>
      </w:r>
    </w:p>
    <w:p w14:paraId="7DE5D959" w14:textId="4EB027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1.2023</w:t>
      </w:r>
    </w:p>
    <w:p w14:paraId="75D01CFF" w14:textId="56E225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F5519B" w14:textId="3CBAD5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D48819A" w14:textId="66A7C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1A09FB4" w14:textId="4E75D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</w:t>
      </w:r>
    </w:p>
    <w:p w14:paraId="0A1B7D0F" w14:textId="18F1B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B99528F" w14:textId="0C2A80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24012070" w14:textId="558140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5A463ACF" w14:textId="5A8DE3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4AF409" w14:textId="1058E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7D80D921" w14:textId="3E7BE2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316BB5A" w14:textId="31BB1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A1E48FC" w14:textId="72B2D0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66E2A47E" w14:textId="50ED08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8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1FCD516A" w14:textId="306D5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1.2023</w:t>
      </w:r>
    </w:p>
    <w:p w14:paraId="22B9089B" w14:textId="6E319A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F8BE585" w14:textId="7FFC2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4F0F689" w14:textId="082BB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B2EA9BB" w14:textId="106A7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323B1B" w14:textId="60637F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12624A" w14:textId="6414D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E515E70" w14:textId="0E42D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A0D950" w14:textId="346DDC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BD97C0" w14:textId="75B1D3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77735160" w14:textId="4207DE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E05CBA9" w14:textId="42E704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F62C891" w14:textId="33AE84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6BB54907" w14:textId="4929B6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8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50)</w:t>
      </w:r>
    </w:p>
    <w:p w14:paraId="24BF7008" w14:textId="603C6A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1.2023</w:t>
      </w:r>
    </w:p>
    <w:p w14:paraId="5F399854" w14:textId="08C3F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1</w:t>
      </w:r>
    </w:p>
    <w:p w14:paraId="3F95BBE9" w14:textId="610B3C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E56BAF9" w14:textId="071DE3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04FE0CA" w14:textId="20AACB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636F6273" w14:textId="53490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4320B10A" w14:textId="33DBD6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5834AF9D" w14:textId="13D06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7841F1D9" w14:textId="3E5C01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14E80D8B" w14:textId="6AA12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255C3CC7" w14:textId="42DE55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E94695F" w14:textId="667C6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9B3B7F" w14:textId="4DA27B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24467D1C" w14:textId="6D5CD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7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3F3A6C52" w14:textId="1F004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1.2023</w:t>
      </w:r>
    </w:p>
    <w:p w14:paraId="3F5A54C4" w14:textId="68A90B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72A7EB" w14:textId="381BB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4A08523" w14:textId="1B0C6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D207458" w14:textId="4695D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511C2BA2" w14:textId="7DE6E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40C2D39F" w14:textId="1DF1A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0D3D5893" w14:textId="59D126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057BC2C4" w14:textId="47BCE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)</w:t>
      </w:r>
    </w:p>
    <w:p w14:paraId="77EB97FD" w14:textId="35358D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32CD5B" w14:textId="627EA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BFCED0E" w14:textId="2EE41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11F197D" w14:textId="7FF712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219D5C" w14:textId="448A39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6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619EC12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1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Грудень 2022</w:t>
        </w:r>
      </w:hyperlink>
    </w:p>
    <w:p w14:paraId="226553EF" w14:textId="05B9ED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12.2022</w:t>
      </w:r>
    </w:p>
    <w:p w14:paraId="2451ABFA" w14:textId="48C9BD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3F597A" w14:textId="7E67C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589E59" w14:textId="6E9C1C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3BF8E14" w14:textId="760CC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26BA75A0" w14:textId="62B79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3F453A" w14:textId="393BA1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84FB490" w14:textId="3FA6E9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CEC0C5" w14:textId="0157A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AC611D7" w14:textId="1ADA37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</w:t>
      </w:r>
    </w:p>
    <w:p w14:paraId="1BA761DD" w14:textId="4080F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F621F64" w14:textId="2DDD7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725B43CC" w14:textId="255C57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</w:p>
    <w:p w14:paraId="3244EEB5" w14:textId="62964C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5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19866A80" w14:textId="3B13ED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12.2022</w:t>
      </w:r>
    </w:p>
    <w:p w14:paraId="54B074AF" w14:textId="068A7F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07942A8" w14:textId="0A4FA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6FEDBC9" w14:textId="2E0755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A425CB3" w14:textId="6A59C4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6EEB1F15" w14:textId="10DD09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4D146396" w14:textId="0ABFB6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223D4E2E" w14:textId="77C72C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24ED08A3" w14:textId="2F0012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4712B75" w14:textId="30D204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)</w:t>
      </w:r>
    </w:p>
    <w:p w14:paraId="749D03F6" w14:textId="040659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6ADFA1D" w14:textId="02B615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B610D38" w14:textId="1E524F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44D949" w14:textId="56C712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5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6D50AB58" w14:textId="2E20E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12.2022</w:t>
      </w:r>
    </w:p>
    <w:p w14:paraId="4ACA497A" w14:textId="40935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D71A68F" w14:textId="6F7601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C0FA29A" w14:textId="1D230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EDDC1F1" w14:textId="643F8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C6605C8" w14:textId="73BC1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30F88B38" w14:textId="11084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A01BAB6" w14:textId="056CA2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64AA04" w14:textId="339653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3DB2363" w14:textId="292101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58E94ED3" w14:textId="7238F2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981E7E5" w14:textId="0DC0B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7A9FD9A" w14:textId="34E5C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2F72ECBD" w14:textId="6F2678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4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66F0E8CC" w14:textId="31D71A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12.2022</w:t>
      </w:r>
    </w:p>
    <w:p w14:paraId="431FC7A8" w14:textId="242373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3B40F0" w14:textId="7F170B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D3706E9" w14:textId="321A5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10FCAE" w14:textId="38C7A3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3DBA3F22" w14:textId="5DD785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D14BD5E" w14:textId="302CDE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0FB18A9B" w14:textId="446F1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291F0C6A" w14:textId="759AC9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7</w:t>
      </w:r>
    </w:p>
    <w:p w14:paraId="272C0983" w14:textId="4E367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5F75B99C" w14:textId="1AF297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25E7967" w14:textId="67AA28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D643531" w14:textId="05EDB4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48596B4C" w14:textId="0B25BD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29761BED" w14:textId="41DCDB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12.2022</w:t>
      </w:r>
    </w:p>
    <w:p w14:paraId="331A1A5B" w14:textId="50E1F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6</w:t>
      </w:r>
    </w:p>
    <w:p w14:paraId="0B71E4F0" w14:textId="0765C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B68706E" w14:textId="67ACAB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ADEA00" w14:textId="66346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0AF6EB21" w14:textId="035DE7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3DA6FE65" w14:textId="4480F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A7A4561" w14:textId="21F1B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4FC4682A" w14:textId="521BD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7</w:t>
      </w:r>
    </w:p>
    <w:p w14:paraId="3CDCE980" w14:textId="10D096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01F6AFF7" w14:textId="2D259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FC94FC0" w14:textId="15D5D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055B5C" w14:textId="46C29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8EA478" w14:textId="32F893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3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64489DCE" w14:textId="053B0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12.2022</w:t>
      </w:r>
    </w:p>
    <w:p w14:paraId="50DADEBF" w14:textId="454301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7A02957" w14:textId="369926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65ED448" w14:textId="2C69E0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F02BABB" w14:textId="74C3F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76C252F9" w14:textId="1D813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17F61FC2" w14:textId="00500B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582D0E59" w14:textId="19E1FF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538C4100" w14:textId="0E14DD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A68094" w14:textId="518238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7C9F96F6" w14:textId="0BB39B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16F5C79" w14:textId="046679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83B403B" w14:textId="6A4A7A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141C1311" w14:textId="464247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2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141441EE" w14:textId="77C71C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12.2022</w:t>
      </w:r>
    </w:p>
    <w:p w14:paraId="6831F743" w14:textId="2C923B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FE7C132" w14:textId="010D0E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8EB7EAB" w14:textId="6CFD9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67485A" w14:textId="573519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5E4F838E" w14:textId="2B0D3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B76B6C7" w14:textId="344E8B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044EC21E" w14:textId="44461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5C79B9DC" w14:textId="4F84D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6</w:t>
      </w:r>
    </w:p>
    <w:p w14:paraId="44DC1945" w14:textId="35D0F5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4AC23891" w14:textId="2C602D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800FDFA" w14:textId="00CB9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91C177D" w14:textId="1D500C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45BE150A" w14:textId="230943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2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2839F993" w14:textId="357683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12.2022</w:t>
      </w:r>
    </w:p>
    <w:p w14:paraId="5328472E" w14:textId="1E8D7B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3F9430" w14:textId="34CF3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124E587" w14:textId="0D6C7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86620E" w14:textId="15996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6C9026" w14:textId="390D54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7CE2CC35" w14:textId="4F5C8B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23C0F542" w14:textId="2C4E24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3C8D9CF3" w14:textId="4CE661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FCAE40E" w14:textId="3D40F3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459BB564" w14:textId="7FB9B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18AA209" w14:textId="12CA51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E76EB8B" w14:textId="76AA7F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7336F6C8" w14:textId="05E869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1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1EA6404F" w14:textId="4025E2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12.2022</w:t>
      </w:r>
    </w:p>
    <w:p w14:paraId="6AFDCEAB" w14:textId="0873C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5EE6A43" w14:textId="5BD45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66F54CC" w14:textId="7CB775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814E263" w14:textId="25291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3DC65C" w14:textId="338514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0EF7B76" w14:textId="13748B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1E600EA6" w14:textId="79064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661EB34B" w14:textId="005EAC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2D13EE7" w14:textId="4B0B5E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70670B04" w14:textId="0E22C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C1E9642" w14:textId="67DCFC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C773AEA" w14:textId="23BE14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051C1427" w14:textId="4E1234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0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213DDA70" w14:textId="2B6DE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12.2022</w:t>
      </w:r>
    </w:p>
    <w:p w14:paraId="5CF1ABFD" w14:textId="3302C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E5FF6AE" w14:textId="0D7AC5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874F06" w14:textId="39FC8E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BEF5C8B" w14:textId="2903E0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BDFF4A" w14:textId="14DAD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3BF78C9B" w14:textId="29809D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D9DE2B" w14:textId="46393B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1B2CD284" w14:textId="1CBF2D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194E2F4" w14:textId="6D38EA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67D36BAD" w14:textId="3B96F3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4D6BF2A" w14:textId="290C5A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D7076A4" w14:textId="59FA9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4E8436E3" w14:textId="7CF9DC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0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413A7CFA" w14:textId="18903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12.2022</w:t>
      </w:r>
    </w:p>
    <w:p w14:paraId="7BD96CD7" w14:textId="6ED047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F317521" w14:textId="475E2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7676B1A" w14:textId="022ECD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5847E71" w14:textId="589CB9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6F37F27" w14:textId="0F93CC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661EDA9" w14:textId="3421B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E734DA" w14:textId="0CE31E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E35B78" w14:textId="001269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A390759" w14:textId="5D682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28DBCBBB" w14:textId="7F3B3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3239C14" w14:textId="1CC58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8276842" w14:textId="604A1F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D78045" w14:textId="1698CA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9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3860BE2B" w14:textId="7E9A42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12.2022</w:t>
      </w:r>
    </w:p>
    <w:p w14:paraId="726C4F0F" w14:textId="7F000F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021F1AE" w14:textId="40521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141642B" w14:textId="29209D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4ACBC28" w14:textId="6358A1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21BB3229" w14:textId="5A3AD7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5800A77" w14:textId="1E766A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3C1E3A38" w14:textId="3FD54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EAC38A7" w14:textId="734677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006555A" w14:textId="7151ED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6E05531B" w14:textId="6F0ADE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D5224D9" w14:textId="0EFFE7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35C845B" w14:textId="0A5384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4E63A2" w14:textId="41069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9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7D51301D" w14:textId="341EC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12.2022</w:t>
      </w:r>
    </w:p>
    <w:p w14:paraId="2EAFC8E4" w14:textId="1CBF79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BA8C26" w14:textId="78ADA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79F65EC" w14:textId="399B88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915D996" w14:textId="1ED94A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36493AF1" w14:textId="110AC3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66F529" w14:textId="650BF9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32D7F5EB" w14:textId="176B99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20211EA" w14:textId="15F6D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475F3CE" w14:textId="3A2E3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7C170FB5" w14:textId="1A24F0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BC285D9" w14:textId="161D7B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0958950" w14:textId="042648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C16D5F" w14:textId="4BBEB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8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3E8DAEE7" w14:textId="6DAB31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12.2022</w:t>
      </w:r>
    </w:p>
    <w:p w14:paraId="5C7BA224" w14:textId="5B8DF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083133" w14:textId="6FE56F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B541724" w14:textId="4FEEA7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08A0F7" w14:textId="11ACA7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2A13D1F7" w14:textId="27A3D8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556AA6FA" w14:textId="53C807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7794B223" w14:textId="3BD2A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1E82E972" w14:textId="1A6B7E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42704A" w14:textId="28F1B8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52DA915C" w14:textId="5C4C1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6076565" w14:textId="6F49D9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C9878C" w14:textId="7F18F2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4261ADA5" w14:textId="7B0FD7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8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384F7E17" w14:textId="29DAA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12.2022</w:t>
      </w:r>
    </w:p>
    <w:p w14:paraId="5CA50874" w14:textId="449B4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2422AA6" w14:textId="140FF8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F6AFA58" w14:textId="43B410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12EC38" w14:textId="6DDADF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5EFCE9B2" w14:textId="00CF89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279E4B33" w14:textId="34EA6E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7EB7AED4" w14:textId="209E5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67BAE9E8" w14:textId="75FA2E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8</w:t>
      </w:r>
    </w:p>
    <w:p w14:paraId="08AC62E5" w14:textId="19C73E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585A9719" w14:textId="0BA912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66384DB" w14:textId="7031BD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2EC992E" w14:textId="3F415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BD4876" w14:textId="4886D2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7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0)</w:t>
      </w:r>
    </w:p>
    <w:p w14:paraId="4D91AD09" w14:textId="774937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12.2022</w:t>
      </w:r>
    </w:p>
    <w:p w14:paraId="68A807C3" w14:textId="4EE146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13EA759" w14:textId="334BB2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BA6BD34" w14:textId="7A177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B52C63" w14:textId="70E61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74AA27" w14:textId="46676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9B0925B" w14:textId="092AB1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25EB6E06" w14:textId="45F382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53E8A229" w14:textId="29E71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EA1F1C3" w14:textId="209F47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45C48AC6" w14:textId="19978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00CABF8" w14:textId="661623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63</w:t>
      </w:r>
    </w:p>
    <w:p w14:paraId="212DFB00" w14:textId="7A5F2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</w:p>
    <w:p w14:paraId="7C02E16C" w14:textId="2F6057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7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158EF5CE" w14:textId="1E1C9D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12.2022</w:t>
      </w:r>
    </w:p>
    <w:p w14:paraId="2878A632" w14:textId="4AC35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78C9525" w14:textId="4226D6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7428323" w14:textId="6705B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DAD8F43" w14:textId="6258D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65DC3FF" w14:textId="060E1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634F27E" w14:textId="66C4C9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084791FC" w14:textId="267333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3CB82B97" w14:textId="2C7F32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06D1ECB" w14:textId="26D32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75430A8A" w14:textId="0D17AC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7F84433" w14:textId="60490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5D257A" w14:textId="6D872E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73A810" w14:textId="760813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6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0A0359A3" w14:textId="2EEA3C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12.2022</w:t>
      </w:r>
    </w:p>
    <w:p w14:paraId="3D92844D" w14:textId="6B2D9F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EA5FC1" w14:textId="505A8F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2684A87" w14:textId="3D4EF7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1</w:t>
      </w:r>
    </w:p>
    <w:p w14:paraId="45FFE799" w14:textId="19692D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</w:p>
    <w:p w14:paraId="0564A829" w14:textId="730FF2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0193DCA1" w14:textId="45C428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2083B4A7" w14:textId="114B9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77B62BEE" w14:textId="1B60B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7</w:t>
      </w:r>
    </w:p>
    <w:p w14:paraId="22C036D2" w14:textId="68F52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4303E0FE" w14:textId="1FDADC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6DB4DCA" w14:textId="2A38A0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643E5DF" w14:textId="597567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D66B4A" w14:textId="080B6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6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5DDEB01A" w14:textId="38C515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12.2022</w:t>
      </w:r>
    </w:p>
    <w:p w14:paraId="4316B474" w14:textId="7BD7B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6</w:t>
      </w:r>
    </w:p>
    <w:p w14:paraId="5915AC44" w14:textId="1D74F0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7E9CA6" w14:textId="2A31D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4C4E05" w14:textId="55F959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559D4C2" w14:textId="59EDEB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5243E021" w14:textId="176EF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10FA4109" w14:textId="17AA1A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6B9DB116" w14:textId="73CE1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7</w:t>
      </w:r>
    </w:p>
    <w:p w14:paraId="1B9F8963" w14:textId="4359EF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5266601F" w14:textId="6C34DF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C827834" w14:textId="437C7A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4A2ECA" w14:textId="19620B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F1FBA9" w14:textId="6151A7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5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4A505B09" w14:textId="148F5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12.2022</w:t>
      </w:r>
    </w:p>
    <w:p w14:paraId="07C13D8B" w14:textId="59DDA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B62A5BC" w14:textId="27F7A1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27CE587" w14:textId="620844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7E49C6" w14:textId="722EC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13E13A0D" w14:textId="08690D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27CC7C9" w14:textId="4146BC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4809334D" w14:textId="51AD9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401DD2D" w14:textId="0C7B7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68ED6C5" w14:textId="76B743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60D23215" w14:textId="6FB420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AD84CD5" w14:textId="6C5FE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7087539" w14:textId="36115A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85F0A2" w14:textId="52D54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4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7F6D6A63" w14:textId="5B56F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1.12.2022</w:t>
      </w:r>
    </w:p>
    <w:p w14:paraId="23975BC4" w14:textId="32E71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A8352A" w14:textId="6588DD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00C4042" w14:textId="4E9FBE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0A0012" w14:textId="614EA1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77B1542E" w14:textId="2094BD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68F757E7" w14:textId="052FFF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73F43393" w14:textId="1D6416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7A6B7580" w14:textId="23C41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787AD4F" w14:textId="357D1C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7B106246" w14:textId="1BA8B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E970892" w14:textId="31BF9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330ADAB" w14:textId="1D45FC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3D8350CA" w14:textId="20F5F2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4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0)</w:t>
      </w:r>
    </w:p>
    <w:p w14:paraId="71BF1CC9" w14:textId="166702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12.2022</w:t>
      </w:r>
    </w:p>
    <w:p w14:paraId="4BC04F31" w14:textId="08E39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BAAF487" w14:textId="1DDD6D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8739DD5" w14:textId="52AC95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67AD675" w14:textId="41ECB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1823DCB" w14:textId="324B86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C894ED1" w14:textId="167A6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4AA178FF" w14:textId="70601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FABBD02" w14:textId="30A6B1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3</w:t>
      </w:r>
    </w:p>
    <w:p w14:paraId="6A7EBE8E" w14:textId="05E9C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1B613CB5" w14:textId="74667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C62AD8A" w14:textId="19C379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0A87367" w14:textId="7B1D8B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602265" w14:textId="3778A7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3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4814266D" w14:textId="2AC6AF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12.2022</w:t>
      </w:r>
    </w:p>
    <w:p w14:paraId="4813041B" w14:textId="234E99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7</w:t>
      </w:r>
    </w:p>
    <w:p w14:paraId="1C9157DA" w14:textId="196D38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E40A15" w14:textId="0E0B9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6390D5" w14:textId="6CB659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4FB826FA" w14:textId="2A90A3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66BC185D" w14:textId="09EBB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58FF95EE" w14:textId="321C4E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6027A5BF" w14:textId="02F23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3</w:t>
      </w:r>
    </w:p>
    <w:p w14:paraId="6C0E8BDE" w14:textId="2109C9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0518AAAE" w14:textId="0F8A38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E587F66" w14:textId="44B30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1C29A5" w14:textId="22D72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</w:t>
      </w:r>
    </w:p>
    <w:p w14:paraId="0776849F" w14:textId="333FA5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3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0)</w:t>
      </w:r>
    </w:p>
    <w:p w14:paraId="68CA8DE4" w14:textId="2BABAC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12.2022</w:t>
      </w:r>
    </w:p>
    <w:p w14:paraId="3DB264A1" w14:textId="7401CC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CB578A" w14:textId="0412F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6EA4E48" w14:textId="670CB0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C9F174" w14:textId="6CEE5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F40CC0D" w14:textId="0EF659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33E0F18E" w14:textId="1BDDA8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579F9E77" w14:textId="21835A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18F18D1" w14:textId="473B56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B7DEC0" w14:textId="4A65CB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6DE9108A" w14:textId="3E35F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12C5F18" w14:textId="36D92E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48D0FE" w14:textId="44D67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A867FBC" w14:textId="738B7F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3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0)</w:t>
      </w:r>
    </w:p>
    <w:p w14:paraId="64DF1281" w14:textId="49A29A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12.2022</w:t>
      </w:r>
    </w:p>
    <w:p w14:paraId="5CD5DC71" w14:textId="7DFB1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376C561" w14:textId="25857D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E7EC40C" w14:textId="0D2739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033E7D5" w14:textId="34E1E9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251D0AA" w14:textId="59C322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67BECE04" w14:textId="2DFC4C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1DF25B81" w14:textId="4303C6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75AD147D" w14:textId="02EC6A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BF7FB32" w14:textId="42B108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436C6356" w14:textId="1CA78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02BC098" w14:textId="62DEDE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198865B5" w14:textId="1B1032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20B2861B" w14:textId="57774B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2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7BCF79DE" w14:textId="1697B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12.2022</w:t>
      </w:r>
    </w:p>
    <w:p w14:paraId="61834577" w14:textId="547529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0CBDFA" w14:textId="2DC3D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7E0C7D4" w14:textId="4E33C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55F1012" w14:textId="32A49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2AF8465A" w14:textId="70582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1AFACEF" w14:textId="006B7A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1B8A162E" w14:textId="363C36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1B81B5E2" w14:textId="3F0C07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A2B6A67" w14:textId="4B7B9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4E9DE050" w14:textId="60877E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9B3304F" w14:textId="4911B8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A5118F9" w14:textId="47E9D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6437CCDD" w14:textId="70A6C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2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4BBB3445" w14:textId="49E7F8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12.2022</w:t>
      </w:r>
    </w:p>
    <w:p w14:paraId="67D109D0" w14:textId="633F27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726D18" w14:textId="08CB2D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5D00737" w14:textId="758DAA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8B1861F" w14:textId="56DBF7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7D73357D" w14:textId="4FA9C7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D801A2" w14:textId="3F45B4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44C37C31" w14:textId="702D8B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804390" w14:textId="1E59F3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5ACA408" w14:textId="7BDA5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0B1DB401" w14:textId="02112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D8F4FD3" w14:textId="66BE4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DF613BD" w14:textId="2C9289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74601B70" w14:textId="0C9F2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1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26099977" w14:textId="50BE63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12.2022</w:t>
      </w:r>
    </w:p>
    <w:p w14:paraId="595134C8" w14:textId="3305E1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B62D299" w14:textId="039B0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935E750" w14:textId="6EBBD5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3F7B696" w14:textId="36FFDE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124801F" w14:textId="11001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6053E0C1" w14:textId="4B3A2E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CE22E7F" w14:textId="1219B0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</w:p>
    <w:p w14:paraId="5C1E8491" w14:textId="7E978B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D0A4FD" w14:textId="16CEE1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7456507A" w14:textId="19B184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E5A5EF8" w14:textId="4A31F4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BFA134E" w14:textId="798D41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23C36E8E" w14:textId="3B1D3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1B75018C" w14:textId="6A08DE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12.2022</w:t>
      </w:r>
    </w:p>
    <w:p w14:paraId="72C92808" w14:textId="715AD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A11A262" w14:textId="45DCB6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18F5D9A" w14:textId="3F5D5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0681CF" w14:textId="7BF90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8AECA20" w14:textId="1C5687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248D109B" w14:textId="3E916F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52C2E220" w14:textId="6C6BF2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69BAF9" w14:textId="04376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83691AA" w14:textId="5D6967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307EEADE" w14:textId="2FAF11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00524C3" w14:textId="6A38CC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6005B6" w14:textId="20122C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6EC7EBC9" w14:textId="742EB3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0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06AD619A" w14:textId="3E9E6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12.2022</w:t>
      </w:r>
    </w:p>
    <w:p w14:paraId="448613DB" w14:textId="5DD014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6B49A43" w14:textId="12A3A3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98EF726" w14:textId="2AB5B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AC3B7B" w14:textId="185712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672ACE2" w14:textId="5F64D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685F33B7" w14:textId="39FAFE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274FD69D" w14:textId="6D04F2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E9046D" w14:textId="71C663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25B96B3" w14:textId="62D174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1EB12759" w14:textId="1862FF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D3F3E67" w14:textId="2900DA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E49AA51" w14:textId="20BFAB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7B17C867" w14:textId="742B9F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0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5A701599" w14:textId="489FC7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12.2022</w:t>
      </w:r>
    </w:p>
    <w:p w14:paraId="18F963EE" w14:textId="34B3B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7B50AB" w14:textId="6C97D4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FD2743B" w14:textId="17BD7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C1D98C" w14:textId="5AF36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2C388BB" w14:textId="46EE7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1261429B" w14:textId="46430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3844F187" w14:textId="141EC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7F28AE1" w14:textId="7CBCD1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2</w:t>
      </w:r>
    </w:p>
    <w:p w14:paraId="3EC6B47A" w14:textId="72B661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680684E2" w14:textId="59D94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D24C6C3" w14:textId="00D04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6EA1FEC" w14:textId="5195E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ED78EF4" w14:textId="7FD70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9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6E9407E5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2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истопад 2022</w:t>
        </w:r>
      </w:hyperlink>
    </w:p>
    <w:p w14:paraId="3FFFD38D" w14:textId="77A3B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11.2022</w:t>
      </w:r>
    </w:p>
    <w:p w14:paraId="5463AFB3" w14:textId="5F427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5839F3" w14:textId="13591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6B3E389" w14:textId="5C469F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2CEAD0" w14:textId="1C7051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C392AEC" w14:textId="1BF688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304EDD" w14:textId="5BE3AD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504E57CA" w14:textId="4881F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88AC29D" w14:textId="3D6F40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E58DFE5" w14:textId="70147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22922C62" w14:textId="5D2984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CBD7D6C" w14:textId="1CCDC4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C817F8F" w14:textId="1CFFC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F077D4C" w14:textId="1C79F7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8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1D5E9943" w14:textId="0E24DF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11.2022</w:t>
      </w:r>
    </w:p>
    <w:p w14:paraId="512A7236" w14:textId="379EEB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46C5768" w14:textId="66BA51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B623029" w14:textId="14D079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DE66A3" w14:textId="1CDBF5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F1481F0" w14:textId="3D762E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70C99E70" w14:textId="79E40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1D02F1E" w14:textId="3B3D11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2AAC5243" w14:textId="30E633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5</w:t>
      </w:r>
    </w:p>
    <w:p w14:paraId="2FDCAF4E" w14:textId="0A4DC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403E2172" w14:textId="6503AD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A95F1A6" w14:textId="5924BA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56441F9" w14:textId="710482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0243D10A" w14:textId="55015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8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7EB72F77" w14:textId="3007F5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11.2022</w:t>
      </w:r>
    </w:p>
    <w:p w14:paraId="54A4E955" w14:textId="3C50DD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985172" w14:textId="056062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F796E03" w14:textId="5DB5D8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7E3CA4" w14:textId="24525B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05E90100" w14:textId="06994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56D810ED" w14:textId="427B3F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3A0E34B7" w14:textId="0D4C7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E091830" w14:textId="4A6968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5</w:t>
      </w:r>
    </w:p>
    <w:p w14:paraId="4DF1BCC2" w14:textId="48D62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4DE337B7" w14:textId="59D820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0DD4E22" w14:textId="53546F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0B4258" w14:textId="693C89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7BFD1B8F" w14:textId="52795C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7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381724E0" w14:textId="14EDDB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11.2022</w:t>
      </w:r>
    </w:p>
    <w:p w14:paraId="6AEE7CD0" w14:textId="03FFA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3736CA" w14:textId="022572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33DCDB6" w14:textId="71AC87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0968ED" w14:textId="02CE66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50B3394" w14:textId="432C9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69C66252" w14:textId="201AC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AB6CE69" w14:textId="3F32CC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52197E31" w14:textId="1ADD03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0AF4F1" w14:textId="2BC9EE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3A63A4E8" w14:textId="7CDFA3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BBA2C94" w14:textId="2A8603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04CEA81" w14:textId="72514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1CD2E4E" w14:textId="332C3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7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27763F34" w14:textId="42F30F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11.2022</w:t>
      </w:r>
    </w:p>
    <w:p w14:paraId="7E6371B2" w14:textId="01B74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0DC8A1" w14:textId="6F6EAA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D691D8" w14:textId="037F3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A5DEA3" w14:textId="4173DB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B5B04E2" w14:textId="14BC01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0DD71AA3" w14:textId="0B9EF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10258C1A" w14:textId="6B8D25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B7C6D5B" w14:textId="20D59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7C0078" w14:textId="3D0681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132ACF37" w14:textId="3D9D15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C5C3FBA" w14:textId="4E4E34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05BF1A" w14:textId="29394A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9811E17" w14:textId="15E3A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6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296C236F" w14:textId="59162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5.11.2022</w:t>
      </w:r>
    </w:p>
    <w:p w14:paraId="34983350" w14:textId="41AC7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DF563AC" w14:textId="10B862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9FD8EA1" w14:textId="0CAED0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F55ABD3" w14:textId="2980D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44ADA8BA" w14:textId="4DD18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552EB0C6" w14:textId="7AF20D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B408786" w14:textId="32FF4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59C1996" w14:textId="056AA8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8E7DB7" w14:textId="67CC3F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75799072" w14:textId="21B6A7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3A763BE" w14:textId="7731AD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7AA5ED7" w14:textId="47E09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0550BF" w14:textId="0E1903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6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6CF785C7" w14:textId="709B6A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11.2022</w:t>
      </w:r>
    </w:p>
    <w:p w14:paraId="6ED40DB0" w14:textId="15452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1E1671" w14:textId="19E494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54FD07C" w14:textId="711B7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FDD9F3" w14:textId="468A3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729EFBE4" w14:textId="4029FF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58325802" w14:textId="264A8C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1E671A12" w14:textId="150CEA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45FFA1B" w14:textId="2B9EC6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10AC849" w14:textId="05254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)</w:t>
      </w:r>
    </w:p>
    <w:p w14:paraId="35B25058" w14:textId="0150A7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4C0FFD0" w14:textId="0E3974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B2278BF" w14:textId="4D3F60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047F1B58" w14:textId="137199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5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0)</w:t>
      </w:r>
    </w:p>
    <w:p w14:paraId="1B48BE49" w14:textId="081645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11.2022</w:t>
      </w:r>
    </w:p>
    <w:p w14:paraId="50B8BCA7" w14:textId="596E8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A2A2D1B" w14:textId="7FBB8D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F1147DE" w14:textId="593DB5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FEC811" w14:textId="2F5740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6D4E2BC2" w14:textId="4153A3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6AF1ADC8" w14:textId="40C4C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4A4B8AF" w14:textId="58B96E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E4DE21F" w14:textId="5CE2F9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</w:p>
    <w:p w14:paraId="1CE8A338" w14:textId="0A9B1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23CA5AA9" w14:textId="7AE13C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504CB88" w14:textId="2DDBD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00D47B" w14:textId="65918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6EE455BC" w14:textId="1A7ADB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5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0)</w:t>
      </w:r>
    </w:p>
    <w:p w14:paraId="48BA1272" w14:textId="763AA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11.2022</w:t>
      </w:r>
    </w:p>
    <w:p w14:paraId="256270B7" w14:textId="422F6F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C8AD307" w14:textId="30C29B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CE9661" w14:textId="34DD46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46BAAC2" w14:textId="27E1AA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828BB3" w14:textId="1764BF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783626D8" w14:textId="0F228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07D1DFC" w14:textId="3A622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AF42D94" w14:textId="62E1F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</w:p>
    <w:p w14:paraId="34856939" w14:textId="12D3E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7D227D41" w14:textId="66CDE4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F2C26BE" w14:textId="03C101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BD711E0" w14:textId="1E5A5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14D5A9D3" w14:textId="0A7FF0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5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63E0C942" w14:textId="694CB6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11.2022</w:t>
      </w:r>
    </w:p>
    <w:p w14:paraId="4195DF5D" w14:textId="3F11C7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DA6CC53" w14:textId="281CC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F96850" w14:textId="744D99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23AEEF" w14:textId="600E6E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24FAF9FE" w14:textId="24BE65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4B553FB8" w14:textId="375438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07A4366" w14:textId="350658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D785375" w14:textId="4F7D7C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</w:p>
    <w:p w14:paraId="5C267A35" w14:textId="1C1F9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4B2B20C4" w14:textId="041A7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094CD0E" w14:textId="064120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78B615B" w14:textId="0B8DC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3922E701" w14:textId="58BE71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4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0)</w:t>
      </w:r>
    </w:p>
    <w:p w14:paraId="0B04F073" w14:textId="1D0671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11.2022</w:t>
      </w:r>
    </w:p>
    <w:p w14:paraId="57893282" w14:textId="1B2BE1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63910C" w14:textId="7D826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C061D0" w14:textId="0F932E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7523FB" w14:textId="1C7B71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AF22F9A" w14:textId="46C947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0818CB24" w14:textId="32D14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3A35CD4A" w14:textId="21E72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3D1165FA" w14:textId="3C099B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81F658" w14:textId="57911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17D47599" w14:textId="746BA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CB02A13" w14:textId="61C322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4AFD49" w14:textId="160F4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60E39FF3" w14:textId="63DE1C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4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0)</w:t>
      </w:r>
    </w:p>
    <w:p w14:paraId="177C2398" w14:textId="5AE7E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11.2022</w:t>
      </w:r>
    </w:p>
    <w:p w14:paraId="106E2A6E" w14:textId="0D9522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D5E77E1" w14:textId="2D5836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C29DC3C" w14:textId="2C1D7B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F2E068" w14:textId="021C24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1C97E43A" w14:textId="0CAD7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0A1B54DF" w14:textId="7512B9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593B3A5" w14:textId="6A6E79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1E5FA978" w14:textId="2B390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6</w:t>
      </w:r>
    </w:p>
    <w:p w14:paraId="56F522FB" w14:textId="455CBE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154BCE7A" w14:textId="1212E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83CE940" w14:textId="7A088D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CD084D" w14:textId="351DAF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1BC459D3" w14:textId="4EDFB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3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0)</w:t>
      </w:r>
    </w:p>
    <w:p w14:paraId="56B6C433" w14:textId="7686F3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11.2022</w:t>
      </w:r>
    </w:p>
    <w:p w14:paraId="3C91BC7B" w14:textId="322A74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F8A05D" w14:textId="21D0F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62CD5EC" w14:textId="68B7C2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11772D0" w14:textId="6CA16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7B9C5240" w14:textId="07D9B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370C6666" w14:textId="4559C4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1C133E3" w14:textId="1FCB2B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1BF08DB1" w14:textId="505F6C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6788D73" w14:textId="77CD4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9D75FEE" w14:textId="195909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687D759" w14:textId="07DAD0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5D396A" w14:textId="7078BB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70674E" w14:textId="62CB97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3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3E380655" w14:textId="377652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11.2022</w:t>
      </w:r>
    </w:p>
    <w:p w14:paraId="0657D368" w14:textId="513D95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255FF2A" w14:textId="429A30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82AEBE9" w14:textId="305560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0</w:t>
      </w:r>
    </w:p>
    <w:p w14:paraId="51A93B03" w14:textId="566AAA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6449B51C" w14:textId="5524B8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7AB5D6E6" w14:textId="7CCBB3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D022CB1" w14:textId="2DA4E7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77954F2" w14:textId="2A64A2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4BCAF2B" w14:textId="71B962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</w:p>
    <w:p w14:paraId="2598C3A3" w14:textId="7009AB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09614D6" w14:textId="3E0744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AA40AA" w14:textId="37CF20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467F9B64" w14:textId="202D2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3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287918CE" w14:textId="7FABB9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11.2022</w:t>
      </w:r>
    </w:p>
    <w:p w14:paraId="48B969A2" w14:textId="7A0223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C163AAE" w14:textId="3F128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4BD5DBFC" w14:textId="45FB6D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6523EB" w14:textId="599E53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511FD240" w14:textId="29EED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D1BFF5" w14:textId="4B3156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5BE0AA0" w14:textId="3ECCBA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6AA4FD4" w14:textId="4F1BE8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EC5383B" w14:textId="7CA766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5)</w:t>
      </w:r>
    </w:p>
    <w:p w14:paraId="7F0AFC75" w14:textId="3D23B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3840A37" w14:textId="1EB9B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B88C79B" w14:textId="562069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295E672B" w14:textId="346D47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2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25A898A4" w14:textId="5F56A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11.2022</w:t>
      </w:r>
    </w:p>
    <w:p w14:paraId="4FF49203" w14:textId="1AF382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4924D09" w14:textId="0AE7E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2BA24B35" w14:textId="7D4C3B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2BEA54" w14:textId="70846A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BC9433A" w14:textId="2305E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24D014" w14:textId="35C46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64F5818" w14:textId="4B427E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5CF37FD6" w14:textId="510C7A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7C1CF9" w14:textId="66CC2A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287022F9" w14:textId="4177F1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0FA6BDE" w14:textId="31803A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52091371" w14:textId="1F416A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413BB031" w14:textId="2BB01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2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29E30EFC" w14:textId="1EC2B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11.2022</w:t>
      </w:r>
    </w:p>
    <w:p w14:paraId="06C2A275" w14:textId="2FEE6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3DF0BDD" w14:textId="67A75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ED70150" w14:textId="19F14F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95A46C9" w14:textId="597F7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75A5601" w14:textId="09C72A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2FA214B1" w14:textId="38B3C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800AA35" w14:textId="6492CB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C8EA046" w14:textId="6EA57E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6A7825C" w14:textId="5DEE8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3340D099" w14:textId="22AB3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88F5ADE" w14:textId="1D161E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E9DD5F6" w14:textId="74AF29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5825F3A4" w14:textId="7EDC99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1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4300BA09" w14:textId="6FFC4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11.2022</w:t>
      </w:r>
    </w:p>
    <w:p w14:paraId="0DEDD4D9" w14:textId="3BB9D1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0B39AF" w14:textId="62AE6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1B0D8E5" w14:textId="585B7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87DBFCD" w14:textId="489DCD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6B3409EA" w14:textId="68F36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6D4C2B" w14:textId="5DFEA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6A0FF8B1" w14:textId="0D3965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1C48DCC" w14:textId="6DF90F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80895F" w14:textId="06C782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1A22FF8C" w14:textId="2EDE4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BB255FB" w14:textId="21720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39959E6" w14:textId="2FC291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7D1A8C9D" w14:textId="5644B9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0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7E916ED9" w14:textId="259612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11.2022</w:t>
      </w:r>
    </w:p>
    <w:p w14:paraId="2C5678F0" w14:textId="094BC5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0C6A5DA4" w14:textId="3AEDC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679716DF" w14:textId="4FFE4C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A554EFE" w14:textId="69DC02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25C421EB" w14:textId="385A3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7055FE53" w14:textId="78A1EA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E0A9AB5" w14:textId="76B35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7DDE299" w14:textId="5A2E2B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4B0769" w14:textId="38447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47681C56" w14:textId="36118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013FD3E" w14:textId="58AA65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9E6D984" w14:textId="1C0C9F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3353F4" w14:textId="2B5E4D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0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10)</w:t>
      </w:r>
    </w:p>
    <w:p w14:paraId="74288535" w14:textId="5BCB8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11.2022</w:t>
      </w:r>
    </w:p>
    <w:p w14:paraId="518B3A83" w14:textId="2B5A83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550A1F5" w14:textId="4A766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1622332" w14:textId="3C8E24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CED2449" w14:textId="340BD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095C650" w14:textId="45DD7B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0CE58A9C" w14:textId="5CE5F0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D034834" w14:textId="7C58A8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F5EDCF" w14:textId="7054D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2B10A8C" w14:textId="013B17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4CEE695C" w14:textId="52F20A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14CD9B7" w14:textId="2A7A5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C4945E1" w14:textId="3160C8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120AA115" w14:textId="68EFE7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9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3CD25C06" w14:textId="568EB4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11.2022</w:t>
      </w:r>
    </w:p>
    <w:p w14:paraId="6D213143" w14:textId="3BBD61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6BC470" w14:textId="6B5E7F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A5BC226" w14:textId="234CF1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D33EDE4" w14:textId="59E0D7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5C3A259C" w14:textId="21C034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3DC1AD16" w14:textId="65B40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4A19EF8C" w14:textId="46406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60079D6E" w14:textId="2F2EC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F2F816B" w14:textId="30F73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7C84B464" w14:textId="15FCC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A096E52" w14:textId="1D0E8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6D9FB5C" w14:textId="52518D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138CBB69" w14:textId="1DBD0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8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18FE6D75" w14:textId="79004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11.2022</w:t>
      </w:r>
    </w:p>
    <w:p w14:paraId="73B9F1D3" w14:textId="1B442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F7F2111" w14:textId="21781A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B2454EF" w14:textId="17A07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BDAFA71" w14:textId="015AAD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C67B91" w14:textId="0EABFE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B7F648F" w14:textId="775890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41419798" w14:textId="1BB6C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0C616D4D" w14:textId="4D274B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0AAD69A" w14:textId="7783F8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04F78B32" w14:textId="1CD47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7A3A7F3" w14:textId="1DCCD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C6EE440" w14:textId="5661DE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55375652" w14:textId="03AEB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7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80)</w:t>
      </w:r>
    </w:p>
    <w:p w14:paraId="46F77748" w14:textId="611E4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11.2022</w:t>
      </w:r>
    </w:p>
    <w:p w14:paraId="1EA7E9CA" w14:textId="628565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AC09BB0" w14:textId="32820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A217658" w14:textId="4190B8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0C5EBC8" w14:textId="6810C3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33F31B05" w14:textId="662D22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0604D9C" w14:textId="6CA082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8E1563" w14:textId="64B1F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3AD76E40" w14:textId="1ADE9A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5AD6DAE" w14:textId="68D15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1955A3A6" w14:textId="42EE6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573DF77" w14:textId="4F9DA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95088A2" w14:textId="6D5F9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9695BB" w14:textId="074AD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7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78FAE977" w14:textId="5CACB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11.2022</w:t>
      </w:r>
    </w:p>
    <w:p w14:paraId="4CDB85D2" w14:textId="691F28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A9B26A" w14:textId="6B717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52E6047" w14:textId="7BA2F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30607B" w14:textId="350DBD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0DF21C9D" w14:textId="6B25F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1C4062EB" w14:textId="2AEE86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6D1F8778" w14:textId="1BA1E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6D9CE5FA" w14:textId="2CD731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72F8A80" w14:textId="5696F0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35E132E2" w14:textId="778CE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B69CE89" w14:textId="736DEF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5252DB8" w14:textId="5B8E9A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57BE6A" w14:textId="08C53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6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4730C8CA" w14:textId="11306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11.2022</w:t>
      </w:r>
    </w:p>
    <w:p w14:paraId="3593D6E2" w14:textId="082E3E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3A76C5B" w14:textId="7116F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8F480C7" w14:textId="1970DA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6FD2217" w14:textId="19852F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1811B75B" w14:textId="25783D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7AB3E038" w14:textId="10E076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61ADAD17" w14:textId="0E3089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5ED64929" w14:textId="771475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C182C2" w14:textId="66FE1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63C236A6" w14:textId="3D04F1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CB766E8" w14:textId="01B26B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2F39BA4" w14:textId="34C9AB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26A68F63" w14:textId="37B3F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59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5ED79444" w14:textId="0E18A8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11.2022</w:t>
      </w:r>
    </w:p>
    <w:p w14:paraId="0F5FE39A" w14:textId="62F992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CAB37D3" w14:textId="1B7640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7F899249" w14:textId="22A374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BBDE571" w14:textId="73CB0C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1F1801AF" w14:textId="4FA31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05640C" w14:textId="3FA4B8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24DC1985" w14:textId="2D5800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CBD238" w14:textId="24110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84C6C15" w14:textId="3D1B5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6DB553E" w14:textId="5BFEFC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7620FC7" w14:textId="603B37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804207B" w14:textId="5AC50E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15EEAB2" w14:textId="54C9AD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5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115E8A9B" w14:textId="582023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11.2022</w:t>
      </w:r>
    </w:p>
    <w:p w14:paraId="72F80AE9" w14:textId="63FABC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0C78C19" w14:textId="25168A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725673DF" w14:textId="6CDD4F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9A81537" w14:textId="014DA4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42CBB4" w14:textId="1ABF0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8D8172" w14:textId="2D7B7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18ABD014" w14:textId="759757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125A44B1" w14:textId="4A177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C0A0156" w14:textId="00C6C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16E1FB37" w14:textId="6516F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66F1E94" w14:textId="3DC1C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FF51D69" w14:textId="4EABC6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1976128C" w14:textId="2EF4B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48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40)</w:t>
      </w:r>
    </w:p>
    <w:p w14:paraId="61B250AF" w14:textId="7D85BF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11.2022</w:t>
      </w:r>
    </w:p>
    <w:p w14:paraId="10CE42E3" w14:textId="0F0AD5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3E8B4DD" w14:textId="2D9B7F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216F572E" w14:textId="4168EC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77051D5" w14:textId="7134B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B003537" w14:textId="0D894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</w:p>
    <w:p w14:paraId="12065AD8" w14:textId="6683EE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18D7DE79" w14:textId="6E5775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2C7E7ECE" w14:textId="2C3513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BD37D2E" w14:textId="0B42D5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4B76071B" w14:textId="1DFE12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9FB75E5" w14:textId="37190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EE698ED" w14:textId="56CC94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85818E" w14:textId="017575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4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7FC80D08" w14:textId="123A1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11.2022</w:t>
      </w:r>
    </w:p>
    <w:p w14:paraId="38A8F40D" w14:textId="5970EF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4A77236" w14:textId="5CA2A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66D55323" w14:textId="67B63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0E35788" w14:textId="5488F5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CA1D2E0" w14:textId="254D19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23A660" w14:textId="19D4F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B2AA43" w14:textId="1A9D0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3A89B5" w14:textId="162A2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2C1B586" w14:textId="69322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0C5DCE8B" w14:textId="447CBC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5C95D87" w14:textId="0050DE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915ABE8" w14:textId="39859E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6F70AF08" w14:textId="562D5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3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50F7B83F" w14:textId="240C48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11.2022</w:t>
      </w:r>
    </w:p>
    <w:p w14:paraId="4A6429EB" w14:textId="064999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FA8FED3" w14:textId="509D4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144D86B" w14:textId="3CD57B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92F4CC7" w14:textId="64F53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</w:p>
    <w:p w14:paraId="46A121D8" w14:textId="2D63A3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2E9C341C" w14:textId="627531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87EB71" w14:textId="450939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E601CA7" w14:textId="0DE612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37FAE6" w14:textId="4E5374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)</w:t>
      </w:r>
    </w:p>
    <w:p w14:paraId="56A1274A" w14:textId="72A66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F6D24A2" w14:textId="75179C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9236A7E" w14:textId="25CCE0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7EB91F30" w14:textId="3FCC5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2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1EEE763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3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Жовтень 2022</w:t>
        </w:r>
      </w:hyperlink>
    </w:p>
    <w:p w14:paraId="3D39E689" w14:textId="1D327B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10.2022</w:t>
      </w:r>
    </w:p>
    <w:p w14:paraId="714DE557" w14:textId="34A7C3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464370F" w14:textId="22F259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23A12F6A" w14:textId="46647C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9A4BDBC" w14:textId="180E0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</w:p>
    <w:p w14:paraId="400FD965" w14:textId="6D29B5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3B13DA86" w14:textId="741C6E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B31090" w14:textId="01B72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8F1B8A" w14:textId="6B392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202B97" w14:textId="0AE434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</w:p>
    <w:p w14:paraId="25350B03" w14:textId="6FD1A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EF42CAE" w14:textId="593A0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863110F" w14:textId="214A25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0B92646A" w14:textId="348EA4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1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0A22E2A5" w14:textId="5F44E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10.2022</w:t>
      </w:r>
    </w:p>
    <w:p w14:paraId="775D86E4" w14:textId="7223D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A0CC672" w14:textId="6527EB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)</w:t>
      </w:r>
    </w:p>
    <w:p w14:paraId="3725F9BA" w14:textId="4783F1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6EA2724" w14:textId="2BD31E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EC705D" w14:textId="5D33A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9F62EC" w14:textId="212A22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A2C7FC" w14:textId="6887D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</w:p>
    <w:p w14:paraId="14DED6A1" w14:textId="3E423C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3DCAE49" w14:textId="0E14F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4171185" w14:textId="561B8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407DD7B" w14:textId="793FCA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CC87A12" w14:textId="1F50C6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FFDBD4" w14:textId="78E80E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1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50)</w:t>
      </w:r>
    </w:p>
    <w:p w14:paraId="7FA1454E" w14:textId="79935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10.2022</w:t>
      </w:r>
    </w:p>
    <w:p w14:paraId="68ECB3C0" w14:textId="24B6E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BB8B4AD" w14:textId="187B7F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7F82837" w14:textId="54C5C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2B97E0" w14:textId="41B92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6E5AAC" w14:textId="7722B5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1993A58" w14:textId="0989DE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603536" w14:textId="0932D9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E61A2D" w14:textId="7EBF3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5872E13" w14:textId="09D8B9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</w:p>
    <w:p w14:paraId="5DFF8750" w14:textId="5A5AEA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EF6DE02" w14:textId="6CD091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4FAFB350" w14:textId="186C3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7EF3EF" w14:textId="0BBFF4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0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7B60D291" w14:textId="5E181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10.2022</w:t>
      </w:r>
    </w:p>
    <w:p w14:paraId="4C7AEE19" w14:textId="5DB8D1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30D24CD" w14:textId="165A77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A499FA5" w14:textId="27A23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7E4840" w14:textId="1637DC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</w:p>
    <w:p w14:paraId="58A6616B" w14:textId="7811FA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</w:p>
    <w:p w14:paraId="01F4191F" w14:textId="64C4EE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C74662C" w14:textId="71FC90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8806A65" w14:textId="014875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7E8F4F" w14:textId="53C7F2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</w:p>
    <w:p w14:paraId="0F4C801A" w14:textId="38B473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4DB13FB" w14:textId="7DB4F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39A2FF1" w14:textId="218F70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2E0D63" w14:textId="16DD0D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9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5AC46AD3" w14:textId="3952A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10.2022</w:t>
      </w:r>
    </w:p>
    <w:p w14:paraId="3C431504" w14:textId="32D78E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48A17A9" w14:textId="128A47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0BAAD18" w14:textId="5DF4A7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8F77EA" w14:textId="0DD0A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</w:p>
    <w:p w14:paraId="4EF83222" w14:textId="1910F7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</w:p>
    <w:p w14:paraId="22A8324C" w14:textId="3AF495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</w:p>
    <w:p w14:paraId="299E4F53" w14:textId="541E67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55E218" w14:textId="2D6C3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ECF7C60" w14:textId="2C046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E3378E" w14:textId="40E846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FD723C4" w14:textId="29E54E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840699" w14:textId="5D11BD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FDE0BF" w14:textId="0C981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9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60A3A599" w14:textId="4304B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10.2022</w:t>
      </w:r>
    </w:p>
    <w:p w14:paraId="0114D0DB" w14:textId="272C6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69D05C0" w14:textId="6DB6E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20F26654" w14:textId="1DF275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E4C5FC0" w14:textId="79926E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301FF90" w14:textId="01954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B5F8FD" w14:textId="58120D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</w:p>
    <w:p w14:paraId="461DD08C" w14:textId="478E98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</w:p>
    <w:p w14:paraId="00D669C3" w14:textId="447314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A40002" w14:textId="0DEC4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</w:p>
    <w:p w14:paraId="7AA11FF8" w14:textId="3CC1E1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2547132" w14:textId="74F5D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C8747A1" w14:textId="178705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7CD3DBBA" w14:textId="31EAA5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8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66A17284" w14:textId="11E70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10.2022</w:t>
      </w:r>
    </w:p>
    <w:p w14:paraId="5AB32D35" w14:textId="675AD8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6DA42BE" w14:textId="232CE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1E3F2980" w14:textId="0C9EF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27C8FF" w14:textId="48B13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956D301" w14:textId="52C787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E9844A" w14:textId="4BA51F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84C3D4" w14:textId="18B447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75977A8" w14:textId="571D95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503822" w14:textId="24ECD0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</w:p>
    <w:p w14:paraId="56862A7F" w14:textId="2BFFB7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419222D" w14:textId="0C350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341029A" w14:textId="6A1D64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700D70EF" w14:textId="04B7EB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8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4EB27A5C" w14:textId="1EDF7E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10.2022</w:t>
      </w:r>
    </w:p>
    <w:p w14:paraId="300CFDCE" w14:textId="7EF98E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D718E44" w14:textId="46E41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86BBD05" w14:textId="3800F4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83F151A" w14:textId="17AB8A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194756" w14:textId="2AE653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3FD26D42" w14:textId="61152B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06B64D9A" w14:textId="04375D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</w:t>
      </w:r>
    </w:p>
    <w:p w14:paraId="1ACBD182" w14:textId="5B0664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831236C" w14:textId="1F500B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</w:p>
    <w:p w14:paraId="3028ACBE" w14:textId="5CCE38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377CBF1" w14:textId="6E484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5D7AB00" w14:textId="64F582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C7FFA7" w14:textId="39A0C6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7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7CA7B601" w14:textId="67DA0A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10.2022</w:t>
      </w:r>
    </w:p>
    <w:p w14:paraId="48FE4CCF" w14:textId="32D3C7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ED57232" w14:textId="01A3B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D8ACF91" w14:textId="00A774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149BAA1" w14:textId="331E60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897ADE" w14:textId="2F688C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393B8252" w14:textId="58E63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3B035E4E" w14:textId="13643C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B459A00" w14:textId="077C2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0831A64E" w14:textId="3FF93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73C5A991" w14:textId="57146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1071877" w14:textId="4601E7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8423938" w14:textId="52109A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6F99BE5B" w14:textId="61F49E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7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7828AA6B" w14:textId="007EEF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10.2022</w:t>
      </w:r>
    </w:p>
    <w:p w14:paraId="4B1ECF1F" w14:textId="20A3E3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7FCA2AA" w14:textId="4A4BA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1F93BC2" w14:textId="537E8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1765FD0" w14:textId="3728A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467C56" w14:textId="2CF9F0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2C1CDDEA" w14:textId="0B8D6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7A186C" w14:textId="49B754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6907CCD6" w14:textId="192A4A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B4A1345" w14:textId="066D1E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</w:p>
    <w:p w14:paraId="13D21CA1" w14:textId="23353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EA108F4" w14:textId="4BF09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2E168E3" w14:textId="68BFD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8183D7" w14:textId="234178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7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2FAB8B80" w14:textId="21C13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10.2022</w:t>
      </w:r>
    </w:p>
    <w:p w14:paraId="6313876A" w14:textId="0C4F4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F3EC625" w14:textId="58C3AA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6447513" w14:textId="657BC1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4C28A7" w14:textId="57B950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</w:p>
    <w:p w14:paraId="23C064D6" w14:textId="7B4715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26E93B3D" w14:textId="712353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5C92504D" w14:textId="735068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741F7C33" w14:textId="6ED082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6ECB5BF" w14:textId="502BF5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</w:p>
    <w:p w14:paraId="72055F16" w14:textId="416D20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31DD530" w14:textId="12858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887891" w14:textId="26B10D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</w:p>
    <w:p w14:paraId="20861C42" w14:textId="715BC6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6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53F6D1B0" w14:textId="68CB37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10.2022</w:t>
      </w:r>
    </w:p>
    <w:p w14:paraId="3ED7323E" w14:textId="571CE6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0AF3E2D" w14:textId="0AC623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DF13364" w14:textId="6E5D91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94D6482" w14:textId="1696F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</w:p>
    <w:p w14:paraId="5915BF9E" w14:textId="3878FC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3264FBEC" w14:textId="146994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6721594F" w14:textId="3171D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56C1DF8" w14:textId="7655EA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1FC666A6" w14:textId="590193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95CA096" w14:textId="2C8EE7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1894967" w14:textId="015A9C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D19CA7" w14:textId="0C20C3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73A143" w14:textId="600B7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0CFE6514" w14:textId="32ADB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10.2022</w:t>
      </w:r>
    </w:p>
    <w:p w14:paraId="16786CA9" w14:textId="4D0349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4ED524F" w14:textId="12381B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F7B5C0B" w14:textId="0D75C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A86E670" w14:textId="799B2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</w:p>
    <w:p w14:paraId="24434BBA" w14:textId="4FF322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BCEDEB" w14:textId="3D7A1B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0037ED" w14:textId="107F10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666E339F" w14:textId="75B2F9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CBF4144" w14:textId="6E1317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03793C3" w14:textId="6D85E8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F2C7350" w14:textId="453436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75084E0" w14:textId="7F1452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0663C9" w14:textId="499FCF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6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5B2EEAC3" w14:textId="12EBF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10.2022</w:t>
      </w:r>
    </w:p>
    <w:p w14:paraId="31F12564" w14:textId="01015D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B342C0C" w14:textId="2C772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B8A7D1B" w14:textId="72672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AEE7037" w14:textId="7B7695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853CE1D" w14:textId="0F4D63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2170A18" w14:textId="26DFFD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78EB3992" w14:textId="7A1CE4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730C83CE" w14:textId="41790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42297A16" w14:textId="5A1B5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3D6865" w14:textId="6596A3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ADAD2B1" w14:textId="5F1B97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7D1AEA2" w14:textId="407E0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72257110" w14:textId="3E354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5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216F6874" w14:textId="1C3B69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10.2022</w:t>
      </w:r>
    </w:p>
    <w:p w14:paraId="4A06E482" w14:textId="2E5D04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793C2D" w14:textId="419468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70641DF" w14:textId="757C9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19D257" w14:textId="47E05E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A734A4" w14:textId="05A71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9B33AC" w14:textId="755EEB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411A1AE3" w14:textId="5570E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2186424B" w14:textId="68520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6AA0A31" w14:textId="2F162B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3455D690" w14:textId="00953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C152734" w14:textId="78A15F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28DEE60" w14:textId="61CAE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FEB5B7" w14:textId="407EE6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5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0B8DE2FC" w14:textId="5F58C0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10.2022</w:t>
      </w:r>
    </w:p>
    <w:p w14:paraId="5D49852F" w14:textId="6ADBD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8873948" w14:textId="0E0F26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6AD7DDD" w14:textId="76463D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8C240AE" w14:textId="7FAE2D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</w:t>
      </w:r>
    </w:p>
    <w:p w14:paraId="7F38324B" w14:textId="581636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</w:p>
    <w:p w14:paraId="29EE5458" w14:textId="67316E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3726796E" w14:textId="6E737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5A0D330C" w14:textId="5DB3B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76C3524" w14:textId="52E08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1D3F817E" w14:textId="0B17C0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8578954" w14:textId="2931AD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3C2B17" w14:textId="71D795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4DE773" w14:textId="76902E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5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13B4F54E" w14:textId="1461B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5.10.2022</w:t>
      </w:r>
    </w:p>
    <w:p w14:paraId="2033729A" w14:textId="049CB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C03970" w14:textId="0AA0A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9686012" w14:textId="5181DF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43A590C" w14:textId="7E6C65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76F846" w14:textId="1F8277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</w:p>
    <w:p w14:paraId="381F8A3E" w14:textId="6B1EDB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2D074D2F" w14:textId="19D04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C28C3B1" w14:textId="65BAB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2E818F2" w14:textId="47C93E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6D11C5DE" w14:textId="0E6CE4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DE0BA33" w14:textId="02754A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1542DBE" w14:textId="68C7F9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</w:t>
      </w:r>
    </w:p>
    <w:p w14:paraId="656B851F" w14:textId="5AC724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68DEF1D1" w14:textId="24DFDD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10.2022</w:t>
      </w:r>
    </w:p>
    <w:p w14:paraId="4BEFCCEC" w14:textId="3B4735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9954616" w14:textId="35E79C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AE9759" w14:textId="1172F4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AF13DFA" w14:textId="0207F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3E3510C" w14:textId="076A7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2A9202A" w14:textId="1A97B7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4D43A6D3" w14:textId="4954E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</w:p>
    <w:p w14:paraId="3763D601" w14:textId="591296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C15A6AE" w14:textId="392F51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35A80B2C" w14:textId="6749C8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AC1660A" w14:textId="14A33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87432F3" w14:textId="5558D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CD35949" w14:textId="4C5FB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4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33152A86" w14:textId="0E3118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10.2022</w:t>
      </w:r>
    </w:p>
    <w:p w14:paraId="4E0D2AD3" w14:textId="0C8ED6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A30B9D1" w14:textId="5EB60D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A55669B" w14:textId="0922A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94E46C9" w14:textId="10733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FE7E3C" w14:textId="2FA9F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103DAF3F" w14:textId="275B0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2978C9A6" w14:textId="6B4A7A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DC9CE7" w14:textId="235B0D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3F7C1B37" w14:textId="772B3A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172CE9E5" w14:textId="505D9F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115B2A9" w14:textId="32B4D3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873C747" w14:textId="5E16D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</w:p>
    <w:p w14:paraId="7CB0A603" w14:textId="2DF1F8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3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0)</w:t>
      </w:r>
    </w:p>
    <w:p w14:paraId="1FDDBC46" w14:textId="36CBD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10.2022</w:t>
      </w:r>
    </w:p>
    <w:p w14:paraId="188C9496" w14:textId="45ABCE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2CF916" w14:textId="6B25F7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6</w:t>
      </w:r>
    </w:p>
    <w:p w14:paraId="2C5C9C7B" w14:textId="2AA72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)</w:t>
      </w:r>
    </w:p>
    <w:p w14:paraId="77EBEC34" w14:textId="6970B6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D178B5" w14:textId="2410C6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F108E4B" w14:textId="32A4C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692FCB94" w14:textId="77BBF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</w:p>
    <w:p w14:paraId="69A1E22D" w14:textId="007938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026ECA65" w14:textId="458175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F572356" w14:textId="128208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F37F3F" w14:textId="217C98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4657F1C" w14:textId="43F02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4CA2C50" w14:textId="6E237F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3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0)</w:t>
      </w:r>
    </w:p>
    <w:p w14:paraId="3B12DC6B" w14:textId="62DCF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10.2022</w:t>
      </w:r>
    </w:p>
    <w:p w14:paraId="5D9EC92A" w14:textId="529701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F98375C" w14:textId="061F8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D909BDC" w14:textId="0231A9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FB84627" w14:textId="464FE0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</w:p>
    <w:p w14:paraId="4B680A21" w14:textId="01676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71596429" w14:textId="77494A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646060" w14:textId="51C08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</w:p>
    <w:p w14:paraId="5ED1F081" w14:textId="631586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7047675" w14:textId="4BE3FB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)</w:t>
      </w:r>
    </w:p>
    <w:p w14:paraId="41412811" w14:textId="042778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BAAEB8A" w14:textId="79471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71B0564" w14:textId="372010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12AABBB3" w14:textId="6420AA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3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0)</w:t>
      </w:r>
    </w:p>
    <w:p w14:paraId="3AEF8ADC" w14:textId="5441C3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10.2022</w:t>
      </w:r>
    </w:p>
    <w:p w14:paraId="12AEE2AE" w14:textId="79EE9A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A3AEEFF" w14:textId="51ACA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21EF98E9" w14:textId="6800EA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FC9E82D" w14:textId="062F44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FDCF5C3" w14:textId="5E6F2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CD3DF0" w14:textId="69FB29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CE0305" w14:textId="63870B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</w:p>
    <w:p w14:paraId="1056A0B3" w14:textId="4EE274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65FAA3F" w14:textId="60907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132E11" w14:textId="20935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DDB33B2" w14:textId="4F032F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D5AEE54" w14:textId="485536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24761556" w14:textId="08274F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2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611D51CB" w14:textId="67219B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10.2022</w:t>
      </w:r>
    </w:p>
    <w:p w14:paraId="3CD7B283" w14:textId="0F516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9E8164B" w14:textId="40163F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7AC18C2" w14:textId="309D15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03E9854" w14:textId="15570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669DCA" w14:textId="46BAAF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</w:p>
    <w:p w14:paraId="47C02EF7" w14:textId="02EB81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2D698BE" w14:textId="1FDEF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AE70C9" w14:textId="479EB2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829BEF6" w14:textId="2E317E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8FCB97" w14:textId="3BC1B9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B825319" w14:textId="11EA85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1BAA77F" w14:textId="6D1F1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30B87C91" w14:textId="5DB4B4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2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0)</w:t>
      </w:r>
    </w:p>
    <w:p w14:paraId="308FA0D1" w14:textId="786C0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10.2022</w:t>
      </w:r>
    </w:p>
    <w:p w14:paraId="1119391C" w14:textId="6282A7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FB0B015" w14:textId="49553A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85FBEFE" w14:textId="65BBA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C2ED3F0" w14:textId="6C2E64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858AD6" w14:textId="4ACB2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2BF5C2" w14:textId="6F0314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A7FC7ED" w14:textId="6424EB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25AEA1" w14:textId="776496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7A94707" w14:textId="68EB0A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6416D100" w14:textId="1BEC2D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A5CD7B2" w14:textId="4E9D06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6CBBAAE" w14:textId="78FCA8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C57815" w14:textId="0FD2BF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2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0)</w:t>
      </w:r>
    </w:p>
    <w:p w14:paraId="729C936B" w14:textId="231371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10.2022</w:t>
      </w:r>
    </w:p>
    <w:p w14:paraId="7BD06F3F" w14:textId="3BF56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648BC00" w14:textId="51683E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2F610612" w14:textId="2736EC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3832B19D" w14:textId="012147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</w:t>
      </w:r>
    </w:p>
    <w:p w14:paraId="0BD49C0B" w14:textId="74B10C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</w:p>
    <w:p w14:paraId="76731AD3" w14:textId="4732D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8D8FFC6" w14:textId="056BBE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D910CA" w14:textId="117BD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D66089F" w14:textId="58057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2E65A3B0" w14:textId="659BD0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C456E4F" w14:textId="25927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EA5783B" w14:textId="7FA913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025DBB" w14:textId="1450BA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1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2ED290CC" w14:textId="78013A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10.2022</w:t>
      </w:r>
    </w:p>
    <w:p w14:paraId="5F09AEFC" w14:textId="6226D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18AE153" w14:textId="07F8AC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17F2F696" w14:textId="69F13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EEA8C44" w14:textId="64E36F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713FA3F" w14:textId="0447A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</w:p>
    <w:p w14:paraId="04743229" w14:textId="4AE9A8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78B4F840" w14:textId="00FB1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</w:p>
    <w:p w14:paraId="51A4B9A4" w14:textId="3CC42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772B54D" w14:textId="4CA26B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46A213F4" w14:textId="0E1041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2E44E55" w14:textId="20A79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B9DF2CA" w14:textId="58EB39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577F60B" w14:textId="530C2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1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0)</w:t>
      </w:r>
    </w:p>
    <w:p w14:paraId="3626C27D" w14:textId="14B01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10.2022</w:t>
      </w:r>
    </w:p>
    <w:p w14:paraId="07FFFB9F" w14:textId="422A2B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264BDCF" w14:textId="66D995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DD266C5" w14:textId="444D69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BD72BA" w14:textId="68DEA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E72E59" w14:textId="4120B4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</w:p>
    <w:p w14:paraId="58E9F1EF" w14:textId="1ECAE3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21F3435B" w14:textId="688D91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C6BB242" w14:textId="1A1D8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AA24A4C" w14:textId="7A3105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5F09018D" w14:textId="45A87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8D640C" w14:textId="6A656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6441ACC" w14:textId="4F424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C4B017" w14:textId="3DAC0F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1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7DA45418" w14:textId="0CDC10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10.2022</w:t>
      </w:r>
    </w:p>
    <w:p w14:paraId="243B12BC" w14:textId="7183E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094A6D13" w14:textId="6C68A6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7471CEA" w14:textId="05D54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E2CFA86" w14:textId="6139CD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93C564" w14:textId="018AA8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6085794" w14:textId="3F69C2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14C932" w14:textId="575712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</w:p>
    <w:p w14:paraId="6D774386" w14:textId="427DC1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666D02" w14:textId="6D63D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5B70ACFB" w14:textId="2A3B2B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CA90F6D" w14:textId="3AEFAA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CC16DD6" w14:textId="176158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339F8F26" w14:textId="0C9B1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0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0B436792" w14:textId="35C8BE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10.2022</w:t>
      </w:r>
    </w:p>
    <w:p w14:paraId="33E8F972" w14:textId="71515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BB6671B" w14:textId="59D2C7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F9E1E5E" w14:textId="062D0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5</w:t>
      </w:r>
    </w:p>
    <w:p w14:paraId="1FFFF8C2" w14:textId="08FBE3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F6E0A7" w14:textId="425A2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</w:p>
    <w:p w14:paraId="4F1526A8" w14:textId="1873B7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78D983" w14:textId="2A6070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3D78AB" w14:textId="50D322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D4AF82F" w14:textId="4ED459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50200887" w14:textId="438D4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F3FAA2" w14:textId="1CE06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5E2FFA7" w14:textId="6889E4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50768B99" w14:textId="0D0531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0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6ED655EE" w14:textId="1B5470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10.2022</w:t>
      </w:r>
    </w:p>
    <w:p w14:paraId="2FAB7423" w14:textId="116014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F93331C" w14:textId="2E0484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D1CB58E" w14:textId="7E4C15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6DD025" w14:textId="47EC9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D6E0D4" w14:textId="5AB7C0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</w:p>
    <w:p w14:paraId="4A7BE022" w14:textId="564E39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0D525E42" w14:textId="120CA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F6BEA7" w14:textId="0AFC2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3FCDABF" w14:textId="078715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06608F35" w14:textId="64588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162921C" w14:textId="34274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D8C1C4D" w14:textId="61274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0326B7E7" w14:textId="3B024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0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7F69CB31" w14:textId="62256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10.2022</w:t>
      </w:r>
    </w:p>
    <w:p w14:paraId="18A51270" w14:textId="4FED65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FC11201" w14:textId="6161C5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CDC767E" w14:textId="7ED480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0BAC094" w14:textId="395DC4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77AAA89" w14:textId="5D4C7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</w:p>
    <w:p w14:paraId="07ED092A" w14:textId="5AB0C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B8536FF" w14:textId="4BAE0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9BAAF5" w14:textId="6E8FA8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EFA3612" w14:textId="184A51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3FF92BCD" w14:textId="7631F7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5123A74" w14:textId="75FB44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7594BF5" w14:textId="438EB0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77C3CB58" w14:textId="540D5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9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2D5CEAE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4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Вересень 2022</w:t>
        </w:r>
      </w:hyperlink>
    </w:p>
    <w:p w14:paraId="60AC642D" w14:textId="1F035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9.2022</w:t>
      </w:r>
    </w:p>
    <w:p w14:paraId="508BFE65" w14:textId="5E10C2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5AB3FAF" w14:textId="43F3F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5B6F1FE" w14:textId="013811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66E79CF" w14:textId="5EF732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43E08E" w14:textId="4C5B31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0A5FB6" w14:textId="617B5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067E78" w14:textId="54F84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2E81A9" w14:textId="53797F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230EF7D" w14:textId="770B3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1A6056A5" w14:textId="04AC1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CE8AF4F" w14:textId="58663C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59A72D2" w14:textId="652F4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1133A55A" w14:textId="62A0C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9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055B36FB" w14:textId="4C39F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9.09.2022</w:t>
      </w:r>
    </w:p>
    <w:p w14:paraId="1758E106" w14:textId="67300D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7BD729B" w14:textId="3982C8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9E26C77" w14:textId="69624B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67E800" w14:textId="7AEC5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</w:p>
    <w:p w14:paraId="433C0883" w14:textId="58979E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711F727D" w14:textId="4BB320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</w:p>
    <w:p w14:paraId="5E780AA3" w14:textId="31E21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</w:p>
    <w:p w14:paraId="3E3CF857" w14:textId="4A57D3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40FF560" w14:textId="264F6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3454090" w14:textId="4FEE4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2CAA23E" w14:textId="02DD5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2BED467" w14:textId="7FC90A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5DE74FE1" w14:textId="5E9CCB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8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0DF06121" w14:textId="4046E9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9.2022</w:t>
      </w:r>
    </w:p>
    <w:p w14:paraId="59CAE22A" w14:textId="7B7047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753416B" w14:textId="1D821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018FBF" w14:textId="2202EB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6F45F1D" w14:textId="651D0D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</w:p>
    <w:p w14:paraId="27F1B560" w14:textId="26984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7EC7F58B" w14:textId="3B8B31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23D53F" w14:textId="65FDEE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</w:p>
    <w:p w14:paraId="71B8C68C" w14:textId="59A7FC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8A5E1F1" w14:textId="1C8A1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D9C8C5" w14:textId="79AD12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F80ED3" w14:textId="7FBDF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E5D85CD" w14:textId="35BEA6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74E2D872" w14:textId="6DF30E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8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3D96787D" w14:textId="2091DF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9.2022</w:t>
      </w:r>
    </w:p>
    <w:p w14:paraId="50991C9D" w14:textId="17403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CEB9EA2" w14:textId="164FB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6318066" w14:textId="0B34DB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41790D7" w14:textId="05D596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1C3C09" w14:textId="6DFC1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137D407" w14:textId="7B260E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CDD135" w14:textId="7E02B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</w:p>
    <w:p w14:paraId="03DFAEBB" w14:textId="49155C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73EF28F" w14:textId="5389C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</w:p>
    <w:p w14:paraId="04EC1B63" w14:textId="67D628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0E36AB8" w14:textId="1DD16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F82192A" w14:textId="060B2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1D0C5812" w14:textId="7500B3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7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7D9B6F05" w14:textId="36F37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9.2022</w:t>
      </w:r>
    </w:p>
    <w:p w14:paraId="4EFF13C4" w14:textId="35F6B2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AA63746" w14:textId="54216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5A32F94" w14:textId="20E62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0650E9E" w14:textId="391088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FEE92AC" w14:textId="4A3F0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E7DB111" w14:textId="6DF5D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FEB830" w14:textId="0C5D9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ECC934" w14:textId="7E353F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EF9978" w14:textId="5BE14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</w:p>
    <w:p w14:paraId="64DF78AB" w14:textId="6D610D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C251D6C" w14:textId="3F47F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E6A840" w14:textId="48057D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D18E5F" w14:textId="15A29D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7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374F944D" w14:textId="1A8B7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9.2022</w:t>
      </w:r>
    </w:p>
    <w:p w14:paraId="02F913E3" w14:textId="7472C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87C8AA3" w14:textId="72BA4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CDF5846" w14:textId="6EA260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F4A43BB" w14:textId="665D3C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152FA7" w14:textId="21E911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D207E2" w14:textId="056401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68570B8" w14:textId="688D4B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28423A5B" w14:textId="0F86E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FC58409" w14:textId="45BF8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6711FB" w14:textId="60615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8299350" w14:textId="11AA13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2E0548B1" w14:textId="44B1EC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BC285F8" w14:textId="78D71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6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109A4281" w14:textId="6F3FC2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9.2022</w:t>
      </w:r>
    </w:p>
    <w:p w14:paraId="08F60650" w14:textId="7C24CE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15CEE6C" w14:textId="2B1A2D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5338A63" w14:textId="2659E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550DA0B" w14:textId="61722F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C9CF48" w14:textId="748BBD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7E21DD96" w14:textId="2FF114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3EBAED" w14:textId="4EBE1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96049E" w14:textId="6D65C3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73BF83E" w14:textId="7404D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</w:p>
    <w:p w14:paraId="22AF2A02" w14:textId="78245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4EB4D25" w14:textId="24D274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1FB43AE" w14:textId="38D5D1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</w:t>
      </w:r>
    </w:p>
    <w:p w14:paraId="5F604FBD" w14:textId="7DC871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6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0)</w:t>
      </w:r>
    </w:p>
    <w:p w14:paraId="0CDFE439" w14:textId="0DC9E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9.2022</w:t>
      </w:r>
    </w:p>
    <w:p w14:paraId="04431B07" w14:textId="14DE0A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D70977D" w14:textId="2546B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037055E1" w14:textId="2580E6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79B4673" w14:textId="5D1DBE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AEA559C" w14:textId="591A99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E3257A" w14:textId="6C72D0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219110" w14:textId="0BB59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C6E131" w14:textId="5131CC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1B9C820" w14:textId="7E8DF2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</w:p>
    <w:p w14:paraId="7F3F5DB8" w14:textId="26A041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CFB63D7" w14:textId="6CF70F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1331FCA9" w14:textId="5D18AA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B692CB" w14:textId="1642CD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6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1A2A66D1" w14:textId="1BCF1B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9.2022</w:t>
      </w:r>
    </w:p>
    <w:p w14:paraId="67B71725" w14:textId="736A3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5FFE19F" w14:textId="4C8418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747F8246" w14:textId="029AF9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B5BED3" w14:textId="0E56CA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</w:p>
    <w:p w14:paraId="09668730" w14:textId="32A49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5CEA72" w14:textId="6F00B0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</w:p>
    <w:p w14:paraId="309ADF1F" w14:textId="08772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6E7B95" w14:textId="5E024C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987DC5E" w14:textId="194DC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1DE8CD" w14:textId="582532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278D478" w14:textId="2607DF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07BCAD3" w14:textId="171E08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1820C238" w14:textId="76478F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5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3BC78F59" w14:textId="325FE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9.2022</w:t>
      </w:r>
    </w:p>
    <w:p w14:paraId="71D31B3A" w14:textId="25454B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AC86E5D" w14:textId="6E7D87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063ECE04" w14:textId="60B7B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27215F8" w14:textId="028B9C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</w:p>
    <w:p w14:paraId="5DC18C81" w14:textId="41074C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653820A8" w14:textId="500EC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49A72C" w14:textId="617510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59F0A2A" w14:textId="62FC2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155DC87" w14:textId="7F9B5A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75F9F6C4" w14:textId="05EB51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17CA13C" w14:textId="2F9782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5424127" w14:textId="627EC1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09CA6484" w14:textId="33D54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5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347ECC6F" w14:textId="18A41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9.2022</w:t>
      </w:r>
    </w:p>
    <w:p w14:paraId="7F7585CD" w14:textId="6B20A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9B149D" w14:textId="5FB8D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A72B0B7" w14:textId="505E9C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CF2229C" w14:textId="58A9B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026BB7A" w14:textId="01CC2D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08F2F417" w14:textId="110B22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8AD5BE" w14:textId="73300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836CD7D" w14:textId="158433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9760ACD" w14:textId="0BBDB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8944DF" w14:textId="0877A4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D23F627" w14:textId="70F6A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7A71987" w14:textId="42881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008AFE21" w14:textId="7A4749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8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6F43E04C" w14:textId="1BE317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9.2022</w:t>
      </w:r>
    </w:p>
    <w:p w14:paraId="1A00B92D" w14:textId="7211B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CCB237" w14:textId="2BB0FE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FDDAAAA" w14:textId="40102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5E92EED" w14:textId="45F91B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</w:p>
    <w:p w14:paraId="5DB9F48A" w14:textId="00997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41E7460C" w14:textId="19F87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</w:p>
    <w:p w14:paraId="6077141F" w14:textId="6C033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534BDA54" w14:textId="527514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03A607" w14:textId="70AA44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</w:t>
      </w:r>
    </w:p>
    <w:p w14:paraId="47052865" w14:textId="4F0902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BEB79F8" w14:textId="27B950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B2D951" w14:textId="0B4DCB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F47B111" w14:textId="42761F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</w:p>
    <w:p w14:paraId="7C60E5AA" w14:textId="48B5B1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9.2022</w:t>
      </w:r>
    </w:p>
    <w:p w14:paraId="2C579AC7" w14:textId="7D583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7D98D0D" w14:textId="3C98D0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004ED83" w14:textId="4D8745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818807F" w14:textId="598B3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</w:p>
    <w:p w14:paraId="6F067408" w14:textId="4D4D4E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659E4653" w14:textId="29C860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</w:p>
    <w:p w14:paraId="03FCBBE4" w14:textId="07389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C0D639" w14:textId="20FD86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DE70B9F" w14:textId="390D2D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B58E1C" w14:textId="499143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7197641" w14:textId="64D407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6DA6A49" w14:textId="351FA4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2C6815" w14:textId="19EB9C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0)</w:t>
      </w:r>
    </w:p>
    <w:p w14:paraId="16A1C73F" w14:textId="7EE6C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9.2022</w:t>
      </w:r>
    </w:p>
    <w:p w14:paraId="576578A7" w14:textId="75D6F0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D2846B" w14:textId="51E25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92EF056" w14:textId="743602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8C6E9A3" w14:textId="570CBD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</w:p>
    <w:p w14:paraId="51FDD640" w14:textId="1EBE8A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12112C65" w14:textId="0EDF88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E0DBAF" w14:textId="30839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48589CDE" w14:textId="446035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A86D7C1" w14:textId="39F6F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20FB830" w14:textId="52F68D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01A08AA" w14:textId="5791BE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1CB4C14" w14:textId="0D5189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</w:p>
    <w:p w14:paraId="4F3291CD" w14:textId="0C1C7F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2104CF2" w14:textId="3C658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9.2022</w:t>
      </w:r>
    </w:p>
    <w:p w14:paraId="2664DA33" w14:textId="1E929D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6139ACA" w14:textId="79B5CB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925FD11" w14:textId="4E3BC0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16A4C2C" w14:textId="654D8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5F8E30A" w14:textId="6AB483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2AD32C" w14:textId="2A326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</w:p>
    <w:p w14:paraId="3DF40A70" w14:textId="6BB4C3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414127" w14:textId="10B2BE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8</w:t>
      </w:r>
    </w:p>
    <w:p w14:paraId="206D6689" w14:textId="344F59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200368CB" w14:textId="63173A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DD7F11D" w14:textId="0D1D12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2049B64F" w14:textId="2F5A7E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E3C732" w14:textId="3DBAA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B5DA27B" w14:textId="3BC1EA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9.2022</w:t>
      </w:r>
    </w:p>
    <w:p w14:paraId="422F0FF1" w14:textId="194B75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283606D" w14:textId="7EE0B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5170134" w14:textId="0D20CE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95E5EE" w14:textId="3EA88A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57A2C496" w14:textId="62D8CF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1A5C8257" w14:textId="32962C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A0100E5" w14:textId="464238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</w:p>
    <w:p w14:paraId="438C415C" w14:textId="75779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8</w:t>
      </w:r>
    </w:p>
    <w:p w14:paraId="76B43D09" w14:textId="0926E3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7B968192" w14:textId="33F65F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7F5AF41" w14:textId="0DB64E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7513C24" w14:textId="25DB4B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527CD74A" w14:textId="68EEAC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1A5C2427" w14:textId="276CE3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9.2022</w:t>
      </w:r>
    </w:p>
    <w:p w14:paraId="5BE39FB8" w14:textId="17560D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6732E7C" w14:textId="5B5D24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BCB2051" w14:textId="1F57D6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AA39206" w14:textId="07CA1D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0025DEC7" w14:textId="6FD66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E02FAA" w14:textId="0E446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916F83" w14:textId="70B6E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C6FEC40" w14:textId="32D483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CC7303C" w14:textId="1DB8B3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60925798" w14:textId="51D2E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9374E57" w14:textId="23975D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09C53D92" w14:textId="00F459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D7B4F8" w14:textId="3915B4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6446915E" w14:textId="10C52E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9.2022</w:t>
      </w:r>
    </w:p>
    <w:p w14:paraId="0243A5FC" w14:textId="779AB0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843580F" w14:textId="047F77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A963B66" w14:textId="290FE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71A3E1" w14:textId="62495E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22A8B0D4" w14:textId="33BC5C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94706F" w14:textId="5C3F07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AA393D" w14:textId="790898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0E62B254" w14:textId="59DE8D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5FF9D5" w14:textId="49ED91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C005EDC" w14:textId="3A0691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543E8C7" w14:textId="2919A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945DF61" w14:textId="593A1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489751D9" w14:textId="23B239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702BC1DA" w14:textId="07484B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9.2022</w:t>
      </w:r>
    </w:p>
    <w:p w14:paraId="59B8C819" w14:textId="7B951E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0E14352" w14:textId="22B88F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CE06B44" w14:textId="1D62EA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87FFEAC" w14:textId="76BB55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7159E6C5" w14:textId="0BD03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</w:p>
    <w:p w14:paraId="20F70F0D" w14:textId="4E28C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092663" w14:textId="0EA8B6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17127471" w14:textId="796EF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09C9AD" w14:textId="310441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248AB549" w14:textId="0B4771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8597746" w14:textId="4EEAE7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B41BCC1" w14:textId="24C193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43F3098F" w14:textId="314F93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5DC29DCC" w14:textId="54D9D3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9.2022</w:t>
      </w:r>
    </w:p>
    <w:p w14:paraId="0E2C75B3" w14:textId="43933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5AAC1EA8" w14:textId="0255D6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1820E994" w14:textId="3216B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AD7E60" w14:textId="2CFF56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37D5F7C6" w14:textId="5A9B66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</w:p>
    <w:p w14:paraId="268F4B09" w14:textId="16AACE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3E6585" w14:textId="31CB2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C98393" w14:textId="59544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3C9533A" w14:textId="10E44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8AB415" w14:textId="20019A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D2B6592" w14:textId="787EAB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4E440A5" w14:textId="2E8346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90D308" w14:textId="7D429D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75FCB29E" w14:textId="7FA3CB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9.2022</w:t>
      </w:r>
    </w:p>
    <w:p w14:paraId="7A5D59FF" w14:textId="49C673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A527C8D" w14:textId="5D3FD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981233B" w14:textId="741ECF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A3191DB" w14:textId="5D0C71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B56F7B" w14:textId="417272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D826AE4" w14:textId="5EA68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3F4BA949" w14:textId="35766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AA241E" w14:textId="1B68A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E38817F" w14:textId="19A726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CC9C81" w14:textId="3C78C6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C9D09FB" w14:textId="00607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F94CB9C" w14:textId="10893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A53E8F3" w14:textId="7B763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601CA4D7" w14:textId="00E02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9.2022</w:t>
      </w:r>
    </w:p>
    <w:p w14:paraId="45ECC1E5" w14:textId="328A24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6D73659" w14:textId="78A16F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294CCB1A" w14:textId="643BBE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21864F6" w14:textId="630976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E5F3E6" w14:textId="7D1783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1CCACA27" w14:textId="0A1BCC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2AB9ED7F" w14:textId="6780C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D8E4DF" w14:textId="52DCCA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0D120A5" w14:textId="7B5A1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</w:p>
    <w:p w14:paraId="01DE276C" w14:textId="4B7B55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29B06AB" w14:textId="558EC1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)</w:t>
      </w:r>
    </w:p>
    <w:p w14:paraId="505B9CF3" w14:textId="609C1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A0E40D" w14:textId="5F47DE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1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6859B564" w14:textId="633DB4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9.2022</w:t>
      </w:r>
    </w:p>
    <w:p w14:paraId="5490A208" w14:textId="513DBC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BA4EB8A" w14:textId="48842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10ECF6C9" w14:textId="11D35E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6DC434D7" w14:textId="74DB23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B2C024F" w14:textId="15EA7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2616140" w14:textId="5F0467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DC91D7" w14:textId="46FC84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4D3CAC9" w14:textId="60633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C175E28" w14:textId="59C413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</w:p>
    <w:p w14:paraId="1783F5E8" w14:textId="5234A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C7D82CC" w14:textId="47F0E8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60FAAD2" w14:textId="00056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19048C" w14:textId="6996F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1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40)</w:t>
      </w:r>
    </w:p>
    <w:p w14:paraId="64D0228F" w14:textId="5E895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9.2022</w:t>
      </w:r>
    </w:p>
    <w:p w14:paraId="1FCAAE87" w14:textId="5506CC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D963E12" w14:textId="00CEBA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47D807E3" w14:textId="15CF1D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5B37704" w14:textId="45B63F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0E9AF58" w14:textId="7BAB04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</w:p>
    <w:p w14:paraId="6FF8831B" w14:textId="6AE445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CA8F3B" w14:textId="5255AF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E59DFB" w14:textId="3C34AA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7EA6DF7" w14:textId="4B8CE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7897706" w14:textId="780F41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FA7CFEF" w14:textId="7C5DE9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3E0EADA" w14:textId="39DDC6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069E7DAC" w14:textId="0C044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0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0947E61C" w14:textId="1B2985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9.2022</w:t>
      </w:r>
    </w:p>
    <w:p w14:paraId="2653839C" w14:textId="22EE52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CECBD6D" w14:textId="2BEC1C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12C02EC" w14:textId="1C19CE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078E92F" w14:textId="2513B8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96748F" w14:textId="00A56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</w:p>
    <w:p w14:paraId="7C026C89" w14:textId="63B01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</w:p>
    <w:p w14:paraId="040AB4C4" w14:textId="76A095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C57362" w14:textId="099C64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6E84893" w14:textId="4FC18B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834FE4D" w14:textId="4F198A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40CB413" w14:textId="21E33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06653085" w14:textId="240150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031C34" w14:textId="616A3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0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595DF871" w14:textId="42CDF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9.2022</w:t>
      </w:r>
    </w:p>
    <w:p w14:paraId="0510E324" w14:textId="7348B0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3E6989E" w14:textId="46A2B4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7079DC9B" w14:textId="6AE06A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E112637" w14:textId="3E6265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2F3C1DB" w14:textId="5FE45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</w:p>
    <w:p w14:paraId="1C60B90A" w14:textId="56C3E1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</w:p>
    <w:p w14:paraId="45A77D3D" w14:textId="33AA87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457C6760" w14:textId="302D7D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0969C06" w14:textId="5C3BC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CEC7D54" w14:textId="7D35B5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790CF9D" w14:textId="106E90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9799A8A" w14:textId="7CA89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2A9E89" w14:textId="6A3FA0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9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7310D804" w14:textId="25EF9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4.09.2022</w:t>
      </w:r>
    </w:p>
    <w:p w14:paraId="683C012B" w14:textId="744E44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105C83A" w14:textId="79B9C0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35DF51B5" w14:textId="662394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34E512A" w14:textId="7E061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8C8BE0" w14:textId="4A3D01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DF057C" w14:textId="217375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E262A7" w14:textId="658088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EF7D35" w14:textId="0EF5EA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</w:p>
    <w:p w14:paraId="6FA31A3D" w14:textId="0B3A2E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5F329B02" w14:textId="520FD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717784" w14:textId="43B857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302C9FD" w14:textId="11F5F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0BA9E1" w14:textId="253E6A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9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0380F4B5" w14:textId="668C7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9.2022</w:t>
      </w:r>
    </w:p>
    <w:p w14:paraId="053880AD" w14:textId="34C042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63AD13CF" w14:textId="4ECA05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01DDD76D" w14:textId="374DF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69E214D" w14:textId="449C2B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B70635C" w14:textId="364725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</w:p>
    <w:p w14:paraId="51A0AFD7" w14:textId="62704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86A8D8" w14:textId="07F1C7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750822DC" w14:textId="6176D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42E3B32" w14:textId="2751A5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CA1CEF3" w14:textId="024BB7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68CF554" w14:textId="2DC4E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8AC6211" w14:textId="74F645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683B1C1C" w14:textId="26DD1E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9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3EB25AA1" w14:textId="0BE8D8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9.2022</w:t>
      </w:r>
    </w:p>
    <w:p w14:paraId="5B4BA103" w14:textId="7EC8FD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F6CD7B6" w14:textId="7F9EF0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D9C6957" w14:textId="0F7935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481EAC6" w14:textId="37FBA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18824D" w14:textId="4B3BC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</w:p>
    <w:p w14:paraId="124B8BAF" w14:textId="4F481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73A6587" w14:textId="1C5A48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1655EBA6" w14:textId="4EA53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3DFFAA" w14:textId="334C3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A861E15" w14:textId="0DCDE7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63CF93F" w14:textId="2F4253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C32DC20" w14:textId="1E8760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33833A" w14:textId="4A7BC7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8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113E2C7A" w14:textId="09AD0C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9.2022</w:t>
      </w:r>
    </w:p>
    <w:p w14:paraId="193D0716" w14:textId="4ED185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5458466" w14:textId="57049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66F519BD" w14:textId="6762AE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63E95BF2" w14:textId="4FD58C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A794F86" w14:textId="4E8D4A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EC7DC7" w14:textId="1D7986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0DA21AAE" w14:textId="5A3C4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E64188" w14:textId="555E8F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6CBA5A" w14:textId="27B64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2035CE29" w14:textId="17476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B32CEF7" w14:textId="2A68A3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73AC2ED" w14:textId="0B446B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454FF33" w14:textId="5ACE0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8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6BCF202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5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Серпень 2022</w:t>
        </w:r>
      </w:hyperlink>
    </w:p>
    <w:p w14:paraId="0411E6E5" w14:textId="2D6C4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8.2022</w:t>
      </w:r>
    </w:p>
    <w:p w14:paraId="3DD38794" w14:textId="2EF2C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7050EEE" w14:textId="3294CF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81ABC52" w14:textId="11DE32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4B75301" w14:textId="1431B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7F83691" w14:textId="523D6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520D0D" w14:textId="19630E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6ECB8449" w14:textId="08336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109ED930" w14:textId="379CEF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FEB2DF" w14:textId="1A9883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E20E3D7" w14:textId="67FE89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ED165E0" w14:textId="2ADDE3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23E3A1C" w14:textId="1D6A2B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</w:p>
    <w:p w14:paraId="58482833" w14:textId="0D213B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7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633B193F" w14:textId="4F0535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8.2022</w:t>
      </w:r>
    </w:p>
    <w:p w14:paraId="6D44753A" w14:textId="15E970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6522F1F" w14:textId="377CE8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9E6BE9C" w14:textId="4DEEB7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42B3460" w14:textId="5A0C4C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8850836" w14:textId="24DF4E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298E872" w14:textId="25CF6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F1A1562" w14:textId="202D5F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B344BF" w14:textId="07B910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660F555" w14:textId="61C386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70B07C37" w14:textId="250B3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D9A4EFB" w14:textId="3A6AD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63D4B68B" w14:textId="2F43BA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26BD7A6" w14:textId="545FE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7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2E3CDD63" w14:textId="7F151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8.2022</w:t>
      </w:r>
    </w:p>
    <w:p w14:paraId="7005EFF6" w14:textId="66F47D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ED397C5" w14:textId="4C7E8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6722D86" w14:textId="2C548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5490FB2" w14:textId="41827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EEC0B56" w14:textId="446363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7BBCC3" w14:textId="33DC75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26052224" w14:textId="2BA389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FB7361" w14:textId="3BD2DC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2862D57" w14:textId="236A30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0861D51" w14:textId="3BC029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41F58D3" w14:textId="5603C6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19F4ED0" w14:textId="69E89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9F4D94" w14:textId="1A0C4D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7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556FF7FD" w14:textId="64FAA8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8.2022</w:t>
      </w:r>
    </w:p>
    <w:p w14:paraId="43897ADA" w14:textId="7F2B4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C3AE426" w14:textId="3B47AB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4F4F4F" w14:textId="478BC6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FA26ACE" w14:textId="5844B3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</w:t>
      </w:r>
    </w:p>
    <w:p w14:paraId="74E84A42" w14:textId="5EB46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0E75B5A0" w14:textId="49E6C6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4C5611D" w14:textId="355CA2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332B72E6" w14:textId="3DDBDC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4E3A178" w14:textId="36945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4BB6501C" w14:textId="73ED9F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C2C2202" w14:textId="7E07B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421666B" w14:textId="09561B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0062D97D" w14:textId="4758A9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6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6B3E2FE1" w14:textId="2F6B5C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8.2022</w:t>
      </w:r>
    </w:p>
    <w:p w14:paraId="4BBFAFAB" w14:textId="44D8F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C30EC3" w14:textId="51930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D1A07F0" w14:textId="111EB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AAF4566" w14:textId="62CE55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1063146" w14:textId="20C2D6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059D0E65" w14:textId="6D9A03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53DE280" w14:textId="48951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62272FF9" w14:textId="19A25A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4685DD1" w14:textId="04765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02E3E628" w14:textId="4A7DFE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C014E17" w14:textId="5E88A5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91DC616" w14:textId="3B4792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664522F7" w14:textId="43BD67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6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055B49EE" w14:textId="54311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8.2022</w:t>
      </w:r>
    </w:p>
    <w:p w14:paraId="1A2FEE07" w14:textId="7A36D7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CB4FB8" w14:textId="24F9ED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1BE2322" w14:textId="231F4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56884B" w14:textId="0209FB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</w:p>
    <w:p w14:paraId="70B7A73F" w14:textId="53F470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50981259" w14:textId="637A1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504C0E9" w14:textId="5EEE05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5269B004" w14:textId="6C4F37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B926F95" w14:textId="360423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7BCF70B5" w14:textId="57CBCB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023B7D4" w14:textId="4044BE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502565" w14:textId="284EB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7EB76450" w14:textId="6DD95F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6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5C903BFC" w14:textId="472CF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8.2022</w:t>
      </w:r>
    </w:p>
    <w:p w14:paraId="245A142E" w14:textId="22944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EC4F630" w14:textId="2D7CF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25623B" w14:textId="2D6969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3666A0" w14:textId="3FF54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00BBEE6" w14:textId="409C9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A74EEE" w14:textId="51DA1F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368BBDFA" w14:textId="37F843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A03FE88" w14:textId="4A312E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64871A8" w14:textId="5BDA69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543D3A75" w14:textId="65166A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BF8813B" w14:textId="28061B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0</w:t>
      </w:r>
    </w:p>
    <w:p w14:paraId="17828F66" w14:textId="0D5EA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06C4032A" w14:textId="025C92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28BA2432" w14:textId="346858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8.2022</w:t>
      </w:r>
    </w:p>
    <w:p w14:paraId="080B6603" w14:textId="22112D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8553E62" w14:textId="081578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946FF68" w14:textId="3ACAA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C10F65" w14:textId="0C605B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507894FE" w14:textId="67996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F8C57E" w14:textId="03784A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2EBD37DC" w14:textId="38D66C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14B888" w14:textId="15120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F8096E" w14:textId="6FB397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38E9A81" w14:textId="57BA49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0C9FCA9" w14:textId="2099C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FEEC945" w14:textId="4742B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46AC28CB" w14:textId="646CBF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55A5CD96" w14:textId="3AF10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8.2022</w:t>
      </w:r>
    </w:p>
    <w:p w14:paraId="54CCC52A" w14:textId="4B7E8B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EB4B5A6" w14:textId="50C624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A96F89" w14:textId="5C7B7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288028" w14:textId="080D56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CC970DF" w14:textId="02B736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FBFBE6" w14:textId="49B98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BFB54B6" w14:textId="6D466C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</w:p>
    <w:p w14:paraId="53ED9FC2" w14:textId="41CA3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16C6EB" w14:textId="05D5B4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D9FF5D" w14:textId="727781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8264C09" w14:textId="6DB6C0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3FA00E" w14:textId="16F0F7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63EC080F" w14:textId="355F3C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70FE1285" w14:textId="21A7A4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8.2022</w:t>
      </w:r>
    </w:p>
    <w:p w14:paraId="5E1967CF" w14:textId="375C7C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FB054D5" w14:textId="7232B1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AB320AE" w14:textId="1DC2D9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F9A0FB" w14:textId="570F42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7A19B12" w14:textId="7F86D2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C6CBDE" w14:textId="724BA9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E87E4AE" w14:textId="5BC2E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5CC9AB" w14:textId="6006FA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8B17285" w14:textId="06C54D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834A81" w14:textId="5A4C65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9CE302D" w14:textId="3FE773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61AE4D3" w14:textId="2D45E0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20C92827" w14:textId="6CB5AB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0162E2B" w14:textId="10714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8.2022</w:t>
      </w:r>
    </w:p>
    <w:p w14:paraId="4DF604D5" w14:textId="63B839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2437B7" w14:textId="2D7513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27A6D99" w14:textId="7F83F9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DCB8C2D" w14:textId="04F75A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64CD9574" w14:textId="2067BD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</w:t>
      </w:r>
    </w:p>
    <w:p w14:paraId="3DEB6DB0" w14:textId="46DE4A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0BDBDE05" w14:textId="58CE4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0CE11A92" w14:textId="7B906C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2C501B8" w14:textId="6E957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ADFCFE7" w14:textId="771F79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737A584" w14:textId="0D78CC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CD56F33" w14:textId="6E52CE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317E4DA" w14:textId="79C97A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66B33345" w14:textId="417593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8.2022</w:t>
      </w:r>
    </w:p>
    <w:p w14:paraId="03C2C120" w14:textId="56A95B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177A10B" w14:textId="3A3416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56A1A95" w14:textId="7B41A2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8A9C13" w14:textId="1FF520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6A92457D" w14:textId="19E24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</w:t>
      </w:r>
    </w:p>
    <w:p w14:paraId="0880BC48" w14:textId="19E1C1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4DC3D0E6" w14:textId="04C07F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6C31F0FA" w14:textId="67DCF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2F69676" w14:textId="236A2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58F71F95" w14:textId="3B2A26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B83747E" w14:textId="5B15D1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D18C5B1" w14:textId="6F226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64C874" w14:textId="16C50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76AE9F9" w14:textId="200BA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9.08.2022</w:t>
      </w:r>
    </w:p>
    <w:p w14:paraId="0B9EDB83" w14:textId="79290A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857F333" w14:textId="367819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119D7BA" w14:textId="387D8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775B923" w14:textId="43A307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4C40E4" w14:textId="607250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62481E" w14:textId="1C8451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7755FD7" w14:textId="1B487D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6CEABD1B" w14:textId="47003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659459" w14:textId="6E435A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7F8BE39" w14:textId="2901F5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CA66AC6" w14:textId="4B2B7D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)</w:t>
      </w:r>
    </w:p>
    <w:p w14:paraId="075AEE26" w14:textId="5E8360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6ECE78" w14:textId="71099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23F3A0F2" w14:textId="18E78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8.2022</w:t>
      </w:r>
    </w:p>
    <w:p w14:paraId="5472251A" w14:textId="047FC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A063156" w14:textId="34F00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A9F7062" w14:textId="772704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1A725A8" w14:textId="2ED97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5C97DE" w14:textId="673552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5F3AE09C" w14:textId="03B3C4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C7AD04" w14:textId="2275D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456552" w14:textId="1D8136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4CBFCB" w14:textId="01263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2766DA1D" w14:textId="3197DD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FCA5EAE" w14:textId="2A274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19F1261" w14:textId="3FA0FE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E90CC8F" w14:textId="1E4888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4046211" w14:textId="5FB52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8.2022</w:t>
      </w:r>
    </w:p>
    <w:p w14:paraId="5732FC7E" w14:textId="4448AC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0D5134" w14:textId="330640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BF11327" w14:textId="11DD3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78A225" w14:textId="6E103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</w:p>
    <w:p w14:paraId="00F163A0" w14:textId="7EF31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4787A01B" w14:textId="4F5E9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39160161" w14:textId="7C065C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C3FB5D1" w14:textId="1B1F24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2EC2A7" w14:textId="14C75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3EE758E" w14:textId="3EE4D5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E20B037" w14:textId="6BF18B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714E979" w14:textId="2C73F4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4DA957" w14:textId="777933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1666350A" w14:textId="7FC3B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8.2022</w:t>
      </w:r>
    </w:p>
    <w:p w14:paraId="6A0D9094" w14:textId="11D0ED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7076B4" w14:textId="1726F4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686914F" w14:textId="4C799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816D33" w14:textId="6F7CBF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470DC7" w14:textId="1FBBB2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6BE8535F" w14:textId="7EBE3D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4AD359AC" w14:textId="6337A2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24068F" w14:textId="6856D0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1C6514" w14:textId="65970F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5E94E4" w14:textId="6F4874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982ECDB" w14:textId="49B82B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EC57B54" w14:textId="39690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</w:p>
    <w:p w14:paraId="39192354" w14:textId="0E690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146D10E1" w14:textId="6F3B01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8.2022</w:t>
      </w:r>
    </w:p>
    <w:p w14:paraId="372D4687" w14:textId="45C09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EF78B1F" w14:textId="091912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9A11B8C" w14:textId="21E5A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4AAAA4C" w14:textId="0245D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253D051" w14:textId="4C1379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146BA1CC" w14:textId="2219CD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002AD805" w14:textId="52F79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ADE12E" w14:textId="7E8B1A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7A45F61" w14:textId="397D4A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57EBE0E6" w14:textId="169C15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F1FABDA" w14:textId="7CE17A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D108AEF" w14:textId="7135CE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AECA45" w14:textId="382EE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2926B91" w14:textId="7A8508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8.2022</w:t>
      </w:r>
    </w:p>
    <w:p w14:paraId="263583DA" w14:textId="5C9C66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E10046E" w14:textId="77176E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786DFAD" w14:textId="58E64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C3FE976" w14:textId="16510F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AEBFFDB" w14:textId="3EC0F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1AC31993" w14:textId="0C4305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49B8EBE7" w14:textId="024807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3ECC0B" w14:textId="20456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22694A4" w14:textId="21F6E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5D213ED4" w14:textId="191096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F743064" w14:textId="2C61C4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7716351" w14:textId="3DBBA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</w:p>
    <w:p w14:paraId="23FBDEFD" w14:textId="62F74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10A64B1B" w14:textId="43CD20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8.2022</w:t>
      </w:r>
    </w:p>
    <w:p w14:paraId="569C1151" w14:textId="2F65BC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512758" w14:textId="6CF886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05F296C" w14:textId="1559C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C4CE88" w14:textId="308FA8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233F705" w14:textId="123AE9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4E985CD2" w14:textId="792EEE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462DD49B" w14:textId="188AB1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674222DC" w14:textId="1BDA25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4048FB" w14:textId="1AE7FC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03CB714" w14:textId="50E14A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4483158" w14:textId="6DF413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0999D7C" w14:textId="479BF6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3B97CF" w14:textId="4543D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093B9A0C" w14:textId="5764A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8.2022</w:t>
      </w:r>
    </w:p>
    <w:p w14:paraId="4E917A87" w14:textId="4B53E8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E166FCA" w14:textId="6CFF97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DCB725E" w14:textId="245F86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EF8620" w14:textId="7FC759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FF92468" w14:textId="1DB9F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F69F20" w14:textId="030C0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433882" w14:textId="7E93D3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68DBC1AB" w14:textId="082AD1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1A1B36F" w14:textId="6DBCE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436D7BE5" w14:textId="0335E9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A36E079" w14:textId="464B61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64E6B76" w14:textId="54F43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</w:p>
    <w:p w14:paraId="097D37C1" w14:textId="37E106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3D0AF32" w14:textId="4EBF42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8.2022</w:t>
      </w:r>
    </w:p>
    <w:p w14:paraId="17DDE0F7" w14:textId="1A5BC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60C285E" w14:textId="4EB60F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B756050" w14:textId="396E50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FC9F73" w14:textId="580C98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67DD611" w14:textId="763CCB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48A3B79" w14:textId="1551E0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</w:p>
    <w:p w14:paraId="461836A5" w14:textId="01181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29F53FCB" w14:textId="141DCB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09D1F25" w14:textId="5625A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66C0A475" w14:textId="7DD90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7720A6D" w14:textId="0B0504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D06BCFB" w14:textId="5A93D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8CCAAA" w14:textId="748B4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247C1AA" w14:textId="1DAC3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8.2022</w:t>
      </w:r>
    </w:p>
    <w:p w14:paraId="35DD4B6F" w14:textId="7363AF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5A3AF67" w14:textId="524B13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38CC03B" w14:textId="252F16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9B79203" w14:textId="1A7B7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12698397" w14:textId="0D0C54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</w:t>
      </w:r>
    </w:p>
    <w:p w14:paraId="74E9ED20" w14:textId="2D07AF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D3AEA72" w14:textId="1AD45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68410123" w14:textId="5F363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0D580DF" w14:textId="3EC1D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39BDA6BB" w14:textId="2DF438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BB224DB" w14:textId="0D3A9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3CC5FE" w14:textId="1C1AC7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84725A" w14:textId="4A625C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2E238857" w14:textId="3A91A5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8.2022</w:t>
      </w:r>
    </w:p>
    <w:p w14:paraId="24323A71" w14:textId="008860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5F8BA72" w14:textId="0AE6E4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2158680" w14:textId="56DAB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ED5A33C" w14:textId="1ECE69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54E3FA41" w14:textId="6FB08C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047810" w14:textId="62FA24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4B7EDF98" w14:textId="3156D8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54A5A1" w14:textId="6BAF3C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630269" w14:textId="3CC29F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8601F5B" w14:textId="1174A8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A9FBC26" w14:textId="437EC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D01F2B1" w14:textId="70B7AA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C857EE" w14:textId="5117C0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56E200F4" w14:textId="173C80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8.2022</w:t>
      </w:r>
    </w:p>
    <w:p w14:paraId="374B7306" w14:textId="072966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488739C" w14:textId="5A3BBA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1C81DFB" w14:textId="4075C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331F1E" w14:textId="01A74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3DA22F" w14:textId="09825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</w:p>
    <w:p w14:paraId="4883A836" w14:textId="681276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7DD8EFDD" w14:textId="275BF9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76DFBC" w14:textId="0E76C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971D8E2" w14:textId="7E5666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3F9A28AC" w14:textId="53B7D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8172EC5" w14:textId="4EE2CD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C69FEB4" w14:textId="6DF28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</w:p>
    <w:p w14:paraId="195D0FA4" w14:textId="0C754B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</w:p>
    <w:p w14:paraId="222DCEA9" w14:textId="0ADD48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8.2022</w:t>
      </w:r>
    </w:p>
    <w:p w14:paraId="525DF931" w14:textId="66309E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2DB7CC" w14:textId="72339B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F0F5A2" w14:textId="40D3C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50C30AE" w14:textId="177280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5FB43B1B" w14:textId="1EBA8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04C67FB" w14:textId="747CF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E3DD49D" w14:textId="78F884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15124901" w14:textId="7101EC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9876727" w14:textId="71E10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5A8D416C" w14:textId="61FDB3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813A89E" w14:textId="5CEAAA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538B42E" w14:textId="31929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650914" w14:textId="60013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3E19F8DE" w14:textId="2A4BC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8.2022</w:t>
      </w:r>
    </w:p>
    <w:p w14:paraId="056D23C2" w14:textId="3804F6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7018B6A" w14:textId="317593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14E355B" w14:textId="06B953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061A159" w14:textId="0EB7C7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4C77C380" w14:textId="3B6971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993DC1E" w14:textId="573F35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87043D7" w14:textId="2EE668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75E759E2" w14:textId="58569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701795" w14:textId="0C69E8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324578EF" w14:textId="56167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E3D3F71" w14:textId="3698DB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EB7AAFD" w14:textId="212EF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7279D0D" w14:textId="228DC6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75C0E059" w14:textId="34157E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8.2022</w:t>
      </w:r>
    </w:p>
    <w:p w14:paraId="036BB45E" w14:textId="3797D1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F31B57" w14:textId="563CE8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A6CC45A" w14:textId="79C16F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9B5922D" w14:textId="0CD95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75B5AE3F" w14:textId="0A00E0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5EAA849" w14:textId="5EB3D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646ED09" w14:textId="34C18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0A00370F" w14:textId="0008F9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2</w:t>
      </w:r>
    </w:p>
    <w:p w14:paraId="454CE42F" w14:textId="73498A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31DABF95" w14:textId="675711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FF48F2C" w14:textId="123C0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4254EDE" w14:textId="25191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364F8A38" w14:textId="4F26A2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24764B94" w14:textId="182BB2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8.2022</w:t>
      </w:r>
    </w:p>
    <w:p w14:paraId="693E404F" w14:textId="5F5CF1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43604D9" w14:textId="0B9E3C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764ACC1" w14:textId="508771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C446398" w14:textId="7727A1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ADA53F" w14:textId="4678B9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</w:p>
    <w:p w14:paraId="1EA93270" w14:textId="207721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5C00B047" w14:textId="155E18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21777979" w14:textId="55DC13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7BDD16" w14:textId="76F038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DD95CB" w14:textId="78BFD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8C86FE0" w14:textId="7211B8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4C78CA21" w14:textId="2CEF3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50EF2117" w14:textId="70CB7A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00D545AD" w14:textId="49199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8.2022</w:t>
      </w:r>
    </w:p>
    <w:p w14:paraId="10DEBAEB" w14:textId="75D92D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BB57E45" w14:textId="27B4A4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CBA0B8D" w14:textId="581D8A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859E05C" w14:textId="0052C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0B0115D9" w14:textId="0347C9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3AFD2F0" w14:textId="73F78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4B3C285D" w14:textId="7AF67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5DE55631" w14:textId="5B580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2890E8" w14:textId="5C2B0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94BFED5" w14:textId="79C704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37BF018" w14:textId="62F28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4B6A3D5" w14:textId="0C4D7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B7F76D" w14:textId="11E62D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0)</w:t>
      </w:r>
    </w:p>
    <w:p w14:paraId="659BCA4A" w14:textId="4663A2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8.2022</w:t>
      </w:r>
    </w:p>
    <w:p w14:paraId="24AC73D8" w14:textId="774BF1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8</w:t>
      </w:r>
    </w:p>
    <w:p w14:paraId="06E4DBB8" w14:textId="37754C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4CDE8CE" w14:textId="2A110E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A68DAD6" w14:textId="6B6601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63A01FD4" w14:textId="435F92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10F1EAED" w14:textId="44860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BCE3095" w14:textId="64044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02A9D98" w14:textId="142DF7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ECA56A" w14:textId="426AA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1A929B24" w14:textId="11648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556806F" w14:textId="593F6A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289D952" w14:textId="70EF00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</w:t>
      </w:r>
    </w:p>
    <w:p w14:paraId="5D630511" w14:textId="1BEC28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</w:p>
    <w:p w14:paraId="3AC634B1" w14:textId="4DEBC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8.2022</w:t>
      </w:r>
    </w:p>
    <w:p w14:paraId="60E04A22" w14:textId="68368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788E068" w14:textId="0E09C7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915B864" w14:textId="28478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14FC086" w14:textId="5B2F6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7B99B99B" w14:textId="450823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537262D9" w14:textId="64503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6646FC44" w14:textId="75791A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C48A9F3" w14:textId="41EDD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ACA2AD" w14:textId="5BDD03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6BE980B1" w14:textId="48D5B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FAE8D4" w14:textId="4A9B44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C307D2" w14:textId="41ABCB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0FF867" w14:textId="76A936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07B95DA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6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ипень 2022</w:t>
        </w:r>
      </w:hyperlink>
    </w:p>
    <w:p w14:paraId="6D4AF8DB" w14:textId="54ACD9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7.2022</w:t>
      </w:r>
    </w:p>
    <w:p w14:paraId="7039C8F1" w14:textId="061CD3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3DEA83A" w14:textId="1AEF9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FE8C1D1" w14:textId="75520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F60356F" w14:textId="67E058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EEBA3F" w14:textId="24C0A5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496BAAF9" w14:textId="0D8921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8AF31D" w14:textId="60CF02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679D8583" w14:textId="00AD3F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117D499" w14:textId="11666D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2A43BB8A" w14:textId="217BC1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37E5B54" w14:textId="23B71B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1824FDA" w14:textId="429ED5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F3E29BA" w14:textId="625FB9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2ED37BA5" w14:textId="0D4C58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7.2022</w:t>
      </w:r>
    </w:p>
    <w:p w14:paraId="023B2FD4" w14:textId="44DB13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3A6850C" w14:textId="2394D1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64AFD93" w14:textId="1F28D2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EE9D35" w14:textId="7C1708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3E11EBEC" w14:textId="1ABECC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50948544" w14:textId="24BE31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6CC954F2" w14:textId="2F7A3D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02CCC08D" w14:textId="7F99CF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03A5C9" w14:textId="4AC3E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1AFBCB38" w14:textId="58D9B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8AFDA7B" w14:textId="33147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1D5D85A7" w14:textId="32DB11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DD151C" w14:textId="19458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6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</w:p>
    <w:p w14:paraId="677FAAE9" w14:textId="1B39AE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7.2022</w:t>
      </w:r>
    </w:p>
    <w:p w14:paraId="27CCA162" w14:textId="0EDC3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058064A" w14:textId="32343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BF62EFA" w14:textId="1873F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E7534D1" w14:textId="3363A0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6178037A" w14:textId="0FFFF1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542A3915" w14:textId="68E3B9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72DCCBB1" w14:textId="034950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1B7F492D" w14:textId="2EA65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D271132" w14:textId="3E8AB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5ECBA0CD" w14:textId="6BA750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4E4B935" w14:textId="0CB6E4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5A1ECD7" w14:textId="5F7A43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07ABA2" w14:textId="707F3D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0)</w:t>
      </w:r>
    </w:p>
    <w:p w14:paraId="415009D1" w14:textId="5C698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7.2022</w:t>
      </w:r>
    </w:p>
    <w:p w14:paraId="369577F6" w14:textId="5806D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F27E219" w14:textId="19E0E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819A8BB" w14:textId="637450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B6AEAFE" w14:textId="003D6C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7FC60309" w14:textId="4F8A0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6A6F7EB5" w14:textId="7D7A2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525CCB22" w14:textId="51E7F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CE9A7F9" w14:textId="4BF8E4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ADDE661" w14:textId="26711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6DDBF8CB" w14:textId="5B745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AE4709E" w14:textId="198C5B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8C13465" w14:textId="38A4B1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</w:p>
    <w:p w14:paraId="4703B5BF" w14:textId="212D8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74603CEC" w14:textId="6B4D6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7.2022</w:t>
      </w:r>
    </w:p>
    <w:p w14:paraId="2B0E1017" w14:textId="14A4D0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58BFAA0" w14:textId="11DD3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61AB5C5" w14:textId="6DF3B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BC4B1D" w14:textId="39A18B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479A7DD0" w14:textId="056EF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0CD96C28" w14:textId="0C251D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0C16FAF9" w14:textId="06E055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A6DE06" w14:textId="673CF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4A07587" w14:textId="290C86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7AC9A4B7" w14:textId="60924D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4C0F72B" w14:textId="67B11A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9D6FBAC" w14:textId="10583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</w:p>
    <w:p w14:paraId="6781C129" w14:textId="23BBE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77DC2D44" w14:textId="79B0E0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7.2022</w:t>
      </w:r>
    </w:p>
    <w:p w14:paraId="54C16EB5" w14:textId="11A096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BC0E9E7" w14:textId="58B08D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2D9F5B8" w14:textId="0843BE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B47388" w14:textId="29F52E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BC0DA29" w14:textId="3E0AD8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7E21BF" w14:textId="411773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31E187D6" w14:textId="3BAD7A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24E280" w14:textId="094349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6122677" w14:textId="75607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015A4E2B" w14:textId="10C02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0757E2C" w14:textId="37FA92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761A74" w14:textId="22E078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BE1A984" w14:textId="186F6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</w:p>
    <w:p w14:paraId="4B312896" w14:textId="04915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7.2022</w:t>
      </w:r>
    </w:p>
    <w:p w14:paraId="37EED13E" w14:textId="56CE8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FDE0DB0" w14:textId="4B351C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4C014CB" w14:textId="4F9345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7EA9340" w14:textId="5FEC61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1FE07B" w14:textId="0A52AA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AF3AD8C" w14:textId="20678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5585B0" w14:textId="3EF5E7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08F682C3" w14:textId="7AAE75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0333CD" w14:textId="11E478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E72BD2" w14:textId="04FE6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488E3F0" w14:textId="2DF40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29D676C" w14:textId="053EDC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2B95702E" w14:textId="57960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0)</w:t>
      </w:r>
    </w:p>
    <w:p w14:paraId="1EFD554D" w14:textId="31041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7.2022</w:t>
      </w:r>
    </w:p>
    <w:p w14:paraId="77BE3479" w14:textId="0494A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6F00D6D" w14:textId="54F2CB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23FF805" w14:textId="016B85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B1AC775" w14:textId="14DB3B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62C612" w14:textId="397DF5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1557009" w14:textId="3041F0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25B7FEC2" w14:textId="6CB96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1EB52B20" w14:textId="1FBAA1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4</w:t>
      </w:r>
    </w:p>
    <w:p w14:paraId="27442B84" w14:textId="55C11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4625F7" w14:textId="6B7643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72B6BB8" w14:textId="331A0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7D03668" w14:textId="09049F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C3EEF9" w14:textId="117A5F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0)</w:t>
      </w:r>
    </w:p>
    <w:p w14:paraId="6CB3B353" w14:textId="1EA569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7.2022</w:t>
      </w:r>
    </w:p>
    <w:p w14:paraId="44F37482" w14:textId="4AD01D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C974B8" w14:textId="2CFEC2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D8F9A5A" w14:textId="447835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212A8F" w14:textId="52BBF9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86AB52D" w14:textId="104E9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00B53154" w14:textId="334D80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42321CE9" w14:textId="3F4E73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178BF5BC" w14:textId="3FBA31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5ED921" w14:textId="651895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24BCAACB" w14:textId="7B266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4F1057C" w14:textId="0B4671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D6C5AC9" w14:textId="286FB8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20E3AADC" w14:textId="610E0C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0)</w:t>
      </w:r>
    </w:p>
    <w:p w14:paraId="591E8B98" w14:textId="72F940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7.2022</w:t>
      </w:r>
    </w:p>
    <w:p w14:paraId="03DE1F9D" w14:textId="5F3135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4</w:t>
      </w:r>
    </w:p>
    <w:p w14:paraId="7B6F71E5" w14:textId="7DE26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D71504E" w14:textId="70E34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F22B2BF" w14:textId="5B294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</w:p>
    <w:p w14:paraId="713057AC" w14:textId="58ED78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6A05F49" w14:textId="2941E1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317472D3" w14:textId="5F6DB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5B65D36E" w14:textId="0FAC53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6D0770" w14:textId="60FC23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2DC343C8" w14:textId="43DE20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70C1F4E" w14:textId="3BA325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719D065" w14:textId="7CF1F3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645CA375" w14:textId="6904FA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50F7A781" w14:textId="7F0832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7.2022</w:t>
      </w:r>
    </w:p>
    <w:p w14:paraId="47E1DE33" w14:textId="787E23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F16184E" w14:textId="1A130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DAF30A4" w14:textId="6826C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4E9E848" w14:textId="32A5C3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80F0CB" w14:textId="1C44FA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9A25F08" w14:textId="1D5D8F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15249418" w14:textId="2963A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37521C8F" w14:textId="6E6333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41E6A7F" w14:textId="6EB268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7DE86E16" w14:textId="4D595A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8D44E08" w14:textId="77ECD2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3C2757A" w14:textId="5344A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621AABA" w14:textId="0B901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449F8081" w14:textId="31422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7.2022</w:t>
      </w:r>
    </w:p>
    <w:p w14:paraId="3611B406" w14:textId="532D7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03417E1" w14:textId="11CD82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984FA70" w14:textId="14074D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D888384" w14:textId="77263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92A16D9" w14:textId="0F7766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EBB7000" w14:textId="72AD6E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C4A2CB" w14:textId="0274F8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3DA603B6" w14:textId="5C6B0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4E93F46" w14:textId="11A4CC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232D3853" w14:textId="7A5282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8D67E1A" w14:textId="4A5CF6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7B07CE4" w14:textId="6B77A6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</w:p>
    <w:p w14:paraId="48B421AD" w14:textId="68395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417CC496" w14:textId="79D83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7.2022</w:t>
      </w:r>
    </w:p>
    <w:p w14:paraId="6A8E870E" w14:textId="76C08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8E018BF" w14:textId="527B2E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8225078" w14:textId="5AACBC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775F9D0" w14:textId="2FCA79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</w:p>
    <w:p w14:paraId="33FD81D2" w14:textId="059DCB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1F6A264A" w14:textId="119CB5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464BA5EC" w14:textId="43DB56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5F291BAF" w14:textId="50A44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717F751" w14:textId="48B8DD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77CA18" w14:textId="7704A0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90FB98" w14:textId="078C3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010E03F" w14:textId="28454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</w:p>
    <w:p w14:paraId="72778542" w14:textId="04E45A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6E4033E7" w14:textId="476B55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7.2022</w:t>
      </w:r>
    </w:p>
    <w:p w14:paraId="301419BC" w14:textId="7BB87C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E2BFBAB" w14:textId="6F96C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86295B4" w14:textId="06B3DE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15F848" w14:textId="3D676E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</w:p>
    <w:p w14:paraId="2AE28620" w14:textId="43F6E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F40344B" w14:textId="72200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6D2303B3" w14:textId="519A5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351DDCA" w14:textId="2987D1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6B680A6" w14:textId="5A7A5A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</w:t>
      </w:r>
    </w:p>
    <w:p w14:paraId="42723A4B" w14:textId="22EAF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332EDB" w14:textId="2BBBA4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D9958B5" w14:textId="589E61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ECE6BB" w14:textId="4F0E5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315C58A5" w14:textId="73C4AC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7.2022</w:t>
      </w:r>
    </w:p>
    <w:p w14:paraId="3EC17B12" w14:textId="5B138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F9B462C" w14:textId="185EB2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2DFB74A" w14:textId="03DF81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6</w:t>
      </w:r>
    </w:p>
    <w:p w14:paraId="7B875949" w14:textId="307E44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7949B2" w14:textId="7717CC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0CF506" w14:textId="671AB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5620CC55" w14:textId="06020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434BBAF6" w14:textId="17AA32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50404A" w14:textId="77653D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0BF3750" w14:textId="01FB1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2B9EF80" w14:textId="17B3E5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225C981" w14:textId="6B8675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</w:t>
      </w:r>
    </w:p>
    <w:p w14:paraId="0EB0490F" w14:textId="206135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1BEF8D35" w14:textId="4C3B15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7.2022</w:t>
      </w:r>
    </w:p>
    <w:p w14:paraId="5008EC0A" w14:textId="11B285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15427E9" w14:textId="08A892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48BB4D1" w14:textId="460B2B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EA47EFB" w14:textId="358526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17A84C59" w14:textId="5028E0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2E85B65E" w14:textId="4B444C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5AB20B4A" w14:textId="162917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B67F93C" w14:textId="417A6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ED16D74" w14:textId="109595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360E252" w14:textId="559259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6D71BD6" w14:textId="6A835A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553B57D" w14:textId="4C36D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664098" w14:textId="6F8E86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</w:p>
    <w:p w14:paraId="38C8EC4C" w14:textId="49CBA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7.2022</w:t>
      </w:r>
    </w:p>
    <w:p w14:paraId="0F1DFABA" w14:textId="25BE8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C286041" w14:textId="1A8E5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4015750" w14:textId="61822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27F464B" w14:textId="596FAE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27B887DC" w14:textId="2C8264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6D40C9E0" w14:textId="215F46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8D9719" w14:textId="5F1DC4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7EA9CAE" w14:textId="140460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</w:t>
      </w:r>
    </w:p>
    <w:p w14:paraId="7E89B00D" w14:textId="06E7F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0333D1D8" w14:textId="0B13B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6060D54" w14:textId="0E8F5F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13A42C2" w14:textId="2D3CD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131FE4F8" w14:textId="12F8B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0)</w:t>
      </w:r>
    </w:p>
    <w:p w14:paraId="499FC56D" w14:textId="6ACAE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7.2022</w:t>
      </w:r>
    </w:p>
    <w:p w14:paraId="1165BD71" w14:textId="05240E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7215F89" w14:textId="53560B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265AC930" w14:textId="2709D8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E4F5AE" w14:textId="3FD07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01B1D361" w14:textId="3C1B3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1E06E870" w14:textId="7A9A47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A0FCD03" w14:textId="0BA635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1B3898AD" w14:textId="02721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545DB3E" w14:textId="6DBC6D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3F8D4C8" w14:textId="70D256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C07CEC7" w14:textId="5054D8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2948522" w14:textId="6205B7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66C41ED9" w14:textId="106ECD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0CE05F33" w14:textId="05D73A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7.2022</w:t>
      </w:r>
    </w:p>
    <w:p w14:paraId="16B0DE61" w14:textId="2CE66A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9</w:t>
      </w:r>
    </w:p>
    <w:p w14:paraId="1A4FE138" w14:textId="1E817E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57FDABE" w14:textId="68E77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F763BF" w14:textId="1285E2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71BA5D1E" w14:textId="355070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159333B9" w14:textId="69F0D4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B34025E" w14:textId="572350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254BB8E6" w14:textId="00E23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0126D8" w14:textId="0165F4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783C1DC2" w14:textId="3F5B7D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54E8DE5" w14:textId="33EC8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1A64BC1" w14:textId="15299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B5027C" w14:textId="782C0B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522CFA94" w14:textId="4CD20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7.2022</w:t>
      </w:r>
    </w:p>
    <w:p w14:paraId="2295EE10" w14:textId="2FE4A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CDA9DAC" w14:textId="731611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DFC2BA" w14:textId="30AB6A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</w:p>
    <w:p w14:paraId="383E1B22" w14:textId="3B2CC6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41A3BEB8" w14:textId="3FBDD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41D86ABE" w14:textId="714D8D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683C2F5" w14:textId="473EA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27DAF2DE" w14:textId="4AA175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</w:p>
    <w:p w14:paraId="15A3FB87" w14:textId="2F2BEE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EF52B74" w14:textId="4361B6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E90F0EF" w14:textId="16B24E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77DAF7" w14:textId="517A60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5617FCE9" w14:textId="5EC6F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)</w:t>
      </w:r>
    </w:p>
    <w:p w14:paraId="714E65E9" w14:textId="1311C7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7.2022</w:t>
      </w:r>
    </w:p>
    <w:p w14:paraId="67A891BB" w14:textId="2C2190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8EB96F6" w14:textId="1EA485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10B4804" w14:textId="28A57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8D68376" w14:textId="6E91F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587E470B" w14:textId="700EF9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785087" w14:textId="098E0C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5B63B96" w14:textId="297A3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B18BCBC" w14:textId="50DBC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</w:p>
    <w:p w14:paraId="7F0D70EE" w14:textId="1ACF8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1B24562" w14:textId="26184C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F1CA23B" w14:textId="0D49E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88A546" w14:textId="679CC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6D39415F" w14:textId="057EAC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488DDCA3" w14:textId="67BC88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7.2022</w:t>
      </w:r>
    </w:p>
    <w:p w14:paraId="05562E43" w14:textId="46C18A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6397A09" w14:textId="09FC9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60B7FDC" w14:textId="39B730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2351DE6" w14:textId="43BBF4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3AC8C783" w14:textId="1C8ED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439AC6F4" w14:textId="2E986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3CF5ABB" w14:textId="27E12A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D87479" w14:textId="043AFE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F93D2B" w14:textId="6652D4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1AAC7417" w14:textId="12A32C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4EE452F" w14:textId="18F1D5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3E10A12" w14:textId="10A7B1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0B4C20E5" w14:textId="0C5F7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0296A831" w14:textId="46A249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9.07.2022</w:t>
      </w:r>
    </w:p>
    <w:p w14:paraId="68BF1FB6" w14:textId="5AFB6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308701" w14:textId="7ABDB2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BB7DB78" w14:textId="5A7874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76B8DF2" w14:textId="5A0D43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4431406D" w14:textId="49D420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816253" w14:textId="69E04F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EA5E3FD" w14:textId="5D4D20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6D2858F1" w14:textId="72F2BD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FE91574" w14:textId="656014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BE8DF60" w14:textId="32046F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FCE56B7" w14:textId="6F359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E1999A" w14:textId="7648D9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2ECE6ABC" w14:textId="63BD98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3FE17435" w14:textId="7B89BF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7.2022</w:t>
      </w:r>
    </w:p>
    <w:p w14:paraId="4733DACA" w14:textId="6E7C15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2B5D4071" w14:textId="29447D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37DE659" w14:textId="439D7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FFAC01E" w14:textId="0B97AC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51A92C4B" w14:textId="54CC0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62151A94" w14:textId="326F6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5EA977BB" w14:textId="770C9B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26632437" w14:textId="39BE5E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711F4E" w14:textId="5743BA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2CADE8F" w14:textId="5C6589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BC8EB03" w14:textId="3E60A6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5ECD4D6" w14:textId="1CD389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49AE1498" w14:textId="7A3D9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3658F8EA" w14:textId="271192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7.2022</w:t>
      </w:r>
    </w:p>
    <w:p w14:paraId="0E51FFDA" w14:textId="682CCE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D115AC" w14:textId="1A009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23972A0" w14:textId="233946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EF49CE" w14:textId="675323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6EF29F7" w14:textId="7B7FEE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0029E989" w14:textId="75F3C7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2F0E976" w14:textId="2441E7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4F3932A7" w14:textId="0F6033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0591046" w14:textId="78A69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D244F0" w14:textId="294275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4ABA086" w14:textId="75A96A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73A1FC2" w14:textId="7F548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BE0F83E" w14:textId="67F437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0A04727" w14:textId="1F149E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7.2022</w:t>
      </w:r>
    </w:p>
    <w:p w14:paraId="7FD67AD5" w14:textId="7523D4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2332B26" w14:textId="7A92AF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00B2EB0" w14:textId="68761F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80B06A2" w14:textId="16A17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4A0A2F85" w14:textId="4B1006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CDE3C7" w14:textId="40CA2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0CA7F056" w14:textId="2577D3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21BBB8B5" w14:textId="00F33B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A9CAB3" w14:textId="0E31D1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1D211CA" w14:textId="284EC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014747" w14:textId="71AA94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31840EA" w14:textId="381B5B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</w:t>
      </w:r>
    </w:p>
    <w:p w14:paraId="647F2DD8" w14:textId="0C92D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E0E9354" w14:textId="77D670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7.2022</w:t>
      </w:r>
    </w:p>
    <w:p w14:paraId="1036F1E2" w14:textId="78B5D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6EA2207" w14:textId="71FCE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F281F7C" w14:textId="0E24EA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14CDA0C" w14:textId="39344E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55DDE5" w14:textId="26C71E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452E645F" w14:textId="3FE30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1FCD639C" w14:textId="0331BF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25731C02" w14:textId="269DD8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064561" w14:textId="108FE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27A06D1C" w14:textId="7B75D4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086A0F7" w14:textId="7254C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7D9FCBF" w14:textId="3A64B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</w:t>
      </w:r>
    </w:p>
    <w:p w14:paraId="60C1FD22" w14:textId="4565C6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D18E1B6" w14:textId="6C6B30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7.2022</w:t>
      </w:r>
    </w:p>
    <w:p w14:paraId="0E97CD3A" w14:textId="672F46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A8CFD5" w14:textId="1BAA03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73A0D33" w14:textId="6455D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91929E2" w14:textId="4CAF7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45687A19" w14:textId="03120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5420F75C" w14:textId="66FAB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0FBE5BF1" w14:textId="3BE544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14D9E606" w14:textId="658F12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65A33DF" w14:textId="3CCF02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4D84B49F" w14:textId="6C8D9B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1223F5" w14:textId="0F9F49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DFA52F0" w14:textId="6CC698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74C6813" w14:textId="19D7B1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9418528" w14:textId="02AEC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7.2022</w:t>
      </w:r>
    </w:p>
    <w:p w14:paraId="519E2AB8" w14:textId="05CBC6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BD9B0DB" w14:textId="75905F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9629D7F" w14:textId="3EB6B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40E61B" w14:textId="02E56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1FC872E7" w14:textId="368FC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67ECBA45" w14:textId="444E6F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7FB2C54D" w14:textId="10264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480BD2" w14:textId="27A9E1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FA19AE" w14:textId="3B3B9D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6BB8105C" w14:textId="79112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F5885B2" w14:textId="22AFD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20DC346" w14:textId="4FC08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092473" w14:textId="28FF3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AC84FAD" w14:textId="62169B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7.2022</w:t>
      </w:r>
    </w:p>
    <w:p w14:paraId="71A5A272" w14:textId="186B6B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A55E054" w14:textId="6C14E7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8BEC87" w14:textId="7907D5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1FDD42E" w14:textId="3C9B1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11C1BA16" w14:textId="2557E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500C9B82" w14:textId="3845C4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0EB6A8F0" w14:textId="67835E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</w:p>
    <w:p w14:paraId="107BC972" w14:textId="35DE1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7EBCE1D" w14:textId="24D83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4F151D" w14:textId="1634F0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0E9C6A2" w14:textId="080AB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763188" w14:textId="1E8A2F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785711D5" w14:textId="365A97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F541A01" w14:textId="4C7BE3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7.2022</w:t>
      </w:r>
    </w:p>
    <w:p w14:paraId="18767B7F" w14:textId="47D1E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6C7687" w14:textId="5AF2FA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00BE625" w14:textId="3692A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388EFC3" w14:textId="346645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3762C8E8" w14:textId="528D30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C2478B" w14:textId="0D8AB9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F3F827A" w14:textId="1DF962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7D5A23" w14:textId="0353B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DF7C610" w14:textId="3DA6CD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</w:p>
    <w:p w14:paraId="75760304" w14:textId="4326A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5E9AED" w14:textId="3C3076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76A5449" w14:textId="2A3537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1530345D" w14:textId="5695E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5557DF8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7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Червень 2022</w:t>
        </w:r>
      </w:hyperlink>
    </w:p>
    <w:p w14:paraId="6BCE770C" w14:textId="4EC51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6.2022</w:t>
      </w:r>
    </w:p>
    <w:p w14:paraId="6AB9ED2F" w14:textId="7A2B1E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CD1E94" w14:textId="63409A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D1B134B" w14:textId="4065F5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2C00415" w14:textId="2279A0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3B695952" w14:textId="2F055F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946166" w14:textId="7C32C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7E69723F" w14:textId="42F173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2E50E62E" w14:textId="43D943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9B3FF6" w14:textId="00F7A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F1A4A0" w14:textId="37541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67454319" w14:textId="3000CD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2C0007" w14:textId="29E23E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1E0A069B" w14:textId="679308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1AC17AB" w14:textId="0EB7B4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6.2022</w:t>
      </w:r>
    </w:p>
    <w:p w14:paraId="4214A6CE" w14:textId="3896C6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D5002B5" w14:textId="0B3D08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184AA60" w14:textId="3F7D29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890FCD" w14:textId="3FC0AD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2FE6BD" w14:textId="5DDCF6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B3D480" w14:textId="00E956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FEC054B" w14:textId="12982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4C94036F" w14:textId="71DD5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549675" w14:textId="54B542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1CFE3C" w14:textId="48D08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68524E0A" w14:textId="0347AE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888B46B" w14:textId="700C8B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6F7E3E17" w14:textId="2C4472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920F4A9" w14:textId="58F037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6.2022</w:t>
      </w:r>
    </w:p>
    <w:p w14:paraId="6056DE6B" w14:textId="12859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F9FA5B4" w14:textId="29E11D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AA4EDBE" w14:textId="3C3340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4415589" w14:textId="154CE6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297B357F" w14:textId="424147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6C022F9" w14:textId="5D68D7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40AA27E" w14:textId="1A0DED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089550" w14:textId="234CE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</w:t>
      </w:r>
    </w:p>
    <w:p w14:paraId="4F54FA39" w14:textId="576CE4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</w:t>
      </w:r>
    </w:p>
    <w:p w14:paraId="0A104696" w14:textId="0784EB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2D708EDB" w14:textId="114DE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2254166" w14:textId="73B261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4AB7B9" w14:textId="1D436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F7733F6" w14:textId="3CEB7A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6.2022</w:t>
      </w:r>
    </w:p>
    <w:p w14:paraId="3B1132AB" w14:textId="30C4CF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DD19CD8" w14:textId="095C90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0D7AD254" w14:textId="3F1F4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E39B69" w14:textId="2E5E06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25CDDC25" w14:textId="68238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83387A" w14:textId="3518A1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761A93A2" w14:textId="0CE98D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749E9C98" w14:textId="76DDE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3EA5F0B" w14:textId="3942EA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</w:t>
      </w:r>
    </w:p>
    <w:p w14:paraId="514CEB28" w14:textId="573E1C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EE64649" w14:textId="04D312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3230F73" w14:textId="3089BA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631479B4" w14:textId="2EBA42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38DE0CF" w14:textId="3A9F87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6.2022</w:t>
      </w:r>
    </w:p>
    <w:p w14:paraId="14F626B1" w14:textId="150B27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4236FE56" w14:textId="67FB0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2C7FF42" w14:textId="24D081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4</w:t>
      </w:r>
    </w:p>
    <w:p w14:paraId="5D9874E5" w14:textId="6DFBD0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CC960F0" w14:textId="707938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1498B8AC" w14:textId="758C91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1F15E06" w14:textId="2CC39A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63B0E737" w14:textId="6711D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A31D6C" w14:textId="32EECF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0AC760D" w14:textId="0EA1CE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339A4F2" w14:textId="706BB1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57991AF" w14:textId="6E93C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33D6C224" w14:textId="36FA46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E2A835" w14:textId="3A6036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6.2022</w:t>
      </w:r>
    </w:p>
    <w:p w14:paraId="225BDDE2" w14:textId="181A8B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5BFEC5" w14:textId="4D594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94992FA" w14:textId="7590F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6983845" w14:textId="5699F8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</w:p>
    <w:p w14:paraId="08B3726E" w14:textId="6BCDE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6739A4C0" w14:textId="54FFB7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723BD5" w14:textId="712B97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6E2B4E" w14:textId="306F3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3800969" w14:textId="357F7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61F5ABDA" w14:textId="774DE8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28CEB891" w14:textId="02E0DF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D8B5B82" w14:textId="07FB0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64252FC" w14:textId="44210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9764F56" w14:textId="41EAC9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6.2022</w:t>
      </w:r>
    </w:p>
    <w:p w14:paraId="0ACE5C27" w14:textId="672F66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9B209B4" w14:textId="2078CB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E2B0772" w14:textId="5533E7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C97E13" w14:textId="433CD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3F67AB1" w14:textId="0F3C4B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41CD9F55" w14:textId="172CF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08666137" w14:textId="33AA22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5AAC2C95" w14:textId="20F7DE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373369" w14:textId="60136D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52BC1078" w14:textId="644CF8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13D0B6D2" w14:textId="77D8C0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90246FE" w14:textId="514F1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76A5AA8" w14:textId="615E09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624DDCF" w14:textId="6F8D2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3.06.2022</w:t>
      </w:r>
    </w:p>
    <w:p w14:paraId="0F5E34EE" w14:textId="1475C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C214310" w14:textId="06A291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31683EC" w14:textId="25BBD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1CFB6AB" w14:textId="330D2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9FB853" w14:textId="1A14D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226F522C" w14:textId="2BEAE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23B02BF1" w14:textId="6E2435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927ABE" w14:textId="7E1F76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67B9BB8" w14:textId="181FE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2F11D3BC" w14:textId="1BD034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59F4B0BB" w14:textId="1D69E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B2CE32E" w14:textId="035B1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4142F1C" w14:textId="57C50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55FFF04" w14:textId="3DE4F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6.2022</w:t>
      </w:r>
    </w:p>
    <w:p w14:paraId="3EC71EFC" w14:textId="149363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6</w:t>
      </w:r>
    </w:p>
    <w:p w14:paraId="77FC7DEA" w14:textId="7552B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C776814" w14:textId="013BFE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2</w:t>
      </w:r>
    </w:p>
    <w:p w14:paraId="7BE09AA8" w14:textId="758C98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729A259A" w14:textId="2DC7FC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A1677A" w14:textId="6C271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310B87C4" w14:textId="334285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6438E1" w14:textId="1A11A8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E6DEEF" w14:textId="32749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290376CE" w14:textId="3F0C2F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4F1799B" w14:textId="5193E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ED2EEB3" w14:textId="317B7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1C1621" w14:textId="6934A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989C64D" w14:textId="235DA2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6.2022</w:t>
      </w:r>
    </w:p>
    <w:p w14:paraId="358981C4" w14:textId="5A205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744178A" w14:textId="260026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A47F316" w14:textId="6EC97C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545407A" w14:textId="42AB23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C7459C" w14:textId="3A8B28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</w:p>
    <w:p w14:paraId="13C661D8" w14:textId="0799D8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3CA44BB9" w14:textId="341FF5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05F9D127" w14:textId="491D5A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D96995" w14:textId="062B86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EB45D9C" w14:textId="4ECEAB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2877F367" w14:textId="69A38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CC18612" w14:textId="4257E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741173D" w14:textId="4150E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7254991" w14:textId="58EFB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6.2022</w:t>
      </w:r>
    </w:p>
    <w:p w14:paraId="5C840150" w14:textId="7F865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F333866" w14:textId="60CDE2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B076ED4" w14:textId="55782D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33A9AF" w14:textId="7E6668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01835A" w14:textId="39D248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</w:p>
    <w:p w14:paraId="0918F94D" w14:textId="53453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1E20BE24" w14:textId="207E32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692B2346" w14:textId="245978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F5171C" w14:textId="176B88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</w:p>
    <w:p w14:paraId="73846F7A" w14:textId="136C6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3AB58126" w14:textId="4071A8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02862F3" w14:textId="6352FD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0868DD72" w14:textId="01DE60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A0417BC" w14:textId="4B2186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6.2022</w:t>
      </w:r>
    </w:p>
    <w:p w14:paraId="4A0F5F6A" w14:textId="602621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CC305C" w14:textId="31E5E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66824DF" w14:textId="5CCE1A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45B449F" w14:textId="69DFB8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C6457C9" w14:textId="46C439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</w:p>
    <w:p w14:paraId="20889390" w14:textId="70EEF6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3291B11D" w14:textId="1A7AA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44690C" w14:textId="6DE3AA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7EBE16" w14:textId="5214DD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4F2BD6" w14:textId="058A94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2515C0E" w14:textId="306C85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645381E" w14:textId="4E50BE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28867EC4" w14:textId="0AB565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AB9E196" w14:textId="6C1683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6.2022</w:t>
      </w:r>
    </w:p>
    <w:p w14:paraId="58101184" w14:textId="36C8A1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B7CEB30" w14:textId="49EAB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2578268" w14:textId="4BB7EB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328DE5" w14:textId="69D7F5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187A7A4A" w14:textId="1CDFF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B2293F" w14:textId="56183C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E530DA" w14:textId="7ADA9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</w:p>
    <w:p w14:paraId="418FE24D" w14:textId="302939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E98C46" w14:textId="387E6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</w:p>
    <w:p w14:paraId="65B72D46" w14:textId="6585A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50BA16" w14:textId="52AF7D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6FFA7CD" w14:textId="316A72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68D513B9" w14:textId="5BB16D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1629F82" w14:textId="40D467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6.2022</w:t>
      </w:r>
    </w:p>
    <w:p w14:paraId="4F8E2F5E" w14:textId="2FA509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CBC0DA1" w14:textId="697AC6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563A337" w14:textId="262A84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796AFF" w14:textId="4839CC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6F0A6F68" w14:textId="6C77F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7E60E083" w14:textId="51F4DE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920BFB" w14:textId="3A043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E288E8" w14:textId="4FB93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AAF543" w14:textId="1028F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</w:p>
    <w:p w14:paraId="108FE209" w14:textId="0F8056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ADF2CD0" w14:textId="4993AA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C71495" w14:textId="40F9FF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166D7D0F" w14:textId="51B997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16375A1" w14:textId="57EEEE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6.2022</w:t>
      </w:r>
    </w:p>
    <w:p w14:paraId="5FA45869" w14:textId="0435B4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EE09374" w14:textId="1B59C0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885B03E" w14:textId="5D306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BC711F7" w14:textId="23ECB9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F090999" w14:textId="4B8EAF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08C1F665" w14:textId="3BF15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141642EE" w14:textId="3435D1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35126DD1" w14:textId="0FB12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</w:t>
      </w:r>
    </w:p>
    <w:p w14:paraId="1F0BBE19" w14:textId="1AA355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</w:p>
    <w:p w14:paraId="20889063" w14:textId="07076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217EE7F" w14:textId="426833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B255161" w14:textId="327EB0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41AFEEE0" w14:textId="41429F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56BCBCA" w14:textId="33E0B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6.2022</w:t>
      </w:r>
    </w:p>
    <w:p w14:paraId="6375B1A3" w14:textId="4F69C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52CAF54" w14:textId="2803FD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0E4EFFB0" w14:textId="3C26C1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B3B212" w14:textId="35D6D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3C319AF" w14:textId="0F5711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3EBD0A71" w14:textId="1A50E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75466FE8" w14:textId="2C774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2A4015D6" w14:textId="7677C0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79284A3" w14:textId="6B1F4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F74F82" w14:textId="29B0DF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CB21675" w14:textId="01791C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7142D05" w14:textId="1E58E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0FDA3A" w14:textId="54EB84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733D2DE" w14:textId="6A4A5D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6.2022</w:t>
      </w:r>
    </w:p>
    <w:p w14:paraId="3A2D426D" w14:textId="420301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55A16C7" w14:textId="0851F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C28BF90" w14:textId="4C8F3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49C71C" w14:textId="2DD01C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68682B" w14:textId="23F352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17712226" w14:textId="48B193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6A37CE30" w14:textId="5F7A57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EE0517" w14:textId="73801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B4634A6" w14:textId="14C29A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0F5E905C" w14:textId="08AB8C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9D4DAE9" w14:textId="3842D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5DEED0B" w14:textId="7851D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44389504" w14:textId="75D50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9B98202" w14:textId="083363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6.2022</w:t>
      </w:r>
    </w:p>
    <w:p w14:paraId="6CBD7279" w14:textId="367E6B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ADD6D70" w14:textId="2AFA0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BBC47AA" w14:textId="55412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11626C3" w14:textId="40C30A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</w:p>
    <w:p w14:paraId="29D9F729" w14:textId="1578C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29EB9E16" w14:textId="55B17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1C82B0" w14:textId="13F497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13CE8BD5" w14:textId="295282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D72173" w14:textId="5D65EA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592B2606" w14:textId="29ECB2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675E87B9" w14:textId="788AB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089B25A" w14:textId="7CD0C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2D8C00FC" w14:textId="7073AE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F0E98AA" w14:textId="20EFC9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6.2022</w:t>
      </w:r>
    </w:p>
    <w:p w14:paraId="1E0398C9" w14:textId="2A0A6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B092792" w14:textId="6D273C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93FC9A1" w14:textId="15468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270B2B" w14:textId="4DF915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7E436D4" w14:textId="67BBA5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4918446C" w14:textId="24C7ED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4305C22B" w14:textId="24DF9F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4EF6CAC8" w14:textId="31EDB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CE285B" w14:textId="08697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3BEF12C3" w14:textId="51D612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DAF854D" w14:textId="1C990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99B93C" w14:textId="360DE8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7163F99A" w14:textId="4EA841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36B7BBD" w14:textId="27F267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6.2022</w:t>
      </w:r>
    </w:p>
    <w:p w14:paraId="6D76BFA0" w14:textId="198946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FA23F47" w14:textId="42567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E628533" w14:textId="0974B6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</w:t>
      </w:r>
    </w:p>
    <w:p w14:paraId="749CB97C" w14:textId="5D7AF6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3B84C096" w14:textId="514DD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6EDCFBC1" w14:textId="338D2B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EB2FCF9" w14:textId="49C8DA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239F98A0" w14:textId="39660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AF067F" w14:textId="19723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2198FDD8" w14:textId="4EC728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54F1ACB" w14:textId="4960D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6C3909F" w14:textId="225423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57900A6A" w14:textId="10DF19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BEC5881" w14:textId="59D12A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6.2022</w:t>
      </w:r>
    </w:p>
    <w:p w14:paraId="450C1817" w14:textId="48656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C051247" w14:textId="74CD80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99B2B85" w14:textId="0AB48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E185BB" w14:textId="4B142C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6D40670" w14:textId="5FF3E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07D6AB" w14:textId="2A20F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1AC35D94" w14:textId="4E295D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53E9A931" w14:textId="23F1B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60CA001" w14:textId="0AB9A6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6D633315" w14:textId="0F3F0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11AB9BFA" w14:textId="00049F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F8B764C" w14:textId="4C600A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4462F75" w14:textId="1B6DFC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3975A12" w14:textId="658BC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6.2022</w:t>
      </w:r>
    </w:p>
    <w:p w14:paraId="506731B7" w14:textId="3F6BF7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1EB16C5" w14:textId="2C1126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2D53C83" w14:textId="29023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97F493A" w14:textId="55EB3A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03291588" w14:textId="3C3083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5A2BC59E" w14:textId="2C38D7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5C49159E" w14:textId="1BAE08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7ACF295C" w14:textId="7E873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8729BE4" w14:textId="23F1A9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5FD36234" w14:textId="0901B2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B6B3FC7" w14:textId="211983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C7A9BCB" w14:textId="6AE15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36B7A72B" w14:textId="61462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E94F02B" w14:textId="5B09B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6.2022</w:t>
      </w:r>
    </w:p>
    <w:p w14:paraId="72CE6966" w14:textId="1E758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AE6EB4" w14:textId="1DC156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5D9EAF4" w14:textId="1D312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41733FD" w14:textId="01CC0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9321DDE" w14:textId="0B289A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72B0A6E3" w14:textId="2FB811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7DFF391D" w14:textId="438243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33F080B" w14:textId="77701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424673C" w14:textId="22C9A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63994F72" w14:textId="2E23AF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B89C2C7" w14:textId="2A005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01F128" w14:textId="6B1552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488D7375" w14:textId="2C0888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59326DE" w14:textId="5E5CF8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6.2022</w:t>
      </w:r>
    </w:p>
    <w:p w14:paraId="29470AE9" w14:textId="2FC90F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7A54A7" w14:textId="4F656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10E537F" w14:textId="0115A9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DA61E40" w14:textId="370402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68E38BC3" w14:textId="2FDF4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7C75A442" w14:textId="24370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2B71CF" w14:textId="6E76F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B9F986" w14:textId="649F7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AA67608" w14:textId="55E32D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2F0AB70C" w14:textId="075545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91D0C4B" w14:textId="6D53E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A6D7747" w14:textId="470BEB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5485DD6C" w14:textId="2F683E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E8C512D" w14:textId="4D38F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6.2022</w:t>
      </w:r>
    </w:p>
    <w:p w14:paraId="5812F620" w14:textId="1E057A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A790E1A" w14:textId="53374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1EEB8A" w14:textId="09A40E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3EDCC8" w14:textId="75C291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38A8C1B8" w14:textId="445696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1C7A40" w14:textId="48E51D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8AAAE4" w14:textId="18A20E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CAA4CD" w14:textId="1C115F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B211A3F" w14:textId="617CC5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F8D18F" w14:textId="0AA20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278C194B" w14:textId="04E811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44B30A84" w14:textId="55E84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23A7539B" w14:textId="4B812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53F1921" w14:textId="35CB1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6.2022</w:t>
      </w:r>
    </w:p>
    <w:p w14:paraId="40B3ED31" w14:textId="4AEF3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19F4159" w14:textId="573C17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59AD749" w14:textId="3765F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41F134" w14:textId="5DE45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7CCEF7A8" w14:textId="1CCB85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2AFFE8D6" w14:textId="46CC1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369424E5" w14:textId="1EB7D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6C584625" w14:textId="0E669A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187FB4C" w14:textId="11404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</w:p>
    <w:p w14:paraId="28C03DD8" w14:textId="6AB173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21159E3" w14:textId="34BBD4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1EB2522D" w14:textId="24C4D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0753CD" w14:textId="2F0B30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626B5F1" w14:textId="5B53A7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6.2022</w:t>
      </w:r>
    </w:p>
    <w:p w14:paraId="561EA98E" w14:textId="335B7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15B7F9B" w14:textId="56724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E3B4109" w14:textId="78FA6C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23AED7C" w14:textId="3A161A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49B56126" w14:textId="7D11D3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4E5CC3FF" w14:textId="2FE4E9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57D7FBA1" w14:textId="7BE73E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13DD4235" w14:textId="715AEA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A41A241" w14:textId="47E8D0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FA5787" w14:textId="49A00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8FCAD8F" w14:textId="1AFFA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09B26C9" w14:textId="5BC1B2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2BACB5" w14:textId="30DD4D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58D84BA" w14:textId="35044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6.2022</w:t>
      </w:r>
    </w:p>
    <w:p w14:paraId="3129BFD8" w14:textId="0069E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9B18701" w14:textId="799236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A94FA6C" w14:textId="793CB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057B888" w14:textId="2A2492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204F1532" w14:textId="58073E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14ECE633" w14:textId="28F2C3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5F47ED7F" w14:textId="04356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656EF91A" w14:textId="0F3E63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D573DB9" w14:textId="67879B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E7D5E5" w14:textId="58747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7059D6A" w14:textId="068601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D74C293" w14:textId="5DF71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</w:t>
      </w:r>
    </w:p>
    <w:p w14:paraId="43595DCA" w14:textId="6C0B3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66FE6CC" w14:textId="061DA4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6.2022</w:t>
      </w:r>
    </w:p>
    <w:p w14:paraId="1DF606D7" w14:textId="3A4A9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711AB6" w14:textId="5AA36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81A58DC" w14:textId="497F1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5CFD83A" w14:textId="2ACA97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01A6ED8F" w14:textId="391174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F43B2C" w14:textId="6DBEE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38EF7FA" w14:textId="4FE6CE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7ECC13E6" w14:textId="649A38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62455D6" w14:textId="0B7335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6AFDF989" w14:textId="5DDF92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2C5AF448" w14:textId="65024D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385A3D35" w14:textId="24549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EAE5EE" w14:textId="5BAE1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683C6D5" w14:textId="411774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6.2022</w:t>
      </w:r>
    </w:p>
    <w:p w14:paraId="686FBE74" w14:textId="3BE75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EA699E" w14:textId="3567E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38E2A771" w14:textId="6E021C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A3E7A1B" w14:textId="62098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79DF58C3" w14:textId="2340D6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5D33D1" w14:textId="096449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</w:p>
    <w:p w14:paraId="7A999FE1" w14:textId="675BB1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2977B76" w14:textId="43AC1E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686078" w14:textId="3D2D02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1749A626" w14:textId="02D19C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F77CF60" w14:textId="3E7000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25B9255" w14:textId="69C588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09957A" w14:textId="5A15D9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B857E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8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Травень 2022</w:t>
        </w:r>
      </w:hyperlink>
    </w:p>
    <w:p w14:paraId="4B1189BE" w14:textId="133F4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5.2022</w:t>
      </w:r>
    </w:p>
    <w:p w14:paraId="7ADE20C7" w14:textId="7DCD40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69C5B91" w14:textId="46288F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2771AB76" w14:textId="1D1ED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ECB82EA" w14:textId="4329C0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6A3BEC" w14:textId="33C562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3689C2AC" w14:textId="36559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FE16BA" w14:textId="0C3B2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77BABA07" w14:textId="54A121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17FA44A" w14:textId="447E8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CE8D91" w14:textId="44F06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1719AF9F" w14:textId="556CA7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F73263A" w14:textId="446789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0F8E5325" w14:textId="53252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2185E46" w14:textId="538B65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5.2022</w:t>
      </w:r>
    </w:p>
    <w:p w14:paraId="5BE5873C" w14:textId="25CABC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F81E08B" w14:textId="6DA402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48FDC83" w14:textId="48044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E0B40EB" w14:textId="68547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C63B1C" w14:textId="0B1EFC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3FD65C71" w14:textId="3EBF63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1DA52887" w14:textId="4F69B5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641095D6" w14:textId="255FC6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B5127ED" w14:textId="664BC6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375B299" w14:textId="040E99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5516907" w14:textId="3F19F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F371C64" w14:textId="617A33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10490312" w14:textId="28215A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C077BBD" w14:textId="22988D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5.2022</w:t>
      </w:r>
    </w:p>
    <w:p w14:paraId="2622F653" w14:textId="516AF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650A0E0" w14:textId="0F4C45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E38793A" w14:textId="7C1B68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78FADB0" w14:textId="427879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3E073073" w14:textId="22D4B7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34DA7AC1" w14:textId="55995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3CA402D3" w14:textId="77AC4A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7B0D21C7" w14:textId="27B52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D5DA49" w14:textId="6AE8E9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</w:p>
    <w:p w14:paraId="4423FA43" w14:textId="044DE3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344AAB7" w14:textId="3B2697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C56082B" w14:textId="529AC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3B8443B8" w14:textId="1777E5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C26CB79" w14:textId="6DA98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5.2022</w:t>
      </w:r>
    </w:p>
    <w:p w14:paraId="5758D4CC" w14:textId="1CA50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E868E9" w14:textId="02E28D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00D5B1B" w14:textId="484EC7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B6CF7F1" w14:textId="114920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70D048" w14:textId="3D7BF6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8F36466" w14:textId="57B2DF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5F7BD7" w14:textId="043BDC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61EB854" w14:textId="078F55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</w:t>
      </w:r>
    </w:p>
    <w:p w14:paraId="53924475" w14:textId="20D9E8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592375" w14:textId="62B13F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FB20902" w14:textId="44DF77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6</w:t>
      </w:r>
    </w:p>
    <w:p w14:paraId="7C1072D5" w14:textId="4BE94F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1E123ECE" w14:textId="508F61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D002E31" w14:textId="27A29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5.2022</w:t>
      </w:r>
    </w:p>
    <w:p w14:paraId="4AF8E0F9" w14:textId="242D1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8DB7BC2" w14:textId="71B530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727B05F" w14:textId="4F0D63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8A5FFC2" w14:textId="4FB238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535187BF" w14:textId="032C6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79D19528" w14:textId="5A8A37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78541983" w14:textId="037329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4D63ABB4" w14:textId="73FF18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BEEEA3" w14:textId="1C4CBA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D59950" w14:textId="469E4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3677172" w14:textId="41686B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780505" w14:textId="5DFF5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656C28" w14:textId="27DFD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AF2FE1F" w14:textId="51B588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5.2022</w:t>
      </w:r>
    </w:p>
    <w:p w14:paraId="770B9897" w14:textId="3C534B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2E9D4F1" w14:textId="6296D2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F9ACD3C" w14:textId="4F162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0C04CAA" w14:textId="1F8B1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4C49F5BE" w14:textId="358C8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C6547A6" w14:textId="6B1B0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647A8C09" w14:textId="066E31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4C5B2237" w14:textId="4C5AE9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F3C75DD" w14:textId="56C364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D828FFB" w14:textId="20F03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4DA4ADB" w14:textId="3B66E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766FA7" w14:textId="764572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BA62711" w14:textId="61416E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035A95D" w14:textId="263C8D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5.2022</w:t>
      </w:r>
    </w:p>
    <w:p w14:paraId="05AF4E19" w14:textId="7C007D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153CB7B" w14:textId="39CFA1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6B20293" w14:textId="6D638C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</w:t>
      </w:r>
    </w:p>
    <w:p w14:paraId="2619B9E4" w14:textId="1F067E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43FD164D" w14:textId="5720BC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5F4D63D5" w14:textId="1DDE34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FBD6BE" w14:textId="7091E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766A143B" w14:textId="275132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E971A23" w14:textId="710950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</w:p>
    <w:p w14:paraId="65D2908C" w14:textId="0D5E45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A0030E9" w14:textId="748DCD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461439E" w14:textId="7F14D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6BF099" w14:textId="5D8317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1F9DC25" w14:textId="0920C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5.2022</w:t>
      </w:r>
    </w:p>
    <w:p w14:paraId="197F6AFC" w14:textId="4A7A23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837FC9E" w14:textId="4AB706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26E326A5" w14:textId="6A77A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4E5B55" w14:textId="0B91D6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2012D274" w14:textId="74D8CC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0D206850" w14:textId="3C36B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F4E7312" w14:textId="1A6BF8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6FA1413E" w14:textId="3B1BB8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850E136" w14:textId="31727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DC877E" w14:textId="108AC6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446D36D" w14:textId="36F0DD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C29D0BF" w14:textId="5161F7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0B39E231" w14:textId="3652F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6A72B1F" w14:textId="2855F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5.2022</w:t>
      </w:r>
    </w:p>
    <w:p w14:paraId="162E1C61" w14:textId="05EBEC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2038019" w14:textId="46EDF6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B55DDCD" w14:textId="320342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82AED73" w14:textId="4208F3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71E41570" w14:textId="6C666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56176086" w14:textId="2E9CE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59DED1D0" w14:textId="543ED0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5424104C" w14:textId="08CE16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692177E" w14:textId="653B41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9BF51F" w14:textId="2D42F8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3177084" w14:textId="7D475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5445204" w14:textId="3619E1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690B4A07" w14:textId="19E590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123E1EE" w14:textId="16D25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5.2022</w:t>
      </w:r>
    </w:p>
    <w:p w14:paraId="089F5D2D" w14:textId="1F52B5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4C6489C" w14:textId="431A4C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25DC6A88" w14:textId="62F840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EF9F6D" w14:textId="68BFE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6AC3DF07" w14:textId="263621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775005DA" w14:textId="05BA78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53FD7521" w14:textId="5DA803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83536C" w14:textId="11902B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224274E" w14:textId="62EB25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04C9B4" w14:textId="720164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2BAEDAA" w14:textId="3A6F5D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83C3C31" w14:textId="5D5E8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19DE0ECE" w14:textId="0E97AE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6EAA7A2" w14:textId="6BFFDE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5.2022</w:t>
      </w:r>
    </w:p>
    <w:p w14:paraId="232DF7E6" w14:textId="520070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58C0ABF" w14:textId="75FB70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58851335" w14:textId="4A0A64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</w:t>
      </w:r>
    </w:p>
    <w:p w14:paraId="043EBF96" w14:textId="0BC354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6487D1C" w14:textId="5F7B34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55F48E09" w14:textId="149480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21F9DAA5" w14:textId="201332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45AA96" w14:textId="1B8AF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0ADEA46" w14:textId="3E250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B015898" w14:textId="2D56FA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DB09EE7" w14:textId="7CC8D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BCCDC09" w14:textId="40BE1F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3D221020" w14:textId="58DA27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ED160B5" w14:textId="443973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5.2022</w:t>
      </w:r>
    </w:p>
    <w:p w14:paraId="2177EBBA" w14:textId="6B15AF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09B0E99" w14:textId="39FA6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278BB6C3" w14:textId="55D9E9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EF0CA4" w14:textId="23ED1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C4B317" w14:textId="58D7B6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B174615" w14:textId="667F6C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E86D78" w14:textId="416084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BC6644" w14:textId="2ECF3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FAC1818" w14:textId="5DAE96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</w:p>
    <w:p w14:paraId="78251EF1" w14:textId="0DCB81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320F5AB" w14:textId="53359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27D6D2C" w14:textId="494EA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00D218D7" w14:textId="6968C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70F9A25" w14:textId="74C578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5.2022</w:t>
      </w:r>
    </w:p>
    <w:p w14:paraId="4C992D19" w14:textId="56AEC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B63EB24" w14:textId="0AA73E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3409826" w14:textId="4D0F72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019BC00" w14:textId="64BA1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064E2FCF" w14:textId="52C409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8CC995" w14:textId="45AD2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1E0124" w14:textId="1E611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7E1E9BC4" w14:textId="0E477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74AA3CD" w14:textId="678647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57ADFCB" w14:textId="2584CA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5E82D03" w14:textId="726C45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713A3C1" w14:textId="3EB0F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577E10E2" w14:textId="2535E8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A5A8BEA" w14:textId="20235D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5.2022</w:t>
      </w:r>
    </w:p>
    <w:p w14:paraId="1EB6535F" w14:textId="07D9A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3A9224D" w14:textId="43F8C5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A95C60E" w14:textId="39B910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EDBD801" w14:textId="0BC283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FAA529" w14:textId="403CF6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9EE70A" w14:textId="7DD54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125FF9" w14:textId="7B08FD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4EF89851" w14:textId="23047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1F8327E" w14:textId="7C90B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B5E82A" w14:textId="571BB1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298454F" w14:textId="5C72C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56A7CE6D" w14:textId="3A1DA7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7EA706A2" w14:textId="1EB44D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8B6694A" w14:textId="061430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5.2022</w:t>
      </w:r>
    </w:p>
    <w:p w14:paraId="38F22036" w14:textId="4F956B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CA99C6" w14:textId="325389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667A18D2" w14:textId="49BBC6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170C99" w14:textId="43BCEB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04B4165" w14:textId="419938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188441" w14:textId="2E2259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1966CCE" w14:textId="76C75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2D907B5" w14:textId="598C6A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B0981BF" w14:textId="7ADD0D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46C351CE" w14:textId="0D4C8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E26285F" w14:textId="4D21D2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8E7AADE" w14:textId="259A9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92BEC5" w14:textId="37E09F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AAD6747" w14:textId="3F42C7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5.2022</w:t>
      </w:r>
    </w:p>
    <w:p w14:paraId="795FF537" w14:textId="7FFED7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14F4ACB" w14:textId="6EA20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9F54BDB" w14:textId="59CA72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26BB8A6" w14:textId="468DAF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</w:p>
    <w:p w14:paraId="1997729A" w14:textId="44A31D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</w:p>
    <w:p w14:paraId="62143D8F" w14:textId="40B04B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3D8A78F5" w14:textId="465D0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44F18F6" w14:textId="79C5D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97D538E" w14:textId="362023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FB65A7" w14:textId="09F2C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2775CD5" w14:textId="416FEB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83134D0" w14:textId="7DA3BE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</w:p>
    <w:p w14:paraId="22C3FCCF" w14:textId="0DC185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3C66498" w14:textId="542A67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5.2022</w:t>
      </w:r>
    </w:p>
    <w:p w14:paraId="7D0DFB6C" w14:textId="79D051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736722" w14:textId="47DCB6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2483170" w14:textId="7943A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69D3DFF" w14:textId="32F174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</w:p>
    <w:p w14:paraId="09605534" w14:textId="740E5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B15F37" w14:textId="647DC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629EAB14" w14:textId="4988B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15FFE5" w14:textId="1DF8C3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306E807" w14:textId="6B6CE1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6B004DD9" w14:textId="4B1282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5B78109" w14:textId="2012F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6BDDEBD7" w14:textId="1319E2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</w:p>
    <w:p w14:paraId="3BAD9270" w14:textId="632533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CD7ABEE" w14:textId="25304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5.2022</w:t>
      </w:r>
    </w:p>
    <w:p w14:paraId="48EB89C0" w14:textId="480DCD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F105EBF" w14:textId="548823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020F909E" w14:textId="05BD8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A2BBEF6" w14:textId="5264EE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B49BABC" w14:textId="051ED0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</w:t>
      </w:r>
    </w:p>
    <w:p w14:paraId="068DA733" w14:textId="0A3B93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03540E65" w14:textId="2A83F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B8FB61" w14:textId="24174A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590850B" w14:textId="2C8BDE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044CC872" w14:textId="0CE84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10B281E7" w14:textId="46D0B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B2E2F25" w14:textId="50486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D36912" w14:textId="053C0A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A72AE15" w14:textId="6B7548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3.05.2022</w:t>
      </w:r>
    </w:p>
    <w:p w14:paraId="5C8D2D99" w14:textId="0D5C2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F1B3BD9" w14:textId="22E883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42D3B193" w14:textId="4D1C9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E5021A7" w14:textId="5DC236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27E7EB" w14:textId="7EC39E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F923EC" w14:textId="31B244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E3F0D2" w14:textId="1F062F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F9A8B32" w14:textId="4B492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6DACE03" w14:textId="501697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31E228E" w14:textId="0DC1F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62076C7" w14:textId="65F919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6799E4A" w14:textId="2058C8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72BA493B" w14:textId="09003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F986028" w14:textId="682B3B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5.2022</w:t>
      </w:r>
    </w:p>
    <w:p w14:paraId="43ADC4F5" w14:textId="5DA23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C69D087" w14:textId="33348E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271CFF8" w14:textId="02464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344198F" w14:textId="5D87F4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6957332" w14:textId="43BDF9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</w:p>
    <w:p w14:paraId="6E711363" w14:textId="6A16B5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0301AF16" w14:textId="043E90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2A684AE" w14:textId="6F48A7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93CEF10" w14:textId="515D60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</w:p>
    <w:p w14:paraId="31AC204A" w14:textId="06396E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35F8AE1" w14:textId="644807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735FA4F7" w14:textId="3A4F3A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37487FA8" w14:textId="0C803D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3562778" w14:textId="2EB358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5.2022</w:t>
      </w:r>
    </w:p>
    <w:p w14:paraId="4B3525D2" w14:textId="31613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0F8D39D" w14:textId="7A3E5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74DAFE35" w14:textId="43E353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0571EBC" w14:textId="031595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7942BFED" w14:textId="6E2113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</w:p>
    <w:p w14:paraId="10C9D8B1" w14:textId="05F3CF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2A8ABFDD" w14:textId="75782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EF58A7" w14:textId="1EBFA8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428D091" w14:textId="39B43E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</w:p>
    <w:p w14:paraId="4CD6129B" w14:textId="52BBF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</w:p>
    <w:p w14:paraId="4B94AC89" w14:textId="0FB3AB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1ABD0A6" w14:textId="7ABF13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577031B7" w14:textId="0F6ED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6302947" w14:textId="2A280D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5.2022</w:t>
      </w:r>
    </w:p>
    <w:p w14:paraId="00AC3C93" w14:textId="5DACCD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6A9C7438" w14:textId="4959F1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0F23779E" w14:textId="1A9895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EB09D39" w14:textId="6A9E81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388C6FB8" w14:textId="5DDA5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</w:p>
    <w:p w14:paraId="7EA6C1C7" w14:textId="1B8CAA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5E64EAA0" w14:textId="7E720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</w:p>
    <w:p w14:paraId="6089D55D" w14:textId="78910F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2CB3770" w14:textId="701A6B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</w:p>
    <w:p w14:paraId="691A97AE" w14:textId="40A37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</w:p>
    <w:p w14:paraId="3C39DFCE" w14:textId="5ABF78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34BA367" w14:textId="7E6E1E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57C8576C" w14:textId="619918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BCE9C22" w14:textId="495BE0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5.2022</w:t>
      </w:r>
    </w:p>
    <w:p w14:paraId="00488C49" w14:textId="64C17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A3A8E61" w14:textId="6D68AB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375127B" w14:textId="63830F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D52C87C" w14:textId="35EB71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BE201AE" w14:textId="24681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6758BD" w14:textId="486AF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7FC40D0B" w14:textId="49F67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F355CA7" w14:textId="101D18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D303DAB" w14:textId="4748D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</w:p>
    <w:p w14:paraId="1EBAC282" w14:textId="502902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DC4B297" w14:textId="5047B4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0441FD" w14:textId="69EF0F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647FEC" w14:textId="13283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5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E8C41B3" w14:textId="09825A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5.2022</w:t>
      </w:r>
    </w:p>
    <w:p w14:paraId="05C13604" w14:textId="68E559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041DD97" w14:textId="41B410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59DED527" w14:textId="33D7B9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</w:p>
    <w:p w14:paraId="54A41734" w14:textId="75F839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61AFE28" w14:textId="4ECAE3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951D52" w14:textId="5877D4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2792B5FF" w14:textId="0815CF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5CBDFF" w14:textId="47C902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7AF1A89D" w14:textId="0579B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3DE8C18" w14:textId="2A8C6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BB12E57" w14:textId="6843C1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4B8D3B" w14:textId="0A5DE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75F12B" w14:textId="500C12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5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FB1C535" w14:textId="7A26B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5.2022</w:t>
      </w:r>
    </w:p>
    <w:p w14:paraId="01E739C8" w14:textId="3B59E8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EA051A0" w14:textId="0338C2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76821CD" w14:textId="3398DF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0E56235" w14:textId="0AC0EA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F54F97" w14:textId="25F55D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FB2081" w14:textId="511006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101AEE1A" w14:textId="6ED0C6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742D0B06" w14:textId="5A609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F0CCC21" w14:textId="47359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</w:p>
    <w:p w14:paraId="28FFFE02" w14:textId="6DA22D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FC05B7A" w14:textId="01A9A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118265D6" w14:textId="642BC7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</w:p>
    <w:p w14:paraId="528988CD" w14:textId="7E8D3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5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151F3F2" w14:textId="09B98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5.2022</w:t>
      </w:r>
    </w:p>
    <w:p w14:paraId="40084BBA" w14:textId="2EB68C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94DFCFC" w14:textId="2C3FFF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5FEF0964" w14:textId="2E3A8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4823DB" w14:textId="1701B7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94834B" w14:textId="37ED14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4E7D9C1A" w14:textId="1D2F4A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DA72B4" w14:textId="3A4CA3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2E6F3464" w14:textId="2916E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B39A15D" w14:textId="6F3AC1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F06019" w14:textId="3C20C4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CA38DE6" w14:textId="5023E5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0987A346" w14:textId="0C339B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38F6B6E" w14:textId="32DC8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0191AE1" w14:textId="51C07E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5.2022</w:t>
      </w:r>
    </w:p>
    <w:p w14:paraId="7E28DAE3" w14:textId="60D39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0623CAA" w14:textId="2F4B8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53BE0585" w14:textId="002D38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BE6AF43" w14:textId="61EE08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BDE6D71" w14:textId="03D1DA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194232" w14:textId="24C9B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0D5034" w14:textId="695360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4CAC523" w14:textId="3EAA71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51F9BF48" w14:textId="2BCC96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752C18C0" w14:textId="62BFBE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7BE77A9" w14:textId="70F0C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21015641" w14:textId="5F08B4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56B682" w14:textId="6C05F5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8A46A39" w14:textId="3BA543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5.2022</w:t>
      </w:r>
    </w:p>
    <w:p w14:paraId="368BF41C" w14:textId="4E118A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220A320" w14:textId="11E9D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)</w:t>
      </w:r>
    </w:p>
    <w:p w14:paraId="291ECB02" w14:textId="52EE2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D5ED10A" w14:textId="14F9B4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8620C8" w14:textId="4A815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A482AF" w14:textId="5EA4AF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</w:p>
    <w:p w14:paraId="073627E1" w14:textId="6EF7C2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3A48DF9" w14:textId="31F163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AE75BE1" w14:textId="1494C2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38BC9916" w14:textId="29EE5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649AC5F" w14:textId="37705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43668803" w14:textId="6AC100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F7CAA37" w14:textId="094F51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C9AD29F" w14:textId="430432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5.2022</w:t>
      </w:r>
    </w:p>
    <w:p w14:paraId="5A8F2B60" w14:textId="13254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17FE767" w14:textId="17CDD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62DD38FA" w14:textId="4F369D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BDFB180" w14:textId="7D47EB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FA95DCF" w14:textId="4B343B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0F808DAB" w14:textId="2DD0C1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</w:p>
    <w:p w14:paraId="51C786D4" w14:textId="3C8D53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E8C4536" w14:textId="14C340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16480C6D" w14:textId="2195AB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1162F9" w14:textId="05DF63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70EDF31" w14:textId="65EE52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40955ADB" w14:textId="02E4CA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</w:p>
    <w:p w14:paraId="3CCB474B" w14:textId="1E499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D7AE9E0" w14:textId="07451D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5.2022</w:t>
      </w:r>
    </w:p>
    <w:p w14:paraId="4F6B2A37" w14:textId="017E5A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5D3F52C6" w14:textId="6752E4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61576B1E" w14:textId="720362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1B53B08" w14:textId="06F8B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A699A4" w14:textId="0F47B8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22610C9C" w14:textId="4D6E80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2D82F5" w14:textId="23532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D05B303" w14:textId="47938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0EB17B45" w14:textId="02908B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9D2CD9F" w14:textId="7E40A4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37273882" w14:textId="11057A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6AFB4B5" w14:textId="1A3BC7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</w:p>
    <w:p w14:paraId="4DB469A8" w14:textId="02559D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D462D12" w14:textId="298F18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5.2022</w:t>
      </w:r>
    </w:p>
    <w:p w14:paraId="283BD99E" w14:textId="71A0E7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B184038" w14:textId="44DB0B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0C645234" w14:textId="224A86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FB24EA8" w14:textId="201B07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</w:p>
    <w:p w14:paraId="768084F4" w14:textId="47E8A6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B7983A5" w14:textId="434D2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BC2649" w14:textId="02A6A0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30159417" w14:textId="4D6F3D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6DEFA77" w14:textId="3FA3C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733B8556" w14:textId="096AC2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D7739D7" w14:textId="5FC411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</w:t>
      </w:r>
    </w:p>
    <w:p w14:paraId="71F2C1D9" w14:textId="7FD2D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</w:p>
    <w:p w14:paraId="09038C62" w14:textId="5726E8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82D4A7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9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Квітень 2022</w:t>
        </w:r>
      </w:hyperlink>
    </w:p>
    <w:p w14:paraId="2C8EA048" w14:textId="0AADC9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4.2022</w:t>
      </w:r>
    </w:p>
    <w:p w14:paraId="76A7B6F4" w14:textId="48123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B22B5D0" w14:textId="7E88BF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1DA5BA1E" w14:textId="5F23C4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E1C44C" w14:textId="7A45E7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</w:p>
    <w:p w14:paraId="653488AD" w14:textId="66BF9C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B6C326F" w14:textId="5FEC3B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D7A124" w14:textId="04BD06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1B4DD399" w14:textId="62B7B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3BB4F41" w14:textId="3CD20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13DC2CB5" w14:textId="616C97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0ABE929" w14:textId="1DF3A3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E1C6F5B" w14:textId="26C9E9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E8EF5F" w14:textId="2B1454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A33D160" w14:textId="46050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F41CC0" w14:textId="4AA518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4.2022</w:t>
      </w:r>
    </w:p>
    <w:p w14:paraId="3FFFD987" w14:textId="3AAE3E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48D979" w14:textId="49A01A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66CBD118" w14:textId="1E171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4217344" w14:textId="7747F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</w:p>
    <w:p w14:paraId="024FC09D" w14:textId="1FDF10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9CF065" w14:textId="4B94AF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BF36B9" w14:textId="221D23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0DA3347F" w14:textId="52E8D9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921A515" w14:textId="49DC5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2AC6F245" w14:textId="252948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D48FA2A" w14:textId="3BBEEA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3B1E077" w14:textId="263EC1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39FD32D0" w14:textId="5084AC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1931986" w14:textId="0CE4AC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346F9DA" w14:textId="3BBA8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4.2022</w:t>
      </w:r>
    </w:p>
    <w:p w14:paraId="14EC07AD" w14:textId="7DE9A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3DEF2568" w14:textId="082AA5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)</w:t>
      </w:r>
    </w:p>
    <w:p w14:paraId="1A7ACB0B" w14:textId="6723A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3CC2AAD" w14:textId="5D0198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8E2C33" w14:textId="2147E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B429C62" w14:textId="5EAF0B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5763F2F" w14:textId="7C5842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2462B0EA" w14:textId="60EDB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7929B561" w14:textId="1B1ED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5020492B" w14:textId="09C882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1A3C513" w14:textId="6C3DDE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2CC2433" w14:textId="1C8663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6C957824" w14:textId="6A988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D2EEA96" w14:textId="78A448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BEA3E34" w14:textId="5187A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4.2022</w:t>
      </w:r>
    </w:p>
    <w:p w14:paraId="74613631" w14:textId="5D40A8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068E5D1" w14:textId="149875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6345720B" w14:textId="37ECD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A34F825" w14:textId="154F5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5D208FB6" w14:textId="1F7A2C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5362517" w14:textId="2D06C5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39B361" w14:textId="77CC4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A369C7" w14:textId="73318E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291DD375" w14:textId="4F4190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7845F303" w14:textId="2153E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E88AD2E" w14:textId="2B1EE5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68978D" w14:textId="5B653D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638ACDE5" w14:textId="56069E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5F09A394" w14:textId="56F574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4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FD5595B" w14:textId="21872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4.2022</w:t>
      </w:r>
    </w:p>
    <w:p w14:paraId="06D1C3D1" w14:textId="5820A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3851CE8A" w14:textId="77032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)</w:t>
      </w:r>
    </w:p>
    <w:p w14:paraId="356D6504" w14:textId="5046B7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0C91EF9" w14:textId="43F335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7EB60C19" w14:textId="64610D3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28FB0C86" w14:textId="7A44DF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21C4AD2" w14:textId="3F3980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526F2178" w14:textId="1C11CA8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7)</w:t>
      </w:r>
    </w:p>
    <w:p w14:paraId="0C63E7DE" w14:textId="7194270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6FC2D902" w14:textId="5BAA7D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10C05C2" w14:textId="36A6335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45A9D5" w14:textId="210C8A9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913FB9" w14:textId="792D919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B4672E7" w14:textId="6437BD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8B2C176" w14:textId="496CC6F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4.2022</w:t>
      </w:r>
    </w:p>
    <w:p w14:paraId="0CB4B8E4" w14:textId="6D19BC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25C152" w14:textId="0F6D2B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F762D00" w14:textId="6A1EB01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A9140C" w14:textId="36576D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872C8EE" w14:textId="530BED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4693319F" w14:textId="0B9376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E36E77" w14:textId="3341827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0B118C92" w14:textId="73361F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B4A7F80" w14:textId="7E60E53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340A2FC3" w14:textId="6646BE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5D712A7" w14:textId="42FFA74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6F336BC" w14:textId="64C0382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</w:p>
    <w:p w14:paraId="5B878843" w14:textId="3D385F8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983547E" w14:textId="36B5B2E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E4D6407" w14:textId="739E3C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4.2022</w:t>
      </w:r>
    </w:p>
    <w:p w14:paraId="3A033CEE" w14:textId="1873F9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9454EE1" w14:textId="3444DC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62EFCE1A" w14:textId="50C6B02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4C29669" w14:textId="7160B6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8110140" w14:textId="263C157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1F69DC8D" w14:textId="6A10E8E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B3EE111" w14:textId="25C48C6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764D2CD4" w14:textId="004A85F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9BDB130" w14:textId="4601F99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D432EC4" w14:textId="54D1242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565F51D" w14:textId="766485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3792031" w14:textId="09569C4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D4DCA7" w14:textId="5AB5B3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921DF3D" w14:textId="07A48A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37E0891" w14:textId="4E5378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4.2022</w:t>
      </w:r>
    </w:p>
    <w:p w14:paraId="051B819D" w14:textId="7330FAF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B481CD6" w14:textId="3919903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)</w:t>
      </w:r>
    </w:p>
    <w:p w14:paraId="6886E514" w14:textId="24BE02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A0F17F8" w14:textId="2862249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017478E" w14:textId="582263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2820F0D9" w14:textId="3A45DF5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C47BA4" w14:textId="259618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C80F02" w14:textId="0A255F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3F47DB2" w14:textId="56CC7A0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2586D175" w14:textId="7D7132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01E4D65" w14:textId="7A9A3E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58BF800" w14:textId="0A4B08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45B60FCF" w14:textId="7B98EF9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489630B" w14:textId="352BB7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5A99DF2" w14:textId="692FDA6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4.2022</w:t>
      </w:r>
    </w:p>
    <w:p w14:paraId="671D3DFB" w14:textId="6BD974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7DFA3B1" w14:textId="105C49F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0997B185" w14:textId="3F8D42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B81E43B" w14:textId="294FFD1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11D65A7" w14:textId="7CAC332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D196AD" w14:textId="7532CE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68E50F9" w14:textId="391EABD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CC55066" w14:textId="68B31B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8AA4122" w14:textId="3A222B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7691745D" w14:textId="4BE5DCC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52A0AC5" w14:textId="4C54C51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8EC127C" w14:textId="6B1AFA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138E26F8" w14:textId="0509AC5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F79BEC0" w14:textId="5F2642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C97B09B" w14:textId="59E2617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4.2022</w:t>
      </w:r>
    </w:p>
    <w:p w14:paraId="325EF084" w14:textId="5CC173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F3DD95B" w14:textId="047650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02C87D5C" w14:textId="49F83D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7DEB4A" w14:textId="534A81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59B870EB" w14:textId="6C56CF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13D0BB98" w14:textId="595BF2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B96FFD" w14:textId="376B3D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0A1878" w14:textId="281C92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059B273" w14:textId="6B34353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2C1FAD1C" w14:textId="4CEB54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640E203" w14:textId="7B0470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2B7AF0" w14:textId="74563F2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2918079B" w14:textId="2BC17F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9E8848D" w14:textId="394DE4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831D464" w14:textId="7C386C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4.2022</w:t>
      </w:r>
    </w:p>
    <w:p w14:paraId="7AADB885" w14:textId="1BA224F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58CCF5B" w14:textId="367026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5FBDECE" w14:textId="078DDD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A9F4B59" w14:textId="687DB6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C1A45E2" w14:textId="39CA3EC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46F7E3EA" w14:textId="1ED6C0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EF68BE" w14:textId="2F9F98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3192079B" w14:textId="18A41D8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A3AA332" w14:textId="6B0E327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6937F7E" w14:textId="1AB2D85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38EE5CF" w14:textId="5A219A9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12F24B" w14:textId="563402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3DE5F4A6" w14:textId="2462D0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9E75022" w14:textId="7DF1AA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9F9FB4B" w14:textId="3B365CF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4.2022</w:t>
      </w:r>
    </w:p>
    <w:p w14:paraId="062A6F60" w14:textId="2F999C7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FF648F" w14:textId="331368A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74C17BA4" w14:textId="0AA3959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DB13D89" w14:textId="40AE3B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928D74" w14:textId="7735930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38498F6E" w14:textId="5D5557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104533" w14:textId="2E12025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03BB85B" w14:textId="03F059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E1C343B" w14:textId="36A005A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6B0C859D" w14:textId="340556C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A6EB97F" w14:textId="4BDE96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4CF2AE8" w14:textId="3540FC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7AADE417" w14:textId="191DDD9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C143013" w14:textId="29CABBF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D85547F" w14:textId="619A42A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4.2022</w:t>
      </w:r>
    </w:p>
    <w:p w14:paraId="6F074EE5" w14:textId="75FC02E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66AA154" w14:textId="6007D9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)</w:t>
      </w:r>
    </w:p>
    <w:p w14:paraId="43BBC9FD" w14:textId="28240A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640CAC6" w14:textId="09A3CD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EAFDBEE" w14:textId="6C07DE9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9516AC" w14:textId="04F3E62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939CD3" w14:textId="1BD069B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F42A6A" w14:textId="2574504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00BDD3A" w14:textId="7A38492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232E72B" w14:textId="5C5B07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5DB2215" w14:textId="2B444B0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2B741B8" w14:textId="75FE36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3B60EB43" w14:textId="347B2E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02E44C1" w14:textId="74BB2B9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A106AAA" w14:textId="4B834F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4.2022</w:t>
      </w:r>
    </w:p>
    <w:p w14:paraId="42D8F1B2" w14:textId="0797CF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7BD0FC2" w14:textId="660E64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B125400" w14:textId="512A799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2D6BA1" w14:textId="6588A3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86BAFA" w14:textId="45F81DF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11C01191" w14:textId="5AA14A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06EAE30" w14:textId="78AECB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1D17FF" w14:textId="64B7F4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42E39B9" w14:textId="0020FB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0C694EDF" w14:textId="0C57CB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F0365BA" w14:textId="1F1ED2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626A90" w14:textId="7C6CB1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9ECF8E" w14:textId="70D017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98D721A" w14:textId="7A18A8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25F0671" w14:textId="1F135CE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4.2022</w:t>
      </w:r>
    </w:p>
    <w:p w14:paraId="72870353" w14:textId="44DF3D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0978508" w14:textId="433E3A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FD763BE" w14:textId="4557812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51A2FB6" w14:textId="49021B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8A54217" w14:textId="70F2F8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26E5588E" w14:textId="34278D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4782FE27" w14:textId="6C6C0EF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5CEB59" w14:textId="0887CF3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2BD6C42" w14:textId="5D241E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07EED8ED" w14:textId="4DBEB1C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7104B15E" w14:textId="27B7238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C1568F8" w14:textId="37DB55D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68DBD1" w14:textId="747860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DC5C615" w14:textId="4921FC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74CCF59" w14:textId="37CE8C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4.2022</w:t>
      </w:r>
    </w:p>
    <w:p w14:paraId="68BB5A41" w14:textId="09EF3E4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82500B" w14:textId="3A34A7C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045AD70" w14:textId="11150E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</w:t>
      </w:r>
    </w:p>
    <w:p w14:paraId="0C1B437C" w14:textId="6FC9E31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</w:p>
    <w:p w14:paraId="0CF89C75" w14:textId="2F1AC5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96DD08" w14:textId="310B09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EAA50C2" w14:textId="0F809E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36E8CEAF" w14:textId="544A997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4DEFDC" w14:textId="4CEEF46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F78E0E" w14:textId="0621E7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811A5B2" w14:textId="5DCA91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0E8C2F" w14:textId="3F45CD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124BDD8" w14:textId="73D8AA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993C7FC" w14:textId="5A17288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56BD115" w14:textId="457A798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4.2022</w:t>
      </w:r>
    </w:p>
    <w:p w14:paraId="2440F7DC" w14:textId="069498D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B71759B" w14:textId="0DB757E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B9AE78" w14:textId="4DB4FC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06738D7" w14:textId="33403B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2FC64B3" w14:textId="4225CE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</w:p>
    <w:p w14:paraId="37B003A4" w14:textId="3F6BB1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6887188" w14:textId="2181F6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786F21" w14:textId="11D06DF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64C4798" w14:textId="04181E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7633669" w14:textId="2C5C0E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742B29B7" w14:textId="62AA384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6EC4DF0" w14:textId="373D53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276BECA" w14:textId="46AFDA8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082139D" w14:textId="6360295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9374BC5" w14:textId="7B1DD6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4.2022</w:t>
      </w:r>
    </w:p>
    <w:p w14:paraId="3962A753" w14:textId="42CC0F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8B9DE11" w14:textId="298AF2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2D88ED85" w14:textId="5293582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0CDBC2" w14:textId="79AAC56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579683" w14:textId="2763374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436154E" w14:textId="244CE0E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9DC1299" w14:textId="345DFC8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AC25971" w14:textId="14ACA5E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EE0012" w14:textId="3E6441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8578F9" w14:textId="271F0A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87EB868" w14:textId="6CE668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0754059" w14:textId="5E4D47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5D329CFA" w14:textId="55AC55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9BD0C64" w14:textId="4F61B8C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49155E8" w14:textId="72F9AB7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4.2022</w:t>
      </w:r>
    </w:p>
    <w:p w14:paraId="36998F9B" w14:textId="6F32D4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26FD7C" w14:textId="0BFD29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ED73F29" w14:textId="0A3E15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9EDBD0" w14:textId="0AD290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63A531" w14:textId="4B1075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C4E81F" w14:textId="5172CF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D09C441" w14:textId="3C9B61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</w:t>
      </w:r>
    </w:p>
    <w:p w14:paraId="3ABAC708" w14:textId="300251B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A725A72" w14:textId="640534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0048768" w14:textId="36B7BD8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8CB58E7" w14:textId="41EF2F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C1E71A2" w14:textId="0FFD14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76FA21C6" w14:textId="7B108F9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4EEA588" w14:textId="4560746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251554F" w14:textId="205EA59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4.2022</w:t>
      </w:r>
    </w:p>
    <w:p w14:paraId="054277C4" w14:textId="6A03ED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1F9594B" w14:textId="33B71D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5E380D5" w14:textId="12F286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D239D3" w14:textId="7D19B5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63015AAC" w14:textId="5E441CC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6005E9D" w14:textId="760FC7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73A769E" w14:textId="567837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8E54D1C" w14:textId="5CFF06D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4FCC1079" w14:textId="3EB5E38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2A0E1F9" w14:textId="62E7B8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109FC80" w14:textId="6E8C68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7289BB0" w14:textId="1B99415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3BE9529B" w14:textId="616B93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0112C979" w14:textId="7701804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8C7CD2C" w14:textId="0FA2D2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4.2022</w:t>
      </w:r>
    </w:p>
    <w:p w14:paraId="3416DCE4" w14:textId="746B8C5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C24D5D7" w14:textId="5CF4162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C2C9017" w14:textId="1B0214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A0AD47" w14:textId="39D79AE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3245E5A" w14:textId="1F5D83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5446933" w14:textId="6187D6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C84C6CE" w14:textId="33444C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6CCBC1A6" w14:textId="5E2FCD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5FD0DDF6" w14:textId="6ADB97C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</w:p>
    <w:p w14:paraId="6AE00C7E" w14:textId="055AEF3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04C2DB8" w14:textId="0C97A1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582ADB4" w14:textId="30174AB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314EC5A2" w14:textId="089998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600996A" w14:textId="078BDA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0A4EE0" w14:textId="1B5D0C8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4.2022</w:t>
      </w:r>
    </w:p>
    <w:p w14:paraId="3680B946" w14:textId="5BB671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3507A5D" w14:textId="011DFF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7303A6" w14:textId="76DB45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5FC42E" w14:textId="5518F09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F6177E" w14:textId="38D3F6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3EFFD23" w14:textId="36B4C2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CF02AE" w14:textId="4FA60BD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58A69451" w14:textId="3020C42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0994CFBB" w14:textId="74118A2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</w:p>
    <w:p w14:paraId="2CF1E66B" w14:textId="5FED8A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7215429" w14:textId="36F880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4A69910" w14:textId="766631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764AD16D" w14:textId="497479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F5141E7" w14:textId="1476F1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B5A05C5" w14:textId="3220C0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4.2022</w:t>
      </w:r>
    </w:p>
    <w:p w14:paraId="279C4204" w14:textId="2D96EFB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9D5910" w14:textId="1277E7C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1</w:t>
      </w:r>
    </w:p>
    <w:p w14:paraId="1F6E8AD7" w14:textId="1D026C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6ED10D47" w14:textId="00FC89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</w:p>
    <w:p w14:paraId="64F75F51" w14:textId="7321E8D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109074" w14:textId="76EDB63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826670" w14:textId="1874B0B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6CA0CEA5" w14:textId="4FABB6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70249456" w14:textId="099615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5BA5F2" w14:textId="5DBC8F2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4FA14BF" w14:textId="25CBC28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48FAC970" w14:textId="14F176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580EB6A9" w14:textId="0E5629F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7825D97" w14:textId="1A94EF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F4D4EC8" w14:textId="5EBB9ED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4.2022</w:t>
      </w:r>
    </w:p>
    <w:p w14:paraId="03D44233" w14:textId="5ECA1D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0FC559B" w14:textId="0AE1B2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6B6CBBD3" w14:textId="0F8A5A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456E8769" w14:textId="49ACA3D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</w:p>
    <w:p w14:paraId="3C4DB2F8" w14:textId="7F16857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</w:p>
    <w:p w14:paraId="0BD7962F" w14:textId="1E0BD5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68A9447D" w14:textId="46FAB4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B57130" w14:textId="1AF29B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0BC408FF" w14:textId="6853D03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A99C7D8" w14:textId="726701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7894A5EC" w14:textId="74BEF3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9AE43B2" w14:textId="5C8D27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D67F256" w14:textId="2E1E81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07C88BA9" w14:textId="635BA69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3A291A3" w14:textId="4E125E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4.2022</w:t>
      </w:r>
    </w:p>
    <w:p w14:paraId="7EB9D960" w14:textId="31C99D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AD53CCC" w14:textId="1EA0A9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8A40F1" w14:textId="1489385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4FEA276E" w14:textId="6F44324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F7848B" w14:textId="2648EC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</w:p>
    <w:p w14:paraId="06A4C3AF" w14:textId="5695E73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F3B55C" w14:textId="4FD470B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158191BF" w14:textId="23F5E6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26C101AA" w14:textId="2B8E9B5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698FDA" w14:textId="18EAF32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DC087C5" w14:textId="087F447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E2567C8" w14:textId="157231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C0B4DFB" w14:textId="58D511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8BB666E" w14:textId="010724D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8557867" w14:textId="0A1C93E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4.2022</w:t>
      </w:r>
    </w:p>
    <w:p w14:paraId="61F8FD94" w14:textId="056322A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282501C4" w14:textId="4734E07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EC17E5E" w14:textId="5294AA4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0199E89" w14:textId="2C557B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</w:p>
    <w:p w14:paraId="01E3C511" w14:textId="6669F47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0BC1BE" w14:textId="09D3C7E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)</w:t>
      </w:r>
    </w:p>
    <w:p w14:paraId="50146214" w14:textId="1CA9BB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390371C2" w14:textId="3685F10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2FE6CF" w14:textId="4B7D22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B66A0A" w14:textId="1A9E1A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D0EEF7B" w14:textId="3E5EBF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106001A" w14:textId="53E1E6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E3EA4B0" w14:textId="1C482D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440B31A" w14:textId="180D442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23CB02" w14:textId="4FFD55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4.2022</w:t>
      </w:r>
    </w:p>
    <w:p w14:paraId="452FC80B" w14:textId="44CACE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1A304D" w14:textId="336CECC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8BBDFCC" w14:textId="74C4B2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A858F8C" w14:textId="38F0D2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</w:p>
    <w:p w14:paraId="40E099B1" w14:textId="09C3AB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374FF1C" w14:textId="329FEC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A6B868D" w14:textId="3C37C38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A159D99" w14:textId="425599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3A4BD046" w14:textId="68E8836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81D12B" w14:textId="3B052C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44219E3" w14:textId="507DAC6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6E80D4F" w14:textId="004C63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533C23" w14:textId="0D8F55A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0736B32E" w14:textId="4ED556E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884A27B" w14:textId="697310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4.2022</w:t>
      </w:r>
    </w:p>
    <w:p w14:paraId="735A406B" w14:textId="7E450A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8662CC0" w14:textId="39BA4B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)</w:t>
      </w:r>
    </w:p>
    <w:p w14:paraId="32CFA089" w14:textId="3AE01F4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</w:p>
    <w:p w14:paraId="624E78FD" w14:textId="431BCF4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</w:p>
    <w:p w14:paraId="77847E37" w14:textId="1CEC191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EAEAEF" w14:textId="288B143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F439C7B" w14:textId="7A9471A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FD6E35E" w14:textId="2BD8F96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11DD47F8" w14:textId="3DE5717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1EBF1F" w14:textId="263F86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396F3C9" w14:textId="6E10132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11332AD" w14:textId="79BBE7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</w:p>
    <w:p w14:paraId="288BC35B" w14:textId="38BC8B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4D24FDB" w14:textId="3435B86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34E3735" w14:textId="0BEF8E0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4.2022</w:t>
      </w:r>
    </w:p>
    <w:p w14:paraId="4AA8E45D" w14:textId="002850C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C4DA424" w14:textId="25AF988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99EE98B" w14:textId="5C7BD37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</w:p>
    <w:p w14:paraId="40726BFD" w14:textId="156BF1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0A5915F" w14:textId="692B8F1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C68F6C" w14:textId="471E63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E791EFD" w14:textId="73D01A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A6C5EC" w14:textId="11A305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0403CBCD" w14:textId="36056D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AE1B84" w14:textId="0956413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2625897" w14:textId="4D1180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21ED7731" w14:textId="337A8E7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</w:p>
    <w:p w14:paraId="2E026094" w14:textId="7FB7D2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C3FD613" w14:textId="4A165AD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04553F" w14:textId="56A7093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4.2022</w:t>
      </w:r>
    </w:p>
    <w:p w14:paraId="49470A28" w14:textId="6119AED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55D8A2E" w14:textId="315648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08AE4E6" w14:textId="562266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B7C0B64" w14:textId="00B129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40CDF23D" w14:textId="279AC93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7D2F21E" w14:textId="782549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29F2837" w14:textId="4993AD6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1ED68C1E" w14:textId="416F7B9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27CA0EFA" w14:textId="6CE62F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DAD4984" w14:textId="55B03FD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EA0560" w14:textId="658EB40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BDD0518" w14:textId="2E9CAF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9196607" w14:textId="4C114E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E6BDB34" w14:textId="4EECF9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7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AC550BB" w14:textId="77777777" w:rsidR="003D627B" w:rsidRPr="0011345C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30" w:history="1">
        <w:r w:rsidR="003D627B" w:rsidRPr="0011345C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Березень 2022</w:t>
        </w:r>
      </w:hyperlink>
    </w:p>
    <w:p w14:paraId="4EB6CCB5" w14:textId="7427ED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3.2022</w:t>
      </w:r>
    </w:p>
    <w:p w14:paraId="55D80D20" w14:textId="3AC3E47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C7C6881" w14:textId="08209D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BC1FB93" w14:textId="66506D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BDD00A8" w14:textId="367901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786F0718" w14:textId="5B2B632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6700A4B" w14:textId="2A870DC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347D2B6" w14:textId="1A278F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156B6670" w14:textId="7AB3AB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544593C1" w14:textId="59D9F4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C422E61" w14:textId="1985F2C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</w:p>
    <w:p w14:paraId="61F9FBDB" w14:textId="42BF5D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4E3FD860" w14:textId="427AE96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5CB039" w14:textId="00590F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8E129EA" w14:textId="73C3D19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3111BA1F" w14:textId="3A4C119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3.2022</w:t>
      </w:r>
    </w:p>
    <w:p w14:paraId="101E0604" w14:textId="134C2C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AD97741" w14:textId="6C4D046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3C0F479" w14:textId="61AFC4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C6F832D" w14:textId="2F0319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D08182F" w14:textId="24E4C8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949DD0" w14:textId="77D9EF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2770D21" w14:textId="7EB5EA3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4C3F794A" w14:textId="23E74E4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3A1CDE9B" w14:textId="7BB2848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94A82B" w14:textId="0A9248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2043483" w14:textId="28E484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565F7CF3" w14:textId="61C2D76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28496925" w14:textId="0ACDB2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3537561" w14:textId="10357D3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3CAC1E9" w14:textId="6F105E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3.2022</w:t>
      </w:r>
    </w:p>
    <w:p w14:paraId="247DDFE9" w14:textId="620DBEB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03C670" w14:textId="445A23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7E07388" w14:textId="51077E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8BCEEC4" w14:textId="278657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209E30" w14:textId="67CB1A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56147C4" w14:textId="75B495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600B0A1C" w14:textId="2BD59C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8FC132" w14:textId="3CD5C7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7FF359A7" w14:textId="705D54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5C3483D" w14:textId="476CDE9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1FB72DA5" w14:textId="36A334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515ED27B" w14:textId="2E2875B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3DBD93B9" w14:textId="6138AF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CD8EE49" w14:textId="56A010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93A2457" w14:textId="55A091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3.2022</w:t>
      </w:r>
    </w:p>
    <w:p w14:paraId="6690CB76" w14:textId="0C01AE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BDA4E00" w14:textId="379073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60EF3190" w14:textId="3B9C06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4D39CD" w14:textId="6BA7ED3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</w:p>
    <w:p w14:paraId="54AF5B2B" w14:textId="2443FA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6495776" w14:textId="5EDC78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6AD37B7" w14:textId="4B078D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3F25E5" w14:textId="7BD33B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9DA7CC" w14:textId="719DAD6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63AFC46" w14:textId="491252C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0FECE7FE" w14:textId="5EFFBBE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E8CB798" w14:textId="13D915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476BFE29" w14:textId="0A22E4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50250BA" w14:textId="77984BE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4DF9D48" w14:textId="28A456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3.2022</w:t>
      </w:r>
    </w:p>
    <w:p w14:paraId="61A17EFD" w14:textId="43A4A7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B9193B8" w14:textId="1EC4B1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6ADCAB38" w14:textId="7AC7C3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EA17815" w14:textId="5CAD08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</w:p>
    <w:p w14:paraId="03889779" w14:textId="753DED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A27A844" w14:textId="63D5FE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E6F1218" w14:textId="238D2C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615F0F2" w14:textId="79DFD3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C93FAA" w14:textId="1AD01A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9C4F19" w14:textId="3C93CB8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509352F7" w14:textId="0CF2D4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EE2A240" w14:textId="5ADE6ED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7746E5" w14:textId="225029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E78A45" w14:textId="7850CC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EB0530F" w14:textId="4ED553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3.2022</w:t>
      </w:r>
    </w:p>
    <w:p w14:paraId="3D6F1FB2" w14:textId="68F1B29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B1FC0CF" w14:textId="1B5E0BB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C34BA8A" w14:textId="01F3A3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E504FE" w14:textId="7AD9038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FD5B57" w14:textId="7269E43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A5F4FE" w14:textId="6364A7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)</w:t>
      </w:r>
    </w:p>
    <w:p w14:paraId="50B48CB0" w14:textId="277FDEB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8622AA" w14:textId="6F9036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ECAEB8" w14:textId="0A79381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37F7B651" w14:textId="676911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1A035D" w14:textId="44D660C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1FFDAA1" w14:textId="6F4C4FF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733625" w14:textId="5DA5B3F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51F0F33F" w14:textId="38F5EB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4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3B08E82" w14:textId="4D627A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3.2022</w:t>
      </w:r>
    </w:p>
    <w:p w14:paraId="4757C3CE" w14:textId="55FA830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0CFF809E" w14:textId="0680D5E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40F5EB84" w14:textId="179B6B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558F0AF" w14:textId="4070DF3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163939" w14:textId="452F09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F9E1CC4" w14:textId="3885D40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)</w:t>
      </w:r>
    </w:p>
    <w:p w14:paraId="4FC27BF8" w14:textId="0122E0D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31AC117" w14:textId="32184D9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46E940D" w14:textId="696601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132AAF1" w14:textId="094D1C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0FD48877" w14:textId="6E47CF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83F773" w14:textId="53E0BB9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B8E14A" w14:textId="6F894A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BA7A241" w14:textId="010298E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3.2022</w:t>
      </w:r>
    </w:p>
    <w:p w14:paraId="190897AB" w14:textId="5BAFB4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9AF3EEE" w14:textId="7EBBA82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30E190F" w14:textId="002DF7B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EE4442A" w14:textId="7E851FE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</w:t>
      </w:r>
    </w:p>
    <w:p w14:paraId="7617F8CA" w14:textId="542543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0B04F0D" w14:textId="34A2F20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6D56E54" w14:textId="6A2C0C1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4F666BA" w14:textId="36D90A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</w:t>
      </w:r>
    </w:p>
    <w:p w14:paraId="0BCFE216" w14:textId="3F692E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212AC7" w14:textId="41308F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72E465" w14:textId="7EEF5D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2B0B0D6" w14:textId="3FEE242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7CD9C9" w14:textId="2DEE3C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3BBB7E8" w14:textId="27A6BF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3.2022</w:t>
      </w:r>
    </w:p>
    <w:p w14:paraId="138B087D" w14:textId="42FB58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7D168A5" w14:textId="3F8B2B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7A8557D" w14:textId="5915BA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E46431" w14:textId="3198C44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E48616" w14:textId="4CAEF3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4F8F579" w14:textId="6EC8B3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DEE09FC" w14:textId="249972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5001D905" w14:textId="2DCF96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EF71CD" w14:textId="0FD4654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9EDAF46" w14:textId="623E4D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</w:p>
    <w:p w14:paraId="7E69D62F" w14:textId="0B2A598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4ACD66" w14:textId="72B85B3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9B69380" w14:textId="259127E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458058" w14:textId="4CB47C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3.2022</w:t>
      </w:r>
    </w:p>
    <w:p w14:paraId="4159B112" w14:textId="431500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8EAD82E" w14:textId="17BBC9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47431FA" w14:textId="1A2191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8AE38C9" w14:textId="14DA802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C53F41" w14:textId="1D734A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01857FD" w14:textId="6AFE3E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10F4414E" w14:textId="36A18C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057A1040" w14:textId="6E9F37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</w:t>
      </w:r>
    </w:p>
    <w:p w14:paraId="36CE2298" w14:textId="6D3209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D11F5AA" w14:textId="33B62F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50A496E" w14:textId="6F45BC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06AFF687" w14:textId="61677B1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914C4C" w14:textId="59E97A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C28BC61" w14:textId="6CFADD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3.2022</w:t>
      </w:r>
    </w:p>
    <w:p w14:paraId="11CF94A1" w14:textId="6F1B95A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385B196" w14:textId="1048161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1AFAC42D" w14:textId="3884005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144AF6B" w14:textId="3B0CF1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30A50C5" w14:textId="7A93DFE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DC9788D" w14:textId="1602D6A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55226AAD" w14:textId="05F17D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4634431" w14:textId="1C756B4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3BE15F" w14:textId="5FA1A2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741BDA0" w14:textId="56E84B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0145AE0" w14:textId="28AE37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27EEFC3F" w14:textId="3EA5382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4FD18F" w14:textId="6367DF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2725CE" w14:textId="22F9C9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3.2022</w:t>
      </w:r>
    </w:p>
    <w:p w14:paraId="6BE214EB" w14:textId="63B7C4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496757" w14:textId="1BF3AAE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A0E6B12" w14:textId="6DEF1D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2E4BB0" w14:textId="094AC3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91A509E" w14:textId="1446CB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1938149" w14:textId="7AE74B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52D396B9" w14:textId="1638AE1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4A22CF" w14:textId="177C52A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</w:p>
    <w:p w14:paraId="29260C62" w14:textId="177B62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3B5D362" w14:textId="736D6BF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617B30E3" w14:textId="47D36A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4E0F6FF2" w14:textId="14B02C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467DF1" w14:textId="459D0AC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7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85A5706" w14:textId="34B2609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3.2022</w:t>
      </w:r>
    </w:p>
    <w:p w14:paraId="4CC95E2A" w14:textId="3A3119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42E5B0E" w14:textId="08BEC6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1681435" w14:textId="19C52F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DC1336" w14:textId="3CBBE6B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5D9F647" w14:textId="0F8FC51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5C9DEC7" w14:textId="1987DF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3C746218" w14:textId="0CA6CDF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57E3F87A" w14:textId="76380C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C03E47" w14:textId="5F4BB03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D222173" w14:textId="75B477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16A3C0D" w14:textId="2752148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38EA18D" w14:textId="12EA383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</w:p>
    <w:p w14:paraId="41D88E77" w14:textId="3E7B602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4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BDE48F8" w14:textId="1E24D7F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3.2022</w:t>
      </w:r>
    </w:p>
    <w:p w14:paraId="09A20E7D" w14:textId="067EEF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9129453" w14:textId="4EBB005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8D0EF7F" w14:textId="770843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280AF96" w14:textId="130012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DDCB5CD" w14:textId="04E4B38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7376F09" w14:textId="54C8DA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4AB85F6" w14:textId="387615A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333EF21A" w14:textId="2528FF0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10DAB115" w14:textId="30CDAB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C819BE" w14:textId="5D2812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79060D3" w14:textId="6552E2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48DF271D" w14:textId="37B9AA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3EC60AC" w14:textId="68CB4E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E4577DC" w14:textId="5A8581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3.2022</w:t>
      </w:r>
    </w:p>
    <w:p w14:paraId="1A13F071" w14:textId="4EB3E7F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9FBD767" w14:textId="66D6192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)</w:t>
      </w:r>
    </w:p>
    <w:p w14:paraId="1D832E50" w14:textId="3E90297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9466C3" w14:textId="3B937F7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74372D6A" w14:textId="248DCBC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3D62EE7" w14:textId="6ECF59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)</w:t>
      </w:r>
    </w:p>
    <w:p w14:paraId="4AD1FCE7" w14:textId="239908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4E01177" w14:textId="40DC14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530B037B" w14:textId="561E42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</w:p>
    <w:p w14:paraId="68916C42" w14:textId="61E11D6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DF3135E" w14:textId="14326F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13ACC7F" w14:textId="6DE210B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27C40BB0" w14:textId="14A7ED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270139D4" w14:textId="09543F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6.03.2022</w:t>
      </w:r>
    </w:p>
    <w:p w14:paraId="75143A27" w14:textId="001C02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407D697" w14:textId="4D9D9D1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6)</w:t>
      </w:r>
    </w:p>
    <w:p w14:paraId="5BC03266" w14:textId="32A0B44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75A6132" w14:textId="5A30FB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14FBBD0" w14:textId="241E298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4AE5161E" w14:textId="342CF1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9)</w:t>
      </w:r>
    </w:p>
    <w:p w14:paraId="518E6AE4" w14:textId="3B48B8B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FA79F8B" w14:textId="6FE2BB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A074DB" w14:textId="683CAC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2AFDBD5" w14:textId="7AA5E5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F917842" w14:textId="496B17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ABF5BCF" w14:textId="2C69628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4A31FA40" w14:textId="61F4A29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A5A5239" w14:textId="010D54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3.2022</w:t>
      </w:r>
    </w:p>
    <w:p w14:paraId="761140E7" w14:textId="777E7B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EF3C2DA" w14:textId="4A624F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3886CC15" w14:textId="38A06A7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65025E3" w14:textId="7D2078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BCA2A49" w14:textId="61B0F0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45C534E5" w14:textId="5BFDED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98B1121" w14:textId="37993C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</w:p>
    <w:p w14:paraId="271CF3F5" w14:textId="0CB692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C7D719" w14:textId="533128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938C6F" w14:textId="1FF28D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6C7F5A8F" w14:textId="37249B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CC210CA" w14:textId="126E11A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C0B0480" w14:textId="23A82E8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3.2022</w:t>
      </w:r>
    </w:p>
    <w:p w14:paraId="7DB88AB9" w14:textId="060EAC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BAECE86" w14:textId="7C0A8BB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C35B322" w14:textId="3B9F388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32611FD" w14:textId="6649A5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8D13D1" w14:textId="32640F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D3E0AE6" w14:textId="43C567F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034E874" w14:textId="07319A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C68E3F" w14:textId="14FBA76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</w:t>
      </w:r>
    </w:p>
    <w:p w14:paraId="044BD424" w14:textId="15519D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1626F7" w14:textId="771C4F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8E1D349" w14:textId="14104EF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A734D3D" w14:textId="50B2B6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467266E" w14:textId="731D572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3.2022</w:t>
      </w:r>
    </w:p>
    <w:p w14:paraId="743A1ACE" w14:textId="47A484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42350A9" w14:textId="0D8D30C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9DA5F1B" w14:textId="7C94F5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97F3E17" w14:textId="7991392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7DC36F" w14:textId="534A10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0BF5351" w14:textId="5B639EF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6EC03AD" w14:textId="17D69D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</w:t>
      </w:r>
    </w:p>
    <w:p w14:paraId="7755AEA1" w14:textId="1F6D0E2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194BD4" w14:textId="35C3FE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E7EC8E0" w14:textId="3B1981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0ED1072" w14:textId="5C8547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419C9B70" w14:textId="0020239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003F01B" w14:textId="6C033B5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3.2022</w:t>
      </w:r>
    </w:p>
    <w:p w14:paraId="221EFC2D" w14:textId="530760E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9BCFEF3" w14:textId="5D1C60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028D7763" w14:textId="24AEA9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29D2E8" w14:textId="5BB9AF0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478CBBC4" w14:textId="7D7BA5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D0C227C" w14:textId="0B7FC46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5593ED3A" w14:textId="3F9E346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7009F6A" w14:textId="334E1C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DF07B13" w14:textId="56A291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DAE725F" w14:textId="35C6B8C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866AAFC" w14:textId="23AC64E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5BA64C7" w14:textId="27A85A0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B92154" w14:textId="00934D9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3.2022</w:t>
      </w:r>
    </w:p>
    <w:p w14:paraId="7B4050E1" w14:textId="2E13409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6D6BBEDF" w14:textId="33A0B77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)</w:t>
      </w:r>
    </w:p>
    <w:p w14:paraId="59866A05" w14:textId="37AA5B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49E2925" w14:textId="1D7D9B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9D366D" w14:textId="76B371C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3DC01A" w14:textId="5D2006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FFF6A61" w14:textId="30A093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A0E946" w14:textId="1B4DF3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21FAB1" w14:textId="187C4F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E9B5774" w14:textId="73FD23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876E06B" w14:textId="513D92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38C5CA2" w14:textId="421A0F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ACAA50B" w14:textId="7CBEC8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3.2022</w:t>
      </w:r>
    </w:p>
    <w:p w14:paraId="6B2A69F0" w14:textId="3E26300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552F1F50" w14:textId="5A0C5A0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0BD1151C" w14:textId="26E672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</w:p>
    <w:p w14:paraId="6F238CDD" w14:textId="71D09A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</w:p>
    <w:p w14:paraId="41DFF53E" w14:textId="6AB3509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7D02836" w14:textId="7C27CF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17A36D8C" w14:textId="1E60A8D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</w:p>
    <w:p w14:paraId="73AE43BC" w14:textId="7D3A0FC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69861E" w14:textId="377B3C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E4B32CC" w14:textId="0DC054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5E8865C" w14:textId="2685F1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47777D9" w14:textId="7B8E44D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63DA690" w14:textId="1BF4C7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3.2022</w:t>
      </w:r>
    </w:p>
    <w:p w14:paraId="262B96FD" w14:textId="1889CA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14C35FC" w14:textId="792EA48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3BFE8BB" w14:textId="0D6AB16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4FFBDD" w14:textId="512569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7E3463" w14:textId="233E07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43AC9168" w14:textId="1DBB390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E531BA5" w14:textId="328755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</w:p>
    <w:p w14:paraId="6558731D" w14:textId="0CE6E8F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450823" w14:textId="1182FAD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2C55F012" w14:textId="68DD87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7E7B5B5" w14:textId="159DAC7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0F32D26C" w14:textId="5CECEF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)</w:t>
      </w:r>
    </w:p>
    <w:p w14:paraId="2BBF41D7" w14:textId="089A84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3.2022</w:t>
      </w:r>
    </w:p>
    <w:p w14:paraId="634DAF51" w14:textId="2AE1F1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64BAAF1" w14:textId="38EEAB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0FE9A457" w14:textId="373D2B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1524758" w14:textId="40CCA94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C87B51E" w14:textId="0687D1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3BF194" w14:textId="237D16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FAF7EA7" w14:textId="10CAC3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A9A95E0" w14:textId="4DBAFF2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774779D" w14:textId="19DC875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A1D6F38" w14:textId="3C3FEEB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6407F1F" w14:textId="7BB5B6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2359C8EA" w14:textId="052631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67D8E34" w14:textId="2547AF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3.2022</w:t>
      </w:r>
    </w:p>
    <w:p w14:paraId="59C52885" w14:textId="4A2F8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BB06907" w14:textId="1CB66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9BA3545" w14:textId="1D7B22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9A5822" w14:textId="17DC80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733CF71" w14:textId="012F3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9A9F9A4" w14:textId="0C6F5FC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8DAEF61" w14:textId="27B9AB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</w:p>
    <w:p w14:paraId="321E3E2C" w14:textId="18FA4B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43E0F8" w14:textId="552EF6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01A72C5" w14:textId="05B76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1B1BFE4" w14:textId="67291A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1B5CE1" w14:textId="2ED875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00 осіб,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3C6EF6A" w14:textId="412A46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3.2022</w:t>
      </w:r>
    </w:p>
    <w:p w14:paraId="11DBA0E2" w14:textId="0DE27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1B7BCBE" w14:textId="431455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70D0992A" w14:textId="7E0DA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D90DFCA" w14:textId="6DC033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9E601DB" w14:textId="017386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7E1EE3F" w14:textId="47FC35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117DCFDD" w14:textId="318E9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</w:p>
    <w:p w14:paraId="229C171F" w14:textId="4761DC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2FBED3" w14:textId="105AA6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B89832" w14:textId="00B5EA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1FB36D17" w14:textId="5DEBC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16CC44D" w14:textId="3A084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4B3999D" w14:textId="6A13ED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3.2022</w:t>
      </w:r>
    </w:p>
    <w:p w14:paraId="7918D521" w14:textId="198E4E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8B53C90" w14:textId="03761C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BE1379A" w14:textId="651F36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A1F003D" w14:textId="796793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258F036" w14:textId="15A33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39042F78" w14:textId="31197C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9DDEFD" w14:textId="39D3E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</w:p>
    <w:p w14:paraId="73808C4A" w14:textId="11468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92E0CE" w14:textId="5A621D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0EC7044C" w14:textId="0105B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3FC99B3" w14:textId="5444E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0CA12373" w14:textId="7322E8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34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)</w:t>
      </w:r>
    </w:p>
    <w:p w14:paraId="1CD9A7D4" w14:textId="1D50BF5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3.2022</w:t>
      </w:r>
    </w:p>
    <w:p w14:paraId="65083A91" w14:textId="3DC89A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07BBC29E" w14:textId="53D87E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)</w:t>
      </w:r>
    </w:p>
    <w:p w14:paraId="4925D721" w14:textId="3367516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BBADB83" w14:textId="1DAB5A4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841837" w14:textId="51B3188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8A1D7D7" w14:textId="5EC1D3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13E20F20" w14:textId="4CD626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26B050E" w14:textId="4E993B5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EADE066" w14:textId="678542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2F867BA1" w14:textId="7E4D86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5418968" w14:textId="7F391F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E414448" w14:textId="4D7A07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166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6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8E54E68" w14:textId="5D7CCF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3.2022</w:t>
      </w:r>
    </w:p>
    <w:p w14:paraId="4FFDB3DD" w14:textId="18320E1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2E9F515" w14:textId="53543E7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746C11A0" w14:textId="61EDED9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</w:t>
      </w:r>
    </w:p>
    <w:p w14:paraId="70ED0FA6" w14:textId="7FC1A6A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517E3C21" w14:textId="43244A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D59C52" w14:textId="6252F8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07DAE9EF" w14:textId="240EF6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44D17EA" w14:textId="6D0905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9B5EA6" w14:textId="0E1A93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F8ADCD8" w14:textId="2C96CB7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D4742CF" w14:textId="30093C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01DAA7E4" w14:textId="6D6E3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6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C677B25" w14:textId="38037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3.2022</w:t>
      </w:r>
    </w:p>
    <w:p w14:paraId="68EBFF73" w14:textId="789FD1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0B3DAC9" w14:textId="26308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2</w:t>
      </w:r>
    </w:p>
    <w:p w14:paraId="4EDD1C19" w14:textId="2E5626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</w:t>
      </w:r>
    </w:p>
    <w:p w14:paraId="138BC513" w14:textId="3A1711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74142325" w14:textId="22163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</w:t>
      </w:r>
    </w:p>
    <w:p w14:paraId="439539F4" w14:textId="4A426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</w:p>
    <w:p w14:paraId="4EDD14B0" w14:textId="70F725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</w:t>
      </w:r>
    </w:p>
    <w:p w14:paraId="126F95FB" w14:textId="54744B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</w:t>
      </w:r>
    </w:p>
    <w:p w14:paraId="5DD98331" w14:textId="0C9394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C8AD3CD" w14:textId="14BE8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4EC59FA" w14:textId="6D8B3E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2A44CB6D" w14:textId="11DB5F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0 осіб, понад 200 полоненими</w:t>
      </w:r>
    </w:p>
    <w:p w14:paraId="2C3CD4F6" w14:textId="27F2CB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3.2022</w:t>
      </w:r>
    </w:p>
    <w:p w14:paraId="34C2BC55" w14:textId="287FD6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</w:p>
    <w:p w14:paraId="2DBFCFFD" w14:textId="4B456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6</w:t>
      </w:r>
    </w:p>
    <w:p w14:paraId="329ADED9" w14:textId="410A0C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7A63FEAC" w14:textId="397CBF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692E1680" w14:textId="01DD22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</w:p>
    <w:p w14:paraId="28221CD2" w14:textId="1B8246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3FB8627B" w14:textId="6FDA2B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РК БУ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1FA6D962" w14:textId="1FBE0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</w:p>
    <w:p w14:paraId="5EEE5021" w14:textId="57B1E1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784DF6C" w14:textId="5E1FE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3F7C1F7B" w14:textId="084EFA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17D0853B" w14:textId="58F08F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10 осіб, понад 200 полоненими</w:t>
      </w:r>
    </w:p>
    <w:p w14:paraId="3593F03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31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ютий 2022</w:t>
        </w:r>
      </w:hyperlink>
    </w:p>
    <w:p w14:paraId="07734846" w14:textId="1FCD86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2.2022</w:t>
      </w:r>
    </w:p>
    <w:p w14:paraId="6CA8542F" w14:textId="2AA7368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10B2761B" w14:textId="6BE4D0F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6</w:t>
      </w:r>
    </w:p>
    <w:p w14:paraId="296993FF" w14:textId="44312C0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525F5B3A" w14:textId="2D721C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2F3BA5C0" w14:textId="0DCA702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</w:t>
      </w:r>
    </w:p>
    <w:p w14:paraId="1E527CE3" w14:textId="2A3E4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5D8DC48A" w14:textId="33446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РК БУ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22B9C531" w14:textId="614AE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4BCEA139" w14:textId="129A94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510BD8EE" w14:textId="4F3A2C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E8DF867" w14:textId="05D06C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00 осіб, понад 200 полоненими</w:t>
      </w:r>
    </w:p>
    <w:p w14:paraId="377F6E5F" w14:textId="27D1A0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2.2022</w:t>
      </w:r>
    </w:p>
    <w:p w14:paraId="2EB9FC05" w14:textId="30199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0</w:t>
      </w:r>
    </w:p>
    <w:p w14:paraId="30060690" w14:textId="611CAE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6</w:t>
      </w:r>
    </w:p>
    <w:p w14:paraId="7236855F" w14:textId="246C61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30A77D28" w14:textId="6CD995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</w:t>
      </w:r>
    </w:p>
    <w:p w14:paraId="247933E3" w14:textId="723619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0</w:t>
      </w:r>
    </w:p>
    <w:p w14:paraId="58C84276" w14:textId="206B47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РК БУ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15AA8F26" w14:textId="4EAEAC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B4255F5" w14:textId="1E1A0F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AE877D6" w14:textId="68C4A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534A32CB" w14:textId="5C366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00 осіб, понад 200 полоненими</w:t>
      </w:r>
    </w:p>
    <w:p w14:paraId="608B7EB8" w14:textId="2DB212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2.2022</w:t>
      </w:r>
    </w:p>
    <w:p w14:paraId="6289450A" w14:textId="23831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ільше 100</w:t>
      </w:r>
    </w:p>
    <w:p w14:paraId="472A7590" w14:textId="76D3C8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до 540</w:t>
      </w:r>
    </w:p>
    <w:p w14:paraId="42ECE27D" w14:textId="35B2D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4B9B2B3" w14:textId="2872DE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30935F9" w14:textId="59C4DA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ільше 3000 осіб</w:t>
      </w:r>
    </w:p>
    <w:p w14:paraId="03686D19" w14:textId="7009A7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2.2022</w:t>
      </w:r>
    </w:p>
    <w:p w14:paraId="582E112D" w14:textId="3D5DA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до 80</w:t>
      </w:r>
    </w:p>
    <w:p w14:paraId="7A55D4EB" w14:textId="4E0D73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</w:t>
      </w:r>
    </w:p>
    <w:p w14:paraId="49D638F3" w14:textId="75212D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3A53AC9A" w14:textId="14D8D5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711601F" w14:textId="5D87BD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0 осіб</w:t>
      </w:r>
    </w:p>
    <w:p w14:paraId="30A14660" w14:textId="3B734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2.2022</w:t>
      </w:r>
    </w:p>
    <w:p w14:paraId="3615A4CC" w14:textId="50A080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олее 30</w:t>
      </w:r>
    </w:p>
    <w:p w14:paraId="775FEA5E" w14:textId="386F9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</w:p>
    <w:p w14:paraId="35AF0432" w14:textId="2C368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640C94F" w14:textId="43E6BD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</w:t>
      </w:r>
    </w:p>
    <w:p w14:paraId="4E7798B1" w14:textId="05F46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0 осіб</w:t>
      </w:r>
    </w:p>
    <w:p w14:paraId="30A88B90" w14:textId="77777777" w:rsidR="003C22C9" w:rsidRPr="0011345C" w:rsidRDefault="003C22C9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lang w:val="ru-RU"/>
        </w:rPr>
      </w:pPr>
    </w:p>
    <w:sectPr w:rsidR="003C22C9" w:rsidRPr="001134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76D5B"/>
    <w:multiLevelType w:val="multilevel"/>
    <w:tmpl w:val="3744A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2839A7"/>
    <w:multiLevelType w:val="multilevel"/>
    <w:tmpl w:val="EDE63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EC078C"/>
    <w:multiLevelType w:val="multilevel"/>
    <w:tmpl w:val="5B625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EF4D24"/>
    <w:multiLevelType w:val="multilevel"/>
    <w:tmpl w:val="5C720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387F62"/>
    <w:multiLevelType w:val="multilevel"/>
    <w:tmpl w:val="49AEF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B91DDA"/>
    <w:multiLevelType w:val="multilevel"/>
    <w:tmpl w:val="CDB2D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72960E4"/>
    <w:multiLevelType w:val="multilevel"/>
    <w:tmpl w:val="BE80D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7DF328D"/>
    <w:multiLevelType w:val="multilevel"/>
    <w:tmpl w:val="F8486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1214F2D"/>
    <w:multiLevelType w:val="multilevel"/>
    <w:tmpl w:val="69E29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DB32090"/>
    <w:multiLevelType w:val="multilevel"/>
    <w:tmpl w:val="F6BAC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0474D6"/>
    <w:multiLevelType w:val="multilevel"/>
    <w:tmpl w:val="E8F83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1254190">
    <w:abstractNumId w:val="6"/>
  </w:num>
  <w:num w:numId="2" w16cid:durableId="164982805">
    <w:abstractNumId w:val="0"/>
  </w:num>
  <w:num w:numId="3" w16cid:durableId="1309632012">
    <w:abstractNumId w:val="10"/>
  </w:num>
  <w:num w:numId="4" w16cid:durableId="146037029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" w16cid:durableId="10772892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" w16cid:durableId="4769240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" w16cid:durableId="203253587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" w16cid:durableId="2438802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" w16cid:durableId="117626896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" w16cid:durableId="19175503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" w16cid:durableId="4731077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" w16cid:durableId="8239376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" w16cid:durableId="201722332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" w16cid:durableId="167236733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" w16cid:durableId="16768363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" w16cid:durableId="62373206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" w16cid:durableId="78840005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" w16cid:durableId="9615713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" w16cid:durableId="65129888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" w16cid:durableId="490364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1" w16cid:durableId="721654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" w16cid:durableId="10183880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" w16cid:durableId="85473153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" w16cid:durableId="13826324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" w16cid:durableId="209662886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" w16cid:durableId="23193771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" w16cid:durableId="527726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" w16cid:durableId="3948134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" w16cid:durableId="4738362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" w16cid:durableId="61413916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" w16cid:durableId="16285809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" w16cid:durableId="6089700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" w16cid:durableId="93659543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" w16cid:durableId="12546540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" w16cid:durableId="20936993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6" w16cid:durableId="173434963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" w16cid:durableId="3855129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" w16cid:durableId="1690999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" w16cid:durableId="18150995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" w16cid:durableId="8524534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" w16cid:durableId="168886606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" w16cid:durableId="183495572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" w16cid:durableId="17903956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" w16cid:durableId="84208378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" w16cid:durableId="7934498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" w16cid:durableId="8851455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" w16cid:durableId="386689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" w16cid:durableId="11151275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" w16cid:durableId="10640687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" w16cid:durableId="11811628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1" w16cid:durableId="146959509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" w16cid:durableId="7279986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" w16cid:durableId="121570334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" w16cid:durableId="213047225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" w16cid:durableId="2397510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" w16cid:durableId="31962109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" w16cid:durableId="196060444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" w16cid:durableId="19793379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" w16cid:durableId="153599452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" w16cid:durableId="14428466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" w16cid:durableId="12784903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" w16cid:durableId="183857391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" w16cid:durableId="13337981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" w16cid:durableId="17673122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" w16cid:durableId="2324700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6" w16cid:durableId="5096792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" w16cid:durableId="4115819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" w16cid:durableId="5638067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" w16cid:durableId="167294949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" w16cid:durableId="20161047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" w16cid:durableId="58766158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" w16cid:durableId="12534716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" w16cid:durableId="60060234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" w16cid:durableId="4032960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" w16cid:durableId="6718793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" w16cid:durableId="52339742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" w16cid:durableId="12311151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" w16cid:durableId="45930348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" w16cid:durableId="276054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" w16cid:durableId="2846963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1" w16cid:durableId="17496957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" w16cid:durableId="19646482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" w16cid:durableId="854221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" w16cid:durableId="15306780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" w16cid:durableId="17930903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" w16cid:durableId="1409298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" w16cid:durableId="20842181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" w16cid:durableId="1580865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" w16cid:durableId="9570260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" w16cid:durableId="21448813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" w16cid:durableId="8680333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" w16cid:durableId="558643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" w16cid:durableId="30824458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" w16cid:durableId="15814784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" w16cid:durableId="184046696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6" w16cid:durableId="15418224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" w16cid:durableId="37207344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" w16cid:durableId="6519084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" w16cid:durableId="8196111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" w16cid:durableId="14496219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" w16cid:durableId="19704311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" w16cid:durableId="10434854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" w16cid:durableId="100586582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" w16cid:durableId="6657879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" w16cid:durableId="10164646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" w16cid:durableId="8051290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" w16cid:durableId="15199306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" w16cid:durableId="7760957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" w16cid:durableId="23497285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" w16cid:durableId="11605846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1" w16cid:durableId="7910666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" w16cid:durableId="3738895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" w16cid:durableId="12300737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" w16cid:durableId="10565864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" w16cid:durableId="154895547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" w16cid:durableId="19044394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" w16cid:durableId="4467774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" w16cid:durableId="20836029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" w16cid:durableId="3528483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" w16cid:durableId="18243950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" w16cid:durableId="21240354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" w16cid:durableId="4508304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" w16cid:durableId="3834563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" w16cid:durableId="136520775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" w16cid:durableId="91589302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6" w16cid:durableId="186123378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" w16cid:durableId="157230398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" w16cid:durableId="14891336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" w16cid:durableId="294548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" w16cid:durableId="191296276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" w16cid:durableId="55162370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" w16cid:durableId="20082874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" w16cid:durableId="850080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" w16cid:durableId="109085366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" w16cid:durableId="183869352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" w16cid:durableId="57890904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" w16cid:durableId="15455628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" w16cid:durableId="2877356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" w16cid:durableId="21402953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" w16cid:durableId="13233129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1" w16cid:durableId="213616781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" w16cid:durableId="187480074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" w16cid:durableId="15350703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" w16cid:durableId="205569628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" w16cid:durableId="172479030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" w16cid:durableId="81815568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" w16cid:durableId="16417666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" w16cid:durableId="439144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" w16cid:durableId="15582048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" w16cid:durableId="118613768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" w16cid:durableId="152601971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" w16cid:durableId="28300420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" w16cid:durableId="13893766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" w16cid:durableId="835044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" w16cid:durableId="14985748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6" w16cid:durableId="114439213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" w16cid:durableId="14391071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" w16cid:durableId="87307523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" w16cid:durableId="5435678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" w16cid:durableId="21101557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" w16cid:durableId="20467094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" w16cid:durableId="2143967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" w16cid:durableId="156784173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" w16cid:durableId="5135717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" w16cid:durableId="20596677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" w16cid:durableId="12191264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" w16cid:durableId="13591639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" w16cid:durableId="214218894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" w16cid:durableId="20114425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" w16cid:durableId="121681641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1" w16cid:durableId="61710826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" w16cid:durableId="197239426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" w16cid:durableId="9714495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" w16cid:durableId="125281553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" w16cid:durableId="11857542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" w16cid:durableId="640313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" w16cid:durableId="20693055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" w16cid:durableId="10500350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" w16cid:durableId="17168545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" w16cid:durableId="1635968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" w16cid:durableId="20244853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" w16cid:durableId="13444372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" w16cid:durableId="174052255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" w16cid:durableId="148820859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" w16cid:durableId="3096509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6" w16cid:durableId="121635042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" w16cid:durableId="100972188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" w16cid:durableId="1928871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" w16cid:durableId="17527724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" w16cid:durableId="4706354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" w16cid:durableId="5066041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" w16cid:durableId="5012395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" w16cid:durableId="17538946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" w16cid:durableId="18598517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" w16cid:durableId="13789736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" w16cid:durableId="10900037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" w16cid:durableId="6737983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" w16cid:durableId="122541466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" w16cid:durableId="19480801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" w16cid:durableId="2455753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1" w16cid:durableId="20906099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" w16cid:durableId="204512998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" w16cid:durableId="4823761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" w16cid:durableId="36833454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5" w16cid:durableId="16952329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6" w16cid:durableId="26897398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7" w16cid:durableId="11620860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8" w16cid:durableId="15738060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9" w16cid:durableId="21422635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0" w16cid:durableId="18994329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1" w16cid:durableId="4548345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2" w16cid:durableId="207011132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3" w16cid:durableId="80262281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4" w16cid:durableId="14251480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5" w16cid:durableId="14570673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16" w16cid:durableId="134423903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7" w16cid:durableId="176183130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8" w16cid:durableId="17154972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9" w16cid:durableId="93756602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0" w16cid:durableId="49245765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1" w16cid:durableId="7527738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2" w16cid:durableId="17268319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3" w16cid:durableId="210364215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4" w16cid:durableId="5188522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5" w16cid:durableId="10886981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6" w16cid:durableId="14177393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7" w16cid:durableId="1067746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8" w16cid:durableId="185853884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9" w16cid:durableId="6113301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0" w16cid:durableId="16658214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31" w16cid:durableId="16980562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2" w16cid:durableId="21343232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3" w16cid:durableId="127316875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4" w16cid:durableId="17301796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5" w16cid:durableId="40495383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6" w16cid:durableId="138490961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7" w16cid:durableId="4379166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8" w16cid:durableId="16491622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9" w16cid:durableId="10134113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0" w16cid:durableId="159666736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1" w16cid:durableId="2682431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2" w16cid:durableId="3630966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3" w16cid:durableId="88880684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4" w16cid:durableId="95718279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5" w16cid:durableId="2069894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46" w16cid:durableId="150296354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7" w16cid:durableId="21422667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8" w16cid:durableId="206348318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9" w16cid:durableId="17931308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0" w16cid:durableId="146966791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1" w16cid:durableId="17133804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2" w16cid:durableId="6688680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3" w16cid:durableId="16205236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4" w16cid:durableId="157577396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5" w16cid:durableId="1228194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6" w16cid:durableId="3423673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7" w16cid:durableId="67260895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8" w16cid:durableId="5354976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9" w16cid:durableId="17693056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0" w16cid:durableId="106020861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61" w16cid:durableId="18491285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2" w16cid:durableId="101877267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3" w16cid:durableId="63186064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4" w16cid:durableId="24007030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5" w16cid:durableId="17901992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6" w16cid:durableId="12827598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7" w16cid:durableId="16717868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8" w16cid:durableId="198943523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9" w16cid:durableId="40422847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0" w16cid:durableId="173115132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1" w16cid:durableId="14578709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2" w16cid:durableId="193496978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3" w16cid:durableId="10386289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4" w16cid:durableId="117514651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5" w16cid:durableId="2525690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76" w16cid:durableId="2181771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7" w16cid:durableId="4483531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8" w16cid:durableId="209862500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9" w16cid:durableId="78730960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0" w16cid:durableId="39231383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1" w16cid:durableId="5252939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2" w16cid:durableId="20951262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3" w16cid:durableId="11065851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4" w16cid:durableId="12878085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5" w16cid:durableId="110611778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6" w16cid:durableId="7099173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7" w16cid:durableId="15504111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8" w16cid:durableId="13344548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9" w16cid:durableId="18031110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0" w16cid:durableId="15706541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91" w16cid:durableId="11229675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2" w16cid:durableId="18578439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3" w16cid:durableId="17091369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4" w16cid:durableId="14475034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5" w16cid:durableId="14265393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6" w16cid:durableId="7927478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7" w16cid:durableId="2833890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8" w16cid:durableId="3377522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9" w16cid:durableId="2922527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0" w16cid:durableId="119557976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1" w16cid:durableId="82694000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2" w16cid:durableId="4623861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3" w16cid:durableId="7079967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4" w16cid:durableId="17786724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5" w16cid:durableId="11199554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06" w16cid:durableId="28727536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7" w16cid:durableId="20459062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8" w16cid:durableId="5000653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9" w16cid:durableId="175092799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0" w16cid:durableId="20589706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1" w16cid:durableId="20811717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2" w16cid:durableId="15526894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3" w16cid:durableId="209559276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4" w16cid:durableId="65052034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5" w16cid:durableId="83290982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6" w16cid:durableId="17268758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7" w16cid:durableId="3098653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8" w16cid:durableId="168212751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9" w16cid:durableId="178784384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0" w16cid:durableId="11653225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21" w16cid:durableId="151704214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2" w16cid:durableId="1921093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3" w16cid:durableId="4705569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4" w16cid:durableId="133969765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5" w16cid:durableId="12237165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6" w16cid:durableId="90171420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7" w16cid:durableId="8253916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8" w16cid:durableId="18010688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9" w16cid:durableId="88167517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0" w16cid:durableId="19496527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1" w16cid:durableId="12025922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2" w16cid:durableId="135700180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3" w16cid:durableId="181143988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4" w16cid:durableId="19830021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5" w16cid:durableId="8125963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36" w16cid:durableId="19284915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7" w16cid:durableId="96994522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8" w16cid:durableId="15810591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9" w16cid:durableId="162307160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0" w16cid:durableId="1871805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1" w16cid:durableId="10846494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2" w16cid:durableId="2049545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3" w16cid:durableId="23744482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4" w16cid:durableId="2742888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5" w16cid:durableId="11046862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6" w16cid:durableId="927460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7" w16cid:durableId="53846993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8" w16cid:durableId="5009746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9" w16cid:durableId="19989159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0" w16cid:durableId="9509425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51" w16cid:durableId="20590112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2" w16cid:durableId="1012198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3" w16cid:durableId="158846612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4" w16cid:durableId="8327198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5" w16cid:durableId="20014226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6" w16cid:durableId="8604964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7" w16cid:durableId="18280879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8" w16cid:durableId="17820678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9" w16cid:durableId="19423729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0" w16cid:durableId="6244298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1" w16cid:durableId="184080323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2" w16cid:durableId="127620709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3" w16cid:durableId="11820916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4" w16cid:durableId="16214972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5" w16cid:durableId="165251893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66" w16cid:durableId="878979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7" w16cid:durableId="136001216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8" w16cid:durableId="9824686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9" w16cid:durableId="19210136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0" w16cid:durableId="13131754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1" w16cid:durableId="14078030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2" w16cid:durableId="68540130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3" w16cid:durableId="14169761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4" w16cid:durableId="11726406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5" w16cid:durableId="12334647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6" w16cid:durableId="20867597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7" w16cid:durableId="14189396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8" w16cid:durableId="19981937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9" w16cid:durableId="13072789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0" w16cid:durableId="1358041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81" w16cid:durableId="146854853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2" w16cid:durableId="5023989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3" w16cid:durableId="186740339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4" w16cid:durableId="198681679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5" w16cid:durableId="13384646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6" w16cid:durableId="146376631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7" w16cid:durableId="17544283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8" w16cid:durableId="13224682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9" w16cid:durableId="18180364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0" w16cid:durableId="15706572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1" w16cid:durableId="3700828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2" w16cid:durableId="5221334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3" w16cid:durableId="4132101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4" w16cid:durableId="197035212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5" w16cid:durableId="200586306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96" w16cid:durableId="14374782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7" w16cid:durableId="6165256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8" w16cid:durableId="175913715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9" w16cid:durableId="21120424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0" w16cid:durableId="3454314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1" w16cid:durableId="20788953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2" w16cid:durableId="14709766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3" w16cid:durableId="4019525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4" w16cid:durableId="17872647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5" w16cid:durableId="16030244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6" w16cid:durableId="7248353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7" w16cid:durableId="1924278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8" w16cid:durableId="147320916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9" w16cid:durableId="10468736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0" w16cid:durableId="18183746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11" w16cid:durableId="169149132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2" w16cid:durableId="14713592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3" w16cid:durableId="14625716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4" w16cid:durableId="18047308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5" w16cid:durableId="10711982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6" w16cid:durableId="3760538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7" w16cid:durableId="16039596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8" w16cid:durableId="3482186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9" w16cid:durableId="10567066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0" w16cid:durableId="6928070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1" w16cid:durableId="61002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2" w16cid:durableId="18328708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3" w16cid:durableId="151369010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4" w16cid:durableId="1721153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5" w16cid:durableId="16819348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26" w16cid:durableId="432204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7" w16cid:durableId="4454644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8" w16cid:durableId="175697334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9" w16cid:durableId="19578270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0" w16cid:durableId="112014513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1" w16cid:durableId="4636175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2" w16cid:durableId="194487292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3" w16cid:durableId="12766697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4" w16cid:durableId="133217359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5" w16cid:durableId="3286798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6" w16cid:durableId="4060011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7" w16cid:durableId="13849476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8" w16cid:durableId="55358742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9" w16cid:durableId="88521846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0" w16cid:durableId="54750023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41" w16cid:durableId="14566738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2" w16cid:durableId="51881297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3" w16cid:durableId="8245867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4" w16cid:durableId="4676717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5" w16cid:durableId="121439071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6" w16cid:durableId="2607261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7" w16cid:durableId="20600846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8" w16cid:durableId="155307852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9" w16cid:durableId="16788436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0" w16cid:durableId="3688429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1" w16cid:durableId="7024862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2" w16cid:durableId="3682627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3" w16cid:durableId="44100042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4" w16cid:durableId="17027007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5" w16cid:durableId="1208083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56" w16cid:durableId="7256446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7" w16cid:durableId="11470133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8" w16cid:durableId="4058791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9" w16cid:durableId="19529339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0" w16cid:durableId="15750113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1" w16cid:durableId="12421363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2" w16cid:durableId="37389285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3" w16cid:durableId="188974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4" w16cid:durableId="7493962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5" w16cid:durableId="10315688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6" w16cid:durableId="10517315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7" w16cid:durableId="348201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8" w16cid:durableId="131433778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9" w16cid:durableId="1692937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0" w16cid:durableId="15721589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71" w16cid:durableId="212461294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2" w16cid:durableId="4805409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3" w16cid:durableId="14645440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4" w16cid:durableId="19715513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5" w16cid:durableId="795405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6" w16cid:durableId="3749627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7" w16cid:durableId="14495911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8" w16cid:durableId="37108091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9" w16cid:durableId="13908103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0" w16cid:durableId="1238864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1" w16cid:durableId="13480870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2" w16cid:durableId="161050670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3" w16cid:durableId="191235235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4" w16cid:durableId="7467335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5" w16cid:durableId="21122400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86" w16cid:durableId="11098607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7" w16cid:durableId="19274186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8" w16cid:durableId="20484080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9" w16cid:durableId="175624583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0" w16cid:durableId="148747675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1" w16cid:durableId="6784946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2" w16cid:durableId="87354602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3" w16cid:durableId="11322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4" w16cid:durableId="145424993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5" w16cid:durableId="20319106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6" w16cid:durableId="64169242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7" w16cid:durableId="20104037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8" w16cid:durableId="12589490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9" w16cid:durableId="86652443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0" w16cid:durableId="460313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01" w16cid:durableId="13254719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2" w16cid:durableId="21713172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3" w16cid:durableId="64234899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4" w16cid:durableId="5005886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5" w16cid:durableId="20344301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6" w16cid:durableId="25513759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7" w16cid:durableId="16747180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8" w16cid:durableId="11853687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9" w16cid:durableId="161123501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0" w16cid:durableId="12932335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1" w16cid:durableId="7443070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2" w16cid:durableId="5141517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3" w16cid:durableId="12883871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4" w16cid:durableId="18875682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5" w16cid:durableId="2613767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16" w16cid:durableId="160880994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7" w16cid:durableId="13304034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8" w16cid:durableId="8664554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9" w16cid:durableId="196426272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0" w16cid:durableId="18390800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1" w16cid:durableId="17264465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2" w16cid:durableId="144365152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3" w16cid:durableId="88572378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4" w16cid:durableId="12611780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5" w16cid:durableId="20459342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6" w16cid:durableId="20455938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7" w16cid:durableId="12973703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8" w16cid:durableId="8571620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9" w16cid:durableId="20447479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0" w16cid:durableId="65480142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31" w16cid:durableId="128839036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2" w16cid:durableId="18917684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3" w16cid:durableId="88140701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4" w16cid:durableId="6315211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5" w16cid:durableId="975308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6" w16cid:durableId="3598151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7" w16cid:durableId="11211436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8" w16cid:durableId="16776085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9" w16cid:durableId="3145759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0" w16cid:durableId="713898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1" w16cid:durableId="208830759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2" w16cid:durableId="52201721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3" w16cid:durableId="11421925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4" w16cid:durableId="56356886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5" w16cid:durableId="10951735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46" w16cid:durableId="9220282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7" w16cid:durableId="12420589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8" w16cid:durableId="6308609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9" w16cid:durableId="83375939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0" w16cid:durableId="11007604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1" w16cid:durableId="18903399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2" w16cid:durableId="7429484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3" w16cid:durableId="14500058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4" w16cid:durableId="14898602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5" w16cid:durableId="119835478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6" w16cid:durableId="86837832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7" w16cid:durableId="7986504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8" w16cid:durableId="17752420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9" w16cid:durableId="206937806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0" w16cid:durableId="20506899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61" w16cid:durableId="55774284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2" w16cid:durableId="7910499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3" w16cid:durableId="15846816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4" w16cid:durableId="13669072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5" w16cid:durableId="18427739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6" w16cid:durableId="10925558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7" w16cid:durableId="19507720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8" w16cid:durableId="13041177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9" w16cid:durableId="5751717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0" w16cid:durableId="20940127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1" w16cid:durableId="19048762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2" w16cid:durableId="57582410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3" w16cid:durableId="6587779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4" w16cid:durableId="105146699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5" w16cid:durableId="58288368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76" w16cid:durableId="200304600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7" w16cid:durableId="151075301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8" w16cid:durableId="7338171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9" w16cid:durableId="6849833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0" w16cid:durableId="3560068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1" w16cid:durableId="24491857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2" w16cid:durableId="23274270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3" w16cid:durableId="180696900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4" w16cid:durableId="102355081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5" w16cid:durableId="156791435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6" w16cid:durableId="66848648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7" w16cid:durableId="131486887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8" w16cid:durableId="177058713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9" w16cid:durableId="198516206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0" w16cid:durableId="4171392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91" w16cid:durableId="43787496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2" w16cid:durableId="166037984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3" w16cid:durableId="187796242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4" w16cid:durableId="77197742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5" w16cid:durableId="56819849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6" w16cid:durableId="3306417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7" w16cid:durableId="45830303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8" w16cid:durableId="18737141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9" w16cid:durableId="204374535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0" w16cid:durableId="76981235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1" w16cid:durableId="14043354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2" w16cid:durableId="40352793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3" w16cid:durableId="146507716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4" w16cid:durableId="21007860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5" w16cid:durableId="20518045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06" w16cid:durableId="3080505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7" w16cid:durableId="6780488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8" w16cid:durableId="5905716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9" w16cid:durableId="213413183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0" w16cid:durableId="141107495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1" w16cid:durableId="120883184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2" w16cid:durableId="16031461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3" w16cid:durableId="36945830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4" w16cid:durableId="16062269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5" w16cid:durableId="3587010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6" w16cid:durableId="2612574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7" w16cid:durableId="92754103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8" w16cid:durableId="31676675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9" w16cid:durableId="76554226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0" w16cid:durableId="21439616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21" w16cid:durableId="104838061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2" w16cid:durableId="52521478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3" w16cid:durableId="18382998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4" w16cid:durableId="17924453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5" w16cid:durableId="3358829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6" w16cid:durableId="833279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7" w16cid:durableId="20452475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8" w16cid:durableId="38884228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9" w16cid:durableId="6935070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0" w16cid:durableId="74661508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1" w16cid:durableId="479160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2" w16cid:durableId="12209423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3" w16cid:durableId="64809905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4" w16cid:durableId="172498098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5" w16cid:durableId="177177388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36" w16cid:durableId="11919149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7" w16cid:durableId="9685568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8" w16cid:durableId="2054842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9" w16cid:durableId="124822303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0" w16cid:durableId="21021385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1" w16cid:durableId="139986051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2" w16cid:durableId="20409893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3" w16cid:durableId="20674869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4" w16cid:durableId="4489361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5" w16cid:durableId="23586970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6" w16cid:durableId="276789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7" w16cid:durableId="11636661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8" w16cid:durableId="4798818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9" w16cid:durableId="9804960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0" w16cid:durableId="118609189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51" w16cid:durableId="5643418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2" w16cid:durableId="61718030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3" w16cid:durableId="1311569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4" w16cid:durableId="2335890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5" w16cid:durableId="20192327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6" w16cid:durableId="51014238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7" w16cid:durableId="74195108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8" w16cid:durableId="7716349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9" w16cid:durableId="8241284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0" w16cid:durableId="122810639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1" w16cid:durableId="88572652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2" w16cid:durableId="13669059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3" w16cid:durableId="7239880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4" w16cid:durableId="1715768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5" w16cid:durableId="21384050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66" w16cid:durableId="7602978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7" w16cid:durableId="187499912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8" w16cid:durableId="163960689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9" w16cid:durableId="1843707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0" w16cid:durableId="3292152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1" w16cid:durableId="4618471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2" w16cid:durableId="195011635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3" w16cid:durableId="177297387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4" w16cid:durableId="1199965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5" w16cid:durableId="201287555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6" w16cid:durableId="6373434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7" w16cid:durableId="6245907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8" w16cid:durableId="205280025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9" w16cid:durableId="19548281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0" w16cid:durableId="7701959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81" w16cid:durableId="146951452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2" w16cid:durableId="206775694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3" w16cid:durableId="3818261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4" w16cid:durableId="43629703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5" w16cid:durableId="23848598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6" w16cid:durableId="76608011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7" w16cid:durableId="103542977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8" w16cid:durableId="20504950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9" w16cid:durableId="10809536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0" w16cid:durableId="20443995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1" w16cid:durableId="52463716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2" w16cid:durableId="91155150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3" w16cid:durableId="98385183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4" w16cid:durableId="116955922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5" w16cid:durableId="20179217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96" w16cid:durableId="160819755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7" w16cid:durableId="3141152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8" w16cid:durableId="720505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9" w16cid:durableId="174610230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0" w16cid:durableId="16058176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1" w16cid:durableId="10709997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2" w16cid:durableId="182354840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3" w16cid:durableId="2128169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4" w16cid:durableId="183784064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5" w16cid:durableId="90927082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6" w16cid:durableId="187507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7" w16cid:durableId="80328064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8" w16cid:durableId="70001331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9" w16cid:durableId="119184098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0" w16cid:durableId="6646329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11" w16cid:durableId="80349874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2" w16cid:durableId="84968174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3" w16cid:durableId="7854701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4" w16cid:durableId="2887056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5" w16cid:durableId="203831351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6" w16cid:durableId="165348488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7" w16cid:durableId="18033056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8" w16cid:durableId="6014960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9" w16cid:durableId="13056232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0" w16cid:durableId="20338726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1" w16cid:durableId="98435221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2" w16cid:durableId="57220142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3" w16cid:durableId="185502591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4" w16cid:durableId="19929507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5" w16cid:durableId="14637725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26" w16cid:durableId="157176869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7" w16cid:durableId="17259830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8" w16cid:durableId="16174468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9" w16cid:durableId="9978096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0" w16cid:durableId="40757726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1" w16cid:durableId="4874056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2" w16cid:durableId="108927982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3" w16cid:durableId="109825668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4" w16cid:durableId="5948229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5" w16cid:durableId="17494262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6" w16cid:durableId="15308693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7" w16cid:durableId="18322850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8" w16cid:durableId="15998238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9" w16cid:durableId="18128232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0" w16cid:durableId="3185375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41" w16cid:durableId="19835804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2" w16cid:durableId="21337437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3" w16cid:durableId="127999347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4" w16cid:durableId="15120613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5" w16cid:durableId="76657724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6" w16cid:durableId="7937947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7" w16cid:durableId="2356263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8" w16cid:durableId="101430253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9" w16cid:durableId="150786212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0" w16cid:durableId="85434603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1" w16cid:durableId="19797282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2" w16cid:durableId="19438819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3" w16cid:durableId="39748510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4" w16cid:durableId="14070677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5" w16cid:durableId="193443663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56" w16cid:durableId="55975386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7" w16cid:durableId="9403334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8" w16cid:durableId="16801624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9" w16cid:durableId="58595910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0" w16cid:durableId="196484579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1" w16cid:durableId="17871953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2" w16cid:durableId="14471129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3" w16cid:durableId="7175076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4" w16cid:durableId="5663126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5" w16cid:durableId="36918637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6" w16cid:durableId="30023534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7" w16cid:durableId="60577259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8" w16cid:durableId="86798548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9" w16cid:durableId="18965464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0" w16cid:durableId="18156336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71" w16cid:durableId="7393334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2" w16cid:durableId="91956040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3" w16cid:durableId="86717854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4" w16cid:durableId="157878827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5" w16cid:durableId="19197099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6" w16cid:durableId="15247099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7" w16cid:durableId="24939552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8" w16cid:durableId="12458031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9" w16cid:durableId="4461950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0" w16cid:durableId="14866227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1" w16cid:durableId="134370308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2" w16cid:durableId="4540645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3" w16cid:durableId="13431198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4" w16cid:durableId="207601052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5" w16cid:durableId="12461838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86" w16cid:durableId="12037088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7" w16cid:durableId="178612243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8" w16cid:durableId="89335010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9" w16cid:durableId="12138854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0" w16cid:durableId="14697797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1" w16cid:durableId="76048892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2" w16cid:durableId="545091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3" w16cid:durableId="14202557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4" w16cid:durableId="211131232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5" w16cid:durableId="15923522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6" w16cid:durableId="82204061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7" w16cid:durableId="11660466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8" w16cid:durableId="506474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9" w16cid:durableId="17283993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0" w16cid:durableId="136409162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01" w16cid:durableId="9344431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2" w16cid:durableId="19630003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3" w16cid:durableId="187330096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4" w16cid:durableId="114716021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5" w16cid:durableId="5016314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6" w16cid:durableId="1799011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7" w16cid:durableId="210406168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8" w16cid:durableId="20746959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9" w16cid:durableId="17040140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0" w16cid:durableId="3884552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1" w16cid:durableId="20069750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2" w16cid:durableId="20632858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3" w16cid:durableId="12738237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4" w16cid:durableId="4303211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5" w16cid:durableId="15501915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16" w16cid:durableId="58623039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7" w16cid:durableId="25351692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8" w16cid:durableId="14441518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9" w16cid:durableId="19247550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0" w16cid:durableId="35469692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1" w16cid:durableId="13110615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2" w16cid:durableId="179621167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3" w16cid:durableId="33673502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4" w16cid:durableId="8642909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5" w16cid:durableId="162819999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6" w16cid:durableId="9796984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7" w16cid:durableId="26157203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8" w16cid:durableId="15916948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9" w16cid:durableId="98088911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0" w16cid:durableId="42226426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31" w16cid:durableId="3928989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2" w16cid:durableId="12504585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3" w16cid:durableId="187704086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4" w16cid:durableId="183972857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5" w16cid:durableId="111301594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6" w16cid:durableId="310311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7" w16cid:durableId="9373703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8" w16cid:durableId="7367048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9" w16cid:durableId="28366285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0" w16cid:durableId="15899198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1" w16cid:durableId="17083294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2" w16cid:durableId="173454657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3" w16cid:durableId="15566271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4" w16cid:durableId="20694497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5" w16cid:durableId="5525493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46" w16cid:durableId="2439957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7" w16cid:durableId="189327276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8" w16cid:durableId="5925150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9" w16cid:durableId="8839505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0" w16cid:durableId="101577202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1" w16cid:durableId="8728835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2" w16cid:durableId="14678183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3" w16cid:durableId="19556684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4" w16cid:durableId="13370280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5" w16cid:durableId="74338034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6" w16cid:durableId="12722016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7" w16cid:durableId="31006438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8" w16cid:durableId="147274428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9" w16cid:durableId="151191801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0" w16cid:durableId="13709513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61" w16cid:durableId="67785001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2" w16cid:durableId="12223854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3" w16cid:durableId="47815712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4" w16cid:durableId="178311383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5" w16cid:durableId="9373714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6" w16cid:durableId="15309454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7" w16cid:durableId="93660012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8" w16cid:durableId="19297306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9" w16cid:durableId="56761438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0" w16cid:durableId="1015323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1" w16cid:durableId="115587678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2" w16cid:durableId="15054392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3" w16cid:durableId="12358974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4" w16cid:durableId="17559282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5" w16cid:durableId="107073843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76" w16cid:durableId="148913029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7" w16cid:durableId="70097972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8" w16cid:durableId="11310906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9" w16cid:durableId="90468491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0" w16cid:durableId="15000055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1" w16cid:durableId="26268992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2" w16cid:durableId="78704782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3" w16cid:durableId="20225854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4" w16cid:durableId="104945875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5" w16cid:durableId="17777515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6" w16cid:durableId="32821533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7" w16cid:durableId="17506932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8" w16cid:durableId="120744910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9" w16cid:durableId="194249030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0" w16cid:durableId="35042222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91" w16cid:durableId="15824498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2" w16cid:durableId="4584958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3" w16cid:durableId="12286151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4" w16cid:durableId="127516463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5" w16cid:durableId="205272829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6" w16cid:durableId="8337629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7" w16cid:durableId="47849790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8" w16cid:durableId="186621593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9" w16cid:durableId="16929539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0" w16cid:durableId="18351468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1" w16cid:durableId="111224246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2" w16cid:durableId="11506377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3" w16cid:durableId="150733183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4" w16cid:durableId="25004459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5" w16cid:durableId="155388531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06" w16cid:durableId="59798055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7" w16cid:durableId="3639982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8" w16cid:durableId="6723445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9" w16cid:durableId="62442956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0" w16cid:durableId="20994465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1" w16cid:durableId="146037021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2" w16cid:durableId="196773755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3" w16cid:durableId="59783515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4" w16cid:durableId="5548505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5" w16cid:durableId="3605141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6" w16cid:durableId="4486706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7" w16cid:durableId="207127118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8" w16cid:durableId="20713384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9" w16cid:durableId="89419918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0" w16cid:durableId="137010753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21" w16cid:durableId="20525305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2" w16cid:durableId="66624754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3" w16cid:durableId="61513626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4" w16cid:durableId="201557012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5" w16cid:durableId="21099585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6" w16cid:durableId="10213169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7" w16cid:durableId="43988130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8" w16cid:durableId="3514961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9" w16cid:durableId="193713567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0" w16cid:durableId="132304563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1" w16cid:durableId="18932307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2" w16cid:durableId="9632685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3" w16cid:durableId="164253846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4" w16cid:durableId="2584882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5" w16cid:durableId="111452425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36" w16cid:durableId="13774681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7" w16cid:durableId="7298118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8" w16cid:durableId="99005881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9" w16cid:durableId="102035373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0" w16cid:durableId="72969615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1" w16cid:durableId="10566311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2" w16cid:durableId="2091970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3" w16cid:durableId="11434738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4" w16cid:durableId="8998263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5" w16cid:durableId="9104308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6" w16cid:durableId="13160607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7" w16cid:durableId="97314412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8" w16cid:durableId="205804610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9" w16cid:durableId="96111551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0" w16cid:durableId="2056105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51" w16cid:durableId="740130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2" w16cid:durableId="44033839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3" w16cid:durableId="12630345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4" w16cid:durableId="209357828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5" w16cid:durableId="162700933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6" w16cid:durableId="4727985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7" w16cid:durableId="211512760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8" w16cid:durableId="67884842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9" w16cid:durableId="195431571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0" w16cid:durableId="82531602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1" w16cid:durableId="8065550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2" w16cid:durableId="625323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3" w16cid:durableId="16939933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4" w16cid:durableId="12722012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5" w16cid:durableId="19919780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66" w16cid:durableId="17095975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7" w16cid:durableId="4090825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8" w16cid:durableId="20454481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9" w16cid:durableId="6746961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0" w16cid:durableId="3359617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1" w16cid:durableId="9085415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2" w16cid:durableId="14332829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3" w16cid:durableId="13595516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4" w16cid:durableId="173102988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5" w16cid:durableId="20468338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6" w16cid:durableId="202377922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7" w16cid:durableId="7745180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8" w16cid:durableId="71185249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9" w16cid:durableId="578708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0" w16cid:durableId="9046042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81" w16cid:durableId="16231480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2" w16cid:durableId="3323389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3" w16cid:durableId="10700794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4" w16cid:durableId="92984750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5" w16cid:durableId="4652462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6" w16cid:durableId="18679817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7" w16cid:durableId="9953757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8" w16cid:durableId="5887356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9" w16cid:durableId="7962944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0" w16cid:durableId="12528129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1" w16cid:durableId="12970264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2" w16cid:durableId="143840947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3" w16cid:durableId="17781211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4" w16cid:durableId="42527051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5" w16cid:durableId="9525192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96" w16cid:durableId="2406000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7" w16cid:durableId="27834230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8" w16cid:durableId="7685462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9" w16cid:durableId="5724664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0" w16cid:durableId="213968919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1" w16cid:durableId="13374623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2" w16cid:durableId="37500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3" w16cid:durableId="2511611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4" w16cid:durableId="95455489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5" w16cid:durableId="154679114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6" w16cid:durableId="2525897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7" w16cid:durableId="10173462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8" w16cid:durableId="18960404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9" w16cid:durableId="28423345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0" w16cid:durableId="54699542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11" w16cid:durableId="20305946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2" w16cid:durableId="4910653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3" w16cid:durableId="3733159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4" w16cid:durableId="850775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5" w16cid:durableId="154810048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6" w16cid:durableId="16422720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7" w16cid:durableId="1509487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8" w16cid:durableId="5146105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9" w16cid:durableId="186949237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0" w16cid:durableId="81599257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1" w16cid:durableId="19392948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2" w16cid:durableId="10533096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3" w16cid:durableId="2151694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4" w16cid:durableId="10255170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5" w16cid:durableId="20546952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26" w16cid:durableId="90302529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7" w16cid:durableId="426806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8" w16cid:durableId="20280916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9" w16cid:durableId="55123459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0" w16cid:durableId="14120047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1" w16cid:durableId="15267451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2" w16cid:durableId="5495328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3" w16cid:durableId="117703970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4" w16cid:durableId="14557149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5" w16cid:durableId="18672085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6" w16cid:durableId="18813595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7" w16cid:durableId="11852892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8" w16cid:durableId="18170709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9" w16cid:durableId="2777643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0" w16cid:durableId="12115730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41" w16cid:durableId="10622882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2" w16cid:durableId="1021871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3" w16cid:durableId="1038093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4" w16cid:durableId="20795899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5" w16cid:durableId="3828012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6" w16cid:durableId="6178394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7" w16cid:durableId="5193912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8" w16cid:durableId="19857420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9" w16cid:durableId="122356582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0" w16cid:durableId="11056139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1" w16cid:durableId="15456015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2" w16cid:durableId="4788855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3" w16cid:durableId="10875353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4" w16cid:durableId="103372537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5" w16cid:durableId="8631302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56" w16cid:durableId="120763863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7" w16cid:durableId="3944015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8" w16cid:durableId="20903429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9" w16cid:durableId="7037559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0" w16cid:durableId="195397378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1" w16cid:durableId="115279069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2" w16cid:durableId="143139431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3" w16cid:durableId="21029877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4" w16cid:durableId="8927386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5" w16cid:durableId="2080309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6" w16cid:durableId="20131005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7" w16cid:durableId="48289372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8" w16cid:durableId="109662982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9" w16cid:durableId="21380649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0" w16cid:durableId="18104413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71" w16cid:durableId="11081598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2" w16cid:durableId="19317418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3" w16cid:durableId="195193003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4" w16cid:durableId="383625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5" w16cid:durableId="832330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6" w16cid:durableId="21212904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7" w16cid:durableId="3122174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8" w16cid:durableId="20146468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9" w16cid:durableId="141066288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0" w16cid:durableId="20425826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1" w16cid:durableId="9146292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2" w16cid:durableId="17679219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3" w16cid:durableId="9580250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4" w16cid:durableId="4322398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5" w16cid:durableId="2481986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86" w16cid:durableId="1597376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7" w16cid:durableId="102042682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8" w16cid:durableId="3351556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9" w16cid:durableId="21273872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0" w16cid:durableId="23024200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1" w16cid:durableId="9023306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2" w16cid:durableId="168312626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3" w16cid:durableId="6771212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4" w16cid:durableId="3602112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5" w16cid:durableId="12500654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6" w16cid:durableId="4394918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7" w16cid:durableId="168415983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8" w16cid:durableId="14701292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9" w16cid:durableId="19906681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0" w16cid:durableId="20944289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01" w16cid:durableId="14592276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2" w16cid:durableId="14922168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3" w16cid:durableId="62268705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4" w16cid:durableId="99831290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5" w16cid:durableId="15264026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6" w16cid:durableId="10965573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7" w16cid:durableId="20055496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8" w16cid:durableId="15774767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9" w16cid:durableId="1334464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0" w16cid:durableId="120509435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1" w16cid:durableId="7631886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2" w16cid:durableId="16455744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3" w16cid:durableId="20745485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4" w16cid:durableId="15483769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5" w16cid:durableId="10939417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16" w16cid:durableId="10120750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7" w16cid:durableId="18667450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8" w16cid:durableId="20152633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9" w16cid:durableId="10788669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0" w16cid:durableId="127836940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1" w16cid:durableId="146357125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2" w16cid:durableId="13907655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3" w16cid:durableId="4957250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4" w16cid:durableId="6684890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5" w16cid:durableId="17930875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6" w16cid:durableId="6501357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7" w16cid:durableId="6370784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8" w16cid:durableId="10079085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9" w16cid:durableId="20475579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0" w16cid:durableId="11872071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31" w16cid:durableId="36367721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2" w16cid:durableId="26692893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3" w16cid:durableId="2593387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4" w16cid:durableId="4030727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5" w16cid:durableId="13482934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6" w16cid:durableId="11847055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7" w16cid:durableId="15862638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8" w16cid:durableId="13208844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9" w16cid:durableId="123917106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0" w16cid:durableId="89419540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1" w16cid:durableId="9123961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2" w16cid:durableId="6247778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3" w16cid:durableId="200527560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4" w16cid:durableId="8659496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5" w16cid:durableId="7910500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46" w16cid:durableId="8107545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7" w16cid:durableId="18366510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8" w16cid:durableId="20350390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9" w16cid:durableId="181614026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0" w16cid:durableId="11275072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1" w16cid:durableId="4761849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2" w16cid:durableId="16789244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3" w16cid:durableId="1142525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4" w16cid:durableId="6063554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5" w16cid:durableId="13514492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6" w16cid:durableId="20836722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7" w16cid:durableId="14784925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8" w16cid:durableId="8783982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9" w16cid:durableId="10184315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0" w16cid:durableId="4521336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61" w16cid:durableId="6655232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2" w16cid:durableId="14114610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3" w16cid:durableId="20034361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4" w16cid:durableId="12520844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5" w16cid:durableId="15960876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6" w16cid:durableId="10017838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7" w16cid:durableId="11630111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8" w16cid:durableId="20156483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9" w16cid:durableId="10000445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0" w16cid:durableId="15495622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1" w16cid:durableId="210384018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2" w16cid:durableId="7077537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3" w16cid:durableId="20963177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4" w16cid:durableId="9465397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5" w16cid:durableId="16958848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76" w16cid:durableId="4421920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7" w16cid:durableId="3407429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8" w16cid:durableId="12920510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9" w16cid:durableId="9615010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0" w16cid:durableId="16132427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1" w16cid:durableId="60977896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2" w16cid:durableId="21310506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3" w16cid:durableId="514712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4" w16cid:durableId="14945703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5" w16cid:durableId="10067819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6" w16cid:durableId="544715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7" w16cid:durableId="5482990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8" w16cid:durableId="37535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9" w16cid:durableId="3881161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0" w16cid:durableId="1976630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91" w16cid:durableId="1088646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2" w16cid:durableId="14732086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3" w16cid:durableId="13801338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4" w16cid:durableId="108325947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5" w16cid:durableId="7440364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6" w16cid:durableId="17740896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7" w16cid:durableId="6022221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8" w16cid:durableId="21115103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9" w16cid:durableId="4260067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0" w16cid:durableId="19096566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1" w16cid:durableId="5113813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2" w16cid:durableId="6424698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3" w16cid:durableId="6969299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4" w16cid:durableId="19680491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5" w16cid:durableId="149148055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06" w16cid:durableId="9564470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7" w16cid:durableId="119211224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8" w16cid:durableId="41386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9" w16cid:durableId="17897370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0" w16cid:durableId="17216353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1" w16cid:durableId="19230710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2" w16cid:durableId="17775990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3" w16cid:durableId="20568546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4" w16cid:durableId="1757272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5" w16cid:durableId="152779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6" w16cid:durableId="1146884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7" w16cid:durableId="16168612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8" w16cid:durableId="11923030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9" w16cid:durableId="12120331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0" w16cid:durableId="1119463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21" w16cid:durableId="1460894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2" w16cid:durableId="65294761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3" w16cid:durableId="76303961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4" w16cid:durableId="108017892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5" w16cid:durableId="20934329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6" w16cid:durableId="7300344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7" w16cid:durableId="43575906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8" w16cid:durableId="8656312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9" w16cid:durableId="15392014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0" w16cid:durableId="179648174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1" w16cid:durableId="1525248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2" w16cid:durableId="11707501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3" w16cid:durableId="9211840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4" w16cid:durableId="4187198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5" w16cid:durableId="188471219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36" w16cid:durableId="8711108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7" w16cid:durableId="4509004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8" w16cid:durableId="16881675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9" w16cid:durableId="11094741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0" w16cid:durableId="698120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1" w16cid:durableId="10461757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2" w16cid:durableId="6803523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3" w16cid:durableId="11734986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4" w16cid:durableId="3889660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5" w16cid:durableId="14644989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6" w16cid:durableId="13411537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7" w16cid:durableId="16953016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8" w16cid:durableId="179899053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9" w16cid:durableId="6488730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0" w16cid:durableId="214218759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51" w16cid:durableId="85507780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2" w16cid:durableId="10604477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3" w16cid:durableId="16941891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4" w16cid:durableId="81449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5" w16cid:durableId="106517832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6" w16cid:durableId="20245518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7" w16cid:durableId="146311504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8" w16cid:durableId="7287229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9" w16cid:durableId="11247305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0" w16cid:durableId="7271481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1" w16cid:durableId="14062931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2" w16cid:durableId="9661644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3" w16cid:durableId="7941763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4" w16cid:durableId="7217150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5" w16cid:durableId="17472668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66" w16cid:durableId="6268409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7" w16cid:durableId="20833353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8" w16cid:durableId="6466697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9" w16cid:durableId="838882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0" w16cid:durableId="11029927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1" w16cid:durableId="16545972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2" w16cid:durableId="172113071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3" w16cid:durableId="2983439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4" w16cid:durableId="8871123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5" w16cid:durableId="3651034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6" w16cid:durableId="19590992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7" w16cid:durableId="8506023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8" w16cid:durableId="16883668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9" w16cid:durableId="177467086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0" w16cid:durableId="20701066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81" w16cid:durableId="13937015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2" w16cid:durableId="1364633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3" w16cid:durableId="122637855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4" w16cid:durableId="14682786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5" w16cid:durableId="20470193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6" w16cid:durableId="12692384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7" w16cid:durableId="17466832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8" w16cid:durableId="1106384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9" w16cid:durableId="3120325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0" w16cid:durableId="6609342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1" w16cid:durableId="13348436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2" w16cid:durableId="174772909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3" w16cid:durableId="6798141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4" w16cid:durableId="131256017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5" w16cid:durableId="158100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96" w16cid:durableId="11744960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7" w16cid:durableId="559044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8" w16cid:durableId="15627168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9" w16cid:durableId="15083292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0" w16cid:durableId="6874088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1" w16cid:durableId="4614606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2" w16cid:durableId="5026732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3" w16cid:durableId="5399761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4" w16cid:durableId="20261261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5" w16cid:durableId="20874155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6" w16cid:durableId="8017254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7" w16cid:durableId="12697771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8" w16cid:durableId="19157776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9" w16cid:durableId="15464815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0" w16cid:durableId="144830762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11" w16cid:durableId="11161729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2" w16cid:durableId="3536996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3" w16cid:durableId="16263038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4" w16cid:durableId="19538960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5" w16cid:durableId="12871534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6" w16cid:durableId="11377271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7" w16cid:durableId="5414001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8" w16cid:durableId="20644074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9" w16cid:durableId="200592998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0" w16cid:durableId="6919516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1" w16cid:durableId="20598146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2" w16cid:durableId="3135296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3" w16cid:durableId="19255284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4" w16cid:durableId="14054878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5" w16cid:durableId="17582081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26" w16cid:durableId="19636147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7" w16cid:durableId="110383853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8" w16cid:durableId="19220626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9" w16cid:durableId="1290594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0" w16cid:durableId="8638612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1" w16cid:durableId="1557309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2" w16cid:durableId="14982261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3" w16cid:durableId="10127563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4" w16cid:durableId="10252529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5" w16cid:durableId="133237074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6" w16cid:durableId="94996941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7" w16cid:durableId="186601383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8" w16cid:durableId="964086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9" w16cid:durableId="20903034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0" w16cid:durableId="6532153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41" w16cid:durableId="2494326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2" w16cid:durableId="7301861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3" w16cid:durableId="12641508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4" w16cid:durableId="499003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5" w16cid:durableId="19562057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6" w16cid:durableId="14635742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7" w16cid:durableId="12559366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8" w16cid:durableId="4230419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9" w16cid:durableId="95807549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0" w16cid:durableId="197856190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1" w16cid:durableId="21379441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2" w16cid:durableId="19508145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3" w16cid:durableId="10472965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4" w16cid:durableId="15048610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5" w16cid:durableId="17485271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56" w16cid:durableId="6710314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7" w16cid:durableId="1382331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8" w16cid:durableId="20501844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9" w16cid:durableId="14290840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0" w16cid:durableId="17863407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1" w16cid:durableId="6310539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2" w16cid:durableId="33045127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3" w16cid:durableId="20723425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4" w16cid:durableId="496916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5" w16cid:durableId="174201984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6" w16cid:durableId="95429220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7" w16cid:durableId="7051768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8" w16cid:durableId="6827104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9" w16cid:durableId="2915193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0" w16cid:durableId="21164400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71" w16cid:durableId="6331745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2" w16cid:durableId="168585880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3" w16cid:durableId="3820212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4" w16cid:durableId="11638860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5" w16cid:durableId="11417304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6" w16cid:durableId="7740574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7" w16cid:durableId="7545943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8" w16cid:durableId="14942528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9" w16cid:durableId="1997089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0" w16cid:durableId="13246239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1" w16cid:durableId="7170187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2" w16cid:durableId="13016963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3" w16cid:durableId="4368281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4" w16cid:durableId="22159803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5" w16cid:durableId="1069705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86" w16cid:durableId="12629573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7" w16cid:durableId="1618985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8" w16cid:durableId="16720263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9" w16cid:durableId="10333090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0" w16cid:durableId="5556261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1" w16cid:durableId="15240540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2" w16cid:durableId="14913645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3" w16cid:durableId="21366049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4" w16cid:durableId="4618505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5" w16cid:durableId="2114242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6" w16cid:durableId="14146611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7" w16cid:durableId="80065613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8" w16cid:durableId="15555802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9" w16cid:durableId="10241630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0" w16cid:durableId="172139894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01" w16cid:durableId="15536164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2" w16cid:durableId="2835108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3" w16cid:durableId="106745479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4" w16cid:durableId="10184590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5" w16cid:durableId="16164069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6" w16cid:durableId="190259184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7" w16cid:durableId="20560786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8" w16cid:durableId="4363683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9" w16cid:durableId="10908553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0" w16cid:durableId="8506840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1" w16cid:durableId="2016752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2" w16cid:durableId="15662594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3" w16cid:durableId="11917246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4" w16cid:durableId="9545576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5" w16cid:durableId="17871140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16" w16cid:durableId="7440352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7" w16cid:durableId="21115805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8" w16cid:durableId="9664683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9" w16cid:durableId="27691138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0" w16cid:durableId="17086064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1" w16cid:durableId="4790333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2" w16cid:durableId="15483005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3" w16cid:durableId="17110302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4" w16cid:durableId="18224982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5" w16cid:durableId="123207885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6" w16cid:durableId="8305611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7" w16cid:durableId="5269180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8" w16cid:durableId="20895691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9" w16cid:durableId="17222459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0" w16cid:durableId="200797607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31" w16cid:durableId="53327705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2" w16cid:durableId="38726545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3" w16cid:durableId="11605862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4" w16cid:durableId="67307507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5" w16cid:durableId="17769957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6" w16cid:durableId="149645576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7" w16cid:durableId="28778359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8" w16cid:durableId="15010232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9" w16cid:durableId="175331019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0" w16cid:durableId="102023135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1" w16cid:durableId="44396079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2" w16cid:durableId="40326044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3" w16cid:durableId="126792768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4" w16cid:durableId="99190593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5" w16cid:durableId="38268117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46" w16cid:durableId="17423663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7" w16cid:durableId="94123169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8" w16cid:durableId="122618717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9" w16cid:durableId="34035504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0" w16cid:durableId="68039488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1" w16cid:durableId="22835147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2" w16cid:durableId="111505909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3" w16cid:durableId="180947470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4" w16cid:durableId="120340106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5" w16cid:durableId="49723760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6" w16cid:durableId="84621243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7" w16cid:durableId="97957991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8" w16cid:durableId="99642413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9" w16cid:durableId="165645263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0" w16cid:durableId="95783258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61" w16cid:durableId="40680888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2" w16cid:durableId="55596822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3" w16cid:durableId="165899138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4" w16cid:durableId="174996053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5" w16cid:durableId="183888367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6" w16cid:durableId="157208262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7" w16cid:durableId="67580981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8" w16cid:durableId="186902473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9" w16cid:durableId="7729558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0" w16cid:durableId="209763333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1" w16cid:durableId="199113463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2" w16cid:durableId="46211419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3" w16cid:durableId="112087652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4" w16cid:durableId="190625655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5" w16cid:durableId="80990797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76" w16cid:durableId="94211165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7" w16cid:durableId="139835818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8" w16cid:durableId="119442192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9" w16cid:durableId="144542370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0" w16cid:durableId="41859756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1" w16cid:durableId="18454325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2" w16cid:durableId="124938417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3" w16cid:durableId="210837852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4" w16cid:durableId="158021656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5" w16cid:durableId="13542674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6" w16cid:durableId="16983841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7" w16cid:durableId="127744364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8" w16cid:durableId="113679826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9" w16cid:durableId="164981750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0" w16cid:durableId="53257185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91" w16cid:durableId="88206000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2" w16cid:durableId="205861988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3" w16cid:durableId="54194266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4" w16cid:durableId="51349650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5" w16cid:durableId="135076449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6" w16cid:durableId="158703362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7" w16cid:durableId="25979613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8" w16cid:durableId="5513302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9" w16cid:durableId="109833176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0" w16cid:durableId="80427178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1" w16cid:durableId="58040603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2" w16cid:durableId="193412436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3" w16cid:durableId="142136844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4" w16cid:durableId="62477505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5" w16cid:durableId="59822326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06" w16cid:durableId="95868509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7" w16cid:durableId="48932315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8" w16cid:durableId="101688228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9" w16cid:durableId="70950017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0" w16cid:durableId="51373673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1" w16cid:durableId="34270404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2" w16cid:durableId="15553149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3" w16cid:durableId="212900564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4" w16cid:durableId="54201337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5" w16cid:durableId="19508158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6" w16cid:durableId="77163499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7" w16cid:durableId="64574023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8" w16cid:durableId="105292595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9" w16cid:durableId="31811778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0" w16cid:durableId="735554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21" w16cid:durableId="36938384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2" w16cid:durableId="35831402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3" w16cid:durableId="115182520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4" w16cid:durableId="116119532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5" w16cid:durableId="56958097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6" w16cid:durableId="81992393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7" w16cid:durableId="102782882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8" w16cid:durableId="112578054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9" w16cid:durableId="112665428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0" w16cid:durableId="110311448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1" w16cid:durableId="214179641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2" w16cid:durableId="44534880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3" w16cid:durableId="114681651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4" w16cid:durableId="162734884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5" w16cid:durableId="183449029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36" w16cid:durableId="188254671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7" w16cid:durableId="204748859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8" w16cid:durableId="119029709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9" w16cid:durableId="208648709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0" w16cid:durableId="136328615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1" w16cid:durableId="161239294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2" w16cid:durableId="18983200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3" w16cid:durableId="106826335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4" w16cid:durableId="141928036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5" w16cid:durableId="18168774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6" w16cid:durableId="201067125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7" w16cid:durableId="30508749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8" w16cid:durableId="200719909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9" w16cid:durableId="124907094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0" w16cid:durableId="161231856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51" w16cid:durableId="131094392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2" w16cid:durableId="91948960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3" w16cid:durableId="101091209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4" w16cid:durableId="2632660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5" w16cid:durableId="183148441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6" w16cid:durableId="93259140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7" w16cid:durableId="52417064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8" w16cid:durableId="69562356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9" w16cid:durableId="178136566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0" w16cid:durableId="198989911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1" w16cid:durableId="7779403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2" w16cid:durableId="191863690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3" w16cid:durableId="94079549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4" w16cid:durableId="146881555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5" w16cid:durableId="103037959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66" w16cid:durableId="156028681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7" w16cid:durableId="29487579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8" w16cid:durableId="174406440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9" w16cid:durableId="40791957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0" w16cid:durableId="87045860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1" w16cid:durableId="205503569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2" w16cid:durableId="146862792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3" w16cid:durableId="131950283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4" w16cid:durableId="35763149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5" w16cid:durableId="1400060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6" w16cid:durableId="94130280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7" w16cid:durableId="127578950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8" w16cid:durableId="183745916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9" w16cid:durableId="122803404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0" w16cid:durableId="46435144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81" w16cid:durableId="190148164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2" w16cid:durableId="10731424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3" w16cid:durableId="57902274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4" w16cid:durableId="192383108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5" w16cid:durableId="38456871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6" w16cid:durableId="23648168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7" w16cid:durableId="171503480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8" w16cid:durableId="31372694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9" w16cid:durableId="44315643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0" w16cid:durableId="126118631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1" w16cid:durableId="138182665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2" w16cid:durableId="112862401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3" w16cid:durableId="164065234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4" w16cid:durableId="177756077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5" w16cid:durableId="30540047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96" w16cid:durableId="180415015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7" w16cid:durableId="191188715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8" w16cid:durableId="102756269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9" w16cid:durableId="137797105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0" w16cid:durableId="23004406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1" w16cid:durableId="169392024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2" w16cid:durableId="191523551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3" w16cid:durableId="40156843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4" w16cid:durableId="26970637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5" w16cid:durableId="72734295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6" w16cid:durableId="212757933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7" w16cid:durableId="170953046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8" w16cid:durableId="156291120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9" w16cid:durableId="137449678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0" w16cid:durableId="18339791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11" w16cid:durableId="23023733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2" w16cid:durableId="200870381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3" w16cid:durableId="18818557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4" w16cid:durableId="86837051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5" w16cid:durableId="104236595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6" w16cid:durableId="209801903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7" w16cid:durableId="139619582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8" w16cid:durableId="187688982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9" w16cid:durableId="191858847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0" w16cid:durableId="197185566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1" w16cid:durableId="12318846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2" w16cid:durableId="211120078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3" w16cid:durableId="102518025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4" w16cid:durableId="28268887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5" w16cid:durableId="72942729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26" w16cid:durableId="120694367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7" w16cid:durableId="77144129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8" w16cid:durableId="82400585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9" w16cid:durableId="11495229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0" w16cid:durableId="25725092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1" w16cid:durableId="185992585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2" w16cid:durableId="200350590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3" w16cid:durableId="5763478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4" w16cid:durableId="178611977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5" w16cid:durableId="38279716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6" w16cid:durableId="88876354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7" w16cid:durableId="154960770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8" w16cid:durableId="45895649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9" w16cid:durableId="169168288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0" w16cid:durableId="103392102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41" w16cid:durableId="10881927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2" w16cid:durableId="107855229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3" w16cid:durableId="68054658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4" w16cid:durableId="214580652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5" w16cid:durableId="167676058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6" w16cid:durableId="107316383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7" w16cid:durableId="2537239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8" w16cid:durableId="124140335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9" w16cid:durableId="80670757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0" w16cid:durableId="82609381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1" w16cid:durableId="39282378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2" w16cid:durableId="150990409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3" w16cid:durableId="154502185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4" w16cid:durableId="201537493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5" w16cid:durableId="3743467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56" w16cid:durableId="62326662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7" w16cid:durableId="97406333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8" w16cid:durableId="157130978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9" w16cid:durableId="137029744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0" w16cid:durableId="114616465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1" w16cid:durableId="9217245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2" w16cid:durableId="181286548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3" w16cid:durableId="133498701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4" w16cid:durableId="45633750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5" w16cid:durableId="192723086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6" w16cid:durableId="41301564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7" w16cid:durableId="48963477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8" w16cid:durableId="64528603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9" w16cid:durableId="199198100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0" w16cid:durableId="137306753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71" w16cid:durableId="103187801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2" w16cid:durableId="119184414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3" w16cid:durableId="81934421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4" w16cid:durableId="567064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5" w16cid:durableId="94955424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6" w16cid:durableId="202062126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7" w16cid:durableId="179451498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8" w16cid:durableId="3443575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9" w16cid:durableId="50752597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0" w16cid:durableId="139233954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1" w16cid:durableId="17424822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2" w16cid:durableId="50031654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3" w16cid:durableId="189223324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4" w16cid:durableId="150982872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5" w16cid:durableId="94843876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86" w16cid:durableId="122422057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7" w16cid:durableId="145509804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8" w16cid:durableId="26346706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9" w16cid:durableId="33719927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0" w16cid:durableId="38191025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1" w16cid:durableId="128098917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2" w16cid:durableId="111817808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3" w16cid:durableId="108399518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4" w16cid:durableId="200253859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5" w16cid:durableId="53407992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6" w16cid:durableId="139188364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7" w16cid:durableId="60222965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8" w16cid:durableId="12007798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9" w16cid:durableId="20990568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0" w16cid:durableId="67688610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01" w16cid:durableId="189557648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2" w16cid:durableId="206039753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3" w16cid:durableId="53578031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4" w16cid:durableId="84243250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5" w16cid:durableId="94156775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6" w16cid:durableId="4830730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7" w16cid:durableId="54599054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8" w16cid:durableId="199144414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9" w16cid:durableId="32755992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0" w16cid:durableId="36977166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1" w16cid:durableId="92249063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2" w16cid:durableId="3008206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3" w16cid:durableId="17447134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4" w16cid:durableId="118051236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5" w16cid:durableId="83233468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16" w16cid:durableId="75833407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7" w16cid:durableId="205056478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8" w16cid:durableId="8561242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9" w16cid:durableId="164758345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0" w16cid:durableId="17521167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1" w16cid:durableId="158193945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2" w16cid:durableId="48490378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3" w16cid:durableId="139303743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4" w16cid:durableId="132705603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5" w16cid:durableId="46808777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6" w16cid:durableId="209362602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7" w16cid:durableId="147891784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8" w16cid:durableId="161023746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9" w16cid:durableId="148519850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0" w16cid:durableId="101576242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31" w16cid:durableId="92091786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2" w16cid:durableId="206644837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3" w16cid:durableId="111529370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4" w16cid:durableId="25837144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5" w16cid:durableId="127771550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6" w16cid:durableId="13095215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7" w16cid:durableId="97433078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8" w16cid:durableId="212384503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9" w16cid:durableId="95062320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0" w16cid:durableId="8622805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1" w16cid:durableId="206576200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2" w16cid:durableId="200496308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3" w16cid:durableId="207284383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4" w16cid:durableId="77340487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5" w16cid:durableId="92943453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46" w16cid:durableId="123728490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7" w16cid:durableId="199387013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8" w16cid:durableId="103273142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9" w16cid:durableId="18429181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0" w16cid:durableId="5316488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1" w16cid:durableId="98573924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2" w16cid:durableId="143297202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3" w16cid:durableId="178712024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4" w16cid:durableId="153985380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5" w16cid:durableId="38214389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6" w16cid:durableId="16385788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7" w16cid:durableId="35588432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8" w16cid:durableId="104316822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9" w16cid:durableId="91366779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0" w16cid:durableId="89327216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61" w16cid:durableId="88815331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2" w16cid:durableId="102093186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3" w16cid:durableId="11294713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4" w16cid:durableId="186963947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5" w16cid:durableId="46631946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6" w16cid:durableId="103442426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7" w16cid:durableId="114493205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8" w16cid:durableId="63714905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9" w16cid:durableId="16425284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0" w16cid:durableId="127967917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1" w16cid:durableId="122914984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2" w16cid:durableId="14386186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3" w16cid:durableId="194028879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4" w16cid:durableId="14423391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5" w16cid:durableId="208136474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76" w16cid:durableId="203037352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7" w16cid:durableId="51703786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8" w16cid:durableId="212048456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9" w16cid:durableId="4595260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0" w16cid:durableId="208903661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1" w16cid:durableId="146854891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2" w16cid:durableId="54087060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3" w16cid:durableId="204408654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4" w16cid:durableId="117572645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5" w16cid:durableId="27544953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6" w16cid:durableId="48544325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7" w16cid:durableId="14429912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8" w16cid:durableId="432671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9" w16cid:durableId="90710638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0" w16cid:durableId="5940796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91" w16cid:durableId="133681027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2" w16cid:durableId="92492053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3" w16cid:durableId="145517248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4" w16cid:durableId="119407264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5" w16cid:durableId="160657384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6" w16cid:durableId="60183640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7" w16cid:durableId="153322248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8" w16cid:durableId="80801524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9" w16cid:durableId="175265251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0" w16cid:durableId="172251291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1" w16cid:durableId="190429233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2" w16cid:durableId="85546648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3" w16cid:durableId="81515026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4" w16cid:durableId="5435677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5" w16cid:durableId="11130125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06" w16cid:durableId="158441317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7" w16cid:durableId="141632030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8" w16cid:durableId="18035958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9" w16cid:durableId="157326853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0" w16cid:durableId="121276855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1" w16cid:durableId="111786985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2" w16cid:durableId="26577643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3" w16cid:durableId="175250229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4" w16cid:durableId="26203131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5" w16cid:durableId="99545624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6" w16cid:durableId="15680287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7" w16cid:durableId="136498710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8" w16cid:durableId="177015518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9" w16cid:durableId="84949246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0" w16cid:durableId="59312385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21" w16cid:durableId="175704705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2" w16cid:durableId="148435148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3" w16cid:durableId="136629829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4" w16cid:durableId="92468018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5" w16cid:durableId="210141247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6" w16cid:durableId="181228999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7" w16cid:durableId="119480549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8" w16cid:durableId="176534359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9" w16cid:durableId="161274257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0" w16cid:durableId="68898881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1" w16cid:durableId="210799612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2" w16cid:durableId="135858262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3" w16cid:durableId="67006246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4" w16cid:durableId="165688344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5" w16cid:durableId="20950557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36" w16cid:durableId="93848628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7" w16cid:durableId="78041521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8" w16cid:durableId="114146269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9" w16cid:durableId="167768403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0" w16cid:durableId="205226323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1" w16cid:durableId="92460861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2" w16cid:durableId="142098176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3" w16cid:durableId="133025153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4" w16cid:durableId="108425949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5" w16cid:durableId="178835063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6" w16cid:durableId="26241804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7" w16cid:durableId="13352751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8" w16cid:durableId="96103256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9" w16cid:durableId="106694955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0" w16cid:durableId="21354683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51" w16cid:durableId="107277975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2" w16cid:durableId="60446635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3" w16cid:durableId="46709110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4" w16cid:durableId="167748949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5" w16cid:durableId="23193877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6" w16cid:durableId="92072087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7" w16cid:durableId="11561235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8" w16cid:durableId="180893659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9" w16cid:durableId="2275733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0" w16cid:durableId="192934312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1" w16cid:durableId="32632540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2" w16cid:durableId="115063447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3" w16cid:durableId="210484160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4" w16cid:durableId="176449579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5" w16cid:durableId="143597934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66" w16cid:durableId="5925888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7" w16cid:durableId="95305495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8" w16cid:durableId="52425483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9" w16cid:durableId="28203215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0" w16cid:durableId="4458547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1" w16cid:durableId="137619864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2" w16cid:durableId="100736964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3" w16cid:durableId="186648106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4" w16cid:durableId="194491446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5" w16cid:durableId="5682507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6" w16cid:durableId="62870183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7" w16cid:durableId="112153883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8" w16cid:durableId="34271020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9" w16cid:durableId="75917960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0" w16cid:durableId="17943971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81" w16cid:durableId="6992858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2" w16cid:durableId="163436059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3" w16cid:durableId="136794807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4" w16cid:durableId="111032044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5" w16cid:durableId="133047852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6" w16cid:durableId="109971242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7" w16cid:durableId="40114870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8" w16cid:durableId="62208166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9" w16cid:durableId="22781159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0" w16cid:durableId="103469165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1" w16cid:durableId="146403762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2" w16cid:durableId="175964232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3" w16cid:durableId="90141107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4" w16cid:durableId="157196264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5" w16cid:durableId="159039032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96" w16cid:durableId="143197388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7" w16cid:durableId="182311169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8" w16cid:durableId="121557777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9" w16cid:durableId="150879032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0" w16cid:durableId="172702473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1" w16cid:durableId="43961608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2" w16cid:durableId="89400282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3" w16cid:durableId="179270273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4" w16cid:durableId="210098533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5" w16cid:durableId="30397070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6" w16cid:durableId="154779630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7" w16cid:durableId="18089518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8" w16cid:durableId="87570479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9" w16cid:durableId="137719387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0" w16cid:durableId="67341357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11" w16cid:durableId="92041103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2" w16cid:durableId="88698672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3" w16cid:durableId="88926646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4" w16cid:durableId="73093168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5" w16cid:durableId="18571088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6" w16cid:durableId="24303513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7" w16cid:durableId="112010630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8" w16cid:durableId="103947610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9" w16cid:durableId="82092854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0" w16cid:durableId="193431393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1" w16cid:durableId="117364713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2" w16cid:durableId="198673788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3" w16cid:durableId="123813244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4" w16cid:durableId="105377424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5" w16cid:durableId="133676111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26" w16cid:durableId="106417798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7" w16cid:durableId="95368069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8" w16cid:durableId="95074274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9" w16cid:durableId="54174445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0" w16cid:durableId="111124425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1" w16cid:durableId="203812249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2" w16cid:durableId="158861589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3" w16cid:durableId="2539745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4" w16cid:durableId="87654665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5" w16cid:durableId="76712020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6" w16cid:durableId="15653191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7" w16cid:durableId="139612672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8" w16cid:durableId="153669638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9" w16cid:durableId="50170328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0" w16cid:durableId="79838166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41" w16cid:durableId="86344439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2" w16cid:durableId="54120919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3" w16cid:durableId="106452743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4" w16cid:durableId="104051535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5" w16cid:durableId="187106454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6" w16cid:durableId="130226886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7" w16cid:durableId="46281671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8" w16cid:durableId="203241737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9" w16cid:durableId="143035322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0" w16cid:durableId="205253016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1" w16cid:durableId="11367540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2" w16cid:durableId="101530861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3" w16cid:durableId="182462053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4" w16cid:durableId="168902112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5" w16cid:durableId="197220113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56" w16cid:durableId="179008223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7" w16cid:durableId="94538230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8" w16cid:durableId="120298537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9" w16cid:durableId="198045906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0" w16cid:durableId="176996210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1" w16cid:durableId="117676866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2" w16cid:durableId="152701326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3" w16cid:durableId="24006527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4" w16cid:durableId="5212592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5" w16cid:durableId="76102820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6" w16cid:durableId="39250392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7" w16cid:durableId="78966209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8" w16cid:durableId="197355752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9" w16cid:durableId="134331715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0" w16cid:durableId="100991704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71" w16cid:durableId="57851827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2" w16cid:durableId="17631029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3" w16cid:durableId="63256093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4" w16cid:durableId="127856350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5" w16cid:durableId="126572434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6" w16cid:durableId="213598123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7" w16cid:durableId="68737387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8" w16cid:durableId="42900718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9" w16cid:durableId="183286695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0" w16cid:durableId="4792602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1" w16cid:durableId="205751124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2" w16cid:durableId="3132192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3" w16cid:durableId="92373117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4" w16cid:durableId="67032892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5" w16cid:durableId="132173541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86" w16cid:durableId="175855701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7" w16cid:durableId="62200426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8" w16cid:durableId="199649116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9" w16cid:durableId="65831286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0" w16cid:durableId="85453532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1" w16cid:durableId="78272534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2" w16cid:durableId="200084248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3" w16cid:durableId="163834242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4" w16cid:durableId="28331652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5" w16cid:durableId="41012672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6" w16cid:durableId="81252182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7" w16cid:durableId="128184292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8" w16cid:durableId="169607470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9" w16cid:durableId="181197173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0" w16cid:durableId="195562579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01" w16cid:durableId="169719698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2" w16cid:durableId="103738642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3" w16cid:durableId="199452376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4" w16cid:durableId="133006346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5" w16cid:durableId="115456498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6" w16cid:durableId="117907923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7" w16cid:durableId="137797267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8" w16cid:durableId="73066338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9" w16cid:durableId="17078756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0" w16cid:durableId="184932435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1" w16cid:durableId="160623141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2" w16cid:durableId="2162360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3" w16cid:durableId="32948144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4" w16cid:durableId="32987083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5" w16cid:durableId="58618658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16" w16cid:durableId="150065815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7" w16cid:durableId="41991470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8" w16cid:durableId="163803049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9" w16cid:durableId="13757245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0" w16cid:durableId="143185767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1" w16cid:durableId="115973788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2" w16cid:durableId="131498923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3" w16cid:durableId="137700565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4" w16cid:durableId="192344588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5" w16cid:durableId="163173935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6" w16cid:durableId="145374842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7" w16cid:durableId="145853026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8" w16cid:durableId="210274970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9" w16cid:durableId="30273782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0" w16cid:durableId="1544906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31" w16cid:durableId="107003870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2" w16cid:durableId="102637438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3" w16cid:durableId="213105015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4" w16cid:durableId="24788792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5" w16cid:durableId="178048641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6" w16cid:durableId="42265085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7" w16cid:durableId="89084825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8" w16cid:durableId="13194681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9" w16cid:durableId="114238352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0" w16cid:durableId="176738272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1" w16cid:durableId="275793255">
    <w:abstractNumId w:val="4"/>
  </w:num>
  <w:num w:numId="2042" w16cid:durableId="210649010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43" w16cid:durableId="28320091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4" w16cid:durableId="146164988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5" w16cid:durableId="62836106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6" w16cid:durableId="23346988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7" w16cid:durableId="5035383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Q0sLAwNTGxNAVSxko6SsGpxcWZ+XkgBea1AIQ8vRssAAAA"/>
  </w:docVars>
  <w:rsids>
    <w:rsidRoot w:val="003D627B"/>
    <w:rsid w:val="00003425"/>
    <w:rsid w:val="0004764D"/>
    <w:rsid w:val="00097EAC"/>
    <w:rsid w:val="000C1358"/>
    <w:rsid w:val="0011345C"/>
    <w:rsid w:val="00236865"/>
    <w:rsid w:val="00307744"/>
    <w:rsid w:val="003973A6"/>
    <w:rsid w:val="003C22C9"/>
    <w:rsid w:val="003D627B"/>
    <w:rsid w:val="00426628"/>
    <w:rsid w:val="00584AE2"/>
    <w:rsid w:val="00592874"/>
    <w:rsid w:val="007576EB"/>
    <w:rsid w:val="00804164"/>
    <w:rsid w:val="008C2B1F"/>
    <w:rsid w:val="00AB5CBB"/>
    <w:rsid w:val="00EC096E"/>
    <w:rsid w:val="00F63172"/>
    <w:rsid w:val="00F91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19608"/>
  <w15:chartTrackingRefBased/>
  <w15:docId w15:val="{6BCDE302-1185-4949-B166-109B5D13C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627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627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627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D627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627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D627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627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627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627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627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627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627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D627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D627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D627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627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627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627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D627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62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627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D627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D627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D627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D627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D627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D627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D627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D627B"/>
    <w:rPr>
      <w:b/>
      <w:bCs/>
      <w:smallCaps/>
      <w:color w:val="0F4761" w:themeColor="accent1" w:themeShade="BF"/>
      <w:spacing w:val="5"/>
    </w:rPr>
  </w:style>
  <w:style w:type="paragraph" w:customStyle="1" w:styleId="msonormal0">
    <w:name w:val="msonormal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3D627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627B"/>
    <w:rPr>
      <w:color w:val="800080"/>
      <w:u w:val="single"/>
    </w:rPr>
  </w:style>
  <w:style w:type="paragraph" w:customStyle="1" w:styleId="nowrap">
    <w:name w:val="nowrap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paragraph" w:customStyle="1" w:styleId="gold">
    <w:name w:val="gold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customStyle="1" w:styleId="black">
    <w:name w:val="black"/>
    <w:basedOn w:val="DefaultParagraphFont"/>
    <w:rsid w:val="003D627B"/>
  </w:style>
  <w:style w:type="character" w:customStyle="1" w:styleId="idx-help">
    <w:name w:val="idx-help"/>
    <w:basedOn w:val="DefaultParagraphFont"/>
    <w:rsid w:val="003D627B"/>
  </w:style>
  <w:style w:type="paragraph" w:customStyle="1" w:styleId="big">
    <w:name w:val="big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3D627B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3D627B"/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3D627B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3D627B"/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character" w:styleId="Strong">
    <w:name w:val="Strong"/>
    <w:basedOn w:val="DefaultParagraphFont"/>
    <w:uiPriority w:val="22"/>
    <w:qFormat/>
    <w:rsid w:val="003D627B"/>
    <w:rPr>
      <w:b/>
      <w:bCs/>
    </w:rPr>
  </w:style>
  <w:style w:type="character" w:customStyle="1" w:styleId="label--not-pressed">
    <w:name w:val="label--not-pressed"/>
    <w:basedOn w:val="DefaultParagraphFont"/>
    <w:rsid w:val="003D627B"/>
  </w:style>
  <w:style w:type="character" w:customStyle="1" w:styleId="plyrtooltip">
    <w:name w:val="plyr__tooltip"/>
    <w:basedOn w:val="DefaultParagraphFont"/>
    <w:rsid w:val="003D627B"/>
  </w:style>
  <w:style w:type="character" w:customStyle="1" w:styleId="label--pressed">
    <w:name w:val="label--pressed"/>
    <w:basedOn w:val="DefaultParagraphFont"/>
    <w:rsid w:val="003D627B"/>
  </w:style>
  <w:style w:type="character" w:customStyle="1" w:styleId="plyrsr-only">
    <w:name w:val="plyr__sr-only"/>
    <w:basedOn w:val="DefaultParagraphFont"/>
    <w:rsid w:val="003D627B"/>
  </w:style>
  <w:style w:type="character" w:customStyle="1" w:styleId="icon">
    <w:name w:val="icon"/>
    <w:basedOn w:val="DefaultParagraphFont"/>
    <w:rsid w:val="003D627B"/>
  </w:style>
  <w:style w:type="character" w:customStyle="1" w:styleId="i-desc">
    <w:name w:val="i-desc"/>
    <w:basedOn w:val="DefaultParagraphFont"/>
    <w:rsid w:val="003D627B"/>
  </w:style>
  <w:style w:type="paragraph" w:customStyle="1" w:styleId="wrapper-links--title">
    <w:name w:val="wrapper-links--title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46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9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84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264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587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743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25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63477">
                          <w:marLeft w:val="22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9542648">
              <w:marLeft w:val="-300"/>
              <w:marRight w:val="-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72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3778704">
              <w:marLeft w:val="-300"/>
              <w:marRight w:val="-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74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96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96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16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90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947755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85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456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8671876">
                                      <w:marLeft w:val="0"/>
                                      <w:marRight w:val="0"/>
                                      <w:marTop w:val="0"/>
                                      <w:marBottom w:val="1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46547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4281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94325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801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8648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54475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7375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973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888899"/>
                                    <w:left w:val="single" w:sz="6" w:space="0" w:color="888899"/>
                                    <w:bottom w:val="single" w:sz="6" w:space="0" w:color="888899"/>
                                    <w:right w:val="single" w:sz="6" w:space="0" w:color="888899"/>
                                  </w:divBdr>
                                  <w:divsChild>
                                    <w:div w:id="852767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22143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8690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9994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79329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728113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1780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5858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31278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98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9382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05038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9631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91623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9364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1664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61964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2528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64373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2504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138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29675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4964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753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60149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9804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7070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13908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960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52537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811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0773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1510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4888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7914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03259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865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452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3823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38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0673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06160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760481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642107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13139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108929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25463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891185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09527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247134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5059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92874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30195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373949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26268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2834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95529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5981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45926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551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6399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3050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4156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1353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8586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0369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8690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9489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38072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4393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2702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7781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2697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7219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55026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5940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15505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2985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297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00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925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1108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80559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579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53715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811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8352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9015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45042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4762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58522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323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89311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3495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14915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7206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5505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8223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40668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4943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29819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7879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082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191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1687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577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93819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6467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968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1922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3717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6501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58601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29481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93966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8371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934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4025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9911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00457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1086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7783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8555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9140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861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575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6292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7343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6118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6524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1863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5717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75332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5464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8819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8864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3672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166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6027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7270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2718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7734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13814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68860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91748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0639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0430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7840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98602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51309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6225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55571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2569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2992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9285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241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4942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9862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7236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572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6124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2621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8425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35512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742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68608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9219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7303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8919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0288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0892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2267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5801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428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04274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4069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81837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010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411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90458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59205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336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5443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83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1112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6285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7445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8021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6662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8019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8854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5612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7505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05178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4992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261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7884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2906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1773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6691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9259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74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9703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5340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9711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0144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66150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424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2813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1848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3308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4425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29365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2717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0154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7290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4221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4859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8154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9619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8035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984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207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8989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2563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3367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4038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0621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9159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5852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7814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8888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4945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5729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0495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8270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2929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0056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4983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0361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21513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8618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4549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3064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1732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8274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8906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6370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9591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2063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02102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01056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0654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1083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2595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5332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89409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02807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1829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795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2071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699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4932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4990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28302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1117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2561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7044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0400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258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6836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43682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44197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3565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89016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5515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2870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0347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3216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343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0030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1576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2208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9186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7266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2079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3975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09910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8170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2096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039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423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5464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558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85882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532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2841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50952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639594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46157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05905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6978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0783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531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9617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8183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158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839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39823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1519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17836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2949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6691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7050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2702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0531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2123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3037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3586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6015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7606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0969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2391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1590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0473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5069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3793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30486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8224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5254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7017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9529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4454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6249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2810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479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0318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5528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2200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1033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8948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5752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9279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8929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57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07801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4155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9822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4570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3239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0661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2427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3287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88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9287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7645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2307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0757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4582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1827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062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1597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5154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375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4788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3353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662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698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7266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184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38444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550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0566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6342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2399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57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4518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706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72192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6757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6491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9768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0998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9425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722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551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3707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6373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7342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586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39945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0386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7861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4950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07472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3806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1725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757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8228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616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6555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2689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1206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691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8317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2757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0374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2148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38347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0262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34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7603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4438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153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4825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6286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7235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8655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5942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808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2750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0636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771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7692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7294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804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2770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4211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06008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4962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889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40195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661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71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367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685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753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91346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0296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388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9739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469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4293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7558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49969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0834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6849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223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12107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93973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088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722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664394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9370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9686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1028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271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771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7067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2457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79519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94341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4307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5080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9427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70449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7162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85204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9560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0307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4574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9405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745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944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2050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1008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8345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755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7656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659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57852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9483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91257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1964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0673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158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10813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858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3725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336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03651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77965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350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457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72985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4994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5441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2610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9876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8534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7531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1588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0233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882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6014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3862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28029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4089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3259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3205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6545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8115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45803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5804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9723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5160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4271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6064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2224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43970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5246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2472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660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01445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5981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324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6309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8595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299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5376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4021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8877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3958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082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6540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5527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4389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069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9311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3787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4138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9005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3425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05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8147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555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4132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6183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1246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0639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4316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9198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5928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8126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51155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175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1332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0923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6109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7172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3820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4602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3628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13063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33710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9543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1928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7056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92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29147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2645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69082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81114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49947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4809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6114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3075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9169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422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3436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7725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5332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7424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1348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0784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413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70375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16662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91438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190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1733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2147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8622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43601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14818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4840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56557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7046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7367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1822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2657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8201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2636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9613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8094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2590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48782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816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3016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478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19247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8790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6521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0087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332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2806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38217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92309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35410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5890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3541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8457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7067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9712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34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9811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9715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3559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1383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5364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4842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1007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2988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15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45295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2996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2433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3569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732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6855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2720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051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0692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2864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1794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0681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5287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517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70950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9750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6288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3493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67983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903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0818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9367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1361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522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8363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6550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7006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3694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6261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651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3396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766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3459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3946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3740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87342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6080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5494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401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2040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8564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1369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1980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1987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136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6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83822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5948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89905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289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5791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398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704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4503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25509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86760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474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595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9964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8086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99004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5757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4891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6256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0567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2544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9023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8791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0206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89774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87547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3414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896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224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7021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747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8204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6491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8167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665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979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6996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7971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2370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558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511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7619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33671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1719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28690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81501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030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8421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3986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6837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18577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22241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593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0696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060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878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4320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2540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6681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2376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227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5051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736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2445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1503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33502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609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4386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905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76526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0689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92188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6276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8740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650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7051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83545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164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2862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0344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887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2789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9786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01303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61268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030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2840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9901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7923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25182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161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7397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631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4956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8012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1198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2054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0509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72057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75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2532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0300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7225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18066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5790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5980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4601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1477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6838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55483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896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8003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2118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40496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7477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5010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6874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42085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043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07275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9788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7794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3060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6552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878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897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8725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35356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30563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1645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1796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0862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1916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9233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5208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587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8994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00779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4178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9177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4866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3596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5553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1245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6557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85579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2062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0187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8434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9437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3953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9342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5116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081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5860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0107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7807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3069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942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41746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693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0379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41219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8882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252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7778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9197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4654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6774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3638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7213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61320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6822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2195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76552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3274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219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8845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08026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092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25669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31110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57328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5414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1501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8003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066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44885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45221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0458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4020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126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9985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0381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0581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4668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2107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5445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9255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960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088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6930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58224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63005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0588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5696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1387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2044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158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4679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7496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9253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7524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79880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9366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5189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6596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5697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5044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9729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380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2156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598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1559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0183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2186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12766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9152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24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4551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65331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6816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8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6878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0028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5063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780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8982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2481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6577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360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9506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8916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0289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0870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4413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545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4640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4318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7117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825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8727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7290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131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2476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7126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4632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0931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98744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6308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435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7274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4470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3361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72663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8762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0376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8560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1923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83905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8853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6289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64644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8403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252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4378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706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58532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766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1880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9602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4997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7877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0409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31069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3732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1529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94372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7023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42452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5023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8522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0939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2761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72166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5133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7763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911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91606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4200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2281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3049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8276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9012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6531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0563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9520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8697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4336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7692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62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4616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5004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4234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3916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53027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95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43734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6617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1593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74892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8228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7054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9654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6580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2472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65898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5920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9073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5692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42902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4870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97240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08286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76833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1948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2609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30896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7304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47388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0569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4509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0157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8111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63728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6104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0920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0108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8944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81698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9321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1537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23706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03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1151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9915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708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2518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9156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6077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9954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3428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5008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9501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8584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0007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9404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080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199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76194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7108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4410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556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4586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2983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6335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9302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0635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7614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7968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93822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9140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70213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7174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629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6114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88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129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5549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6649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8801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1219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4385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92565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7042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4620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2578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4871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5835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0114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6696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9468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390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0993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738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350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5941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7045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175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319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548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063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5402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5993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7511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370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829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65107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8280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0373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90970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2699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79251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7321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1381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942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5425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7911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129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7057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4711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525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17768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7019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6088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1393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40823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856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39274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76266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735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9883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70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7253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65659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6606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2831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2032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07993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4296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4646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1478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1585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44926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3472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8772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3969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3157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694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53622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290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0253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7359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7671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7079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8676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1575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277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00592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6893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2133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2262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5545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7531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6226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6199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7276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9295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4630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8643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0845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554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586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13229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18209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3131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858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5606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959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554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16040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0710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7628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071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8273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0038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796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5530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732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3924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1713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3940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0183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78677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5381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4202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0584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0364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6304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5105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01302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2071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6452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5695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9226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1649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017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4673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8775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61978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731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0944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35584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7623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18723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2341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86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8134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122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91151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93654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9695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57110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100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04693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954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3377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992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4678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3722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669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34392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6695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4295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4812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7545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2122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6613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0610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970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81853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0437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1030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1850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805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71664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030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5579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1177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9062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4834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5884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277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59045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3387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02903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6525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4383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8446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0330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7253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6750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2132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8234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2073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0509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507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38454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77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7438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4676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1773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5738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5604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8460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7072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622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1423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1460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1471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6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5152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0965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010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2485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158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57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8044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8871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29582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12585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7421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8206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2995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652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359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480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9548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7933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5619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8243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70749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0285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2047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0800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465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2907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5213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9958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7940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8766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5466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0812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308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5413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7059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787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2164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3373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53532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6088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626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5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6038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210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9997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4336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269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6692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9916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0512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1763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78059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0076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242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5166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6242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183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0300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0842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4871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3461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56671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6408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5829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6073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3753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396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1513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4783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0289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8404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4270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2995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945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8959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307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9913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8983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40603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6913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0908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1050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5385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852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6591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2856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6611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375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3189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719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6177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654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4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8664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8893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335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2672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716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9556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5362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02773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359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238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830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368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0665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9315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677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21794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5064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8875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0946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9798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5787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32325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8767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0703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3284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2953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871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0396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80790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8765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7229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8700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255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6853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305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28334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572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566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177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5939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8853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4996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4609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5181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5896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8869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222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7569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659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9184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1528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1418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431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99487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7838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0276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01748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9585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2176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3732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1249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9423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516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5777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8246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393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9520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35657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4621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0671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7080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08563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315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6097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1651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447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3212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2302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2323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3260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184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9575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8385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5235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9947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90786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1363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9984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94265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6443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9492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4822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27310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5200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60157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7896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8244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6134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5490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5567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604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5570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6781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9944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4745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803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61008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4430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5833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7054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23941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2574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318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5731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686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6692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6128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8075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0935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45363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8319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0274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4804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0217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553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485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6949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7516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125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1176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3769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0512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3866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0384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9591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69313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145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026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1398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3625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3175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1266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86047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5547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5967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7241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0914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2092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0969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9353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8333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9210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754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5503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2907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7883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7395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367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7491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111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83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8781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7357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8423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2901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322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29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4723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18202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7923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6744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71819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568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7631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7594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34939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83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7083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696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2601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69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8084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0943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9794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509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5004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2899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9106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437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54749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952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173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85816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6908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22584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6082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798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60371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9320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8365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5067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0557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7172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5667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626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984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7563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8871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634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153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7603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9559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610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68574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959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1754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67487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5957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6478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1770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2887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842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69975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6690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754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1271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29436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3047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92654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387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821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6058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1765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6877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501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3905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1609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6776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7169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979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3309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276794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7032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2763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9769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0728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7728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3341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1161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2319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4823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54866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1804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2427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72408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759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9729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639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7299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7917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3430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39868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718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756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2638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2039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6312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3930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6661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8426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45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4646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984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4039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3170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66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4860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819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18079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854242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7700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3432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93601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8095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322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0216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1595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7846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679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28810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2857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2384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1258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8733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2003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0308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9724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0761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9385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2120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4799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8557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52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1139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2610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8417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4774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7053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8104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5081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7680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6223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4025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6284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1755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9477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16235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33899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8172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82779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2823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72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7368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48721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2447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3657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225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8270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84297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16676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8054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513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67133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7880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0855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5591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023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3474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6531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3535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1085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8799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993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8643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06637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555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3510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46587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3121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6300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709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9038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745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41198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9334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2050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2212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902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873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3690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8919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608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16536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63663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1546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918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176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3868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81533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60148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3413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64518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3512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5095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364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3317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5493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3689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3013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8804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8770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4419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6621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3288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4379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920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86321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4934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6593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4682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5927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0686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9745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7508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36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7988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2344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8671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5139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52804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6710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4349442">
                                  <w:marLeft w:val="24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3671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888899"/>
                                        <w:left w:val="single" w:sz="6" w:space="0" w:color="888899"/>
                                        <w:bottom w:val="single" w:sz="6" w:space="0" w:color="888899"/>
                                        <w:right w:val="single" w:sz="6" w:space="0" w:color="888899"/>
                                      </w:divBdr>
                                    </w:div>
                                  </w:divsChild>
                                </w:div>
                                <w:div w:id="1886870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BBBBCC"/>
                                    <w:left w:val="single" w:sz="6" w:space="0" w:color="BBBBCC"/>
                                    <w:bottom w:val="single" w:sz="6" w:space="0" w:color="BBBBCC"/>
                                    <w:right w:val="single" w:sz="6" w:space="0" w:color="BBBBCC"/>
                                  </w:divBdr>
                                  <w:divsChild>
                                    <w:div w:id="1523057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02607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78716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92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95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80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668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452782">
                          <w:marLeft w:val="0"/>
                          <w:marRight w:val="0"/>
                          <w:marTop w:val="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883487">
                              <w:marLeft w:val="0"/>
                              <w:marRight w:val="0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1680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841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7813485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2635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9749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006246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2355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6451775">
                              <w:marLeft w:val="0"/>
                              <w:marRight w:val="0"/>
                              <w:marTop w:val="0"/>
                              <w:marBottom w:val="360"/>
                              <w:divBdr>
                                <w:top w:val="single" w:sz="6" w:space="0" w:color="FFFFFF"/>
                                <w:left w:val="single" w:sz="6" w:space="14" w:color="FFFFFF"/>
                                <w:bottom w:val="single" w:sz="6" w:space="0" w:color="FFFFFF"/>
                                <w:right w:val="single" w:sz="6" w:space="14" w:color="FFFFFF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1990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75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432869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04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298612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456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848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8696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181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95428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304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949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8209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5975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0568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5359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2147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918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50440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200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01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73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905658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70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215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81923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126319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90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361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617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55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10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9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9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6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1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62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95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6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34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6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45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51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81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3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54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41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ndex.minfin.com.ua/ua/russian-invading/casualties/2023-08/" TargetMode="External"/><Relationship Id="rId18" Type="http://schemas.openxmlformats.org/officeDocument/2006/relationships/hyperlink" Target="https://index.minfin.com.ua/ua/russian-invading/casualties/2023-03/" TargetMode="External"/><Relationship Id="rId26" Type="http://schemas.openxmlformats.org/officeDocument/2006/relationships/hyperlink" Target="https://index.minfin.com.ua/ua/russian-invading/casualties/2022-07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index.minfin.com.ua/ua/russian-invading/casualties/2022-12/" TargetMode="External"/><Relationship Id="rId7" Type="http://schemas.openxmlformats.org/officeDocument/2006/relationships/hyperlink" Target="https://index.minfin.com.ua/ua/russian-invading/casualties/2024-02/" TargetMode="External"/><Relationship Id="rId12" Type="http://schemas.openxmlformats.org/officeDocument/2006/relationships/hyperlink" Target="https://index.minfin.com.ua/ua/russian-invading/casualties/2023-09/" TargetMode="External"/><Relationship Id="rId17" Type="http://schemas.openxmlformats.org/officeDocument/2006/relationships/hyperlink" Target="https://index.minfin.com.ua/ua/russian-invading/casualties/2023-04/" TargetMode="External"/><Relationship Id="rId25" Type="http://schemas.openxmlformats.org/officeDocument/2006/relationships/hyperlink" Target="https://index.minfin.com.ua/ua/russian-invading/casualties/2022-08/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index.minfin.com.ua/ua/russian-invading/casualties/2023-05/" TargetMode="External"/><Relationship Id="rId20" Type="http://schemas.openxmlformats.org/officeDocument/2006/relationships/hyperlink" Target="https://index.minfin.com.ua/ua/russian-invading/casualties/2023-01/" TargetMode="External"/><Relationship Id="rId29" Type="http://schemas.openxmlformats.org/officeDocument/2006/relationships/hyperlink" Target="https://index.minfin.com.ua/ua/russian-invading/casualties/2022-04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index.minfin.com.ua/ua/russian-invading/casualties/2024-03/" TargetMode="External"/><Relationship Id="rId11" Type="http://schemas.openxmlformats.org/officeDocument/2006/relationships/hyperlink" Target="https://index.minfin.com.ua/ua/russian-invading/casualties/2023-10/" TargetMode="External"/><Relationship Id="rId24" Type="http://schemas.openxmlformats.org/officeDocument/2006/relationships/hyperlink" Target="https://index.minfin.com.ua/ua/russian-invading/casualties/2022-09/" TargetMode="External"/><Relationship Id="rId32" Type="http://schemas.openxmlformats.org/officeDocument/2006/relationships/fontTable" Target="fontTable.xml"/><Relationship Id="rId5" Type="http://schemas.openxmlformats.org/officeDocument/2006/relationships/hyperlink" Target="https://index.minfin.com.ua/ua/russian-invading/casualties/2024-04/" TargetMode="External"/><Relationship Id="rId15" Type="http://schemas.openxmlformats.org/officeDocument/2006/relationships/hyperlink" Target="https://index.minfin.com.ua/ua/russian-invading/casualties/2023-06/" TargetMode="External"/><Relationship Id="rId23" Type="http://schemas.openxmlformats.org/officeDocument/2006/relationships/hyperlink" Target="https://index.minfin.com.ua/ua/russian-invading/casualties/2022-10/" TargetMode="External"/><Relationship Id="rId28" Type="http://schemas.openxmlformats.org/officeDocument/2006/relationships/hyperlink" Target="https://index.minfin.com.ua/ua/russian-invading/casualties/2022-05/" TargetMode="External"/><Relationship Id="rId10" Type="http://schemas.openxmlformats.org/officeDocument/2006/relationships/hyperlink" Target="https://index.minfin.com.ua/ua/russian-invading/casualties/2023-11/" TargetMode="External"/><Relationship Id="rId19" Type="http://schemas.openxmlformats.org/officeDocument/2006/relationships/hyperlink" Target="https://index.minfin.com.ua/ua/russian-invading/casualties/2023-02/" TargetMode="External"/><Relationship Id="rId31" Type="http://schemas.openxmlformats.org/officeDocument/2006/relationships/hyperlink" Target="https://index.minfin.com.ua/ua/russian-invading/casualties/2022-0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dex.minfin.com.ua/ua/russian-invading/casualties/2023-12/" TargetMode="External"/><Relationship Id="rId14" Type="http://schemas.openxmlformats.org/officeDocument/2006/relationships/hyperlink" Target="https://index.minfin.com.ua/ua/russian-invading/casualties/2023-07/" TargetMode="External"/><Relationship Id="rId22" Type="http://schemas.openxmlformats.org/officeDocument/2006/relationships/hyperlink" Target="https://index.minfin.com.ua/ua/russian-invading/casualties/2022-11/" TargetMode="External"/><Relationship Id="rId27" Type="http://schemas.openxmlformats.org/officeDocument/2006/relationships/hyperlink" Target="https://index.minfin.com.ua/ua/russian-invading/casualties/2022-06/" TargetMode="External"/><Relationship Id="rId30" Type="http://schemas.openxmlformats.org/officeDocument/2006/relationships/hyperlink" Target="https://index.minfin.com.ua/ua/russian-invading/casualties/2022-03/" TargetMode="External"/><Relationship Id="rId8" Type="http://schemas.openxmlformats.org/officeDocument/2006/relationships/hyperlink" Target="https://index.minfin.com.ua/ua/russian-invading/casualties/2024-0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439</Pages>
  <Words>43527</Words>
  <Characters>248110</Characters>
  <Application>Microsoft Office Word</Application>
  <DocSecurity>0</DocSecurity>
  <Lines>2067</Lines>
  <Paragraphs>5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ytro Malyk</dc:creator>
  <cp:keywords/>
  <dc:description/>
  <cp:lastModifiedBy>UCC Manitoba Office</cp:lastModifiedBy>
  <cp:revision>9</cp:revision>
  <dcterms:created xsi:type="dcterms:W3CDTF">2024-06-03T17:19:00Z</dcterms:created>
  <dcterms:modified xsi:type="dcterms:W3CDTF">2024-06-11T22:16:00Z</dcterms:modified>
</cp:coreProperties>
</file>